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4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0.xml" ContentType="application/inkml+xml"/>
  <Override PartName="/word/ink/ink59.xml" ContentType="application/inkml+xml"/>
  <Override PartName="/word/ink/ink58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37.xml" ContentType="application/inkml+xml"/>
  <Override PartName="/word/ink/ink36.xml" ContentType="application/inkml+xml"/>
  <Override PartName="/word/ink/ink35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8.xml" ContentType="application/inkml+xml"/>
  <Override PartName="/word/ink/ink7.xml" ContentType="application/inkml+xml"/>
  <Override PartName="/word/ink/ink6.xml" ContentType="application/inkml+xml"/>
  <Override PartName="/word/theme/theme1.xml" ContentType="application/vnd.openxmlformats-officedocument.them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27.xml" ContentType="application/inkml+xml"/>
  <Override PartName="/word/ink/ink26.xml" ContentType="application/inkml+xml"/>
  <Override PartName="/word/ink/ink25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68.xml" ContentType="application/inkml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696276" w:rsidRDefault="000E6E2E">
      <w:r>
        <w:rPr>
          <w:noProof/>
        </w:rPr>
        <mc:AlternateContent>
          <mc:Choice Requires="wpi">
            <w:drawing>
              <wp:anchor distT="0" distB="0" distL="114300" distR="114300" simplePos="0" relativeHeight="251940864" behindDoc="0" locked="0" layoutInCell="1" allowOverlap="1">
                <wp:simplePos x="0" y="0"/>
                <wp:positionH relativeFrom="column">
                  <wp:posOffset>-55880</wp:posOffset>
                </wp:positionH>
                <wp:positionV relativeFrom="paragraph">
                  <wp:posOffset>6974840</wp:posOffset>
                </wp:positionV>
                <wp:extent cx="2935800" cy="134760"/>
                <wp:effectExtent l="57150" t="38100" r="55245" b="55880"/>
                <wp:wrapNone/>
                <wp:docPr id="276" name="Ink 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935800" cy="13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F9D32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6" o:spid="_x0000_s1026" type="#_x0000_t75" style="position:absolute;margin-left:-5.1pt;margin-top:548.5pt;width:232.55pt;height:12pt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">
                <v:imagedata r:id="rId6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937792" behindDoc="0" locked="0" layoutInCell="1" allowOverlap="1">
                <wp:simplePos x="0" y="0"/>
                <wp:positionH relativeFrom="column">
                  <wp:posOffset>55880</wp:posOffset>
                </wp:positionH>
                <wp:positionV relativeFrom="paragraph">
                  <wp:posOffset>6390640</wp:posOffset>
                </wp:positionV>
                <wp:extent cx="4295775" cy="514350"/>
                <wp:effectExtent l="19050" t="38100" r="0" b="57150"/>
                <wp:wrapNone/>
                <wp:docPr id="273" name="Ink 2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4295775" cy="5143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572AD0" id="Ink 273" o:spid="_x0000_s1026" type="#_x0000_t75" style="position:absolute;margin-left:3.7pt;margin-top:502.5pt;width:339.65pt;height:41.9pt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">
                <v:imagedata r:id="rId8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208280</wp:posOffset>
                </wp:positionH>
                <wp:positionV relativeFrom="paragraph">
                  <wp:posOffset>4450080</wp:posOffset>
                </wp:positionV>
                <wp:extent cx="6051550" cy="1520190"/>
                <wp:effectExtent l="38100" t="38100" r="44450" b="41910"/>
                <wp:wrapNone/>
                <wp:docPr id="256" name="Ink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051550" cy="152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C6677" id="Ink 256" o:spid="_x0000_s1026" type="#_x0000_t75" style="position:absolute;margin-left:15.7pt;margin-top:349.7pt;width:477.9pt;height:121.1pt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">
                <v:imagedata r:id="rId10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>
                <wp:simplePos x="0" y="0"/>
                <wp:positionH relativeFrom="column">
                  <wp:posOffset>314960</wp:posOffset>
                </wp:positionH>
                <wp:positionV relativeFrom="paragraph">
                  <wp:posOffset>3469640</wp:posOffset>
                </wp:positionV>
                <wp:extent cx="4507600" cy="614440"/>
                <wp:effectExtent l="38100" t="38100" r="26670" b="5270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507600" cy="61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92AB4" id="Ink 137" o:spid="_x0000_s1026" type="#_x0000_t75" style="position:absolute;margin-left:24.1pt;margin-top:272.5pt;width:356.35pt;height:49.8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">
                <v:imagedata r:id="rId12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156920</wp:posOffset>
                </wp:positionH>
                <wp:positionV relativeFrom="paragraph">
                  <wp:posOffset>3362520</wp:posOffset>
                </wp:positionV>
                <wp:extent cx="4492080" cy="34200"/>
                <wp:effectExtent l="0" t="38100" r="41910" b="42545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49208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DA6AB1" id="Ink 99" o:spid="_x0000_s1026" type="#_x0000_t75" style="position:absolute;margin-left:11.65pt;margin-top:264.05pt;width:355.1pt;height:4.1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">
                <v:imagedata r:id="rId14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1783080</wp:posOffset>
                </wp:positionH>
                <wp:positionV relativeFrom="paragraph">
                  <wp:posOffset>2580640</wp:posOffset>
                </wp:positionV>
                <wp:extent cx="303120" cy="306360"/>
                <wp:effectExtent l="38100" t="57150" r="20955" b="5588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03120" cy="30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A13444" id="Ink 98" o:spid="_x0000_s1026" type="#_x0000_t75" style="position:absolute;margin-left:139.7pt;margin-top:202.5pt;width:25.25pt;height:25.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">
                <v:imagedata r:id="rId16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1778000</wp:posOffset>
                </wp:positionH>
                <wp:positionV relativeFrom="paragraph">
                  <wp:posOffset>2164080</wp:posOffset>
                </wp:positionV>
                <wp:extent cx="241200" cy="328320"/>
                <wp:effectExtent l="38100" t="38100" r="26035" b="52705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41200" cy="32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4F546F" id="Ink 94" o:spid="_x0000_s1026" type="#_x0000_t75" style="position:absolute;margin-left:139.3pt;margin-top:169.7pt;width:20.45pt;height:27.2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">
                <v:imagedata r:id="rId18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259080</wp:posOffset>
                </wp:positionH>
                <wp:positionV relativeFrom="paragraph">
                  <wp:posOffset>2895600</wp:posOffset>
                </wp:positionV>
                <wp:extent cx="292320" cy="273240"/>
                <wp:effectExtent l="38100" t="38100" r="0" b="5080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92320" cy="27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DD951" id="Ink 90" o:spid="_x0000_s1026" type="#_x0000_t75" style="position:absolute;margin-left:19.7pt;margin-top:227.3pt;width:24.4pt;height:22.9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">
                <v:imagedata r:id="rId20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238760</wp:posOffset>
                </wp:positionH>
                <wp:positionV relativeFrom="paragraph">
                  <wp:posOffset>2570480</wp:posOffset>
                </wp:positionV>
                <wp:extent cx="263880" cy="258840"/>
                <wp:effectExtent l="38100" t="38100" r="3175" b="46355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63880" cy="25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E083A2" id="Ink 91" o:spid="_x0000_s1026" type="#_x0000_t75" style="position:absolute;margin-left:18.1pt;margin-top:201.7pt;width:22.2pt;height:21.8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">
                <v:imagedata r:id="rId22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243840</wp:posOffset>
                </wp:positionH>
                <wp:positionV relativeFrom="paragraph">
                  <wp:posOffset>2209800</wp:posOffset>
                </wp:positionV>
                <wp:extent cx="243000" cy="270360"/>
                <wp:effectExtent l="38100" t="57150" r="5080" b="5397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43000" cy="27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EE882" id="Ink 85" o:spid="_x0000_s1026" type="#_x0000_t75" style="position:absolute;margin-left:18.5pt;margin-top:173.3pt;width:20.55pt;height:22.7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">
                <v:imagedata r:id="rId24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447040</wp:posOffset>
                </wp:positionV>
                <wp:extent cx="3740150" cy="1588760"/>
                <wp:effectExtent l="38100" t="38100" r="31750" b="5016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740150" cy="158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42D88" id="Ink 81" o:spid="_x0000_s1026" type="#_x0000_t75" style="position:absolute;margin-left:2.9pt;margin-top:34.5pt;width:295.9pt;height:126.5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">
                <v:imagedata r:id="rId26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5034280</wp:posOffset>
                </wp:positionH>
                <wp:positionV relativeFrom="paragraph">
                  <wp:posOffset>721360</wp:posOffset>
                </wp:positionV>
                <wp:extent cx="650200" cy="304165"/>
                <wp:effectExtent l="57150" t="38100" r="0" b="5778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50200" cy="304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5FFD04" id="Ink 62" o:spid="_x0000_s1026" type="#_x0000_t75" style="position:absolute;margin-left:395.7pt;margin-top:56.1pt;width:52.65pt;height:25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">
                <v:imagedata r:id="rId28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4121240</wp:posOffset>
                </wp:positionH>
                <wp:positionV relativeFrom="paragraph">
                  <wp:posOffset>1146000</wp:posOffset>
                </wp:positionV>
                <wp:extent cx="1541520" cy="50040"/>
                <wp:effectExtent l="38100" t="38100" r="40005" b="45720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41520" cy="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55A46" id="Ink 61" o:spid="_x0000_s1026" type="#_x0000_t75" style="position:absolute;margin-left:323.8pt;margin-top:89.55pt;width:122.8pt;height:5.4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">
                <v:imagedata r:id="rId30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4028440</wp:posOffset>
                </wp:positionH>
                <wp:positionV relativeFrom="paragraph">
                  <wp:posOffset>782320</wp:posOffset>
                </wp:positionV>
                <wp:extent cx="721960" cy="260800"/>
                <wp:effectExtent l="38100" t="38100" r="40640" b="4445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721960" cy="26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805C80" id="Ink 57" o:spid="_x0000_s1026" type="#_x0000_t75" style="position:absolute;margin-left:316.5pt;margin-top:60.9pt;width:58.3pt;height:22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">
                <v:imagedata r:id="rId32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406400</wp:posOffset>
                </wp:positionH>
                <wp:positionV relativeFrom="paragraph">
                  <wp:posOffset>-66040</wp:posOffset>
                </wp:positionV>
                <wp:extent cx="587840" cy="287020"/>
                <wp:effectExtent l="38100" t="38100" r="22225" b="558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87840" cy="287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6F3AC" id="Ink 4" o:spid="_x0000_s1026" type="#_x0000_t75" style="position:absolute;margin-left:31.3pt;margin-top:-5.9pt;width:47.75pt;height:2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">
                <v:imagedata r:id="rId34" o:title=""/>
              </v:shape>
            </w:pict>
          </mc:Fallback>
        </mc:AlternateContent>
      </w:r>
      <w:r w:rsidR="0097574E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42600</wp:posOffset>
                </wp:positionH>
                <wp:positionV relativeFrom="paragraph">
                  <wp:posOffset>287400</wp:posOffset>
                </wp:positionV>
                <wp:extent cx="916920" cy="44640"/>
                <wp:effectExtent l="57150" t="38100" r="55245" b="5080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91692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836392" id="Ink 3" o:spid="_x0000_s1026" type="#_x0000_t75" style="position:absolute;margin-left:18.4pt;margin-top:21.95pt;width:73.65pt;height:4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">
                <v:imagedata r:id="rId36" o:title=""/>
              </v:shape>
            </w:pict>
          </mc:Fallback>
        </mc:AlternateContent>
      </w:r>
      <w:r w:rsidR="00696276">
        <w:br w:type="page"/>
      </w:r>
    </w:p>
    <w:p w:rsidR="00696276" w:rsidRDefault="00E445D5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527616" behindDoc="0" locked="0" layoutInCell="1" allowOverlap="1">
                <wp:simplePos x="0" y="0"/>
                <wp:positionH relativeFrom="column">
                  <wp:posOffset>4815840</wp:posOffset>
                </wp:positionH>
                <wp:positionV relativeFrom="paragraph">
                  <wp:posOffset>6212840</wp:posOffset>
                </wp:positionV>
                <wp:extent cx="1097915" cy="474280"/>
                <wp:effectExtent l="38100" t="38100" r="0" b="40640"/>
                <wp:wrapNone/>
                <wp:docPr id="849" name="Ink 8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097915" cy="47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2D74E5" id="Ink 849" o:spid="_x0000_s1026" type="#_x0000_t75" style="position:absolute;margin-left:378.5pt;margin-top:488.5pt;width:87.85pt;height:38.8pt;z-index:25252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28640" behindDoc="0" locked="0" layoutInCell="1" allowOverlap="1">
                <wp:simplePos x="0" y="0"/>
                <wp:positionH relativeFrom="column">
                  <wp:posOffset>6421120</wp:posOffset>
                </wp:positionH>
                <wp:positionV relativeFrom="paragraph">
                  <wp:posOffset>6172200</wp:posOffset>
                </wp:positionV>
                <wp:extent cx="127640" cy="187960"/>
                <wp:effectExtent l="38100" t="38100" r="0" b="40640"/>
                <wp:wrapNone/>
                <wp:docPr id="850" name="Ink 8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27640" cy="18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DB02C4" id="Ink 850" o:spid="_x0000_s1026" type="#_x0000_t75" style="position:absolute;margin-left:504.9pt;margin-top:485.3pt;width:11.45pt;height:16.2pt;z-index:25252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14304" behindDoc="0" locked="0" layoutInCell="1" allowOverlap="1">
                <wp:simplePos x="0" y="0"/>
                <wp:positionH relativeFrom="column">
                  <wp:posOffset>6108440</wp:posOffset>
                </wp:positionH>
                <wp:positionV relativeFrom="paragraph">
                  <wp:posOffset>6278520</wp:posOffset>
                </wp:positionV>
                <wp:extent cx="241560" cy="73080"/>
                <wp:effectExtent l="38100" t="38100" r="0" b="41275"/>
                <wp:wrapNone/>
                <wp:docPr id="836" name="Ink 8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41560" cy="7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5FBE2C" id="Ink 836" o:spid="_x0000_s1026" type="#_x0000_t75" style="position:absolute;margin-left:480.3pt;margin-top:493.65pt;width:20.4pt;height:7.15pt;z-index:25251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99968" behindDoc="0" locked="0" layoutInCell="1" allowOverlap="1">
                <wp:simplePos x="0" y="0"/>
                <wp:positionH relativeFrom="column">
                  <wp:posOffset>4561840</wp:posOffset>
                </wp:positionH>
                <wp:positionV relativeFrom="paragraph">
                  <wp:posOffset>5552440</wp:posOffset>
                </wp:positionV>
                <wp:extent cx="2027120" cy="528400"/>
                <wp:effectExtent l="57150" t="38100" r="49530" b="43180"/>
                <wp:wrapNone/>
                <wp:docPr id="822" name="Ink 8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027120" cy="52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E622F6" id="Ink 822" o:spid="_x0000_s1026" type="#_x0000_t75" style="position:absolute;margin-left:358.5pt;margin-top:436.5pt;width:161pt;height:43pt;z-index:25249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">
                <v:imagedata r:id="rId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70272" behindDoc="0" locked="0" layoutInCell="1" allowOverlap="1">
                <wp:simplePos x="0" y="0"/>
                <wp:positionH relativeFrom="column">
                  <wp:posOffset>243840</wp:posOffset>
                </wp:positionH>
                <wp:positionV relativeFrom="paragraph">
                  <wp:posOffset>6517640</wp:posOffset>
                </wp:positionV>
                <wp:extent cx="337520" cy="226695"/>
                <wp:effectExtent l="38100" t="38100" r="5715" b="40005"/>
                <wp:wrapNone/>
                <wp:docPr id="793" name="Ink 7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337520" cy="226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DB9F7" id="Ink 793" o:spid="_x0000_s1026" type="#_x0000_t75" style="position:absolute;margin-left:18.5pt;margin-top:512.5pt;width:28pt;height:19.25pt;z-index:25247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">
                <v:imagedata r:id="rId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9248" behindDoc="0" locked="0" layoutInCell="1" allowOverlap="1">
                <wp:simplePos x="0" y="0"/>
                <wp:positionH relativeFrom="column">
                  <wp:posOffset>25880</wp:posOffset>
                </wp:positionH>
                <wp:positionV relativeFrom="paragraph">
                  <wp:posOffset>6879000</wp:posOffset>
                </wp:positionV>
                <wp:extent cx="734400" cy="27360"/>
                <wp:effectExtent l="38100" t="38100" r="46990" b="48895"/>
                <wp:wrapNone/>
                <wp:docPr id="792" name="Ink 7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734400" cy="2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48816A" id="Ink 792" o:spid="_x0000_s1026" type="#_x0000_t75" style="position:absolute;margin-left:1.35pt;margin-top:540.95pt;width:59.25pt;height:3.55pt;z-index:25246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8224" behindDoc="0" locked="0" layoutInCell="1" allowOverlap="1">
                <wp:simplePos x="0" y="0"/>
                <wp:positionH relativeFrom="column">
                  <wp:posOffset>-16960</wp:posOffset>
                </wp:positionH>
                <wp:positionV relativeFrom="paragraph">
                  <wp:posOffset>6814920</wp:posOffset>
                </wp:positionV>
                <wp:extent cx="685800" cy="25920"/>
                <wp:effectExtent l="38100" t="38100" r="57150" b="50800"/>
                <wp:wrapNone/>
                <wp:docPr id="791" name="Ink 7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68580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747291" id="Ink 791" o:spid="_x0000_s1026" type="#_x0000_t75" style="position:absolute;margin-left:-2.05pt;margin-top:535.9pt;width:55.4pt;height:3.5pt;z-index:25246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">
                <v:imagedata r:id="rId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4128" behindDoc="0" locked="0" layoutInCell="1" allowOverlap="1">
                <wp:simplePos x="0" y="0"/>
                <wp:positionH relativeFrom="column">
                  <wp:posOffset>15240</wp:posOffset>
                </wp:positionH>
                <wp:positionV relativeFrom="paragraph">
                  <wp:posOffset>6522720</wp:posOffset>
                </wp:positionV>
                <wp:extent cx="127800" cy="247650"/>
                <wp:effectExtent l="19050" t="38100" r="43815" b="57150"/>
                <wp:wrapNone/>
                <wp:docPr id="787" name="Ink 7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27800" cy="2476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2947FE" id="Ink 787" o:spid="_x0000_s1026" type="#_x0000_t75" style="position:absolute;margin-left:.5pt;margin-top:512.9pt;width:11.45pt;height:20.9pt;z-index:25246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1056" behindDoc="0" locked="0" layoutInCell="1" allowOverlap="1">
                <wp:simplePos x="0" y="0"/>
                <wp:positionH relativeFrom="column">
                  <wp:posOffset>-108760</wp:posOffset>
                </wp:positionH>
                <wp:positionV relativeFrom="paragraph">
                  <wp:posOffset>6376080</wp:posOffset>
                </wp:positionV>
                <wp:extent cx="1091880" cy="51480"/>
                <wp:effectExtent l="38100" t="38100" r="51435" b="43815"/>
                <wp:wrapNone/>
                <wp:docPr id="784" name="Ink 7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091880" cy="5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32980" id="Ink 784" o:spid="_x0000_s1026" type="#_x0000_t75" style="position:absolute;margin-left:-9.25pt;margin-top:501.35pt;width:87.35pt;height:5.45pt;z-index:25246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0032" behindDoc="0" locked="0" layoutInCell="1" allowOverlap="1">
                <wp:simplePos x="0" y="0"/>
                <wp:positionH relativeFrom="column">
                  <wp:posOffset>-45720</wp:posOffset>
                </wp:positionH>
                <wp:positionV relativeFrom="paragraph">
                  <wp:posOffset>4815840</wp:posOffset>
                </wp:positionV>
                <wp:extent cx="4133215" cy="1327150"/>
                <wp:effectExtent l="38100" t="38100" r="635" b="44450"/>
                <wp:wrapNone/>
                <wp:docPr id="783" name="Ink 7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4133215" cy="1327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AC6E9D" id="Ink 783" o:spid="_x0000_s1026" type="#_x0000_t75" style="position:absolute;margin-left:-4.3pt;margin-top:378.5pt;width:326.85pt;height:105.9pt;z-index:25246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">
                <v:imagedata r:id="rId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25216" behindDoc="0" locked="0" layoutInCell="1" allowOverlap="1">
                <wp:simplePos x="0" y="0"/>
                <wp:positionH relativeFrom="column">
                  <wp:posOffset>4312920</wp:posOffset>
                </wp:positionH>
                <wp:positionV relativeFrom="paragraph">
                  <wp:posOffset>5344160</wp:posOffset>
                </wp:positionV>
                <wp:extent cx="559200" cy="166280"/>
                <wp:effectExtent l="38100" t="38100" r="50800" b="43815"/>
                <wp:wrapNone/>
                <wp:docPr id="749" name="Ink 7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559200" cy="16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99DC80" id="Ink 749" o:spid="_x0000_s1026" type="#_x0000_t75" style="position:absolute;margin-left:338.9pt;margin-top:420.1pt;width:45.45pt;height:14.55pt;z-index:25242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">
                <v:imagedata r:id="rId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7808" behindDoc="0" locked="0" layoutInCell="1" allowOverlap="1">
                <wp:simplePos x="0" y="0"/>
                <wp:positionH relativeFrom="column">
                  <wp:posOffset>5831840</wp:posOffset>
                </wp:positionH>
                <wp:positionV relativeFrom="paragraph">
                  <wp:posOffset>4892040</wp:posOffset>
                </wp:positionV>
                <wp:extent cx="461320" cy="123825"/>
                <wp:effectExtent l="57150" t="38100" r="15240" b="47625"/>
                <wp:wrapNone/>
                <wp:docPr id="732" name="Ink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461320" cy="123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59BCBF" id="Ink 732" o:spid="_x0000_s1026" type="#_x0000_t75" style="position:absolute;margin-left:458.5pt;margin-top:384.5pt;width:37.7pt;height:11.15pt;z-index:25240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">
                <v:imagedata r:id="rId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8832" behindDoc="0" locked="0" layoutInCell="1" allowOverlap="1">
                <wp:simplePos x="0" y="0"/>
                <wp:positionH relativeFrom="column">
                  <wp:posOffset>5582920</wp:posOffset>
                </wp:positionH>
                <wp:positionV relativeFrom="paragraph">
                  <wp:posOffset>4678680</wp:posOffset>
                </wp:positionV>
                <wp:extent cx="710240" cy="337600"/>
                <wp:effectExtent l="38100" t="38100" r="52070" b="43815"/>
                <wp:wrapNone/>
                <wp:docPr id="733" name="Ink 7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710240" cy="33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9FCF16" id="Ink 733" o:spid="_x0000_s1026" type="#_x0000_t75" style="position:absolute;margin-left:438.9pt;margin-top:367.7pt;width:57.3pt;height:28pt;z-index:25240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">
                <v:imagedata r:id="rId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99616" behindDoc="0" locked="0" layoutInCell="1" allowOverlap="1">
                <wp:simplePos x="0" y="0"/>
                <wp:positionH relativeFrom="column">
                  <wp:posOffset>4333240</wp:posOffset>
                </wp:positionH>
                <wp:positionV relativeFrom="paragraph">
                  <wp:posOffset>4688840</wp:posOffset>
                </wp:positionV>
                <wp:extent cx="1001760" cy="259715"/>
                <wp:effectExtent l="38100" t="38100" r="27305" b="45085"/>
                <wp:wrapNone/>
                <wp:docPr id="724" name="Ink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001760" cy="259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F813E8" id="Ink 724" o:spid="_x0000_s1026" type="#_x0000_t75" style="position:absolute;margin-left:340.5pt;margin-top:368.5pt;width:80.3pt;height:21.85pt;z-index:25239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">
                <v:imagedata r:id="rId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56608" behindDoc="0" locked="0" layoutInCell="1" allowOverlap="1">
                <wp:simplePos x="0" y="0"/>
                <wp:positionH relativeFrom="column">
                  <wp:posOffset>-396240</wp:posOffset>
                </wp:positionH>
                <wp:positionV relativeFrom="paragraph">
                  <wp:posOffset>2621280</wp:posOffset>
                </wp:positionV>
                <wp:extent cx="6783705" cy="2025640"/>
                <wp:effectExtent l="57150" t="38100" r="0" b="51435"/>
                <wp:wrapNone/>
                <wp:docPr id="682" name="Ink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6783705" cy="202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4094D3" id="Ink 682" o:spid="_x0000_s1026" type="#_x0000_t75" style="position:absolute;margin-left:-31.9pt;margin-top:205.7pt;width:535.55pt;height:160.95pt;z-index:25235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">
                <v:imagedata r:id="rId66" o:title=""/>
              </v:shape>
            </w:pict>
          </mc:Fallback>
        </mc:AlternateContent>
      </w:r>
      <w:r w:rsidR="000E6E2E">
        <w:rPr>
          <w:noProof/>
        </w:rPr>
        <mc:AlternateContent>
          <mc:Choice Requires="wpi">
            <w:drawing>
              <wp:anchor distT="0" distB="0" distL="114300" distR="114300" simplePos="0" relativeHeight="252266496" behindDoc="0" locked="0" layoutInCell="1" allowOverlap="1">
                <wp:simplePos x="0" y="0"/>
                <wp:positionH relativeFrom="column">
                  <wp:posOffset>-375920</wp:posOffset>
                </wp:positionH>
                <wp:positionV relativeFrom="paragraph">
                  <wp:posOffset>-401320</wp:posOffset>
                </wp:positionV>
                <wp:extent cx="6848475" cy="2474920"/>
                <wp:effectExtent l="19050" t="38100" r="28575" b="40005"/>
                <wp:wrapNone/>
                <wp:docPr id="594" name="Ink 5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6848475" cy="247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68042A" id="Ink 594" o:spid="_x0000_s1026" type="#_x0000_t75" style="position:absolute;margin-left:-30.3pt;margin-top:-32.3pt;width:540.65pt;height:196.3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">
                <v:imagedata r:id="rId68" o:title=""/>
              </v:shape>
            </w:pict>
          </mc:Fallback>
        </mc:AlternateContent>
      </w:r>
      <w:r w:rsidR="00696276">
        <w:br w:type="page"/>
      </w:r>
    </w:p>
    <w:p w:rsidR="00696276" w:rsidRDefault="000B12CF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215744" behindDoc="0" locked="0" layoutInCell="1" allowOverlap="1">
                <wp:simplePos x="0" y="0"/>
                <wp:positionH relativeFrom="column">
                  <wp:posOffset>-337457</wp:posOffset>
                </wp:positionH>
                <wp:positionV relativeFrom="paragraph">
                  <wp:posOffset>1306286</wp:posOffset>
                </wp:positionV>
                <wp:extent cx="6944995" cy="6181725"/>
                <wp:effectExtent l="38100" t="38100" r="0" b="47625"/>
                <wp:wrapNone/>
                <wp:docPr id="1042" name="Ink 10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6944995" cy="6181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970645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42" o:spid="_x0000_s1026" type="#_x0000_t75" style="position:absolute;margin-left:-27.25pt;margin-top:102.15pt;width:548.25pt;height:488.15pt;z-index:2532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">
                <v:imagedata r:id="rId7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85312" behindDoc="0" locked="0" layoutInCell="1" allowOverlap="1">
                <wp:simplePos x="0" y="0"/>
                <wp:positionH relativeFrom="column">
                  <wp:posOffset>5214257</wp:posOffset>
                </wp:positionH>
                <wp:positionV relativeFrom="paragraph">
                  <wp:posOffset>386443</wp:posOffset>
                </wp:positionV>
                <wp:extent cx="1288166" cy="556260"/>
                <wp:effectExtent l="38100" t="38100" r="0" b="53340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288166" cy="556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24B35F" id="Ink 185" o:spid="_x0000_s1026" type="#_x0000_t75" style="position:absolute;margin-left:409.85pt;margin-top:29.75pt;width:102.85pt;height:45.2pt;z-index:25268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">
                <v:imagedata r:id="rId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>
                <wp:simplePos x="0" y="0"/>
                <wp:positionH relativeFrom="column">
                  <wp:posOffset>2705100</wp:posOffset>
                </wp:positionH>
                <wp:positionV relativeFrom="paragraph">
                  <wp:posOffset>865414</wp:posOffset>
                </wp:positionV>
                <wp:extent cx="1229529" cy="358586"/>
                <wp:effectExtent l="38100" t="38100" r="27940" b="4191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1229529" cy="35858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C549E3" id="Ink 86" o:spid="_x0000_s1026" type="#_x0000_t75" style="position:absolute;margin-left:212.3pt;margin-top:67.45pt;width:98.2pt;height:29.65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">
                <v:imagedata r:id="rId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80864" behindDoc="0" locked="0" layoutInCell="1" allowOverlap="1">
                <wp:simplePos x="0" y="0"/>
                <wp:positionH relativeFrom="column">
                  <wp:posOffset>-27214</wp:posOffset>
                </wp:positionH>
                <wp:positionV relativeFrom="paragraph">
                  <wp:posOffset>968829</wp:posOffset>
                </wp:positionV>
                <wp:extent cx="911225" cy="256080"/>
                <wp:effectExtent l="38100" t="38100" r="22225" b="4889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911225" cy="25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B8892" id="Ink 71" o:spid="_x0000_s1026" type="#_x0000_t75" style="position:absolute;margin-left:-2.85pt;margin-top:75.6pt;width:73.15pt;height:21.55pt;z-index:25258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">
                <v:imagedata r:id="rId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1648" behindDoc="0" locked="0" layoutInCell="1" allowOverlap="1">
                <wp:simplePos x="0" y="0"/>
                <wp:positionH relativeFrom="column">
                  <wp:posOffset>277354</wp:posOffset>
                </wp:positionH>
                <wp:positionV relativeFrom="paragraph">
                  <wp:posOffset>628509</wp:posOffset>
                </wp:positionV>
                <wp:extent cx="4271040" cy="50760"/>
                <wp:effectExtent l="38100" t="38100" r="53340" b="4508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4271040" cy="5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882AE0" id="Ink 60" o:spid="_x0000_s1026" type="#_x0000_t75" style="position:absolute;margin-left:21.15pt;margin-top:48.8pt;width:337.7pt;height:5.45pt;z-index:25257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">
                <v:imagedata r:id="rId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70624" behindDoc="0" locked="0" layoutInCell="1" allowOverlap="1">
                <wp:simplePos x="0" y="0"/>
                <wp:positionH relativeFrom="column">
                  <wp:posOffset>2792186</wp:posOffset>
                </wp:positionH>
                <wp:positionV relativeFrom="paragraph">
                  <wp:posOffset>92529</wp:posOffset>
                </wp:positionV>
                <wp:extent cx="1270000" cy="298450"/>
                <wp:effectExtent l="38100" t="38100" r="44450" b="4445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270000" cy="2984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CC5074" id="Ink 59" o:spid="_x0000_s1026" type="#_x0000_t75" style="position:absolute;margin-left:219.15pt;margin-top:6.6pt;width:101.4pt;height:24.9pt;z-index:25257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">
                <v:imagedata r:id="rId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54240" behindDoc="0" locked="0" layoutInCell="1" allowOverlap="1">
                <wp:simplePos x="0" y="0"/>
                <wp:positionH relativeFrom="column">
                  <wp:posOffset>1589314</wp:posOffset>
                </wp:positionH>
                <wp:positionV relativeFrom="paragraph">
                  <wp:posOffset>272143</wp:posOffset>
                </wp:positionV>
                <wp:extent cx="931783" cy="167640"/>
                <wp:effectExtent l="38100" t="38100" r="20955" b="4191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931783" cy="16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B985FB" id="Ink 42" o:spid="_x0000_s1026" type="#_x0000_t75" style="position:absolute;margin-left:124.45pt;margin-top:20.75pt;width:74.75pt;height:14.6pt;z-index:25255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">
                <v:imagedata r:id="rId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55264" behindDoc="0" locked="0" layoutInCell="1" allowOverlap="1">
                <wp:simplePos x="0" y="0"/>
                <wp:positionH relativeFrom="column">
                  <wp:posOffset>446314</wp:posOffset>
                </wp:positionH>
                <wp:positionV relativeFrom="paragraph">
                  <wp:posOffset>239486</wp:posOffset>
                </wp:positionV>
                <wp:extent cx="754003" cy="288290"/>
                <wp:effectExtent l="38100" t="38100" r="0" b="5461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754003" cy="288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2C8F5" id="Ink 43" o:spid="_x0000_s1026" type="#_x0000_t75" style="position:absolute;margin-left:34.45pt;margin-top:18.15pt;width:60.75pt;height:24.1pt;z-index:25255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">
                <v:imagedata r:id="rId84" o:title=""/>
              </v:shape>
            </w:pict>
          </mc:Fallback>
        </mc:AlternateContent>
      </w:r>
      <w:r w:rsidR="002342BB">
        <w:rPr>
          <w:noProof/>
        </w:rPr>
        <mc:AlternateContent>
          <mc:Choice Requires="wpi">
            <w:drawing>
              <wp:anchor distT="0" distB="0" distL="114300" distR="114300" simplePos="0" relativeHeight="252541952" behindDoc="0" locked="0" layoutInCell="1" allowOverlap="1">
                <wp:simplePos x="0" y="0"/>
                <wp:positionH relativeFrom="column">
                  <wp:posOffset>-103414</wp:posOffset>
                </wp:positionH>
                <wp:positionV relativeFrom="paragraph">
                  <wp:posOffset>-326571</wp:posOffset>
                </wp:positionV>
                <wp:extent cx="2011937" cy="375780"/>
                <wp:effectExtent l="38100" t="38100" r="0" b="4381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2011937" cy="375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D9A926" id="Ink 30" o:spid="_x0000_s1026" type="#_x0000_t75" style="position:absolute;margin-left:-8.85pt;margin-top:-26.4pt;width:159.8pt;height:31.05pt;z-index:25254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">
                <v:imagedata r:id="rId86" o:title=""/>
              </v:shape>
            </w:pict>
          </mc:Fallback>
        </mc:AlternateContent>
      </w:r>
      <w:r w:rsidR="00696276">
        <w:br w:type="page"/>
      </w:r>
    </w:p>
    <w:p w:rsidR="00696276" w:rsidRDefault="006B335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722624" behindDoc="0" locked="0" layoutInCell="1" allowOverlap="1">
                <wp:simplePos x="0" y="0"/>
                <wp:positionH relativeFrom="column">
                  <wp:posOffset>515815</wp:posOffset>
                </wp:positionH>
                <wp:positionV relativeFrom="paragraph">
                  <wp:posOffset>6066692</wp:posOffset>
                </wp:positionV>
                <wp:extent cx="6099175" cy="3307715"/>
                <wp:effectExtent l="57150" t="38100" r="0" b="45085"/>
                <wp:wrapNone/>
                <wp:docPr id="581" name="Ink 5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6099175" cy="3307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335C84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81" o:spid="_x0000_s1026" type="#_x0000_t75" style="position:absolute;margin-left:39.9pt;margin-top:477pt;width:481.65pt;height:261.85pt;z-index:25372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">
                <v:imagedata r:id="rId8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98368" behindDoc="0" locked="0" layoutInCell="1" allowOverlap="1">
                <wp:simplePos x="0" y="0"/>
                <wp:positionH relativeFrom="column">
                  <wp:posOffset>-199292</wp:posOffset>
                </wp:positionH>
                <wp:positionV relativeFrom="paragraph">
                  <wp:posOffset>7139354</wp:posOffset>
                </wp:positionV>
                <wp:extent cx="421920" cy="413280"/>
                <wp:effectExtent l="57150" t="38100" r="54610" b="4445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421920" cy="41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E6268D" id="Ink 11" o:spid="_x0000_s1026" type="#_x0000_t75" style="position:absolute;margin-left:-16.4pt;margin-top:561.45pt;width:34.6pt;height:34pt;z-index:2534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">
                <v:imagedata r:id="rId9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95296" behindDoc="0" locked="0" layoutInCell="1" allowOverlap="1">
                <wp:simplePos x="0" y="0"/>
                <wp:positionH relativeFrom="column">
                  <wp:posOffset>908538</wp:posOffset>
                </wp:positionH>
                <wp:positionV relativeFrom="paragraph">
                  <wp:posOffset>4777154</wp:posOffset>
                </wp:positionV>
                <wp:extent cx="161640" cy="269760"/>
                <wp:effectExtent l="38100" t="57150" r="10160" b="5461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61640" cy="26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725116" id="Ink 8" o:spid="_x0000_s1026" type="#_x0000_t75" style="position:absolute;margin-left:70.85pt;margin-top:375.45pt;width:14.15pt;height:22.7pt;z-index:25349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">
                <v:imagedata r:id="rId9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92224" behindDoc="0" locked="0" layoutInCell="1" allowOverlap="1">
                <wp:simplePos x="0" y="0"/>
                <wp:positionH relativeFrom="column">
                  <wp:posOffset>-193606</wp:posOffset>
                </wp:positionH>
                <wp:positionV relativeFrom="paragraph">
                  <wp:posOffset>4416757</wp:posOffset>
                </wp:positionV>
                <wp:extent cx="563040" cy="507240"/>
                <wp:effectExtent l="38100" t="38100" r="46990" b="4572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563040" cy="50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D6E22D" id="Ink 5" o:spid="_x0000_s1026" type="#_x0000_t75" style="position:absolute;margin-left:-15.95pt;margin-top:347.1pt;width:45.75pt;height:41.4pt;z-index:25349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">
                <v:imagedata r:id="rId9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91200" behindDoc="0" locked="0" layoutInCell="1" allowOverlap="1">
                <wp:simplePos x="0" y="0"/>
                <wp:positionH relativeFrom="column">
                  <wp:posOffset>3485954</wp:posOffset>
                </wp:positionH>
                <wp:positionV relativeFrom="paragraph">
                  <wp:posOffset>4472197</wp:posOffset>
                </wp:positionV>
                <wp:extent cx="541800" cy="483480"/>
                <wp:effectExtent l="57150" t="38100" r="48895" b="5016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541800" cy="48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54D63F" id="Ink 2" o:spid="_x0000_s1026" type="#_x0000_t75" style="position:absolute;margin-left:273.8pt;margin-top:351.45pt;width:44.05pt;height:39.45pt;z-index:25349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">
                <v:imagedata r:id="rId9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90176" behindDoc="0" locked="0" layoutInCell="1" allowOverlap="1">
                <wp:simplePos x="0" y="0"/>
                <wp:positionH relativeFrom="column">
                  <wp:posOffset>5332754</wp:posOffset>
                </wp:positionH>
                <wp:positionV relativeFrom="paragraph">
                  <wp:posOffset>5204077</wp:posOffset>
                </wp:positionV>
                <wp:extent cx="18000" cy="19440"/>
                <wp:effectExtent l="38100" t="38100" r="58420" b="571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800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4B653" id="Ink 1" o:spid="_x0000_s1026" type="#_x0000_t75" style="position:absolute;margin-left:419.2pt;margin-top:409.05pt;width:2.8pt;height:2.95pt;z-index:25349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">
                <v:imagedata r:id="rId98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489152" behindDoc="0" locked="0" layoutInCell="1" allowOverlap="1">
                <wp:simplePos x="0" y="0"/>
                <wp:positionH relativeFrom="column">
                  <wp:posOffset>-16329</wp:posOffset>
                </wp:positionH>
                <wp:positionV relativeFrom="paragraph">
                  <wp:posOffset>1763486</wp:posOffset>
                </wp:positionV>
                <wp:extent cx="5911215" cy="4948555"/>
                <wp:effectExtent l="57150" t="38100" r="51435" b="42545"/>
                <wp:wrapNone/>
                <wp:docPr id="1309" name="Ink 1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5911215" cy="4948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F49F5" id="Ink 1309" o:spid="_x0000_s1026" type="#_x0000_t75" style="position:absolute;margin-left:-2pt;margin-top:138.15pt;width:466.85pt;height:391.05pt;z-index:25348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">
                <v:imagedata r:id="rId100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92544" behindDoc="0" locked="0" layoutInCell="1" allowOverlap="1">
                <wp:simplePos x="0" y="0"/>
                <wp:positionH relativeFrom="column">
                  <wp:posOffset>3646714</wp:posOffset>
                </wp:positionH>
                <wp:positionV relativeFrom="paragraph">
                  <wp:posOffset>957943</wp:posOffset>
                </wp:positionV>
                <wp:extent cx="546120" cy="230233"/>
                <wp:effectExtent l="38100" t="57150" r="6350" b="55880"/>
                <wp:wrapNone/>
                <wp:docPr id="1117" name="Ink 1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546120" cy="23023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148DDD" id="Ink 1117" o:spid="_x0000_s1026" type="#_x0000_t75" style="position:absolute;margin-left:286.45pt;margin-top:74.75pt;width:44.4pt;height:19.55pt;z-index:2532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">
                <v:imagedata r:id="rId102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93568" behindDoc="0" locked="0" layoutInCell="1" allowOverlap="1">
                <wp:simplePos x="0" y="0"/>
                <wp:positionH relativeFrom="column">
                  <wp:posOffset>3668486</wp:posOffset>
                </wp:positionH>
                <wp:positionV relativeFrom="paragraph">
                  <wp:posOffset>1246414</wp:posOffset>
                </wp:positionV>
                <wp:extent cx="507365" cy="109826"/>
                <wp:effectExtent l="38100" t="38100" r="45085" b="43180"/>
                <wp:wrapNone/>
                <wp:docPr id="1118" name="Ink 1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507365" cy="10982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BC139C" id="Ink 1118" o:spid="_x0000_s1026" type="#_x0000_t75" style="position:absolute;margin-left:288.15pt;margin-top:97.45pt;width:41.35pt;height:10.1pt;z-index:253293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">
                <v:imagedata r:id="rId104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88448" behindDoc="0" locked="0" layoutInCell="1" allowOverlap="1">
                <wp:simplePos x="0" y="0"/>
                <wp:positionH relativeFrom="column">
                  <wp:posOffset>2291443</wp:posOffset>
                </wp:positionH>
                <wp:positionV relativeFrom="paragraph">
                  <wp:posOffset>446314</wp:posOffset>
                </wp:positionV>
                <wp:extent cx="401974" cy="113555"/>
                <wp:effectExtent l="38100" t="38100" r="55245" b="58420"/>
                <wp:wrapNone/>
                <wp:docPr id="1113" name="Ink 1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401974" cy="113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BA53A" id="Ink 1113" o:spid="_x0000_s1026" type="#_x0000_t75" style="position:absolute;margin-left:179.75pt;margin-top:34.45pt;width:33.05pt;height:10.4pt;z-index:25328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">
                <v:imagedata r:id="rId106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78208" behindDoc="0" locked="0" layoutInCell="1" allowOverlap="1">
                <wp:simplePos x="0" y="0"/>
                <wp:positionH relativeFrom="column">
                  <wp:posOffset>3303814</wp:posOffset>
                </wp:positionH>
                <wp:positionV relativeFrom="paragraph">
                  <wp:posOffset>1094014</wp:posOffset>
                </wp:positionV>
                <wp:extent cx="142560" cy="60823"/>
                <wp:effectExtent l="38100" t="38100" r="48260" b="53975"/>
                <wp:wrapNone/>
                <wp:docPr id="1103" name="Ink 1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42560" cy="608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0E3F62" id="Ink 1103" o:spid="_x0000_s1026" type="#_x0000_t75" style="position:absolute;margin-left:259.45pt;margin-top:85.45pt;width:12.65pt;height:6.25pt;z-index:2532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">
                <v:imagedata r:id="rId108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75136" behindDoc="0" locked="0" layoutInCell="1" allowOverlap="1">
                <wp:simplePos x="0" y="0"/>
                <wp:positionH relativeFrom="column">
                  <wp:posOffset>3057994</wp:posOffset>
                </wp:positionH>
                <wp:positionV relativeFrom="paragraph">
                  <wp:posOffset>1022426</wp:posOffset>
                </wp:positionV>
                <wp:extent cx="108000" cy="158400"/>
                <wp:effectExtent l="38100" t="57150" r="44450" b="51435"/>
                <wp:wrapNone/>
                <wp:docPr id="1100" name="Ink 1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10800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1481C" id="Ink 1100" o:spid="_x0000_s1026" type="#_x0000_t75" style="position:absolute;margin-left:240.1pt;margin-top:79.8pt;width:9.9pt;height:13.85pt;z-index:2532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">
                <v:imagedata r:id="rId110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73088" behindDoc="0" locked="0" layoutInCell="1" allowOverlap="1">
                <wp:simplePos x="0" y="0"/>
                <wp:positionH relativeFrom="column">
                  <wp:posOffset>2133600</wp:posOffset>
                </wp:positionH>
                <wp:positionV relativeFrom="paragraph">
                  <wp:posOffset>1017814</wp:posOffset>
                </wp:positionV>
                <wp:extent cx="469900" cy="283320"/>
                <wp:effectExtent l="38100" t="38100" r="0" b="40640"/>
                <wp:wrapNone/>
                <wp:docPr id="1098" name="Ink 10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469900" cy="28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59738F" id="Ink 1098" o:spid="_x0000_s1026" type="#_x0000_t75" style="position:absolute;margin-left:167.3pt;margin-top:79.45pt;width:38.4pt;height:23.7pt;z-index:2532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">
                <v:imagedata r:id="rId112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74112" behindDoc="0" locked="0" layoutInCell="1" allowOverlap="1">
                <wp:simplePos x="0" y="0"/>
                <wp:positionH relativeFrom="column">
                  <wp:posOffset>2677886</wp:posOffset>
                </wp:positionH>
                <wp:positionV relativeFrom="paragraph">
                  <wp:posOffset>974271</wp:posOffset>
                </wp:positionV>
                <wp:extent cx="295783" cy="330840"/>
                <wp:effectExtent l="38100" t="38100" r="28575" b="50165"/>
                <wp:wrapNone/>
                <wp:docPr id="1099" name="Ink 1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295783" cy="33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77AF09" id="Ink 1099" o:spid="_x0000_s1026" type="#_x0000_t75" style="position:absolute;margin-left:210.15pt;margin-top:76pt;width:24.75pt;height:27.45pt;z-index:2532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">
                <v:imagedata r:id="rId114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63872" behindDoc="0" locked="0" layoutInCell="1" allowOverlap="1">
                <wp:simplePos x="0" y="0"/>
                <wp:positionH relativeFrom="column">
                  <wp:posOffset>1774371</wp:posOffset>
                </wp:positionH>
                <wp:positionV relativeFrom="paragraph">
                  <wp:posOffset>1088571</wp:posOffset>
                </wp:positionV>
                <wp:extent cx="270635" cy="209623"/>
                <wp:effectExtent l="57150" t="38100" r="53340" b="57150"/>
                <wp:wrapNone/>
                <wp:docPr id="1089" name="Ink 10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270635" cy="20962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B62A0D" id="Ink 1089" o:spid="_x0000_s1026" type="#_x0000_t75" style="position:absolute;margin-left:139pt;margin-top:85pt;width:22.7pt;height:17.9pt;z-index:2532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">
                <v:imagedata r:id="rId116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58752" behindDoc="0" locked="0" layoutInCell="1" allowOverlap="1">
                <wp:simplePos x="0" y="0"/>
                <wp:positionH relativeFrom="column">
                  <wp:posOffset>1457794</wp:posOffset>
                </wp:positionH>
                <wp:positionV relativeFrom="paragraph">
                  <wp:posOffset>1128626</wp:posOffset>
                </wp:positionV>
                <wp:extent cx="226440" cy="230400"/>
                <wp:effectExtent l="38100" t="57150" r="21590" b="55880"/>
                <wp:wrapNone/>
                <wp:docPr id="1084" name="Ink 10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226440" cy="23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DF836E" id="Ink 1084" o:spid="_x0000_s1026" type="#_x0000_t75" style="position:absolute;margin-left:114.1pt;margin-top:88.15pt;width:19.25pt;height:19.6pt;z-index:2532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">
                <v:imagedata r:id="rId118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56704" behindDoc="0" locked="0" layoutInCell="1" allowOverlap="1">
                <wp:simplePos x="0" y="0"/>
                <wp:positionH relativeFrom="column">
                  <wp:posOffset>5050971</wp:posOffset>
                </wp:positionH>
                <wp:positionV relativeFrom="paragraph">
                  <wp:posOffset>-92529</wp:posOffset>
                </wp:positionV>
                <wp:extent cx="742500" cy="317083"/>
                <wp:effectExtent l="38100" t="38100" r="0" b="45085"/>
                <wp:wrapNone/>
                <wp:docPr id="1082" name="Ink 10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742500" cy="31708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3F2085" id="Ink 1082" o:spid="_x0000_s1026" type="#_x0000_t75" style="position:absolute;margin-left:397pt;margin-top:-8pt;width:59.85pt;height:26.35pt;z-index:2532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">
                <v:imagedata r:id="rId120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57728" behindDoc="0" locked="0" layoutInCell="1" allowOverlap="1">
                <wp:simplePos x="0" y="0"/>
                <wp:positionH relativeFrom="column">
                  <wp:posOffset>3630386</wp:posOffset>
                </wp:positionH>
                <wp:positionV relativeFrom="paragraph">
                  <wp:posOffset>-92529</wp:posOffset>
                </wp:positionV>
                <wp:extent cx="1172254" cy="460440"/>
                <wp:effectExtent l="38100" t="57150" r="27940" b="53975"/>
                <wp:wrapNone/>
                <wp:docPr id="1083" name="Ink 10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1172254" cy="46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8AD3BE" id="Ink 1083" o:spid="_x0000_s1026" type="#_x0000_t75" style="position:absolute;margin-left:285.15pt;margin-top:-8pt;width:93.7pt;height:37.65pt;z-index:2532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">
                <v:imagedata r:id="rId122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41344" behindDoc="0" locked="0" layoutInCell="1" allowOverlap="1">
                <wp:simplePos x="0" y="0"/>
                <wp:positionH relativeFrom="column">
                  <wp:posOffset>2988129</wp:posOffset>
                </wp:positionH>
                <wp:positionV relativeFrom="paragraph">
                  <wp:posOffset>190500</wp:posOffset>
                </wp:positionV>
                <wp:extent cx="348771" cy="205560"/>
                <wp:effectExtent l="57150" t="38100" r="0" b="42545"/>
                <wp:wrapNone/>
                <wp:docPr id="1067" name="Ink 10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348771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2D84E" id="Ink 1067" o:spid="_x0000_s1026" type="#_x0000_t75" style="position:absolute;margin-left:234.6pt;margin-top:14.3pt;width:28.85pt;height:17.6pt;z-index:25324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">
                <v:imagedata r:id="rId124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38272" behindDoc="0" locked="0" layoutInCell="1" allowOverlap="1">
                <wp:simplePos x="0" y="0"/>
                <wp:positionH relativeFrom="column">
                  <wp:posOffset>2558143</wp:posOffset>
                </wp:positionH>
                <wp:positionV relativeFrom="paragraph">
                  <wp:posOffset>223157</wp:posOffset>
                </wp:positionV>
                <wp:extent cx="81763" cy="184929"/>
                <wp:effectExtent l="57150" t="38100" r="52070" b="43815"/>
                <wp:wrapNone/>
                <wp:docPr id="1064" name="Ink 1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81763" cy="18492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B37AAD" id="Ink 1064" o:spid="_x0000_s1026" type="#_x0000_t75" style="position:absolute;margin-left:200.75pt;margin-top:16.85pt;width:7.9pt;height:15.95pt;z-index:25323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">
                <v:imagedata r:id="rId126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34176" behindDoc="0" locked="0" layoutInCell="1" allowOverlap="1">
                <wp:simplePos x="0" y="0"/>
                <wp:positionH relativeFrom="column">
                  <wp:posOffset>2305954</wp:posOffset>
                </wp:positionH>
                <wp:positionV relativeFrom="paragraph">
                  <wp:posOffset>176426</wp:posOffset>
                </wp:positionV>
                <wp:extent cx="175320" cy="212400"/>
                <wp:effectExtent l="38100" t="38100" r="34290" b="54610"/>
                <wp:wrapNone/>
                <wp:docPr id="1060" name="Ink 1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175320" cy="21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3C5A7" id="Ink 1060" o:spid="_x0000_s1026" type="#_x0000_t75" style="position:absolute;margin-left:180.85pt;margin-top:13.2pt;width:15.2pt;height:18.1pt;z-index:25323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">
                <v:imagedata r:id="rId128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33152" behindDoc="0" locked="0" layoutInCell="1" allowOverlap="1">
                <wp:simplePos x="0" y="0"/>
                <wp:positionH relativeFrom="column">
                  <wp:posOffset>1540329</wp:posOffset>
                </wp:positionH>
                <wp:positionV relativeFrom="paragraph">
                  <wp:posOffset>141514</wp:posOffset>
                </wp:positionV>
                <wp:extent cx="578434" cy="412586"/>
                <wp:effectExtent l="57150" t="38100" r="31750" b="45085"/>
                <wp:wrapNone/>
                <wp:docPr id="1059" name="Ink 10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578434" cy="41258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99C8F7" id="Ink 1059" o:spid="_x0000_s1026" type="#_x0000_t75" style="position:absolute;margin-left:120.6pt;margin-top:10.45pt;width:47pt;height:33.95pt;z-index:2532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">
                <v:imagedata r:id="rId130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25984" behindDoc="0" locked="0" layoutInCell="1" allowOverlap="1">
                <wp:simplePos x="0" y="0"/>
                <wp:positionH relativeFrom="column">
                  <wp:posOffset>1126671</wp:posOffset>
                </wp:positionH>
                <wp:positionV relativeFrom="paragraph">
                  <wp:posOffset>326571</wp:posOffset>
                </wp:positionV>
                <wp:extent cx="234950" cy="181800"/>
                <wp:effectExtent l="57150" t="38100" r="0" b="46990"/>
                <wp:wrapNone/>
                <wp:docPr id="1052" name="Ink 1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23495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E2B91" id="Ink 1052" o:spid="_x0000_s1026" type="#_x0000_t75" style="position:absolute;margin-left:88pt;margin-top:25pt;width:19.9pt;height:15.7pt;z-index:253225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">
                <v:imagedata r:id="rId132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22912" behindDoc="0" locked="0" layoutInCell="1" allowOverlap="1">
                <wp:simplePos x="0" y="0"/>
                <wp:positionH relativeFrom="column">
                  <wp:posOffset>725554</wp:posOffset>
                </wp:positionH>
                <wp:positionV relativeFrom="paragraph">
                  <wp:posOffset>234746</wp:posOffset>
                </wp:positionV>
                <wp:extent cx="175320" cy="48600"/>
                <wp:effectExtent l="38100" t="38100" r="53340" b="46990"/>
                <wp:wrapNone/>
                <wp:docPr id="1049" name="Ink 10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7532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A98093" id="Ink 1049" o:spid="_x0000_s1026" type="#_x0000_t75" style="position:absolute;margin-left:56.45pt;margin-top:17.8pt;width:15.2pt;height:5.25pt;z-index:2532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">
                <v:imagedata r:id="rId134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21888" behindDoc="0" locked="0" layoutInCell="1" allowOverlap="1">
                <wp:simplePos x="0" y="0"/>
                <wp:positionH relativeFrom="column">
                  <wp:posOffset>506186</wp:posOffset>
                </wp:positionH>
                <wp:positionV relativeFrom="paragraph">
                  <wp:posOffset>381000</wp:posOffset>
                </wp:positionV>
                <wp:extent cx="169645" cy="306043"/>
                <wp:effectExtent l="19050" t="38100" r="0" b="56515"/>
                <wp:wrapNone/>
                <wp:docPr id="1048" name="Ink 10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169645" cy="30604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DB13AA" id="Ink 1048" o:spid="_x0000_s1026" type="#_x0000_t75" style="position:absolute;margin-left:39.15pt;margin-top:29.3pt;width:14.75pt;height:25.55pt;z-index:253221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">
                <v:imagedata r:id="rId136" o:title=""/>
              </v:shape>
            </w:pict>
          </mc:Fallback>
        </mc:AlternateContent>
      </w:r>
      <w:r w:rsidR="000B12CF">
        <w:rPr>
          <w:noProof/>
        </w:rPr>
        <mc:AlternateContent>
          <mc:Choice Requires="wpi">
            <w:drawing>
              <wp:anchor distT="0" distB="0" distL="114300" distR="114300" simplePos="0" relativeHeight="253220864" behindDoc="0" locked="0" layoutInCell="1" allowOverlap="1">
                <wp:simplePos x="0" y="0"/>
                <wp:positionH relativeFrom="column">
                  <wp:posOffset>754354</wp:posOffset>
                </wp:positionH>
                <wp:positionV relativeFrom="paragraph">
                  <wp:posOffset>377666</wp:posOffset>
                </wp:positionV>
                <wp:extent cx="185400" cy="174960"/>
                <wp:effectExtent l="38100" t="38100" r="24765" b="53975"/>
                <wp:wrapNone/>
                <wp:docPr id="1047" name="Ink 10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18540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C5534" id="Ink 1047" o:spid="_x0000_s1026" type="#_x0000_t75" style="position:absolute;margin-left:58.7pt;margin-top:29.05pt;width:16.05pt;height:15.2pt;z-index:25322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">
                <v:imagedata r:id="rId138" o:title=""/>
              </v:shape>
            </w:pict>
          </mc:Fallback>
        </mc:AlternateContent>
      </w:r>
      <w:r w:rsidR="00696276">
        <w:br w:type="page"/>
      </w:r>
    </w:p>
    <w:p w:rsidR="00696276" w:rsidRDefault="006B3359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887488" behindDoc="0" locked="0" layoutInCell="1" allowOverlap="1">
                <wp:simplePos x="0" y="0"/>
                <wp:positionH relativeFrom="column">
                  <wp:posOffset>298938</wp:posOffset>
                </wp:positionH>
                <wp:positionV relativeFrom="paragraph">
                  <wp:posOffset>-228600</wp:posOffset>
                </wp:positionV>
                <wp:extent cx="3213735" cy="2284730"/>
                <wp:effectExtent l="38100" t="38100" r="5715" b="39370"/>
                <wp:wrapNone/>
                <wp:docPr id="1136" name="Ink 1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3213735" cy="2284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4EF3AC" id="Ink 1136" o:spid="_x0000_s1026" type="#_x0000_t75" style="position:absolute;margin-left:22.85pt;margin-top:-18.7pt;width:254.45pt;height:181.3pt;z-index:25388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">
                <v:imagedata r:id="rId140" o:title=""/>
              </v:shape>
            </w:pict>
          </mc:Fallback>
        </mc:AlternateContent>
      </w:r>
      <w:r w:rsidR="00696276"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696276" w:rsidRDefault="00696276">
      <w:r>
        <w:lastRenderedPageBreak/>
        <w:br w:type="page"/>
      </w:r>
    </w:p>
    <w:p w:rsidR="00FA61D8" w:rsidRDefault="00FA61D8"/>
    <w:sectPr w:rsidR="00FA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DEwNjQwNjcztTRT0lEKTi0uzszPAykwrgUAUKCJ9CwAAAA="/>
  </w:docVars>
  <w:rsids>
    <w:rsidRoot w:val="00696276"/>
    <w:rsid w:val="000B12CF"/>
    <w:rsid w:val="000C70B0"/>
    <w:rsid w:val="000E6E2E"/>
    <w:rsid w:val="002342BB"/>
    <w:rsid w:val="00696276"/>
    <w:rsid w:val="006B3359"/>
    <w:rsid w:val="0097574E"/>
    <w:rsid w:val="00E445D5"/>
    <w:rsid w:val="00ED0562"/>
    <w:rsid w:val="00FA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E105CC-A9BF-4068-BCBB-FEAD9FCA8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customXml" Target="ink/ink57.xml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63" Type="http://schemas.openxmlformats.org/officeDocument/2006/relationships/customXml" Target="ink/ink30.xml"/><Relationship Id="rId84" Type="http://schemas.openxmlformats.org/officeDocument/2006/relationships/image" Target="media/image40.png"/><Relationship Id="rId138" Type="http://schemas.openxmlformats.org/officeDocument/2006/relationships/image" Target="media/image61.png"/><Relationship Id="rId107" Type="http://schemas.openxmlformats.org/officeDocument/2006/relationships/customXml" Target="ink/ink52.xml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53" Type="http://schemas.openxmlformats.org/officeDocument/2006/relationships/customXml" Target="ink/ink25.xml"/><Relationship Id="rId74" Type="http://schemas.openxmlformats.org/officeDocument/2006/relationships/image" Target="media/image35.png"/><Relationship Id="rId128" Type="http://schemas.openxmlformats.org/officeDocument/2006/relationships/image" Target="media/image56.png"/><Relationship Id="rId5" Type="http://schemas.openxmlformats.org/officeDocument/2006/relationships/customXml" Target="ink/ink1.xml"/><Relationship Id="rId90" Type="http://schemas.openxmlformats.org/officeDocument/2006/relationships/image" Target="media/image43.png"/><Relationship Id="rId95" Type="http://schemas.openxmlformats.org/officeDocument/2006/relationships/customXml" Target="ink/ink46.xml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64" Type="http://schemas.openxmlformats.org/officeDocument/2006/relationships/image" Target="media/image30.png"/><Relationship Id="rId69" Type="http://schemas.openxmlformats.org/officeDocument/2006/relationships/customXml" Target="ink/ink33.xml"/><Relationship Id="rId113" Type="http://schemas.openxmlformats.org/officeDocument/2006/relationships/customXml" Target="ink/ink55.xml"/><Relationship Id="rId118" Type="http://schemas.openxmlformats.org/officeDocument/2006/relationships/image" Target="media/image51.png"/><Relationship Id="rId134" Type="http://schemas.openxmlformats.org/officeDocument/2006/relationships/image" Target="media/image59.png"/><Relationship Id="rId139" Type="http://schemas.openxmlformats.org/officeDocument/2006/relationships/customXml" Target="ink/ink68.xml"/><Relationship Id="rId80" Type="http://schemas.openxmlformats.org/officeDocument/2006/relationships/image" Target="media/image38.png"/><Relationship Id="rId85" Type="http://schemas.openxmlformats.org/officeDocument/2006/relationships/customXml" Target="ink/ink41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59" Type="http://schemas.openxmlformats.org/officeDocument/2006/relationships/customXml" Target="ink/ink28.xml"/><Relationship Id="rId103" Type="http://schemas.openxmlformats.org/officeDocument/2006/relationships/customXml" Target="ink/ink50.xml"/><Relationship Id="rId108" Type="http://schemas.openxmlformats.org/officeDocument/2006/relationships/image" Target="media/image460.png"/><Relationship Id="rId124" Type="http://schemas.openxmlformats.org/officeDocument/2006/relationships/image" Target="media/image54.png"/><Relationship Id="rId129" Type="http://schemas.openxmlformats.org/officeDocument/2006/relationships/customXml" Target="ink/ink63.xml"/><Relationship Id="rId54" Type="http://schemas.openxmlformats.org/officeDocument/2006/relationships/image" Target="media/image25.png"/><Relationship Id="rId70" Type="http://schemas.openxmlformats.org/officeDocument/2006/relationships/image" Target="media/image33.png"/><Relationship Id="rId75" Type="http://schemas.openxmlformats.org/officeDocument/2006/relationships/customXml" Target="ink/ink36.xml"/><Relationship Id="rId91" Type="http://schemas.openxmlformats.org/officeDocument/2006/relationships/customXml" Target="ink/ink44.xml"/><Relationship Id="rId96" Type="http://schemas.openxmlformats.org/officeDocument/2006/relationships/image" Target="media/image46.png"/><Relationship Id="rId140" Type="http://schemas.openxmlformats.org/officeDocument/2006/relationships/image" Target="media/image62.png"/><Relationship Id="rId145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49" Type="http://schemas.openxmlformats.org/officeDocument/2006/relationships/customXml" Target="ink/ink23.xml"/><Relationship Id="rId114" Type="http://schemas.openxmlformats.org/officeDocument/2006/relationships/image" Target="media/image49.png"/><Relationship Id="rId119" Type="http://schemas.openxmlformats.org/officeDocument/2006/relationships/customXml" Target="ink/ink58.xml"/><Relationship Id="rId44" Type="http://schemas.openxmlformats.org/officeDocument/2006/relationships/image" Target="media/image20.png"/><Relationship Id="rId60" Type="http://schemas.openxmlformats.org/officeDocument/2006/relationships/image" Target="media/image28.png"/><Relationship Id="rId65" Type="http://schemas.openxmlformats.org/officeDocument/2006/relationships/customXml" Target="ink/ink31.xml"/><Relationship Id="rId81" Type="http://schemas.openxmlformats.org/officeDocument/2006/relationships/customXml" Target="ink/ink39.xml"/><Relationship Id="rId86" Type="http://schemas.openxmlformats.org/officeDocument/2006/relationships/image" Target="media/image41.png"/><Relationship Id="rId130" Type="http://schemas.openxmlformats.org/officeDocument/2006/relationships/image" Target="media/image57.png"/><Relationship Id="rId135" Type="http://schemas.openxmlformats.org/officeDocument/2006/relationships/customXml" Target="ink/ink66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109" Type="http://schemas.openxmlformats.org/officeDocument/2006/relationships/customXml" Target="ink/ink53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6" Type="http://schemas.openxmlformats.org/officeDocument/2006/relationships/image" Target="media/image36.png"/><Relationship Id="rId97" Type="http://schemas.openxmlformats.org/officeDocument/2006/relationships/customXml" Target="ink/ink47.xml"/><Relationship Id="rId104" Type="http://schemas.openxmlformats.org/officeDocument/2006/relationships/image" Target="media/image440.png"/><Relationship Id="rId120" Type="http://schemas.openxmlformats.org/officeDocument/2006/relationships/image" Target="media/image52.png"/><Relationship Id="rId125" Type="http://schemas.openxmlformats.org/officeDocument/2006/relationships/customXml" Target="ink/ink61.xml"/><Relationship Id="rId141" Type="http://schemas.openxmlformats.org/officeDocument/2006/relationships/fontTable" Target="fontTable.xml"/><Relationship Id="rId7" Type="http://schemas.openxmlformats.org/officeDocument/2006/relationships/customXml" Target="ink/ink2.xml"/><Relationship Id="rId71" Type="http://schemas.openxmlformats.org/officeDocument/2006/relationships/customXml" Target="ink/ink34.xml"/><Relationship Id="rId92" Type="http://schemas.openxmlformats.org/officeDocument/2006/relationships/image" Target="media/image44.png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66" Type="http://schemas.openxmlformats.org/officeDocument/2006/relationships/image" Target="media/image31.png"/><Relationship Id="rId87" Type="http://schemas.openxmlformats.org/officeDocument/2006/relationships/customXml" Target="ink/ink42.xml"/><Relationship Id="rId110" Type="http://schemas.openxmlformats.org/officeDocument/2006/relationships/image" Target="media/image470.png"/><Relationship Id="rId115" Type="http://schemas.openxmlformats.org/officeDocument/2006/relationships/customXml" Target="ink/ink56.xml"/><Relationship Id="rId131" Type="http://schemas.openxmlformats.org/officeDocument/2006/relationships/customXml" Target="ink/ink64.xml"/><Relationship Id="rId136" Type="http://schemas.openxmlformats.org/officeDocument/2006/relationships/image" Target="media/image60.png"/><Relationship Id="rId61" Type="http://schemas.openxmlformats.org/officeDocument/2006/relationships/customXml" Target="ink/ink29.xml"/><Relationship Id="rId82" Type="http://schemas.openxmlformats.org/officeDocument/2006/relationships/image" Target="media/image39.png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56" Type="http://schemas.openxmlformats.org/officeDocument/2006/relationships/image" Target="media/image26.png"/><Relationship Id="rId77" Type="http://schemas.openxmlformats.org/officeDocument/2006/relationships/customXml" Target="ink/ink37.xml"/><Relationship Id="rId100" Type="http://schemas.openxmlformats.org/officeDocument/2006/relationships/image" Target="media/image420.png"/><Relationship Id="rId105" Type="http://schemas.openxmlformats.org/officeDocument/2006/relationships/customXml" Target="ink/ink51.xml"/><Relationship Id="rId126" Type="http://schemas.openxmlformats.org/officeDocument/2006/relationships/image" Target="media/image55.png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4.png"/><Relationship Id="rId93" Type="http://schemas.openxmlformats.org/officeDocument/2006/relationships/customXml" Target="ink/ink45.xml"/><Relationship Id="rId98" Type="http://schemas.openxmlformats.org/officeDocument/2006/relationships/image" Target="media/image47.png"/><Relationship Id="rId121" Type="http://schemas.openxmlformats.org/officeDocument/2006/relationships/customXml" Target="ink/ink59.xml"/><Relationship Id="rId142" Type="http://schemas.openxmlformats.org/officeDocument/2006/relationships/theme" Target="theme/theme1.xml"/><Relationship Id="rId3" Type="http://schemas.openxmlformats.org/officeDocument/2006/relationships/settings" Target="settings.xml"/><Relationship Id="rId25" Type="http://schemas.openxmlformats.org/officeDocument/2006/relationships/customXml" Target="ink/ink11.xml"/><Relationship Id="rId46" Type="http://schemas.openxmlformats.org/officeDocument/2006/relationships/image" Target="media/image21.png"/><Relationship Id="rId67" Type="http://schemas.openxmlformats.org/officeDocument/2006/relationships/customXml" Target="ink/ink32.xml"/><Relationship Id="rId116" Type="http://schemas.openxmlformats.org/officeDocument/2006/relationships/image" Target="media/image50.png"/><Relationship Id="rId137" Type="http://schemas.openxmlformats.org/officeDocument/2006/relationships/customXml" Target="ink/ink67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62" Type="http://schemas.openxmlformats.org/officeDocument/2006/relationships/image" Target="media/image29.png"/><Relationship Id="rId83" Type="http://schemas.openxmlformats.org/officeDocument/2006/relationships/customXml" Target="ink/ink40.xml"/><Relationship Id="rId88" Type="http://schemas.openxmlformats.org/officeDocument/2006/relationships/image" Target="media/image42.png"/><Relationship Id="rId111" Type="http://schemas.openxmlformats.org/officeDocument/2006/relationships/customXml" Target="ink/ink54.xml"/><Relationship Id="rId132" Type="http://schemas.openxmlformats.org/officeDocument/2006/relationships/image" Target="media/image58.png"/><Relationship Id="rId15" Type="http://schemas.openxmlformats.org/officeDocument/2006/relationships/customXml" Target="ink/ink6.xml"/><Relationship Id="rId36" Type="http://schemas.openxmlformats.org/officeDocument/2006/relationships/image" Target="media/image16.png"/><Relationship Id="rId57" Type="http://schemas.openxmlformats.org/officeDocument/2006/relationships/customXml" Target="ink/ink27.xml"/><Relationship Id="rId106" Type="http://schemas.openxmlformats.org/officeDocument/2006/relationships/image" Target="media/image450.png"/><Relationship Id="rId127" Type="http://schemas.openxmlformats.org/officeDocument/2006/relationships/customXml" Target="ink/ink62.xml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52" Type="http://schemas.openxmlformats.org/officeDocument/2006/relationships/image" Target="media/image24.png"/><Relationship Id="rId73" Type="http://schemas.openxmlformats.org/officeDocument/2006/relationships/customXml" Target="ink/ink35.xml"/><Relationship Id="rId78" Type="http://schemas.openxmlformats.org/officeDocument/2006/relationships/image" Target="media/image37.png"/><Relationship Id="rId94" Type="http://schemas.openxmlformats.org/officeDocument/2006/relationships/image" Target="media/image45.png"/><Relationship Id="rId99" Type="http://schemas.openxmlformats.org/officeDocument/2006/relationships/customXml" Target="ink/ink48.xml"/><Relationship Id="rId101" Type="http://schemas.openxmlformats.org/officeDocument/2006/relationships/customXml" Target="ink/ink49.xml"/><Relationship Id="rId122" Type="http://schemas.openxmlformats.org/officeDocument/2006/relationships/image" Target="media/image53.png"/><Relationship Id="rId143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26" Type="http://schemas.openxmlformats.org/officeDocument/2006/relationships/image" Target="media/image11.png"/><Relationship Id="rId47" Type="http://schemas.openxmlformats.org/officeDocument/2006/relationships/customXml" Target="ink/ink22.xml"/><Relationship Id="rId68" Type="http://schemas.openxmlformats.org/officeDocument/2006/relationships/image" Target="media/image32.png"/><Relationship Id="rId89" Type="http://schemas.openxmlformats.org/officeDocument/2006/relationships/customXml" Target="ink/ink43.xml"/><Relationship Id="rId112" Type="http://schemas.openxmlformats.org/officeDocument/2006/relationships/image" Target="media/image48.png"/><Relationship Id="rId133" Type="http://schemas.openxmlformats.org/officeDocument/2006/relationships/customXml" Target="ink/ink65.xml"/><Relationship Id="rId16" Type="http://schemas.openxmlformats.org/officeDocument/2006/relationships/image" Target="media/image6.png"/><Relationship Id="rId37" Type="http://schemas.openxmlformats.org/officeDocument/2006/relationships/customXml" Target="ink/ink17.xml"/><Relationship Id="rId58" Type="http://schemas.openxmlformats.org/officeDocument/2006/relationships/image" Target="media/image27.png"/><Relationship Id="rId79" Type="http://schemas.openxmlformats.org/officeDocument/2006/relationships/customXml" Target="ink/ink38.xml"/><Relationship Id="rId102" Type="http://schemas.openxmlformats.org/officeDocument/2006/relationships/image" Target="media/image430.png"/><Relationship Id="rId123" Type="http://schemas.openxmlformats.org/officeDocument/2006/relationships/customXml" Target="ink/ink60.xml"/><Relationship Id="rId144" Type="http://schemas.openxmlformats.org/officeDocument/2006/relationships/customXml" Target="../customXml/item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06:42.36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12 31 5475,'0'0'723,"0"0"240,0 0-80,0 0-243,0 0-248,0 0-21,0 0-120,-9-5-86,-26-16 35,35 21-196,1 0-1,-1 0 0,0 0 1,0 0-1,0 0 0,0 0 1,1 0-1,-1 0 0,0 0 0,0 0 1,0 0-1,1 0 0,-1 0 1,0 0-1,0 0 0,0 0 1,0-1-1,0 1 0,1 0 1,-1 0-1,0 0 0,0 0 1,0 0-1,0 0 0,0-1 1,0 1-1,0 0 0,1 0 1,-1 0-1,0 0 0,0-1 1,0 1-1,0 0 0,0 0 1,0 0-1,0-1 0,0 1 0,0 0 1,0 0-1,0 0-3,1 0 1,235 29 119,315-16 788,-398-14-600,34 1-71,926 16 129,617 107-342,639 21-98,-2334-143 74,616 36-3,-596-31-2484,-54-6-450</inkml:trace>
  <inkml:trace contextRef="#ctx0" brushRef="#br0" timeOffset="1393.779">0 372 3618,'0'0'880,"0"0"-426,0 0 183,11 0 65,181 1 2449,440-45-1230,1349-12-1139,-1121 43-636,1760-53 318,-1023 45-210,-1479 19 67,24 0-3665,-141 2-2224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2:48.33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31 241 3410,'0'0'208,"0"0"-208,0 0-929,-65 36 401,58-26 432,5 1-48,-1 2-1297</inkml:trace>
  <inkml:trace contextRef="#ctx0" brushRef="#br0" timeOffset="502.305">282 323 6115,'0'0'1553,"0"0"-233,0 0-477,0 0-243,0 0-95,3-8 28,9-24-114,-12 32-417,0 0 0,0 0 0,0 0 0,0 1-1,0-1 1,1 0 0,-1 0 0,0 0 0,0 0 0,0 0 0,0 1 0,0-1-1,1 0 1,-1 0 0,0 0 0,0 0 0,0 0 0,0 0 0,1 0 0,-1 0-1,0 1 1,0-1 0,0 0 0,0 0 0,1 0 0,-1 0 0,0 0-1,0 0 1,0 0 0,1 0 0,-1 0 0,0 0 0,0 0 0,0 0 0,1 0-1,-1-1 1,0 1 0,0 0 0,0 0 0,0 0 0,1 0-2,-1 0 6,-7 210-28,-1-104 25,8-53-985,9-63-3129,2-18 149</inkml:trace>
  <inkml:trace contextRef="#ctx0" brushRef="#br0" timeOffset="756.053">399 244 6851,'0'0'1246,"0"0"-531,0 0-352,13-2 128,44-7 80,-53 8-524,1 1 1,-1-1 0,1 1 0,-1 0-1,0 0 1,1 1 0,-1-1 0,1 1 0,-1 0-1,0 0 1,1 1 0,-1-1 0,0 1-1,0 0 1,0 0 0,0 0 0,-1 0-1,1 1 1,0 0 0,-1 0 0,0 0-1,0 0 1,0 0 0,0 0 0,0 1-1,0 0 1,-1-1 0,0 1 0,0 0-1,0 0 1,0 2-48,4 8-13,-2 1 0,0-1-1,-1 1 1,0 0 0,-1 0-1,-1 0 1,-1 0 0,0 2 13,0-4-1,-1-1 0,0 1 0,-1-1 0,0 1 0,-1-1 0,0 0 0,-1 0 0,-1 0 0,0 0 0,0-1 0,-1 0 0,-1 0 0,0 0 0,0-1 1,-1 0-1,0-1 0,-1 1 1,1-1-8,0 1 1,-1-1-1,0-1 1,0 1-1,-1-2 1,0 1-1,0-1 1,-1-1-1,0 0 1,0-1-1,0 0 1,-1 0-1,1-1 1,-1-1-1,0 0 1,-1 0-1,1-1 1,0-1-1,-1 0 1,1-1-1,0 0 1,-1-1-1,1 0 1,0-1-1,-1-1 1,1 0-1,0 0 1,1-1 0,-1-1-1,1 0 1,-2-1 7,1-2 61,0 0 0,0-1 0,0-1 0,1 0 0,1 0 0,0-1 0,0-1 0,1 0 0,1 0 0,0 0 0,0-1 0,2 0 1,-1-1-1,2 0 0,0 1 0,0-2 0,1 1 0,1 0 0,-1-9-61,2 7 44,1 1 0,1-1 0,0 0 0,1 0 0,1 0 0,0 0 0,1 1 0,1-1 0,0 1 0,1 0 0,1 0 0,0 0 0,1 1 0,7-12-44,0 8 6,0 0 0,1 1 0,0 0 0,2 1 0,0 1 0,0 0-1,2 2 1,0 0 0,0 1 0,1 1 0,0 0 0,1 2 0,0 1 0,1 0-1,0 1 1,0 2 0,0 0 0,1 1 0,-1 2 0,16 0-6,-27 1-147,1 1 1,0 0 0,-1 1 0,1 0-1,0 1 1,-1 0 0,1 1 0,-1 0 0,0 1-1,0 0 1,8 5 146,37 30-278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0:27.21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721 116 11397,'-12'-1'155,"4"1"-133,3-1-15,0 0 0,1 1-1,-1 0 1,0 0 0,0 1-1,0-1 1,0 1 0,0 0 0,0 0-1,0 1 1,1-1 0,-1 1-1,1 0 1,-1 0 0,-3 3-7,-9 11 73,0 1 0,0 1-1,2 0 1,0 1 0,1 1 0,1 0 0,1 1 0,1 0 0,1 1 0,1 0 0,1 1 0,0-1 0,2 2 0,1-1 0,-1 10-73,-2 125-8,8-154-1,0 0 1,1 1 0,-1-1-1,1 0 1,0 0 0,0 0-1,1 0 1,-1-1 0,1 1-1,0 0 1,0 0 0,0-1-1,0 0 1,1 1 0,-1-1-1,1 0 1,0 0 0,0 0-1,0 0 1,0-1 0,1 1 0,-1-1-1,1 0 1,0 0 0,-1 0-1,1-1 1,0 1 0,0-1-1,0 0 1,0 0 0,0 0-1,0-1 1,0 1 0,4-1 8,2 0-62,1-1 0,0 0 1,0 0-1,0-1 1,0-1-1,-1 0 0,1 0 1,-1-1-1,0 0 0,0-1 1,-1 0-1,1-1 1,-1 0-1,0 0 0,0-1 1,-1 0-1,0 0 0,0-1 1,-1 0-1,2-4 62,-7 11 26,0-1-1,-1 1 1,1-1-1,-1 0 1,1 1-1,-1-1 1,0 0-1,0 0 1,0 0-1,0 0 1,0 0-1,0 0 1,0 0 0,0 0-1,-1 0 1,1 0-1,-1-1 1,0 1-1,0 0 1,0 0-1,0 0 1,0-1-1,0 1 1,0 0-1,-1 0 1,1 0-1,-1 0 1,0 0-1,1-1 1,-1 1-1,0 0 1,0 0-1,0 1 1,-1-1 0,1 0-1,0 0 1,-1 0-26,-11-1 105,1 1 0,0 0 0,0 1 0,-1 1 0,1 0 0,0 0 0,-1 1 0,-3 1-105,14-2 0,0 1 1,1-1-1,-1 0 1,0 0-1,0 1 1,0-1-1,1 1 1,-1-1-1,0 1 1,1 0-1,-1 0 1,0 0-1,1 0 1,-1 0-1,1 0 1,0 0-1,-1 1 1,1-1-1,0 0 1,0 1-1,-1-1 1,1 1-1,0-1 1,1 1-1,-1-1 1,0 1-1,0 0 1,1 0-1,-1-1 1,1 1-1,-1 0 1,1 0-1,0 0 1,0-1-1,0 1 1,0 0-1,0 0 1,0 0-1,0-1 1,1 1-1,-1 0 1,1 0-1,-1 0 1,1-1-1,-1 1 1,1 0-1,0-1 1,0 1-1,0-1 1,0 1-1,0-1 1,1 1-1,-1-1 1,0 1-1,9 3 0,0 1 1,0-1-1,0 0 0,1-1 1,-1-1-1,1 1 1,0-2-1,0 1 1,0-2-1,9 1 0,4 2 9,-22-3-5,105 28 49,-103-27-56,0 0 1,-1 0 0,1 1 0,-1-1-1,1 1 1,-1-1 0,0 1 0,0 0-1,0 0 1,0 1 0,-1-1 0,1 0-1,-1 1 1,0 0 0,0-1 0,0 1-1,-1 0 1,1 0 0,-1 0 0,0 0-1,0 0 1,0 1 0,-1-1 0,1 3 2,0-2-5,-1 0 0,1 0 0,-1-1 1,0 1-1,0 0 0,-1 0 0,1 0 0,-1-1 1,0 1-1,0 0 0,-1-1 0,1 1 1,-1-1-1,0 1 0,0-1 0,-1 0 0,1 0 1,-1 0-1,-1 1 5,4-5-50,-1 0 1,1 1 0,-1-1-1,1 0 1,-1 1-1,0-1 1,1 0-1,-1 0 1,0 1-1,1-1 1,-1 0-1,0 0 1,1 0-1,-1 0 1,0 0-1,1 0 1,-1 0-1,0 0 1,1 0 0,-1 0-1,0-1 1,1 1-1,-1 0 1,0 0-1,1-1 1,-1 1-1,1 0 1,-1-1-1,0 1 1,1 0-1,-1-1 1,1 1-1,-1-1 1,1 1 0,-1-1-1,1 1 1,0-1-1,-1 0 1,1 1-1,0-1 1,-1 1-1,1-1 1,0 0-1,0 1 1,-1-1-1,1 0 1,0 1-1,0-1 1,0 0-1,0 1 1,0-1 0,0 0-1,0 1 1,0-1-1,0 0 1,1 1-1,-1-1 1,0 0-1,0 0 50,0-24-4236</inkml:trace>
  <inkml:trace contextRef="#ctx0" brushRef="#br0" timeOffset="732.187">4252 236 10517,'0'0'565,"0"0"145,0 0-318,0 0-429,2 7-35,32 298 67,-31-286-368,-10-58-567,-29-154-3610,22 61 9199,13 132-4622,1 0 0,0 1 0,0-1-1,0 0 1,0 1 0,0-1 0,0 0 0,0 1 0,0-1 0,1 0 0,-1 1 0,0-1 0,0 0 0,0 1 0,0-1 0,0 0 0,0 0 0,1 1 0,-1-1 0,0 0 0,0 0 0,0 1 0,1-1 0,-1 0-1,0 0 1,0 1 0,1-1 0,-1 0 0,0 0 0,0 0 0,1 0 0,-1 0 0,0 1 0,1-1 0,-1 0 0,0 0 0,1 0 0,-1 0 0,0 0 0,1 0 0,-1 0 0,0 0 0,0 0 0,1 0 0,-1 0 0,0 0-1,1 0 1,-1 0 0,0-1 0,1 1 0,-1 0 0,0 0 0,1 0 0,-1 0 0,0 0 0,0-1 0,1 1 0,-1 0 0,0 0 0,0-1 0,0 1 0,1 0 0,-1 0 0,0-1 0,0 1 0,0 0 0,0 0 0,1-1-1,-1 1-26,0 0 0,12 16-18,0 1-1,-2 0 0,0 1 1,0 0-1,-2 0 0,0 1 19,9 20 8,-13-33-6,86 158-5,-82-152 7,-1-1 0,2-1 1,0 0-1,0 0 0,1-1 1,0 0-1,0 0 0,1-1 1,1-1-1,-1 0 0,1-1 1,10 5-5,-20-10 8,0 0 1,1 1-1,-1-1 1,1 0-1,-1 0 1,1-1-1,0 1 1,-1-1-1,1 1 1,0-1-1,0 0 1,-1 0-1,1 0 1,0 0-1,-1 0 1,1-1-1,0 1 1,-1-1-1,1 0 1,0 0-1,-1 0 1,1 0-1,-1 0 1,0 0-1,1-1 1,-1 1-1,0-1 1,0 0-1,0 0 1,0 1-1,0-1 1,0-1-9,3-8 29,-1-1 1,-1 1-1,0-1 0,-1 0 1,0 0-1,0 0 1,-2 0-1,1 0 0,-2 0 1,0-6-30,1-7 21,-1-5 25,-1 1 1,-1-1-1,-2 1 1,-1 0-1,-1 1 1,-1-1-1,-7-14-46,4 6 849,32 38-2503,-9 4-788,-1 3-2651</inkml:trace>
  <inkml:trace contextRef="#ctx0" brushRef="#br0" timeOffset="1070.996">4910 244 8324,'0'0'243,"0"0"178,0 0-178,0 0 293,0 0-93,3-2-152,-3 2-284,1 0-1,0-1 1,0 1 0,-1 0 0,1 0 0,0 0-1,0 0 1,0-1 0,-1 1 0,1 0 0,0 0-1,0 0 1,0 1 0,-1-1 0,1 0 0,0 0-1,0 0 1,0 0 0,-1 1 0,1-1 0,0 0-1,-1 1 1,1-1 0,0 1 0,-1-1 0,1 1-1,0-1 1,-1 1 0,1-1 0,-1 1 0,1 0-1,-1-1 1,1 1 0,-1 0 0,1-1 0,-1 1-1,0 0 1,1 0 0,-1-1 0,0 1 0,0 0-1,0 0 1,1-1 0,-1 1 0,0 0 0,0 0-1,0 0 1,0 0 0,0-1 0,-1 1 0,1 1-7,10 30 188,-2 2 1,-2-1-1,0 1 1,-3 0-1,0 0 1,-3 15-189,1-18 56,3 89 168,-4-368-5576,0 173 2431</inkml:trace>
  <inkml:trace contextRef="#ctx0" brushRef="#br0" timeOffset="1457.828">4996 62 7187,'0'0'1766,"0"0"-349,10-10-779,35-29-147,-43 37-408,1 1 0,0-1 1,0 1-1,0 0 0,-1-1 0,1 1 1,0 1-1,1-1 0,-1 0 1,0 1-1,0-1 0,0 1 1,0 0-1,0 0 0,0 1 1,1-1-1,-1 0 0,0 1 0,0 0 1,0 0-1,0 0 0,0 0 1,0 0-1,-1 1 0,1-1 1,0 1-1,-1 0 0,1-1 1,-1 1-1,1 0 0,1 3-83,5 5 22,-1 1 0,-1 1 0,0-1 0,0 1 0,-1 1 0,0-1 0,-1 1 0,-1 0 0,0 0 0,-1 0 0,0 1 0,-1-1 0,-1 1 0,0 0 0,0-1 0,-2 1 0,0 0-22,1-6-39,0 0 1,-1 0-1,0 1 1,-1-1-1,0 0 1,0 0-1,-1-1 1,0 1-1,0 0 1,-1-1-1,0 0 1,0 0-1,-1 0 1,0 0-1,0-1 1,0 1-1,-1-1 1,0-1-1,-6 5 39,6-5-297,-1-1 0,0 0 1,0 0-1,0 0 0,-1-1 0,1 0 0,-1 0 0,0-1 0,0 0 0,0-1 0,0 0 0,0 0 0,-2 0 297,-21-1-4324</inkml:trace>
  <inkml:trace contextRef="#ctx0" brushRef="#br0" timeOffset="2006.398">4319 383 1457,'0'0'4343,"0"0"-2286,0 0-680,0 0-449,0 0-301,0-5-5,0-20 1170,9 62-1789,1 70 194,-4 1 1,-6 29-198,0-111 11,0-25 37,0-1 85,1-11 160,4-40-1824,-4 14-1804</inkml:trace>
  <inkml:trace contextRef="#ctx0" brushRef="#br0" timeOffset="2714.669">4339 304 9893,'0'0'472,"0"0"179,0 0 101,0 0-56,0 0-133,-2-3-219,-3-6-251,14 21-60,11 17-1,211 259 816,-107-140-765,-117-135-58,-6-11 6,0 0 0,-1 0 0,1 0 0,0 0 0,0 0 0,0 0-1,0-1 1,1 1 0,-1 0 0,0-1 0,1 1 0,-1 0 0,1-1 0,0 0-1,-1 1 1,1-1 0,0 0 0,0 0 0,0 0 0,1 0-31,-3-14 1262,2-19-1228,-2 0 0,0 1 0,-2-1 0,-2 1 1,-5-20-35,3 17 4,1 0 1,2-1 0,1 1 0,3-30-5,-1 30-1,29-97-735,-34 132-7284,-4 9 4416</inkml:trace>
  <inkml:trace contextRef="#ctx0" brushRef="#br0" timeOffset="-1977.37">1199 568 12694,'0'0'24,"0"0"-27,0 0 8,0 0-2,0 0 45,0 0 46,2-6 130,4-18-136,4 40-232,-2 199 225,-8-85-37,1-110-31,0 1 25,-1-46-62,-14-212-2500,14 195 2267,-3 5 110,3 0-1,1 0 1,1 0-1,3 1 1,0-1-1,9-25 148,-13 57 74,1 0-1,-1 0 1,1 0-1,0 0 1,0 0-1,1 0 1,-1 0 0,1 1-1,0 0 1,1-1-1,-1 1 1,1 0-1,-1 1 1,1-1 0,0 1-1,1-1 1,-1 1-1,0 0 1,1 1-1,0-1 1,0 1 0,0 0-1,0 0 1,0 0-1,0 1 1,0 0-1,0 0 1,1 0 0,-1 1-1,0 0 1,1 0-1,-1 0 1,2 1-74,-3 1-4,0 1 1,-1-1 0,0 1-1,0 0 1,0 1 0,0-1-1,0 0 1,0 1 0,-1 0-1,0-1 1,0 1-1,0 0 1,0 0 0,0 0-1,-1 0 1,0 1 0,0-1-1,0 0 1,0 1 0,-1-1-1,1 0 1,-1 1 0,-1-1-1,1 1 1,0-1-1,-1 0 1,0 1 3,-1 19-9,-1 1 1,-1-1-1,-2 0 0,0 0 0,-1 0 0,-2-1 1,0-1-1,-2 1 0,0-1 0,-1-1 1,-6 7 8,-53 113-19,69-138 22,0 1 0,0-1-1,1 1 1,-1 0 0,1 0-1,0-1 1,0 1 0,0 0-1,1 0 1,-1 0 0,1 0-1,0 0 1,0 0 0,0 0-1,1 0 1,0 0 0,-1 0-1,1 0 1,0-1 0,1 1-1,-1 0 1,1-1 0,0 3-3,5-4 9,-1 1 0,0-1 0,1-1 1,-1 1-1,1-1 0,-1 0 0,1 0 1,0-1-1,-1 0 0,1 0 0,0-1 1,0 0-10,15 1 51,122-9 571,-72 3-1526,1 3-4157,-63 3-873</inkml:trace>
  <inkml:trace contextRef="#ctx0" brushRef="#br0" timeOffset="-1049.196">1625 770 12374,'0'0'549,"0"0"-165,0 0-274,3-3-110,78-68 77,-77 65-69,0 1 1,-1-1-1,0 0 0,0-1 0,0 1 0,0-1 1,-1 1-1,0-1 0,-1 0 0,0 1 0,0-1 1,0 0-1,0-6-8,-3 11 43,1 0 0,-1 0 0,1 1 0,-1-1 0,0 0 0,0 1-1,0-1 1,0 1 0,0 0 0,0-1 0,0 1 0,0 0 0,0 0 0,-1 1 0,1-1 0,0 0 0,-1 1 0,1-1 0,0 1 0,-1 0 0,1 0-1,0 0 1,-1 0 0,1 0 0,-1 0 0,1 1 0,0-1 0,-1 1 0,1 0 0,0 0 0,0 0 0,-3 1-43,0 2-6,0 0 1,1 0-1,-1 1 0,1 0 1,0 0-1,0 0 1,1 0-1,0 0 0,-1 1 1,2 0-1,-1 0 1,1 0-1,0 0 0,0 0 1,0 0-1,1 0 1,0 0-1,0 1 0,1-1 1,0 5 5,-1-6 1,0 0 0,0 1 0,1-1 0,0 1 0,0-1 0,1 1 1,-1-1-1,1 1 0,1-1 0,-1 1 0,1-1 0,-1 0 0,1 0 0,1 0 0,-1 0 1,1 0-1,0 0 0,0-1 0,0 1 0,1-1 0,0 0 0,-1 0 0,1 0 0,4 2-1,4 0-18,0 0-1,0-1 0,1 0 0,0-1 0,0 0 0,0-1 0,1 0 0,-1-1 0,1-1 0,-1 0 0,1-1 1,0-1-1,-1 0 0,1 0 0,-1-2 0,0 1 0,1-2 0,-1 0 0,-1 0 0,1-1 0,-1-1 1,1 0-1,4-4 19,-4 4-7,1-1 0,-1 0 0,-1-1 0,0 0 1,0-1-1,0-1 0,-1 0 0,0 0 0,-1-1 1,0 0-1,-1-1 0,-1 0 0,1 0 1,-2-1-1,0 0 0,0-1 0,-1 1 0,-1-1 1,-1 0-1,1-1 0,-2 1 0,0-5 7,-2 18 16,-1 0-1,0 0 0,0 0 0,0-1 1,0 1-1,0 0 0,0 0 1,-1 0-1,1 0 0,0 0 0,-1-1 1,1 1-1,0 0 0,-1 0 1,1 0-1,-1 0 0,0 0 1,1 0-1,-1 0 0,0 0 0,0 1 1,1-1-1,-1 0 0,0 0 1,0 1-1,0-1 0,0 0 1,0 1-1,0-1 0,0 1 0,0-1 1,0 1-1,0-1 0,0 1 1,-1 0-1,1 0 0,0 0 1,0-1-1,0 1 0,0 0 0,-1 0 1,1 1-1,0-1 0,0 0 1,0 0-1,0 0 0,0 1 1,0-1-1,-1 1-15,-51 31-53,45-22 29,1 1 1,0 0-1,0 0 1,1 1-1,0 0 1,1 0-1,1 0 1,0 1 0,0 0-1,1-1 1,1 1-1,0 0 1,1 0-1,1 12 24,-1-23-25,1-1 0,0 0 0,-1 0 0,1 1-1,0-1 1,0 0 0,0 1 0,0-1 0,1 0 0,-1 1-1,0-1 1,0 0 0,1 1 0,-1-1 0,1 0-1,-1 0 1,1 0 0,-1 1 0,1-1 0,0 0 0,0 0-1,0 0 1,-1 0 0,1 0 0,0 0 0,0 0-1,0-1 1,0 1 0,1 0 0,-1 0 0,0-1-1,0 1 1,0-1 0,1 1 0,-1-1 0,0 1 0,0-1-1,1 0 1,-1 0 0,0 0 0,1 1 0,-1-1-1,0-1 1,1 1 0,-1 0 0,0 0 0,0 0 0,1-1-1,-1 1 1,1-1 25,8-3-70,-1-1 0,-1 0 0,1 0 0,-1-1 0,0 0 0,0-1 0,0 0 0,-1 0 0,0 0 0,-1-1 0,1 0 0,0-2 70,1-1-110,60-71-130,-67 81 232,1 1-1,-1 0 0,1-1 1,-1 1-1,1 0 0,0 0 1,-1 0-1,1 0 1,-1 0-1,1 0 0,0 0 1,-1 1-1,1-1 0,-1 0 1,1 1-1,-1-1 1,1 1-1,-1 0 0,1 0 1,-1-1-1,0 1 0,1 0 1,-1 0-1,0 0 0,0 0 1,1 1-1,-1-1 1,0 0-1,0 0 0,0 1 1,-1-1-1,1 1 0,0-1 1,0 0-1,-1 1 1,1-1-1,-1 1 0,0 0 1,1-1-1,-1 1 0,0-1 1,0 1-1,0 0 1,0 1 8,5 7-16,1 2 18,1 0 0,-1-1-1,2 0 1,0-1-1,0 1 1,1-2 0,0 1-1,2 0-1,-7-7 7,-1 0 0,1 0-1,0 0 1,1-1 0,-1 0 0,0 0-1,1 0 1,-1 0 0,1 0 0,0-1-1,-1 0 1,1 0 0,0-1 0,0 1-1,0-1 1,0 0 0,-1 0 0,1 0-1,0-1 1,0 0 0,0 0 0,-1 0-1,5-2-6,0-2 12,-1 0-1,1-1 1,-2 0-1,1-1 1,0 0-1,-1 0 1,-1 0-1,1-1 1,-1 0-1,0 0 1,-1-1-1,0 0 0,-1 0 1,1 0-1,-2 0 1,1-1-1,0-3-11,3-15-90,0-1 0,-2 0-1,-2 0 1,0 0 0,-2 0 0,-2-27 90,1 50 104,0-1 1,0 1-1,0-1 0,-1 0 1,1 1-1,-2-1 1,1 1-1,-1 0 1,0-1-1,0 1 1,-1 0-1,1 0 0,-1 1 1,-1-1-1,1 0 1,-1 1-1,0 0 1,0 0-1,-1 0 1,-2-2-105,6 8 9,0-1 0,0 1 0,0-1 0,-1 1 0,1 0 0,0-1 0,0 1 0,0 0 0,0 0 0,0 0 0,0 0 0,0 0 0,1 0 0,-1 0 0,0 0 0,0 0 0,1 0 0,-1 0 0,1 1 0,-1-1 0,1 0 0,0 0 0,-1 1 0,1-1 0,0 0 0,0 1 0,0-1 0,0 0 0,0 1 0,0-1 0,0 0 0,0 0 0,1 2-9,-2 1 41,-2 29-48,1 0 0,1-1 0,2 1-1,1 0 1,2 0 0,1 0 0,9 29 7,8 56-702,-18-40-4564,-4-58-2442</inkml:trace>
  <inkml:trace contextRef="#ctx0" brushRef="#br0" timeOffset="18806.527">1081 1724 10405,'0'0'-622,"0"0"-896,0 0 614,0 0 960,-3-7 587,1 4-564,-9-18 12,12 38-141,6 21 285,-2 1 1,-1-1-1,-2 1 1,-2 0-1,-2 9-235,1 21 205,0 193 128,-9-227-346,2-46-1753,4-13-1868</inkml:trace>
  <inkml:trace contextRef="#ctx0" brushRef="#br0" timeOffset="19088.507">1127 1657 10405,'0'0'336,"7"-10"-155,27-35-117,-30 40 42,0 1-1,1 0 1,-1 0-1,1 0 0,0 0 1,0 1-1,1 0 0,-1 0 1,1 0-1,-1 1 1,1 0-1,0 0 0,0 0 1,0 1-1,0 0 0,0 0 1,0 0-1,1 1 1,-1 0-1,5 0-105,-8 1 1,0-1-1,1 0 1,-1 1 0,0-1-1,0 1 1,0 0-1,0 0 1,0 1 0,0-1-1,0 0 1,0 1 0,-1 0-1,1 0 1,-1 0 0,1 0-1,-1 0 1,0 0-1,1 0 1,-1 1 0,0-1-1,-1 1 1,1 0 0,0-1-1,-1 1 1,1 0-1,-1 0 1,0 0 0,0 0-1,0 0 1,-1 0 0,1 1-1,0 2 0,0 3-9,0 0 0,0 1 0,-1-1 0,0 0 0,-1 0 0,0 1-1,0-1 1,-1 0 0,0 0 0,0 0 0,-2 2 9,-2 3-78,-1 0 1,-1-1-1,0 0 1,0 0-1,-1-1 1,-1 0-1,0-1 1,-1 0-1,0 0 1,-1-1-1,0-1 1,0 0-1,-1-1 1,0 0-1,0 0 1,-1-2-1,0 0 1,0 0-1,-1-2 1,-9 3 77,19-7-1924,4 0-2446</inkml:trace>
  <inkml:trace contextRef="#ctx0" brushRef="#br0" timeOffset="20265.796">1443 2223 7155,'0'0'1025,"0"0"-321,0 0-325,4-10 40,21-78 1083,-25 85-1504,1 1 64,-1 0-1,1 0 1,-1 0 0,0 1 0,1-1-1,-1 0 1,0 0 0,0 0-1,0 0 1,0 0 0,-1 0 0,1 0-1,0 1 1,-1-1 0,1 0 0,-1 0-1,0 0 1,0 1 0,0-1 0,0 0-1,0 1 1,0-1 0,0 1-1,0-1 1,0 1 0,-1 0 0,1-1-1,0 1 1,-1 0 0,0 0 0,1 0-1,-1 0 1,1 0 0,-1 0 0,0 1-1,0-1 1,0 0 0,1 1-1,-1-1 1,0 1 0,0 0-62,0 1-7,0 1 1,1-1-1,-1 1 1,1 0-1,0-1 1,-1 1-1,1 0 1,0 0-1,0 0 0,0 0 1,0 0-1,0 0 1,1 0-1,-1 0 1,1 1-1,-1-1 1,1 0-1,0 0 1,0 0-1,0 1 0,0-1 1,0 1 6,-1 2-6,-1 0 0,1 1 0,1-1 0,-1 1 0,1 0 0,0-1 0,0 1 1,0-1-1,1 1 0,0-1 0,0 1 0,0-1 0,1 1 0,0-1 0,0 0 0,0 0 0,1 0 0,-1 0 0,1 0 0,0-1 1,1 1-1,-1-1 0,1 0 0,0 0 0,0 0 0,0 0 0,1-1 0,-1 0 0,1 1 0,0-2 0,0 1 0,0 0 6,4-2-196,0 0-1,1-1 0,-1 1 0,0-2 0,0 0 0,0 0 0,0 0 0,0-1 0,0 0 0,-1-1 0,1 0 0,-1 0 0,1-1 0,-1 0 0,0-1 0,-1 0 1,1 0-1,-1 0 0,0-1 0,0 0 0,-1 0 0,1-1 0,-2 0 0,1 0 0,-1-1 0,0 1 0,0-1 0,-1 0 0,0 0 0,0-1 0,-1 1 0,0-1 0,-1 0 197,5-23 808,-7 12 2527,0 18-2977,7 2 533,2 2-895,0 0 1,0 1-1,0 1 0,0-1 0,0 1 0,-1 1 1,0 0-1,0 0 0,0 0 0,-1 1 0,2 1 4,-1-1 0,0-1-2,0 0 1,-1 0-1,1 1 1,-1 0 0,0 1-1,0 0 1,-1 0-1,0 0 1,0 0 0,-1 1-1,0 0 1,0 1-1,-1-1 1,0 1 0,-1-1-1,1 1 1,-2 0-1,1 1 1,0 5 1,-4-13 5,0-1 1,0 1 0,-1-1-1,1 1 1,0-1-1,0 1 1,-1-1-1,1 0 1,-1 0-1,1 0 1,-1 0-1,0 0 1,1 0-1,-1 0 1,0 0-1,0-1 1,0 1-1,1-1 1,-1 1 0,0-1-1,0 0 1,0 0-1,0 0 1,0 0-1,0 0 1,0 0-1,0 0 1,1-1-1,-1 1 1,0-1-1,0 1 1,0-1-1,1 0 1,-1 0 0,0 0-1,1 0 1,-1 0-1,0 0 1,1 0-1,-1 0 1,1-1-6,-2-2 16,1-1 1,0 1 0,0-1 0,0 1-1,1-1 1,0 0 0,0 0 0,0 0-1,0 1 1,1-1 0,0 0 0,0 0-1,0 0 1,1 0 0,-1 0 0,1 0 0,0 0-1,1 1 1,-1-1 0,1 0 0,0 1-1,0-1 1,0 1 0,1 0 0,0 0-17,4-6-148,0 1 1,1 1 0,1 0 0,-1 0 0,2 1 0,-1 0 0,1 0 0,-1 1 0,2 0 0,-1 1-1,1 0 1,0 1 0,0 0 0,0 0 0,0 2 0,0-1 0,1 1 0,0 1 0,-1 0 0,1 1-1,0 0 1,9 1 147,-1 6-2825</inkml:trace>
  <inkml:trace contextRef="#ctx0" brushRef="#br0" timeOffset="23775.81">5165 1657 12070,'0'0'608,"0"0"139,0 0-398,0 0-117,0 0-112,0-4-21,0 4-101,0 0 1,1 0-1,-1 0 0,0 0 1,1 0-1,-1 0 0,1 0 1,-1 0-1,0 0 0,1 0 0,-1 0 1,0 0-1,1 0 0,-1 0 1,0 0-1,1 0 0,-1 0 1,0-1-1,0 1 0,1 0 1,-1 0-1,0 0 2,9 51-70,-8 148-7474,-1-202 2139</inkml:trace>
  <inkml:trace contextRef="#ctx0" brushRef="#br0" timeOffset="24542.401">5225 1640 1297,'0'0'7870,"0"0"-5738,0 0-1567,0 0-285,0 0-117,-6-4 48,-21-11-177,32 24-140,4-5 101,1 1 0,0-1 0,1-1 0,-1 0 0,0 0 0,1-1 0,0-1 0,-1 1 0,1-2 0,0 1 0,0-2 0,3 0 5,-5 1-50,-8 0 66,0 0-1,0 0 0,0 0 1,0 0-1,0 0 0,0 0 1,0 0-1,0 0 0,0-1 1,0 1-1,0-1 0,0 1 1,-1 0-1,1-1 0,0 1 1,0-1-1,0 0 0,0 1 1,-1-1-1,1 0 0,0 1 1,-1-1-1,1 0 0,0 0 1,-1 0-1,1 1 0,-1-1 1,0 0-1,1 0 1,-1 0-1,0 0 0,1 0 1,-1 0-1,0 0 0,0 0 1,0 0-1,0 0 0,0 0 1,0 0-1,0 0 0,0 0 1,0 0-1,0 0 0,-1 0 1,1 0-1,0 0 0,-1 0 1,1-1-16,-2 1 50,0-1 1,0 1-1,-1 0 1,1 0-1,0 0 1,0 0-1,-1 0 1,1 0-1,-1 0 1,1 1-1,0-1 1,-1 1-1,1 0 1,-1 0-1,1 0 1,-1 0-1,1 0 1,-1 0-1,1 1 1,-1-1-1,1 1 0,0 0 1,-1 0-1,1 0 1,0 0-1,-1 0 1,1 0-51,-1 5-10,0 1 1,0 0-1,0-1 1,1 1 0,0 0-1,1 0 1,-1 0-1,1 1 1,1-1-1,-1 0 1,1 0-1,1 0 1,-1 1-1,1-1 1,1 0-1,-1 0 1,1 0-1,0 0 10,1 0-3,-1 0 0,1 0 0,1 0 0,-1-1 0,1 1 0,0-1-1,1 0 1,-1 0 0,1-1 0,1 0 0,-1 1 0,1-1 0,-1-1 0,1 1-1,1-1 1,-1-1 0,0 1 0,1-1 0,0 0 0,0 0 0,0-1 0,0 0 0,6 1 3,-1-1-69,0 0 1,0-1-1,1 0 1,-1-1-1,0-1 1,0 0-1,1 0 1,-1-1 0,0-1-1,0 0 1,-1-1-1,1 0 1,-1 0-1,1-2 69,4-1-76,-1-2 0,0 0-1,0 0 1,-1-1 0,0-1 0,-1 0-1,0-1 1,-1-1 0,0 0-1,0-1 77,-11 13 12,1-1-1,-1 1 0,1 0 1,-1-1-1,0 1 1,0-1-1,0 1 0,0-1 1,0 0-1,0 1 0,0-1 1,0 0-1,-1 0 0,1 0 1,-1 0-1,0 1 0,1-1 1,-1 0-1,0 0 0,0 0 1,0 0-1,0 0 1,0 0-1,0 0 0,-1 0 1,1 0-1,-1 1 0,1-1 1,-1 0-1,0 0 0,0 0 1,0 1-1,0-1 0,0 1 1,0-1-1,0 0 0,0 1 1,-1 0-1,1-1 1,-1 1-1,1 0 0,-1 0 1,-1-1-12,0 1 3,-1 1 0,1-1 0,-1 1 0,1 0 0,-1 0 1,1 1-1,-1-1 0,1 1 0,-1 0 0,1 0 1,-1 0-1,1 0 0,0 0 0,0 1 0,-1-1 0,1 1 1,0 0-1,1 0 0,-1 0 0,0 1 0,0-1 0,1 0 1,0 1-1,-1 0 0,1 0 0,0-1 0,0 1 1,0 1-1,1-1 0,-1 0 0,1 0 0,0 0 0,0 1 1,0-1-1,0 1 0,1-1 0,-1 1 0,1-1 0,0 1 1,0-1-1,0 1 0,0 1-3,0 4 94,3 44-766,-3-51 633,1-1 1,-1 0-1,1 0 0,-1 1 0,1-1 0,0 0 1,0 0-1,0 0 0,0 0 0,0 0 1,0 0-1,0 0 0,0 0 0,0-1 0,0 1 1,0 0-1,0-1 0,0 1 0,1 0 0,-1-1 1,0 0-1,1 1 0,-1-1 0,0 0 0,1 1 1,-1-1-1,0 0 0,1 0 0,-1 0 1,0 0-1,1-1 0,-1 1 0,0 0 0,1 0 1,-1-1-1,1 0 39,6-2-60,0-1 1,0-1 0,-1 1-1,0-1 1,0 0-1,0-1 1,-1 0 0,1 0-1,-1 0 1,-1-1-1,1 0 1,-1 0-1,-1 0 1,1-1 0,1-3 59,10-27 637,-2 55-314,-12-9-327,-2-4-6,1 0 0,0 0 0,-1 0 0,1-1 1,1 1-1,-1 0 0,0-1 0,1 1 0,0-1 0,0 1 0,0-1 0,0 0 0,1 0 0,-1 0 1,1 0-1,0 0 0,-1-1 0,1 1 0,0-1 0,1 1 0,-1-1 0,0 0 0,1-1 0,-1 1 1,1-1-1,3 2 10,38-11-700,-6-16-3780,-37 23 4038,11-8-2367</inkml:trace>
  <inkml:trace contextRef="#ctx0" brushRef="#br0" timeOffset="24789.174">6015 1732 1473,'0'0'176,"0"0"-176,0 0 0,0 0 0,0 0 0,0 0 0,-2-9 0,-1 8-400,-1 1 400,1 0-128,-2 0 128</inkml:trace>
  <inkml:trace contextRef="#ctx0" brushRef="#br0" timeOffset="25050.697">6021 1729 3153,'-8'-2'177,"-7"-2"753,33 2 1477,21-7-876,-34 6-1416,-4 3-4309,-1 0 171</inkml:trace>
  <inkml:trace contextRef="#ctx0" brushRef="#br0" timeOffset="25641.791">5630 1759 7796,'0'0'1664,"0"0"-426,0 0-557,0 0-231,0 0 207,10-3-206,14-3-277,90-33 108,-109 37-276,0-1 0,0 0 0,0 1 0,-1-2-1,1 1 1,-1-1 0,0 1 0,0-1 0,0 0 0,-1 0-1,1-1 1,-1 1 0,0-1 0,0 0 0,0 0 0,-1 0 0,0 0-1,0 0 1,0 0 0,0-4-6,-1 6 14,0 1 0,0 0 0,0-1 0,0 1 0,0 0 0,-1-1 0,1 1 0,-1-1 0,0 1 0,0-1 0,0 1 0,0-1 0,0 1 0,0 0 0,-1-1 0,1 1 0,-1-1 0,0 1 0,0 0 0,0-1 0,0 1 0,0 0 0,0 0-1,0 0 1,-1 0 0,1 0 0,-1 0 0,0 0 0,1 0 0,-1 1 0,0-1 0,0 0 0,0 1 0,0 0 0,0-1 0,0 1 0,-1 0 0,-1-1-14,-2 2 0,1-1 0,-1 1 0,1-1 0,0 2 0,-1-1 0,1 0-1,-1 1 1,1 0 0,-1 1 0,1-1 0,0 1 0,0 0 0,0 0 0,0 0 0,0 1 0,0 0 0,1 0-1,-1 0 1,1 0 0,0 1 0,0 0 0,0 0 0,0 0 0,1 0 0,0 1 0,0-1 0,0 1 0,0 0-1,-1 4 1,0 2 2,0 0 1,1 0-1,1 0 0,0 1 0,0-1 0,1 1 0,1-1 0,0 1 0,0 2-2,0-13 0,1 3 3,-1 0 0,0-1-1,1 1 1,-1 0 0,1 0 0,0 0 0,0-1-1,1 1 1,-1 0 0,1-1 0,0 0 0,0 1-1,0-1 1,0 0 0,0 0 0,1 0-1,-1 0 1,1 0 0,0-1 0,0 1 0,0-1-1,0 1 1,1-1 0,-1 0 0,0-1-1,1 1 1,0-1 0,-1 1 0,1-1 0,0 0-3,119 14 66,-3-29-3575,-64-6-2307</inkml:trace>
  <inkml:trace contextRef="#ctx0" brushRef="#br0" timeOffset="26533.722">6191 1719 6307,'0'0'1240,"0"0"-47,0 0-123,0 0-270,0 0-205,11-9 91,32-31-142,-41 39-479,-1-1-1,1 1 1,-1-1-1,1 0 1,-1 0 0,0 0-1,0 0 1,0 0-1,0 0 1,0 0 0,-1 0-1,1 0 1,0 0-1,-1 0 1,0-1-1,1 1 1,-1 0 0,0 0-1,0-1 1,0 1-1,-1 0 1,1 0 0,0 0-1,-1-1-64,0-7 181,-1 7-165,1 0 0,-1 0-1,1 0 1,-1 0-1,0 1 1,0-1-1,0 1 1,0-1-1,-1 1 1,1 0-1,-1 0 1,1 0-1,-1 0 1,0 0-1,0 0 1,0 1-1,0 0 1,0-1-1,0 1 1,0 0-1,0 0 1,-1 1-1,1-1 1,0 1 0,0 0-1,-1-1 1,1 1-1,0 1 1,-1-1-1,1 0 1,0 1-1,0 0 1,-4 1-16,2 0-16,0 1 1,-1 1-1,1-1 1,1 1-1,-1-1 1,0 1 0,1 1-1,0-1 1,0 1-1,0 0 1,0-1-1,1 2 1,0-1-1,0 0 1,0 1 0,1-1-1,0 1 1,0 0-1,-1 3 16,-1 4-13,0 1-1,0 0 0,1 0 0,1 1 1,0-1-1,1 0 0,1 12 14,1-25 2,0 0 1,0 0-1,1-1 0,-1 1 0,0 0 0,0 0 1,1-1-1,-1 1 0,0-1 0,1 1 0,-1-1 0,1 0 1,-1 1-1,0-1 0,1 0 0,-1 0 0,1 0 1,-1 0-1,1 0 0,-1 0 0,0-1 0,1 1 1,-1 0-1,1-1 0,-1 1 0,0-1 0,1 0 1,-1 1-1,0-1 0,0 0 0,1 0 0,-1 1 0,0-1 1,0 0-1,0 0 0,0 0 0,0-1 0,0 1 1,0-1-3,138-151-697,-138 152 689,0 1 0,1 0 0,-1-1 0,0 1 0,1 0 0,-1 0-1,0 0 1,1 0 0,-1 0 0,0 0 0,1 1 0,-1-1 0,0 0 0,0 1-1,1-1 1,-1 1 0,0-1 0,0 1 0,0 0 0,1-1 0,-1 1 0,0 0 0,0 0-1,0 0 1,0 0 0,-1 0 0,1 0 0,0 0 0,0 0 0,0 0 0,-1 0-1,1 0 1,-1 0 0,1 1 0,-1-1 0,1 0 0,-1 1 0,0-1 0,0 0 0,1 0-1,-1 1 1,0-1 8,5 9 0,-2-4 1,0 0 1,0-1-1,1 1 1,-1-1-1,1 0 1,0 0-1,1 0 1,-1-1-1,1 1 0,0-1 1,0 0-1,0-1 1,1 1-1,0-1 1,-1 0-1,1 0 1,0-1-1,0 0 1,0 0-1,1 0 1,-1-1-1,0 0 1,1 0-1,-1 0 1,0-1-1,1 0 1,-1-1-1,1 1 0,1-1-1,-3-1 5,-1 0-1,1 0 1,0 0-1,-1-1 0,0 1 1,1-1-1,-1 0 0,0 0 1,-1-1-1,1 1 1,-1-1-1,1 0 0,-1 0 1,0 0-1,0 0 0,-1 0 1,1-1-1,-1 1 0,0-1 1,1-4-5,18-102 75,-19 99-33,0 0 0,-1-1 1,-1 1-1,0-1 0,0 1 0,-2 0 0,1-1 0,-1 1 1,-1 0-1,0 0 0,-1 0 0,-1 0 0,1 1 0,-2-1 0,0 1 1,0 1-1,-1-1 0,0 1 0,0 0 0,-6-4-42,7 35-24,6-4-1,13 142-14,1-107-164,9 44 447,-17-31-3708,-6-54-2032</inkml:trace>
  <inkml:trace contextRef="#ctx0" brushRef="#br0" timeOffset="21318.888">2770 1983 7171,'3'-10'2759,"22"-136"2451,-30 140-4477,-6 19-659,-9 24-224,12-15 141,0 1 0,2 1 1,1-1-1,1 1 1,0-1-1,2 1 0,1 0 1,1 0-1,1 1 9,-2-20-2,1 0 0,0 0 0,0 0 0,0 0 0,0-1-1,1 1 1,-1 0 0,1 0 0,1 0 0,-1 0 0,1-1 0,-1 1 0,1 0 0,1-1-1,-1 0 1,1 1 0,-1-1 0,1 0 0,0 0 0,1-1 0,-1 1 0,1-1-1,-1 0 1,1 1 0,0-2 0,0 1 0,1 0 0,-1-1 0,1 0 0,-1 0 0,1 0-1,-1 0 1,1-1 0,1 0 2,8-3-14,-1 0-1,0-1 0,0-1 1,0 0-1,-1-1 1,1-1-1,-1 1 0,0-2 1,-1 0-1,0 0 1,0-1-1,0-1 0,-1 1 1,0-2-1,-1 1 1,0-2-1,0 1 0,-1-1 1,4-8 14,21-27 96,-39 45-134,0 6 21,0 1-1,0 1 1,1-1-1,0 1 1,1 0-1,-1 0 1,1 1-1,1-1 1,-1 1-1,1 0 1,1 0-1,-1 0 1,1 0-1,1 0 1,0 1-1,-1 6 18,2-15-8,1 0 0,-1 0-1,0-1 1,0 1 0,0 0-1,0 0 1,1 0 0,-1 0-1,0 0 1,0 0 0,0 0-1,1 0 1,-1 0 0,0 0-1,0 0 1,0 0 0,0 0-1,1 0 1,-1 0 0,0 0-1,0 0 1,0 0 0,1 0-1,-1 0 1,0 0 0,0 0 0,0 0-1,0 0 1,1 1 0,-1-1-1,0 0 1,0 0 0,0 0-1,0 0 1,1 0 0,-1 0-1,0 1 1,0-1 0,0 0-1,0 0 1,0 0 0,0 0-1,0 1 1,0-1 0,0 0-1,1 0 1,-1 0 0,0 1-1,0-1 1,0 0 0,0 0-1,0 0 1,0 0 0,0 1-1,0-1 1,0 0 0,0 0-1,-1 1 10,17-20-9,-12 14-38,105-128-450,-108 131 489,0 1 0,0-1 1,0 1-1,1-1 0,-1 1 0,0 0 1,1 0-1,-1 0 0,1 0 1,-1 0-1,1 0 0,0 0 0,-1 0 1,1 0-1,0 1 0,-1-1 0,1 1 1,0-1-1,0 1 0,0 0 1,0 0-1,-1-1 0,1 1 0,0 1 1,0-1-1,0 0 0,0 0 1,-1 1-1,1-1 0,0 1 0,0-1 1,-1 1-1,1 0 0,0 0 0,-1 0 1,1 0-1,-1 0 0,1 0 1,-1 0-1,1 0 0,-1 1 0,0-1 1,0 0-1,0 1 0,1-1 1,-1 1-1,-1 0 0,1-1 0,0 1 1,0 0 6,22 37-80,-20-32 78,1 0 0,-1 0 0,1 0-1,0-1 1,1 1 0,0-1-1,0 0 1,0 0 0,0-1 0,1 1-1,0-1 1,0 0 0,1-1 0,-1 0-1,1 0 1,0 0 0,0-1 0,7 3 2,-9-5-35,-1 0 1,1 0 0,0-1 0,0 0 0,0 1 0,0-2 0,0 1 0,0 0-1,0-1 1,-1 0 0,1 0 0,0-1 0,-1 1 0,1-1 0,0 0-1,-1 0 1,0 0 0,1-1 0,-1 0 0,0 0 0,-1 0 0,1 0 0,0 0-1,-1-1 1,0 1 0,0-1 0,0 0 0,0 0 0,0-1 0,-1 1-1,0 0 1,0-1 0,0 1 0,1-5 34,1-6 162,-1 0 0,0 1 0,-1-1 0,0 0 0,-2 0 1,1-1-1,-2 1 0,-1-11-162,-1 109 739,29 191-739,-20-222 190,-1-8-2821,-5-64 920,0-9-3037</inkml:trace>
  <inkml:trace contextRef="#ctx0" brushRef="#br0" timeOffset="21571.372">3552 1901 9236,'0'0'1190,"0"0"-232,0 0-152,0 0-332,0 0 172,12-7-171,39-20-208,-49 26-263,-1 0 1,1 1 0,0-1-1,0 1 1,0-1 0,0 1-1,0 0 1,-1 0-1,1 0 1,0 0 0,0 0-1,0 0 1,0 1 0,0-1-1,0 1 1,-1-1-1,1 1 1,0 0 0,0-1-1,-1 1 1,1 0 0,0 0-1,-1 0 1,1 0 0,-1 1-1,0-1 1,1 0-1,-1 1 1,0-1 0,0 1-1,1-1 1,-1 1 0,0-1-1,-1 1 1,2 2-5,0-1 1,1 1-24,0 1 0,-1 0 0,1-1 0,-1 1 0,0 0 0,0 0 1,-1 0-1,0 1 0,0-1 0,0 0 0,0 0 0,-1 1 0,0-1 1,0 0-1,0 1 0,-1-1 0,0 0 0,0 0 0,0 1 0,-1-1 1,1 0-1,-1 0 0,0 0 0,-1-1 0,1 1 0,-1 0 0,0-1 0,0 0 1,-1 1-1,1-1 0,-1-1 0,0 1 0,0 0 0,0-1 0,0 0 1,-1 0-1,0 0 23,-1 2-166,0-1 0,-1-1 0,1 1-1,-1-1 1,0 0 0,0-1 0,0 0 0,0 0 0,0 0 0,0-1 0,-1 0 0,-4 0 166,11-1-89,1 0-1,-1 0 1,0 0 0,1-1-1,-1 1 1,1 0 0,-1 0-1,1-1 1,-1 1 0,0 0-1,1 0 1,-1-1 0,1 1-1,-1-1 1,1 1 0,0 0-1,-1-1 1,1 1 0,-1-1-1,1 1 1,0-1 0,-1 1-1,1-1 1,0 0 0,-1 1-1,1-1 1,0 1 0,0-1-1,0 0 1,0 1 0,0-1 0,0 1-1,0-1 1,-1 0 0,2 1-1,-1-1 1,0 0 0,0 1-1,0-1 1,0 1 0,0-1-1,0 0 1,1 1 0,-1-1-1,0 1 1,1-1 0,-1 1-1,0-1 1,1 1 0,-1-1-1,0 1 1,1-1 89,10-18-5034</inkml:trace>
  <inkml:trace contextRef="#ctx0" brushRef="#br0" timeOffset="21867.111">3796 1934 6835,'0'0'1409,"0"0"-577,0 0-432,0 0-144,0 0 17,0 0 47,51 19-240,-44-7 64,-1 3-128,0 1 16,0 0 16,-2-2-48,-1 0-16,-2-3-16,-1-3-592,0-5-1025,0-3-1457</inkml:trace>
  <inkml:trace contextRef="#ctx0" brushRef="#br0" timeOffset="22091.752">3838 1713 9060,'0'0'1665,"0"0"-465,0 0-383,0 0-433,0 0-144,0 0-160,2-19-80,8 19-96,1 5 80,-1 4-336,0 2-1377,-1-3-144,0-4-3425</inkml:trace>
  <inkml:trace contextRef="#ctx0" brushRef="#br0" timeOffset="22664.492">3980 1437 6867,'0'0'1876,"0"0"-132,0 0-650,0 0-445,0 0 7,2-6-373,-1 0-263,4-7 0,-3 31 4,-2 51 154,-3-16-108,3-1 1,3 1-1,2-1 0,1 1 1,4-2-1,2 5-70,-11-51 3,0 1 0,1-1 1,0 0-1,0 0 0,0 0 0,0 0 0,1 0 1,-1-1-1,1 1 0,0-1 0,1 0 0,-1 1 1,1-1-1,0-1 0,0 1 0,0-1 0,0 1 1,1-1-1,-1 0 0,1-1 0,0 1 0,0-1 1,0 0-1,0 0 0,0-1-3,3 0 2,-1-1-1,0 0 1,0 0-1,1-1 1,-1 0 0,0-1-1,0 1 1,0-1 0,0 0-1,0-1 1,-1 0-1,1 0 1,-1 0 0,0-1-1,0 0 1,0 0-1,0-1 1,0 0 0,-1 0-1,3-3-1,5-6-40,-1 0 0,0-1 0,-1-1 0,0 0 0,-1 0 0,-1-1 0,1-4 40,5-41 53,-16 62-40,0-1-1,-1 0 0,1 0 1,-1 1-1,1-1 1,-1 1-1,1-1 0,-1 1 1,1 0-1,-1 0 1,1-1-1,-1 1 0,1 0 1,-1 0-1,1 1 1,-1-1-1,0 0 0,1 0 1,-1 1-1,1-1 1,-1 1-1,1-1 0,0 1 1,-1 0-1,1 0 1,0-1-1,-1 1 0,1 0 1,0 0-1,0 0 0,-1 1-12,-7 8-8,1 1 0,0 0-1,0 1 1,1 0-1,1 0 1,0 0-1,0 1 1,1-1-1,1 1 1,0 1 0,1-1-1,0 5 9,-2 51-61,6-68 60,0 0 0,0 0 0,1-1 0,-1 1 0,0 0 0,1-1 0,-1 1 0,1-1 0,-1 0 0,1 1 0,-1-1 0,1 0 0,-1 0 0,1 0 0,-1 0 0,1 0 0,-1 0 0,1-1 0,-1 1 0,0 0 0,1-1 0,-1 1 0,1-1 0,-1 1 0,0-1 0,1 0 0,-1 0 0,0 0 0,0 1 0,1-2 1,11-6-70,-1-1 0,0-1 1,0 0-1,-1-1 0,0 0 0,-1-1 0,2-2 70,46-47-271,-57 60 265,0 0-1,0 1 1,-1-1 0,1 0 0,0 1-1,0-1 1,0 0 0,0 1-1,0-1 1,0 1 0,0 0 0,0-1-1,0 1 1,1 0 0,-1-1-1,0 1 1,0 0 0,0 0 0,0 0-1,0 0 1,0 0 0,1 0-1,-1 1 1,0-1 0,0 0 0,0 0-1,0 1 1,0-1 0,0 1-1,0-1 1,0 1 0,0-1 0,0 1-1,0 0 1,0-1 0,0 1-1,-1 0 1,1 0 0,0 0 0,0 0-1,0 0 7,24 48-199,-18-33 184,-6-12 7,0 1 1,1 0-1,0-1 0,0 1 1,0-1-1,0 0 0,1 1 1,0-1-1,0 0 1,0-1-1,0 1 0,0 0 1,1-1-1,0 0 0,-1 0 1,1 0-1,0 0 1,1-1-1,-1 1 0,0-1 1,1 0-1,0-1 0,-1 1 1,1-1-1,0 0 1,-1 0-1,1 0 0,3 0 8,8-20-3281,-13 1-2332</inkml:trace>
  <inkml:trace contextRef="#ctx0" brushRef="#br0" timeOffset="22913.042">3993 1638 12902,'0'0'1168,"0"0"-783,0 0-353,96-35 0,-45 28-32,3 2-16,-3 1-80,-8-2-2962</inkml:trace>
  <inkml:trace contextRef="#ctx0" brushRef="#br0" timeOffset="27579.185">7496 1304 10389,'0'0'154,"12"-9"-41,66-50-81,-78 59-9,-1 0 1,1 0-1,0 0 1,0 0 0,-1 0-1,1 0 1,0 0-1,0 0 1,-1 0 0,1 0-1,0 0 1,0 0-1,0-1 1,-1 1 0,1 0-1,0 0 1,0 0-1,0 0 1,-1 0 0,1-1-1,0 1 1,0 0-1,0 0 1,0 0 0,0-1-1,0 1 1,-1 0-1,1 0 1,0 0 0,0-1-1,0 1 1,0 0-1,0 0 1,0-1 0,0 1-1,0 0 1,0 0-1,0-1 1,0 1 0,0 0-1,0 0 1,0-1-1,0 1 1,0 0 0,0 0-1,0 0 1,1-1-1,-1 1 1,0 0 0,0 0-1,0 0 1,0-1-24,-25 5 1211,10 1-1195,0 1-1,1 0 1,0 1 0,0 1-1,1 0 1,0 0 0,0 2 0,1 0-1,1 0 1,-1 1 0,2 0-1,-1 1 1,2 0 0,-1 1-1,2 0 1,0 0 0,-1 3-16,3-3 2,0 0 0,1 1 0,1-1 0,0 1 1,1 0-1,0 1 0,1-1 0,1 0 0,0 1 0,1-1 0,0 1 1,2 8-3,-1-17-10,0 0 1,0 1-1,0-1 1,1 0-1,0 0 1,0 0-1,1 0 1,0 0-1,0-1 1,0 1-1,0-1 1,1 0-1,0 0 1,0 0-1,1 0 1,-1-1-1,1 1 1,0-1-1,0 0 1,0-1-1,1 1 1,-1-1-1,1 0 1,0-1-1,0 1 1,0-1-1,0 0 1,6 0 9,-6 1-75,0-2 1,0 1-1,0-1 1,0 0-1,0 0 1,1-1-1,-1 1 1,0-1-1,0-1 1,1 1-1,-1-1 1,0 0-1,0-1 1,0 1-1,0-1 1,0-1-1,0 1 1,-1-1-1,1 0 1,-1 0-1,1 0 1,-1-1-1,0 0 1,-1 0-1,1 0 1,-1-1-1,0 1 1,0-1-1,0 0 1,0 0-1,-1-1 1,0 1-1,0-1 1,0 1-1,-1-1 1,0 0-1,0 0 1,-1 0-1,2-6 75,-4 8 53,-1 0 0,1 0 0,-1 0 1,0 0-1,0 0 0,0 0 0,0 1 0,0-1 0,-1 1 0,0 0 0,0-1 0,0 1 0,0 0 0,0 1 0,0-1 0,-1 1 0,0-1 0,1 1 0,-1 0 0,0 0 0,0 1 0,0-1 0,0 1 0,0 0 0,0 0 1,0 0-1,-1 1 0,1-1 0,0 1 0,0 0 0,-1 0 0,1 1 0,0-1 0,-1 1-53,5 18-230,79 44 321,-63-53-65,-11-8-23,-1 0-1,1 0 1,-1 0 0,0 1-1,0 0 1,0-1-1,-1 1 1,1 1 0,-1-1-1,1 0 1,-1 1-1,0 0 1,-1 0-1,1 0 1,-1 0 0,1 0-1,-1 0 1,0 1-1,-1-1 1,1 1-1,-1-1 1,0 1 0,0 0-1,0 1-2,-15 56-515,13-53 67,1-9-2841,9-9 983</inkml:trace>
  <inkml:trace contextRef="#ctx0" brushRef="#br0" timeOffset="28123.493">7883 1409 10117,'0'0'1056,"0"0"-18,0 0-627,0 4-430,2 42 25,-2-1 0,-2 1 0,-2-1 0,-7 28-6,11-73-14,-1 0-1,1 0 1,0 0 0,0 0-1,-1 0 1,1 0-1,0 0 1,-1 0 0,1 0-1,0 0 1,0 0 0,-1 0-1,1 0 1,0 0-1,-1 0 1,1 0 0,0 0-1,0 0 1,-1 0-1,1 1 1,0-1 0,0 0-1,-1 0 1,1 0 0,0 0-1,0 1 1,-1-1-1,1 0 1,0 0 0,0 1-1,0-1 1,0 0 0,-1 0-1,1 1 1,0-1-1,0 0 1,0 0 0,0 1-1,0-1 1,0 0 14,-6-29-412,-1-122-1524,6 48 3729,1 63 295,14 43-1362,-3 10-745,0 1 0,-1-1 1,0 2-1,-1-1 0,-1 1 1,5 12 18,4 6-17,-16-31 17,5 11 0,0 0 0,1-1 0,0 0 0,1 0 0,0 0 0,1-1 0,0 0 0,1-1 0,0 0 0,1-1 0,0 0 0,0 0 0,1-1 0,5 2 0,-15-9 1,0 0 0,1 0 0,-1 0 0,1 0 0,-1-1 0,0 1 0,1-1 0,-1 0 0,1 0 0,-1 0 0,1 0 0,-1 0 0,1 0 0,-1-1 0,1 1 0,-1-1 0,1 0 0,-1 1 0,0-1 0,1 0 0,-1-1 0,0 1 0,0 0 0,0-1 0,0 1 0,0-1 0,0 1 0,0-1 0,0 0 0,-1 0 0,1 0 0,-1 0 0,1 0 0,-1 0 0,0 0 0,0-1 0,0 1 0,0 0 0,0-1 0,0 1 0,15-105 39,-15 80-22,-2-1 0,0 1 0,-1-1 0,-2 1 0,-1 0 0,-1 1 1,-2-1-1,0 1 0,-2 0 0,-4-8-18,11 60-977,31 49-3987,-15-53 79</inkml:trace>
  <inkml:trace contextRef="#ctx0" brushRef="#br0" timeOffset="28435.868">8438 1326 9092,'0'0'1513,"0"0"-609,0 0-653,0 0-214,4 8-13,18 56 67,-18 200 67,-9-240-182,-3-59-1166,7-40-4216,0 29 2821</inkml:trace>
  <inkml:trace contextRef="#ctx0" brushRef="#br0" timeOffset="28687.328">8473 1227 6675,'0'0'2388,"0"0"-1009,0 0-683,13-4 27,40-14 142,-48 17-832,-1-1-1,0 2 1,0-1 0,1 0 0,-1 1 0,1 0 0,-1 0-1,0 0 1,1 1 0,-1-1 0,0 1 0,1 0 0,-1 0-1,0 1 1,0-1 0,0 1 0,0 0 0,0 0-1,0 0 1,-1 1 0,1-1 0,0 1 0,-1 0 0,0 0-1,0 0 1,0 0 0,0 1 0,-1-1 0,1 1 0,-1 0-1,0-1 1,0 1 0,0 0 0,0 0 0,-1 1-1,0-1 1,1 0 0,-2 0 0,1 1 0,0-1 0,-1 0-1,0 1 1,0-1 0,0 1 0,-1-1 0,1 0 0,-1 1-1,0-1 1,0 0 0,-1 0 0,1 0 0,-1 0 0,0 0-1,0 0 1,0 0 0,-1 0-33,-3 5-40,-1 0 0,1-1-1,-2 1 1,1-2 0,-1 1 0,0-1-1,-1 0 1,0-1 0,0 0 0,0 0-1,0-1 1,-1 0 0,0-1 0,-4 1 40,-95 15-5160,75-20-1696</inkml:trace>
  <inkml:trace contextRef="#ctx0" brushRef="#br0" timeOffset="39544.744">1079 2427 5010,'0'0'368,"0"0"-53,0 0-205,0 0-20,0 0 46,0 0 121,-2-5 68,-4-13 155,4 38 1326,12-12-1755,0-1-1,0 1 1,0-1-1,1-1 1,-1 0-1,2-1 0,-1 0 1,1 0-1,-1-2 1,2 1-51,83 25 267,0-4 1,2-4-1,0-5 0,23-2-267,595 29 46,-491-29-25,121-13-21,57-23 344,684 21-5,-453 9-339,90-33 142,-355-12-156,357-38 25,3-4-24,-174-14-142,-507 86 161,45-3 6,1-5 0,-2-3-1,-1-5 1,20-10-12,231-112 678,-197 57-6,-137 86-667,1 0-1,-1-1 1,0-1 0,0 1-1,0-1 1,0-1 0,-1 1-1,1-1 1,-1 0-1,0-1 1,-1 0 0,0 0-1,0-1 1,0 1 0,0-1-1,-1 0 1,-1-1 0,1 1-1,0-3-4,7-17 146,-2 0 0,0-1 0,-2 0 0,-1-1-1,-2 0 1,2-27-146,-4-148 945,-6 189-944,0 0 1,-1 0-1,0 1 1,-2-1 0,1 1-1,-2 0 1,1 1-1,-2 0 1,0 0 0,-4-4-2,6 7-5,-1 0 0,0 1 0,0 0 0,-1 0 0,0 1 0,-1 0 0,0 0 0,0 1 0,-1 0 0,0 1 0,0 0 1,0 0-1,-3 0 5,-146-56-35,-272-44-224,-83 16-34,511 90 294,-226-26 22,-155 5-23,-20 31 5,194 0-8,-42-9 3,-197-38 46,-311 34-36,107 3 9,177 21-59,-60-19 64,495 2-32,0 1 0,-1 2 0,2 2-1,-24 9 9,-78 16-12,6-17 45,1-5 0,-125-7-33,63 6-48,41 12 49,-57 3-4,-340-19-48,502-3 44,0 2 0,0 3 0,1 2 0,-22 8 7,-85 18-4,122-29-2,0 2 0,1 2 0,1 0-1,-12 8 7,8-4-2,17-9 0,1 1-1,0 1 0,0 1 1,1 1-1,0 0 0,1 1 1,1 1-1,0 1 0,-9 9 3,-153 162-32,171-175 21,1 1 1,0 0-1,1 0 0,1 1 0,0 0 0,0-1 0,1 2 0,0-1 0,1 0 0,1 0 0,0 1 1,1-1-1,0 0 0,1 10 11,-1 13 14,-3 191 15,5-213-32,1 0 0,0 0 0,2 0 0,-1 0 0,2 0 0,-1-1 0,2 0 0,-1 0 0,6 5 3,55 104 67,-59-108 3,-1 1 0,2-1 0,0-1 1,0 1-1,1-1 0,1-1 0,0 0 0,0-1 0,1 0 1,8 5-71,9 6 51,2-1 0,0-2 1,1-1-1,9 3-51,233 89 398,-234-92-636,1-2 0,0-1 0,0-3 0,1-1 0,1-2 0,38 1 238,-4-5-2142,4-4-1807</inkml:trace>
  <inkml:trace contextRef="#ctx0" brushRef="#br0" timeOffset="48602.4">3187 1979 2625,'0'0'462,"0"0"-123,0 0 194,0 0 620,0 0-182,0 0-528,-8-22 4591,6 15-5319,0 4 290,0-1 0,0 0 1,0 1-1,0-1 0,0 1 1,-1 0-1,1 0 0,-1 0 1,0 0-1,0 0 0,0 0 1,0 1-1,0 0 0,-1-1 1,1 1-1,-1 1 0,0-1 1,1 0-1,-1 1 0,0 0 1,0 0-1,0 0 0,-4 0-5,3 1-3,0 1 0,0 0 0,1 1 0,-1-1 0,0 1 0,0 0 0,1 0 0,-1 1 0,1-1 0,0 1 0,0 0 0,0 0 0,0 0 0,0 1 0,1-1 1,-1 1-1,1 1 3,-2 3-1,0 1 0,1 0 0,1 1 0,0-1 0,0 1 0,0-1 0,1 1 0,1 0 0,0 0 0,0 0 1,1 0-1,0 0 0,1 0 0,0 2 1,0 17-1,-1-27 6,0 0-1,0 0 1,0 0-1,0 0 1,0 0 0,0 0-1,1 0 1,-1-1-1,1 1 1,0 0-1,-1 0 1,1 0 0,0-1-1,0 1 1,0-1-1,0 1 1,1 0 0,-1-1-1,0 0 1,0 1-1,1-1 1,-1 0-1,1 0 1,-1 0 0,1 0-1,0 0 1,-1 0-1,1 0 1,0 0-1,0-1 1,0 1 0,-1-1-1,1 1 1,0-1-1,1 0-4,66 13-48,-37-49-3406,-25 25 1415,3-2-1944</inkml:trace>
  <inkml:trace contextRef="#ctx0" brushRef="#br0" timeOffset="61564.379">9696 1606 5619,'0'0'482,"0"0"-255,0 0-16,0 0 451,0 0 485,0 0-109,0-5-323,0-27 965,0 32-1602,0 0-22,0-1-43,0 1 0,-1 0 19,1 0 54,4 0 29,524 0 832,-499-2-2684,-48-5-3215,-4 0-1480</inkml:trace>
  <inkml:trace contextRef="#ctx0" brushRef="#br0" timeOffset="61948.334">10045 1342 9508,'0'0'819,"0"0"-13,0 0-382,0 0-293,11 0-35,87 13 707,-83-8-682,5-1-74,0 2 1,-1 0 0,0 1-1,0 1 1,-1 1 0,0 1-1,-1 0 1,0 2 0,10 7-48,-24-16-1,-1 1 1,1-1-1,-1 0 1,1 1-1,-1-1 1,0 1 0,-1-1-1,1 1 1,0 0-1,-1 0 1,0 0-1,0 0 1,0 0-1,-1 0 1,1 0 0,-1 0-1,0 1 1,0-1-1,0 0 1,-1 0-1,0 0 1,1 0-1,-1 0 1,-1 0 0,1 0-1,0 0 1,-1-1-1,0 1 1,0 0-1,0-1 1,-1 1-1,1-1 1,-1 0 0,1 0-1,-1 0 1,-1 0 0,-21 18-67,-1-2-1,-2-1 1,0-1 0,0-2 0,-11 4 67,-8 5-542,-15 9-1040,6-3-1283</inkml:trace>
  <inkml:trace contextRef="#ctx0" brushRef="#br0" timeOffset="124645.234">3265 3962 10757,'0'0'339,"0"-12"-96,0-37-187,0 45-20,0 0 0,1 0 1,-1 0-1,0 0 1,-1 0-1,1 0 1,-1 0-1,0 0 1,0 0-1,0 0 1,-1 0-1,1 1 1,-1-1-1,0 0 0,0 1 1,0-1-1,0 1 1,-1 0-1,1 0 1,-1 0-1,0 0 1,0 0-1,0 0 1,0 1-1,0 0 1,-1-1-1,1 1 0,-1 0 1,0 1-1,1-1 1,-1 1-1,0 0 1,0-1-1,0 2 1,0-1-1,-4 0-36,2 1-1,-1 1 1,0-1-1,0 1 0,0 1 0,1-1 1,-1 1-1,1 0 0,-1 1 0,1 0 1,0 0-1,0 0 0,0 0 0,0 1 0,1 0 1,-1 1-1,1-1 0,0 1 0,1 0 1,-1 0-1,1 0 0,-2 3 1,0-1-41,0 0 0,0 1 0,1-1 0,0 1 0,0 0 0,1 0 0,0 1 0,1 0 0,0-1 0,0 1 0,1 0 0,0 0 1,0 1-1,0 7 41,19-21-507,102-91 315,-63 55 152,-54 40 42,0 0 1,-1 1 0,1-1 0,0 1 0,-1-1 0,1 1-1,-1 0 1,1-1 0,-1 1 0,0 0 0,1 0 0,-1 0-1,0 0 1,0 0 0,1 1 0,-1-1 0,0 0 0,0 1-1,0-1 1,0 0 0,-1 1 0,1-1 0,0 1-1,-1-1 1,1 1 0,-1 0 0,1-1 0,-1 1 0,0-1-1,1 1 1,-1 0 0,0-1 0,0 3-3,4 10 85,-1-6-72,0 0 0,1 0 0,-1 0 0,2 0 0,-1-1 0,1 0 0,0 0 0,1 0 0,0 0 0,0-1 0,0 0 0,0 0 0,1 0 0,0-1 0,1 0 0,-1-1 0,1 0 0,0 0 0,0 0-1,0-1 1,1 0-13,3-1-10,0 0-1,-1-1 0,1-1 1,0 0-1,0 0 0,0-1 1,-1-1-1,1 0 0,-1 0 1,1-1-1,-1-1 0,0 0 1,0 0-1,0-1 0,-1 0 1,1-1-1,-1-1 0,-1 1 1,1-1-1,-1-1 0,0 0 1,-1 0-1,0-1 0,0 0 1,-1 0-1,0-1 0,4-8 11,4-50 363,-16 66-325,-1 1-1,1 0 0,-1-1 1,1 1-1,-1 0 0,1 0 1,-1 0-1,0 0 1,0 0-1,1 0 0,-1 1 1,0-1-1,0 1 1,0-1-1,0 1 0,0 0 1,0-1-1,0 1 0,0 0 1,0 0-1,0 1 1,0-1-1,0 0 0,0 1 1,0-1-1,1 1 1,-2 0-38,3-1 1,-7 2-2,1 1 0,0 0 0,0 0 0,0 1 0,1-1 0,-1 1 0,1 1 0,0-1 0,0 1 0,0 0 0,1 0 0,-1 0 0,1 1 0,1-1 0,-1 1 0,1 0 0,0 0 0,0 0 0,1 0 0,-1 1 0,1-1 0,1 1 0,-1 0 0,1-1 0,1 1 0,-1 0 0,1 0 0,0-1 0,1 8 1,-1-13 0,0 2-4,-1-1 0,1 0 0,0 1 1,0-1-1,-1 0 0,1 1 0,1-1 0,-1 0 0,0 1 1,1-1-1,-1 0 0,1 1 0,0-1 0,0 0 1,-1 0-1,2 0 0,-1 1 0,0-1 0,0 0 0,1 0 1,-1-1-1,1 1 0,-1 0 0,1 0 0,0-1 0,0 1 1,-1-1-1,1 0 0,0 1 0,2-1 4,3 0-63,1-1-1,-1 0 0,0-1 1,0 0-1,1 0 1,-1-1-1,0 0 1,0 0-1,0 0 1,0-1-1,-1 0 0,1-1 1,-1 1-1,0-1 1,0 0-1,0-1 1,0 1-1,-1-1 0,0 0 1,0-1-1,0 1 1,-1-1-1,4-6 64,13-14-191,-1-1-1,-2-1 1,0 0-1,-2-2 1,-1 0-1,-2 0 1,-1-2-1,-1 1 1,-1-2-1,-3 1 1,0-1 0,-2 0-1,-1-3 192,-3 23-79,-4-81 3061,3 95-2953,0 0 1,-1-1-1,1 1 1,0-1 0,0 1-1,-1-1 1,1 1-1,0-1 1,-1 1 0,1-1-1,-1 1 1,1-1-1,0 1 1,-1-1 0,1 0-1,-1 1 1,1-1-1,-1 0 1,1 1 0,-1-1-1,0 0 1,1 0-1,-1 1 1,1-1 0,-1 0-1,0 0 1,1 0-1,-1 0 1,1 0 0,-1 0-1,0 0 1,1 0-1,-1 0 1,1 0 0,-1 0-1,0 0 1,1-1-1,-1 1 1,1 0 0,-1 0-1,0-1 1,1 1-1,-1 0 1,1-1 0,-1 1-1,1 0 1,0-1-1,-1 1 1,1-1 0,-1 1-1,1-1 1,0 1-1,-1-1 1,1 1 0,0-1-1,-1 1 1,1-1-1,0 1 1,0-1 0,0 0-1,-1 1 1,1-1-1,0 1 1,0-1-30,-7 35-10,2 0 0,1 0 1,1 1-1,2-1 0,2 1 0,3 25 10,20 206-256,-16-219-2751,4-41-53</inkml:trace>
  <inkml:trace contextRef="#ctx0" brushRef="#br0" timeOffset="124964.369">4079 3678 6659,'0'0'4447,"0"0"-3142,1 5-1236,14 49-81,-11-36 13,0-1-1,1 0 0,1 0 0,1 0 0,0-1 1,6 8-1,-11-19 1,1 0 1,0 0 0,0 0-1,0-1 1,1 1 0,-1-1-1,1 0 1,0 0 0,0 0-1,1-1 1,-1 1 0,1-1-1,0 0 1,0 0 0,0-1-1,0 0 1,0 0 0,0 0-1,1 0 1,-1-1 0,1 0-1,-1 0 1,1 0 0,3 0-2,-5-3 23,0 0 0,0 0 1,0-1-1,-1 1 0,1-1 0,-1 0 1,0 1-1,0-2 0,0 1 1,0 0-1,-1 0 0,1-1 0,-1 0 1,0 1-1,0-1 0,0 0 1,0 0-1,-1 0 0,1 0 0,-1-2-23,1 1 7,93-286-365,-91 274-82,-2 60-4197,-2-12 756</inkml:trace>
  <inkml:trace contextRef="#ctx0" brushRef="#br0" timeOffset="125809.167">4654 3746 10917,'0'0'109,"0"0"59,-5-10 19,-15-33-51,19 41-109,-1 0 0,1-1 0,-1 1 0,1 1 0,-1-1-1,0 0 1,0 0 0,0 1 0,0-1 0,0 1 0,0-1 0,-1 1 0,1 0-1,0 0 1,-1 0 0,1 0 0,-1 1 0,1-1 0,-1 0 0,1 1 0,-1 0-1,1 0 1,-1 0 0,1 0 0,-1 0 0,1 0 0,-3 1-27,-5-1 35,5 1-39,1-1 0,-1 1 0,1 0 0,0 0 0,-1 1 0,1-1 0,0 1 0,0 0 0,0 0 0,0 1 0,0-1 0,1 1 0,-1 0 0,1 0 0,0 0 0,-1 0 0,1 0 0,1 1 0,-1-1 0,0 1 0,1 0 0,-1 2 4,-35 96-88,35-14 61,4-86 27,0 0 0,0 0 0,1-1 0,-1 1 0,1 0 0,-1-1 0,1 1 0,0-1 0,0 0 0,-1 0 0,1 1 0,0-1 0,0 0 0,0 0 0,0-1 0,0 1 0,0 0 0,1-1 0,-1 1 0,0-1 0,0 0 0,0 0 0,1 0 0,-1 0 0,0 0 0,0 0 0,0 0 0,0-1 0,1 1 0,-1-1 0,0 0 0,0 0 0,0 0 0,0 1 0,0-2 0,0 1 0,-1 0 0,1 0 0,0-1 0,12-9-53,-1 0 0,-1-1 1,0-1-1,-1 0 0,0 0 0,-1-1 0,0-1 1,-2 0-1,1 0 0,-2-1 0,0 1 0,-1-2 1,0 1-1,0-8 53,-6 109-312,-5 13-526,6-97 822,-1-1 0,1 0 1,-1 1-1,1-1 0,-1 1 0,1-1 1,0 0-1,-1 1 0,1-1 0,0 0 1,-1 0-1,1 0 0,0 1 0,-1-1 0,1 0 1,0 0-1,-1 0 0,1 0 0,0 0 1,-1 0-1,1 0 0,0-1 0,-1 1 1,1 0-1,0 0 0,-1 0 0,1-1 0,0 1 1,-1 0-1,1-1 0,-1 1 0,1-1 1,0 1-1,-1 0 0,1-1 0,-1 1 1,0-1-1,1 1 0,-1-1 0,1 0 0,-1 1 1,0-1-1,1 1 0,-1-1 0,0 0 16,14-17 159,-2-1-1,0 0 1,-1-1-1,-1 0 0,7-20-158,39-70 854,-56 108-810,1 0-1,1 0 1,-1 0-1,0 0 1,0 0-1,1 1 1,-1-1-1,1 0 0,0 1 1,-1-1-1,1 1 1,0-1-1,0 1 1,0 0-1,0 0 1,0 0-1,0 0 1,0 0-1,0 0 0,1 0 1,-1 1-1,0-1 1,0 1-1,1 0 1,-1 0-1,0 0 1,1 0-1,-1 0 0,0 0 1,0 0-1,1 1 1,-1-1-1,0 1 1,0 0-1,0-1 1,1 1-1,-1 0 0,0 0 1,0 1-1,0-1 1,-1 0-1,3 2-43,1 7-5,0 1-1,-1 0 1,0 0-1,-1 0 1,0 0-1,-1 1 1,0-1-1,-1 1 1,0-1-1,-1 1 1,0 0-1,-1 7 6,1-3 0,-2 90-945,2-107 931,0 1 0,0 0-1,0 0 1,0 0 0,0-1 0,0 1-1,0 0 1,0 0 0,0 0 0,0-1-1,0 1 1,0 0 0,0 0 0,-1 0-1,1-1 1,0 1 0,0 0 0,0 0-1,0 0 1,0 0 0,0-1 0,-1 1-1,1 0 1,0 0 0,0 0 0,0 0-1,0 0 1,-1 0 0,1-1 0,0 1-1,0 0 1,0 0 0,-1 0 0,1 0-1,0 0 1,0 0 0,0 0 0,-1 0-1,1 0 1,0 0 0,0 0 0,0 0-1,-1 0 1,1 0 14,14-88 59,36-4 34,-47 89-95,-1 0 1,1-1-1,0 1 1,0 0-1,0 1 1,1-1-1,-1 1 1,1-1-1,-1 1 1,1 0-1,0 0 1,0 1-1,0-1 1,0 1-1,0 0 1,0 0-1,0 0 1,0 0-1,1 1 1,-1 0 0,0-1-1,0 2 1,2-1 1,-2 1-4,0 1 0,0-1 0,0 1 0,0 0 1,0 0-1,0 1 0,-1-1 0,1 1 1,-1-1-1,1 1 0,-1 0 0,0 1 0,0-1 1,-1 0-1,1 1 0,-1-1 0,0 1 1,1 0-1,-2 0 0,1 0 0,0 0 0,0 2 4,-1-2-5,0 0 0,1 0 0,0 0 0,0 0-1,0 0 1,0 0 0,1-1 0,-1 1 0,1-1-1,0 0 1,0 0 0,0 0 0,1 0 0,-1 0-1,0-1 1,1 1 0,0-1 0,0 0 0,0 0 0,0-1-1,0 1 1,0-1 5,-1-1-37,0 0-1,-1 0 1,1 0-1,-1-1 1,1 0 0,-1 1-1,1-1 1,-1 0-1,0 0 1,1 0-1,-1 0 1,0-1-1,0 1 1,0-1 0,0 1-1,0-1 1,0 0-1,0 1 1,-1-1-1,1 0 1,0 0-1,-1-1 1,0 1 0,0 0-1,2-2 38,25-64-2529,-28 68 2513,29-129-4963,-21 56 3811</inkml:trace>
  <inkml:trace contextRef="#ctx0" brushRef="#br0" timeOffset="126280.298">5308 3146 7267,'-4'-9'3036,"-23"-51"-381,19 59-1996,7 20-813,1-15 199,8 305 83,-5-78-126,-19-75-2768,18-142 124,10-12-914</inkml:trace>
  <inkml:trace contextRef="#ctx0" brushRef="#br0" timeOffset="126926.699">5583 3499 9444,'0'0'150,"0"0"-17,0 0 195,0 0 358,-6-5-161,-45 46-538,40-33-26,1 1 0,0 0 0,1 1 1,0 0-1,0 1 0,1 0 0,1 0 0,-1 0 0,2 1 0,0 0 0,0 1 0,-3 11 39,9-23-11,0-1 0,0 0 0,0 1-1,0-1 1,0 0 0,0 1 0,0-1 0,0 0-1,1 0 1,-1 1 0,0-1 0,0 0 0,0 0 0,0 1-1,0-1 1,1 0 0,-1 0 0,0 1 0,0-1-1,0 0 1,1 0 0,-1 0 0,0 1 0,0-1-1,1 0 1,-1 0 0,0 0 0,0 0 0,1 0-1,-1 1 1,0-1 0,1 0 0,-1 0 0,0 0-1,1 0 1,-1 0 0,0 0 0,0 0 0,1 0-1,-1 0 1,0 0 0,1 0 0,-1 0 0,0 0-1,1-1 1,-1 1 0,0 0 0,0 0 0,1 0-1,-1 0 1,0 0 0,0-1 0,1 1 0,-1 0-1,0 0 1,0 0 0,0-1 0,1 1 0,-1 0-1,0 0 1,0-1 0,0 1 0,0 0 0,1 0-1,-1-1 1,0 1 0,0 0 0,0-1 0,0 1-1,0-1 13,22-16 320,-22 16-331,104-95 2566,-93 120-2057,-10-23-500,-1 4 1,0-1 0,1 0 1,-1 0-1,1 0 0,0 0 1,0 0-1,1 0 1,-1 0-1,1-1 0,0 1 1,0 0-1,0-1 0,1 1 1,-1-1-1,1 0 0,0 0 1,0 0-1,0 0 0,0 0 1,0-1-1,0 1 0,1-1 1,0 0-1,-1 0 0,1 0 1,0-1-1,2 0 4,1-1 1,-1 0 0,0 0-1,0-1 1,1 0 0,-1 0-1,0 0 1,0-1 0,0 0-1,0 0 1,0 0 0,0-1-1,-1 0 1,1 0 0,-1 0-1,0-1 1,0 0-1,0 0 1,-1 0 0,5-5-5,2-3-164,-1 0-1,1-1 1,-2 0 0,0-1 0,-1 0 0,0 0-1,3-10 165,-6 13-243,-1 0-1,-1 0 1,0-1 0,0 1-1,-1-1 1,-1 0-1,0 0 1,0-6 243,-1 17 2,-1 0 0,1 1 1,0-1-1,-1 1 0,1-1 1,-1 1-1,1-1 0,-1 1 1,1-1-1,0 1 0,-1 0 1,0-1-1,1 1 0,-1 0 1,1-1-1,-1 1 0,1 0 1,-1 0-1,0-1 0,1 1 1,-1 0-1,0 0 0,1 0 1,-1 0-1,1 0 0,-1 0 1,0 0-1,1 0 0,-1 0 1,0 0-1,1 0 0,-1 0 1,1 1-1,-1-1 0,0 0 1,1 0-1,-1 1 0,1-1 1,-1 0-1,1 1 0,-1-1 1,1 1-1,-1-1 0,1 0 1,-1 1-1,1-1 0,-1 1 0,1-1 1,0 1-1,-1 0 0,1-1 1,0 1-1,0-1 0,-1 1 1,1 0-3,-4 8-36,0 0 0,1 0 0,0 0 0,0 0 0,1 1 0,1-1 0,-1 1 0,1-1 1,1 1-1,0 0 0,0-1 0,1 1 0,1 2 36,-2-8-117,0-1 1,1 1-1,0 0 1,0 0-1,0 0 0,0 0 1,0-1-1,1 1 1,-1-1-1,1 1 0,0-1 1,0 0-1,1 1 1,-1-1-1,1 0 0,-1 0 1,1-1-1,0 1 1,0-1-1,0 1 0,1-1 1,-1 0-1,0 0 1,1 0-1,-1-1 0,1 1 1,0-1-1,0 0 1,-1 0-1,1 0 1,0 0-1,0-1 0,0 0 1,0 1-1,0-1 1,0-1-1,2 1 117,30-39 1097,-19 14 2125,-17 24-3204,1 1 0,-1-1 0,1 1-1,-1-1 1,1 1 0,-1-1 0,1 1-1,-1 0 1,1-1 0,0 1 0,-1 0-1,1 0 1,-1-1 0,1 1 0,0 0 0,-1 0-1,1 0 1,0 0 0,-1 0 0,1 0-1,0 0 1,-1 0 0,1 0 0,0 0-1,-1 0 1,1 0 0,0 0 0,-1 1 0,1-1-1,-1 0 1,1 0 0,0 1 0,-1-1-1,1 1 1,-1-1 0,1 0 0,-1 1-1,1-1 1,-1 1 0,1-1 0,-1 1-1,0-1 1,1 1 0,-1-1 0,0 1 0,1 0-1,-1-1 1,0 1 0,0-1 0,1 1-1,-1 0-17,13 35-71,-2 34 464,-2 0-1,-4 1 0,-3 0 0,-4 39-392,1-13 83,1 33-17,-4-136 335,-7-17-273,2 1 0,0-1 0,2-1 1,0 1-1,2-1 0,1-1 0,1 1 1,0 0-1,2-1 0,1 0 0,1 1 0,1-1 1,1 1-1,2 0 0,1-5-128,1 8-95,1 0 0,1 0 1,0 1-1,2 0 0,0 1 0,1 1 0,4-4 95,-11 15-308,1 0 0,-1 1-1,1 0 1,1 0 0,-1 0 0,1 1-1,0 0 1,0 0 0,0 1-1,1 0 1,0 0 0,0 1-1,0 0 1,0 0 0,0 1 0,0 0-1,1 0 1,-1 1 0,1 0-1,-1 1 309,9 2-2902,-7 6-1594</inkml:trace>
  <inkml:trace contextRef="#ctx0" brushRef="#br0" timeOffset="127612.318">6252 3716 800,'0'0'6774,"0"0"-4872,0 0-1264,0 0-22,0 0-162,4-10 143,16-33-151,20-12-323,-38 53-103,-1 1 1,0-1-1,0 1 0,0-1 1,0 0-1,-1 1 1,1-1-1,0 0 1,-1 1-1,1-1 1,-1 0-1,0 0 1,1 0-1,-1 0 0,0 1 1,0-1-1,0 0 1,0 0-1,-1 0 1,1 0-1,0 1 1,-1-1-1,1 0 1,-1 0-1,0 1 0,1-1 1,-1 0-1,0 1 1,0-1-1,0 1 1,0-1-1,0 1 1,-1 0-1,1-1 1,0 1-1,-1 0 0,1 0 1,-1 0-1,1 0-20,-13 42-80,11-28 79,1 0-1,1 0 1,0 0-1,1 1 1,0-1-1,1 0 1,0 0-1,1 1 1,2 6 1,-2-17 2,-1 0 1,1 0-1,0 0 0,0 0 0,0 0 1,0 0-1,0 0 0,0-1 0,1 1 1,0-1-1,-1 0 0,1 0 1,0 0-1,0 0 0,0 0 0,0-1 1,0 1-1,1-1 0,-1 0 1,0 0-1,1 0 0,-1 0 0,1-1 1,-1 1-1,1-1 0,-1 0-2,6 1 31,-1-1-1,1-1 0,-1 1 1,1-2-1,-1 1 0,1-1 1,-1 0-1,0 0 0,0-1 1,3-2-31,8-6 18,0 0 1,-1-2-1,0 0 1,-1-1-1,-1-1 1,0-1-1,-1 0 1,-1-1-1,0 0 1,-2-1-1,0 0 0,0-1 1,1-7-19,-8 17-97,-1 0-1,0 0 1,0 0-1,-1-1 1,0 1 0,-1-1-1,0 0 1,-1 0 0,0 0-1,0-8 98,-1 16 0,0 0 0,0-1 0,-1 1 1,1 0-1,-1 0 0,1 0 0,-1 0 0,0 0 0,0 0 0,0 1 0,0-1 1,0 0-1,0 0 0,-1 1 0,1-1 0,0 0 0,-1 1 0,1 0 0,-1-1 1,0 1-1,1 0 0,-1 0 0,0 0 0,0 0 0,0 0 0,0 0 0,0 0 0,0 1 1,0-1-1,0 1 0,0-1 0,0 1 0,0 0 0,0 0 0,0 0 0,0 0 1,-1 0-1,1 0 0,0 1 0,0-1 0,0 1 0,0-1 0,0 1 0,0 0 0,0 0 0,-3 4-4,1 0-1,0 0 0,0 0 0,1 0 0,-1 1 0,1 0 0,0-1 0,1 1 0,-1 0 0,1 1 0,0-1 0,1 0 1,-1 1-1,1-1 0,1 0 0,-1 1 0,1-1 0,0 1 0,1 1 5,-2 9 1,1 0-1,0-1 1,2 1-1,0 0 1,1 0 0,0-1-1,2 0 1,0 0-1,0 0 1,2 0 0,0-1-1,1 0 1,0 0-1,1-1 1,0 0 0,2-1-1,-1 0 1,6 4-1,2 2 13,-35-14-317,-51-1-2543,23-4-1082</inkml:trace>
  <inkml:trace contextRef="#ctx0" brushRef="#br0" timeOffset="128025.867">5278 3343 12838,'0'0'688,"0"0"-528,64 0-160,-5-3-80,15-1-384,6-3-1297,-1-6-3057</inkml:trace>
  <inkml:trace contextRef="#ctx0" brushRef="#br0" timeOffset="122463.195">1241 3628 5090,'0'0'854,"1"-14"352,6-104 1299,10-20 1844,-17 138-4333,2 17-190,0 304 118,1-76 46,1-225-421,0-23-985,2-37-2081,-3-12-3915</inkml:trace>
  <inkml:trace contextRef="#ctx0" brushRef="#br0" timeOffset="122733.552">1264 3359 10069,'0'0'920,"0"0"-280,0 0-344,0 0-285,13 8 58,138 109 470,-140-107-537,-1 1 0,0-1 0,0 2 0,-1-1 0,0 1-1,-1 1 1,-1-1 0,0 1 0,-1 1 0,0-1-1,-1 1 1,0 0 0,-1 0 0,-1 1 0,0-1 0,-1 1-1,-1 0 1,0-1 0,-1 1 0,0 0 0,-1 0-1,-2 4-1,-3-4-13,0 0 1,-2 0-1,1-1 0,-2 0 0,0-1 0,0 1 0,-2-2 0,1 1 0,-2-2 0,1 1 0,-2-2 0,1 1 0,-2-2 0,1 0 0,-1 0 0,0-1 0,-1-1 1,0 0-1,0-2 0,-3 1 13,-49 10-1481,62-20-1731,5-12-3573</inkml:trace>
  <inkml:trace contextRef="#ctx0" brushRef="#br0" timeOffset="123077.387">1791 3802 11877,'0'0'945,"0"0"-545,0 0-288,0 0-112,0 0-48,0 0 32,9-6-16,-4 17 16,4 5 0,1 2 16,1 1 0,1-1-16,0-1-336,-2-1-288,-1-3-545,-2-5-448,-3-6-1920</inkml:trace>
  <inkml:trace contextRef="#ctx0" brushRef="#br0" timeOffset="123293.989">1876 3443 10757,'0'0'992,"0"0"529,0 0-881,0 0-400,0 0-79,0 0-113,10-43-96,8 50 16,3 9 32,-3 8-16,0 4-433,-5 3-703,1 2-593,-2-2-416,-2-9-2721</inkml:trace>
  <inkml:trace contextRef="#ctx0" brushRef="#br0" timeOffset="123614.833">2268 3668 12198,'0'0'165,"0"0"-154,0-4 21,0-13 10,-15 13-47,12 3 2,0 1-1,0-1 1,-1 1-1,1 0 1,0 0-1,0 0 1,-1 0-1,1 0 1,0 1-1,0 0 1,-1-1-1,1 1 1,0 0-1,0 1 1,0-1-1,0 0 1,0 1-1,1 0 1,-1 0 0,0-1-1,1 2 1,-1-1-1,1 0 1,0 0-1,-1 1 1,1-1-1,0 1 1,1 0-1,-1 0 1,0-1-1,1 1 1,0 0-1,-1 2 4,1-1-6,0 1 0,0-1 0,0 0 0,1 1 0,-1-1 0,1 0 0,0 1 0,1-1 0,-1 1 0,1-1 0,0 0 0,0 0 0,0 1 0,0-1 0,1 0 0,0 0 0,-1 0 0,2 0 0,-1-1 0,0 1 0,1 0 0,0-1 0,0 0 0,0 1 0,0-1 0,0 0 0,1-1 6,11 9 0,0-1 1,1-1 0,0 0 0,1-1 0,0-1 0,13 3-1,83 44 8,-111-53-8,1 1 0,-1-1 0,0 1 0,0-1 0,0 1 0,0 0 0,0 0 0,0-1 0,-1 1 1,1 1-1,-1-1 0,1 0 0,-1 0 0,0 0 0,0 1 0,0-1 0,0 1 0,0-1 0,0 1 0,-1-1 0,1 1 0,-1 0 0,0-1 0,1 1 0,-1-1 1,-1 1-1,1 0 0,0-1 0,-1 1 0,1-1 0,-1 1 0,0-1 0,0 1 0,0-1 0,0 1 0,0-1 0,0 0 0,-1 1 0,1-1 0,-1 0 1,1 0-1,-1 0 0,-10 7-109,0-1 1,0-1-1,-1 1 1,0-2-1,-1 0 1,1 0 0,-1-1-1,0-1 1,0-1-1,-1 0 1,1 0-1,-1-2 1,1 1 0,-14-2 108,18-2-2215,8-6-2824</inkml:trace>
  <inkml:trace contextRef="#ctx0" brushRef="#br0" timeOffset="129248.405">973 4413 9204,'0'0'897,"0"0"-417,18-1-445,224-2 221,566 5 1442,764-16-958,735-90 896,-1798 88-1607,-507 16-92,0 0 5,0-1 0,0 1 0,-1 0 0,1 0 0,0 0 0,0 0 0,0 0 0,-1 0 0,1 0 0,0 1 0,0-1 0,-1 0 0,1 1 0,0 0 0,-1-1 0,1 1 0,0 0 0,-1 0 0,1 0 0,-1 0 0,1 0 1,-1 0-1,0 0 0,1 1 0,-1-1 0,0 0 0,0 1 0,1 1 58,-3-3-103,1 1 0,-1 0 0,1 0 0,-1 0 0,1 0 1,-1 0-1,0 0 0,0 0 0,1-1 0,-1 1 0,0 0 0,0-1 1,0 1-1,0-1 0,0 1 0,1-1 0,-1 1 0,0-1 0,0 1 1,-1-1-1,1 0 0,0 0 0,0 1 0,0-1 0,0 0 0,0 0 1,0 0-1,0 0 0,-1 0 103,-2 0-520,-34 3-3840</inkml:trace>
  <inkml:trace contextRef="#ctx0" brushRef="#br0" timeOffset="136278.774">392 2183 6195,'0'0'256,"0"0"-261,0 0-297,0 0 65,0 0 109,3-4 85,10-15 136,-39 18 2396,6 18-2206,1 0 0,1 1 0,1 1-1,0 0 1,-2 6-283,9-13 118,-23 34 10,2 1 0,2 2 1,2 1-1,2 1 0,3 1 0,2 1 1,2 0-1,3 2 0,2 0 0,2 1 1,3 0-1,2 0 0,3 1 0,2 23-128,2-51 23,0-1-1,2 0 0,1 0 1,2-1-1,0 1 1,2-1-1,1-1 0,1 1 1,1-1-1,1-1 1,1 0-1,2-1 0,0-1 1,2 0-1,0-1 0,2 0 1,0-2-1,7 5-22,-3-2 57,0-1 0,2 0-1,0-2 1,1-2 0,1 0-1,1-1 1,1-2 0,0-1-1,1-1 1,0-2 0,1 0-1,0-3 1,0 0 0,1-2 0,0-1-1,2-2-56,15-3 152,-48 0-106,-1 0 15,0 0-93,0 0-128,0 0-328,-2-27-4104,-2 3-437</inkml:trace>
  <inkml:trace contextRef="#ctx0" brushRef="#br0" timeOffset="136531.745">710 3500 10981,'0'0'720,"0"0"-720,0 0-128,0 0 48,0 0 64,0 0 16,73 68 0,-46-41 0,1 6 96,-7 4-80,-7 5-16,-7-1 16,-7 0 16,-5-1-32,-18-3 64,-19 2-64,-10 4-224,-15-2-166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1:33.96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7 443 8260,'0'0'2179,"0"0"-1266,0 0-390,-7-5-435,13 50-134,2 12 56,-2 1 0,-3-1 0,-2 1 0,-3 12-10,1-54 0,-1 21-1087,0-28 59,0-25-29,0-16-2189</inkml:trace>
  <inkml:trace contextRef="#ctx0" brushRef="#br0" timeOffset="291.409">1 342 9700,'0'0'1185,"0"0"-531,0 0-457,0 0-130,15-2 53,49 1 171,-58 2-270,-1 0 1,1 1 0,0-1 0,-1 1 0,1 1-1,-1-1 1,0 1 0,0 0 0,0 0-1,0 0 1,0 1 0,-1 0 0,1 0 0,-1 0-1,0 0 1,0 1 0,0 0-22,0 0 0,0-2 1,-1 0 0,0 1 0,0-1 0,0 1-1,0 0 1,-1-1 0,1 1 0,-1 0 0,0 1-1,0-1 1,-1 0 0,1 1 0,-1-1 0,0 1-1,0-1 1,0 1 0,-1-1 0,0 1 0,1 0-1,-2 2 0,0-5-22,-1 1 0,0 0-1,0-1 1,0 1 0,0-1-1,-1 0 1,1 1-1,0-1 1,-1 0 0,0 0-1,1-1 1,-1 1-1,0-1 1,0 1 0,0-1-1,0 0 1,0 0 0,0 0-1,0 0 1,-1-1-1,0 1 23,-1 0-106,-108 15-4213,102-16 2217</inkml:trace>
  <inkml:trace contextRef="#ctx0" brushRef="#br0" timeOffset="692.213">296 441 8996,'0'0'531,"0"0"-80,0 0-160,0 0-195,0 0-72,10-3-8,72-25 64,-80 28-30,0-1-1,-1 1 1,1-1 0,-1 0 0,1 1-1,-1-1 1,0 0 0,1 0 0,-1 0 0,0 0-1,0 0 1,1 0 0,-1 0 0,0-1-1,0 1 1,0 0 0,-1-1 0,1 1-1,0 0 1,0-1 0,-1 1 0,1-1 0,-1 0-1,1 1 1,-1-1 0,0 1 0,1-1-1,-1 0 1,0 1 0,0-1 0,0 1-1,0-1 1,-1 0 0,1 1 0,0-1 0,-1 1-1,1-1 1,-1 1 0,1-1 0,-1 1-1,0-1 1,0 1 0,1-1 0,-1 1-1,0 0 1,0 0 0,-1-1 0,1 1 0,0 0-1,0 0 1,0 0 0,-1 0 0,1 0-1,-1 0 1,1 1 0,0-1 0,-1 0-1,0 1-49,1 0 6,-1 0 0,0 0 0,0 0 0,1 0 0,-1 0-1,0 1 1,1-1 0,-1 0 0,0 1 0,1 0-1,-1-1 1,1 1 0,-1 0 0,0 0 0,1 0-1,0 0 1,-1 0 0,1 0 0,0 0 0,0 1 0,-1-1-1,1 0 1,0 1 0,0-1 0,0 1 0,1-1-1,-1 1 1,0-1 0,0 1 0,1-1 0,-1 1 0,1 0-1,0 0 1,-1-1 0,1 1 0,0 1-6,-6 71-100,6-65 124,-1-5-53,0 1 1,1-1-1,-1 1 1,1 0 0,0-1-1,0 1 1,0 0-1,0-1 1,1 1-1,0 0 1,0-1-1,0 1 1,1-1-1,-1 1 1,1-1 0,0 0-1,0 0 1,1 0-1,-1 0 1,1 0-1,0 0 1,0-1-1,0 1 1,1-1-1,-1 0 1,1 0 0,0 0-1,-1-1 1,1 1-1,0-1 1,1 0-1,-1 0 1,2 1 28,3-2-181,1 1 0,-1-1 0,1-1 0,-1 0 0,0 0 0,1-1 0,-1 0 1,1 0-1,-1-1 0,0 0 0,0-1 0,2-1 181,7-4-1029,0 0-1,0-1 1,-2-1 0,1-1 0,-1 0-1,-1-1 1,0-1 0,8-9 1029,0-3-1345</inkml:trace>
  <inkml:trace contextRef="#ctx0" brushRef="#br0" timeOffset="1000.86">731 400 1169,'0'0'1163,"0"0"475,0 0-595,1 4-870,-1-2-151,0-2 309,0 0 1032,-4-15 2048,-27-18-2471,28 32-924,1 0 0,-1 0-1,0 1 1,0-1 0,1 0 0,-1 1-1,0 0 1,0 0 0,0 0 0,0 0 0,0 0-1,1 1 1,-1-1 0,0 1 0,0-1-1,0 1 1,1 0 0,-1 0 0,1 1-1,-1-1 1,1 0 0,-1 1 0,1 0-1,0-1 1,-1 1 0,1 0 0,0 0-1,0 0 1,0 0 0,1 1 0,-1-1 0,1 0-1,-1 1 1,1-1 0,0 1 0,0 0-16,-4 6-19,0 1 0,1 0 0,1 1 0,-1-1 0,2 0 0,0 1 0,0 0 1,1 0-1,0 0 19,0-10-43,1 0 0,0 0 0,0-1 0,0 1 0,0 0 0,0 0-1,0 0 1,0 0 0,0 0 0,0 0 0,0-1 0,0 1 0,0 0 0,1 0 0,-1 0 0,0 0 0,1 0 0,-1-1 0,0 1 0,1 0 0,-1 0 0,1-1 0,-1 1 0,1 0 0,0-1 0,-1 1 0,1 0 0,0-1 0,-1 1 0,1-1 0,0 1 0,0-1 0,0 0 0,-1 1 0,1-1 0,0 0 0,0 1 0,0-1 0,0 0 0,-1 0 0,1 0 0,0 0 0,0 0 0,0 0-1,0 0 1,0 0 0,0 0 0,0 0 0,-1-1 0,1 1 0,0 0 0,0 0 0,0-1 0,0 1 0,0-1 43,14-3-3185</inkml:trace>
  <inkml:trace contextRef="#ctx0" brushRef="#br0" timeOffset="1554.37">681 431 2497,'0'0'1139,"0"0"462,0 0-667,0 0 314,0 0-218,0 0-75,-1-6-370,-3-17-252,4 23-309,0-1 1,-1 1-1,1-1 0,0 1 1,-1 0-1,1-1 0,0 1 1,-1 0-1,1-1 0,0 1 0,-1 0 1,1-1-1,-1 1 0,1 0 1,-1 0-1,1-1 0,0 1 1,-1 0-1,1 0 0,-1 0 1,1 0-1,-1-1 0,1 1 1,-1 0-1,1 0 0,-1 0 0,1 0 1,-1 0-1,1 0 0,-1 1 1,1-1-1,-1 0 0,1 0 1,-1 0-1,1 0 0,-1 1 1,1-1-1,-1 0 0,1 0 1,-1 1-1,1-1 0,0 0 0,-1 1 1,1-1-1,0 0 0,-1 1 1,1-1-1,0 1 0,-1-1 1,1 0-1,0 1 0,0-1 1,0 1-1,-1-1 0,1 1 1,0-1-1,0 1 0,0-1 0,0 1 1,0-1-1,0 1 0,0 0-24,-4 9 4,1 0-1,0 0 1,0 1-1,1-1 1,0 1-1,1 0 1,1-1-1,-1 1 1,2 0-1,-1 0-3,1-9 11,-1-1 0,1 1 1,0 0-1,-1-1 0,1 1 0,0 0 0,0-1 0,0 1 1,0-1-1,0 1 0,1-1 0,-1 0 0,0 0 1,1 1-1,-1-1 0,0 0 0,1 0 0,0 0 0,-1 0 1,1-1-1,-1 1 0,1 0 0,0-1 0,0 1 0,-1-1 1,1 0-1,0 1 0,0-1 0,0 0 0,-1 0 1,1 0-1,0 0 0,0 0 0,0-1 0,-1 1 0,1-1 1,0 1-1,0-1 0,-1 1 0,1-1 0,-1 0 0,1 0 1,0 0-1,-1 0 0,1 0 0,-1 0 0,0 0 0,1 0 1,-1-1-1,0 1 0,0-1 0,0 1 0,1-1-11,4-6 28,-1 0-1,1 0 0,-1-1 1,0 1-1,-1-1 0,0 0 1,0 0-1,-1-1 0,-1 1 1,1-1-1,-1 1 1,-1-1-1,0 0 0,0 0 1,-1 1-1,-1-8-27,1 16-43,0 1 0,-1-1-1,1 1 1,0-1 0,0 1 0,-1 0 0,1-1 0,-1 1 0,1-1-1,0 1 1,-1 0 0,1-1 0,-1 1 0,1 0 0,-1 0 0,1-1-1,-1 1 1,1 0 0,-1 0 0,1 0 0,-1 0 0,1-1 0,-1 1-1,1 0 1,-1 0 0,1 0 0,-1 0 0,1 0 0,-1 0 0,1 1-1,-1-1 1,0 0 0,1 0 0,-1 0 0,1 0 0,-1 1 0,1-1-1,0 0 1,-1 0 0,1 1 0,-1-1 0,1 0 0,-1 1 0,1-1-1,0 0 1,-1 1 0,1-1 0,0 1 0,-1-1 0,1 1 0,0-1-1,0 1 1,-1-1 0,1 1 0,0-1 0,0 1 0,0-1-1,0 1 1,0-1 0,0 1 0,-1-1 0,1 1 0,0-1 0,1 1 43,-9 15-3509,-1-1-3099</inkml:trace>
  <inkml:trace contextRef="#ctx0" brushRef="#br0" timeOffset="2664.952">876 395 912,'0'0'910,"0"0"-179,0 0 331,0 0 208,0 0-219,3-9-77,12-35 923,-12 40 1391,4 25-3442,34 388 106,-40-466-5487,-1 20 1050</inkml:trace>
  <inkml:trace contextRef="#ctx0" brushRef="#br0" timeOffset="2965.183">960 318 6931,'0'0'926,"0"0"-633,0 0 92,12-1 692,38-4-49,-47 4-1001,0 1 0,1 0 0,-1-1 1,0 2-1,0-1 0,1 0 0,-1 1 1,0-1-1,0 1 0,1 0 1,-1 0-1,0 0 0,0 0 0,0 1 1,0 0-1,-1-1 0,1 1 0,0 0 1,-1 0-1,1 0 0,-1 0 1,0 1-1,1-1 0,-1 1 0,0 0 1,-1-1-1,1 1 0,0 0 0,-1 0 1,1 0-1,-1 0 0,0 0 1,0 0-1,-1 0 0,1 1 0,0-1 1,-1 0-1,0 0 0,0 1 0,0-1 1,0 0-1,0 1 0,-1-1 0,0 0 1,1 0-1,-1 0 0,0 1 1,0-1-1,-1 0 0,1 0 0,-1-1 1,0 1-1,1 0 0,-1 0-27,-2 2-147,0 0 1,1 0-1,-1 0 0,-1 0 1,1-1-1,-1 0 0,0 0 0,0 0 1,0 0-1,0-1 0,-1 0 0,1 0 1,-1 0-1,0-1 0,-6 2 147,3-12-3116,9-10 147</inkml:trace>
  <inkml:trace contextRef="#ctx0" brushRef="#br0" timeOffset="3433.933">1285 9 7363,'0'0'2311,"0"0"-1327,0 0-333,0 0-21,0 0-209,2-4-154,-1 2-243,-1 2-24,0 1 1,0-1 0,0 0 0,1 0-1,-1 0 1,0 0 0,0 0 0,0 0-1,1 1 1,-1-1 0,0 0 0,0 0-1,1 0 1,-1 0 0,0 0 0,0 0-1,1 0 1,-1 0 0,0 0 0,0 0-1,1 0 1,-1 0 0,0 0 0,0-1-1,1 1 1,-1 0 0,0 0 0,0 0-1,0 0 1,1 0 0,-1 0 0,0-1-1,0 1 1,0 0 0,1 0 0,-1 0-1,0 0 1,0-1 0,0 1 0,0 0-1,1 0 1,-1 0 0,0-1 0,0 1-1,0 0 1,0 0 0,0-1-1,1 397 285,-2-387-282,1-1 0,1 0 0,-1 0 0,1 0 0,0 0 0,1 0 0,0 0 0,0 0 0,1-1 0,0 1 0,0-1 0,1 1 0,0-1 0,0 0 0,1-1 0,0 1 0,1 0-3,-4-5 7,0 0 0,0-1 0,1 0 1,-1 0-1,0 1 0,1-1 0,-1 0 0,1-1 0,-1 1 0,1 0 1,-1-1-1,1 0 0,0 1 0,-1-1 0,1 0 0,0 0 0,-1 0 1,1-1-1,-1 1 0,1-1 0,0 1 0,-1-1 0,0 0 0,1 0 1,-1 0-1,1 0 0,-1-1 0,0 1 0,0-1 0,0 1 0,0-1 1,0 0-1,0 1 0,0-2-7,53-71 128,-52 66-102,1 1 1,-1-1 0,-1 0 0,0 0-1,0 0 1,0 0 0,-1 0-1,0 0 1,0-1 0,-1 1-1,0 0 1,-2-9-27,2 17 6,-1 0 1,1 0-1,0 0 0,-1-1 0,1 1 1,0 0-1,-1 0 0,1 0 0,0 0 1,-1 0-1,1 0 0,0 0 1,-1 0-1,1 0 0,0 0 0,-1 0 1,1 0-1,0 0 0,-1 0 1,1 0-1,0 0 0,-1 0 0,1 1 1,0-1-1,-1 0 0,1 0 1,0 0-1,-1 1 0,1-1 0,0 0 1,0 0-1,-1 1 0,1-1 0,0 0 1,0 0-1,0 1 0,-1-1 1,1 0-1,0 1 0,0-1 0,0 0 1,0 1-1,0-1 0,0 0 1,0 1-1,-1-1 0,1 0 0,0 1 1,0-1-1,0 0 0,0 1 1,1-1-1,-1 0 0,0 1 0,0-1 1,0 0-1,0 1 0,0-1 0,0 0 1,0 1-1,1-1 0,-1 0 1,0 1-1,0-1 0,1 0-6,-2 8-5,0 0 0,0-1 0,1 1-1,1 0 1,-1-1 0,1 1 0,0-1 0,1 1 0,0-1-1,0 1 1,1-1 0,0 0 0,0 0 0,0 0 0,1-1-1,1 2 6,2 0-12,1 0-1,0-1 1,1 0-1,0 0 1,0-1-1,0 0 1,1 0-1,0-1 1,0 0-1,0-1 1,0 0-1,1-1 0,0 0 1,-1-1-1,1 0 1,0-1-1,0 0 1,0 0-1,0-1 1,4-1 12,27-2-1366,-7-12-1884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1:38.30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138 6355,'0'0'2438,"0"0"-1202,0 0-791,0 0-82,0 0-83,11-6 27,-1 0-254,1 1 0,0 0 0,0 0 0,1 1 0,-1 1 0,1 0 0,0 1 0,-1 0 0,2 0-53,670-34 2901,90 31-2901,-521 6 234,-47-1-175,1521-25 96,-1229-1-129,-477 23-851,-35 2-4790,-4 2-24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1:30.47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50 368 10117,'0'0'480,"0"0"-157,0 0-158,0 0 14,0 0 338,-1-5 204,-5-5-229,6 31-578,0-20 107,13 92 80,1 21-2670,-13-107 517,1-5-1123</inkml:trace>
  <inkml:trace contextRef="#ctx0" brushRef="#br0" timeOffset="434.041">1 321 6931,'0'0'443,"0"0"-72,0 0-307,6 0 464,183 2 641,-186-2-1075,-2 1-54,0-1 1,0 0-1,0 1 1,0-1-1,0 0 1,0 0-1,0 0 1,0 0-1,0 0 1,0 0-1,0 0 1,0 0-1,0-1 1,0 1-1,0 0 0,0 0 1,0-1-1,0 1 1,0-1-1,0 1 1,-1-1-1,1 1 1,0-1-1,0 0 1,0 1-1,-1-1 1,1 0-1,0 1 1,-1-1-1,1 0 1,-1 0-1,1 0 1,-1 0-1,1 0 1,-1 0-1,1 1 1,-1-1-1,0-1-40,-35-9 2113,32 11-2108,1 1 0,0-1-1,-1 0 1,1 0-1,0 1 1,-1 0-1,1-1 1,0 1-1,0 0 1,0 0-1,0 0 1,-1 0 0,1 1-1,1-1 1,-1 0-1,0 1 1,0-1-1,0 1 1,1 0-1,-1 0 1,1 0 0,-1 0-1,1 0 1,0 0-1,0 0 1,0 0-1,0 0 1,0 0-1,0 0 1,1 1-1,-1-1 1,1 0 0,0 1-1,-1 1-4,-1 1-2,0 0 0,1 0-1,-1 1 1,1-1 0,0 0 0,0 1-1,1-1 1,0 1 0,0-1 0,0 1-1,0-1 1,1 1 0,0-1 0,0 0-1,1 1 1,-1-1 0,1 0 0,0 0-1,1 0 1,-1 0 0,1 0 0,0-1-1,0 1 1,1-1 0,-1 0 0,1 0-1,0 0 1,0 0 0,0-1 0,0 1-1,1-1 1,4 2 2,3-1-288,1 0 0,0-1 0,0 0-1,0-1 1,0-1 0,0 0 0,0-1 0,1 0 0,5-2 288,-16 2-224,28-2-3410</inkml:trace>
  <inkml:trace contextRef="#ctx0" brushRef="#br0" timeOffset="1354.118">396 414 5939,'0'0'939,"0"0"147,0 0-270,0 0 59,0 0 171,4-9-187,15-27-139,-19 37-693,0-1 0,0 1 0,0-1-1,0 0 1,1 1 0,-1-1-1,0 0 1,0 1 0,1-1 0,-1 0-1,0 1 1,0-1 0,1 0 0,-1 0-1,0 1 1,1-1 0,-1 0 0,0 0-1,1 1 1,-1-1 0,0 0 0,1 0-1,-1 0 1,1 0 0,-1 0 0,0 0-1,1 0 1,-1 0 0,1 0 0,-1 0-1,0 0 1,1 0 0,-1 0 0,1 0-1,-1 0 1,0 0 0,1 0 0,-1 0-1,1 0 1,-1 0 0,0-1 0,1 1-1,-1 0 1,0 0 0,1-1-1,-1 1 1,0 0 0,1 0 0,-1-1-1,0 1 1,0 0 0,1-1 0,-1 1-27,0 0 4,4 50 8,-5-36-6,2-1 1,0 1 0,1-1-1,0 1 1,1-1-1,1 0 1,0 0-1,5 12-6,-7-23 3,-1 0 0,0 0 0,1 0 0,-1 0 0,1-1 0,-1 1 0,1 0 0,0-1-1,0 1 1,0-1 0,0 0 0,0 0 0,0 0 0,0 0 0,0 0 0,1 0 0,-1 0 0,0 0 0,0-1 0,1 0-1,-1 1 1,0-1 0,1 0 0,-1 0 0,1 0 0,-1 0 0,0 0 0,1-1 0,-1 1 0,0-1 0,0 0-1,1 0 1,-1 1 0,0-1 0,0 0 0,0-1 0,0 1 0,0 0 0,0-1 0,0 1 0,0-1 0,-1 0-1,1 1 1,1-3-3,6-4-3,-1-1 0,1 0 0,-2 0 0,1-1 0,-1 0-1,-1 0 1,0-1 0,0 0 0,-1 0 0,0 0 0,-1-1-1,0 1 1,-1-1 0,-1 0 0,0 0 0,1-6 3,1 22-35,4 9 8,1-1-1,0 0 1,0-1-1,1 0 1,1 0-1,0-1 1,0 0-1,1-1 1,0 0-1,0-1 1,1-1-1,1 0 1,-1 0-1,1-1 1,0-1-1,0-1 1,0 0-1,1 0 1,0-2-1,11 2 28,-22-4-174,0-1 0,0 1 0,0-1 0,0 0 0,0 0 0,0 0 0,0 0 0,-1-1 0,1 0 0,0 1-1,-1-1 1,1-1 0,-1 1 0,0 0 0,1-1 0,-1 0 0,-1 1 0,1-1 0,0-1 0,-1 1 0,1 0 0,-1-1-1,0 1 1,0-1 0,0 1 0,-1-1 0,1 0 0,-1 0 0,0 0 0,0 0 0,0 0 0,0-1 174,0-5-212,1-1 0,-2 1 0,1 0 0,-1 0 0,-1 0 0,0 0 1,0 0-1,-1 0 0,0 0 0,-1 0 0,0 1 0,-4-9 212,1 7 1526,5 14 67,28 27 1406,-20-8-2905,-1 0 0,-1 1 1,-1 0-1,0 0 0,-2 0 1,-1 0-1,-1 0 0,-2 17-94,9 110 356,-7-150-379,0 0 0,0 0 1,1-1-1,-1 1 0,0 0 1,0 0-1,1-1 1,-1 1-1,0 0 0,1 0 1,-1 0-1,0 0 0,1 0 1,-1-1-1,0 1 1,1 0-1,-1 0 0,0 0 1,1 0-1,-1 0 0,0 0 1,1 0-1,-1 0 0,0 0 1,1 0-1,-1 0 1,0 0-1,1 1 0,-1-1 1,0 0-1,1 0 0,-1 0 1,0 0-1,1 0 0,-1 1 1,0-1-1,1 0 1,-1 0-1,0 1 0,0-1 1,1 0-1,-1 0 0,0 1 1,0-1-1,0 0 0,0 1 1,1-1-1,-1 0 1,0 1-1,0-1 0,0 0 1,0 1-1,0-1 0,0 0 1,0 1-1,0-1 0,0 0 1,0 1-1,0-1 1,0 0-1,0 1 0,0-1 1,0 0-1,0 1 23,7-19-2105</inkml:trace>
  <inkml:trace contextRef="#ctx0" brushRef="#br0" timeOffset="2216.649">1003 355 8100,'0'0'1067,"0"0"-512,0 0-315,0 0-155,15 0-53,99 0 43,-15 0-398,-34 0-2729,-77-8 4058,-103-1 2422,113 9-3420,0 1-1,0-1 0,1 1 1,-1-1-1,0 1 1,1-1-1,-1 1 1,0 0-1,1 0 0,-1 0 1,1 0-1,-1 0 1,1 0-1,0 1 1,-1-1-1,1 0 1,0 1-1,0-1 0,0 0 1,0 1-1,0 0 1,0-1-1,0 1 1,1-1-1,-1 1 0,1 0 1,-1 0-1,1-1 1,0 1-1,-1 0 1,1 0-8,-5 61-76,5-60 79,0 2-5,0-1 1,1 1 0,-1-1 0,1 0 0,0 1 0,0-1 0,1 0 0,-1 0 0,1 0-1,0 0 1,0 0 0,0 0 0,1 0 0,-1-1 0,1 1 0,0-1 0,0 0 0,0 0 0,0 0-1,1 0 1,-1 0 0,1-1 0,-1 1 0,1-1 0,0 0 0,0 0 0,0-1 0,3 2 1,7 1-365,1 0 0,-1-1 0,0 0 0,1-2 0,0 1 0,-1-2 0,1 0 0,1 0 365,35-4-3730</inkml:trace>
  <inkml:trace contextRef="#ctx0" brushRef="#br0" timeOffset="2956.343">1576 430 1649,'0'0'3583,"0"0"-1996,0 0-560,0 0-192,0 0 126,-2-9-126,-8-29-331,9 37-490,1 0 0,-1 0 0,1 1 0,-1-1 0,1 0 0,-1 0 0,1 1 0,-1-1 0,1 0 0,-1 1 0,0-1 0,1 1 0,-1-1 0,0 1 0,0-1 0,1 1 0,-1-1 0,0 1 0,0 0 1,0-1-1,0 1 0,0 0 0,1 0 0,-1 0 0,0 0 0,0-1 0,0 1 0,0 1 0,0-1 0,0 0 0,0 0 0,1 0 0,-1 0 0,0 0 0,0 1-14,-5 0 32,2 1-27,-1 0 0,1 0 0,-1 1 0,1 0 0,0 0 1,0 0-1,1 0 0,-1 1 0,1-1 0,-1 1 0,1 0 0,0 0 0,0 0 0,1 1 0,-1-1 1,1 1-1,0-1 0,0 1 0,1 0 0,0 0 0,-1 0 0,1-1 0,1 3-5,-8 56-13,8-63 8,0 1 0,0 0-1,0 0 1,0 0 0,0-1 0,1 1 0,-1 0 0,0 0 0,1-1-1,-1 1 1,0 0 0,1 0 0,-1-1 0,1 1 0,-1-1-1,1 1 1,-1 0 0,1-1 0,0 1 0,-1-1 0,1 1-1,0-1 1,-1 1 0,1-1 0,0 0 0,0 1 0,-1-1-1,1 0 1,0 0 0,0 0 0,0 1 0,-1-1 0,1 0-1,0 0 1,0 0 0,0 0 0,0 0 0,-1 0 0,1-1-1,0 1 1,0 0 0,0 0 0,-1 0 0,1-1 0,0 1-1,0-1 1,-1 1 0,1 0 0,0-1 0,-1 1 0,1-1 0,0 0 5,41-23-154,-27 11 96,-1-2-1,0 1 0,-1-2 1,0 0-1,-1 0 0,-1-1 1,7-15 58,-2 54 851,-11-14-844,1 0 1,0-1-1,1 0 1,0 0-1,0-1 1,0 0-1,1 0 1,0 0-1,0-1 1,0-1-1,1 1 1,0-1-1,0-1 1,0 1-1,0-2 1,0 1-1,1-1 0,-1 0 1,1-1-1,-1-1 1,1 1-1,-1-1 1,1-1-1,0 0 1,-1 0-1,5-2-7,-9 2-9,1-1 1,-1-1-1,1 1 0,-1-1 0,0 0 0,0 0 0,0-1 0,0 0 0,0 1 0,-1-2 0,0 1 0,0 0 0,0-1 0,0 0 0,-1 0 0,0 0 0,0 0 0,0 0 0,0-1 0,-1 1 0,0-1 9,4-10-83,-2 0-1,0-1 0,0 1 1,-2-1-1,0 0 0,0 1 1,-2-1 83,1-20 13,1 18 96,0 0 1,-2-1 0,-1 1-1,0-1 1,-1 1 0,-1-1-1,-1 1 1,-1 0 0,0 1-1,-1-1 1,-3-2-110,9 21 16,0 1 1,0-1-1,0 0 0,0 0 0,0 0 1,0 1-1,0-1 0,0 0 0,-1 0 1,1 0-1,0 0 0,0 0 1,0 1-1,0-1 0,-1 0 0,1 0 1,0 0-1,0 0 0,0 0 0,-1 0 1,1 0-1,0 0 0,0 0 1,0 0-1,-1 0 0,1 0 0,0 0 1,0 0-1,0 0 0,-1 0 1,1 0-1,0 0 0,0 0 0,0 0 1,-1 0-1,1 0 0,0 0 0,0 0 1,0 0-1,-1 0 0,1 0 1,0-1-1,0 1 0,0 0 0,0 0 1,0 0-1,-1 0 0,1 0 0,0-1 1,0 1-1,0 0 0,0 0 1,0 0-1,0 0 0,0-1 0,0 1 1,-1 0-17,0 24-249,1-18 317,-2 129-129,6 0-1,13 66 62,-2-122-2195,-4-59-1762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39:39.32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23 112 8468,'0'0'216,"0"0"-157,-5-10 21,-19-35 309,23 42-178,-1 0 0,0 0 0,0 1 0,0-1 0,0 0 0,0 1 0,-1-1 0,1 1 0,-1-1 1,1 1-1,-1 0 0,0 0 0,0 0 0,0 1 0,0-1 0,0 1 0,0 0 0,-1 0 0,0-1-211,0 2 41,0 1 1,0-1 0,0 0-1,-1 1 1,1 0-1,0 0 1,0 0-1,0 1 1,0-1 0,0 1-1,1 0 1,-1 0-1,0 0 1,1 1-1,0-1 1,-1 1 0,1 0-1,0 0 1,-1 1-42,-24 24 4,1 1 0,1 0 1,2 2-1,1 1 0,1 1 0,2 1 1,2 0-1,1 2 0,1 0 0,-9 35-4,19-52 0,2-1 0,0 2 0,2-1 0,0 0 0,0 0 0,2 1 0,1-1 0,1 8 0,-1-22-7,0-1-1,0 1 0,1 0 1,-1-1-1,1 1 0,0-1 1,0 0-1,1 1 0,-1-1 1,1 0-1,0 0 0,0-1 1,1 1-1,-1-1 0,1 1 1,-1-1-1,1 0 0,0-1 1,0 1-1,0 0 0,1-1 1,-1 0-1,1 0 0,-1-1 1,1 1-1,-1-1 0,1 0 1,0 0-1,0 0 0,0-1 1,-1 0-1,4 0 8,2 1-5,1-1-1,0 0 1,0 0 0,-1-1-1,1-1 1,-1 0 0,1 0-1,-1-1 1,1 0 0,-1-1-1,0 0 1,-1-1 0,1 0-1,-1 0 1,0-1 0,0-1-1,-1 1 1,1-1 0,-2 0-1,1-1 6,-6 6 2,0 0 0,-1 0-1,1 0 1,-1 0-1,0 0 1,1 0 0,-1 0-1,0 0 1,0 0 0,0 0-1,-1-1 1,1 1-1,0 0 1,-1-1 0,0 1-1,1-1 1,-1 1 0,0 0-1,0-1 1,0 1-1,-1-1 1,1 1 0,-1 0-1,1-1 1,-1 1 0,0 0-1,0-1 1,0 1-1,0 0 1,0 0 0,0 0-1,-1 0 1,1 0 0,0 0-1,-1 0 1,0 1-1,0-1 1,1 0 0,-1 1-1,0-1 1,-1 1-2,-125-24 291,180 23-897,-41 2 603,104 10-1,-111-8 3,1-1 1,0 1-1,-1 0 0,1 0 1,-1 0-1,1 1 0,-1-1 1,0 1-1,0 0 0,-1 0 1,1 1-1,0-1 1,-1 1-1,0-1 0,0 1 1,0 0-1,0 1 0,-1-1 1,0 0-1,1 1 0,-2-1 1,1 2 0,2 6-56,-1 0 0,-1 0 0,0 1 0,-1-1 0,-1 1 0,1-1 0,-2 1 0,0 0 0,-1 4 56,1-14-274,1 1 1,-1-1 0,0 0 0,0 1 0,-1-1 0,1 0-1,-1 0 1,1 0 0,-1 0 0,0 0 0,0 0 0,0 0-1,-1-1 1,1 1 0,0-1 0,-1 1 0,0-1 0,-1 1 273,-8 0-5707</inkml:trace>
  <inkml:trace contextRef="#ctx0" brushRef="#br0" timeOffset="1339.826">795 231 7523,'0'0'3093,"0"0"-1826,0 0-880,0 0-209,0 0-47,-2-6-16,-6-20-32,7 65-246,-14 310 302,2-230-115,7-170 133,5-287-3673,7 268 5405,-5 70-1855,-1 0 1,1 0 0,0 0 0,0-1 0,0 1 0,0 0 0,0 0 0,0 0 0,0 0 0,0 1 0,0-1 0,0 0 0,-1 0-1,1 0 1,0 1 0,0-1 0,0 0 0,0 1 0,0-1 0,-1 1 0,1-1 0,0 1 0,0-1 0,-1 1 0,1 0 0,0-1-1,-1 1 1,1 0 0,-1 0 0,1-1 0,-1 1 0,1 0 0,-1 0-35,50 61-17,-31-35 33,2 0-1,0-1 1,2-1-1,1-2 1,1 0-1,1-1 1,1-2-1,0 0 1,21 9-16,-46-28 5,-1 1 0,1-1 1,0 0-1,0 0 0,-1 0 1,1 0-1,0-1 0,0 1 1,0 0-1,0-1 0,0 0 1,0 1-1,0-1 0,0 0 1,0 0-1,0 0 0,0 0 1,0 0-1,1-1 0,-1 1 1,0-1-1,-1 1 0,1-1 1,0 0-1,0 1 0,0-1 1,0 0-1,0 0 0,-1-1 1,1 1-1,0 0 1,-1 0-1,1-1 0,-1 1 1,0-1-1,1 0-5,3-13 107,-1 0 1,0-1-1,-2 0 0,1 0 1,-2 0-1,0 0 1,-1 0-1,0 0 0,-2 0 1,1 0-1,-2 1 0,-3-12-107,-13-58 141,9 43-101,2 0-1,1-1 1,2 0-1,2-9-39,3 51-36,0 0 0,0-1 0,0 1 0,0 0 0,1-1 0,-1 1 0,0 0 0,1-1 0,-1 1 0,1 0 0,0-1 0,-1 1 0,1 0 0,0 0 0,0 0 0,0 0 0,-1 0 0,1 0 0,0 0 0,0 0 0,1 0 0,-1 0 0,0 0 0,0 1 0,0-1 0,1 0 0,-1 1 0,0-1 0,0 1 0,1 0 0,0-1 36,29 4-3582,-19 5-46</inkml:trace>
  <inkml:trace contextRef="#ctx0" brushRef="#br0" timeOffset="1340.826">1428 152 6195,'0'0'1830,"0"0"-1014,0 0-141,0 0-338,0 0-252,2 4-53,9 37 188,-2 0 0,-2 0 0,-1 1 0,-2 0 0,-2 0 0,-3 23-220,6 59 75,-1-62 35,0-153-4910,-4 41 478</inkml:trace>
  <inkml:trace contextRef="#ctx0" brushRef="#br0" timeOffset="1341.826">1426 90 9716,'0'0'811,"0"0"19,0 0 24,3-10-499,12-34-123,-14 43-210,-1 0 0,1 0 0,0 0 0,-1 0 0,1 0 0,0 0 0,0 0 0,0 0 0,0 0 0,0 1 0,0-1 0,0 0 0,0 1 0,0-1 0,0 1 0,0-1 0,0 1-1,1-1 1,-1 1 0,0 0 0,0-1 0,0 1 0,1 0 0,-1 0 0,0 0 0,0 0 0,1 0 0,-1 0 0,0 1 0,1-1-22,5 1 45,-1-2-38,0 1 0,-1 1 0,1-1 0,0 1 0,0 0 0,-1 0-1,1 1 1,0 0 0,-1 0 0,1 0 0,-1 0 0,0 1 0,0 0 0,0 0 0,0 1-1,-1-1 1,1 1 0,-1 0 0,0 0 0,0 0 0,0 1 0,0-1 0,-1 1 0,3 4-7,-3-3-112,0 1-1,0-1 1,0 1 0,-1-1 0,0 1 0,0 0 0,-1-1 0,1 1 0,-2 0 0,1 0 0,-1 0 0,0 0 0,0 0 0,-1 0 0,0 0 0,0 0 0,0 0 0,-1 0 0,0-1 0,-1 1 0,0-1-1,0 1 1,0-1 0,0 0 0,-1 0 0,0-1 0,0 1 0,-1-1 0,0 0 0,0 0 0,0 0 0,0-1 0,-1 1 0,0-1 0,1-1 0,-2 1 0,1-1 0,0 0 0,-1 0 112,-16 3-2719,3-5-259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39:40.86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112 9524,'0'0'737,"0"0"-596,18 2-165,273 8 824,365-52 1591,615 1-1108,-1257 41-1302,34-1-96,0-2 1,0-2-1,0-2 1,41-12 114,-86 18-367,6 0-573,-6-1-2686,-3 0-203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2:11.03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27 160 10165,'0'0'464,"0"0"-101,0 0-113,0 0 180,-8-10 66,-25-29 0,33 38-487,-1 0-1,0 0 0,0 0 1,0 0-1,0 1 0,0-1 1,0 0-1,0 0 0,0 1 0,0-1 1,0 1-1,0-1 0,0 1 1,-1-1-1,1 1 0,0 0 1,0-1-1,0 1 0,-1 0 0,1 0 1,0 0-1,0 0 0,-1 0 1,1 0-1,0 1 0,0-1 1,-1 0-1,1 0 0,0 1 1,0-1-1,0 1 0,0-1 0,-1 1 1,1 0-1,0-1 0,0 1 1,0 0-1,0 0 0,1 0 1,-1 0-1,0 0 0,0 0 0,0 0 1,1 0-1,-1 0 0,0 0 1,1 0-9,-1 0 15,-19 24-21,2 1 0,1 1 0,1 0 0,1 1-1,1 1 1,2 0 0,1 1 6,9-26-19,0 0-1,0 0 0,1 0 1,0 0-1,0 0 1,0 0-1,0 0 0,0 0 1,1 1-1,0-1 1,0 0-1,0 1 0,0-1 1,1 0-1,0 0 1,0 0-1,0 1 0,0-1 1,0 0-1,1 0 1,0-1-1,0 1 0,1 2 20,5-3-106,0 0-1,1-1 0,-1 0 0,1 0 0,-1 0 0,1-1 0,0-1 0,0 0 0,-1 0 0,1 0 1,0-1-1,-1-1 0,1 1 0,-1-1 0,9-3 107,-8 2 9,0-1 0,1 0 1,-1 0-1,-1 0 0,1-1 0,-1-1 1,0 1-1,0-2 0,0 1 0,-1-1 1,0 0-1,0 0 0,3-6-9,-2 39 848,-5-21-891,-1 0-1,1-1 1,0 1-1,1-1 1,-1 0-1,1 0 1,0 0-1,0-1 1,0 1-1,0-1 1,1 0-1,-1 0 1,1-1-1,0 1 1,0-1-1,0 0 1,0 0-1,0 0 1,0-1-1,0 0 1,1 0-1,-1 0 1,0-1-1,1 0 1,-1 0-1,1 0 1,-1-1-1,0 1 1,1-1 43,-3-1-18,1 0 0,-1 0 0,1 0 0,-1 0 0,0-1 0,0 1 1,0-1-1,0 1 0,-1-1 0,1 0 0,-1-1 0,1 1 0,-1 0 1,0 0-1,0-1 0,-1 0 0,1 1 0,-1-1 0,1 0 0,-1 1 1,0-1-1,-1 0 0,1 0 0,-1 0 0,0 0 0,0 0 0,0 0 1,0 0-1,0 0 0,-1 0 0,0 1 0,0-1 0,0 0 1,0 0-1,-1 1 0,0-1 0,1 0 0,-1 1 0,-2-3 18,1 1 32,-1 0 0,1 0-1,-1 1 1,0-1 0,0 1 0,0 0-1,0 0 1,-1 1 0,1-1 0,-1 1-1,0 0 1,0 1 0,0-1 0,-1 1-1,1 0 1,-1 0 0,1 0 0,-1 1-1,0 0 1,-3-1-32,8 3-5,0-1-1,0 0 1,0 0-1,0 1 0,0-1 1,0 1-1,0-1 1,1 1-1,-1-1 1,0 1-1,0-1 1,0 1-1,1 0 1,-1-1-1,0 1 0,1 0 1,-1 0-1,1 0 1,-1-1-1,1 1 1,-1 0-1,1 0 1,0 0-1,-1 0 1,1 0-1,0 0 0,-1 0 1,1 0-1,0 0 1,0 0-1,0 0 1,0 0-1,0 0 1,0 0-1,0 0 1,1 0-1,-1 0 0,0-1 1,1 2 5,10 41-1545,6-19-906,4 0-882</inkml:trace>
  <inkml:trace contextRef="#ctx0" brushRef="#br0" timeOffset="595.439">579 323 10421,'0'0'848,"0"0"-181,0 0-243,0 0-23,0 0 15,7-7-235,20-22-106,-26 28-75,0 1-1,0-1 1,0 1 0,0-1 0,0 1 0,0 0-1,0 0 1,0-1 0,0 1 0,0 0 0,0 0 0,0 0-1,0 0 1,0 0 0,0 1 0,0-1 0,1 0-1,-1 0 1,0 1 0,0-1 0,0 1 0,-1-1-1,1 0 1,0 1 0,0 0 0,0-1 0,0 1-1,0 0 1,0-1 0,-1 1 0,1 0 0,0 0 0,-1 0-1,1 0 1,-1-1 0,1 1 0,-1 0 0,1 0-1,-1 0 1,1 0 0,-1 0 0,0 0 0,0 0-1,1 0 1,-1 1 0,0-1 0,0 0 0,0 0-1,0 0 1,0 0 0,-1 0 0,2 1-4,1 7-6,0 0 0,0 0 0,-1 1 0,0-1 0,-1 0 0,0 1 0,-1-1 0,0 0 0,-2 9 10,3-19-3,0 1 1,0-1-1,0 1 1,0 0 0,-1-1-1,1 1 1,0-1-1,0 1 1,-1 0-1,1-1 1,0 1-1,-1 0 1,1 0 0,0-1-1,-1 1 1,1 0-1,-1 0 1,1-1-1,0 1 1,-1 0 0,1 0-1,-1 0 1,1 0-1,-1-1 1,1 1-1,-1 0 1,1 0-1,0 0 1,-1 0 0,1 0-1,-1 0 1,1 0-1,-1 1 1,1-1-1,-1 0 1,1 0-1,-1 0 1,1 0 0,0 0-1,-1 1 1,1-1-1,-1 0 1,1 0-1,0 1 1,-1-1-1,1 0 1,0 1 0,-1-1-1,1 0 1,0 1-1,0-1 1,-1 1-1,1-1 1,0 0-1,0 1 1,0-1 0,-1 1-1,1-1 1,0 1 2,-1-7-3,0 1 0,0-1 0,0 1 0,1-1 0,-1 1 0,1-1 0,1 0 0,-1 1 0,1-1 0,0 1 0,0-1 0,1 1 0,0 0 0,0-1 0,0 1 0,0 0 0,1 0 0,0 1 1,0-1-1,0 0 0,0 1 0,1 0 0,0 0 0,0 0 0,0 0 0,0 0 0,1 1 0,-1 0 0,1 0 0,0 0 0,0 1 0,0-1 0,0 1 0,0 0 0,1 1 0,-1-1 0,6 0 3,-8 4-8,-1 0 0,1-1-1,-1 1 1,0 0-1,1 0 1,-1 0 0,0 1-1,0-1 1,-1 0-1,1 1 1,0-1 0,-1 1-1,0 0 1,1-1-1,-1 1 1,0 0 0,0 0-1,-1 0 1,1 0-1,0 0 1,-1 0 0,0 0-1,0 0 1,0 0 0,0 0-1,0 0 1,-1 0-1,1 0 9,0-2-5,-1 83-1459,1-85 1438,-1 1 0,1 0 0,0 0 0,0 0 0,0 0 0,0 0 0,-1 0 0,1 0 1,0 0-1,0 0 0,0 0 0,0 0 0,-1 0 0,1 0 0,0 0 0,0 0 0,0 0 1,0 0-1,-1 0 0,1 0 0,0 0 0,0 0 0,0 0 0,0 0 0,-1 0 0,1 0 1,0 0 25,-1-21 69,1 14-57,1 0 0,0 0 0,0 0 0,1 1 0,0-1 0,0 1 0,1-1 1,0 1-1,0 0 0,0 0 0,1 0 0,-1 0 0,2 1 0,-1 0 0,0-1 0,1 1 0,0 1 0,0-1 0,6-3-12,-9 7-12,-1 0 0,1 0 0,0 0 0,-1 0 0,1 0 0,0 0 0,0 1 0,0-1 0,0 0 0,0 1 0,0 0 0,-1-1-1,1 1 1,0 0 0,0 0 0,0 0 0,0 0 0,0 1 0,0-1 0,0 0 0,0 1 0,0 0 0,0-1 0,0 1 0,-1 0 0,1 0 0,0 0-1,-1 0 1,1 0 0,1 1 12,39 51-957,-20-22-720,12-8-2863,-18-21 1106</inkml:trace>
  <inkml:trace contextRef="#ctx0" brushRef="#br0" timeOffset="816.959">1045 337 2193,'0'0'2057,"5"-13"-803,43-107 3415,-47 120-4639,-1 1 0,0-1 0,0 0 0,1 0 0,-1 0 1,0 0-1,1 0 0,-1 0 0,0 0 0,1 0 0,-1 0 1,0 0-1,0 0 0,1 0 0,-1 0 0,0 0 0,1 0 0,-1 0 1,0 0-1,1 0 0,-1 0 0,0-1 0,0 1 0,1 0 1,-1 0-1,0 0 0,0-1 0,1 1 0,-1 0 0,0 0 1,0 0-1,0-1 0,1 1 0,-1 0 0,0 0 0,0-1 0,0 1 1,0 0-1,0-1 0,1 1 0,-1 0 0,0 0 0,0-1 1,0 1-1,0 0 0,0-1-30,4 33-350,-3-29 468,5 303-61,-7-191-1616,1-155-389,0 4-2136</inkml:trace>
  <inkml:trace contextRef="#ctx0" brushRef="#br0" timeOffset="984.228">1162 225 7379,'0'0'1751,"0"0"-911,0 0-557,13-2 80,39-7 130,-50 9-482,0-1 0,0 1 0,0 0 1,0 0-1,0 0 0,0 0 0,0 0 0,0 1 0,0-1 0,0 1 0,0-1 0,0 1 1,-1 0-1,1 0 0,0-1 0,0 1 0,0 1 0,-1-1 0,1 0 0,-1 0 1,1 0-1,-1 1 0,1-1 0,-1 1 0,0-1 0,0 1 0,0 0 0,0-1 0,0 1 1,0 0-1,0 0 0,0 0 0,-1 0 0,1 0 0,-1 0 0,1 0 0,-1 0 0,0 0 1,0 0-1,0 0 0,0 0 0,0 0 0,0 0 0,-1 0 0,1-1 0,-1 1 1,1 0-1,-1 0 0,0 0 0,1 0 0,-1 0 0,0-1 0,0 1 0,0 0 0,-1-1 1,1 1-1,0-1 0,-1 1 0,1-1 0,-2 1-11,-85 60-1559,56-44-1247,31-18 800,5-1-368,12-3-657</inkml:trace>
  <inkml:trace contextRef="#ctx0" brushRef="#br0" timeOffset="1360.632">1459 224 7523,'0'0'1652,"0"0"-676,0 0-349,0 0-139,0 0-245,-8-2-181,-23-7-44,28 9-19,0 1 0,0-1-1,0 1 1,0 0 0,0 0-1,1 0 1,-1 0 0,0 0-1,0 1 1,1-1 0,-1 1-1,0 0 1,1 0 0,0 0-1,-1 0 1,1 0 0,0 0-1,0 1 1,0-1 0,1 1-1,-1-1 1,1 1 0,-1 0-1,1 0 1,-1 0 1,2-2-4,-17 72-546,18-72 493,0 0 0,0 0 0,0 0 0,0 0 0,0 0-1,0 0 1,0 0 0,0 0 0,1-1 0,-1 1 0,0-1-1,1 1 1,-1-1 0,0 1 0,1-1 0,-1 0 0,1 1 0,-1-1-1,0 0 1,1 0 0,-1 0 0,1 0 0,-1-1 0,0 1-1,1 0 1,-1 0 0,1-1 0,-1 1 0,0-1 0,0 1-1,1-1 1,-1 0 0,1 0 57,87-72-37,-87 72 25,1 1 0,-1-1-1,1 1 1,-1 0 0,1 0 0,-1 0 0,1 0 0,-1 0 0,1 1 0,-1-1-1,1 1 1,-1 0 0,1-1 0,-1 1 0,1 0 0,-1 1 0,0-1 0,0 0-1,0 1 1,0-1 0,0 1 0,0-1 0,0 1 0,0 0 0,0 0 0,-1 0-1,1 0 1,-1 0 0,0 0 0,1 1 0,-1-1 0,0 0 0,0 1 0,0-1-1,-1 0 1,1 1 0,-1-1 0,1 1 0,-1 0 12,12 19-2043,-1-7-676,1-4-1125</inkml:trace>
  <inkml:trace contextRef="#ctx0" brushRef="#br0" timeOffset="1799.336">1651 252 6019,'0'0'1907,"0"0"-559,0 0-417,0 0-302,0 0-108,14-7-9,44-22-275,-54 28-221,0 0-1,0 1 0,0-1 1,0 1-1,0-1 1,0 1-1,0 0 0,0 1 1,0-1-1,0 1 0,0 0 1,0 0-1,0 0 1,-1 0-1,1 1 0,0-1 1,-1 1-1,1 0 1,-1 0-1,1 0 0,-1 1 1,0-1-1,0 1 0,0 0 1,0 0-1,-1 0 1,1 0-1,-1 0 0,1 1 1,0 3-16,0-4-2,0 1 0,-1 0 0,0 0 0,0 0 1,0 0-1,0 0 0,-1 0 0,1 1 0,-1-1 0,0 1 1,0-1-1,-1 1 0,0-1 0,1 1 0,-1-1 0,-1 2 2,1-5-8,-1 0-1,0-1 1,1 1-1,-1 0 0,0-1 1,0 1-1,1 0 1,-1-1-1,0 1 1,0-1-1,0 0 0,0 1 1,0-1-1,0 0 1,1 1-1,-1-1 0,0 0 1,0 0-1,0 0 1,0 0-1,0 0 0,0 0 1,0 0-1,0 0 1,0 0-1,0 0 0,0 0 1,0-1-1,0 1 1,0 0-1,0-1 1,1 1-1,-1-1 0,0 1 1,0-1-1,0 1 1,1-1-1,-1 0 0,0 1 1,0-1-1,1 0 9,-2-2-6,1 1 1,0-1-1,1 0 0,-1 0 0,0 0 1,1 1-1,-1-1 0,1 0 0,0 0 1,0 0-1,0 0 0,0 0 0,1 1 1,-1-1-1,1 0 0,0 0 0,0 0 1,0 1-1,0-1 0,0 0 0,0 1 1,1-1-1,-1 1 0,1 0 0,0-1 1,0 1-1,0 0 0,0 0 0,0 0 1,0 0-1,0 1 0,1-1 6,7-4 4,-1 1 1,1 0-1,0 1 0,0 0 1,0 1-1,0 0 0,1 1 0,-1 0 1,1 0-1,0 1 0,-1 0 0,1 1 1,0 1-1,0-1 0,0 2-4,-6-2-1,-1 1-1,1 0 1,-1 0-1,0 0 1,0 1-1,0 0 1,0-1 0,0 1-1,0 1 1,0-1-1,0 0 1,-1 1-1,1 0 1,-1 0-1,0 0 1,0 0-1,0 1 1,0-1 0,-1 1-1,1-1 1,-1 1-1,0 0 1,0 0-1,0 0 1,0 0-1,-1 1 1,0-1-1,0 0 1,0 1 0,0-1-1,-1 0 1,0 1-1,0 3 2,0-5-1,1-2-49,-1 0 0,1 0 0,-1 0 0,0 0 0,1 0 0,-1 0 0,0 0 0,0 1 0,1-1 0,-1 0 0,0 0 0,0 0 0,0 0 0,0 0 0,-1 0 0,1 0 0,0 0 0,0 0 0,-1 0 0,1 0 0,-1 1 0,1-2 0,-1 1 0,1 0 0,-1 0 0,1 0 0,-1 0 0,0 0 0,1 0 0,-1-1 0,0 1 0,0 0 0,0 0 0,0-1 0,0 1 0,0-1 1,0 1-1,0-1 0,0 1 0,0-1 0,0 0 0,0 1 0,0-1 0,0 0 0,0 0 0,0 0 0,-1 0 50,-6-22-3994,6 0-381</inkml:trace>
  <inkml:trace contextRef="#ctx0" brushRef="#br0" timeOffset="2032.446">2117 41 4114,'0'0'3714,"0"0"-2002,0 0-303,0 0-849,0 0 129,0 0-385,64-40-272,-53 43-16,-1 9-16,-2 3-80,-2 4-320,-3 4-657,-3 1-336,0-2-1456,0-2-1521</inkml:trace>
  <inkml:trace contextRef="#ctx0" brushRef="#br0" timeOffset="2441.71">2447 167 10085,'0'0'581,"0"0"-357,0 0-77,0 0 50,0 0 241,0-4-166,0 3-269,0 0-1,0 1 1,0-1-1,0 0 1,0 0-1,0 0 1,0 1-1,0-1 1,0 0-1,-1 0 1,1 1-1,0-1 1,0 0-1,-1 0 1,1 1-1,0-1 1,-1 0-1,1 1 1,-1-1-1,1 0 1,-1 1-1,1-1 1,-1 1-1,0-1 1,1 1-1,-1-1 1,0 1 0,1-1-1,-1 1 1,0 0-1,1-1 1,-1 1-1,0 0 1,0 0-1,1-1 1,-1 1-1,0 0 1,0 0-1,0 0 1,1 0-1,-1 0 1,0 0-1,0 0 1,0 0-1,1 0 1,-1 1-1,0-1 1,0 0-1,1 0 1,-1 1-1,0-1 1,0 1-3,-71 70-862,71-69 849,0-1-1,-1 1 1,1-1-1,0 1 1,0-1 0,0 1-1,0 0 1,0 0-1,0-1 1,1 1-1,-1 0 1,0 0-1,1 0 1,0 0 0,-1 0-1,1 0 1,0 0-1,0 0 1,0 0-1,0 0 1,0 0-1,1 0 1,-1 0 0,1 0-1,-1-1 1,1 1-1,0 0 14,83 27 123,-25-3 125,-59-25-248,0 0 0,0 0 0,0 1 0,0-1 0,-1 0-1,1 0 1,0 1 0,-1-1 0,1 0 0,-1 0 0,1 0 0,-1 0 0,0 1 0,1-1-1,-1 0 1,0 0 0,0 0 0,0-1 0,1 1 0,-1 0 0,0 0 0,0 0 0,0-1-1,-1 1 1,1 0 0,0-1 0,0 1 0,0-1 0,0 1 0,-1-1 0,1 0-1,0 1 1,0-1 0,-1 0 0,1 0 0,0 0 0,-2 1 1,-15 5-172,1 0 0,-1-1 0,0-1 0,0-1 0,0-1 0,-1 0 0,-3-2 171,23-4-2898,10-6-1504</inkml:trace>
  <inkml:trace contextRef="#ctx0" brushRef="#br0" timeOffset="2812.525">2556 237 6195,'0'0'2062,"0"0"-779,0 0-488,0 0-280,0 0-117,6-3-238,18-6-139,-24 9-20,1 0-1,0 0 1,0 1-1,-1-1 1,1 0 0,0 1-1,-1-1 1,1 1-1,0-1 1,-1 1-1,1-1 1,-1 1-1,1 0 1,-1-1 0,1 1-1,-1 0 1,1-1-1,-1 1 1,0 0-1,1-1 1,-1 1-1,0 0 1,0 0 0,0 0-1,1-1 1,-1 1-1,0 0 1,0 0-1,0-1 1,0 1-1,0 0 1,0 0 0,-1 0-1,1-1 1,0 1-1,0 0 1,-1 0-1,1-1 1,0 1-1,-1 0 1,1 2 3,-14 82 340,38-93 142,-21 3-462,0 1 0,0-1 0,0 1 0,0-1 0,-1 0 0,0 0 0,0 0 0,-1 0 0,1-1 0,-1 1 0,0 0 0,-1 0 0,1-1 0,-1 1 0,0-1 0,-1-4-24,1 8-25,-1 1 1,1-1-1,-1 1 1,1 0-1,-1-1 1,0 1-1,1 0 1,-1-1 0,0 1-1,0 0 1,0 0-1,0 0 1,0 0-1,0 0 1,-1 0-1,1 0 1,0 0-1,0 0 1,-1 1-1,1-1 1,0 0-1,-1 1 1,1-1-1,-1 1 1,1 0-1,-1-1 1,1 1 0,-1 0-1,1 0 1,-1 0-1,1 0 1,-1 0-1,1 0 1,-1 0-1,1 1 25,-53 13-1707,30 30-4093,23-28 1894</inkml:trace>
  <inkml:trace contextRef="#ctx0" brushRef="#br0" timeOffset="3251.915">2640 265 7619,'0'0'1454,"0"0"-250,0 0-449,6-10 13,22-29-88,-27 37-648,1 1-1,-1-1 0,1 1 1,0 0-1,-1-1 0,1 1 0,0 0 1,0 0-1,0 0 0,0 0 0,0 1 1,0-1-1,0 0 0,0 1 1,0 0-1,0-1 0,1 1 0,-1 0 1,0 0-1,0 0 0,0 0 1,0 0-1,1 1-31,6-1 9,-5 0-11,-1 0 0,1 0 0,0 1 0,-1-1 1,1 1-1,0 0 0,-1 0 0,1 0 0,-1 0 1,1 1-1,-1-1 0,0 1 0,1 0 0,-1 0 1,0 0-1,0 0 0,-1 1 0,1-1 0,0 1 0,-1-1 1,1 1-1,-1 0 0,0 0 0,0 0 0,0 1 1,0-1-1,-1 0 0,1 1 2,11 88-35,-13-91 26,0 0-1,0 0 1,0 0-1,0 0 1,0 0-1,0 0 1,0 1-1,-1-1 1,1 0-1,0 0 1,-1 0-1,1 0 0,0 0 1,-1 0-1,1 0 1,-1 0-1,0 0 1,1 0-1,-1 0 1,0 0-1,0-1 1,1 1-1,-1 0 1,0 0-1,0-1 1,0 1-1,0 0 1,0-1 9,0-24 101,3 18-111,-1 1-1,1 0 1,0-1-1,0 1 1,1 0-1,-1 0 1,1 0-1,1 0 1,-1 1 0,0-1-1,1 1 1,0 0-1,0 0 1,0 0-1,1 0 1,-1 1 0,1 0-1,0 0 1,0 0-1,0 1 1,0-1-1,1 1 1,-1 0 0,0 1-1,1-1 1,0 1-1,-1 0 1,1 1-1,0-1 1,-1 1 0,1 0-1,0 0 1,4 2 10,-5 0 0,0 1 0,0-1-1,0 1 1,0 0 0,-1 1 0,1-1 0,-1 1 0,0 0 0,0 0-1,-1 0 1,1 1 0,-1-1 0,0 1 0,0 0 0,0 0 0,0 0 0,-1 0-1,0 0 1,0 1 0,0 2 0,10 91-2326,-14-68-195</inkml:trace>
  <inkml:trace contextRef="#ctx0" brushRef="#br0" timeOffset="4646.129">2600 269 3314,'0'0'1211,"0"0"-875,0 0-195,0 0 441,0 0 282,-2-8 3488,1 13-4347,1 0 1,-1-1 0,1 1-1,0 0 1,1 0 0,-1-1-1,1 1 1,0 0 0,0-1-1,0 1 1,1-1-1,-1 1 1,1-1 0,0 0-1,1 0 1,-1 0 0,1 0-1,-1 0 1,1 0 0,0-1-1,1 1 1,-1-1 0,1 0-1,-1 0 1,5 2-6,-7-4 36,0 0 0,0 0 0,0 0 0,0-1 0,1 1 0,-1-1 0,0 1 0,0-1 0,1 1 0,-1-1 0,0 1 0,1-1 0,-1 0 0,1 0 0,-1 0 0,0 0 0,1 0 0,-1 0 0,0 0 0,1 0 0,-1-1 0,0 1 0,1 0 0,-1-1 0,0 1 0,1-1 0,-1 0 0,0 1 0,0-1 0,0 0 0,0 0 0,1 0 0,-1 1 0,0-1 0,-1 0 0,1-1 0,0 1 0,0 0 0,0 0 0,-1 0 0,1 0 0,0-1 0,-1 1 0,1 0 0,-1 0 0,0-1 0,1 1 0,-1 0 0,0-2-36,8-69 637,-8 72-642,0-2-15,1 1-1,-1 0 1,0 0 0,0 0 0,0-1 0,0 1 0,0 0-1,0 0 1,0 0 0,0-1 0,0 1 0,0 0-1,0 0 1,-1 0 0,1-1 0,-1 1 0,1 0 0,-1 0-1,1 0 1,-1 0 0,0 0 0,1 0 0,-1 0 0,0 0-1,0 0 1,0 0 0,1 1 0,-1-1 0,0 0-1,0 0 1,0 1 0,-1-1 0,1 1 0,0-1 0,0 1-1,0-1 1,0 1 0,0 0 0,-1-1 0,1 1 0,0 0-1,0 0 1,0 0 0,-1 0 0,1 0 0,0 0 0,0 0-1,-1 1 21,-29 2-4039,15 1-2497</inkml:trace>
  <inkml:trace contextRef="#ctx0" brushRef="#br0" timeOffset="7741.653">155 946 9316,'0'0'531,"0"0"-197,0 0-126,0 0-59,0 0 62,0 0-38,2 0-98,0 0-70,-1 0 0,0 0 0,0 0 0,1 1 0,-1-1 0,0 1 0,0-1 0,0 1 0,0-1 0,1 1 0,-1 0 0,0-1 0,0 1 0,0 0 0,0 0 0,-1 0 0,1 0 0,0 0 0,0 0 0,0 0 0,-1 0 0,1 0 0,-1 0 0,1 0 0,-1 0 0,1 1 0,-1-1 0,1 0 0,-1 0 0,0 0 0,0 1 0,0-1 0,0 0 0,0 1-5,10 52 35,-8 7 4,-2-1-1,-2 0 0,-6 22-38,7-80 0,5 19-2001,3-37 401</inkml:trace>
  <inkml:trace contextRef="#ctx0" brushRef="#br0" timeOffset="8022.869">200 924 9396,'0'0'905,"-3"-10"42,-11-54 862,16 62-1755,-1 0 1,0 0-1,0 0 1,1 0-1,0 0 1,-1 0-1,1 0 1,0 0 0,0 1-1,0-1 1,0 1-1,0 0 1,0-1-1,0 1 1,0 0-1,0 0 1,1 0 0,-1 0-1,0 1 1,1-1-1,-1 1 1,1-1-1,-1 1 1,1 0-1,-1 0 1,1 0-1,-1 0 1,0 1 0,1-1-1,-1 1 1,2 0-55,3-1 45,-1 0-72,65 6-28,-68-5 35,-1-1 0,0 1 1,0 0-1,0 0 0,0 1 1,0-1-1,0 0 0,0 1 1,-1-1-1,1 1 0,0-1 0,-1 1 1,1 0-1,-1 0 0,0 0 1,0 0-1,1 0 0,-1 0 1,0 0-1,-1 0 0,1 0 1,0 0-1,-1 0 0,1 1 1,-1-1-1,0 0 0,1 1 0,-1-1 1,0 2 19,-2 4-52,-1 0 1,1 0-1,-1 0 1,0 0-1,-1 0 0,0 0 1,0-1-1,-1 0 1,0 0-1,0 0 1,-1-1-1,1 1 1,-2-1-1,1-1 0,0 1 1,-1-1-1,0 0 1,-1 0-1,1-1 1,-1 0-1,-7 2 52,-12 12-393,11-5-531,27-5-3079,14-8 1068</inkml:trace>
  <inkml:trace contextRef="#ctx0" brushRef="#br0" timeOffset="8368.53">554 906 7812,'0'0'1280,"0"0"-157,0 0-472,0 0-379,0 0 110,-3-9 77,-17 29-513,16-14 44,0 0 0,0 0 0,0 1 0,1-1 0,0 1 0,0-1 0,0 1 0,1 0 0,0 0-1,1 0 1,-1 1 0,1-1 0,1 0 0,-1 7 10,3-12-17,-1 0 0,1 0 0,-1-1 0,1 1 0,0 0 1,0-1-1,0 1 0,0-1 0,0 1 0,0-1 0,0 0 0,0 0 0,0 0 0,1 0 0,-1 0 0,0 0 0,1-1 0,-1 1 1,0-1-1,1 0 0,-1 0 0,1 0 0,-1 0 0,1 0 0,-1 0 0,1-1 0,-1 1 0,0-1 0,1 1 0,-1-1 0,0 0 0,2-1 17,2-1 3,-1-1 0,0 0 0,0 0 0,0 0 0,-1 0 0,1-1 0,-1 0-1,0 0 1,0 0 0,-1 0 0,0 0 0,0-1 0,0 0 0,0 0-1,-1 0 1,0 0 0,0 0 0,-1 0 0,0 0 0,0 0 0,0-1 0,-1 1-1,1 0 1,-2-1 0,1 1 0,-1 0 0,0-3-3,1 7 11,0-1 0,-1 1 0,1-1 0,-1 1 0,1-1 0,-1 1 0,0 0 0,0-1 0,0 1 0,0 0 0,0 0 0,-1-1 0,1 1 0,-1 0 0,1 0 0,-1 0 0,0 1 0,0-1 0,1 0 0,-1 1 0,-1-1 0,1 1 0,0 0 0,0-1 0,0 1 0,-1 0 0,1 0 0,-1 1 0,1-1 0,0 0 0,-1 1-1,1-1 1,-1 1 0,1 0 0,-1 0 0,0 0 0,1 0 0,-1 1 0,1-1 0,-1 1 0,1-1 0,-1 1-11,-19 34-1531,20-8-2634,2-12-1776</inkml:trace>
  <inkml:trace contextRef="#ctx0" brushRef="#br0" timeOffset="8803.128">915 804 7972,'0'0'122,"0"0"-84,0 0-9,-11-5 126,-36-14 304,46 18-452,-1 1-1,1-1 1,0 1 0,-1-1 0,1 1 0,0 0 0,-1 0-1,1 0 1,0 0 0,-1 0 0,1 0 0,-1 0-1,1 0 1,0 1 0,-1-1 0,1 0 0,0 1 0,-1-1-1,1 1 1,0 0 0,0-1 0,0 1 0,-1 0 0,1 0-1,0-1 1,0 1 0,0 0 0,0 0 0,0 0 0,0 1-1,1-1 1,-1 0 0,0 0 0,1 0 0,-1 0 0,0 1-1,1-1 1,0 0 0,-1 1 0,1-1 0,0 0 0,-1 1-1,1-1 1,0 1 0,0-1 0,0 0 0,0 1 0,0-1-1,1 0 1,-1 1 0,0-1 0,1 0 0,-1 1 0,1-1-1,-1 0 1,1 1 0,0-1 0,-1 0 0,1 0 0,0 0-1,0 0 1,0 0 0,0 0 0,0 0 0,0 0 0,1 1-7,102 78-254,-104-79 259,1 0-1,0 0 1,-1 0 0,1 0-1,-1 0 1,0 0-1,1 0 1,-1 1 0,0-1-1,1 0 1,-1 0 0,0 0-1,0 1 1,0-1-1,0 0 1,-1 0 0,1 1-1,0-1 1,0 0 0,-1 0-1,1 0 1,0 0-1,-1 0 1,1 1 0,-1-1-1,0 0 1,1 0-1,-1 0 1,0 0 0,0-1-1,1 1 1,-1 0 0,0 0-1,0 0 1,0-1-1,0 1 1,0 0 0,0-1-1,0 1 1,-1-1 0,1 1-1,0-1 1,-1 1-5,-55 17 70,53-17-75,-77 6-1529,69-9 230,1-7-1444</inkml:trace>
  <inkml:trace contextRef="#ctx0" brushRef="#br0" timeOffset="9260.335">1110 791 8772,'0'0'984,"0"0"-378,0 0-198,0 0-56,0 0-111,0-2-167,0 1-77,0 1 1,0-1-1,0 1 0,0-1 0,-1 1 0,1-1 1,0 1-1,0-1 0,0 1 0,-1-1 0,1 1 1,0-1-1,0 1 0,-1-1 0,1 1 0,0-1 1,-1 1-1,1 0 0,-1-1 0,1 1 0,-1 0 1,1-1-1,0 1 0,-1 0 0,1 0 0,-1-1 1,1 1-1,-1 0 0,0 0 0,1 0 0,-1 0 1,1 0-1,-1-1 0,1 1 0,-1 0 0,1 0 1,-1 0-1,1 1 0,-1-1 0,1 0 0,-1 0 1,0 0-1,1 0 0,-1 0 0,1 1 0,-1-1 1,1 0-1,0 0 0,-1 1 0,1-1 0,-1 0 1,1 1-1,-1-1 0,1 1 0,0-1 0,-1 0 1,1 1-1,0-1 0,-1 1 0,1 0 3,-3 0-2,0 1 0,0-1 0,0 1 0,0 0 0,1 1-1,-1-1 1,1 0 0,-1 1 0,1-1 0,0 1 0,0 0 0,0-1 0,0 1 0,1 0-1,-1 0 1,1 0 0,0 1 0,0-1 0,0 0 0,0 0 0,0 1 0,1-1-1,-1 1 1,1-1 0,0 0 0,0 1 0,0-1 0,1 1 0,-1-1 2,3 0-1,0 0 1,0 0 0,0 0 0,0-1-1,1 1 1,-1-1 0,1 0-1,0 0 1,0 0 0,-1-1-1,1 1 1,0-1 0,0 0 0,1 0-1,3 1 1,-3-1-1,24 6 15,-20-5-15,1 0 0,-1 0 0,0 1-1,0 0 1,0 1 0,0 0 0,-1 0-1,1 1 1,0 1 1,-8-6-2,-1 0 1,1 0-1,-1 1 1,1-1-1,-1 0 0,1 0 1,-1 1-1,1-1 0,-1 0 1,1 1-1,-1-1 0,0 1 1,1-1-1,-1 0 1,0 1-1,1-1 0,-1 1 1,0-1-1,0 1 0,1-1 1,-1 1-1,0-1 0,0 1 1,0-1-1,0 1 1,0 0-1,0-1 0,0 1 1,0-1-1,0 1 0,0-1 1,0 1-1,0-1 0,0 1 1,0-1-1,0 1 0,-1 0 1,1-1-1,0 1 1,0-1-1,0 0 0,-1 1 1,1-1-1,0 1 0,-1-1 1,1 1-1,-1-1 0,1 0 1,0 1-1,-1-1 1,1 0-1,-1 1 0,1-1 1,-1 0-1,1 0 0,-1 1 1,0-1 1,-32 9 8,31-8-6,-148 19-39,138-16-2393,12-4-831</inkml:trace>
  <inkml:trace contextRef="#ctx0" brushRef="#br0" timeOffset="9619.349">1285 945 6723,'0'0'608,"0"0"-608,0 0-1088,0 0 848,0 0 192,0 0 48,2 36-16,-2-20 16,0 0-192,0-2-1425,0-3-2033</inkml:trace>
  <inkml:trace contextRef="#ctx0" brushRef="#br0" timeOffset="9854.916">1254 751 8388,'0'0'2017,"0"0"-1345,0 0 128,0 0-335,0 0 47,0 0-384,-12-30-128,12 30-112,5 1 64,3 7-16,-1 2-32,0 1-737,-1 4-47,-4-1-513,0 1-1312,0-3-1745</inkml:trace>
  <inkml:trace contextRef="#ctx0" brushRef="#br0" timeOffset="10274.942">1411 718 6867,'0'0'115,"0"0"-56,0 0 42,0 0 379,0 0 457,10-5-257,28-16-437,-38 21-238,-1 1 0,1-1 1,0 0-1,0 1 0,0-1 0,0 1 1,0-1-1,0 1 0,-1-1 1,1 0-1,0 1 0,0-1 0,0 1 1,1-1-1,-1 1 0,0-1 0,0 0 1,0 1-1,0-1 0,0 1 1,0-1-1,1 1 0,-1-1 0,0 0 1,0 1-1,0-1 0,1 0 1,-1 1-1,0-1 0,1 0 0,-1 1 1,0-1-1,1 0 0,-1 0 1,0 1-1,1-1 0,-1 0 0,1 0 1,-1 0-1,0 1 0,1-1 1,-1 0-1,1 0 0,-1 0 0,1 0 1,-1 0-1,0 0 0,1 0 1,-1 0-1,1 0 0,-1 0 0,1 0 1,-1 0-1,0 0 0,1-1 1,-1 1-1,1 0 0,-1 0 0,1 0 1,-1 0-1,0-1 0,1 1 1,-1 0-1,0-1 0,1 1 0,-1 0 1,0 0-1,1-1-5,-2 3 28,1 206 428,1-206-454,-1-1-1,0 0 1,1 0 0,-1 0 0,1 0 0,-1 0-1,1 0 1,-1 0 0,1 0 0,0-1 0,-1 1-1,1 0 1,0 0 0,0 0 0,0-1 0,0 1-1,-1 0 1,1-1 0,0 1 0,0-1 0,0 1 0,0-1-1,1 1 1,-1-1 0,0 0 0,0 0 0,0 1-1,0-1 1,0 0 0,0 0 0,0 0 0,0 0-1,1 0 1,-1-1 0,0 1 0,0 0 0,0 0-1,0-1 1,0 1 0,0-1-2,49-11-259,-45 10 158,7-4 25,-1 2 0,1-1 0,0 2 0,0-1-1,1 2 1,-1-1 0,0 2 0,1 0-1,-1 0 1,1 1 0,5 1 76,-16 0 7,-1 1 1,1-1 0,-1 0-1,1 1 1,-1-1-1,1 1 1,-1 0-1,0-1 1,0 1 0,0 0-1,0 0 1,0-1-1,0 1 1,-1 0-1,1 0 1,0 0 0,-1 0-1,0 0 1,1 0-1,-1 0 1,0 0 0,0 0-1,0 0 1,0 0-1,-1 0 1,1 0-1,-1 0 1,1 2-8,-1 5 47,1-4-40,-1 0 0,0-1 0,0 1 0,0 0 0,-1-1 1,1 1-1,-1-1 0,0 0 0,0 1 0,-1-1 0,1 0 1,-1 0-1,0-1 0,0 1 0,-1 0 0,1-1 0,-1 0 1,1 0-1,-1 0 0,0 0 0,0-1 0,0 1 0,0-1 1,-1 0-1,1 0 0,-1-1 0,1 1 0,-1-1 0,0 0 1,1 0-1,-1-1 0,0 1 0,0-1 0,1 0 0,-5-1-7,6 2-47,0 0-1,-1-1 0,1 1 1,0-1-1,0 0 0,0 0 1,-1 0-1,1 0 0,0-1 1,0 1-1,0-1 0,-1 0 1,1 0-1,0 0 0,0 0 1,0-1-1,1 1 0,-1-1 1,0 1-1,0-1 0,1 0 1,-1 0-1,1 0 0,0-1 1,0 1-1,0 0 0,0-1 1,0 0-1,0 1 0,0-1 1,1 0-1,0 0 0,-1 0 1,1 0-1,0 0 0,0 0 1,1 0-1,-1-3 48,2-13-2449,6-2-2599</inkml:trace>
  <inkml:trace contextRef="#ctx0" brushRef="#br0" timeOffset="10684.882">1915 636 9444,'0'0'1062,"0"0"-478,0 0-343,0 0-196,0 0-56,-6 6-45,4 73 142,2-28-17,-1-10-55,1 1 0,3-1 0,1 1 0,3 6-14,-6-44-209,-1-1 1,1 0-1,0 1 0,-1-1 1,2 0-1,-1 1 0,0-1 0,1 0 1,-1 0-1,1 0 0,0 0 1,0-1-1,0 1 0,0 0 1,1-1-1,-1 1 0,1-1 1,1 1 208,14 3-4050</inkml:trace>
  <inkml:trace contextRef="#ctx0" brushRef="#br0" timeOffset="10966.048">2061 967 9540,'0'0'499,"0"0"-309,0 0-92,0 0-18,0 0 129,11-3 7,-2 2-196,2-1-12,0 0 0,0-1 0,-1 0 0,1 0 0,0-1 0,-1-1 1,0 0-1,0 0 0,-1-1 0,1 0 0,-1 0 0,7-8-8,-12 10 94,-1 0-1,0 0 1,0-1 0,0 1-1,-1-1 1,0 0 0,0 0-1,0 0 1,0 0-1,-1 0 1,1 0 0,-1 0-1,-1 0 1,1 0 0,-1-1-1,0 1 1,0 0 0,0-1-1,-1 1 1,0-1-94,-1 4 30,1 1 0,-1-1 1,0 0-1,0 1 0,0 0 0,0-1 1,0 1-1,0 0 0,0 0 1,0 0-1,-1 1 0,1-1 0,0 0 1,-1 1-1,1-1 0,0 1 0,-1 0 1,1 0-1,0 0 0,-1 0 0,1 0 1,0 1-1,-1-1 0,1 1 0,0-1 1,-1 1-1,1 0 0,0 0 1,0 0-1,0 0 0,0 0 0,-1 1-30,-4 6-8,0-1-1,0 1 0,1 1 0,0-1 0,1 1 1,0 0-1,0 0 0,1 1 0,0-1 0,1 1 1,0 0-1,1 0 0,0 0 0,0 0 0,1 0 1,0 1-1,1 7 9,0-14-1,0 0 1,0 0-1,1 0 1,0 0-1,0-1 1,0 1-1,0 0 0,0-1 1,1 1-1,-1-1 1,1 1-1,0-1 1,0 0-1,0 0 1,1 1-1,-1-2 1,1 1-1,-1 0 0,1 0 1,0-1-1,0 0 1,0 1-1,1-1 1,-1 0-1,1-1 1,-1 1-1,1-1 0,-1 1 1,4 0 0,16 5-109,1 0 0,0-2 0,0 0 0,1-2 0,-1 0 0,1-2 0,14-1 109,43 0-2153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2:17.84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90 7876,'0'-11'1982,"0"-67"2415,24 315-4470,-19-8-916,-5-173-3147,0-56-7</inkml:trace>
  <inkml:trace contextRef="#ctx0" brushRef="#br0" timeOffset="265.376">72 283 12166,'0'0'1168,"0"0"-1168,0 0 48,105 0-64,-56 11 16,1 2 0,-4-3-2417,-13-7-853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2:17.53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7 10677,'0'0'365,"0"0"-31,0 0-137,0 0-218,5-6-166,0 60 147,-8 94 94,12-150-41,53-57-972,-49 45 516,0 0-1,1 1 1,0 1-1,1 0 1,0 1-1,1 1 1,9-5 443,-23 14-6,0 0 0,0-1 0,0 1 1,0 0-1,0 0 0,0 0 1,0 1-1,0-1 0,0 0 0,1 1 1,-1 0-1,0-1 0,0 1 0,1 0 1,-1 0-1,0 0 0,0 0 0,1 1 1,-1-1-1,0 1 0,0-1 0,0 1 1,0 0-1,0 0 0,1 0 0,-1 0 1,-1 0-1,1 0 0,0 0 0,0 1 1,0-1-1,-1 1 0,1 0 6,15 47 103,-16-43-59,0 1 1,1-1-1,0 1 1,0-1 0,1 0-1,-1 0 1,1 0-1,1 0 1,-1 0-1,1-1 1,0 0 0,0 1-1,1-1 1,-1-1-1,2 1-44,-2-4 70,0 0-1,0 0 0,0 0 0,0-1 1,1 0-1,-1 0 0,0 0 0,0 0 1,0-1-1,1 1 0,-1-1 1,0 0-1,0-1 0,0 1 0,0-1 1,-1 1-1,1-1 0,0 0 0,-1-1 1,1 1-1,-1-1 0,1 1 1,-1-1-1,0 0 0,0 0 0,-1-1 1,1 1-1,-1 0 0,1-2-69,3-1-32,-1 0-1,0 0 1,0-1-1,0 0 0,-1 1 1,0-1-1,-1-1 1,0 1-1,0 0 1,0-1-1,-1 0 1,0 0-1,0 1 1,-1-1-1,0-2 33,-5 12 117,1 5-127,1 0 0,0-1 0,1 1 0,-1 0 0,1 1 0,0-1 0,1 0 0,0 0 0,0 0 0,0 0 0,1 0 0,1 6 10,0-9 5,-1 0 1,1-1-1,0 1 0,0 0 0,0-1 0,0 0 0,1 1 0,-1-1 0,1 0 1,0 0-1,0 0 0,0-1 0,0 1 0,0-1 0,1 1 0,-1-1 0,1 0 1,-1 0-1,1-1 0,0 1 0,0-1 0,0 0 0,0 0 0,0 0 0,0-1 1,0 1-1,0-1 0,0 0 0,0 0 0,0 0 0,0-1 0,0 1 1,0-1-1,0 0 0,0 0 0,0-1 0,0 1 0,0-1 0,-1 1 0,1-1 1,-1-1-1,1 1 0,-1 0 0,0-1 0,0 0 0,0 1 0,0-1 0,0 0 1,-1-1-1,1 1 0,1-3-5,-3 2 27,1 1 1,-1-1 0,0 0-1,0 0 1,-1 0 0,1 1-1,-1-1 1,1 0 0,-1 0-1,0 0 1,-1 0 0,1 0 0,-1 0-1,0 0 1,0 1 0,0-1-1,0 0 1,0 1 0,-1-1-1,0 1 1,0-1 0,0 1-1,0 0 1,0-1 0,-1 1-1,1 0 1,-1 1 0,0-1-1,0 0 1,0 1 0,0 0-1,0 0 1,-1 0 0,1 0-1,-1 0 1,1 0 0,-1 1-1,0 0 1,0 0 0,1 0-1,-1 0 1,0 1 0,-1-1-28,4 3-31,-1 0 0,1-1 0,0 1 0,0 0 0,0 0 0,0 0 0,0 0 0,0 1 0,0-1 0,1 0 0,-1 0 0,1 0 0,0 1 0,0-1 0,-1 0 0,2 0 0,-1 1 0,0-1 0,0 0 0,1 0 0,-1 1 0,1-1 0,0 1 31,0 1-252,0-1-1,0 1 1,1 0-1,-1-1 1,1 1 0,0-1-1,0 0 1,1 0-1,-1 0 1,1 0-1,-1 0 1,1 0-1,0 0 1,0-1-1,0 0 1,0 1-1,0-1 1,1-1-1,0 2 253,22 8-354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56:56.39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99 89 880,'0'0'7172,"0"0"-5702,0 0-1470,0 0-123,0 0 48,-8-9-7,-25-27-316,33 36 383,0-1 0,0 1 0,-1-1-1,1 1 1,0-1 0,0 1 0,0 0 0,0-1 0,0 1-1,0-1 1,0 1 0,0-1 0,0 1 0,0-1-1,0 1 1,0-1 0,0 1 0,0 0 0,1-1 0,-1 1-1,0-1 1,0 1 0,0-1 0,1 1 0,-1 0 0,0-1-1,1 1 1,-1 0 0,0-1 0,1 1 0,-1 0 0,0-1-1,1 1 1,-1 0 0,0 0 0,1-1 0,-1 1 0,1 0-1,-1 0 1,1 0 0,-1 0 0,0-1 0,1 1 0,-1 0-1,1 0 1,-1 0 0,1 0 0,-1 0 0,1 0 0,-1 0-1,1 0 1,-1 1 0,1-1 0,-1 0 0,0 0 0,1 0-1,-1 0 1,1 1 0,-1-1 0,1 0 0,-1 0-1,0 1 1,1-1 15,0 0-12,124 1 783,109 17-771,-36-2 402,907 22 391,616 19-689,-1171-34 6,2089 54 385,400-85 1840,-1233 9-2637,-1720 0 299,190-7 81,-263 5-210,-9 1-74,0 0 1,0 0-1,0 0 0,0 0 0,0-1 0,-1 0 0,1 0 0,0 0 0,0 0 0,-1-1 1,1 1-1,-1-1 0,1 0 0,-1 0 0,3-2 206,-3-9-5277</inkml:trace>
  <inkml:trace contextRef="#ctx0" brushRef="#br0" timeOffset="1278.486">1 56 3602,'0'0'160,"14"1"-51,224 5 1543,963-19 2728,-818 2-4177,1518-27 544,93 50-696,589 43 1026,-31 5-121,-1902-58-932,-370-3-2924,-278 1-1350</inkml:trace>
  <inkml:trace contextRef="#ctx0" brushRef="#br0" timeOffset="11868.883">568 410 10101,'-74'-13'-281,"67"13"290,0-1-1,-1 1 0,1 0 0,0 0 0,0 1 1,-1 0-1,1 1 0,0-1 0,0 2 0,0-1 0,0 0 1,1 1-1,-1 1 0,1-1 0,-1 1 0,1 0 0,0 0 1,1 1-1,-1 0 0,1 0 0,0 0 0,0 0 0,-1 3-8,-7 9 54,1 1 0,1 1-1,0 0 1,2 1-1,0 0 1,-5 16-54,4-5 22,0 2 0,2-1 0,2 1 0,0 0-1,3 0 1,1 0 0,1 1 0,1-1 0,3 0 0,1 7-22,-3-29-1,0-1-1,0 0 1,1 1 0,1-1 0,0 0-1,0 0 1,1-1 0,0 1 0,1-1-1,0 0 1,0 0 0,1 0 0,0-1-1,0 1 1,1-1 0,0-1-1,1 0 1,0 0 0,0 0 0,0-1-1,1 0 1,0-1 0,0 0 0,0 0-1,1-1 1,0 0 0,-1-1 0,1 0-1,1 0 1,-1-1 0,0-1 0,0 1-1,1-2 1,9 0 1,-3-4 32,-1-2-1,0 0 0,0-1 1,-1-1-1,1 0 1,-2-1-1,1-1 0,-1 0 1,-1-1-1,0 0 1,0-1-1,-2 0 0,10-12-31,-16 20 2,-1-1 1,1 1-1,-1-1 0,0 0 0,0 0 0,0 0 0,-1-1 0,1 1 1,-1-1-1,-1 0 0,1 0 0,-1 0 0,0 0 0,0 0 0,-1 0 0,0-1 1,0 1-1,-1-1 0,1 1 0,-1-3-2,-2 8 16,0-1 1,-1 0-1,1 1 1,0-1-1,-1 1 0,1-1 1,0 1-1,-1 0 1,0 0-1,1 0 0,-1 0 1,0 1-1,1-1 1,-1 1-1,0 0 0,1 0 1,-1-1-1,0 2 1,0-1-1,1 0 0,-1 1 1,0-1-1,1 1 1,-1 0-1,0 0 0,1 0 1,-3 1-17,2 0-10,0 0 0,0 0 0,0 0 0,0 1 0,0-1 0,1 1 0,-1 0 0,1-1 0,0 1 1,0 1-1,0-1 0,0 0 0,0 0 0,1 1 0,-1-1 0,1 1 0,0-1 0,0 1 0,0-1 0,1 1 0,-1 0 0,1-1 0,0 1 0,0 0 0,0 0 0,1-1 1,-1 1-1,1 0 0,0-1 0,0 1 0,0-1 0,0 1 0,1-1 0,-1 1 0,1-1 0,0 0 0,0 0 0,0 0 0,1 0 0,1 2 10,1 0-24,1 0 0,0 0-1,0-1 1,0 0-1,0 0 1,1 0 0,0-1-1,-1 0 1,1 0 0,0 0-1,1-1 1,-1-1-1,0 1 1,0-1 0,1 0-1,-1 0 1,1-1 0,-1 0-1,1-1 1,-1 0-1,1 0 1,-1 0 24,-4-1 4,0 0 0,0 0 1,0 0-1,0 0 0,0-1 0,-1 1 0,1-1 0,-1 0 0,0 0 1,1 0-1,-1 0 0,-1 0 0,1 0 0,0 0 0,-1-1 1,0 1-1,0-1 0,0 1 0,0-1 0,0 1 0,-1-1 0,1 1 1,-1-1-1,0 0 0,0 1 0,0-1 0,-1 0 0,1 1 0,-1-1 1,0 1-1,0-1 0,0 1 0,-1-1 0,1 1 0,-1 0 1,0-1-5,-5-6 100,0 0 1,0 0 0,-1 1 0,0 0 0,-1 1 0,0 0 0,0 0 0,-1 1 0,0 0 0,0 0 0,-1 1 0,1 1 0,-9-4-101,-24 0-32,41 11-141,0-1-1,1 1 1,-1 0 0,1-1-1,-1 1 1,1 0-1,0 0 1,0 0 0,0 0-1,0 0 1,0 0-1,1 0 1,-1 0 0,0 0-1,1 1 1,0-1-1,-1 0 1,1 0 0,0 0-1,0 1 1,0-1 0,0 0-1,1 0 1,-1 0-1,1 2 174,-1 0-1193,0 16-5175</inkml:trace>
  <inkml:trace contextRef="#ctx0" brushRef="#br0" timeOffset="13279.014">1002 904 12214,'0'0'525,"0"0"-119,0 0-222,0 0-134,9-10-55,26-25-83,-35 35 86,1-1 0,-1 1 0,1 0 0,-1 0 0,1 0 0,-1-1 0,1 1-1,0 0 1,-1 0 0,1 0 0,-1 0 0,1 0 0,-1 0 0,1 0 0,-1 0 0,1 0 0,-1 0 0,1 0 0,0 0-1,-1 0 1,1 1 0,-1-1 0,1 0 0,-1 0 0,1 1 0,-1-1 0,0 0 0,1 0 0,-1 1 0,1-1 0,-1 1 0,1-1-1,-1 0 1,0 1 0,1-1 0,-1 1 0,0-1 0,0 1 0,1-1 0,-1 1 0,0-1 0,0 1 0,0-1 0,1 1-1,-1-1 1,0 1 0,0-1 0,0 1 0,0 0 0,0-1 0,0 1 0,0-1 0,0 1 0,-1-1 0,1 1 2,1 3-14,4 17-111,-1 0 1,-1 1-1,-1 0 0,-1 0 0,-1-1 1,-2 11 124,2 11-1018,38-108 1173,-24 45-99,-1 1 0,2 1 0,1 0 0,0 2 0,1-1 0,1 2 0,0 0 0,2 1-56,-19 13 8,0-1 1,1 1-1,-1 0 0,1 0 1,-1 0-1,1 0 1,0 0-1,-1 0 0,1 0 1,0 1-1,0-1 0,0 1 1,-1-1-1,1 1 1,0-1-1,0 1 0,0 0 1,0 0-1,0 0 1,0 0-1,0 1 0,0-1 1,-1 0-1,1 1 0,0-1 1,0 1-1,0 0 1,-1-1-1,1 1 0,0 0 1,-1 0-1,1 0 1,0 0-1,-1 0 0,0 1 1,1-1-1,-1 0 0,0 1 1,1-1-1,-1 1 1,0 0-1,0 0-8,3 13-22,-1 1 1,-1-1-1,0 1 0,-1 0 1,-1 0-1,0-1 0,-2 3 22,1 20-216,-8 41-1006,7-84 1286,4-11 1,1 0 0,0 0 0,1 0 0,1 1 0,0-1-1,1 1 1,1 1 0,0-1 0,1 1 0,0 0 0,1 1 0,1-1-65,-8 12 22,-1-1 0,1 0 0,-1 1 0,1-1 0,0 1 0,0 0 0,0 0 0,0-1 0,0 1 0,1 0 0,-1 1 0,1-1 0,-1 0 0,1 1 0,-1-1 0,1 1 0,0 0 0,0 0 1,0 0-1,0 0 0,0 1 0,0-1 0,0 1 0,0 0 0,0-1 0,0 2 0,0-1 0,0 0 0,0 0 0,0 1 0,0 0 0,-1-1 0,1 1 0,0 0 0,0 0 0,0 1 0,-1-1 0,1 1 0,0 0-22,52 67-81,14 13 29,-67-80 33,0-1 0,0 1 1,0-1-1,1 0 0,-1 1 0,0-1 1,1 0-1,-1 0 0,0-1 1,1 1-1,-1 0 0,1-1 1,-1 1-1,1-1 0,-1 0 1,1 0-1,-1 0 0,1 0 0,0-1 1,-1 1-1,1 0 0,-1-1 1,0 0-1,1 0 0,-1 0 1,1 0-1,-1 0 0,0 0 1,0 0-1,0-1 0,0 1 1,0-1-1,0 0 0,0 1 0,0-1 1,0 0-1,-1 0 0,1 0 1,0-2 18,3-4-36,0 0 0,-1 0 1,0 0-1,-1 0 0,1-1 1,-1 0-1,-1 0 0,0 0 1,0 0-1,0-4 36,-2-41 1240,0 53-938,0 16-235,9 135-97,29 143-69,-33-205-706,-6-87 789,0 0 0,-1 0-1,1-1 1,0 1 0,0 0 0,0-1 0,0 1 0,-1-1 0,1 1-1,0-1 1,0 0 0,-1 1 0,1-1 0,0 0 0,-1 0 0,1 0 0,0 0-1,-1 0 1,1 0 0,0 0 0,-1-1 0,1 1 0,0 0 0,-1-1-1,1 1 1,0-1 0,0 1 0,0-1 0,0 0 0,-1 1 0,1-1-1,0 0 1,0 0 0,0 0 0,0 0 0,0 0 0,1 0 0,-1 0 0,0 0-1,0 0 1,1 0 0,-1-1 16,-11-17-232,1-2 0,1 1 1,1-1-1,0-1 0,2 0 0,1 0 0,0 0 0,2-1 0,0 0 1,2 0-1,1 0 0,0 0 0,2 0 0,1-9 232,-2 27-78,-1-53-2464,0-61-301,9 43 5061,-8 73-2005,0 1 0,0-1-1,0 1 1,1-1 0,-1 0 0,0 1-1,1 0 1,0-1 0,0 1 0,0-1-1,0 1 1,0 0 0,0-1 0,0 1-1,1 0 1,-1 0 0,1 0 0,0 0-1,0 0 1,-1 1 0,1-1 0,0 0-1,0 1 1,1 0 0,-1-1-1,0 1 1,0 0 0,1 0 0,-1 0-1,1 0 1,-1 0-213,4 1 20,-1 0 0,0 1 0,1-1 0,-1 1 1,0 0-1,1 0 0,-1 1 0,0 0 0,0-1 0,0 2 0,0-1 0,-1 1 0,1-1 0,0 1 0,-1 0 0,0 1 0,0-1 0,0 1 0,0 0 1,-1 0-1,1 0 0,-1 0 0,2 5-20,0-2-141,-2 0 0,1 1 0,-1-1 1,0 1-1,0 0 0,-1 0 0,0 0 0,0 1 1,-1-1-1,0 0 0,-1 1 0,0-1 1,0 6 140,0-10-77,-1 0 0,1 0-1,0 0 1,-1-1 0,0 1 0,0 0 0,0 0 0,0-1 0,0 1 0,-1-1 0,0 1 0,0-1 0,0 0 0,0 0 0,0 0 0,0 0 0,-1 0 0,0 0 0,1 0 0,-1-1 0,0 0 0,0 1 0,-1-1 0,1 0 0,0 0 0,-1-1 0,1 1 0,-1-1 0,1 0 0,-1 0 0,0 0 77,3-1-6,0 0 0,0 1 0,1-1 0,-1 0 0,0 0 0,0 0 0,0-1 0,1 1 0,-1 0 0,0 0 0,0 0 0,0-1 0,1 1 0,-1 0 0,0-1 0,1 1 0,-1 0 1,0-1-1,1 1 0,-1-1 0,0 1 0,1-1 0,-1 0 0,1 1 0,-1-1 0,1 0 0,-1 1 0,1-1 0,-1 0 0,1 1 0,0-1 0,-1 0 0,1 0 0,0 1 0,0-1 0,0 0 0,0 0 0,-1 0 0,1 1 0,0-1 0,0 0 0,1 0 0,-1 0 1,0 1-1,0-1 0,0 0 0,0 0 0,1 0 0,-1 1 0,0-1 0,1 0 6,17-43-915,71-43-1274,-20 41 5610,-69 46-3322,0 1 1,0-1-1,0 1 0,0-1 0,0 1 1,0-1-1,0 1 0,0-1 0,0 1 1,0-1-1,0 1 0,0-1 0,1 0 1,-1 1-1,0-1 0,0 1 0,0-1 1,1 1-1,-1-1 0,0 0 0,0 1 1,1-1-1,-1 0 0,0 1 0,1-1 1,-1 0-1,1 1 0,-1-1 0,0 0 1,1 0-1,-1 1 0,1-1 0,-1 0 1,1 0-1,-1 0 0,1 0 0,-1 1 1,0-1-1,1 0 0,-1 0 0,1 0 1,-1 0-1,1 0 0,-1 0 0,1 0 1,-1-1-1,1 1 0,-1 0 0,1 0 1,-1 0-1,1 0 0,-1-1 0,0 1 1,1 0-1,-1 0 0,1-1 1,-1 1-1,0 0 0,1-1 0,-1 1 1,0 0-101,0 14-541,-1-6 542,1 0-1,-1 0 1,2 0 0,-1 1 0,1-1-1,1 0 1,-1 0 0,1 0-1,1 0 1,-1-1 0,1 1 0,1-1-1,-1 1 1,1-1 0,1 0 0,-1 0-1,1-1 1,0 1 0,5 3 0,-9-9-18,1 1 1,0-1 0,0 0-1,0 1 1,0-1-1,0 0 1,0 0 0,0 0-1,0 0 1,0-1-1,0 1 1,1 0 0,-1-1-1,0 0 1,0 1 0,1-1-1,-1 0 1,0 0-1,1 0 1,-1-1 0,0 1-1,0-1 1,1 1 0,-1-1-1,0 0 1,0 1-1,0-1 1,0 0 0,0 0-1,0-1 1,0 1 0,0 0-1,0-1 1,-1 1-1,1-1 18,3-3-12,0 0 0,-1 0-1,0-1 1,0 1 0,-1-1-1,1 0 1,-1 0-1,0 0 1,-1-1 0,0 1-1,1-3 13,0-1-10,-1 1-1,0-1 1,-1 0-1,0 0 1,-1 0-1,0 0 0,0 0 1,-1 0-1,-1-6 11,1 12 18,0 1 0,0 0-1,1 0 1,-2 0 0,1-1-1,0 1 1,-1 0 0,1 1-1,-1-1 1,0 0 0,0 0-1,0 1 1,0-1 0,-1 1-1,1 0 1,-1 0 0,1 0-1,-1 0 1,0 0 0,0 0-1,0 1 1,0-1 0,0 1-1,0 0 1,0 0 0,0 0-1,0 0 1,-1 1 0,1-1-1,-1 1-17,1-1-37,-1 1-1,1-1 0,-1 1 1,1 0-1,-1 0 1,0 1-1,1-1 0,-1 1 1,1-1-1,0 1 1,-1 0-1,1 1 0,0-1 1,-1 0-1,1 1 1,0 0-1,0 0 1,0 0-1,0 0 0,1 0 1,-1 1-1,0-1 1,1 1-1,0-1 0,0 1 1,0 0-1,0 0 1,0 0-1,0 0 0,1 0 1,-1 1-1,1-1 1,-1 2 37,-6 55-4085,8-30-568</inkml:trace>
  <inkml:trace contextRef="#ctx0" brushRef="#br0" timeOffset="13784.955">2460 753 8500,'0'0'1032,"0"0"-335,0 0-89,0 0-272,-10-10-125,-29-30 194,39 40-396,0-1-1,-1 0 0,1 1 1,0-1-1,-1 0 0,1 1 0,-1-1 1,1 1-1,-1-1 0,1 1 1,-1-1-1,1 1 0,-1-1 0,1 1 1,-1-1-1,0 1 0,1 0 1,-1-1-1,0 1 0,1 0 0,-1 0 1,0-1-1,1 1 0,-1 0 1,0 0-1,0 0 0,1 0 0,-1 0 1,0 0-1,0 0 0,1 0 1,-1 0-1,0 0 0,1 1 0,-1-1 1,0 0-1,0 0 0,1 1 1,-1-1-1,0 0 0,1 1 0,-1-1 1,1 1-1,-1-1 0,1 1 1,-1-1-1,1 1 0,-1-1 0,1 1 1,-1-1-1,1 1 0,-1 0 1,1-1-1,0 1 0,-1 0 0,1-1 1,0 1-1,0 0 0,0 0 1,-1-1-1,1 2-8,-2 2 44,-2 5-65,0-1 0,0 0 0,0 1 0,1 0-1,1 0 1,-1 0 0,2 0 0,-1 0 0,1 0 0,0 0 0,1 1 0,0 1 21,2-6-8,1-1 0,-1 0 1,0 0-1,1 0 1,0-1-1,0 1 1,0-1-1,1 1 1,-1-1-1,1 0 1,-1 0-1,1-1 1,0 1-1,0-1 1,0 0-1,1 0 1,-1 0-1,0-1 1,1 1-1,-1-1 1,1 0-1,3 0 8,79 28 53,-85-27-54,-1-1 0,0 0-1,0 1 1,-1-1 0,1 1-1,0-1 1,0 1 0,-1-1-1,1 1 1,-1 0 0,1-1-1,-1 1 1,0 0 0,1 0-1,-1-1 1,0 1 0,0 0-1,0-1 1,-1 1 0,1 0-1,0 0 1,-1-1 0,1 1-1,-1 0 1,1-1 0,-1 1-1,0-1 1,0 1 0,0-1-1,1 1 1,-1-1 0,-1 0-1,1 1 1,0-1 0,0 0-1,0 0 1,-1 0 0,1 0-1,-1 0 1,1 0 0,-1 0-1,1 0 1,-1-1 0,1 1-1,-1 0 1,0-1 1,-12 8-78,-1 0-1,1-1 0,-1-1 1,0-1-1,0 0 1,-1 0-1,0-2 1,1 0-1,-16 0 79,25-8-2153,14-10-2433</inkml:trace>
  <inkml:trace contextRef="#ctx0" brushRef="#br0" timeOffset="14085.632">2654 848 7764,'0'0'1616,"0"0"-1616,0 0 48,0 0-64,0 0 16,0 0 0,10 59 0,-4-37 32,3-1 0,-3-2-32,-2 0-240,-2-7-1425,-2-5-2112</inkml:trace>
  <inkml:trace contextRef="#ctx0" brushRef="#br0" timeOffset="14358.907">2624 586 10869,'0'0'848,"0"0"145,0 0-353,0 0-240,0 0-400,0 0-128,-12-22 32,29 42 16,4 7-112,4 3-1105,-3-3-3008</inkml:trace>
  <inkml:trace contextRef="#ctx0" brushRef="#br0" timeOffset="14873.868">3029 323 8932,'0'0'822,"0"0"125,0 0 77,0 0-362,0 0-54,-2-9-90,1 2-444,-3-17 6,2 47-93,24 230 61,-18-206-47,-3-14 1,1 1 0,2-1 0,2 0 0,1 0 0,1-1 1,6 13-3,-14-42-11,1-1 1,-1 1-1,1-1 1,0 1-1,0-1 0,0 0 1,0 1-1,1-1 1,-1 0-1,1 0 1,-1 1-1,1-1 1,0 0-1,-1-1 1,1 1-1,0 0 1,0 0-1,1-1 1,-1 0-1,0 1 1,0-1-1,1 0 1,-1 0-1,1 0 1,-1 0-1,1 0 0,-1-1 1,1 1-1,-1-1 1,1 0-1,0 0 1,-1 0-1,1 0 1,0 0-1,-1 0 1,3-1 10,3-4-13,0 0 0,0 0 1,-1-1-1,1 0 1,-1-1-1,-1 0 0,1 0 1,-1 0-1,0-1 0,3-6 13,-8 13-4,68-112-164,-57 119 125,5 27 4,-9-15 36,1 1 0,1-2 0,1 1 0,1-2 0,0 1 0,1-2-1,0 1 1,5 1 3,-17-15-42,1 0 0,-1-1 0,1 1 0,0-1 0,-1 0 0,1 1 0,0-1 0,0 0 0,-1 0 0,1 0 0,0 0 0,0 0 0,0-1 0,0 1 0,0-1 0,1 1 0,-1-1 0,0 0 0,0 0 0,0 1 0,0-2 0,0 1 0,0 0 0,1 0 0,-1-1 0,0 1 0,0-1 0,0 0 0,0 1 0,0-1 0,1-1 42,5-45-4322,-8 16-1320</inkml:trace>
  <inkml:trace contextRef="#ctx0" brushRef="#br0" timeOffset="15279.276">3021 524 12166,'0'0'1024,"0"0"-640,0 0-352,104-37-32,-51 28-32,-4-3-656,-8-1-6099</inkml:trace>
  <inkml:trace contextRef="#ctx0" brushRef="#br0" timeOffset="17603.771">4545 523 9957,'0'0'482,"0"0"31,0 0-207,0 0-191,0 0 69,0 0 46,0 6-89,34 393-38,-31-228-6145,-3-156 1910</inkml:trace>
  <inkml:trace contextRef="#ctx0" brushRef="#br0" timeOffset="17894.784">4488 1057 8148,'0'0'1841,"0"0"-721,0 0-784,0 0-240,0 0 144,67-14 97,-34 13-81,1 1-176,0 0-64,-4 0-16,-5 0-224,-8 0-801,-7 0-159,-8 0-705,-2-1 256,-9-9-2097</inkml:trace>
  <inkml:trace contextRef="#ctx0" brushRef="#br0" timeOffset="18125.361">4432 608 8900,'0'0'1905,"0"0"-1025,28-69-624,-1 52-240,3 4 0,0 3 0,0 5-32,1 5-80,-4 1-880,-4 15-337,-6 6-3041</inkml:trace>
  <inkml:trace contextRef="#ctx0" brushRef="#br0" timeOffset="18946.25">4770 821 11845,'0'0'235,"0"0"-37,5-9-84,16-31-63,-19 38-45,0 0 0,0 0-1,0 0 1,1 0 0,-1 1 0,0-1-1,1 1 1,-1-1 0,1 1 0,0 0 0,-1 0-1,1 0 1,0 0 0,-1 0 0,1 1-1,0-1 1,0 1 0,0 0 0,0 0 0,0 0-1,-1 0 1,1 1 0,0-1-6,5 0 19,-6 0-21,-1 1-1,1-1 1,-1 0 0,0 1-1,1-1 1,-1 1 0,1 0-1,-1-1 1,0 1 0,0 0-1,1 0 1,-1 0 0,0 0-1,0 0 1,0 0 0,0 0-1,0 0 1,0 0 0,0 0-1,-1 1 1,1-1-1,0 0 1,-1 1 0,1-1-1,-1 0 1,1 1 0,-1-1-1,0 1 1,1-1 0,-1 0-1,0 1 1,0-1 0,0 1-1,0 1 3,-5 54-53,-63 66-769,99-143 539,-22 13 280,0 0 0,0 1 0,1 0 0,0 1 0,0 0 0,1 1 0,-1 0 0,1 1 0,0 0-1,0 0 1,0 1 0,0 1 0,10-1 3,55 16-155,-66-8 149,0-1 0,0 0 0,0-1 0,1 0-1,-1-1 1,1 0 0,0 0 0,0-1-1,0-1 1,0 0 0,0 0 0,1-1 0,-1-1-1,0 0 1,0 0 0,0-1 0,0 0-1,9-4 7,-14 4-39,0-1 0,0 1 0,0-1 0,0-1 0,-1 1 0,1-1 0,-1 0 0,0 0 0,0-1 0,0 1 0,-1-1 0,0 0 0,0-1 0,0 1 0,0-1 0,-1 1 0,0-1 0,0 0 0,-1 0 0,0 0 0,0-1 0,0 1 0,0-1 0,0-5 39,-2 10 27,0 0-1,1 0 1,-1 0 0,0 0-1,0 0 1,0 0 0,0 0-1,0 0 1,-1 0 0,1 0-1,0 0 1,-1 0 0,0 0-1,1 0 1,-1 0 0,0 1 0,0-1-1,0 0 1,0 1 0,0-1-1,0 0 1,-1 1 0,1 0-1,-1-1 1,1 1 0,-1 0-1,1-1 1,-1 1 0,1 0-1,-1 0 1,0 0 0,0 1-1,0-1 1,0 0 0,1 1-1,-1-1 1,0 1 0,0-1-1,0 1 1,0 0 0,0 0-1,-1 0-26,-1 0 20,0-1 0,-1 1 0,1 0 0,0 0 0,0 0 0,-1 1 0,1-1-1,0 1 1,0 0 0,0 1 0,0-1 0,0 1 0,0-1 0,0 1 0,1 0-1,-1 1 1,0-1 0,1 1 0,0-1 0,0 1 0,0 0 0,0 0 0,0 0-1,0 1 1,1-1 0,-1 1 0,1-1 0,0 1 0,-1 3-20,0 1-2,0 0 1,0 0 0,1 1-1,0-1 1,0 1 0,1 0-1,0-1 1,1 1 0,0 0-1,0 2 2,1-9-14,0 0 0,0 0-1,0 0 1,0 0 0,0 0-1,0 0 1,0 0 0,1 0-1,-1 0 1,0-1-1,1 1 1,0 0 0,-1-1-1,1 0 1,0 1 0,0-1-1,0 0 1,0 0 0,0 0-1,0 0 1,0 0-1,0 0 1,0-1 0,1 1-1,-1-1 1,0 1 0,0-1-1,1 0 1,-1 0 0,0 0-1,1 0 1,-1-1-1,0 1 1,0 0 0,0-1-1,1 0 1,-1 1 0,0-1-1,0 0 1,0 0 0,0 0-1,0 0 1,0-1 0,0 1-1,-1 0 1,1-1-1,0 0 15,13-10-168,0-1-1,-1-1 1,0 0-1,-1-1 1,0-1-1,-2 0 0,0-1 1,0 0-1,-2 0 1,0-1-1,-1 0 1,-1-1-1,-1 1 0,0-1 1,-2-1-1,1-2 169,22-121 595,-22 44 3356,-12 122-3761,-2 46-250,3 0 1,3 1-1,5 59 60,-1-117-70,0 0 0,0 0 0,1 0 0,0 0 0,1-1 0,1 1 0,0-1 0,0 0 0,1 0 0,1 0 0,0 0 0,2 3 70,-6-12-66,0 0 0,-1 0 1,1 0-1,0 0 1,0-1-1,0 1 1,0 0-1,0-1 0,0 0 1,1 1-1,-1-1 1,0 0-1,1 0 0,-1 0 1,1 0-1,-1-1 1,1 1-1,-1-1 1,1 0-1,0 1 0,-1-1 1,1 0-1,-1-1 1,1 1-1,0 0 1,-1-1-1,1 1 0,-1-1 1,1 0-1,-1 0 1,1 0-1,-1 0 1,0 0-1,0 0 0,1-1 1,-1 0 65,67-66-2823,-41 18 681,-21 31-385</inkml:trace>
  <inkml:trace contextRef="#ctx0" brushRef="#br0" timeOffset="19819.823">5687 788 5603,'0'0'1510,"0"0"-1134,0 0-254,0 0 321,0 0 662,10-2-81,-6 1-944,3 0-19,0-1 0,0 1 0,0-1 0,-1-1 0,1 1 0,-1-1 0,0 0-1,0 0 1,0-1 0,0 0 0,0 0 0,2-3-61,-3 2 19,-1-1 1,0 0-1,0 0 0,0 0 0,-1 0 0,1-1 0,-1 1 0,-1-1 0,0 0 0,0 0 0,0 0 1,-1 0-1,0 0 0,0 0 0,0 0 0,-1-1 0,0 1 0,-1 0 0,0-1-19,1 6 18,0 0 0,-1 0 0,1 1 0,-1-1 0,1 1 0,-1-1 0,0 1 0,0-1 0,0 1 0,0-1 0,0 1 0,0-1 0,0 1 0,0 0 0,0 0 0,0 0 0,-1-1 0,1 1 0,0 0 0,-1 1 0,1-1 0,-1 0 0,0 0 0,1 1 0,-1-1 0,1 1 0,-1-1 0,0 1 0,1 0 0,-1-1 0,0 1 0,1 0 0,-1 0 0,0 0 0,0 0 0,1 1 1,-1-1-1,0 0 0,1 1 0,-1-1 0,1 1 0,-1 0 0,0-1 0,1 1 0,-1 0 0,1 0 0,0 0 0,-1 0 0,1 0 0,0 0 0,0 1 0,-1 0-18,-2 9-4,0 1 0,0 1 0,2-1 0,-1 0 0,2 1 0,0-1 0,0 1 1,1-1-1,0 1 0,1 0 0,2 2 4,-3-10-33,1-1 0,-1 1 0,1 0 0,1-1 0,-1 1 1,1-1-1,-1 0 0,1 1 0,0-1 0,1 0 0,-1 0 0,1 0 0,0-1 0,0 1 0,0-1 0,0 1 1,1-1-1,-1 0 0,1 0 0,0-1 0,-1 1 0,2-1 0,-1 0 0,0 0 0,0 0 0,1 0 1,-1-1-1,0 0 0,1 0 0,0 0 0,-1 0 0,1-1 0,0 0 0,-1 0 0,1 0 0,0 0 0,-1-1 1,1 1-1,-1-1 0,1-1 0,-1 1 0,2-1 33,8-7-448,0-1 1,-1 0-1,-1-1 0,1 0 1,-2-1-1,0 0 0,0-1 1,-1-1-1,-1 1 0,8-14 448,25-41 3810,-41 68-3786,0-1 0,0 1 1,0-1-1,0 1 0,0 0 0,0 0 1,0 0-1,0-1 0,0 1 0,0 0 1,0 0-1,0 0 0,0 1 0,0-1 1,1 0-1,-1 0 0,0 1 0,0-1 1,0 0-1,0 1 0,0-1 0,0 1 1,-1-1-1,1 1 0,0 0 0,0-1 0,0 1 1,0 0-1,-1 0 0,1-1 0,0 1 1,-1 0-1,1 0 0,-1 0 0,1 0-24,32 36-6,-26-26-16,1 0 0,0-1 0,0 0-1,1 0 1,1-1 0,-1 0 0,2-1 0,-1 0 0,1-1 0,0 0 0,0-1-1,1 0 1,0 0 0,0-1 0,0-1 0,1 0 0,0-1 0,-1 0 0,6-1 22,-15-2-54,0 0 0,-1-1 0,1 1 1,0-1-1,0 0 0,-1 1 1,1-1-1,-1-1 0,1 1 0,-1 0 1,1-1-1,-1 1 0,0-1 1,1 0-1,-1 0 0,0 1 0,0-2 1,0 1-1,-1 0 0,1 0 1,0 0-1,-1-1 0,0 1 1,1-1-1,-1 1 0,0-1 0,0 0 1,-1 1-1,1-1 0,0 0 1,-1 0-1,0 0 54,2-5 7,-1 0-1,0 0 1,-1-1 0,0 1-1,-1 0 1,1 0 0,-2-1 0,1 1-1,-1 0 1,-2-7-7,2 10 173,0-1 0,0 1 0,0 0 0,-1-1 0,0 1 1,0 0-1,0 1 0,0-1 0,-1 1 0,0-1 0,0 1 0,0 0 0,0 0 0,-1 1 0,1 0 0,-1-1 0,0 1 0,0 1 0,0-1 0,-1 1 0,1 0 1,-1 0-1,0 0-173,2 4 8,-1 1 0,0-1 0,1 1 1,-1-1-1,1 1 0,0 1 1,0-1-1,0 1 0,1-1 0,-1 1 1,1 0-1,0 0 0,0 1 1,0-1-1,0 0 0,1 1 0,0 0 1,0 0-1,0 0 0,0 0 0,1 0 1,0 0-9,-3 6 18,-30 78-1974,5 1 1,-11 62 1955,26-93-3944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1:45.03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63 353 8308,'0'0'163,"12"1"-121,38 5-34,-46-6-6,-1 1-1,1 1 0,-1-1 1,0 0-1,1 1 0,-1 0 1,0 0-1,0 0 0,0 0 1,0 0-1,-1 1 0,1-1 1,-1 1-1,1-1 0,-1 1 1,0 0-1,0 0 0,0 0 1,0 0-1,-1 1 0,1-1 1,-1 1-2,1-1-10,-1 0 1,1 0-1,-1 0 1,0 0 0,-1 0-1,1 0 1,0 1 0,-1-1-1,1 0 1,-1 0-1,0 1 1,0-1 0,-1 0-1,1 0 1,-1 0 0,1 1-1,-1-1 1,0 0-1,0 0 1,0 0 0,-1 0-1,1 0 1,-1-1 0,0 1-1,0 0 1,1-1-1,-2 1 1,1-1 0,0 1-1,0-1 1,-1 0 0,1 0-1,-1 0 1,0 0-1,0-1 10,-30 26 94,38-25-52,125-2 463,-127 1-496,0-1-1,0 1 1,0 0 0,1 0 0,-1 0 0,0 0 0,0 0-1,-1 1 1,1 0 0,0-1 0,0 1 0,-1 0 0,1 0-1,-1 0 1,1 1 0,-1-1 0,0 1 0,0-1 0,0 1-1,-1 0 1,1-1 0,0 1 0,-1 0 0,0 0 0,0 0 0,0 0-1,0 1 1,0-1 0,-1 0 0,1 0 0,-1 0 0,0 1-1,0-1 1,0 0 0,0 0 0,-1 1 0,1-1 0,-1 0-1,0 0 1,0 0 0,0 0 0,0 0 0,0 0 0,-1 0-1,0 0 1,1 0 0,-1-1 0,-1 3-9,-12 7 78,0-1 0,0 0 0,-1 0 0,-1-2 0,1 0 0,-1-1 0,-1-1 0,0 0 0,0-2 0,0 0 0,0 0 0,-10-1-78,-35 2-1072,59-8 39,3-11-1546</inkml:trace>
  <inkml:trace contextRef="#ctx0" brushRef="#br0" timeOffset="512.325">715 439 3057,'0'0'5515,"0"0"-3832,0 0-1013,0 0 2,0 0-288,14-3-197,-3 0-165,-7 2-18,0 0 1,0-1-1,0 1 1,0 1-1,1-1 1,-1 0-1,0 1 1,1 0-1,-1 0 1,0 0-1,1 1 1,-1 0 0,0 0-1,0 0 1,0 0-1,0 0 1,0 1-1,0 0 1,0-1-1,3 4-4,2 2-2,-1 2 0,0-1 0,0 1 0,-1 0 0,0 1 0,-1 0 0,0 0 0,-1 0 0,0 1 0,0-1 0,-1 1 0,-1 0 0,0 1 0,0-1 0,-1 0 0,-1 1 0,0 0 0,0-1 0,-1 1 0,-1 0 0,0-1 0,0 1 0,-1-1 0,-1 1 0,0-1 0,0 0 0,-1 0 0,0 0 0,-1-1 0,-1 1 0,1-1 0,-2 0 0,-2 2 2,-3 3-5,-1 0 0,-1-1 0,0-1 0,-1-1 0,0 0 0,-1 0 0,0-2 0,-1 0 1,0-1-1,-1 0 0,0-2 0,0 0 0,-1-1 0,0-1 0,0 0 0,0-2 0,0 0 1,-6-1 4,1 0 43,0 0 1,-1-2-1,1-1 1,-1-1-1,1-1 1,0-1 0,0-1-1,0-1 1,-8-4-44,10 1 107,0-1-1,1-1 1,0-1 0,0 0 0,1-2 0,1 0 0,0-2-1,1 0 1,1-1 0,0 0-107,9 7 27,0 0 0,0-1 0,1 0 0,0 0 0,1 0 0,0-1 0,1 0 0,0 0 0,1-1 0,0 1 1,1-1-1,1 0 0,0 1 0,0-1 0,2 0 0,-1 0 0,2-1 0,0 1 0,0-2-27,2 3-1,0 0 0,1 1 0,0 0-1,0 0 1,1 0 0,1 0 0,0 1 0,0 0 0,1 0 0,0 1 0,1-1 0,0 2 0,1-1 0,-1 1 0,7-3 1,9-9-50,2 2-1,0 1 1,2 1 0,-1 2 0,12-4 50,-9 4-53,1 2 0,0 1 0,0 2 0,1 1 0,0 1 0,0 2 0,1 1 0,0 2-1,19 1 54,-48 1-75,0 0 0,1 0 0,-1 0-1,0 0 1,0 1 0,1-1 0,-1 1-1,0 0 1,0 0 0,0 1 0,0-1-1,0 1 1,-1 0 0,1 0-1,0 0 1,-1 1 0,1-1 0,-1 1-1,0 0 1,0 0 0,0 0 0,0 0-1,-1 1 1,1-1 0,-1 1 0,0-1-1,0 1 1,0 0 0,0 0-1,-1 0 1,0 0 0,1 0 0,-1 2 75,-1 45-1999,-15 5-2056</inkml:trace>
  <inkml:trace contextRef="#ctx0" brushRef="#br0" timeOffset="10831.344">1327 216 5282,'0'0'1374,"0"0"-851,0-10 16,0-65 1953,0 74-2461,0 0-1,0 1 1,0-1 0,0 0-1,1 0 1,-1 1 0,0-1-1,0 0 1,1 0 0,-1 1-1,0-1 1,1 0 0,-1 1 0,1-1-1,-1 1 1,1-1 0,-1 0-1,1 1 1,-1-1 0,1 1-1,0-1 1,-1 1 0,1 0-1,0-1 1,-1 1 0,1 0-1,0-1 1,0 1 0,-1 0-1,1 0 1,0 0 0,0-1-1,0 1 1,-1 0 0,1 0 0,0 0-1,0 0 1,-1 1 0,1-1-1,0 0 1,0 0 0,-1 0-1,1 1 1,0-1 0,0 0-1,-1 0 1,1 1 0,0-1-1,-1 1 1,1-1 0,0 1-1,-1-1 1,1 1 0,-1-1-1,1 1 1,-1 0 0,1-1-1,-1 1 1,1 0 0,-1-1 0,0 1-1,1 0-30,3 9-4,0 1 0,-1 0-1,0 0 1,0 1 0,-1-1 0,-1 1-1,0-1 1,-1 0 0,0 1 0,-1 9 4,1-1-3,0 37-297,0 151 683,0-70-5631,0-125 2220</inkml:trace>
  <inkml:trace contextRef="#ctx0" brushRef="#br0" timeOffset="11056.728">1271 727 6675,'0'0'1873,"0"0"-1857,0 0-16,0 0 848,76 4 49,-45-4-561,-3 0-240,-1 0-64,-7 0-64,-5-2-80,-5-3-801,-6-2-1119,-4-4-1170</inkml:trace>
  <inkml:trace contextRef="#ctx0" brushRef="#br0" timeOffset="11335.744">1326 199 2721,'0'0'6819,"0"0"-6498,19-67 127,-4 55-192,3 2-144,1 2-112,-1 6 0,3 2-32,-5 0 16,-1 5-464,-5 10-961,-1 2-2161</inkml:trace>
  <inkml:trace contextRef="#ctx0" brushRef="#br0" timeOffset="11991.578">1538 497 10837,'0'0'387,"0"0"-142,8-11-95,-2 2-103,-2 1-8,1 1-1,0 0 1,0 1 0,1-1 0,0 1-1,0 0 1,0 0 0,1 1 0,0 0 0,0 0-39,-3 3 17,109-51 494,-112 54-523,0 0 1,0 0-1,0 0 1,0 0-1,-1 0 1,1 0 0,0 1-1,0-1 1,-1 0-1,1 0 1,-1 1-1,1-1 1,-1 0-1,0 1 1,1-1-1,-1 1 1,0-1-1,0 0 1,0 1 0,0-1-1,0 1 1,0-1-1,0 0 1,-1 1-1,1-1 1,0 1-1,-1-1 1,1 0 11,-1 7-37,-39 253-8,40-247-102,8-18 59,23-35 144,-24 28-49,0 0-1,0 1 1,2 0-1,-1 0 1,1 1 0,0 0-1,1 1 1,0 0-1,0 0 1,1 1-1,0 1 1,0 0 0,3-1-7,-11 6-7,1 1 0,0-1 0,0 1 0,0-1 0,0 1 0,0 1 0,0-1 0,0 0 0,0 1 0,0 0 0,0 0 0,-1 0 0,1 1 0,0-1 0,-1 1 0,1 0 0,-1 0 0,1 0 0,-1 0 0,0 0 0,0 1 0,0 0 0,0-1 0,-1 1 0,1 0 0,-1 0 0,1 1 0,-1-1 0,0 0 0,0 1 0,0 2 7,62 81-125,-63-86 125,1-1 1,-1 1-1,1-1 1,-1 0-1,0 1 1,1-1-1,-1 0 1,1 0-1,-1 0 0,1 0 1,-1 0-1,1-1 1,-1 1-1,1 0 1,-1-1-1,0 1 1,1-1-1,-1 1 0,1-1 1,-1 0-1,0 1 1,0-1-1,1 0 1,-1 0-1,0 0 1,0 0-1,0 0 0,0 0 1,0 0-1,0 0 1,-1-1-1,1 1 1,0 0-1,0-1 0,-1 1 1,1 0-1,-1-1 1,1 1-1,-1-1 1,0 1-1,1 0 1,-1-1-1,0 1 0,0-1 1,0 1-1,0-1 1,-1 0-1,2 1 0,11-46-13,-2 0 1,-2 0-1,-2-1 0,-1-23 13,3-15 1,9-168 2245,-8 283-2081,0 34-200,-3 0-1,-3 0 0,-5 61 36,1-32-143,1 107-3430,4-170 708,5-11-2108</inkml:trace>
  <inkml:trace contextRef="#ctx0" brushRef="#br0" timeOffset="12559.437">2272 572 1553,'0'0'6896,"0"0"-4788,0 0-1449,0 0-456,0 0-137,9-6 17,70-39 5,-77 43-52,1 0 1,0-1-1,0 0 0,-1 1 1,1-1-1,-1 0 0,0 0 1,0-1-1,0 1 0,-1 0 1,1-1-1,-1 1 0,0-1 1,1 1-1,-2-1 0,1 0 1,0 1-1,-1-1 0,0 0 0,1 0 1,-1 1-1,-1-1 0,1 0 1,-1 0-1,1 1 0,-1-1-36,1 3 21,-1 0-1,1 0 0,0 0 0,-1 0 0,1 0 0,0 0 0,-1 0 0,1 0 0,-1 0 0,1 0 1,-1 0-1,0 0 0,1 1 0,-1-1 0,0 0 0,1 0 0,-1 1 0,0-1 0,0 1 0,0-1 0,0 1 1,0-1-1,0 1 0,0-1 0,0 1 0,0 0 0,0-1 0,0 1 0,0 0 0,0 0-20,-8 31-378,7-18 252,1 0 0,0 0 1,1-1-1,0 1 1,1 0-1,0 0 0,1 0 1,1-1-1,0 1 1,0-1-1,2 0 1,-1 0-1,1 0 0,1 0 126,-4-11-41,0 1 0,0 0 0,0-1 0,0 1 0,0-1 0,0 0 0,0 1 0,1-1 0,-1 0 0,0 0 0,1-1 0,-1 1 0,1 0 0,-1-1-1,1 0 1,-1 1 0,1-1 0,-1 0 0,1 0 0,-1-1 0,1 1 0,-1 0 0,1-1 0,-1 0 0,0 1 0,1-1 0,-1 0 0,0 0 0,1 0 0,-1-1-1,0 1 1,0 0 0,0-1 0,0 1 0,0-1 0,0 0 0,-1 0 0,1 0 0,-1 0 0,1 0 0,-1 0 0,1 0 0,-1 0 0,0-1 0,0 1 0,0-1 41,37-47-1276,-26 34 1411,0 0 0,1 0 0,0 1 0,1 1 0,1 0 0,0 1 0,5-2-135,-19 14 13,0 0 0,0 0 0,0 0 1,0 0-1,1 0 0,-1 1 0,0-1 1,1 0-1,-1 1 0,1-1 0,-1 1 1,1-1-1,-1 1 0,1 0 0,-1 0 1,1-1-1,-1 1 0,1 0 0,-1 0 1,1 1-1,-1-1 0,1 0 0,-1 0 0,1 1 1,-1-1-1,1 1 0,-1-1 0,1 1 1,-1 0-1,0 0 0,1-1 0,-1 1 1,0 0-1,0 0 0,0 0 0,1 0 1,-1 0-1,0 1 0,-1-1 0,1 0 1,0 0-1,0 1 0,0-1 0,-1 1 1,1-1-1,-1 0 0,1 1 0,-1-1 1,1 1-1,-1-1 0,0 1 0,0-1 0,0 1 1,0 1-14,12 127 77,-12-130-67,0 1 0,1-1 0,-1 0 0,0 0 0,1 0 0,-1 1 0,1-1 0,-1 0 0,0 0 0,1 0 0,-1 0 0,0 0 0,1 1 0,-1-1 0,1 0 0,-1 0 0,0 0-1,1 0 1,-1 0 0,1 0 0,-1 0 0,1-1 0,-1 1 0,0 0 0,1 0 0,-1 0 0,0 0 0,1 0 0,-1-1 0,0 1 0,1 0 0,-1 0 0,0-1 0,1 1 0,-1 0 0,0 0 0,1-1 0,-1 1 0,0 0 0,0-1 0,1 1 0,-1 0 0,0-1 0,0 1 0,0 0 0,0-1 0,0 1-1,1-1 1,-1 1 0,0 0 0,0-1 0,0 1 0,0-1-10,23-33 121,34-43-206,-8 38-5097,-34 31 1634</inkml:trace>
  <inkml:trace contextRef="#ctx0" brushRef="#br0" timeOffset="14168.873">3076 353 7716,'0'0'1269,"0"0"-511,0 0-38,0 0-255,0 0-185,3-3-160,-2 61-224,-1 66 162,25-141 76,-7-7-254,81-87-544,-97 111 668,0-1 0,0 0 1,-1 1-1,1 0 1,0-1-1,0 1 1,0 0-1,0 0 1,0 0-1,0 0 1,0 1-1,0-1 1,0 0-1,-1 1 0,1-1 1,0 1-1,0 0 1,0-1-1,-1 1 1,1 0-1,0 0 1,-1 0-1,1 1 1,-1-1-1,1 0 1,-1 0-1,1 1 1,-1-1-1,0 1 0,0-1 1,0 1-1,0 0 1,0-1-1,0 1 1,0 0-1,-1 0 1,1 0-1,-1-1 1,1 1-1,-1 0 1,1 0-1,-1 1-4,7 9 13,-5-7-12,0-1 0,0 1 0,1-1 1,-1 0-1,1 0 0,0 0 0,1 0 1,-1 0-1,1-1 0,-1 1 0,1-1 1,0 0-1,0 0 0,1-1 0,-1 1 1,0-1-1,1 0 0,0 0 0,-1 0 1,1-1-1,0 0 0,0 0 0,0 0 1,0 0-1,0-1 0,0 0 0,0 0 0,0 0 1,0 0-1,4-2-1,-4-1-1,-1-1 0,1 0 1,-1 0-1,0 0 0,0 0 0,0-1 1,-1 1-1,1-1 0,-1 0 1,0 0-1,-1 0 0,1-1 0,-1 1 1,0 0-1,-1-1 0,1 0 0,-1 1 1,0-1-1,0 0 0,-1 0 0,0 1 1,0-1-1,0 0 0,-1 0 0,0-4 1,1 10-1,-1-1-1,1 0 1,-1 1-1,1-1 1,-1 1-1,1-1 1,-1 1-1,1-1 1,-1 1 0,1-1-1,-1 1 1,0-1-1,1 1 1,-1 0-1,0-1 1,0 1-1,1 0 1,-1 0-1,0-1 1,1 1-1,-1 0 1,0 0-1,0 0 1,1 0-1,-1 0 1,0 0-1,0 0 1,0 0-1,1 0 1,-1 1 0,0-1-1,1 0 1,-1 0-1,0 1 1,0-1-1,1 0 1,-1 1-1,0-1 1,1 1-1,-1-1 1,1 0-1,-1 1 1,1 0-1,-1-1 1,1 1-1,-1-1 1,1 1-1,-1 0 1,1-1-1,0 1 1,-1 0 0,1-1-1,0 1 1,0 0-1,-1 0 1,1 0 1,-8 13-11,0 0 1,1 1-1,1 0 1,0 0 0,1 0-1,0 1 1,2 0-1,0 0 1,0 0 0,1 12 10,19-48 1024,-5 5-1020,-8 9-42,0 0-1,0 0 0,0 0 1,1 1-1,0-1 1,0 1-1,0 0 1,1 1-1,0-1 1,-1 1-1,2 1 1,-1-1-1,0 1 0,1 0 1,-1 0-1,1 1 1,0-1-1,0 2 1,4-2 38,-7 4-38,0 0-1,0 0 1,0 1 0,0-1 0,-1 1 0,1 0 0,-1 0 0,1 0 0,-1 0-1,0 0 1,0 1 0,0 0 0,0-1 0,0 1 0,0 2 38,25 18-218,-26-21 207,1 1 1,0-1-1,0 0 1,1 0-1,-1-1 1,0 1-1,1 0 0,-1-1 1,1 0-1,-1 0 1,1 0-1,-1 0 0,1-1 1,0 1-1,-1-1 1,1 0-1,0 0 1,0 0-1,-1-1 0,1 1 1,0-1-1,-1 0 1,1 0-1,-1 0 0,1-1 1,-1 1-1,0-1 1,1 0-1,-1 0 11,5-9 10,0-1 0,-1-1 1,-1 0-1,0 0 0,0 0 0,-2 0 0,1-1 0,-2 0 0,0 0 0,0 0 0,-2 0 0,1 0 1,-2-1-1,0 1-10,2-14 40,0 14 86,12-139 91,-11 52 2860,0 490-3235,-3-369 150,0 1 0,2 0-1,0-1 1,1 1-1,2-1 1,4 14 8,-9-33-3,1 1 0,0 0 1,-1-1-1,1 1 0,0 0 0,0-1 1,0 1-1,0-1 0,0 0 0,0 1 1,1-1-1,-1 0 0,0 0 0,1 0 1,-1 0-1,1 0 0,-1 0 0,1 0 1,-1 0-1,1 0 0,0-1 0,-1 1 1,1-1-1,0 1 0,0-1 0,-1 0 1,1 0-1,0 0 0,0 1 1,-1-2-1,1 1 0,0 0 0,0 0 1,0-1-1,-1 1 0,1-1 0,0 1 1,-1-1-1,1 0 0,-1 1 0,2-2 3,61-40-309,27-40-483,-89 83 780,0 0 0,-1 0 0,1-1 0,-1 1 0,1 0 0,-1 1 0,0-1 0,1 0 0,-1 0 0,0 1 0,0-1 0,0 1 0,0-1 1,0 1-1,0-1 0,0 1 0,0-1 0,-1 1 0,1 0 0,-1-1 0,1 1 0,-1 0 0,0 0 0,0-1 0,1 1 0,-1 0 0,-1 0 12,2 0-3,15 60-1552,-16-62 1484,1 0 0,-1 0 1,0 1-1,0-1 0,1 0 0,-1 0 0,0 1 1,0-1-1,1 0 0,-1 0 0,0 0 0,0 1 1,1-1-1,-1 0 0,0 0 0,1 0 0,-1 0 1,0 0-1,1 0 0,-1 0 0,0 0 0,1 0 0,-1 0 1,0 0-1,1 0 0,-1 0 0,0 0 0,1 0 1,-1 0-1,0 0 0,1 0 0,-1 0 0,0 0 1,0-1-1,1 1 0,-1 0 0,0 0 0,1 0 1,-1-1-1,0 1 0,0 0 0,1 0 0,-1-1 1,0 1-1,0 0 0,0 0 0,1-1 0,-1 1 1,0 0-1,0-1 0,0 1 0,0 0 0,0 0 1,0-1-1,0 1 0,0 0 0,0-1 0,0 1 1,0 0-1,0-1 0,0 1 0,0 0 0,0-1 71,6-18-5477</inkml:trace>
  <inkml:trace contextRef="#ctx0" brushRef="#br0" timeOffset="14532.791">4073 240 6723,'0'0'1537,"0"0"256,0 0-1249,0 0 400,0 0-544,-9-28-400,13 28-144,6 12 96,0 3-64,-2 6-960,-2 1-385,-3 1-2128</inkml:trace>
  <inkml:trace contextRef="#ctx0" brushRef="#br0" timeOffset="14806.499">4193 417 9828,'0'0'908,"0"0"-63,0 0 28,-2-1-246,-6 1-486,6 10-155,0 0 0,1 0-1,1 0 1,0 0 0,0 0 0,1 0-1,0 0 1,1 0 0,0 0 14,-1-7-14,-1 0 1,1-1-1,0 1 1,0 0-1,1-1 1,-1 1-1,0-1 0,1 0 1,0 1-1,-1-1 1,1 0-1,0 0 0,0 0 1,0 0-1,0 0 1,1-1-1,-1 1 1,0-1-1,1 1 0,-1-1 1,1 0-1,0 0 1,-1 0-1,1 0 1,0 0-1,-1-1 0,1 1 1,0-1-1,0 0 1,0 0-1,0 0 1,-1 0-1,1 0 0,0 0 1,0-1-1,-1 0 1,1 1-1,0-1 1,-1 0-1,1 0 0,0-1 1,-1 1-1,1 0 1,-1-1-1,1 0 14,2-4 17,0 0 0,0-1 0,-1 1 1,1-1-1,-2 0 0,1 0 0,-1 0 0,0-1 0,0 1 0,-1-1 0,0 1 1,0-1-1,-1 0 0,0 0 0,0 0 0,-1 0 0,0 0 0,-1 1 1,0-4-18,2 9-18,-1 0 1,0-1 0,0 1 0,0-1 0,0 1 0,0-1 0,-1 1 0,1 0 0,-1-1 0,0 1 0,1 0 0,-1-1 0,0 1 0,0 0 0,0 0 0,-1 0-1,1 0 1,0 0 0,-1 0 0,0 0 0,1 0 0,-1 1 0,0-1 0,0 1 0,0-1 0,0 1 0,0-1 0,0 1 0,0 0 0,0 0 0,-1 0 0,1 1-1,0-1 1,0 0 0,-1 1 0,1-1 0,-1 1 0,1 0 0,-1 0 0,1 0 0,0 0 0,-1 0 0,-1 1 17,-20 29-3236,17-8-225</inkml:trace>
  <inkml:trace contextRef="#ctx0" brushRef="#br0" timeOffset="15731.629">4360 459 7876,'0'0'1419,"0"0"-451,0 0 73,0 0-388,9-10-47,28-30-214,-36 38-384,0 1 0,0 0-1,0 0 1,0 0-1,0 0 1,1 0 0,-1 0-1,0 0 1,1 0 0,-1 0-1,0 0 1,1 1 0,-1-1-1,1 1 1,-1-1-1,1 1 1,0 0 0,-1-1-1,1 1 1,-1 0 0,1 0-1,0 0 1,-1 0-1,1 0 1,0 1-8,7 0-4,-7 25-279,-19 97 179,17-117 86,-1-5 11,1 0-1,0 0 0,-1 0 0,1 0 1,0 0-1,0 0 0,0-1 0,0 1 1,0 0-1,0 0 0,0 0 0,0 0 1,0 0-1,1 0 0,-1 0 0,0 0 1,0 0-1,1 0 0,-1-1 0,1 1 1,-1 0-1,1 0 0,-1 0 1,1-1-1,-1 1 0,1 0 0,0-1 1,-1 1-1,1 0 0,0-1 0,0 1 1,-1-1-1,1 1 0,0-1 0,0 0 1,0 1-1,0-1 0,-1 0 0,1 1 1,0-1-1,0 0 0,0 0 0,0 0 1,0 0-1,0 0 0,0 0 0,0 0 1,0 0 7,6-1-7,0-1 0,0 1 0,0-1-1,0 0 1,0-1 0,0 0 0,-1 0 0,0 0 0,0-1 0,0 0 0,0 0 0,0 0 0,-1-1 0,1 0 0,2-4 7,41-29-772,-45 37 753,0-1 1,0 2-1,-1-1 1,1 0-1,0 1 0,0 0 1,0 0-1,0 0 1,-1 0-1,1 0 1,0 1-1,0 0 0,0 0 1,-1 0-1,1 0 1,0 1-1,-1-1 0,0 1 1,1 0-1,-1 0 1,0 0-1,0 0 1,3 3 18,19 9-11,-17-11 14,1 1-1,-1-1 1,1 0-1,0-1 1,0 0-1,0-1 0,0 0 1,0 0-1,0 0 1,0-2-1,6 0-2,-12 1 11,-1-1 0,0 0 0,1 0 0,-1-1 0,0 1 0,0 0 0,0-1 0,0 1 0,0-1 0,0 0 0,0 0 0,0 1 0,-1-1 0,1 0 0,-1-1 0,1 1 0,-1 0 0,0 0 0,0-1 0,0 1 0,0 0 0,0-1 0,-1 1 0,1-1-1,-1 1 1,1-1 0,-1 1 0,0-1 0,0 0 0,0 1 0,-1-1 0,1 1 0,0-1 0,-1 1 0,0-2-11,-1 2-14,0 0-1,0 0 1,1 0-1,-2 0 1,1 0 0,0 1-1,0-1 1,0 1-1,-1 0 1,1-1-1,-1 1 1,1 0 0,-1 1-1,0-1 1,1 0-1,-1 1 1,1-1-1,-1 1 1,0 0-1,0 0 1,1 0 0,-1 0-1,0 0 1,1 1-1,-1-1 1,0 1-1,1 0 1,-1-1 0,1 1-1,-1 1 1,1-1-1,-1 0 1,1 0-1,-1 1 15,-2 2-186,0 0 0,0 0 0,0 0 0,0 1 0,1 0 0,0-1-1,0 2 1,0-1 0,1 0 0,-1 1 0,1-1 0,1 1 0,-1 0 0,1 0-1,0 0 1,0 1 0,0 3 186,3-10-2,0 1 0,0 0 0,0 0-1,0-1 1,0 1 0,1-1 0,-1 1 0,0-1-1,0 0 1,0 1 0,0-1 0,1 0 0,-1 0-1,0 0 1,0 0 0,1 0 0,-1 0-1,0 0 1,0 0 0,1 0 0,-1 0 0,0-1-1,0 1 1,0-1 0,0 1 0,1-1 0,-1 1-1,0-1 1,1 0 2,36-23 1417,-35 21-1296,1 0 0,0 0 1,0 0-1,0 1 0,0-1 1,1 1-1,-1 0 0,1 0 1,-1 0-1,1 1 0,0 0 1,0 0-1,-1 0 0,1 0 1,0 1-1,0 0 0,1 0-121,-1 1-5,-1 1 1,0 0-1,1 1 0,-1-1 0,0 1 0,-1 0 0,1 0 1,0 0-1,-1 0 0,0 0 0,0 1 0,0 0 1,1 2 4,9 8-2,69 52 32,-80-64-31,1 0-1,0-1 0,0 1 1,0-1-1,0 0 1,1 0-1,-1 0 0,0 0 1,0 0-1,1-1 0,-1 1 1,0-1-1,1 0 1,-1 0-1,0 0 0,1 0 1,-1-1-1,0 0 0,0 1 1,1-1-1,-1 0 0,0-1 1,0 1-1,0 0 1,0-1-1,0 0 0,0 1 1,-1-1-1,1-1 0,0 1 2,11-17-113,0-1 0,-1 0-1,-1 0 1,-1-2 0,-1 1-1,-1-2 1,-1 1-1,-1-1 1,0 0 0,-1-6 113,2-2 145,-1-1 1,-1 0 0,-2 0-1,-2 0 1,0-25-146,-2 52 209,0 0-1,-1 0 1,1 0 0,-1 1-1,0-1 1,0 0 0,-1 0 0,1 1-1,-1-1 1,0 1 0,0-1-1,-1 1 1,-1-3-209,3 8 21,0-1-1,0 1 1,0 0-1,0 0 0,0-1 1,0 1-1,0 0 1,0 0-1,0 0 1,1 0-1,-1 0 1,0 0-1,1 0 0,-1 1 1,1-1-1,-1 0 1,1 0-1,0 0 1,-1 0-1,1 1 1,0-1-1,0 0 1,0 0-1,0 1 0,0-1 1,0 0-1,0 0 1,0 1-1,1-1 1,-1 0-1,1 1-20,-1-2 1,-2 44-23,1-1 0,3 1 0,2 0 0,5 22 22,14 81-3433,-18-109 44</inkml:trace>
  <inkml:trace contextRef="#ctx0" brushRef="#br0" timeOffset="16289.803">2244 239 10741,'0'0'1377,"0"0"-897,0 0 176,0 0-400,86-18 64,-30 10-96,7 2-208,3 2 32,1 3-96,-2 0-1072,-6-2-2082</inkml:trace>
  <inkml:trace contextRef="#ctx0" brushRef="#br0" timeOffset="18066.054">1112 1259 9204,'0'0'624,"0"0"-293,0 0-179,-10-9 129,-35-25 169,44 33-439,1 1 0,-1-1 0,0 0 0,0 1 0,0-1 0,0 0-1,0 1 1,0-1 0,0 1 0,0-1 0,0 1 0,0 0 0,0-1-1,0 1 1,0 0 0,0 0 0,0 0 0,0 0 0,0 0 0,0 0-1,0 0 1,0 0 0,-1 0 0,1 1 0,0-1 0,0 0 0,0 1-1,0-1 1,0 0 0,0 1 0,0 0 0,1-1 0,-1 1 0,0-1-1,0 1 1,0 0 0,0 0 0,1-1 0,-1 1 0,0 0 0,1 0-1,-1 0 1,1 0 0,-1 0 0,1 0 0,-1 0 0,1 0 0,0 0-1,-1 0 1,1 0 0,0 0 0,0 0 0,0 0 0,0 0 0,0 0-1,0 0 1,0 0 0,0 1-11,-2 7 40,0-4-58,-8 19-169,1 0 1,1 1 0,1 0-1,2 0 1,0 1 0,0 18 186,9-48-185,30-33 185,-23 23-106,1 1 0,1 0 0,-1 1 0,2 0 1,0 1-1,0 1 0,3-1 106,-15 10-3,0 0 1,0-1-1,0 1 1,0 0-1,1 0 1,-1 0-1,0 1 1,1-1-1,-1 1 1,0-1-1,1 1 1,-1 0-1,1 0 1,-1 0-1,1 0 1,-1 0-1,1 0 1,-1 1-1,0-1 1,1 1-1,-1 0 1,0 0-1,1 0 0,-1 0 1,0 0-1,0 0 1,0 1-1,0-1 1,0 1-1,0-1 1,0 1-1,0 0 1,-1-1-1,1 1 3,57 112-13,-58-113 42,-1 0 0,0 0 1,1-1-1,-1 1 0,1 0 0,-1-1 0,1 1 0,-1 0 1,1-1-1,-1 1 0,1 0 0,0-1 0,-1 1 0,1-1 1,0 0-1,-1 1 0,1-1 0,0 1 0,0-1 0,-1 0 1,1 0-1,0 1 0,0-1 0,0 0 0,0 0 0,-1 0 1,1 0-1,0 0 0,0 0 0,0 0 0,0 0 0,-1 0 1,1 0-1,0-1 0,0 1 0,0 0 0,-1 0 0,1-1 1,0 1-1,0-1 0,-1 1 0,1 0 0,0-1 0,-1 0 1,1 1-1,-1-1 0,1 1 0,0-1 0,-1 0 0,1 1 1,-1-1-30,28-43 1487,-24 34-1589,11-18 234,-9 15-193,1 0 0,0 0 1,1 1-1,0-1 0,1 2 1,0-1-1,1 1 0,0 1 0,0-1 1,1 2-1,3-2 61,39-4-1916,-17 18-2896,-15 5-268</inkml:trace>
  <inkml:trace contextRef="#ctx0" brushRef="#br0" timeOffset="18583.628">1906 1299 11141,'0'0'848,"0"0"-431,0 0-417,0 0-96,0 0 16,0 0 16,10 8 32,-5 11 16,-1 1 0,-1 3 16,-1-1 0,-1 1-241,-1-4-287,0-2-160,0-5-449,1-7-1808,0-5-609</inkml:trace>
  <inkml:trace contextRef="#ctx0" brushRef="#br0" timeOffset="18791.06">1934 1041 11717,'0'0'961,"0"0"-769,0 0 48,0 0-64,0 0-176,0 0 0,35-24 0,-5 29-480,-1 8-1089,-4 2-288,-7 3-976,-5 4 480,-4 1-961</inkml:trace>
  <inkml:trace contextRef="#ctx0" brushRef="#br0" timeOffset="19458.505">2106 1335 6339,'0'0'2508,"0"0"-1406,0 0-273,-1-13-36,0-44-68,1 53-656,0-1 1,0 0-1,1 0 0,0 0 0,0 0 0,0 1 0,1-1 1,0 1-1,0-1 0,0 1 0,0-1 0,1 1 0,-1 0 1,1 0-1,0 0 0,0 1 0,1-1 0,-1 1 0,1-1 0,0 1 1,-1 0-1,2 1 0,-1-1 0,0 1 0,0-1 0,5 0-69,-8 2-4,0 1 0,0-1 0,0 1 0,0 0 0,1-1 0,-1 1 0,0 0-1,0 0 1,1 0 0,-1 0 0,0 0 0,0 0 0,1 0 0,-1 0 0,0 0 0,0 1-1,0-1 1,1 1 0,-1-1 0,0 1 0,0-1 0,0 1 0,0-1 0,0 1-1,0 0 1,0 0 0,0-1 0,0 1 0,0 0 0,0 0 0,-1 0 0,1 0-1,0 0 1,-1 0 0,1 0 0,0 0 0,-1 1 0,0-1 0,1 0 0,-1 0 0,0 0-1,1 1 1,-1-1 0,0 0 4,3 64-138,-3-51 68,-1 4-258,0-1 0,-1 0-1,-1 0 1,0-1 0,-1 1 0,-7 15 328,7-30-535,6-16 670,0 6-124,1 0 0,0 1 1,1-1-1,0 1 0,0 0 0,1 0 0,0 1 1,0-1-1,0 1 0,1 0 0,0 0 1,0 1-1,1 0 0,-1 0 0,1 0 1,0 1-1,0 0 0,1 0 0,4-1-11,-6 4-22,0 0 0,1 1-1,-1-1 1,0 1 0,1 1 0,-1-1-1,0 1 1,0 0 0,0 1-1,1-1 1,-1 1 0,-1 0-1,1 1 1,0-1 0,0 1 0,-1 0-1,0 1 1,0-1 0,0 1-1,0 0 1,0 0 0,-1 1-1,1 0 1,-1-1 0,0 1 0,-1 1-1,1-1 1,0 2 22,-4-6-28,1 0 1,-1 0-1,1 0 1,0 0-1,0 0 1,-1 0-1,1 0 1,0-1-1,0 1 1,0 0-1,0 0 1,0-1-1,0 1 1,0-1-1,0 1 1,0-1-1,1 1 1,-1-1-1,0 0 1,0 0-1,0 1 0,0-1 1,1 0-1,-1 0 1,0 0-1,0 0 1,0 0-1,0-1 1,1 1-1,-1 0 1,0 0-1,0-1 1,0 1-1,0-1 1,0 1-1,0-1 1,0 1-1,0-1 1,0 0-1,0 1 1,0-1-1,0 0 0,0 0 1,0 0-1,-1 0 1,1 0-1,0 0 1,-1 0-1,1 0 1,0 0-1,-1 0 1,1 0-1,-1 0 1,0 0-1,1 0 1,-1-1-1,0 1 1,0 0-1,0 0 1,0-1 27,53-251 3404,-45 99-403,25 323-3086,-13 3-747,-16-57-4358,-4-101 1941</inkml:trace>
  <inkml:trace contextRef="#ctx0" brushRef="#br0" timeOffset="20236.082">2668 1293 9444,'0'0'721,"0"0"-140,14-4 28,45-11 351,33 9 670,-88 6-1633,0 0-1,0 0 1,0 1-1,1-1 1,-1 1-1,0 0 1,0 0-1,0 1 1,0-1-1,0 1 1,-1 0 0,1 0-1,0 0 1,-1 1-1,1-1 1,-1 1-1,0 0 1,0 0-1,0 0 1,0 0-1,-1 0 1,1 1-1,-1-1 1,0 1 0,0-1-1,0 1 1,0 0-1,-1 0 1,0 0-1,1 0 1,-1 0-1,-1 0 1,1 0-1,-1 1 1,1-1-1,-1 0 1,-1 3 3,2-3-49,-1 1-1,0 0 1,-1 0 0,1 0 0,-1-1-1,0 1 1,0 0 0,0-1-1,-1 1 1,1-1 0,-1 0-1,0 1 1,-1-1 0,1 0 0,-1 0-1,1 0 1,-1 0 0,-1-1-1,1 1 1,0-1 0,-2 1 49,4-3-4,1-1 0,-1 0-1,1 0 1,-1 0 0,1 0 0,0 0 0,-1 0 0,1 0 0,-1 0-1,1 0 1,-1 0 0,1 0 0,-1 0 0,1 0 0,-1 0 0,1 0-1,-1 0 1,1 0 0,0-1 0,-1 1 0,1 0 0,-1 0 0,1-1 0,-1 1-1,1 0 1,0 0 0,-1-1 0,1 1 0,0 0 0,-1-1 0,1 1-1,0-1 1,0 1 0,-1 0 0,1-1 0,0 1 0,0-1 0,0 1-1,0-1 1,-1 1 0,1-1 0,0 1 0,0 0 0,0-1 0,0 1-1,0-1 1,0 1 0,0-1 0,0 1 0,0-1 0,1 1 0,-1-1-1,0 1 1,0-1 0,0 1 0,0 0 0,1-1 0,-1 1 0,0-1 4,6-34 20,1 22-35,0 0 0,0 1-1,2 0 1,-1 1 0,2 0 0,-1 0 0,2 1 0,-1 0 0,1 0 0,1 2-1,0-1 1,9-4 15,-16 9-3,1 1 0,0-1-1,0 1 1,0 1 0,0-1 0,0 1-1,0 0 1,1 0 0,-1 1-1,1-1 1,-1 2 0,1-1-1,-1 1 1,1 0 0,0 0 0,-1 1-1,1 0 4,-4 1-28,0 1 1,0 0-1,-1 0 0,1 0 0,-1 0 0,0 0 1,0 0-1,0 1 0,0-1 0,0 1 0,-1 0 0,0-1 1,0 1-1,0 0 0,0 0 0,0 0 0,-1-1 0,0 1 1,0 0-1,0 0 0,0 0 0,0 0 0,-1 0 1,0 1 27,1 4-144,0-4 117,0 0-1,-1 0 0,0 0 1,0 0-1,0 0 0,0 0 1,-1 0-1,0-1 0,0 1 1,0 0-1,0-1 0,-1 0 1,1 1-1,-1-1 1,0 0-1,-1-1 0,1 1 1,-1-1-1,0 1 0,1-1 1,-2 0-1,-2 2 28,6-5 3,0 0 1,1-1-1,-1 1 1,0 0-1,1 0 0,-1-1 1,0 1-1,1 0 0,-1-1 1,1 1-1,-1-1 1,0 1-1,1-1 0,-1 1 1,1-1-1,0 1 1,-1-1-1,1 0 0,-1 1 1,1-1-1,0 0 0,-1 1 1,1-1-1,0 0 1,0 1-1,0-1 0,0 0 1,-1 1-1,1-1 1,0 0-1,0 0 0,0 1 1,0-1-1,1 0 1,-1 1-1,0-1 0,0 0 1,0 1-1,0-1 0,1 0 1,-1 1-1,0-1 1,1 0-1,-1 1 0,1-1 1,-1 0-1,0 1 1,1-1-1,-1 1 0,1-1 1,0 1-1,0-1-3,3-4-2,0 1-1,0-1 1,0 1-1,1 0 1,0 0-1,0 1 1,0-1 0,0 1-1,1 0 1,-1 1-1,1-1 1,0 1-1,0 0 1,0 1-1,0-1 1,0 1 0,0 0-1,0 1 1,0-1-1,0 1 1,0 0-1,0 1 1,1 0-1,0 0 3,-5-1 3,0 1 0,0 0 0,0 0-1,0 0 1,0 0 0,0 0-1,0 0 1,-1 1 0,1-1 0,0 1-1,-1-1 1,1 1 0,-1-1-1,1 1 1,-1 0 0,0 0 0,0 0-1,0 0 1,0 0 0,0 0-1,0 0 1,-1 0 0,1 0 0,-1 0-1,1 0-2,-1 0 1,1 0 0,-1 0 0,1 0-1,-1 0 1,1 0 0,0 0 0,0 0 0,0 0-1,0 0 1,0 0 0,1-1 0,-1 1-1,1-1 1,-1 1 0,1-1 0,-1 1-1,1-1 1,0 0 0,-1 0 0,1 1 0,0-1-1,0-1 1,0 1 0,0 0 0,0 0-1,1-1 0,4 0 85,-1-1-1,1-1 0,-1 1 1,0-1-1,0-1 0,0 1 1,0-1-1,0 0 1,0 0-1,0 0 0,-1-1 1,0 0-1,3-2-84,13-9 11,-13 10-38,6-5-317,0 1 0,1 1 0,0 0 1,0 1-1,1 0 0,0 1 0,4 0 344,4 3-3281</inkml:trace>
  <inkml:trace contextRef="#ctx0" brushRef="#br0" timeOffset="20520.831">2512 1038 10053,'0'0'176,"0"0"-176,111-8-352,-62 8-625,-4 0-1936</inkml:trace>
  <inkml:trace contextRef="#ctx0" brushRef="#br0" timeOffset="21239.226">3669 1354 7043,'0'0'3122,"0"0"-2786,0 0-208,0 0 32,0 0-96,0 0 64,68-26-128,-38 26-32,-1 0-912,-2 0-1442,-4-1-3984</inkml:trace>
  <inkml:trace contextRef="#ctx0" brushRef="#br0" timeOffset="22404.753">3951 1207 10517,'0'0'312,"0"0"-176,0 0-75,0 0 89,4-3-41,10-9-79,-14 11-31,0 1 1,1 0 0,-1 0 0,0 0-1,1 0 1,-1 0 0,0 0 0,1 0 0,-1 0-1,0 0 1,1 0 0,-1 0 0,0 0-1,1 0 1,-1 0 0,0 0 0,1 0 0,-1 0-1,0 0 1,1 0 0,-1 1 0,0-1-1,0 0 1,1 0 0,-1 0 0,0 0 0,1 1-1,-1-1 1,0 0 0,0 0 0,0 1 0,1-1-1,-1 0 1,0 1 0,0-1 0,0 0-1,0 0 1,1 1 0,-1-1 0,0 0 0,0 1-1,0-1 1,0 0 0,0 1 0,0-1-1,0 0 1,0 1 0,0-1 0,0 0 0,0 1-1,0-1 1,0 0 0,0 1 0,0-1-1,-1 0 1,1 1 0,0-1 0,0 0 0,0 1 0,0 0-1,0 216-714,23-223-256,67-92-1660,-6 3 4470,-82 95-1824,-1 0 1,0-1 0,0 1 0,0 0-1,0-1 1,0 1 0,0 0 0,0 0-1,0 0 1,1 0 0,-1 0-1,0 0 1,0 1 0,0-1 0,0 0-1,0 0 1,0 1 0,0-1 0,0 1-1,0-1 1,0 1 0,0-1-1,0 1 1,0 0 0,0-1 0,0 1-1,0 0 1,-1 0 0,1-1 0,0 1-1,0 0 1,-1 0 0,1 0 0,-1 0-1,1 0 1,-1 0 0,1 0-1,-1 0 1,0 0 0,0 1 0,1-1-1,-1 0 1,0 0 0,0 0 0,0 0-1,0 0 1,0 0 0,0 2-16,2 4 34,0-1-28,-1 0 0,1 0 0,0-1 0,0 1 0,1-1-1,0 1 1,0-1 0,0 0 0,0 0 0,1-1 0,0 1-1,0 0 1,0-1 0,0 0 0,1 0 0,0-1 0,0 1-1,0-1 1,0 0 0,0 0 0,0-1 0,1 1-1,0-1 1,-1 0 0,1-1 0,0 1 0,2-1-6,-3-1-2,0 0 0,0 0 0,0 0 1,0-1-1,-1 0 0,1 1 0,0-2 1,0 1-1,0-1 0,-1 0 0,1 0 0,-1 0 1,1 0-1,-1-1 0,0 0 0,0 0 1,0 0-1,0 0 0,0 0 0,-1-1 0,0 0 1,0 0-1,0 0 0,0 0 0,0 0 1,-1-1-1,0 1 0,0-1 0,0 1 0,1-4 2,0-57-154,-5 64 156,-1-1 1,1 1-1,-1 0 1,0 1-1,1-1 1,-1 0-1,0 1 1,0-1-1,0 1 1,1 0-1,-1 0 1,0 0-1,0 0 1,0 1-1,0-1 1,1 1-1,-3 0-2,0 2-2,-1-1-1,1 1 0,0 0 0,0 0 0,1 1 1,-1 0-1,1 0 0,-1 0 0,1 0 1,1 1-1,-1-1 0,0 1 0,1 0 0,0 0 1,0 0-1,1 0 0,0 1 0,0-1 0,0 1 1,0 0-1,1-1 0,0 1 0,-1 5 3,24-6 211,105-20 766,-120 16-983,0 0 0,1 0 1,-1 0-1,0 1 0,0 0 1,0 1-1,0-1 0,0 1 1,-1 1-1,6 3 6,12 4-95,-23-10 67,1 0 1,-1 0 0,1-1 0,-1 1 0,1 0-1,-1-1 1,1 1 0,0-1 0,-1 0 0,1 0 0,0 0-1,-1 0 1,1 0 0,0 0 0,-1 0 0,1 0 0,0 0-1,-1-1 1,1 1 0,0-1 0,-1 1 0,1-1-1,-1 0 1,1 0 0,-1 1 0,0-1 0,1 0 0,-1 0-1,0-1 1,1 1 0,-1 0 0,0 0 0,0 0 0,0-1-1,0 1 1,0-1 0,0 0 27,21-64-1568,-20 57 1266,7-48 447,-3 0 0,-2 0 1,-2-1-1,-4-15-145,2 9 1019,0 51-648,1 7-147,-1-1 0,0 0 0,0 0 0,0 1 0,-1-1 0,1 0 0,-2 0-1,1 1 1,-1-1 0,0 1 0,0 0 0,-1-1 0,0 1 0,0 0 0,-1 0 0,0-1-224,-1 40-125,4-2 107,1 0 1,2 0 0,1-1-1,1 1 1,2-1 0,1 2 17,1-2 1,1-1-1,1 0 1,2 0 0,1-1 0,1-1 0,3 3-1,-15-28-17,0 0 0,1 0 0,-1 0 0,0 0 0,1 0 0,-1 0 0,1-1 0,0 1 0,-1-1 0,1 0 0,0 1 0,0-1 0,0-1 0,0 1 0,0 0 0,0-1 0,0 1 0,0-1 0,0 0 0,0 0 0,0 0 0,0-1 0,0 1 0,0-1 0,0 1 0,0-1 0,0 0 0,0 0 0,-1-1 0,1 1 0,0 0 0,-1-1 0,1 0 0,-1 0 0,1 1 0,-1-1 0,0-1 0,0 1 0,0 0 0,1-1 17,0 1-45,1 0 1,0 0 0,-1 0 0,1 1 0,0 0-1,0-1 1,0 1 0,0 1 0,0-1 0,0 1-1,0-1 1,0 1 0,0 0 0,0 0-1,0 1 1,0-1 0,0 1 0,0 0 0,0 0-1,-1 1 1,1-1 0,0 1 0,0-1 0,-1 1-1,1 0 1,-1 1 0,0-1 0,0 0 0,0 1-1,0 0 1,0 0 0,0 0 0,-1 0-1,1 0 1,1 4 44,15 9-3628,-11-15 1064</inkml:trace>
  <inkml:trace contextRef="#ctx0" brushRef="#br0" timeOffset="22726.645">4897 989 9428,'0'0'913,"0"0"-593,0 0-240,0 0-32,0 0-80,0 0 48,43 23-32,-32-2-288,-2 0-1537,-5-1-1665</inkml:trace>
  <inkml:trace contextRef="#ctx0" brushRef="#br0" timeOffset="23077.606">4995 1121 10053,'0'0'661,"0"0"-146,0 0-232,0 0-227,1 2-83,48 114-90,-48-115 114,0-1 0,1 1 1,-1 0-1,1 0 0,-1-1 1,1 1-1,-1-1 0,1 1 0,-1-1 1,1 0-1,-1 1 0,1-1 1,-1 0-1,1 0 0,0 0 0,-1 0 1,1-1-1,-1 1 0,1 0 1,-1-1-1,1 1 0,-1-1 0,1 1 1,-1-1-1,1 0 0,-1 1 0,0-1 1,1 0-1,-1 0 0,0 0 1,0 0-1,0 0 0,0 0 0,0-1 1,0 1-1,0 0 0,0 0 1,0-1-1,0 1 0,-1-1 0,1 1 1,-1-1-1,1 1 0,-1-1 1,1 1-1,-1-1 0,0 1 0,0-1 1,0 1-1,0-1 0,0 1 0,0-2 3,8-67 648,-8 68-627,0 0-1,0-1 1,0 1 0,-1 0-1,1 0 1,-1 0 0,0 1-1,1-1 1,-1 0-1,0 0 1,0 0 0,0 0-1,0 1 1,0-1-1,-1 0 1,1 1 0,0-1-1,-1 1 1,1-1-1,-1 1 1,0 0 0,1 0-1,-1 0 1,0 0 0,0 0-1,0 0 1,1 0-1,-1 1 1,0-1 0,0 0-1,0 1 1,-1 0-21,1-1-46,0 1 1,1 0 0,-1 0 0,0 0-1,0 0 1,0 1 0,0-1-1,1 0 1,-1 1 0,0-1 0,0 1-1,1 0 1,-1 0 0,0-1-1,1 1 1,-1 0 0,1 0 0,-1 1-1,1-1 1,-1 0 0,1 0-1,0 1 1,0-1 0,-1 1 0,1-1-1,0 1 1,1-1 0,-1 1-1,0 0 1,0-1 0,1 1 0,-1 0-1,1 0 1,-1-1 0,1 1-1,0 0 1,-1 0 0,1 0 0,0 0-1,0-1 1,1 2 45,1 62-5213,10-48 2686</inkml:trace>
  <inkml:trace contextRef="#ctx0" brushRef="#br0" timeOffset="23658.799">5193 1142 6435,'0'0'1926,"0"0"-277,0 0-670,0 0-32,0 0-138,3-5-449,10-14-312,-12 19-51,-1-1 0,0 1 1,0 0-1,1 0 1,-1 0-1,0 0 0,1-1 1,-1 1-1,0 0 0,0 0 1,1 0-1,-1 0 0,0 0 1,1 0-1,-1 0 1,0 0-1,1 0 0,-1 0 1,0 0-1,1 0 0,-1 0 1,0 0-1,1 0 0,-1 0 1,0 1-1,0-1 0,1 0 1,-1 0-1,0 0 1,1 0-1,-1 1 0,0-1 1,0 0-1,1 0 0,-1 0 1,0 1-1,0-1 0,0 0 1,1 1-1,-1-1 1,0 0-1,0 0 0,0 1 1,0-1-1,0 0 0,0 1 1,0-1-1,1 0 0,-1 1 1,0-1-1,0 0 1,0 1-1,0-1 0,0 0 1,0 0-1,-1 1 0,1-1 1,0 0-1,0 1 0,0-1 1,0 0-1,0 1 1,0-1-1,0 0 0,-1 0 1,1 1 2,0-1 3,1 114-1297,0-113 1273,-1-1 0,1 1 0,0-1 0,0 1 0,0-1 0,0 1 0,1-1 0,-1 0 0,0 0 0,0 1 0,0-1 0,0 0 0,0 0 0,0 0 0,0 0 0,0 0 0,0 0 0,1-1 0,-1 1 0,0 0 0,0-1 0,0 1 0,0 0 0,0-1 0,0 1 0,0-1 0,0 1 0,0-1 0,-1 0 0,1 0 0,0 1 0,0-1 0,0 0 0,-1 0 0,1 0 0,0 0 0,-1 1 0,1-1 0,-1-1 21,71-67-64,-68 68 68,0 0-1,-1 0 1,1 0 0,0 1 0,0-1-1,0 1 1,0 0 0,-1 0 0,1 0-1,0 0 1,0 0 0,0 0 0,0 1-1,-1 0 1,1-1 0,0 1 0,0 0-1,-1 0 1,1 1 0,-1-1 0,1 0-1,-1 1 1,1-1 0,-1 1-1,0 0 1,0 0 0,0 0 0,0 0-1,0 0 1,0 1 0,-1-1 0,1 0-1,-1 1 1,1 0-4,27 23-1586,-29-26 1554,0 1 0,0-1 0,1 1 1,-1-1-1,0 1 0,1-1 0,-1 0 1,0 1-1,1-1 0,-1 1 0,1-1 1,-1 0-1,0 1 0,1-1 0,-1 0 0,1 0 1,-1 1-1,1-1 0,-1 0 0,1 0 1,-1 0-1,1 1 0,0-1 0,-1 0 1,1 0-1,-1 0 0,1 0 0,-1 0 1,1 0-1,-1 0 0,1 0 0,0-1 1,-1 1-1,1 0 0,-1 0 0,1 0 1,-1 0-1,1-1 0,-1 1 0,1 0 1,-1-1-1,0 1 0,1 0 0,-1-1 1,1 1-1,-1 0 0,0-1 0,1 1 1,-1-1-1,0 1 0,1-1 0,-1 1 0,0-1 1,0 1-1,1-1 0,-1 1 0,0-1 1,0 1-1,0-1 0,0 1 0,0-1 1,0 0-1,0 1 0,0-1 0,0 1 1,0-1-1,0 1 0,0-1 32,-20-33 1535,19 34-1572,1 0-1,-1 1 1,0-1-1,0 0 0,0 1 1,0-1-1,1 0 1,-1 1-1,0-1 0,0 1 1,1-1-1,-1 1 1,0 0-1,1-1 0,-1 1 1,1 0-1,-1-1 1,1 1-1,-1 0 0,1 0 1,-1 0-1,1-1 1,0 1-1,-1 0 0,1 0 1,0 0-1,0 0 1,-1 0-1,1-1 0,0 1 1,0 0-1,0 0 1,0 0-1,1 0 0,-1 0 1,0 0-1,0 0 1,0-1-1,1 1 0,-1 0 1,0 0-1,1 0 1,-1 0 37,0 3-64,0 20-347,18-24 392,102 2-4044,-118-3 4049,0-1 0,0 1 0,0-1 0,0 0 0,0 0 1,0 0-1,0 0 0,-1 0 0,1 0 0,-1-1 0,0 1 0,1 0 0,-1-1 1,0 1-1,0-1 0,-1 1 0,1-1 0,0 0 0,-1 1 0,0-1 1,1 0-1,-1-1 14,1-2-101,5-24-472</inkml:trace>
  <inkml:trace contextRef="#ctx0" brushRef="#br0" timeOffset="23983.706">5631 905 3169,'0'0'2033,"-1"-10"86,-2-30-756,-2 32 33,2 23-1460,3-15 77,-31 386 267,24-359-1838,0-9-1462</inkml:trace>
  <inkml:trace contextRef="#ctx0" brushRef="#br0" timeOffset="24340.713">4360 975 9877,'0'0'688,"0"0"-688,0 0-112,110 0-128,-58 0-1233,0 0-437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0:34.39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0 176 7235,'0'0'1660,"0"0"-396,0 0-306,5-9-118,12-30-125,-17 39-699,0 0 0,0 1 0,0-1 0,1 1 0,-1-1 0,0 0 0,0 1 0,0-1 0,0 1-1,0-1 1,1 0 0,-1 1 0,0-1 0,0 0 0,1 1 0,-1-1 0,0 0 0,0 1-1,1-1 1,-1 0 0,0 0 0,1 1 0,-1-1 0,1 0 0,-1 0 0,0 0 0,1 0 0,-1 1-1,0-1 1,1 0 0,-1 0 0,1 0 0,-1 0 0,1 0 0,-1 0 0,0 0 0,1 0 0,-1 0-1,1 0 1,-1 0 0,0 0 0,1-1 0,-1 1 0,1 0 0,-1 0 0,0 0 0,1 0-1,-1-1 1,0 1 0,1 0 0,-1 0 0,0-1 0,1 1-16,-1 2 75,6 33-59,-1 1 1,-2 0-1,-1-1 0,-3 35-16,0-14 13,1 161-179,-6-209-394,-1-30 357,-1-25-207,3 0 0,1 0 0,2-1 0,3 1 0,1-1 0,3-2 410,-3 33 83,0 0-1,2 1 1,0-1-1,0 1 1,2 0-1,0 0 1,0 1-1,2-1 1,0 1-1,1 1 0,7-11-82,-13 23 26,-1-1 0,0 1 0,0-1-1,1 1 1,-1 0 0,1 0 0,0 0-1,0 0 1,0 0 0,0 1 0,0-1-1,0 1 1,0 0 0,0 0 0,0 0-1,1 1 1,-1-1 0,0 1-1,1-1 1,-1 1 0,0 0 0,1 0-1,-1 1 1,0-1 0,1 1 0,-1-1-1,0 1 1,0 0 0,1 1 0,-1-1-1,0 0 1,0 1 0,0 0 0,0 0-26,1 6-10,0 0 1,-1 0-1,0 1 1,-1-1 0,0 1-1,0-1 1,-1 1-1,0 0 1,0 0 0,-1 0-1,0-1 1,-1 1-1,0 0 1,0 0 0,-1-1-1,0 1 1,-1-1-1,0 1 1,0-1 0,0 0-1,-6 8 10,-79 135 96,87-149-95,0-1-1,0 1 1,0 0 0,0-1-1,0 1 1,1 0 0,-1 0-1,1 0 1,-1-1 0,1 1-1,0 0 1,0 0-1,0 0 1,0 0 0,0-1-1,0 1 1,0 0 0,1 0-1,-1 0 1,1 0 0,-1-1-1,1 1 1,0 0-1,-1 0 1,1-1 0,0 1-1,0-1 1,0 1 0,1-1-1,-1 1 1,0-1 0,0 0-1,1 1 1,-1-1-1,1 0 1,-1 0 0,1 0-1,0 0 1,-1 0 0,1-1-1,0 1 1,-1 0 0,1-1-1,0 1 1,0-1-1,1 0 0,34 7-822,1-1-1,-1-3 0,1-1 1,0-2-1,1-1 823,13 0-1660,-34 1-4012</inkml:trace>
  <inkml:trace contextRef="#ctx0" brushRef="#br0" timeOffset="547.615">602 134 11973,'0'0'566,"0"0"-104,0 0-246,0 0 43,0 0 199,1-2-202,-1 2-256,0 0-1,0 1 0,0-1 0,0 0 0,0 0 0,0 0 0,1 1 0,-1-1 0,0 0 0,0 0 0,0 0 0,0 1 0,0-1 0,0 0 1,0 0-1,1 0 0,-1 1 0,0-1 0,0 0 0,0 0 0,0 0 0,1 0 0,-1 0 0,0 0 0,0 1 0,0-1 0,1 0 0,-1 0 1,0 0-1,0 0 0,0 0 0,1 0 0,-1 0 0,0 0 0,0 0 0,1 0 0,-1 0 0,0 0 0,0 0 0,0 0 0,1 0 0,-1 0 1,0 0-1,0 0 1,-2 34-40,-4-9 46,-2 0-1,0-1 1,-2 0-1,0 0 0,-1-1 1,-2 0-6,-9 19 2,-46 100-114,68-158 3,4-4 3,0 0 0,2 0 0,0 0 1,2 1-1,0 0 0,8-13 106,5-15-48,107-262 1139,-127 309-1087,0-1 0,0 1-1,0 0 1,0 0 0,0 0 0,0 0 0,0 0-1,0 0 1,0 1 0,-1-1 0,1 0 0,0 0 0,0 1-1,0-1 1,0 0 0,0 1 0,-1-1 0,1 1-1,0-1 1,0 1 0,-1-1 0,1 1 0,0 0 0,-1-1-1,1 1 1,0 0 0,-1-1 0,1 1 0,-1 0-1,1 0 1,-1 0 0,0-1 0,1 1 0,-1 0 0,0 0-1,0 0 1,1 0 0,-1 0 0,0 0-4,0 0 16,121 222-72,-96-181-129,-2 1 0,-2 0 0,-2 2 0,-1 1 0,10 44 185,-27-85-474,0-6-3470,-1-13-80</inkml:trace>
  <inkml:trace contextRef="#ctx0" brushRef="#br0" timeOffset="777.663">523 353 944,'0'0'8612,"0"0"-7779,0 0-545,0 0 32,0 0 352,0 0 337,20-24-321,29 22-304,6 1-368,0 1-16,-3 0-16,-6 0-1008,-8 3-153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0:36.46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52 8148,'0'0'1430,"0"0"-841,0 0-618,4 4-211,2-1 304,0 0 0,0-1 0,0 1 1,0-1-1,0 0 0,0-1 0,1 0 0,-1 1 1,1-2-1,-1 1 0,1-1 0,-1 0 0,1-1 0,3 0-64,-5 1 44,692-46 3040,-194 21-3914,21 23 830,-371 8-5293,-98-4-180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0:36.15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8 72 9172,'0'0'857,"0"0"-511,0 0-228,0 0 106,-6-2 462,1 1-512,-11-4 545,30 3-495,593-25 1371,-248 7-805,287 6-653,-369 14-2771,-297 8-2499,-19-2 197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0:32.74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83 85 4578,'0'0'566,"0"0"-329,0 0 387,-1 13 510,-18 202 3354,11 133-3635,13-321-2749,-5-47-727,0-13-5226</inkml:trace>
  <inkml:trace contextRef="#ctx0" brushRef="#br0" timeOffset="298.979">1 129 11045,'0'0'1302,"2"-11"-384,8-35-411,-9 43-470,0 1 1,0-1-1,1 1 1,-1 0-1,1-1 1,-1 1-1,1 0 0,0 0 1,0 0-1,0 0 1,0 0-1,0 0 1,0 1-1,0-1 1,1 1-1,-1-1 1,1 1-1,-1 0 1,1 0-38,4-3 85,4-1-33,0 0 0,1 1 0,-1 0 1,1 1-1,0 0 0,0 1 0,0 0 0,1 1 0,-1 1 0,0 0 0,0 0 0,8 2-52,-14-2-10,1 1-1,-1 0 1,0 0-1,0 1 1,0 0 0,0 0-1,0 0 1,0 1 0,0 0-1,-1 0 1,1 0 0,-1 1-1,0 0 1,0 0 0,-1 0-1,1 1 1,-1-1 0,0 1-1,0 0 1,0 0 0,-1 0-1,1 1 1,-1 0 0,2 4 10,-4-6-40,1 1 0,-1-1 0,0 0 0,0 0 0,0 1 0,-1-1 1,1 1-1,-1-1 0,0 1 0,-1-1 0,1 0 0,-1 1 0,0-1 1,0 1-1,0-1 0,0 0 0,-1 0 0,1 0 0,-1 0 0,0 0 1,-1 0-1,1 0 0,-1-1 0,1 1 0,-1-1 0,0 0 0,-1 1 1,1-2-1,0 1 0,-1 0 0,0-1 0,1 1 0,-2-1 40,-8 6-121,0-2-1,0 0 0,-1-1 0,1 0 1,-1-1-1,0 0 0,-1-1 0,-2 0 122,-69-2-4476,82-3 1514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40:31.965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 137 9092,'0'0'312,"0"0"-173,0 0-96,0 0-17,0 0 62,0 0 193,3-1 209,59-6 71,484 21 727,-504-14-1260,640-15 288,-57-42-168,140-7 302,-465 58-610,-293 10-1281,-24 3 174,14-7 1296,-41 13-1371,-17 0-140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6:42.294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77 441 9556,'0'0'331,"0"0"-59,0 0-170,0 0-97,8-2 6,18 64 210,-20-32-95,-1 1 1,-1-1-1,-2 1 1,-1-1-1,-2 9-126,3 61 72,-1-71-77,2 0-1,1-1 0,2 1 0,0-1 0,10 25 6,-3-32-2524,-12-20 307,-5-4-2041,-9-1 4736,1 1 0,-1 1 0,0 0 0,1 1 0,-1 0-1,0 0 1,0 2 0,-8 0-478,-12 0 2159,10-1 290,23 0-2148,0 0-175,3 0 55,252-14 561,-48 5-718,-187-12 675,22 19-2588,-41 2 1868,-1 0-14,16 25 11,-12-17-615,-1 0 0,1 0 0,-2 1-1,1-1 1,-1 1 0,0-1 0,-1 1 0,0 0 0,0 9 639,-1-12-3452</inkml:trace>
  <inkml:trace contextRef="#ctx0" brushRef="#br0" timeOffset="249.824">810 709 8100,'0'0'2801,"0"0"-1697,0 0-367,0 0-385,-19-60-160,19 55-144,5 0-16,5 3-32,2 2-16,2 0-32,0 2-160,-1 9-576,-5 3-369,0 3-15,-3 1-529,-4 0-1056,-1 0-2290</inkml:trace>
  <inkml:trace contextRef="#ctx0" brushRef="#br0" timeOffset="1093.889">1020 879 9957,'0'0'835,"0"0"8,0 0-283,-1-10-200,-2-58 1201,12 80-1695,12 100 77,-16-65-128,11-56-120,9-30 346,47-53-100,-72 91 54,1 0 1,0 1-1,0-1 1,0 1-1,-1-1 1,1 1-1,0-1 1,0 1-1,0-1 1,0 1-1,0 0 0,0 0 1,0-1-1,0 1 1,0 0-1,0 0 1,0 0-1,0 0 1,0 0-1,0 0 1,0 0-1,0 0 1,0 1-1,0-1 1,0 0-1,0 1 1,-1-1-1,1 0 1,0 1-1,0-1 0,0 1 1,0 0-1,-1-1 1,1 1-1,0 0 1,0-1-1,-1 1 1,1 0-1,0 0 1,-1-1-1,1 1 1,-1 0-1,1 0 1,-1 0 4,19 45-134,-17-41 144,-1-2-6,-2-1-12,1 0-1,0 0 1,1 0 0,-1 0 0,0 0 0,0 0 0,1 0 0,-1 0 0,1 0 0,0 0 0,0 0 0,0 0 0,0 0 0,0-1 0,0 1 0,0 0 0,0-1 0,1 1 0,-1-1 0,0 1 0,1-1 0,0 0 0,-1 1 0,1-1 0,0 0 0,-1 0 0,1 0 0,0 0 0,0-1 0,0 1 0,0 0 0,0-1 0,0 0 0,0 1 0,0-1 0,0 0 0,0 0 0,0 0 0,0 0 0,0 0 0,1-1 8,5-6-72,1-1 1,-1 0-1,-1-1 1,0 0-1,0 0 1,0-1-1,-1 0 1,1-3 71,6-8-213,-10 17 188,24-32-55,-26 35 76,-1 1 1,1-1 0,-1 1 0,1-1-1,0 1 1,-1-1 0,1 1 0,-1-1 0,1 1-1,0 0 1,0-1 0,-1 1 0,1 0 0,0-1-1,-1 1 1,1 0 0,0 0 0,0 0-1,0 0 1,-1 0 0,1 0 0,0 0 0,0 0-1,-1 0 1,1 0 0,0 0 0,0 1 0,-1-1-1,1 0 1,0 1 0,0-1 0,-1 0 0,1 1-1,0-1 1,-1 1 0,1-1 0,-1 1-1,1-1 1,-1 1 0,1-1 0,-1 1 0,1-1-1,-1 1 1,1 0 0,-1-1 0,0 1 0,1 0-1,-1 0 1,0-1 0,0 1 0,1 0 3,13 35-64,20 31-48,-31-65 101,0-1 1,0 0 0,0 0 0,0 0-1,1 0 1,-1-1 0,0 1 0,1-1-1,-1 0 1,0 0 0,1 0-1,-1 0 1,0-1 0,1 1 0,-1-1-1,0 0 1,0 0 0,1 0 0,-1 0-1,0-1 1,0 1 0,0-1 0,-1 0-1,1 0 1,0 0 0,-1 0-1,1 0 1,-1 0 0,1-1 0,-1 1-1,0-1 1,0 0 0,0-1 10,14-9 2,-15 11-2,1 0 0,-1 1 0,1-1-1,0 0 1,0 1 0,-1-1-1,1 1 1,0-1 0,0 1-1,1 0 1,-1 0 0,0 0 0,0 0-1,1 0 1,-1 1 0,0-1-1,1 1 1,-1-1 0,0 1 0,1 0-1,-1 0 1,1 0 0,-1 0-1,1 1 1,-1-1 0,0 1-1,1-1 1,-1 1 0,0 0 0,1 0-1,-1 0 1,0 0 0,0 0-1,0 0 1,0 1 0,0-1 0,24 37-51,32 31-736,-42-64-3394,-11-5-39</inkml:trace>
  <inkml:trace contextRef="#ctx0" brushRef="#br0" timeOffset="1320.826">1635 607 6707,'0'0'3378,"0"0"-2274,-25-60-288,23 49-623,2 4 79,0 3 64,0 3-144,9 1-192,2 0-64,6 13-240,-2 6-369,1 6-799,0 1-369,1-3-1937</inkml:trace>
  <inkml:trace contextRef="#ctx0" brushRef="#br0" timeOffset="2375.524">1919 429 1553,'0'0'7142,"1"-11"-5093,8-60-1153,-9 71-875,0-1 1,1 0-1,-1 0 0,0 1 0,0-1 1,0 0-1,1 0 0,-1 1 0,0-1 1,1 0-1,-1 0 0,0 1 0,1-1 1,-1 0-1,1 1 0,-1-1 0,1 1 1,-1-1-1,1 1 0,0-1 0,-1 1 1,1-1-1,0 1 0,-1-1 0,1 1 1,0 0-1,0 0 0,-1-1 0,1 1 1,0 0-1,0 0 0,-1 0 1,1 0-1,0-1 0,0 1 0,0 1 1,-1-1-1,1 0 0,0 0 0,0 0 1,-1 0-1,1 0 0,0 1 0,0-1 1,-1 0-1,1 1 0,0-1 0,-1 0 1,1 1-1,0-1 0,-1 1 0,1-1 1,0 1-1,-1-1 0,1 1 0,-1 0 1,1-1-1,-1 1 0,0 0 0,1-1 1,-1 1-1,0 0 0,1 0-21,6 13-2,-1 1-1,0 0 0,-1 1 1,-1-1-1,0 1 0,-1 0 1,0 0-1,-2 0 1,0 1-1,-1-1 0,0 2 3,1 10 27,1 11-9,19 164-23,-20-199 0,-1-1-1,1 0 1,0 1 0,0-1-1,0 0 1,0 0 0,0 0-1,1 0 1,-1 0 0,1 0-1,0 0 1,0 0 0,0-1-1,0 1 1,1-1 0,-1 1-1,1-1 1,-1 0 0,1 0-1,0 0 1,0 0 0,0-1 5,6-1-27,-1 0 1,0-1 0,0-1 0,0 1 0,0-1 0,0-1 0,-1 0 0,1 0 0,-1 0 0,1-1-1,-1 0 1,0 0 0,0-1 0,-1 0 0,0 0 0,1 0 0,-2-1 0,1 0 0,-1 0 0,0-1-1,0 1 1,1-4 26,2 1-87,44-52-185,-51 61 248,-3 0-75,-6 9 82,-1-1 1,2 1-1,-1 1 1,1-1-1,0 1 1,1 0-1,1 1 0,-1 0 1,2 0-1,-1 0 1,2 0-1,-1 1 1,1-1-1,-1 12 17,0 28-5,19-61 93,31-50-124,-38 47-36,0 1-1,2 0 0,-1 0 1,1 1-1,1 0 0,0 1 0,10-7 73,-18 16-5,-1 0-1,1 0 1,0 0-1,0 1 1,-1-1-1,1 1 1,0 0-1,0 0 1,0 0-1,0 0 1,0 0-1,-1 1 1,1-1-1,0 1 1,0 0-1,0 0 1,-1 0-1,1 0 1,-1 0-1,1 1 1,-1-1-1,1 1 1,-1-1-1,0 1 1,0 0-1,1 0 1,-2 0-1,1 0 1,0 0-1,0 1 1,-1-1-1,1 1 1,-1-1-1,1 1 1,-1-1-1,0 2 6,21 21-10,-15-18 10,0 0 1,1-1-1,0 0 0,0 0 0,0-1 0,1 0 0,0-1 1,0 0-1,0 0 0,0-1 0,0 0 0,1-1 0,0 0 1,-1 0-1,1-1 0,0 0 0,0-1 0,-7 0 1,0 0 0,-1-1 0,1 0 0,0 1 0,0-1 0,-1 0 0,1 0 0,-1 0 0,1-1 0,-1 1 0,1-1 0,-1 1 0,0-1 0,0 0 0,0 0 0,0 0 0,0 0 0,0 0 0,0 0 0,-1 0 0,1-1 0,-1 1 0,1-1 0,-1 1 0,0-1 0,0 0 0,0 1 0,-1-1 0,1 0 0,-1 0 0,1 0-1,7-94 36,-8 96-36,9-389-2129,-1 265 4316,-8 125-2158,0 0 0,0 1-1,0-1 1,0 0-1,0 0 1,0 1-1,0-1 1,0 0-1,0 1 1,0-1 0,1 0-1,-1 0 1,0 1-1,0-1 1,0 0-1,1 0 1,-1 1-1,0-1 1,0 0 0,0 0-1,1 0 1,-1 1-1,0-1 1,1 0-1,-1 0 1,0 0 0,0 0-1,1 0 1,-1 0-1,0 0 1,1 1-1,-1-1 1,0 0-1,1 0 1,-1 0 0,0 0-1,0 0 1,1 0-1,-1-1 1,0 1-1,1 0 1,-1 0 0,0 0-1,1 0 1,-1 0-1,0 0 1,0 0-1,1-1 1,-1 1-1,0 0 1,0 0 0,1 0-1,-1-1 1,0 1-1,0 0 1,0 0-1,1-1 1,-1 1 0,0 0-1,0 0 1,0-1-1,0 1 1,0 0-1,1 0 1,-1-1-1,0 1 1,0 0-29,13 24-211,2 20 229,-1 1 1,-2 1 0,-2 1 0,-2-1-1,-2 1 1,-1 47-19,8 47 29,-12-133-29,18 59 0,-17-67 2,-1 1 0,0-1 1,1 1-1,-1-1 0,0 0 0,1 0 0,-1 1 1,0-1-1,1 0 0,-1 0 0,1 0 1,-1 0-1,0-1 0,1 1 0,-1 0 0,1-1 1,-1 1-1,0 0 0,0-1 0,1 0 1,-1 1-1,0-1 0,0 0 0,0 1 0,1-1 1,-1 0-1,0 0 0,0 0 0,0 0 1,-1 0-1,1 0 0,0-1 0,0 1-2,0 0 2,38-37-51,-27 25-140,0 1 0,1 0-1,0 1 1,0 0-1,1 1 1,1 1 0,0 0-1,1 0 190,-14 9-7,0-1-1,0 1 1,0 0-1,0-1 1,0 1 0,-1 0-1,1 0 1,0 0-1,0 1 1,0-1-1,0 0 1,0 1 0,0-1-1,-1 1 1,1-1-1,0 1 1,0 0-1,-1 0 1,1 0-1,0 0 1,-1 0 0,1 0-1,-1 1 1,0-1-1,1 0 1,-1 1-1,0-1 1,0 1 0,0-1-1,0 1 1,0 0-1,0-1 1,0 1-1,0 0 1,-1 0-1,1-1 1,-1 1 0,1 0-1,-1 0 1,0 0-1,0 0 1,0 0-1,0 0 1,0 1 7,6 14 7,39 61-22,-43-76-8,0 1 0,0-1 0,1 0 0,-1 0 0,1 0 0,-1 0 0,1 0 0,0-1 1,0 1-1,0-1 0,0 0 0,0 1 0,0-1 0,0-1 0,0 1 0,0 0 0,0-1 0,0 1 0,1-1 1,-1 0-1,0 0 0,0-1 0,1 1 0,-1-1 0,0 1 0,2-2 23,16-13-1705,-3-11-2318</inkml:trace>
  <inkml:trace contextRef="#ctx0" brushRef="#br0" timeOffset="2561.787">3049 382 7235,'0'0'1553,"0"0"-1025,0 0 1,0 0-529,0 0 0,0 0 0,84 6-113,-60 17-735,-4 1-2946</inkml:trace>
  <inkml:trace contextRef="#ctx0" brushRef="#br0" timeOffset="2911.073">3321 590 10101,'0'0'675,"0"0"-107,0 0-253,0 0-161,-3-1-47,1 2-107,1-1 0,0 0-1,-1 0 1,1 1 0,0-1-1,-1 1 1,1-1 0,0 1 0,0-1-1,-1 1 1,1 0 0,0 0 0,0-1-1,0 1 1,0 0 0,0 0-1,0 0 1,0 0 0,0 0 0,1 0-1,-1 1 1,0-1 0,1 0 0,-1 0-1,1 1 1,-1-1 0,1 0-1,-1 0 1,1 1 0,0-1 0,0 1-1,0-1 1,0 0 0,0 1 0,0-1-1,0 0 1,0 1 0,0-1-1,1 1 1,7 102 14,-8-101-14,1 0 0,0 1 0,0-1 0,1 0-1,-1 0 1,0 1 0,1-1 0,0 0-1,0-1 1,0 1 0,0 0 0,0 0 0,1-1-1,-1 1 1,1-1 0,0 0 0,-1 0 0,1 0-1,0 0 1,0-1 0,0 1 0,1-1 0,-1 1-1,0-1 1,1 0 0,-1 0 0,0-1-1,3 1 1,-3-1 6,0 0 0,-1 0 1,1-1-1,0 1 0,-1-1 0,1 0 0,0 0 0,-1 0 0,1 0 0,-1 0 0,1 0 0,-1-1 0,0 1 0,1-1 0,-1 0 0,0 0 0,0 0 0,0 0 0,0 0 0,-1 0 0,1 0 0,-1 0 0,1-1 0,-1 1 0,0-1 0,1 1 0,-1-1 0,-1 1 0,1-2-6,14-80 95,-14 80-87,-1 0 0,0 0 0,-1 0 0,1 0 0,-1 0 0,0 0 0,1 1 0,-2-1 0,1 0 0,0 0 0,-1 1 0,0-1 0,1 1 0,-2-1 0,1 1 0,0 0 0,-1 0 0,1 0 0,-1 0 0,0 1 0,0-1 0,0 0 0,0 1 0,0 0 0,0 0 0,-1 0 0,1 0 0,-1 1 0,0-1 0,1 1 0,-1 0 0,0 0 0,-1 0-8,3 0-35,-1 0 1,1 1-1,0-1 1,-1 1-1,1-1 1,-1 1-1,1 0 1,-1 0-1,1 0 1,0 0-1,-1 1 0,1-1 1,-1 1-1,1-1 1,0 1-1,-1 0 1,1 0-1,0 0 1,-1 0-1,1 0 1,0 0-1,0 1 0,0-1 1,0 1-1,1-1 1,-1 1-1,0 0 1,0 0-1,1 0 1,0 0-1,-1 0 0,1 0 1,0 0-1,0 0 1,0 0-1,0 1 1,0-1-1,0 0 1,1 1-1,-1 0 35,4 46-2705,13-27-441</inkml:trace>
  <inkml:trace contextRef="#ctx0" brushRef="#br0" timeOffset="3606.671">3589 612 8820,'0'0'1785,"0"0"-401,0 0-594,-1-10-446,1 8-343,-3-31 156,3 54-120,5 129-2177,-5-149 2136,-1-1-1,1 1 1,0-1-1,0 0 1,0 1-1,0-1 0,0 1 1,0-1-1,0 1 1,0-1-1,0 1 1,0-1-1,0 1 0,0-1 1,0 1-1,0-1 1,0 0-1,0 1 1,1-1-1,-1 1 0,0-1 1,0 1-1,0-1 1,1 0-1,-1 1 1,0-1-1,1 0 1,-1 1-1,0-1 0,1 0 1,-1 1-1,0-1 1,1 0-1,-1 0 1,1 1-1,-1-1 0,0 0 1,1 0-1,-1 0 1,1 0-1,-1 1 1,1-1-1,-1 0 0,1 0 1,-1 0-1,1 0 1,-1 0-1,1 0 1,-1 0-1,0 0 0,1-1 1,-1 1-1,1 0 1,-1 0-1,1 0 1,-1 0-1,1-1 0,-1 1 1,0 0-1,1 0 1,-1-1-1,0 1 1,1 0-1,-1-1 0,0 1 1,1 0-1,-1-1 1,0 1-1,1 0 5,21-28 57,-14 15 67,0 1 1,-1-1 0,0 0 0,-1-1-1,0 0 1,-1 0 0,-1 0-1,1-9-124,-3 31 14,0 1 0,0-1 0,1 0 0,0 0 0,1 0-1,-1 0 1,1 0 0,1-1 0,0 0 0,0 0 0,2 3-14,-3-4-56,0-1 0,1 1 1,-1-1-1,1 0 1,0 0-1,0 0 1,1-1-1,-1 1 1,1-1-1,0-1 1,0 1-1,0-1 1,1 0-1,-1-1 0,1 1 1,-1-1-1,1-1 1,0 1-1,0-1 1,0 0-1,0-1 1,0 1-1,0-2 1,0 1-1,0-1 0,0 0 1,0 0-1,-1 0 1,1-1-1,0-1 1,-1 1-1,1-1 1,3-2 55,-1 0-66,0-1 0,0 0 1,0-1-1,-1 1 1,0-2-1,0 1 0,-1-1 1,0 0-1,0-1 0,-1 0 1,0 0-1,-1 0 0,0-1 1,0 0-1,-1 1 1,0-2-1,-1 1 0,0 0 1,0-1-1,-1 0 66,-2 10 5,1-3 3,0 0 1,-1 0-1,1 1 1,-1-1-1,0 0 1,0 0-1,0 0 1,0 1-1,-1-1 1,0 0-1,1 0 1,-2 1-1,1-1 1,0 0-1,0 1 1,-1 0 0,0-1-1,0 1 1,0 0-1,0 0 1,0 0-1,-3-3-8,2 4 20,-1-1 0,0 0 0,0 1 0,0-1 0,0 1 0,0 0 0,0 0 0,0 1 0,-1 0 0,1-1 0,-1 1 0,1 1 0,-1-1 0,1 1 0,-1-1 0,0 1 0,1 1 0,-1-1 0,1 1 0,-1-1 0,1 1 0,-1 0 0,1 1-1,-1-1 1,1 1 0,0 0 0,0 0 0,0 1 0,0-1 0,0 1 0,1-1 0,-1 1 0,1 1 0,-1-1 0,1 0-20,1 4-2,0-1 0,0 0 0,1 1 0,0-1 0,0 1-1,0-1 1,1 1 0,0 0 0,0-1 0,1 1 0,-1-1 0,2 1 0,-1-1 0,1 1-1,0-1 1,0 0 0,0 0 0,1 0 0,0 0 0,0 0 0,1-1 0,0 1 0,0-1-1,4 4 3,6 4 9,1-1 0,0 0 0,1-1 0,0-1-1,1-1 1,0 0 0,9 3-9,40 21 19,-66-33-19,1 0 0,-1 0 0,1 0 1,-1 0-1,1 0 0,0 1 0,-1-1 1,1 0-1,-1 0 0,1 0 0,-1 0 1,1 1-1,-1-1 0,1 0 0,-1 1 1,0-1-1,1 0 0,-1 1 0,1-1 1,-1 0-1,0 1 0,1-1 0,-1 1 1,0-1-1,1 1 0,-1-1 0,0 1 1,0-1-1,0 1 0,1-1 0,-1 1 1,0-1-1,0 1 0,0-1 0,0 1 1,0-1-1,0 1 0,0-1 0,0 1 1,0 0-1,0-1 0,0 1 0,0-1 1,-1 1-1,1-1 0,0 1 0,0-1 1,0 1-1,-1-1 0,1 1 0,0-1 1,-1 0-1,1 1 0,0-1 0,-1 1 1,1-1-1,-1 0 0,1 1 0,0-1 1,-1 0-1,1 1 0,-1-1 1,0 0-1,-35 12 2,36-12-2,-246 50-4266,192-39 238</inkml:trace>
  <inkml:trace contextRef="#ctx0" brushRef="#br0" timeOffset="4009.195">2780 410 8724,'0'0'1953,"0"0"-1153,0 0-207,0 0-577,0 0 80,68 0-80,-24 0 32,1 0-48,-5 0-449,-6 1-1760,-12 3-4626</inkml:trace>
  <inkml:trace contextRef="#ctx0" brushRef="#br0" timeOffset="4337.972">2063 567 8644,'0'0'1329,"0"0"-657,0 0-112,0 0 449,0 0-513,0 0-112,-3 0-288,45-1-96,7 1 0,3 0 0,-3 0-1713,-7 0-5234</inkml:trace>
  <inkml:trace contextRef="#ctx0" brushRef="#br0" timeOffset="5310.219">1 1410 6227,'0'0'995,"0"0"21,0 0-695,0 0-247,13-6 94,103-30 601,86 7 2552,80 4-3321,450 6 867,-590 18-781,765-11 274,235-60-360,-1109 69 12,43-5 159,1-3 1,52-16-172,-120 25 61,0 0 1,0-1 0,0 0-1,-1-1 1,0 0-1,0-1 1,0 1 0,0-1-1,0-1 1,1-1-62,-8 6-103,1 1-1,-1 0 1,0 1 0,0-1 0,0 0-1,1 0 1,-1 1 0,0-1 0,0 0-1,0 1 1,0-1 0,1 1 0,-1-1-1,0 1 1,0 0 0,0 0 0,0-1 0,0 1-1,-1 0 1,1 0 0,0 0 0,0 0-1,0 0 1,-1 0 0,1 0 0,-1 0-1,1 0 1,-1 0 0,1 1 0,-1-1-1,1 0 1,-1 0 0,0 0 0,0 1-1,0-1 1,0 0 0,0 0 0,0 1-1,0-1 1,0 1 103,1 11-2841,-1-5-3938</inkml:trace>
  <inkml:trace contextRef="#ctx0" brushRef="#br0" timeOffset="8110.921">4658 737 10389,'0'0'733,"0"0"-68,0 0-438,0 0 34,0 0 38,0 0 37,-1-2-13,3 0-315,0 0 0,0 0 0,0 0 0,1 0 0,-1 1 0,0-1 0,1 1 0,-1 0 0,1 0 0,-1 0 0,1 0 0,0 0 0,-1 0 0,1 1 0,0-1 0,-1 1 0,1 0 0,0 0 0,0 0 0,-1 0 0,1 0 0,0 0 0,0 1 0,-1 0 0,1-1 0,2 2-8,10-2 18,93 1 35,-16 2-148,1-4 1,-1-4-1,-1-4 1,68-17 94,-80-3-2825,-64 13-185</inkml:trace>
  <inkml:trace contextRef="#ctx0" brushRef="#br0" timeOffset="8403.028">5137 488 8900,'0'0'752,"0"0"-130,0 0-318,0 0-181,11-3 112,37-12 256,-39 13-391,-1 1 1,1 0-1,-1 1 1,0 0-1,1 1 1,-1 0-1,1 0 1,-1 0-1,0 1 1,1 0-1,-1 1 1,0 0 0,-1 0-1,5 3-100,5 1 103,4 1-67,0 1 0,0 1 1,-1 1-1,-1 1 1,0 0-1,8 8-36,-20-15-2,-1 1 0,0 0-1,0 0 1,-1 0-1,1 1 1,-1 0 0,-1 0-1,1 0 1,-1 1 0,-1 0-1,1-1 1,-1 1 0,0 0-1,-1 1 1,0-1-1,-1 0 1,1 1 0,-1 7 2,-3-8-90,0 1 1,0 0-1,-1-1 1,0 1-1,-1-1 1,0 0-1,0 0 1,-1 0-1,0-1 1,0 0-1,-1 0 1,0 0-1,0 0 1,0-1-1,-1 0 1,0 0-1,0-1 1,-1 0-1,1 0 1,-1-1-1,0 0 1,0 0 0,-1-1-1,-3 1 90,-140 53-4319,73-38 778</inkml:trace>
  <inkml:trace contextRef="#ctx0" brushRef="#br0" timeOffset="37206.955">9413 492 11125,'0'0'688,"0"0"-279,0 0-196,0 0-173,5-3-91,-4 1 42,0 2 7,0-1 0,-1 0 0,1 1 0,-1-1 0,1 1 0,0-1 0,-1 1 0,1-1 0,0 1 0,0-1 0,-1 1 0,1 0 0,0 0 0,0-1 0,0 1 0,-1 0 0,1 0 0,0 0 0,0 0 0,0-1 0,0 1 0,-1 1 0,1-1 0,0 0-1,0 0 1,0 0 0,0 0 0,-1 1 0,1-1 0,0 0 0,0 0 0,0 1 0,-1-1 0,1 1 0,0-1 0,-1 1 0,1-1 0,0 1 0,-1-1 0,1 1 0,-1 0 0,1-1 0,-1 1 0,1 0 0,-1 0 0,1-1 0,-1 1 0,0 0 0,1 0 0,-1 0 0,0-1 0,0 2 2,20 47 9,-2 1 1,-2 1 0,-3 1 0,-2 0 0,-2 1-1,-1 11-9,-5-18-624,-4-45 573,1-1-1,-1 0 1,0 0 0,1 1 0,-1-1-1,0 0 1,1 0 0,-1 0-1,0 0 1,0 0 0,1 0 0,-1 0-1,0 0 1,1 0 0,-1 0 0,0 0-1,0 0 1,1 0 0,-1-1-1,0 1 1,1 0 0,-1 0 0,1-1-1,-1 1 1,0-1 0,1 1-1,-1 0 1,1-1 0,-1 1 0,1-1-1,-1 1 1,1-1 0,-1 0-1,1 1 1,0-1 0,-1 1 0,1-1-1,0 0 1,-1 1 0,1-1-1,0 0 1,0 1 0,0-1 0,0 0-1,0 0 52,-19-32-3033</inkml:trace>
  <inkml:trace contextRef="#ctx0" brushRef="#br0" timeOffset="37483.998">9469 383 10085,'0'0'856,"11"-4"-296,-8 4-540,5-3 14,0 0 1,1 1 0,-1 0 0,1 1 0,0 0 0,0 1-1,-1-1 1,1 2 0,0-1 0,0 1 0,-1 0 0,1 1-1,3 1-34,-4 1 18,-1 0-1,0 0 0,0 1 1,0-1-1,0 2 0,-1-1 1,0 1-1,0 0 0,-1 0 1,1 1-1,-1-1 0,-1 1 1,1 0-1,-1 1 0,2 5-17,-4-9-17,0 1-1,0-1 0,0 0 0,-1 1 0,0 0 1,0-1-1,0 1 0,-1 0 0,1-1 0,-1 1 0,0 0 1,0 0-1,-1-1 0,0 1 0,1 0 0,-2-1 0,1 1 1,0 0-1,-1-1 0,0 0 0,0 1 0,0-1 0,-1 0 1,1 0-1,-1 0 0,0-1 0,-3 4 18,0-1-262,0 0 0,-1-1 0,1 0 0,-1-1 0,0 0 0,0 0 0,-1 0-1,1-1 1,-1 0 0,1 0 0,-1-1 0,0 0 0,-3 0 262,9-2-2742</inkml:trace>
  <inkml:trace contextRef="#ctx0" brushRef="#br0" timeOffset="38521.94">9865 532 9316,'0'0'531,"0"0"-96,0 0-200,0 0-152,2-2-172,38-22-121,-35 22 151,0-1 1,0 1 0,-1 0 0,1-1-1,0 0 1,-1 0 0,0-1-1,0 1 1,0-1 0,0 0 0,-1 0-1,1 0 1,1-3 58,-4 6 73,1-1 0,-1 0 0,0 1 0,1-1 0,-1 0 0,0 0 0,0 0 0,0 0 0,-1 0 0,1 0 0,0 0 0,-1 0 0,1-1 1,-1 1-1,0 0 0,0 0 0,0 0 0,0-1 0,0 1 0,0 0 0,0 0 0,-1 0 0,1 0 0,-1-1 0,0 1 0,1 0 0,-1 0 0,0 0 0,0 0 0,-1 1 0,1-1 0,0 0 0,0 0 0,-1 1 0,1-1 0,-1 0 0,0 1 0,1 0 0,-1-1 0,0 1 0,0 0 0,0 0 0,0 0 1,0 0-1,0 0 0,0 0 0,0 1 0,-2-1-73,2 1 2,0 0 0,-1 0 1,1 0-1,0 0 1,0 0-1,0 0 0,-1 1 1,1-1-1,0 1 1,0 0-1,0-1 0,0 1 1,0 0-1,0 0 1,0 1-1,0-1 0,0 0 1,1 1-1,-1-1 1,0 1-1,1-1 0,-1 1 1,1 0-1,0-1 1,-1 1-1,1 0 0,0 0 1,0 0-1,0 0 1,0 1-3,-3 8-17,0-1 0,1 1-1,0 0 1,1 1 0,0-1 0,0 0 0,1 1 0,1-1 0,0 1 0,1 0 17,-1-8-9,0 0-1,0 0 1,1 0 0,-1 1 0,1-1-1,0 0 1,0 0 0,1 0 0,-1-1-1,1 1 1,0 0 0,0-1 0,0 1-1,0-1 1,1 1 0,0-1 0,-1 0-1,1 0 1,0 0 0,0 0 0,1-1-1,-1 1 1,0-1 0,1 0 0,0 0-1,-1 0 1,1-1 0,0 1 0,0-1-1,0 0 1,0 0 0,4 1 9,9-1-149,1 0-1,0-1 1,-1 0 0,1-2 0,0 0 0,-1-1 0,0 0 0,0-2-1,0 0 1,0-1 0,-1 0 0,1-2 0,-2 0 0,1 0-1,-1-2 1,-1 0 0,0 0 0,0-2 0,-1 0 0,0 0-1,-1-1 1,2-3 149,-10 12 55,0 0 0,-1-1 0,1 1 0,-1-1-1,0 0 1,0 1 0,0-2 0,-1 1 0,1 0 0,-1 0-1,-1-1 1,1 1 0,-1-1 0,0 1 0,0-1-1,0 0 1,-1 1 0,0-1 0,0 0 0,-1-1-55,-8 17 1886,6-9-1880,0 0-1,1 1 1,0 0 0,-1-1-1,1 1 1,0 0 0,0 0-1,0 0 1,0 0 0,0 0 0,0 1-1,1-1 1,-1 1 0,1-1-1,0 1 1,-1-1 0,1 1-1,0 0 1,1-1 0,-1 1-1,0 0 1,1 0 0,-1 0-6,0 0-4,-1 0-1,1 1 1,0-1 0,0 0 0,0 1-1,0-1 1,0 0 0,1 1 0,-1-1 0,1 1-1,0-1 1,0 1 0,0-1 0,1 1 0,-1-1-1,1 1 1,0-1 0,0 1 0,0-1 0,0 0-1,1 0 1,-1 1 0,1-1 0,0 0-1,0 0 1,0-1 0,0 1 0,0 0 0,1-1-1,-1 1 1,1-1 0,0 0 0,0 0 0,-1 0-1,1 0 1,1 0 0,-1-1 0,0 1 0,0-1-1,1 0 1,-1 0 0,0 0 0,1-1-1,-1 1 1,2-1 4,0-2 19,0 0 0,0-1 0,0 0 0,-1 0 0,0 0 0,1 0-1,-1-1 1,0 1 0,-1-1 0,1 0 0,-1-1 0,1 1 0,-1-1 0,-1 1 0,1-1-1,-1 0 1,1 0 0,-1 0 0,-1 0 0,1 0 0,-1 0 0,0-1 0,0 1-1,0 0 1,-1-1 0,0-3-19,0-56 173,-1 63-174,1 0-1,-1 1 1,0-1-1,1 0 0,-1 1 1,0-1-1,0 0 1,0 1-1,0-1 1,-1 1-1,1 0 0,0-1 1,-1 1-1,1 0 1,0 0-1,-1 0 1,0 0-1,1 0 0,-1 0 1,1 0-1,-1 1 1,0-1-1,0 0 1,1 1-1,-1 0 0,0-1 1,0 1-1,0 0 1,0 0-1,1 0 0,-1 0 1,-1 0 1,0 0-15,-1 0-1,1 0 1,-1 1 0,1-1 0,-1 1 0,1 0-1,0 0 1,-1 0 0,1 0 0,0 0-1,0 1 1,0 0 0,0-1 0,0 1-1,0 0 1,0 0 0,1 1 0,-1-1-1,1 1 1,0-1 0,-1 1 0,1 0 0,0 0-1,1 0 1,-1 0 0,0 0 0,1 0-1,0 0 1,0 0 0,0 1 0,-1 1 15,1-2-43,0-1-1,0 1 1,0-1 0,0 1 0,0 0 0,0-1 0,1 1 0,-1 0 0,1-1 0,0 1 0,0 0-1,0-1 1,0 1 0,0 0 0,1 0 0,-1-1 0,1 1 0,-1 0 0,1-1 0,0 1-1,0-1 1,1 1 0,-1-1 0,0 0 0,1 1 0,-1-1 0,1 0 0,0 0 0,0 0-1,0 0 1,0 0 0,0 0 0,0-1 0,0 1 0,1-1 0,-1 0 0,0 1 0,3 0 43,9-1 32,-1-1 0,1 0 0,-1-1 0,1 0 0,-1-1 0,0-1 1,1 0-1,-1-1 0,-1 0 0,1-1 0,-1 0 0,1-1 0,-1-1 1,-1 0-1,1 0 0,-2-1 0,1-1 0,-1 0 0,0 0 0,0-1 1,4-7-33,-2 48 1449,-12-25-1274,43 410-724,-39-409-487,-2-23 514,0-56-3723,-2 26 1116</inkml:trace>
  <inkml:trace contextRef="#ctx0" brushRef="#br0" timeOffset="38748.952">10698 316 7924,'0'0'1896,"0"0"-770,0 0-589,11-4-188,39-11 41,-45 14-370,0 1 1,0 1-1,0-1 1,0 1-1,0 0 1,0 0-1,0 0 1,0 0-1,0 1 1,-1 0 0,1 0-1,0 1 1,-1-1-1,0 1 1,0 0-1,0 0 1,0 0-1,0 0 1,0 1-1,-1 0 1,0-1 0,0 1-1,0 1 1,0-1-1,0 0 1,-1 1-1,0-1 1,0 1-1,0 0 1,0 3-21,0-4-29,-1 0 0,1 0 1,-1 0-1,0 0 0,0 0 0,0 0 1,-1 0-1,0 1 0,0-1 0,0 0 1,0 0-1,0 1 0,-1-1 0,0 0 1,0 0-1,0 0 0,0 0 0,-1 0 1,0 0-1,1 0 0,-1-1 0,-1 1 1,1-1-1,-1 1 0,1-1 0,-1 0 1,0 0-1,0 0 0,0 0 0,0 0 1,-1-1-1,1 1 0,-1-1 0,0 0 0,1 0 1,-2 0 28,-4 1-169,0 0 1,0 0 0,0-1-1,0 0 1,0 0 0,0-1-1,-1 0 1,1-1 0,-1 0-1,-2-1 169,10 1-152,0 0 0,-1 0-1,1 0 1,0 0 0,0-1-1,-1 1 1,1-1 0,0 1-1,0-1 1,0 0 0,0 0 0,0 0-1,0 0 1,0-1 0,0 1-1,0 0 1,0-1 0,0 1-1,1-1 1,-1 0 0,1 1-1,-1-2 153,-8-22-3086</inkml:trace>
  <inkml:trace contextRef="#ctx0" brushRef="#br0" timeOffset="39215.768">10965 45 8820,'0'0'832,"0"0"318,0 0-219,0 0-272,0 0-120,0-8-131,0-28-242,0 41-220,2 118-2,-3-79 56,2-1-1,1 1 0,3-1 1,9 41 0,12-24 27,-25-58-27,0-1-1,1 0 1,-1 1 0,0-1-1,0 0 1,0 0-1,1 0 1,-1 0-1,1 0 1,-1 0-1,1 0 1,-1-1-1,1 1 1,-1 0 0,1-1-1,0 1 1,-1-1-1,1 0 1,0 1-1,0-1 1,-1 0-1,1 0 1,0 0-1,-1 0 1,1-1-1,0 1 1,0 0 0,-1-1-1,1 1 1,0-1-1,-1 1 1,1-1-1,-1 0 1,1 0-1,-1 0 1,1 0-1,-1 0 1,9-7-7,-1-1 0,0-1 0,0 0 0,-1 0 0,0 0 0,-1-1 0,0 0 0,5-11 7,-5 10 8,-1 1 0,0-1 0,-1 1-1,0-2 1,-1 1 0,0 0-1,-1-1 1,0 0 0,0-5-8,-3 35-37,0 1-1,2-1 1,0 0 0,1 0 0,0 0 0,2 0-1,1 2 38,-5-14-7,1 0 0,0-1 0,0 0 0,0 1 0,0-1 0,1 0 0,0 0 0,0 0 0,0 0 0,0-1 0,1 1 0,-1-1 0,1 0 0,0 0 0,0 0 0,0-1-1,0 1 1,1-1 0,-1 0 0,1 0 0,-1-1 0,1 1 0,0-1 0,-1 0 0,1 0 0,0-1 0,4 1 7,-1-1-141,-1-1 1,0 0-1,1 0 0,-1-1 1,0 0-1,0 0 0,0-1 1,0 0-1,0 0 0,-1 0 1,1-1-1,-1 0 0,0 0 1,0-1-1,-1 1 0,1-1 1,-1-1-1,1 0 141,29-31-3391</inkml:trace>
  <inkml:trace contextRef="#ctx0" brushRef="#br0" timeOffset="35365.303">7748 241 11829,'0'0'166,"0"0"-67,0 0-300,0 0 111,2 16 66,31 233 16,-30-11-11,-5-222-985,1-52-1914,1-10-2863</inkml:trace>
  <inkml:trace contextRef="#ctx0" brushRef="#br0" timeOffset="35600.674">7719 195 9700,'0'0'1022,"0"0"328,0 0-448,0 0-614,0 0-219,12-6-34,-4 2-28,-5 2-6,-1 0 0,1 0 1,0 1-1,0-1 0,0 1 0,0 0 1,0 0-1,0 0 0,0 0 1,0 0-1,0 1 0,0-1 0,1 1 1,-1 0-1,0 0 0,0 0 1,1 1-1,-1-1 0,0 1 0,0-1 1,0 1-1,0 0 0,0 0 1,0 1-1,0-1 0,2 2-1,2 2-19,0 1-1,0 0 0,-1 0 1,0 1-1,0 0 1,0 0-1,-1 1 0,0-1 1,-1 1-1,1 0 1,-2 0-1,1 0 0,-1 1 1,0 0-1,-1-1 0,0 1 1,0 0-1,-1 0 1,0 0-1,-1 0 0,0 0 1,0 0-1,-1 2 20,-2-1-211,-1-1-1,-1 0 1,1 0 0,-2 0-1,1-1 1,-1 0-1,0 0 1,-1 0 0,1-1-1,-2 0 1,1 0-1,-1-1 1,0 0-1,0 0 1,-1-1 0,1 0-1,-1 0 1,-9 3 211,2 1-1226,4-3-1768</inkml:trace>
  <inkml:trace contextRef="#ctx0" brushRef="#br0" timeOffset="36286.085">8040 570 11429,'0'0'483,"0"0"-309,0 0-89,0 0-53,-11 3-56,-31 13-21,41-15 41,0 0 1,0 0 0,0 0 0,0 0 0,0 1 0,0-1 0,0 0 0,1 0 0,-1 1 0,0-1-1,1 0 1,-1 1 0,1-1 0,-1 0 0,1 1 0,-1-1 0,1 1 0,0-1 0,0 1 0,0-1-1,0 1 1,0-1 0,0 1 0,0-1 0,1 1 0,-1 0 3,1 6-21,0 6-54,2 0 1,0 0-1,0-1 0,1 1 1,1 0-1,0-1 0,1 0 1,0-1-1,1 1 0,9 10 75,-16-21-25,1-1 0,0 0 0,-1 0 0,1 1-1,0-1 1,0 0 0,0 0 0,0 0 0,0 0 0,1 0-1,-1 0 1,0 0 0,0-1 0,1 1 0,-1 0 0,0-1 0,1 1-1,-1-1 1,0 1 0,1-1 0,-1 0 0,1 1 0,-1-1-1,1 0 1,-1 0 0,1 0 0,-1 0 0,1 0 0,-1 0 0,1-1-1,-1 1 1,0 0 0,1-1 0,-1 1 0,1-1 0,-1 0-1,0 1 1,1-1 0,-1 0 0,0 0 0,0 0 0,0 0 0,0 0-1,0 0 1,0 0 0,0 0 0,0 0 0,0-1 0,0 1-1,-1 0 1,1 0 0,0-1 0,-1 1 0,1-1 0,-1 1 0,1-1 25,7-19 33,0-1 0,-2 0 0,0 0 0,-2 0 1,0-1-1,-2 1 0,0-1 0,-1 0 0,-2-8-33,4-37 1308,-2 66-1295,1 1 0,-1-1 1,1 0-1,0 1 0,-1 0 1,1-1-1,0 1 0,0 0 1,0 0-1,0 0 0,0 0 1,1 0-1,-1 1 0,0-1 1,0 1-1,0-1 0,1 1 1,-1 0-1,0 0 0,0 0 1,1 0-1,-1 0 0,0 1 1,0-1-1,1 0 0,-1 1 1,0 0-1,0 0 0,0-1 1,0 1-1,0 0 0,0 1-13,4 0-8,0 1-1,-1 1 1,1-1-1,-1 1 1,0 0-1,0 0 0,-1 0 1,1 1-1,-1 0 1,0 0-1,0 0 0,0 0 1,-1 0-1,0 1 1,0 0-1,0-1 1,-1 1-1,0 0 0,0 1 1,0-1-1,-1 0 1,0 0-1,0 4 9,-10 66-40,6-70 45,0 0-1,1 0 1,0 0-1,1 1 1,-1-1 0,1 1-1,0 0 1,1-1-1,-1 1 1,2 0 0,-1 4-5,2-9-5,1 0 1,-1-1 0,0 1 0,0-1-1,1 0 1,-1 1 0,1-1 0,-1 0-1,1 0 1,0-1 0,-1 1 0,1 0-1,0-1 1,-1 0 0,1 0 0,0 0-1,-1 0 1,1 0 0,0 0 0,0-1-1,-1 1 1,1-1 0,0 0 0,-1 1-1,1-1 1,-1-1 0,3 0 4,2-2 2,0 0 0,0-1 0,0 0-1,-1 0 1,1 0 0,-1-1 0,0 0 0,-1 0 0,0-1-1,0 0 1,0 0 0,-1 0 0,0 0 0,0-1 0,0 1 0,-1-1-1,-1 0 1,1 0 0,-1 0 0,-1 0 0,1 0 0,-1-1-1,-1 1 1,0 0 0,0-1 0,-1-6-2,-1 10 51,0 0 1,0 0-1,-1 1 1,0-1-1,1 1 1,-2-1-1,1 1 1,0 0-1,-1 0 1,0 1-1,0-1 1,0 1-1,0 0 1,0 0-1,-1 0 1,1 1-1,-1-1 1,0 1-1,0 0 1,0 1-1,0-1 1,0 1-1,0 0 1,0 0-1,-1 0 1,1 1-1,0 0 1,0 0-1,-1 0 1,1 1-52,1 0-140,1 0 0,0 0 0,0 0 0,0 0 1,1 0-1,-1 1 0,0 0 0,0-1 0,1 1 1,-1 0-1,1 0 0,0 1 0,-1-1 0,1 0 0,0 1 1,1-1-1,-1 1 0,0 0 0,1 0 0,-1-1 1,1 1-1,0 0 0,0 0 0,0 0 0,0 1 0,0-1 1,1 0-1,0 0 0,-1 0 0,1 0 0,0 1 1,1-1-1,-1 0 0,1 0 0,-1 0 0,1 0 0,0 0 1,0 0-1,0 0 0,0 0 0,1 0 0,-1 0 0,1 0 1,0-1-1,0 1 0,0-1 0,0 1 0,0-1 1,3 2 139,21 13-5902</inkml:trace>
  <inkml:trace contextRef="#ctx0" brushRef="#br0" timeOffset="36615.592">8496 582 10309,'0'0'1027,"0"0"-203,0 0-191,0 0-263,0 0-71,5-8-144,-3 3-143,-1 2-10,0 1-1,0 0 1,0 0 0,0 0 0,0 0 0,1 0 0,-1 0 0,1 0-1,-1 1 1,1-1 0,0 0 0,-1 1 0,1-1 0,0 1 0,0 0 0,0-1-1,0 1 1,0 0 0,0 0 0,1 1 0,-1-1 0,0 0 0,0 1-1,1-1 1,-1 1 0,0 0 0,1 0 0,1 0-2,6 2-22,1 1 1,-1 1 0,1 0-1,-1 0 1,0 1-1,-1 0 1,1 1-1,-1 0 1,0 1-1,-1 0 1,1 0 0,-1 1-1,-1 0 1,1 0-1,-1 0 1,-1 1-1,0 0 1,0 1-1,-1 0 1,0-1-1,0 2 1,-1-1 0,-1 0-1,0 1 1,0 2 21,-3-14-4,-1 0 1,1 1 0,-1-1 0,1 1 0,-1-1-1,0 1 1,1-1 0,-1 1 0,0 0 0,1-1-1,-1 1 1,0 0 0,1-1 0,-1 1 0,0 0-1,0 0 1,1 0 0,-1 0 0,0 0-1,0 0 1,0 0 0,1 0 0,-1 0 0,0 0-1,0 0 1,1 0 0,-1 0 0,0 1 0,0-1-1,1 0 1,-1 1 0,0-1 0,1 0 0,-1 1-1,0-1 1,1 1 0,-1-1 0,1 1-1,-1-1 1,1 1 0,-1-1 0,1 1 0,-1 0-1,1-1 1,-1 1 0,1 0 0,0-1 0,0 1-1,-1 0 1,1 0 0,0-1 0,0 1 0,0 0-1,-1 0 1,1-1 0,0 1 0,0 0-1,0 0 1,1 0 3,-5-7-2,1 1 0,0-1 0,1 0 0,0 0 0,0 0 0,0 0 1,0 0-1,1 0 0,0 0 0,1-1 0,-1 1 0,1 0 0,0-1 0,1 1 0,-1 0 0,1 0 0,1-1 0,-1 1 0,1 0 0,0 0 0,0 0 0,1 1 0,0-1 0,0 0 0,0 1 0,1 0 0,-1 0 0,1 0 0,0 0 0,1 1 0,-1-1 0,1 1 1,0 0-1,1 0 2,75-45-1883,-20 36-2931,-28 13-1218</inkml:trace>
  <inkml:trace contextRef="#ctx0" brushRef="#br0" timeOffset="34431.765">6548 439 11301,'0'0'200,"0"0"168,0 0-183,0 0-60,0 0 192,0 0-4,1-6 209,2-18-279,7 34-221,-5 17-51,-1-1 0,-1 1 0,-1 0 1,-1-1-1,-2 1 0,-1 1 29,1 18-228,-10 81-2253,14-128 1230,13-15-1294,7-18-3717</inkml:trace>
  <inkml:trace contextRef="#ctx0" brushRef="#br0" timeOffset="34772.664">6835 402 10277,'0'0'883,"0"0"-363,0 0-296,12 1-90,-5-1-115,-4-1-15,0 1 0,-1 0 0,1 0 0,0 0-1,0 0 1,0 0 0,-1 1 0,1-1 0,0 1 0,-1-1 0,1 1 0,0 0 0,-1 0 0,1 1 0,-1-1 0,1 0 0,-1 1-1,0-1 1,0 1 0,0 0 0,0 0 0,0 0 0,0 0 0,0 0 0,1 2-4,2 7 0,-1 0 1,0 1-1,-1 0 0,0 0 1,0 0-1,-1 1 1,-1-1-1,0 0 0,-1 1 1,0-1-1,-1 0 0,-1 1 1,0-1-1,0 0 1,-1 0-1,0 0 0,-1 0 1,-1-1-1,0 0 1,-1 1-1,-1 1 0,-4 2 19,0-1 0,-1-1 0,-1 0 1,0 0-1,-1-1 0,0-1 0,0 0 0,-1-1 0,-1-1 1,0-1-1,0 0 0,-1 0 0,1-2 0,-2 0 0,1-1 1,0-1-1,-1-1 0,0 0 0,0-1 0,0-1 0,0-1 1,0 0-1,0-1 0,0-1 0,0-1 0,0-1 0,-4-1-19,9 1 27,0 1 0,0-2 0,1 0 0,-1 0 0,1-1 0,0-1-1,0 0 1,1 0 0,0-2 0,1 1 0,-1-1 0,2 0-1,-1-1 1,1 0 0,1-1 0,0 0 0,0 0 0,1-1 0,1 0-1,0 0 1,0-1 0,1 1 0,1-1 0,0 0 0,1 0-1,0-1 1,1 1 0,1-1 0,0 1 0,0-1 0,2 1 0,0-9-27,2 9-1,1 0 0,-1 0 0,2 0 0,0 0 0,0 1 0,2 0 0,-1 0 1,1 1-1,1-1 0,0 2 0,1-1 0,0 1 0,0 0 0,1 1 0,0 0 1,2 0 0,11-9-9,0 2-1,2 0 1,0 2 0,0 0 0,2 2 0,-1 1 0,4 0 9,-11 5-3,-1 1 0,1 0 0,0 1 0,0 1 0,1 1 0,-1 1 0,1 0 0,8 2 3,-20 0-70,0 0 0,0 0 0,0 1 0,0 0-1,0 0 1,0 1 0,0 0 0,-1 0 0,1 1 0,-1 0-1,0 0 1,0 1 0,0 0 0,-1 0 0,0 0 0,0 1-1,0 0 1,-1 0 0,1 1 0,2 5 70,-1 0-457,-2-1 0,0 1 0,0 0 1,-1 0-1,0 0 0,-1 0 0,0 1 0,-1-1 1,0 10 456,0 52-4979</inkml:trace>
  <inkml:trace contextRef="#ctx0" brushRef="#br0" timeOffset="93447.57">10679 1638 6675,'6'-11'1025,"17"-38"18,-21 44-898,1 0 0,-1 0 0,0-1 0,-1 1 1,0-1-1,1 1 0,-2-1 0,1 1 0,-1-1 0,1 0 1,-1 0-1,-1-4-145,1 9 20,0 0 1,0 0 0,0 1-1,0-1 1,-1 0-1,1 0 1,0 1 0,0-1-1,0 0 1,-1 0-1,1 1 1,0-1 0,-1 0-1,1 1 1,-1-1-1,1 0 1,0 1-1,-1-1 1,0 1 0,1-1-1,-1 1 1,1-1-1,-1 1 1,0-1 0,1 1-1,-1 0 1,0-1-1,1 1 1,-1 0 0,0-1-1,1 1 1,-1 0-1,0 0 1,0 0 0,1 0-1,-1 0 1,0 0-1,0 0 1,0 0 0,1 0-1,-1 0 1,0 0-1,0 0 1,1 0-1,-1 1 1,0-1 0,0 0-1,1 1 1,-1-1-1,0 0 1,1 1 0,-1-1-1,1 1 1,-1-1-1,0 1 1,1-1 0,-1 1-1,1 0 1,-1-1-1,1 1 1,0-1 0,-1 1-1,1 0 1,0 0-21,-8 16-27,1 0 0,1 1 1,1 0-1,0 0 0,2 0 1,0 0-1,1 1 0,0 6 27,-2 43 0,3 0 0,2-1 0,4 1 0,3 0 0,15 63 0,17 73-213,-40-203 193,0-1-1,1 1 1,-1-1 0,0 1 0,0 0 0,0-1-1,0 1 1,0-1 0,0 1 0,0 0-1,0-1 1,0 1 0,0-1 0,0 1 0,-1 0-1,1-1 1,0 1 0,0-1 0,0 1-1,-1-1 1,1 1 0,0-1 0,-1 1 0,1-1-1,0 1 1,-1-1 0,1 1 0,-1-1 0,1 1-1,-1-1 1,1 0 0,-1 1 0,1-1-1,-1 0 1,1 0 0,-1 1 0,0-1 0,1 0-1,-1 0 1,1 0 0,-1 0 0,0 1-1,1-1 1,-1 0 0,1 0 0,-1 0 0,0 0-1,1-1 1,-1 1 0,1 0 0,-1 0-1,0 0 1,1 0 0,-1-1 20,-31-16-720,-1-12-1667,-3-10-1076</inkml:trace>
  <inkml:trace contextRef="#ctx0" brushRef="#br0" timeOffset="93845.081">10514 1945 4002,'11'-5'296,"128"-35"-13,32 3 2238,-164 33-146,-6 5 260,-4 8-2918,0-2 273,2 0 0,-1 1-1,1-1 1,0 1 0,0 0 0,1-1-1,0 1 1,0 0 0,1-1-1,0 1 1,0-1 0,1 1-1,0-1 1,1 0 0,-1 1-1,1-1 1,0 0 0,1-1 0,0 1-1,0-1 1,1 1 0,1 1 10,-4-7-18,-1 1-1,1-1 1,-1 0 0,1 0 0,-1 1 0,1-1 0,0-1 0,0 1 0,-1 0 0,1 0-1,0-1 1,0 1 0,0-1 0,0 1 0,0-1 0,0 0 0,0 0 0,0 0 0,0 0-1,0 0 1,-1 0 0,1 0 0,0-1 0,0 1 0,0-1 0,0 1 0,0-1 0,0 0-1,-1 0 1,1 0 0,0 0 0,-1 0 0,1 0 0,-1 0 0,1-1 0,-1 1 0,1-1-1,-1 1 1,0-1 0,0 1 0,0-1 0,0 1 0,0-1 0,0 0 0,0 0 0,0 0-1,-1 1 1,1-1 0,-1 0 0,1 0 0,-1 0 0,0-1 18,2-4-12,0 0 0,0-1 0,-1 1 0,0 0 0,-1-1 0,0 1-1,0-1 1,0 1 0,-1 0 0,0-1 0,0 1 0,-1 0 0,0 0 0,0 0 0,-1 0 0,0 0 0,0 0 0,-1 1 0,0-1 0,0 1 0,0 0 0,-1 0 0,1 1-1,-2-1 1,1 1 12,4 4-57,0 0 0,0 0 0,-1 0 0,1 0 0,0 0 0,-1 0 0,1 1 0,0-1 0,-1 0 0,1 1 1,-1-1-1,1 1 0,-1 0 0,1-1 0,-1 1 0,1 0 0,-1 0 0,1 0 0,-1 0 0,1 0 0,-1 1 0,0-1 0,1 0 0,-1 1 0,1-1 0,0 1 0,-1-1 0,1 1 0,-1 0 0,1-1 0,0 1 0,-1 0 0,1 0 0,0 0 0,0 0 0,0 0 0,0 0 0,0 0 0,0 1 0,0-1 0,0 0 0,0 1 0,1-1 0,-1 0 0,0 1 0,1-1 0,-1 1 0,1-1 0,0 1 0,-1-1 0,1 1 0,0-1 0,0 1 0,0-1 0,0 1 0,0 0 0,0-1 0,1 2 57,-2 20-2564,1 2-501</inkml:trace>
  <inkml:trace contextRef="#ctx0" brushRef="#br0" timeOffset="94162.865">11049 1876 8676,'0'0'1393,"0"0"-593,0 0-242,0 0-214,13-6-259,43-15-29,-54 20-54,1 0 0,0 0 0,0 1 0,-1-1 1,1 1-1,0 0 0,0 0 0,-1 0 0,1 0 0,0 1 0,0-1 0,-1 1 0,1-1 0,0 1 0,-1 0 1,1 0-1,-1 0 0,1 0 0,-1 1 0,1-1 0,-1 1 0,0-1 0,0 1 0,1 0 0,-2 0 0,1 0 1,0 0-3,5 4 12,0 0-10,0 1-1,-1-1 1,0 1-1,0 0 1,-1 1-1,0 0 0,0 0 1,0 0-1,-1 0 1,-1 0-1,1 1 0,-1 0 1,-1 0-1,0 0 1,0 0-1,0 0 0,-1 5-1,-1-13 3,0-1-1,0 1 0,0 0 0,0-1 0,0 1 0,0-1 1,0 1-1,0 0 0,0-1 0,0 1 0,0-1 0,0 1 1,-1-1-1,1 1 0,0-1 0,0 1 0,-1-1 0,1 1 1,0-1-1,-1 1 0,1-1 0,-1 1 0,1-1 0,0 0 1,-1 1-1,1-1 0,-1 1 0,1-1 0,-1 0 0,1 0 1,-1 1-1,1-1 0,-1 0 0,0 0 0,1 0 0,-1 0 1,1 1-1,-1-1 0,1 0 0,-1 0 0,0 0 0,1 0 1,-1 0-1,1-1 0,-1 1 0,1 0 0,-1 0 0,0 0 1,1 0-1,-1-1 0,1 1 0,-1 0 0,1 0 0,-1-1 1,1 1-1,-1 0 0,1-1 0,0 1 0,-1-1 0,1 1 1,-1-1-1,1 1 0,0 0 0,-1-1 0,1 1 0,0-1 1,0 0-1,-1 1 0,1-1-2,-3-4 24,0-1-1,1 1 1,0-1 0,0 0-1,0 0 1,1 0-1,-1 0 1,2 0 0,-1 0-1,0 0 1,1 0 0,0 0-1,1-5-23,-1 6 18,1-2-59,0 0 0,0 0 0,0 0 0,1 0 0,0 0 0,0 0 0,1 0 0,0 1 0,0-1 0,0 1 0,1 0 0,0 0 0,0 0 0,1 0 0,0 1 0,0 0 0,0 0 0,0 0 0,1 1 0,0-1 0,0 1 0,0 1 0,1-1 41,3-2-399,-1 2 0,1-1 1,0 1-1,0 1 0,0 0 1,1 0-1,-1 1 0,0 0 1,1 1-1,0 0 399,17 1-2652</inkml:trace>
  <inkml:trace contextRef="#ctx0" brushRef="#br0" timeOffset="66407.959">6450 1990 10917,'0'0'742,"0"0"-166,0 0-301,8-9-219,26-30-40,-33 38-19,0 0 1,0 1-1,0-1 0,0 0 1,0 1-1,1-1 0,-1 0 1,0 1-1,0-1 1,0 1-1,1 0 0,-1-1 1,0 1-1,0 0 0,1 0 1,-1 0-1,0 0 1,1 0-1,-1 0 0,0 0 1,1 0-1,-1 1 0,0-1 1,0 0-1,1 1 1,-1-1-1,0 1 0,0-1 1,0 1-1,0 0 1,0 0-1,0-1 0,0 1 1,0 0-1,0 0 0,0 0 1,0 0-1,0 0 1,0 0-1,-1 0 0,1 0 1,0 0-1,-1 0 0,1 1 1,-1-1-1,0 0 1,1 0-1,-1 1 0,0-1 1,0 0-1,1 1 0,-1-1 1,0 0-1,0 0 1,-1 1-1,1-1 0,0 1 3,3 17-19,-1-1 0,0 1 0,-2 0 0,0-1 0,-1 1-1,-1 0 1,0-1 0,-2 1 0,0-1 0,-1 0 0,-3 6 19,-24 70-131,41-97 94,192-148-485,-107 94-6202,-93 57 4493</inkml:trace>
  <inkml:trace contextRef="#ctx0" brushRef="#br0" timeOffset="66817.06">6885 1972 4322,'0'0'2436,"0"0"-1380,0 0-570,0 0-243,12 9 18,-4-3-216,-3-3-32,-1 0 0,0 0 0,1 0 0,-1 0 0,-1 1 0,1 0 0,0 0 1,-1 0-1,0 0 0,0 1 0,0-1 0,-1 1 0,1-1 0,-1 1 0,0 0 0,-1 0 0,2 5-13,-1 8 25,0 0-1,-2 0 1,0 0 0,-1 0 0,0 0-1,-2-1 1,0 1 0,-1-1 0,-1 1 0,0-1-1,-2 0 1,0-1 0,0 0 0,-2 0-1,0 0 1,-1-1 0,0-1 0,-1 0 0,-1 0-1,0-1 1,-1 0 0,0-1 0,-1-1-1,0 0 1,-1-1 0,0-1 0,-1 0-1,-2 1-24,-10 0 26,0-1 0,0-2 0,0 0-1,-1-2 1,0-1 0,0-1-1,-1-2 1,-24-2-26,33 2 46,-1-2 1,1 0-1,0-2 1,0 0-1,0-1 1,0-1-1,1-1 1,0-1-1,0-1 0,1-1 1,-1 0-1,2-2 1,0 0-1,0-1 1,1 0-1,0-2 1,-6-7-47,12 9-23,1-1 1,1 0-1,0-1 1,0 0-1,2-1 1,0 0-1,0 0 1,2 0-1,0-1 1,0 1-1,2-1 1,0-1-1,1 1 1,0 0-1,1 0 1,1-1-1,1 1 1,0-1-1,1 1 1,1 0-1,0 0 1,1 0-1,1 1 1,1-1-1,0 1 1,1 0-1,0 1 1,2-1 22,6-8 1,2 0 1,0 2 0,2 0-1,0 1 1,1 1-1,1 0 1,1 2-1,1 1 1,0 0-1,1 2 1,0 1-1,1 0 1,1 2-1,0 1 1,0 1-1,1 2 1,0 0-1,1 2 1,-1 1-1,1 1 1,12 1-2,-31 0-19,-1 1-1,0 0 1,0 0-1,1 1 1,-1 1 0,0-1-1,1 1 1,-1 0 0,0 1-1,0 0 1,0 0 0,0 1-1,0 0 1,-1 1-1,1-1 1,-1 1 0,0 1-1,0-1 1,0 1 0,-1 1-1,1-1 1,-1 1-1,4 5 20,-3 4-399,0 0-1,-2 0 0,1 0 1,-2 1-1,0 0 0,-1 0 0,-1 0 1,0 0-1,-1 0 0,-1 0 0,0 1 1,-2 7 399,2-8-547,-1 83-3538</inkml:trace>
  <inkml:trace contextRef="#ctx0" brushRef="#br0" timeOffset="89101.508">7708 1758 5555,'0'0'509,"0"0"187,0 0 83,-11-2 73,-38-10 9,26 3 430,18 13-1103,5 3-437,0-7 220,0 0 7,0 0 44,0 0 7,0 0-10,0 0-3,0 0 0,0 0 0,-10 7 115,3-4-125,0-1 1,0 1-1,1 1 1,-1-1-1,1 1 1,0 0-1,0 1 1,0 0-1,1 0 1,0 0-1,-1 0 1,2 1-1,-1 0 1,1 0-1,0 0 1,0 0-1,0 1 1,1-1-1,0 1 1,1 0-1,-1 0 1,1 0-1,1 0 1,-1 1-1,1 4-6,2-9 9,0 0-1,0 0 1,1 0-1,0 0 1,-1 0-1,1-1 1,0 1-1,0-1 1,0 1-1,1-1 1,-1 0-1,0 0 1,1 0-1,0 0 1,-1 0-1,1-1 1,0 1-1,0-1 1,0 0-1,0 1 1,0-1-1,0-1 1,0 1-1,0 0 1,1-1-1,-1 0 1,0 0-1,0 0-8,6 2 61,42 9 325,-40-10-366,0 0-1,0 0 1,-1 1 0,1 1-1,-1-1 1,0 2 0,0 0-1,0 0 1,0 0 0,-1 1-1,1 1 1,-1 0 0,0 0-1,-1 1 1,0 0 0,0 0-1,5 6-19,-12-11 0,1 1 0,-1-1 0,1 1 0,-1-1-1,0 1 1,0-1 0,0 1 0,0 0-1,0 0 1,-1-1 0,1 1 0,-1 0-1,0 0 1,0 0 0,0 0 0,0 0 0,0-1-1,0 1 1,-1 0 0,0 0 0,1 0-1,-1-1 1,0 1 0,0 0 0,-1-1 0,1 1-1,0-1 1,-1 1 0,0-1 0,1 0-1,-1 0 1,0 1 0,0-1 0,-1-1-1,1 1 1,0 0 0,0 0 0,-1-1 0,1 1 0,-7 3 15,0-1 0,0 0 0,0 0 0,-1 0 0,1-1 0,-1-1 0,0 1 0,0-2 0,0 1 0,-6-1-15,10 0 12,0 0 0,1 0 1,-1-1-1,0 0 0,0 0 1,1 0-1,-1-1 0,0 0 0,0 0 1,1 0-1,-1-1 0,1 0 1,-1 0-1,1 0 0,0-1 1,0 0-1,0 0 0,0 0 0,0 0 1,1-1-1,-1 0 0,1 0 1,0 0-13,3 3-93,1 0-1,-1 0 1,1 0 0,-1 0 0,1 0 0,0 0 0,-1 0 0,1 0 0,0 0 0,0 0-1,0 0 1,0 0 0,0 0 0,0 0 0,0 0 0,0 0 0,0 0 0,0 0 0,1 0-1,-1 0 1,0 0 0,1 0 0,-1 0 0,1 0 0,-1 0 0,1 0 0,-1 1 0,1-1-1,-1 0 1,1 0 0,0 0 0,0 1 0,-1-1 0,1 0 0,0 1 0,0-1 0,0 1-1,0-1 1,0 1 0,0-1 0,0 1 0,0 0 0,0-1 0,0 1 0,0 0 0,0 0-1,0 0 1,0 0 0,0 0 0,0 0 0,0 0 0,0 0 0,0 0 0,0 0 0,0 1-1,0-1 1,0 0 0,0 1 0,0-1 0,0 1 93,13-1-3097</inkml:trace>
  <inkml:trace contextRef="#ctx0" brushRef="#br0" timeOffset="91074.794">8068 1951 8388,'0'0'517,"0"0"-116,0 0-55,0 0 127,0 0 260,-8-4-74,3 2-567,0-1 18,0 1-1,0 0 1,0 0 0,0 1 0,-1-1-1,1 1 1,0 0 0,-1 0 0,1 1-1,-1 0 1,1 0 0,-1 0-110,2 3 3,0-1 0,0 1 0,0 0 0,1 0 0,-1 1 0,1-1 0,0 1 0,0 0 0,0 0 0,0 0 0,1 0 0,0 0 0,0 0 0,0 1 0,0-1 0,1 1 0,-1-1 0,1 1 0,1 0 0,-1-1 0,0 1 0,1 0 0,0 4-3,-1-4-4,1 1 0,-1 0 0,1 0 0,0 0 0,0-1 0,1 1 0,0 0 0,0 0 0,0-1 0,1 1 0,0-1 0,0 1 0,0-1 0,0 0 0,1 0 0,0 0 0,0 0 0,1 0 0,-1 0 0,1-1 0,0 0 0,0 0 0,0 0 0,1 0 0,-1-1 0,1 1 0,0-1 0,0 0 0,0-1 0,1 1 0,-1-1 0,4 1 4,-3-1-11,0-1-1,0 1 1,1-1-1,-1-1 1,1 1-1,-1-1 1,0 0-1,1 0 1,-1-1-1,1 0 1,-1 0-1,0 0 1,1-1-1,-1 0 1,0 0-1,0-1 1,0 1-1,-1-1 1,1-1-1,-1 1 1,1-1-1,-1 0 1,0 0-1,-1 0 1,1-1-1,-1 0 1,0 0-1,0 0 1,3-5 11,9-20-212,-2 0-1,0-1 1,-3-1 0,0 0 0,-2 0-1,-2-1 1,-1 0 0,-1 0 0,-2-1 0,-1 0-1,-2-18 213,0-65 1879,36 362-1986,10 44 109,-35-271 217,39-147 624,-5 17-1171,-44 111 318,-1 1 0,1 0 0,-1 0 0,1 0 0,-1 0 0,1 0 0,-1-1-1,1 1 1,0 0 0,-1 0 0,1 1 0,-1-1 0,1 0 0,-1 0 0,1 0 0,-1 0 0,1 0 0,0 0 0,-1 1-1,1-1 1,-1 0 0,1 0 0,-1 1 0,0-1 0,1 0 0,-1 1 0,1-1 0,-1 1 0,0-1 0,1 1 0,-1-1-1,0 0 1,1 1 0,-1-1 0,0 1 0,0-1 0,1 1 0,-1-1 0,0 1 0,0 0 0,0-1 0,0 1 0,0-1-1,0 1 1,0-1 0,0 1 0,0-1 0,0 1 0,0 0 0,0-1 0,0 1 0,0-1 0,0 1 0,-1 0 10,2 2-19,3 6 5,37 84-37,-39-90 53,0 0 0,1 0 0,-1 0 0,1 0 0,-1 0 0,1-1 0,0 1 0,0-1 0,0 1 0,0-1 0,1 0 1,-1-1-1,1 1 0,-1 0 0,1-1 0,-1 0 0,1 0 0,0 0 0,0 0 0,-1-1 0,1 1 0,0-1 0,0 0 0,3 0-2,-2-3-35,-1 1 0,0-1 0,0 0 0,0 0 0,0-1-1,-1 1 1,1-1 0,-1 0 0,0 0 0,0 0 0,0 0 0,-1-1 0,1 1-1,-1-1 1,0 1 0,0-1 0,-1 0 0,1 0 0,-1 0 0,0 0 0,-1 0-1,1 0 1,-1 0 0,0-5 35,1-80-8,-1 89 23,0 1 0,0 0 0,1-1 0,-1 1 0,0 0 0,0-1 0,0 1 0,0 0 0,0 0 0,0-1 0,0 1 0,0 0 0,-1-1 0,1 1 0,0 0 0,0-1 0,0 1 0,0 0 0,0 0 0,0-1 0,-1 1 0,1 0 0,0 0 0,0-1 0,0 1 0,-1 0 0,1 0 0,0 0 0,0-1 0,0 1 0,-1 0 0,1 0 0,0 0 0,-1 0 0,1-1 0,0 1 0,0 0 0,-1 0 0,1 0 0,0 0 0,-1 0 0,1 0 0,0 0 0,-1 0 0,1 0 0,0 0 0,0 0 0,-1 0 0,1 0 0,0 0 0,-1 0 0,1 1 0,0-1 0,0 0 0,-1 0 0,1 0 0,0 0 0,-1 0 0,1 1 0,0-1 0,0 0 0,0 0 0,-1 0 0,1 1 0,0-1 0,0 0 0,0 0 0,-1 1 0,1-1-15,-1 135-229,1-132 202,1 0-1,-1 0 1,0 0-1,1 0 1,0-1 0,0 1-1,0 0 1,0 0 0,0 0-1,0-1 1,1 1 0,-1-1-1,1 1 1,0-1 0,0 1-1,0-1 1,0 0 0,0 0-1,0 0 1,1 0 0,-1-1-1,1 1 1,-1 0 0,1-1-1,0 0 1,-1 0 0,1 0-1,0 0 1,0 0-1,0 0 1,0-1 0,0 1-1,0-1 1,0 0 0,0 0-1,0 0 1,0 0 0,-1-1-1,1 1 1,0-1 0,0 1-1,0-1 1,0 0 0,0 0-1,-1-1 1,1 1 0,0 0-1,-1-1 1,1 0 0,-1 0-1,0 1 1,1-2 27,5-6-232,-1-1 0,0 1 0,-1-1 0,0-1 0,-1 1 0,0-1 0,0 0 0,-1 0 0,-1 0 0,0-1 0,0 1 0,-1-1-1,0-2 233,4-15 1155,12 32 654,-11 5-1804,0 1 0,-1 0 0,0 1 0,0-1 0,-1 1 0,-1 0 0,1 0 1,-1 1-1,-1 0 0,0-1 0,-1 1 0,0 0 0,0 4-5,0 25 60,-1-28 102,-1-30 211,0 7-317,-1 2-45,0 0 0,0 0 0,1 1 0,1-1 0,-1 0 0,1 0 1,1 0-1,0 1 0,0-1 0,0 0 0,1 1 0,1 0 0,-1 0 0,1 0 0,1 0 0,0 1 0,0-1 0,0 1 1,1 0-1,0 0-11,-5 6 1,-1 0 0,1 0 1,-1 1-1,0-1 1,1 0-1,-1 1 1,1-1-1,0 1 0,-1-1 1,1 1-1,-1-1 1,1 1-1,0-1 0,-1 1 1,1-1-1,0 1 1,0 0-1,-1 0 1,1-1-1,0 1 0,0 0 1,-1 0-1,1 0 1,0 0-1,0 0 1,0 0-1,-1 0 0,1 0 1,0 0-1,0 0 1,0 0-1,-1 0 0,1 0 1,0 1-1,0-1 1,-1 0-1,1 1 1,0-1-1,-1 1 0,1-1 1,0 1-1,-1-1 1,1 1-1,0-1 1,-1 1-1,1-1 0,-1 1 1,1 0-1,-1-1 1,0 1-1,1 0 0,-1-1 1,0 1-1,1 0 1,-1 0-1,0-1 1,0 1-1,1 0 0,-1 0 1,0 0-1,0-1 1,0 2-2,6 175-104,-6-176 97,1-1 0,-1 1 1,0-1-1,0 0 0,0 1 1,1-1-1,-1 1 0,0-1 1,1 0-1,-1 1 0,0-1 1,1 0-1,-1 1 1,0-1-1,1 0 0,-1 1 1,1-1-1,-1 0 0,1 0 1,-1 0-1,0 1 0,1-1 1,-1 0-1,1 0 0,-1 0 1,1 0-1,-1 0 0,1 0 1,-1 0-1,1 0 0,-1 0 1,1 0-1,-1 0 1,1 0-1,-1 0 0,1 0 1,-1-1-1,1 1 0,-1 0 1,0 0-1,1 0 0,-1-1 1,1 1-1,-1 0 0,0-1 1,1 1-1,-1 0 0,0-1 1,1 1-1,-1 0 0,0-1 1,1 1-1,-1-1 1,0 1-1,0-1 0,1 1 1,-1 0-1,0-1 0,0 1 1,0-1-1,0 1 0,0-1 1,0 1-1,0-1 0,0 1 1,0-1-1,0 1 7,84-171-200,-83 170 195,0 1 0,0-1-1,0 1 1,0 0 0,0 0 0,0-1 0,0 1-1,0 0 1,1 0 0,-1 0 0,0 0 0,0 0-1,0 0 1,0 0 0,0 1 0,0-1 0,1 0 0,-1 1-1,0-1 1,0 1 0,0-1 0,0 1 0,0-1-1,0 1 1,-1 0 0,1-1 0,0 1 0,0 0-1,0 0 1,0 0 0,-1 0 0,1-1 0,-1 1-1,1 0 1,0 0 0,-1 0 0,1 1 0,-1-1-1,0 0 1,1 0 0,-1 0 0,0 0 0,0 0 0,0 0-1,0 0 1,0 1 0,0-1 0,0 1 5,2 2-10,44 70-265,3-46-2801,-32-27 907</inkml:trace>
  <inkml:trace contextRef="#ctx0" brushRef="#br0" timeOffset="91791.891">9356 1917 5827,'0'0'1470,"0"0"-843,0 0-179,0 0 163,0 0 149,4-4-109,62-73-80,-66 76-565,0 1 0,1-1 0,-1 0 1,0 0-1,0 0 0,0 0 0,0 0 0,0 0 0,0 0 0,0 0 0,0 0 0,0 0 1,-1 0-1,1 0 0,0 0 0,0 0 0,-1 0 0,1 1 0,-1-1 0,1 0 1,-1 0-1,1 0 0,-1 0 0,1 1 0,-1-1 0,0 0 0,1 1 0,-1-1 1,0 1-1,0-1 0,0 0 0,1 1 0,-1 0 0,0-1 0,0 1 0,0-1 0,0 1 1,0 0-1,0 0 0,0 0 0,0-1 0,0 1 0,0 0 0,0 0 0,0 0 1,0 0-1,1 1 0,-1-1 0,0 0 0,0 0 0,0 1 0,0-1 0,0 0 1,0 1-1,0-1 0,0 1 0,1-1 0,-1 1 0,0-1 0,0 1 0,1 0 1,-1-1-1,0 1 0,1 0 0,-1-1 0,1 1 0,-1 0 0,0 0-6,-2 6-4,-1-1-1,1 1 0,1 0 1,-1 0-1,1 0 0,0 0 1,1 0-1,-1 0 1,1 0-1,1 1 0,0-1 1,0 0-1,0 0 0,1 1 1,0 3 4,0-8-14,-1 1 1,1-1 0,-1 0-1,1 0 1,0 0 0,0 1-1,0-1 1,0 0-1,1 0 1,0-1 0,-1 1-1,1 0 1,0 0-1,0-1 1,0 1 0,1-1-1,-1 0 1,0 1 0,1-1-1,0 0 1,-1-1-1,1 1 1,0 0 0,0-1-1,0 1 1,0-1-1,0 0 1,1 0 0,-1 0-1,3 0 14,1 0-53,-1 0 1,1-1-1,-1 0 0,1 0 0,-1 0 0,1-1 0,-1 0 0,1 0 0,-1 0 0,0-1 0,1 0 0,-1 0 0,0-1 1,0 0-1,3-2 53,7-6-569,0-1 1,0 0 0,-1-1 0,-1-1-1,0 0 1,-1-1 0,-1 0 0,0-1-1,-1-1 1,0 0 0,-2 0 0,4-11 568,-3-12 382,-10 39-264,1-1 1,-1 1-1,0 0 1,0-1 0,0 1-1,0-1 1,0 1-1,0 0 1,-1-1-1,1 1 1,0 0 0,-1-1-1,1 1 1,-1 0-1,1-1 1,-1 1-1,0 0 1,1 0 0,-1 0-1,0-1 1,0 1-1,0 0 1,0 0-1,0 0 1,0 1 0,0-1-1,0 0 1,0 0-1,0 0 1,-1 1-1,1-1 1,0 1 0,0-1-1,-1 1 1,1-1-1,0 1 1,-1 0-1,1 0 1,-1 0 0,0-1-119,-1 1 22,1 0 1,0 0 0,-1 0 0,1 0-1,0 0 1,-1 1 0,1-1 0,0 1-1,-1 0 1,1-1 0,0 1 0,0 0-1,-1 0 1,1 0 0,0 1 0,0-1-1,0 0 1,1 1 0,-1-1 0,0 1-1,0 0 1,1-1 0,-1 1 0,1 0-1,0 0 1,-1 0 0,1 0 0,0 0-1,0 1 1,0-1 0,1 0 0,-1 0-1,0 1 1,1-1 0,0 0 0,-1 1-23,0 3 3,0-1 0,0 0 0,0 1 0,1-1 0,-1 1 0,1-1 0,1 1 0,-1-1 0,1 1 0,0-1 0,0 1 0,0-1 0,1 0 0,0 0 0,0 0 0,1 0 0,-1 0 0,1 0 0,0 0 0,0-1 0,0 0 0,1 1 0,3 2-3,105 75 1155,-44-38-859,-67-43-298,0-1 0,0 0 0,-1 1 0,1-1 1,0 1-1,0-1 0,0 1 0,0 0 0,-1-1 0,1 1 0,0 0 0,-1-1 0,1 1 0,-1 0 0,1 0 0,-1-1 0,1 1 0,-1 0 0,1 0 0,-1 0 0,0 0 0,1 0 0,-1 0 0,0 0 1,0 0-1,0 0 0,0 0 0,0 0 0,0-1 0,0 1 0,0 0 0,0 0 0,0 0 0,0 0 0,-1 0 0,1 0 0,0 0 0,-1 0 0,1 0 0,-1 0 0,1-1 0,-1 1 0,1 0 0,-1 0 1,1-1-1,-1 1 0,0 0 0,1-1 0,-1 1 0,0 0 0,0-1 0,0 1 0,0-1 2,-54 24-807,46-21 450,-30 10-1615,-2-1-1741</inkml:trace>
  <inkml:trace contextRef="#ctx0" brushRef="#br0" timeOffset="101936.061">7143 1072 8852,'-13'3'40,"1"-1"-35,5-1-4,1 0 0,-1 0 0,0 0 0,1 1 0,-1 0 0,1 1 0,0 0 0,0 0 0,0 0 0,0 0 0,-4 4-1,1 1 83,0 0 0,1 1 0,0 0 0,0 0 0,1 1 0,0 0 0,0 0 0,2 0 0,-1 1 0,1 0 0,0 0 0,1 1 0,1-1 0,0 1 0,0 0-83,-2 19 79,1 1 0,2-1 0,1 1 1,1-1-1,2 5-79,-3-30-45,1 0 0,0 0 0,0-1 0,1 1 0,-1 0 0,1-1 0,1 1 0,-1 0 0,1-1 0,0 0 0,0 1 0,0-1 0,1 0 0,0 0 0,0 0 0,0 0 0,1-1 0,-1 1 0,1-1 0,0 0 0,0 0 0,1-1 0,-1 1 0,1-1 0,0 0 0,0 0 0,0 0 0,0-1 0,0 1 0,1-1 0,-1-1 0,1 1 0,-1-1 0,1 0 0,0 0 0,-1-1 0,3 1 45,-4-2-142,0 0 0,0-1 1,0 1-1,0-1 0,-1 0 0,1 0 0,0 0 0,-1 0 0,0-1 1,1 1-1,-1-1 0,0 0 0,0 0 0,-1 0 0,1 0 1,0 0-1,-1-1 0,0 1 0,0-1 0,0 0 0,0 0 0,-1 1 1,0-1-1,1 0 0,-1 0 0,0 0 0,-1-1 0,1 1 1,-1 0-1,0 0 0,0-4 142,0 4 78,0 0 0,0 0 0,-1-1 0,1 1-1,-1 0 1,0 0 0,0 0 0,0 0 0,-1 0 0,1 0 0,-1 0 0,0 0 0,0 1 0,0-1 0,-1 1 0,1-1 0,-1 1 0,0 0 0,0 0-1,-1-1-77,-5-1 306,0 0 0,-1 0 0,1 1 0,-1 0 0,0 1 0,0 0 0,0 1 0,0 0 0,0 0 0,-1 1 0,1 0 0,0 1 0,-8 1-306,18-1 4,-1 0 0,0 1 0,0-1-1,1 0 1,-1 0 0,0 1 0,0-1-1,1 1 1,-1-1 0,1 1 0,-1-1 0,0 1-1,1-1 1,-1 1 0,1-1 0,-1 1-1,1 0 1,-1-1 0,1 1 0,0 0 0,-1 0-1,1-1 1,0 1 0,-1 0 0,1 0-1,0-1 1,0 1 0,0 0 0,0 0 0,0-1-1,0 1 1,0 0 0,0 0 0,0 0-1,0-1 1,0 1 0,0 0 0,1 0 0,-1 0-1,0-1 1,1 1 0,-1 0 0,0-1-1,1 1 1,-1 0 0,1-1 0,-1 1 0,1 0-1,-1-1 1,1 1 0,0-1 0,-1 1-1,1-1 1,0 1 0,-1-1 0,1 0-1,0 1 1,-1-1 0,1 0 0,0 0 0,0 1-1,-1-1 1,1 0 0,0 0 0,0 0-4,20 14 22,1-1 0,0-1-1,0-1 1,1-1 0,0-1 0,1-1 0,6 0-22,12 6 25,25 11-83,-67-24 56,1 1 0,-1-1-1,0 1 1,0-1 0,1 1 0,-1-1 0,0 1 0,0 0 0,-1-1 0,1 1 0,0-1 0,0 1 0,-1-1-1,1 1 1,-1-1 0,1 1 0,-1-1 0,0 0 0,1 1 0,-1-1 0,0 0 0,0 0 0,0 1-1,-1 0 3,-1 2 0,-14 75-1035,17-72-1089,3-6-845</inkml:trace>
  <inkml:trace contextRef="#ctx0" brushRef="#br0" timeOffset="102395.597">7380 1364 10213,'0'0'696,"0"0"-32,0 0-504,4 2-184,1 3 26,0 0 0,0 1 0,0-1 0,-1 1 0,0 1 0,0-1 0,-1 0 0,0 1 0,0 0 0,0 0 0,-1-1 0,0 2 0,0-1 0,-1 0 0,0 0 0,0 0 0,-1 1 0,0 2-2,5 17 4,11 28-4,-15-55 7,-1 1 1,1-1-1,0 0 0,-1 0 0,1 1 0,0-1 0,-1 0 0,1 0 0,0 0 0,0 0 1,-1 0-1,1 0 0,0 0 0,-1 0 0,1-1 0,0 1 0,-1 0 0,1 0 0,0 0 1,-1-1-1,1 1 0,0 0 0,-1-1 0,1 1 0,-1-1 0,1 1 0,0-1 0,-1 1 1,1-1-1,-1 1 0,0-1 0,1 1 0,-1-1 0,1 1 0,-1-1 0,0 0 0,1 1 1,-1-1-1,0 0 0,0 1 0,0-1 0,1 0 0,-1 0 0,0 1 0,0-1 0,0 0 1,0 1-1,0-1 0,0 0 0,0 1 0,-1-1 0,1 0 0,0 0 0,0 1-7,0-1 9,6-19-31,-1 0 0,-1 0 0,0-1 0,-2 0 0,-1 1-1,0-1 1,-1 0 0,-2 0 22,3 19 17,-1 0-1,0 1 1,-1-1-1,1 0 1,0 1-1,-1-1 1,1 0 0,0 1-1,-1-1 1,0 0-1,1 1 1,-1-1-1,0 1 1,0-1-1,0 1 1,0-1-1,0 1 1,0 0-1,-1 0 1,1-1-1,0 1 1,0 0-1,-1 0 1,1 0-1,-1 0 1,1 1-1,-1-1 1,0 0-1,1 1 1,-1-1-1,1 1 1,-1-1-1,0 1 1,0 0-1,1 0 1,-1-1-1,0 1 1,0 1-1,1-1 1,-1 0-1,0 0 1,1 1-1,-2-1-16,1 2-9,0 1 0,0-1 0,0 0 0,1 1 0,-1-1 0,1 1 0,-1-1 0,1 1 0,0 0 0,0 0 0,0-1-1,1 1 1,-1 0 0,0 0 0,1 0 0,0 0 0,0 0 0,0 0 0,0 0 0,0 0 9,0 2-14,4 96-457,-3-98 249,-1 0-1,1 1 0,0-1 1,0 0-1,0 0 0,0 0 0,1 0 1,-1 0-1,1 0 0,0 0 1,0 0-1,0-1 0,0 1 0,0-1 1,1 1-1,-1-1 0,1 0 1,-1 0-1,1 0 0,0 0 0,0 0 1,0-1-1,0 1 0,0-1 0,0 0 1,0 0-1,0 0 0,3 0 223,22 0-5613</inkml:trace>
  <inkml:trace contextRef="#ctx0" brushRef="#br0" timeOffset="102712.401">7621 1337 7571,'0'0'2025,"0"0"-781,0 0-652,0 0-315,0 0-149,2 1-66,9 9-38,0 0 0,-1 1 0,0 0 0,0 1 0,-1 0 0,-1 0 0,0 2-24,67 76 88,-75-89-75,1-1 0,-1 1 0,1-1 0,0 1 0,-1-1-1,1 1 1,0-1 0,-1 1 0,1-1 0,0 0 0,0 1 0,-1-1 0,1 0 0,0 0 0,0 1 0,0-1 0,-1 0 0,1 0 0,0 0-1,0 0 1,0 0 0,-1 0 0,1 0 0,0-1 0,0 1 0,0 0 0,-1 0 0,1 0 0,0-1 0,0 1 0,-1-1 0,1 1 0,0 0-1,0-1 1,-1 1 0,1-1 0,-1 0 0,1 1 0,0-1 0,-1 1 0,1-1 0,-1 0 0,0 1 0,1-1 0,-1 0 0,1 0 0,-1 1 0,0-1-1,0 0 1,1 0 0,-1 0 0,0 1 0,0-1 0,0 0 0,0 0 0,0 0 0,0 1 0,0-1 0,0 0 0,0 0 0,0 0 0,-1 0-1,1 1 1,0-1 0,-1 0-13,16-140 204,-11 79-2294,3 1-3675,-3 39 1606</inkml:trace>
  <inkml:trace contextRef="#ctx0" brushRef="#br0" timeOffset="102978.311">7913 1074 8004,'0'0'1131,"0"0"-45,0 0-379,0 0-256,0 0-150,-1-4-184,-8-8-138,34 176-22,-22-123-226,-1 0 1,-3 0-1,-1 1 0,-2-1 0,-4 16 269,7-53-579,-1 3-353,-1-5-2584,2-2-1846</inkml:trace>
  <inkml:trace contextRef="#ctx0" brushRef="#br0" timeOffset="103217.768">7916 1285 10117,'0'0'544,"0"0"-192,0 0-288,0 0-32,0 0 640,74-1 177,-34 1-385,2 0-416,-3 0-48,-4 0-912,-9 6-1233,-8-2-5155</inkml:trace>
  <inkml:trace contextRef="#ctx0" brushRef="#br0" timeOffset="103496.134">8199 1385 11989,'0'0'1009,"0"0"127,0 0-223,0 0-705,0 0 16,0 0-224,3-16-112,9 16 16,-1 9-480,-2 8-1025,-5 2-1312,-4 0-4803</inkml:trace>
  <inkml:trace contextRef="#ctx0" brushRef="#br0" timeOffset="105247.495">7276 2227 11125,'0'0'451,"0"0"53,0 0-320,0 0-136,0-6 11,0-14 20,0 35-158,-4 41 67,-2-1 1,-2 0-1,-12 37 12,20-92 0,-25 96-61,23-136-134,5 30 122,0 1 0,1 0 0,0 1 0,0-1 0,1 0 0,0 1-1,0 0 1,1 0 0,0 1 0,6-6 73,-9 12-3,0 0 0,1 0 0,-1 0-1,0 0 1,1 0 0,-1 0 0,1 1 0,-1 0-1,1 0 1,-1 0 0,1 0 0,-1 0 0,1 1-1,-1-1 1,0 1 0,1 0 0,-1 0 0,0 0-1,1 1 1,-1-1 0,0 1 0,0 0 0,0 0-1,0 0 1,-1 0 0,1 0 0,-1 0 0,1 1-1,-1 0 1,0-1 0,1 1 0,-1 0 0,-1 0-1,1 0 1,1 3 3,11 9 19,-2-2-32,1-1 1,0 0 0,0-1-1,1 0 1,1-2 0,0 1-1,0-2 1,1 0 0,-1 0-1,2-2 1,-1 0 0,1-1-1,0 0 1,0-1-1,0-2 1,1 1 0,-1-2-1,1 0 1,2-1 12,27-8-1657</inkml:trace>
  <inkml:trace contextRef="#ctx0" brushRef="#br1" timeOffset="162084.916">1652 3375 6019,'0'0'974,"0"0"-436,0 0-276,0 0-14,0 0 403,0 0 69,0 0-376,16 0-114,195-1 858,608-7 985,-571 8-2003,-248 0-52,0 0 1,0 0-8,0-12-3994,0 3-161</inkml:trace>
  <inkml:trace contextRef="#ctx0" brushRef="#br1" timeOffset="162330.87">2741 3153 6115,'0'0'1091,"0"0"155,0 0-200,0 0-350,0 0-347,5-3-146,7 2-112,0 0-1,-1 0 0,1 1 0,-1 1 1,1 0-1,0 0 0,-1 1 1,0 1-1,1 0 0,-1 0 0,0 1 1,-1 1-1,1 0 0,-1 0 1,0 1-1,0 0 0,0 1 0,-1 0 1,7 7-91,-9-10 8,1 1 0,-1 1 0,0-1 0,-1 1 0,1 1 1,-1-1-1,0 1 0,-1 0 0,0 0 0,0 0 0,0 1 0,-1 0 1,0 0-1,-1 0 0,0 0 0,0 1 0,0-1 0,-1 1 0,0 6-8,-3-9-4,-1 0-1,-1 0 1,1 0 0,-1 0-1,0-1 1,0 1-1,0-1 1,-1 0-1,0 0 1,0 0-1,0-1 1,-1 1-1,1-1 1,-1 0-1,0 0 1,0-1-1,-1 1 1,1-1-1,-1-1 1,1 1-1,-1-1 1,0 0-1,0 0 1,0 0-1,-4 0 5,-123 41-1111,41-26-3257,46-12-336</inkml:trace>
  <inkml:trace contextRef="#ctx0" brushRef="#br1" timeOffset="166113.755">3781 2838 6835,'0'0'166,"0"0"-1,0 0-58,0 0 95,-3-2 113,1 2-282,0 1 0,0 0 0,0-1-1,0 1 1,0 0 0,0 0 0,1 0-1,-1 1 1,0-1 0,0 0 0,1 1-1,-1-1 1,1 1 0,0-1 0,-1 1-1,1 0 1,0 0 0,0-1 0,0 1-1,0 0 1,0 0 0,0 0 0,1 0-1,-1 0 1,1 0 0,-1 0 0,1 0-1,0 1 1,0-1 0,0 0 0,0 0-1,0 0 1,0 0 0,1 0-33,-7 18 404,-43 135 779,-6-3 1,-55 102-1184,102-245 576,8-26 313,1 14-874,36-141-346,-12 69-85,56-290-2145,-72 253 4904,-6 142-2279,2-1 1,1 1-1,1-2 1,2 1-1,0-1 1,2 0 0,1-1-1,2-1 1,2 3-65,12 30 51,121 210-694,-160-292-4637,-5-2-1315</inkml:trace>
  <inkml:trace contextRef="#ctx0" brushRef="#br1" timeOffset="166370.139">3628 3190 9508,'0'0'1345,"0"0"-977,0 0-368,0 0-112,0 0 112,0 0 560,100 25 145,-36-15-353,4 0-272,-2-1-160,-7-1-16,-8-2-1553,-11-3 192,-11-3-1552,-11 0-449</inkml:trace>
  <inkml:trace contextRef="#ctx0" brushRef="#br1" timeOffset="166627.779">4136 3172 7267,'0'0'1769,"0"0"-451,0 0-424,0 0 21,0 0-414,0-5-218,1 6-282,-1-1 1,0 1-1,1-1 0,-1 0 0,0 1 0,1-1 0,-1 0 1,0 0-1,1 1 0,-1-1 0,1 0 0,-1 0 0,1 0 1,-1 0-1,0 1 0,1-1 0,-1 0 0,1 0 0,-1 0 1,1 0-1,-1 0 0,1 0 0,-1 0 0,1 0 0,-1 0 1,1 0-1,-1 0 0,0-1 0,1 1 0,-1 0 0,1 0 1,-1 0-1,1-1 0,-1 1 0,0 0 0,1 0 0,-1-1 0,0 1 1,1 0-1,-1-1 0,0 1 0,1 0 0,-1-1 0,0 1 1,0-1-1,1 1 0,-1 0 0,0-1 0,0 1 0,0-1 1,0 1-1,1-1 0,-1 1 0,0-1 0,0 0-1,8 20 34,0 0-1,-2 0 0,0 1 0,-1 0 0,-1 0 1,-1 0-1,0 0 0,-2 6-33,1-7-7,5 83 98,-6-72-3509,-1-50 726</inkml:trace>
  <inkml:trace contextRef="#ctx0" brushRef="#br1" timeOffset="166877.102">4177 3081 10613,'0'0'1083,"0"0"54,0 0-294,0 0-510,9-7-245,-4 3-87,-3 2-2,0 0-1,1 0 1,-1 0-1,0 1 1,1-1-1,-1 1 1,1-1-1,-1 1 1,1 0-1,0 0 0,0 0 1,-1 0-1,1 0 1,0 1-1,0-1 1,0 1-1,0 0 1,0 0-1,0 0 1,0 0-1,0 0 1,-1 1-1,1-1 1,0 1-1,0 0 1,0 0-1,2 1 2,1 0-23,0 0 0,-1 0 0,1 1 0,0 0 0,-1 0 0,0 0-1,0 1 1,0 0 0,0 0 0,0 0 0,-1 0 0,1 1 0,-1 0 0,-1 0 0,1 0 0,-1 0 0,1 1-1,-2-1 1,1 1 0,-1 0 0,1 0 0,-2 0 0,1 0 0,-1 0 0,1 0 0,-2 0 0,1 1 0,-1-1-1,0 1 24,-3-1-20,0 0-1,-1-1 0,1 0 0,-1 1 0,-1-1 0,1-1 0,-1 1 0,0-1 1,0 0-1,0 0 0,0 0 0,-1-1 0,1 1 0,-1-1 0,0-1 0,0 1 0,0-1 1,-2 0 20,-1 2-70,-64 26-3006,72-30 141,1-3-2219</inkml:trace>
  <inkml:trace contextRef="#ctx0" brushRef="#br1" timeOffset="167146.068">4417 3151 10101,'0'0'880,"0"0"51,0 0-325,0 0-262,8-4-51,13 64-351,-15-12-4,-2-1 1,-2 1-1,-3 32 62,0-33-1395,1-67-422,-1-9-2649</inkml:trace>
  <inkml:trace contextRef="#ctx0" brushRef="#br1" timeOffset="167378.661">4467 3077 9236,'0'0'1398,"0"0"-485,0 0-345,0 0-67,13-5-66,42-14-293,-53 18-142,0 0 1,0 1-1,0-1 1,0 1-1,0-1 0,0 1 1,0 0-1,0 0 1,0 0-1,0 0 1,0 0-1,1 1 1,-1-1-1,0 0 1,0 1-1,0 0 0,0-1 1,-1 1-1,1 0 1,0 0-1,0 0 1,0 0-1,-1 0 1,1 1-1,0-1 1,-1 0-1,1 1 1,-1 0-1,0-1 0,1 1 1,-1 0-1,0-1 1,0 1-1,0 0 1,0 0-1,0 1 0,9 67-617,-12-64 406,-1 1-1,0 0 1,0-1-1,-1 0 1,1 0-1,-2 0 1,1 0-1,0 0 0,-1-1 1,0 0-1,-1 0 1,1 0-1,-1-1 1,0 1-1,0-1 1,0-1-1,0 1 0,-1-1 1,1 0-1,-1-1 1,0 0-1,0 0 1,0 0-1,0-1 1,0 0-1,0 0 0,-5 0 212,4-1-3759</inkml:trace>
  <inkml:trace contextRef="#ctx0" brushRef="#br1" timeOffset="168097.857">4704 3219 9284,'0'0'577,"0"0"-399,0 0-146,0 0 14,0 0 74,5-3 34,6-4-58,-7 6-40,0-1 0,0 0-1,-1 0 1,1 0-1,-1 0 1,0 0 0,1-1-1,-1 0 1,0 0 0,0 0-1,-1 0 1,1 0 0,-1 0-1,1-1 1,-1 1 0,0-1-1,-1 1 1,1-1 0,0 0-1,-1 0 1,1-2-56,-1 4 59,0-1-1,-1 1 1,1 0-1,0-1 1,-1 1-1,1 0 1,-1-1 0,0 1-1,0-1 1,0 1-1,0 0 1,0-1-1,0 1 1,-1-1 0,1 1-1,-1 0 1,0-1-1,1 1 1,-1 0-1,0-1 1,-1 1-1,1 0 1,0 0 0,0 0-1,-1 0 1,0 0-1,1 1 1,-1-1-1,0 0 1,0 1 0,0-1-1,0 1 1,0-1-1,0 1 1,0 0-1,0 0 1,0 0 0,-1 0-1,1 1 1,0-1-1,-1 0 1,0 1-59,1 0-5,0 1 0,0-1 0,0 1 1,0 0-1,0-1 0,0 1 0,0 0 1,0 0-1,0 0 0,0 1 0,1-1 1,-1 0-1,1 1 0,-1-1 0,1 1 1,-1-1-1,1 1 0,0 0 0,0 0 0,0-1 1,0 1-1,0 0 0,0 0 0,0 0 1,0 0-1,1 0 0,-1 0 0,1 0 1,0 1 4,-9 65-132,8-63 114,1 0-1,-1 0 1,1 0-1,0 0 0,0 1 1,1-1-1,0 0 1,0 0-1,0 0 1,0 0-1,1 0 0,0 0 1,0-1-1,0 1 1,0 0-1,1-1 0,0 0 1,0 1-1,0-1 1,0 0-1,1-1 1,-1 1-1,1 0 0,0-1 1,0 0-1,1 0 1,-1 0-1,2 0 19,1-1-73,-1 0-1,1 0 0,0-1 1,0 0-1,0 0 1,0-1-1,0 0 1,0 0-1,0 0 1,0-1-1,0 0 1,0-1-1,-1 1 1,1-1-1,0 0 0,-1-1 1,1 0-1,-1 0 1,0 0-1,0-1 1,0 0-1,-1 0 1,1 0-1,-1-1 1,0 0-1,0 0 1,-1 0-1,1-1 0,-1 1 1,0-1-1,-1 0 1,1 0-1,-1-1 1,0 1-1,-1-1 1,0 1-1,0-1 1,0 0-1,-1 0 0,0 1 1,0-1-1,-1 0 1,1 0-1,-2 0 1,1 0-1,-1-2 74,0 8 25,0-1 1,0 0-1,0 1 0,0-1 0,0 1 0,-1 0 1,1-1-1,0 1 0,-1 0 0,1 0 0,-1-1 0,1 1 1,-1 1-1,0-1 0,1 0 0,-1 0 0,0 0 1,0 1-1,1-1 0,-1 1 0,0 0 0,0-1 1,0 1-1,0 0 0,1 0 0,-1 0 0,0 0 1,0 1-1,0-1 0,0 0 0,0 1 0,1-1 0,-1 1 1,0 0-1,0 0 0,1-1 0,-1 1 0,1 0 1,-1 0-1,1 1 0,-1-1 0,1 0 0,-1 1-25,-3 4-4,1 1-1,0-1 1,1 1-1,-1 0 0,2 0 1,-1 0-1,1 0 0,-1 0 1,2 1-1,-1-1 1,1 0-1,1 1 0,-1 0 1,1-1-1,0 1 5,0-7 0,1 0-1,-1 0 1,0-1 0,0 1-1,0 0 1,1 0 0,-1 0 0,0-1-1,1 1 1,-1 0 0,1-1-1,-1 1 1,1 0 0,-1-1-1,1 1 1,-1-1 0,1 1-1,0 0 1,-1-1 0,1 0 0,0 1-1,-1-1 1,1 1 0,0-1-1,-1 0 1,1 1 0,0-1-1,0 0 1,0 0 0,-1 0-1,1 0 1,0 0 0,0 0 0,0 0-1,-1 0 1,1 0 0,0 0-1,0 0 1,0 0 0,-1 0-1,1-1 1,0 1 0,0 0-1,0-1 1,37-13 518,-33 11-498,0 0 1,0 0-1,0 0 0,0 1 0,0-1 0,1 1 0,-1 1 0,1-1 0,-1 1 1,1 0-1,0 0 0,0 0 0,-1 1 0,1 0 0,0 0 0,0 0 0,0 1 1,-1 0-1,1 0 0,0 1 0,-1-1 0,5 3-20,32 36-141,20 12-1396,-36-48-1086,-14-4-2</inkml:trace>
  <inkml:trace contextRef="#ctx0" brushRef="#br1" timeOffset="168624.055">5197 2796 8244,'0'0'808,"-1"-12"139,-2-65 206,3 76-1124,1-1 0,-1 1 0,0 0 0,1 0 0,-1 0 0,0-1 0,1 1 0,-1 0-1,1 0 1,0 0 0,-1 0 0,1 0 0,0 0 0,0 0 0,0 0 0,0 1 0,-1-1 0,1 0 0,0 0 0,0 1 0,1-1 0,-1 0 0,0 1 0,0-1 0,0 1 0,0-1 0,0 1 0,1 0 0,-1 0 0,0-1 0,0 1 0,0 0 0,1 0 0,-1 0 0,0 0 0,0 1 0,1-1-1,-1 0 1,0 0 0,0 1 0,0-1 0,0 0 0,1 1 0,-1 0 0,0-1 0,0 1 0,0-1 0,0 1 0,0 0 0,0 0 0,0 0 0,-1 0 0,1 0 0,0-1 0,0 2 0,0-1-29,3 10 21,-1 0 0,1 0 0,-2 0 0,1 0 0,-2 1 0,1-1 0,-2 1 0,1-1 0,-2 1 1,0 6-22,1 6 10,-22 175 180,1 14-118,21-211-71,0 0 0,0-1 0,0 1 0,1 0 0,-1-1 1,0 1-1,1 0 0,-1-1 0,1 1 0,0-1 0,-1 1 1,1-1-1,0 1 0,0-1 0,0 0 0,0 1 0,0-1 0,0 0 1,0 0-1,1 1 0,-1-1 0,0 0 0,1 0 0,-1-1 1,1 1-1,-1 0 0,1 0 0,-1-1 0,1 1 0,-1-1 0,1 1 1,0-1-1,-1 0 0,1 1 0,0-1 0,-1 0 0,1 0 1,0 0-1,-1-1 0,1 1 0,0 0 0,-1 0 0,1-1 0,0 0-1,11-2-13,-1-1 0,0 0-1,0-1 1,-1 0 0,1-1-1,-1-1 1,0 1 0,-1-2-1,0 0 1,0 0 0,-1 0-1,1-1 1,-2-1 0,0 0-1,0 0 1,0 0 0,-1-1 13,0 39-243,-6-24 228,1 0-1,-1 0 1,1 0 0,0 0-1,0 0 1,1 0 0,-1 0 0,1-1-1,0 1 1,-1-1 0,2 0 0,-1 0-1,0 0 1,1 0 0,-1-1-1,1 1 1,0-1 0,-1 0 0,1 0-1,0 0 1,1-1 0,-1 0-1,0 1 1,0-1 0,1 0 0,-1-1-1,0 1 1,1-1 0,-1 0-1,0 0 1,1-1 0,-1 1 0,4-2 15,11-16-4432,-17-1-2253</inkml:trace>
  <inkml:trace contextRef="#ctx0" brushRef="#br1" timeOffset="168796.655">5461 2965 9668,'0'0'1361,"0"0"192,0 0-721,0 0-576,0 0 208,0 0-335,8-30-129,11 37-32,3 9-81,-2 8-703,-1 4-1185,-6-1-864,-7-1-5427</inkml:trace>
  <inkml:trace contextRef="#ctx0" brushRef="#br1" timeOffset="169581.052">5674 3085 11973,'0'0'203,"0"0"-32,0 0-64,0 0 55,0 0 415,2-5-284,6-12-261,7 29-125,-8 78 37,-8-61 40,1 13-267,1-42 261,0 0 1,-1 1-1,1-1 0,0 1 1,-1-1-1,1 0 0,0 1 0,-1-1 1,1 0-1,0 0 0,0 0 1,0 1-1,-1-1 0,1 0 1,0 0-1,0 0 0,-1 0 0,1 0 1,0-1-1,0 1 0,0 0 1,-1 0-1,1 0 0,0-1 1,-1 1-1,1 0 0,0-1 1,0 1-1,-1-1 0,1 1 0,-1 0 1,1-1-1,0 0 0,-1 1 1,1-1-1,-1 1 0,1-1 1,-1 0 21,101-103-118,-98 103 106,0 0 0,0 0 0,0 0 0,0 0 0,1 1-1,-1-1 1,0 1 0,1 0 0,-1 0 0,0 0 0,1 1 0,-1-1-1,0 1 1,1-1 0,-1 1 0,0 0 0,0 0 0,0 1-1,0-1 1,0 1 0,0-1 0,0 1 0,-1 0 0,1 0 0,0 0-1,-1 1 13,32 14-68,-31-15 29,0-1-1,0 1 1,0-1 0,1 0-1,-1 0 1,0 0 0,0 0-1,1 0 1,-1-1 0,1 0-1,-1 1 1,0-1 0,1 0-1,-1-1 1,0 1 0,1-1-1,-1 1 1,0-1 0,1 0-1,-1 0 1,0-1 0,0 1-1,0-1 1,0 1 0,0-1-1,0 0 1,-1 0 0,1 0-1,0-1 1,-1 1 0,0 0-1,1-1 1,-1 0 0,0 1-1,-1-1 1,1 0 0,0 0-1,-1 0 1,1 0 0,-1-1-1,0 1 1,0 0 0,0-2 39,-2 4-7,1 0-1,-1 1 1,1-1 0,-1 1 0,1-1 0,-1 0 0,0 1 0,1-1 0,-1 1 0,0 0 0,1-1 0,-1 1 0,0-1-1,0 1 1,1 0 0,-1 0 0,0-1 0,0 1 0,0 0 0,1 0 0,-1 0 0,0 0 0,0 0 0,0 0 0,0 0-1,1 0 1,-1 0 0,0 1 0,0-1 0,0 0 0,1 0 0,-1 1 0,0-1 0,0 0 0,1 1 0,-1-1 0,0 1-1,1-1 1,-1 1 0,1-1 0,-1 1 0,0 0 0,1-1 0,-1 1 0,1 0 0,0-1 0,-1 1 0,1 0 0,-1-1 0,1 1-1,0 0 1,0 0 0,-1 0 0,1-1 0,0 1 7,-1 4-141,-1-1 0,1 0-1,0 0 1,0 1 0,1-1-1,-1 1 1,1-1 0,0 0-1,0 1 1,0-1 0,1 1 0,0-1-1,0 0 1,0 0 0,0 1-1,0-1 1,1 0 0,0 0-1,0 0 1,0 0 0,1 0 0,-1-1-1,1 1 1,-1-1 0,1 0-1,3 3 142,39 25 945,29 31 1939,-64-46-2833,-2 1 0,0 0 1,-1 0-1,0 1 0,-2 0 0,0 0 1,-1 1-1,0-1 0,-2 1 0,0 0 1,-2 0-1,0 0 0,-1-1 0,-1 9-51,3-25 9,-1 1 0,1 0 0,-1 0 0,1 0 0,-1 0 0,0 0 0,0 0-1,0 0 1,-1 0 0,1 0 0,-1 0 0,0 0 0,0 0 0,0 0 0,0-1-1,0 1 1,0 0 0,-1-1 0,1 1 0,-1-1 0,0 1 0,0-1 0,0 0-1,0 1 1,0-1 0,0 0 0,-1-1 0,1 1 0,0 0 0,-1-1-1,0 1 1,1-1 0,-1 0 0,0 0 0,0 0 0,0 0 0,0 0 0,0-1-1,0 1 1,-2-1-9,-1-3 138,0-1-1,1 0 1,-1 0-1,1-1 0,0 1 1,0-1-1,1 0 0,-1-1 1,1 1-1,0-1 1,0 0-1,1 0 0,0 0 1,0 0-1,0 0 1,1-1-1,0 1 0,0-1 1,1 0-1,-1-5-137,-1-5 29,0 0 1,1 0-1,1-1 0,0 1 0,1 0 0,1 0 0,1-1 0,1 1 1,0 0-1,1 0 0,1 1 0,0-1 0,1 1 0,7-11-29,32-54-1151,-10 32-2508,-30 43 42</inkml:trace>
  <inkml:trace contextRef="#ctx0" brushRef="#br1" timeOffset="174918.705">6803 3075 8084,'0'0'603,"0"0"-94,0 0-106,5-10-174,18-30 265,-12 35 1615,-11 25-2507,-1-16 568,-9 157-98,-3 58-40,12-216-69,0-1 1,1 0-1,-1 1 1,1-1 0,0 1-1,0 0 1,0-1-1,0 1 1,1-1-1,-1 1 1,0-1-1,1 0 1,0 1-1,0-1 1,0 1-1,0-1 1,0 0-1,0 0 1,0 1-1,1-1 1,-1 0-1,1 0 1,-1 0-1,1-1 1,0 1-1,0 0 1,0-1-1,0 1 1,0-1-1,0 0 1,1 1 36,19-29-2908,-13-4-2479</inkml:trace>
  <inkml:trace contextRef="#ctx0" brushRef="#br1" timeOffset="175185.455">6831 3006 8996,'0'0'963,"0"0"-229,0 0-497,0 0-162,11 1 141,-4-1-142,-1 0-18,0 1-1,1-1 0,-1 1 1,0 0-1,0 1 0,0-1 1,0 1-1,0 1 0,0-1 1,0 1-1,2 1-55,-2-1-2,-1 0 0,0 0 0,1 1 0,-1 0 0,-1 0 0,1 0-1,-1 0 1,1 1 0,-1 0 0,-1-1 0,1 1 0,-1 1 0,1-1 0,-2 1 0,1-1 0,0 1 0,-1 0 0,0 0-1,-1 0 1,1 0 0,-1 0 0,0 0 0,0 5 2,-3-7-22,0 0 1,0 0-1,0 0 0,-1-1 1,1 1-1,-1-1 1,0 1-1,0-1 0,0 0 1,0-1-1,-1 1 0,1 0 1,-1-1-1,0 0 0,1 0 1,-1 0-1,0 0 0,0 0 1,0-1-1,-1 0 0,1 0 1,0 0-1,-3 0 22,-9 4-78,-22 12-2307,37-16-779</inkml:trace>
  <inkml:trace contextRef="#ctx0" brushRef="#br1" timeOffset="175841.269">7139 3119 10629,'0'0'208,"0"0"0,0 0 3,0 0 173,0 0 547,-5-6-357,-17-18-510,47 19-238,-16 5 175,1 0 0,-1 1-1,1 0 1,0 1 0,-1 0 0,0 0-1,0 1 1,1 0 0,-1 1-1,-1 0 1,1 0 0,-1 1-1,0 0 1,0 1 0,0 0 0,-1 0-1,1 0 1,-2 1 0,2 1-1,-7-7-18,0 0 0,0 0 0,0 0 1,0 1-1,-1-1 0,1 0 0,0 0 1,-1 0-1,1 1 0,0-1 1,-1 0-1,0 1 0,1-1 0,-1 0 1,0 1-1,0-1 0,0 0 0,0 1 1,0-1-1,0 0 0,0 1 0,0-1 1,0 1-1,-1-1 0,1 0 0,0 1 1,-1-1-1,1 0 0,-1 0 0,0 1 1,1-1-1,-1 0 0,0 0 1,0 0-1,0 0 0,0 0 0,0 0 1,0 0-1,0 0 0,0 0 0,0-1 1,0 1-1,0 0 0,-1-1 0,1 1 1,0-1-1,-1 1 0,1-1 0,0 1 1,-1-1-1,1 0 0,0 0 0,-1 0 1,1 0-1,0 0 0,-1 0 1,0 0 17,0-34-243,8 26 34,-1 0 0,1 1 0,1-1 1,-1 2-1,1-1 0,0 1 0,1 0 1,0 0-1,0 1 0,0 0 0,0 0 1,6-2 208,-3 1 101,1 0 0,0 0 0,0 1 0,0 1 0,1 0 1,-1 1-1,1 0 0,0 1 0,0 0 0,0 1 0,0 0 0,8 2-101,-19 0 4,0 1-1,0 0 0,0 0 0,0 0 0,0 0 0,0 1 0,0-1 0,-1 0 0,1 1 0,-1-1 0,0 1 0,1-1 0,-1 1 0,0 0 0,-1 0 0,1-1 0,0 1 0,-1 0 0,0 0 0,0 0 0,0 0 0,0-1 1,0 1-1,0 0 0,-1 0 0,1 0 0,-1-1 0,0 3-3,0 8 8,-6 103 3,37-111 7,-26-6-19,1-1-1,-1 1 1,0-1-1,1 0 0,-1 0 1,0-1-1,0 1 1,0-1-1,0 0 1,-1 0-1,1 0 1,-1 0-1,0-1 0,0 1 1,0-1-1,0 0 1,0 0-1,-1 0 1,0 0-1,0-1 1,0 1-1,0 0 1,-1-1-1,0 1 0,0-1 1,0 0-1,0 1 1,-1-1-1,0 0 1,0 0-1,0 1 1,0-1-1,-1 0 0,0 1 1,0-1-1,0 0 1,0 1-1,-1-1 1,0 1-1,0 0 1,0 0-1,0-1 1,-2-1 1,0 1 69,-1-1 1,1 0-1,-1 1 1,0 0 0,0 0-1,0 0 1,-1 1 0,0-1-1,0 1 1,0 1-1,0-1 1,-1 1 0,1 0-1,-1 1 1,0 0 0,0 0-1,0 0 1,0 1 0,0-1-1,-5 1-69,11 2-126,0 0 0,0 1 1,1-1-1,-1 0 0,0 0 0,0 0 0,1 0 0,-1 1 0,1-1 0,-1 0 1,1 1-1,-1-1 0,1 0 0,0 1 0,0-1 0,0 1 0,0-1 0,0 0 1,0 1-1,0-1 0,0 1 0,0-1 0,1 0 0,-1 1 0,0-1 1,1 0-1,-1 1 0,1-1 0,0 0 0,-1 0 0,1 1 0,0-1 0,0 0 1,0 0-1,0 0 0,0 0 0,0 0 0,0 0 0,0 0 126,20 17-5650</inkml:trace>
  <inkml:trace contextRef="#ctx0" brushRef="#br1" timeOffset="176926.843">8038 3073 7507,'0'0'385,"0"0"-68,0 0-18,-14-4 66,-42-15 161,51 18-502,1 1 1,0-1-1,0 1 1,-1 1-1,1-1 0,0 0 1,0 1-1,-1 0 0,1 0 1,0 0-1,0 0 1,0 1-1,0 0 0,0 0 1,1 0-1,-1 0 1,0 0-1,1 1 0,0 0 1,-1 0-1,1 0 1,0 0-1,1 0 0,-1 0 1,0 1-1,1-1 1,0 1-1,0 0 0,0 0 1,0-1-1,1 1 1,-1 1-1,1-1 0,0 0 1,0 2-25,-7 46 24,10-50-22,0-1 1,0 0 0,0 0-1,0 0 1,0 0 0,0 0-1,0 0 1,1-1 0,-1 1 0,0-1-1,0 1 1,0-1 0,1 0-1,-1 0 1,0 0 0,0 0-1,1 0 1,-1-1 0,0 1-1,1-1-2,5 1-27,31-14-2955,-33 5 879</inkml:trace>
  <inkml:trace contextRef="#ctx0" brushRef="#br1" timeOffset="177395.582">7979 3143 5378,'0'0'2415,"0"0"-1343,0 0-687,0 0 236,0 0 265,3-8 29,8-23-267,-11 30-626,0 1-1,1-1 1,-1 0-1,0 0 1,0 0-1,0 0 0,0 0 1,0 0-1,0 1 1,0-1-1,0 0 1,0 0-1,0 0 1,0 0-1,-1 0 1,1 1-1,0-1 0,-1 0 1,1 0-1,0 0 1,-1 1-1,1-1 1,-1 0-1,0 0 1,1 1-1,-1-1 0,1 1 1,-1-1-1,0 0 1,1 1-1,-1-1 1,0 1-1,0 0 1,1-1-1,-1 1 1,0 0-1,0-1 0,0 1 1,0 0-1,0 0 1,1 0-1,-1-1 1,0 1-1,0 0 1,0 0-1,0 0 0,0 1 1,0-1-1,1 0 1,-1 0-1,0 0 1,0 1-1,0-1 1,0 0-1,1 1 1,-1-1-1,0 1-21,-7-1 63,2 0-57,1 0 0,-1 0 0,1 1 0,-1 0-1,1 0 1,0 0 0,-1 0 0,1 1 0,0 0 0,0 0-1,0 0 1,0 1 0,0-1 0,0 1 0,1 1 0,-1-1-1,1 0 1,0 1 0,0 0 0,1 0 0,-1 0-1,1 1 1,-1-1 0,2 1 0,-1 0 0,0-1 0,1 2-6,-10 83-46,12-85 47,0 0-1,1 0 1,-1 0-1,1 0 0,0-1 1,0 1-1,0 0 1,1 0-1,0-1 1,-1 1-1,1-1 0,0 1 1,1-1-1,-1 0 1,0 0-1,1 0 0,0 0 1,0 0-1,0 0 1,0-1-1,0 0 1,0 1-1,1-1 0,-1-1 1,1 1-1,0 0 1,-1-1-1,1 0 1,0 1-1,2-1 0,124 13-47,-18-21-965,-41-16-4049,-49 10-1830</inkml:trace>
  <inkml:trace contextRef="#ctx0" brushRef="#br1" timeOffset="178277.746">8170 3297 9044,'0'0'849,"0"0"-380,0 0-328,0 0-76,15-7 100,84-37-50,-94 43-139,-1 0 1,0 0-1,0-1 1,1 1-1,-1-1 1,0 0-1,0 0 1,0 0-1,-1-1 1,1 1-1,0-1 1,-1 0-1,0 0 1,0 0-1,0-1 1,0 1-1,0-1 1,-1 1-1,1-1 1,-1 0-1,0 0 1,0 0-1,0 0 1,-1 0-1,0-1 1,1-1 23,-1 4 85,-1-1 0,0 1 1,0 0-1,0 0 1,0-1-1,0 1 0,-1 0 1,1 0-1,0 0 0,-1-1 1,0 1-1,0 0 1,1 0-1,-1 0 0,0 0 1,-1 0-1,1 0 0,0 1 1,0-1-1,-1 0 1,1 0-1,-1 1 0,0-1 1,1 1-1,-1 0 0,0-1 1,0 1-1,0 0 0,0 0 1,0 0-1,0 0 1,0 1-1,0-1 0,-1 0-85,1 0 13,-1 0-1,1 0 1,-1 0 0,1 0-1,-1 0 1,1 0-1,-1 1 1,0-1-1,1 1 1,-1 0-1,0 0 1,1 0-1,-1 0 1,0 0-1,1 1 1,-1-1 0,1 1-1,-1-1 1,0 1-1,1 0 1,0 0-1,-1 0 1,1 1-1,-1-1 1,1 1-1,0-1 1,0 1-1,0-1 1,0 1 0,0 0-1,0 0 1,1 0-1,-1 0 1,1 1-1,-1-1 1,1 0-1,0 1 1,0-1-1,0 1 1,0-1-13,-1 4-6,0-1 0,1 0 0,0 0 0,0 1 0,1-1 0,-1 0 0,1 1-1,0-1 1,1 1 0,-1-1 0,1 0 0,0 1 0,0-1 0,1 0 0,-1 0 0,1 0 0,1 0 0,-1 0 0,1 0 0,-1-1 0,1 1 0,0-1 0,1 0 0,-1 0 0,1 0-1,3 3 8,8 1-172,-1-1 0,2 0 0,-1-1 1,1-1-1,0 0 0,0-1 0,1-1 1,-1 0-1,1-1 0,-1-1 0,1-1 1,0 0-1,-1-1 0,9-2 171,-6 2-64,-1-1 0,1-1 0,-1-1 0,0 0 0,0-1 0,0-1 0,-1-1 0,0-1 0,0 0 0,-1-1 0,0 0 0,13-12 64,-25 19 74,-1 0 0,0-1 0,0 1 0,0-1 1,0 0-1,-1 1 0,1-1 0,-1-1 0,0 1 1,0 0-1,0 0 0,0-1 0,0 0 0,-1 1 1,1-1-1,-1 0 0,0 1 0,0-1 0,-1 0 1,1 0-1,-1-2-74,-25 1 557,19 7-565,0 0 0,0 0 0,0 0 0,0 1 0,0 0 0,1 1-1,-1-1 1,1 1 0,0 0 0,0 0 0,0 0 0,1 1 0,0 0 0,-1 0-1,2 0 1,-1 0 0,1 1 0,-1 0 0,1-1 0,1 1 0,-2 3 8,3-7-12,0 0 1,0-1 0,0 1-1,1-1 1,-1 1 0,0 0-1,1 0 1,-1-1 0,1 1-1,-1 0 1,1 0 0,0 0-1,0 0 1,0-1 0,0 1-1,0 0 1,0 0 0,1 0 0,-1 0-1,1-1 1,-1 1 0,1 0-1,0 0 1,-1-1 0,1 1-1,0-1 1,0 1 0,0 0-1,0-1 1,0 0 0,1 1-1,-1-1 1,0 0 0,1 1-1,-1-1 1,1 0 0,0 0 11,4 1-61,0-1-1,1 0 1,-1 0 0,0-1 0,1 0 0,-1 0 0,1 0-1,-1-1 1,1 1 0,-1-2 0,0 1 0,0-1 0,0 0-1,0 0 1,0-1 0,0 1 0,0-1 0,-1-1-1,1 1 1,-1-1 0,0 0 0,0 0 0,0 0 0,-1-1-1,1 0 1,-1 0 0,2-3 61,4-7-34,0-1 1,0 0-1,-2 0 0,0-1 0,-1 0 0,0-1 1,-2 1-1,0-1 0,-1-1 34,8-149 1107,-12 163-991,0 1 0,0 0 0,0 0 0,-1-1 0,0 1 0,0 0 0,0 0-1,0 0 1,-1 0 0,0 0 0,1 0 0,-1 1 0,-1-1 0,1 0 0,0 1 0,-2-2-116,1 27-118,13 163 449,-13 69-1321,9-239-1928,5-15-898</inkml:trace>
  <inkml:trace contextRef="#ctx0" brushRef="#br1" timeOffset="178661.545">9097 3122 10901,'0'0'1331,"0"0"-525,0 0-262,0 0-157,0 0-8,-1-2-278,0 2-104,1 0 0,0 0 0,0 0 0,0 1-1,0-1 1,0 0 0,0 0 0,-1 0 0,1 0 0,0 0-1,0 1 1,0-1 0,-1 0 0,1 0 0,0 0-1,0 0 1,0 0 0,-1 0 0,1 0 0,0 0 0,0 0-1,0 0 1,-1 0 0,1 0 0,0 0 0,0 0-1,-1 0 1,1 0 0,0 0 0,0 0 0,0 0 0,-1 0-1,1 0 1,0 0 3,7 29-116,21 29-623,-25-57 715,0 0-1,0-1 1,0 0-1,0 1 1,0-1-1,-1 0 1,1 0 0,0-1-1,0 1 1,0-1-1,0 1 1,-1-1-1,1 0 1,0 0-1,0 0 1,-1 0 0,1-1-1,-1 1 1,1-1-1,-1 0 25,4-1-10,-4 2 4,-1 0 0,1 0-1,0 0 1,0 0-1,0 1 1,0-1 0,0 0-1,0 1 1,0-1-1,0 1 1,0 0 0,0 0-1,0 0 1,0 0-1,0 0 1,0 0 0,0 0-1,0 1 1,0-1 0,0 1-1,0-1 1,0 1-1,0 0 1,0 0 0,-1 0-1,1 0 1,0 0-1,0 0 1,-1 0 0,1 1-1,-1-1 1,1 0 0,-1 1 6,8 7-99,17 15-1222,-8-14-2395,-9-8-227</inkml:trace>
  <inkml:trace contextRef="#ctx0" brushRef="#br1" timeOffset="179553.7">9103 3063 10005,'0'0'779,"0"0"101,0 0-189,0 0 109,0 0-66,3-6-446,12-16-264,-10 44-109,-5 99 119,0-119-32,0 1-1,0-1 0,0 1 0,0 0 0,0-1 0,0 1 1,1 0-1,-1-1 0,1 1 0,0-1 0,0 1 0,0-1 1,0 1-1,0-1 0,1 0 0,-1 1 0,1-1 0,-1 0 1,1 0-1,0 0 0,0 0 0,-1 0 0,2-1 0,-1 1 0,0 0 1,0-1-1,0 0 0,1 1 0,-1-1 0,1 0 0,-1 0 1,1-1-1,-1 1 0,1 0 0,-1-1 0,1 1 0,0-1 1,-1 0-1,1 0 0,0 0 0,-1 0 0,1-1 0,0 1 1,-1-1-1,1 0 0,1 0-1,3-4-44,0-1 0,0 0 0,-1 0 0,0 0 0,0-1 0,0 0 0,-1 0 0,0-1 1,-1 1-1,1-1 0,-1 0 0,-1 0 0,3-9 44,-1 1 40,-2 8 268,0 19-275,-3-5-89,1-1-1,0 0 1,1 0-1,-1 1 1,1-1 0,0 0-1,0 0 1,0-1-1,1 1 1,0 0-1,0-1 1,0 0-1,0 1 1,1-1-1,0-1 1,0 1-1,0 0 1,0-1-1,0 0 1,1 0-1,-1 0 1,1-1-1,0 1 1,0-1-1,0 0 1,0-1-1,0 1 1,0-1-1,0 0 1,1 0-1,-1 0 1,0-1-1,1 0 1,-1 0 0,1-1 56,-3 0-217,0 0 0,0 0 0,0-1 0,0 0 0,0 0 1,-1 1-1,1-2 0,-1 1 0,1 0 0,-1 0 1,0-1-1,0 1 0,0-1 0,0 0 0,0 0 1,0 1-1,-1-1 0,0 0 0,1 0 0,-1-1 0,0 1 1,0 0-1,0-2 217,10-53 689,-7 35 2042,-4 23-2653,0-1 0,0 0 0,1 1 0,-1-1 0,0 0 0,0 0-1,1 1 1,-1-1 0,0 1 0,1-1 0,-1 0 0,1 1-1,-1-1 1,1 1 0,-1-1 0,1 1 0,-1-1 0,1 1-1,-1-1 1,1 1 0,0-1 0,-1 1 0,1 0 0,0 0-1,-1-1 1,1 1 0,0 0 0,0 0 0,-1 0 0,1-1 0,0 1-1,-1 0 1,1 0 0,0 0 0,0 0 0,-1 1 0,1-1-1,0 0 1,0 0 0,-1 0 0,1 1 0,0-1 0,-1 0-1,1 0 1,0 1 0,-1-1 0,1 1 0,-1-1-78,32 22-172,-25-15 157,0 1 1,-1-1-1,0 1 1,0 1 0,-1-1-1,0 1 1,-1 0-1,1 0 1,-2 0-1,1 1 1,-1-1-1,-1 1 1,0 0 0,0 0-1,-1-1 1,0 1-1,-1 2 15,0-21 4,1 0-1,0 0 0,1 1 0,0-1 0,0 1 1,0-1-1,1 1 0,1 0 0,-1 0 0,1 0 1,0 1-1,1-1 0,0 1 0,0 0 0,1 0 1,0 1-1,0-1 0,0 1 0,1 1 0,7-6-3,-12 10-57,1-1 0,0 1 0,-1 0 0,1 0 0,0 0 0,0 0 0,0 1 0,-1-1 1,1 1-1,0-1 0,0 1 0,0 0 0,0 0 0,0 0 0,0 1 0,0-1 0,0 1 0,0-1 0,0 1 57,25 25-4365,-22-11 392</inkml:trace>
  <inkml:trace contextRef="#ctx0" brushRef="#br1" timeOffset="179964.669">9907 3202 9012,'0'0'1297,"0"0"-556,0 0-60,0 0 23,0 0-29,7-6-318,50-1-421,-53 7 68,1-1 0,-1-1-1,0 1 1,1-1-1,-1 1 1,0-1 0,0 0-1,0-1 1,0 1-1,-1-1 1,1 0 0,-1 0-1,1 0 1,-1 0-1,0 0 1,0-1-1,0 1 1,-1-1 0,1 0-1,-1 0 1,0 0-1,0 0 1,0 0 0,-1-1-1,0 1 1,1 0-1,-1-1 1,-1 1 0,1-1-4,0 3 22,0-1 1,-1 1 0,1 0 0,-1-1 0,1 1 0,-1-1 0,0 1 0,0-1 0,0 1 0,0-1 0,-1 1 0,1 0-1,0-1 1,-1 1 0,0-1 0,0 1 0,0 0 0,0-1 0,0 1 0,0 0 0,0 0 0,-1 0 0,1 0 0,-1 0-1,1 0 1,-1 0 0,0 1 0,0-1 0,0 1 0,0-1 0,0 1 0,0-1 0,0 1 0,0 0 0,-1 0 0,1 0-1,0 1 1,-1-1 0,1 0-23,-1 3-9,1-1 0,-1 0 0,1 1 0,0-1 0,-1 1 0,1-1 0,0 1 0,0 0 0,0 0-1,0 0 1,0 1 0,1-1 0,-1 0 0,0 1 0,1-1 0,0 1 0,0-1 0,0 1 0,0-1 0,0 1 0,0 0-1,1 0 1,-1-1 0,1 3 9,-1-3-1,-2 4 6,1 0-1,-1 0 1,1 1-1,0-1 1,1 1-1,-1-1 1,2 1-1,-1 0 1,0-1-1,1 1 0,1 0 1,-1 0-1,1-1 1,0 1-1,0 0 1,1-1-1,0 1 1,0-1-1,1 0 0,0 0 1,0 0-1,0 0 1,0 0-1,1-1 1,0 1-1,1-1 1,-1 0-1,1 0 0,0 0 1,0-1-1,0 0 1,0 0-1,2 0-4,111 13-1134,-48-16-1384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8:19.1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4 10085,'0'0'1029,"0"0"-167,2-10-312,8-34-227,-10 45-317,0 0 0,0 0 0,0 0 0,1 0 0,-1 0 0,0 0 0,0 0 0,1 0 0,-1-1 0,0 1 0,1 0 0,-1 0 0,1 0 0,-1-1 0,1 1 1,-1 0-1,1 0 0,-1-1 0,1 1 0,0 0 0,0-1 0,-1 1 0,1-1 0,0 1 0,0-1 0,-1 1 0,1-1 0,0 0 0,0 1 0,0-1 1,0 0-1,0 0 0,0 0 0,0 0 0,0 1 0,-1-1 0,1 0 0,0-1 0,0 1 0,0 0 0,0 0 0,0 0 0,0 0 0,0-1 0,0 1 0,-1 0 1,1-1-1,0 1 0,0-1 0,0 1 0,-1-1 0,1 1 0,0-1 0,-1 0 0,1 1 0,0-1 0,-1 0 0,1 1 0,-1-1 0,1 0 0,-1 0 0,1 0 1,-1 0-1,0 1 0,1-1 0,-1-1-6,8 161 12,-9-105-3,1 102-158,0-155 137,-1 0 1,1-1-1,0 1 0,-1 0 1,1-1-1,0 1 1,0 0-1,-1 0 0,1-1 1,0 1-1,0 0 1,0 0-1,0-1 1,0 1-1,0 0 0,0 0 1,0 0-1,1-1 1,-1 1-1,0 0 1,0-1-1,1 1 0,-1 0 1,0 0-1,1-1 1,-1 1-1,0-1 1,1 1-1,-1 0 0,1-1 1,-1 1-1,1-1 1,0 1-1,-1-1 0,1 1 1,0-1-1,-1 0 1,1 1-1,0-1 1,-1 0-1,1 1 0,0-1 1,-1 0-1,1 0 1,0 0-1,0 1 1,-1-1-1,1 0 0,0 0 1,0 0-1,0 0 1,-1-1-1,1 1 1,0 0-1,0 0 0,0-1 12,54-68-50,8-29-740,-63 97 787,0 1-1,1-1 1,-1 1 0,0-1-1,1 0 1,-1 1 0,0-1-1,1 1 1,-1-1 0,1 1-1,-1 0 1,1-1 0,-1 1 0,1-1-1,0 1 1,-1 0 0,1 0-1,-1-1 1,1 1 0,0 0-1,-1 0 1,1 0 0,-1-1-1,1 1 1,0 0 0,-1 0-1,1 0 1,0 0 0,-1 0-1,1 0 1,0 1 0,-1-1-1,1 0 1,-1 0 0,1 0 0,0 1-1,-1-1 1,1 0 0,-1 0-1,1 1 1,-1-1 0,1 1-1,0-1 1,-1 0 0,0 1-1,1-1 1,-1 1 0,1-1-1,-1 1 4,15 32-156,-13-26 174,4 11-25,-1-2-1,1 1 0,0-1 0,1-1 1,1 1-1,1-1 0,0 0 0,5 6 8,-12-19 2,-1-1 1,1 1-1,-1 0 0,1-1 1,-1 1-1,1-1 0,0 1 0,0-1 1,0 0-1,0 0 0,0 0 1,0 0-1,0 0 0,0 0 0,0 0 1,1-1-1,-1 1 0,0-1 1,0 0-1,1 0 0,-1 0 0,0 0 1,0 0-1,1 0 0,-1 0 1,0-1-1,0 1 0,1-1 0,-1 0 1,0 1-1,0-1 0,0 0 1,0 0-1,0 0 0,1-2-2,5-5-120,0 0 0,-1-1-1,0 0 1,0 0 0,-1-1 0,0 0-1,-1 0 1,0 0 0,-1-1-1,0 0 1,2-7 120,10-23-4861,-12 34 2940,0 6 278</inkml:trace>
  <inkml:trace contextRef="#ctx0" brushRef="#br0" timeOffset="521.191">583 276 6835,'0'0'704,"0"0"-223,0 0-164,0 0 57,0 0 109,-2 1-174,-1 3-262,0 1-1,0 0 1,1 0-1,-1 0 1,1 1-1,0-1 1,0 1-1,1-1 1,0 1-1,0 0 1,0-1-1,1 1 1,-1 0-1,1 0 1,1-1-1,0 4-46,-2-7 7,1 0 0,-1 0 0,1-1 0,0 1 0,0 0 0,-1 0 0,1-1-1,1 1 1,-1 0 0,0 0 0,0 0 0,1-1 0,-1 1 0,1 0 0,-1 0-1,1-1 1,0 1 0,0-1 0,-1 1 0,1 0 0,1-1 0,-1 0 0,0 1-1,0-1 1,0 0 0,1 1 0,-1-1 0,0 0 0,1 0 0,-1 0 0,1 0 0,0 0-1,-1-1 1,1 1 0,0 0 0,-1-1 0,1 1 0,1-1-7,0-2 26,-1 0 0,0-1 0,0 1 0,0-1 0,-1 0 0,1 0 0,-1 0 0,1 1 0,-1-1 0,0-1 1,0 1-1,-1 0 0,1 0 0,0 0 0,-1 0 0,0 0 0,0-1 0,0 1 0,0 0 0,0 0 0,-1-1 0,0 1-26,1 0 8,0-2-3,0 0 0,0 0-1,-1 0 1,1 1 0,-1-1-1,0 0 1,-1 1-1,1-1 1,-1 1 0,0-1-1,0 1 1,0 0 0,-1 0-1,1 0 1,-1 0-1,0 0 1,0 1 0,-1-1-1,1 1 1,-1 0 0,0 0-1,1 0 1,-1 0 0,-1 1-1,1 0 1,0 0-1,0 0 1,-1 0 0,1 0-1,-1 1 1,0 0 0,1 0-1,-1 0 1,-1 1-5,4 0-3,0 0 0,-1 0 0,1 1 0,0 0 0,0-1 0,0 1 0,0 0 0,0 0 0,1 0 0,-1 0 1,0 0-1,0 0 0,0 1 0,1-1 0,-1 0 0,1 1 0,-1 0 0,1-1 0,0 1 0,0 0 0,-1-1 0,1 1 0,0 0 0,1 0 0,-1 0 1,0 0-1,0 0 0,1 0 0,-1 2 3,-8 63-219,9-64 191,-1 2-135,0-1 0,1 1-1,0-1 1,0 0-1,0 1 1,0-1-1,1 1 1,-1-1 0,1 0-1,0 1 1,1-1-1,-1 0 1,1 0 0,-1 0-1,1 0 1,1 0-1,-1 0 1,0 0 0,1-1-1,0 1 1,0-1-1,0 0 1,1 1 163,19 8-2292</inkml:trace>
  <inkml:trace contextRef="#ctx0" brushRef="#br0" timeOffset="1250.286">691 233 6915,'0'0'1393,"0"0"-657,0 0-256,0 0-170,0 0-121,4-4 193,6 37 319,-6 93-482,-3-125-217,-1-1 0,1 1-1,-1-1 1,1 1 0,0 0 0,-1-1-1,1 0 1,0 1 0,-1-1 0,1 1-1,0-1 1,0 0 0,0 1 0,-1-1-1,1 0 1,0 0 0,0 0 0,0 0-1,-1 0 1,1 0 0,0 0 0,0 0-1,0 0 1,-1 0 0,1 0 0,0 0-1,0-1 1,0 1 0,-1 0 0,1-1-1,0 1 1,0 0 0,-1-1 0,1 1-1,0-1 1,-1 1 0,1-1 0,0 1-1,-1-1 1,1 0 0,-1 1 0,1-1-1,-1 0 1,1 1 0,-1-1 0,0 0-1,1 1 1,-1-1 0,0 0 0,0 0-1,1 0 1,-1 1 0,0-1 0,0 0-1,0 0 1,0 0 0,0 0 0,0 0-2,8-15-59,-1-1 1,0 0-1,-2 0 1,0 0 0,0 0-1,-2-1 1,0 0 0,-1 0 58,-2 23 0,0 1 1,0 0 0,1-1 0,-1 1-1,1-1 1,1 0 0,-1 1-1,1-1 1,0 0 0,0 0-1,0 0 1,1 0 0,0 0 0,0 0-1,0-1 1,0 1 0,1-1-1,0 0 1,-1 0 0,2 0 0,-1-1-1,0 0 1,1 1 0,0-1-1,-1-1 1,1 1 0,0-1-1,0 0 1,1 0 0,-1 0 0,0-1-1,1 0 1,-1 0 0,2 0-1,-1 0 1,0 0-1,0-1 1,0 0 0,1 0 0,-1-1 0,0 1-1,0-1 1,0-1 0,0 1 0,0-1 0,0 0 0,0 0-1,0-1 1,-1 0 0,1 0 0,-1 0 0,0 0 0,0-1-1,0 0 1,0 0 0,-1-1 0,1 1 0,-1-1 0,0 0-1,-1 0 1,1 0 0,-1 0 0,0-1 0,1-2-1,-2 2-41,0 1 1,0-1-1,-1 0 1,1 0-1,-1 0 1,0 0-1,-1-1 1,0 1-1,0 0 1,0 0-1,0 0 1,-2-5 40,2 9-1,-1-1 0,0 1 0,0 0 1,1 0-1,-1 0 0,-1-1 0,1 1 1,0 0-1,0 0 0,-1 0 1,1 1-1,-1-1 0,0 0 0,1 0 1,-1 1-1,0-1 0,0 1 0,0 0 1,0 0-1,0-1 0,0 1 0,0 0 1,-1 1-1,1-1 0,0 0 1,-1 1-1,1-1 0,0 1 0,-1 0 1,1-1-1,0 1 0,-2 1 1,2-1-3,1 0 0,-1 0 0,0 0-1,1 0 1,-1 0 0,0 1 0,1-1 0,-1 1 0,0-1 0,1 1-1,-1 0 1,1-1 0,-1 1 0,1 0 0,0 0 0,-1 0-1,1 0 1,0 0 0,0 0 0,0 1 0,-1-1 0,1 0-1,0 1 1,1-1 0,-1 1 0,0-1 0,0 1 0,1-1-1,-1 1 1,1-1 0,-1 1 0,1 0 0,0-1 0,-1 1-1,1 0 1,0-1 0,0 1 0,0 0 0,0-1 0,1 1-1,-1 0 1,0-1 0,1 1 3,-1 6-7,0-1-1,0 0 0,1 0 1,0 1-1,0-1 1,1 0-1,0 0 1,0 0-1,1-1 1,0 1-1,0-1 1,0 1-1,1-1 1,0 0-1,0 0 1,1 0-1,2 2 8,9 7 20,-14-14-18,1 1 1,-1 0-1,1 0 1,-1 0-1,0 0 0,0 0 1,0 1-1,0-1 1,-1 0-1,1 1 1,0 0-1,-1-1 1,0 1-1,0 0 0,0 0 1,0 0-1,1 2-2,-48 23 8,44-26-158,0 0 148,0-2-4250,2 0-703</inkml:trace>
  <inkml:trace contextRef="#ctx0" brushRef="#br0" timeOffset="1643.649">1186 281 5923,'0'0'829,"0"0"-636,0 0-97,12-1 45,38-6-42,-46 7-63,-1-1 1,1 1-1,-1-1 1,1 1-1,-1-1 1,0 0-1,1 0 1,-1-1-1,0 1 0,0-1 1,0 1-1,0-1 1,0 0-1,0 0 1,0-1-1,-1 1 1,1 0-1,-1-1 1,0 0-1,1 1 1,-1-1-1,0 0 1,-1 0-1,1 0 1,-1 0-1,1-1 1,-1 1-1,0 0 1,0-1-1,0 1 1,0 0-1,-1-1 1,0 1-1,1-1 1,-1 1-1,0-1 1,-1 1-1,1-1 1,-1 1-1,0-1-36,0 2 79,0-1 1,-1 1-1,0 0 0,1 0 0,-1 0 1,0 0-1,0 0 0,0 0 0,-1 0 1,1 1-1,0-1 0,-1 1 0,1 0 1,-1-1-1,1 1 0,-1 0 0,0 1 1,1-1-1,-1 0 0,0 1 1,1-1-1,-1 1 0,0 0 0,0 0 1,0 0-1,1 0 0,-1 1 0,0-1 1,0 1-1,1 0 0,-1 0-79,0 1 21,-1 1 1,1 0-1,0 0 0,1 0 0,-1 0 1,1 0-1,-1 1 0,1-1 0,0 1 1,0 0-1,1-1 0,-1 1 0,1 0 0,-1 0 1,1 0-1,1 0 0,-1 0 0,0 0 1,1 0-1,0 1 0,0-1 0,0 0 1,1 0-1,-1 0 0,1 2-21,-1-4 24,0 6 3,1 0 1,0-1-1,0 1 0,0 0 0,1 0 0,0 0 1,0-1-1,1 1 0,0-1 0,1 1 1,-1-1-1,1 0 0,1-1 0,-1 1 1,1-1-1,0 0 0,1 0 0,-1 0 1,1-1-1,0 1 0,1-2 0,-1 1 0,1-1 1,5 3-28,-1-2-57,1 0 1,-1-1 0,1 0 0,1-1-1,-1 0 1,0-1 0,0-1 0,1 0-1,-1 0 1,1-1 0,3-1 56,32-5-2175,-6-14-4252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7:45.3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4 11477,'0'0'443,"0"0"-299,0 0-152,0 0-24,2 3-323,22 208 259,-7-148 96,-16-62-1,0-1-1,0 1 0,0 0 1,0 0-1,0-1 1,0 1-1,0-1 0,0 1 1,1-1-1,-1 0 0,0 1 1,0-1-1,0 0 1,0 0-1,1 0 0,-1 0 1,0 0-1,0 0 0,0 0 1,1 0-1,-1 0 1,0 0-1,0-1 0,0 1 1,0 0-1,1-1 0,-1 1 1,0-1-1,0 0 0,0 1 1,0-1-1,0 0 1,0 1-1,-1-1 0,1 0 1,0 0-1,0 0 0,0 0 1,-1 0-1,1 0 1,0-1 1,12-12 0,-1-1 1,-1-1 0,-1 0-1,0 0 1,-1-1 0,0 0-1,-1-1 1,3-12-1,-3 48 77,0 19-97,-6-23 19,1-1 1,0 1-1,1-1 1,0 0-1,1 0 0,1-1 1,0 0-1,0 0 0,1 0 1,2 0 0,-9-11-6,1 0 1,-1 0 0,1 0-1,0 0 1,0 0 0,0 0-1,0 0 1,-1 0 0,1 0-1,0-1 1,0 1 0,1 0-1,-1-1 1,0 1 0,0-1-1,0 1 1,0-1 0,0 0-1,1 1 1,-1-1 0,0 0-1,0 0 1,0 0-1,1 0 1,-1 0 0,0 0-1,0 0 1,1 0 0,-1 0-1,0-1 1,0 1 0,0 0-1,0-1 1,1 1 0,-1-1-1,0 0 1,0 1 0,0-1-1,0 0 1,0 1 0,0-1-1,0 0 1,-1 0 0,1 0-1,0 0 1,0 0 0,-1 0-1,1 0 1,0 0 0,-1 0-1,1 0 1,-1-1 5,25-62-45,-14 23 96,3 56-252,26 104-1317,-40-119 1530,-1 0 0,1-1-1,0 1 1,0 0-1,0 0 1,-1-1 0,1 1-1,0 0 1,0-1 0,0 1-1,0-1 1,0 1-1,-1 0 1,1-1 0,0 1-1,0 0 1,0-1-1,0 1 1,0-1 0,0 1-1,0 0 1,0-1 0,0 1-1,1 0 1,-1-1-1,0 1 1,0 0 0,0-1-1,0 1 1,0-1-1,1 1 1,-1 0 0,0 0-1,0-1 1,1 1 0,-1 0-1,0-1 1,0 1-1,1 0 1,-1 0 0,0 0-1,1-1 1,-1 1-1,0 0 1,1 0 0,-1 0-1,0 0 1,1-1 0,-1 1-1,0 0 1,1 0-1,-1 0 1,1 0 0,-1 0-1,0 0 1,1 0-1,-1 0 1,0 0 0,1 0-1,-1 0 1,1 1 0,-1-1-1,0 0 1,1 0-1,-1 0-11,1-20 130,0 10-45,0 1-1,0-1 1,-1 1-1,0-1 1,-1 0-1,0 1 0,0-1 1,-1 1-1,0 0 1,-1-1-1,0 1 0,0 0 1,-1 1-1,0-1 1,-1 1-1,-1-2-84,4 9-100,0 0 0,0 0 0,0 1 0,0-1 0,0 0 0,0 1 0,-1 0-1,1-1 1,0 1 0,0 0 0,0 0 0,-1 0 0,1 0 0,0 1 0,0-1 0,0 1 0,-1-1 0,1 1 0,0 0 0,0-1 0,0 1-1,0 0 1,0 1 0,0-1 0,1 0 0,-1 0 0,0 1 0,1-1 0,-1 1 0,1 0 0,-1-1 0,1 1 0,0 0 0,-1 0-1,1 0 1,0 0 0,0 0 0,1 0 0,-1 0 0,0 0 0,1 0 0,-1 0 0,1 1 0,0-1 0,-1 1 100,-4 17-2807</inkml:trace>
  <inkml:trace contextRef="#ctx0" brushRef="#br0" timeOffset="789.717">508 76 8836,'0'0'1926,"0"0"-1403,0 0-357,0 0 124,4 13-295,12 152-6,-15-164-6,-1 1 0,1-2-1,0 1 1,-1 0-1,1 0 1,0 0-1,0 0 1,0 0 0,-1-1-1,1 1 1,0 0-1,0-1 1,0 1 0,0 0-1,0-1 1,0 1-1,0-1 1,0 0-1,1 1 1,-1-1 0,0 0-1,0 0 1,0 0-1,0 1 1,0-1 0,0 0-1,1-1 1,-1 1-1,0 0 1,0 0 0,0 0-1,0-1 1,0 1-1,0-1 1,0 1-1,0 0 1,0-1 0,0 0-1,0 1 1,0-1-1,0 0 1,0 1 0,0-1-1,0 0 1,-1 0-1,1 0 1,0 0-1,-1 0 1,1 0 0,0 0-1,-1 0 1,1 0-1,-1 0 1,0 0 0,1-1 17,6-9 65,-1 0 1,0-1-1,-1 0 1,0 0 0,-1 0-1,0 0 1,-1-1-1,-1 0 1,0 0-1,0 0 1,-1 1 0,-1-13-66,9 46-171,-7-16 142,0 0 0,0 0-1,0-1 1,1 1 0,-1-1 0,1 1 0,0-1 0,1 0-1,-1 0 1,0 0 0,1-1 0,0 1 0,0-1 0,0 0-1,1 0 1,-1 0 0,1-1 0,-1 1 0,1-1-1,0 0 1,0-1 0,0 1 0,0-1 0,0 0 0,0 0-1,0-1 1,0 1 0,0-1 0,1 0 0,1-1 29,-4 1-20,1-1 0,-1 0 1,0 1-1,1-2 0,-1 1 1,0 0-1,0-1 0,0 1 0,0-1 1,0 0-1,0 0 0,-1 0 1,1 0-1,-1-1 0,1 1 0,-1-1 1,0 1-1,0-1 0,0 0 1,0 0-1,-1 0 0,1 0 0,-1 0 1,1 0-1,-1 0 0,0-1 1,-1 1-1,1 0 20,9-97 747,-11 100-747,0-1 1,0 0 0,0 1 0,0-1 0,1 1 0,-1 0 0,0-1-1,0 1 1,0 0 0,-1 0 0,1-1 0,0 1 0,0 0 0,0 0 0,0 0-1,0 0 1,0 1 0,0-1 0,0 0 0,0 0 0,0 1 0,0-1-1,0 0 1,0 1 0,0-1 0,0 1 0,0-1 0,1 1 0,-1-1 0,0 1-1,0 0 1,0 0 0,1-1 0,-1 1 0,0 0 0,1 0 0,-1 0-1,-2 4-23,-1 1 0,1-1 0,0 1 0,1 0 0,-1 0 0,1 0 0,1 0 0,-1 0-1,1 0 1,0 1 0,0-1 0,1 0 0,0 1 0,0-1 0,0 0 0,2 5 23,0-5 9,1 0 0,0 0-1,0 0 1,0 0 0,1-1-1,0 0 1,0 0 0,1 0-1,-1 0 1,1-1-1,0 1 1,0-1 0,0 0-1,1-1 1,0 0 0,4 3-9,12 9 70,-19-13-37,-2-2-31,0 1 1,1-1-1,-1 1 1,0-1-1,1 1 1,-1-1 0,0 1-1,0 0 1,0 0-1,0 0 1,0 0-1,0 0 1,0 0 0,0 0-1,0 0 1,0 0-1,-1 0 1,1 0-1,0 0 1,-1 1 0,1-1-1,-1 0 1,1 1-1,-1-1 1,1 0-1,-1 1 1,0-1 0,0 0-1,0 1 1,0-1-1,0 0 1,0 1-1,0-1 1,0 1 0,-1-1-1,1 0 1,0 1-1,-1-1-2,-109 40 118,66-22-3154,43-18-942</inkml:trace>
  <inkml:trace contextRef="#ctx0" brushRef="#br0" timeOffset="1237.852">963 163 5747,'0'0'-222,"12"0"139,41 2 25,-49-2-76,-1 0 0,0 0 0,1 0 0,-1-1 0,0 1 1,0-1-1,1 0 0,-1 0 0,0 0 0,0 0 0,0 0 0,0-1 1,0 1-1,0-1 0,0 0 0,-1 0 0,1 0 0,-1 0 0,1-1 1,-1 1-1,0-1 0,0 1 0,0-1 0,0 0 0,0 0 0,0 0 134,0-2 342,0-1-1,0 1 1,0-1-1,-1 1 0,0-1 1,0 1-1,0-1 1,-1 0-1,1 1 0,-2-1 1,1 0-1,0 1 1,-2-3-342,2 6 172,0 0 0,-1 0 0,0 0 0,1 1 0,-1-1 0,0 0 0,0 1 0,0-1 0,0 0 1,0 1-1,-1-1 0,1 1 0,0 0 0,-1-1 0,1 1 0,-1 0 0,1 0 0,-1 0 0,1 0 1,-1 0-1,0 0 0,-1 0-172,-65-8 1200,65 9-1189,0 0 0,0 1 0,0 0 0,1 0 0,-1-1 0,0 2 0,0-1 0,1 0 0,-1 0 0,1 1 0,-1 0 0,1-1 0,0 1 0,-1 0 0,1 0 1,0 0-1,0 0 0,1 1 0,-1-1 0,0 1 0,1-1 0,-1 1 0,1-1 0,0 1 0,0 0 0,0-1 0,0 1 0,0 1-11,-11 84 147,12-82-135,0 0 1,1 0-1,-1 0 0,1 0 0,0 0 1,1 0-1,0-1 0,0 1 0,0 0 1,0-1-1,1 1 0,0-1 0,0 0 1,1 0-1,-1 0 0,1 0 0,0-1 1,0 1-1,1-1 0,-1 0 0,1-1 1,2 3-13,7 3-164,1-1 1,-1 0 0,2-1 0,-1 0-1,1-2 1,0 1 0,0-2 0,0 0-1,1-1 1,0-1 0,10 0 163,47 0-4832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7:42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287 4914,'0'0'2457,"0"0"-1421,3-11-287,11-34 62,-11-16 3530,-8 61-4264,-49 91-634,49-81 373,0 0-1,1 1 1,0-1 0,1 1 0,0 0 0,1 0 0,0 0 0,1 0 0,0 0 0,1 0 0,0 8 184,30-16-707,-24-7 695,1-1 0,-1 0 0,0 0 1,0 0-1,-1-1 0,0 1 0,1-1 1,-2-1-1,1 1 0,-1-1 0,2-4 12,21-26-38,-26 37 29,0 1 1,0-1-1,0 1 0,0-1 1,-1 1-1,1 0 1,0-1-1,0 1 0,0 0 1,0 0-1,-1-1 1,1 1-1,0 0 1,-1 0-1,1 0 0,-1 0 1,1 0-1,-1 0 1,1 0-1,-1 0 1,0 0-1,1 0 0,-1 0 1,0 0-1,0 1 1,0-1-1,0 0 1,0 0-1,0 0 0,0 0 1,0 0-1,0 0 1,-1 0-1,1 0 0,0 0 1,-1 0-1,1 1 9,0-1-5,16 379-67,3-460 160,-19 80 37,0 0 33,0 0-49,0 13-40,-15 80-74,-8-104 757,18 1-694,1-2-1,0 1 1,1 0-1,0-1 1,1 1-1,0-1 0,1 0 1,0 0-1,1 0 1,0 0-1,1 1 1,1-5-58,-2 6 31,3-7-127,0 0 0,1 0 0,0 1 0,1 0 1,1 0-1,1 0 0,0 1 0,1 0 0,1 0 0,0 0 1,1 2-1,1-1 0,2-1 96,16-15-1350,-5 21-2988,-18 9 803</inkml:trace>
  <inkml:trace contextRef="#ctx0" brushRef="#br0" timeOffset="727.247">392 262 7299,'0'0'2023,"0"0"-1282,0 0-637,-4 5-58,-2 6-25,-1 0 0,1 0 0,1 0 0,0 1 1,1-1-1,0 1 0,1 0 0,0 0 0,1 1 0,0-1 0,1 0 1,0 1-1,1-1 0,1 1 0,0 5-21,0-17 3,0 0-1,-1 0 1,1 0 0,0 0-1,-1 0 1,1-1-1,0 1 1,0 0 0,0 0-1,-1-1 1,1 1-1,0-1 1,0 1 0,0-1-1,0 1 1,0-1 0,0 1-1,0-1 1,0 0-1,1 0 1,-1 1 0,0-1-1,0 0 1,0 0-1,0 0 1,0 0 0,0 0-1,0-1 1,0 1-1,0 0 1,1 0 0,-1-1-1,0 1 1,0-1 0,0 1-1,0-1 1,0 1-1,-1-1 1,1 1 0,0-1-1,0 0 1,0 0-1,0 1 1,-1-1 0,1 0-1,0 0 1,0-1-3,7-11 85,0 0 0,-1-1-1,-1 0 1,0 0 0,0 0 0,-2-1 0,0 0 0,0 0-1,-2 0 1,0-1 0,0 1 0,-2 0 0,0-1 0,0 1-1,-3-12-84,-5-5 369,23 31-828,14 1 362,-16-1 92,1 1-1,0 0 1,0 1 0,-1 0 0,1 1 0,-1 1-1,7 2 6,-18-3-6,-1 0 0,0 0 0,1 0 0,-1 0 0,0 0-1,0 1 1,0-1 0,0 0 0,0 1 0,-1-1 0,1 1 0,-1-1-1,0 1 1,1-1 0,-1 1 0,0-1 0,-1 1 0,1-1-1,0 1 1,-1-1 0,1 1 0,-1-1 0,0 2 6,0 0-11,-1 74 49,2-77-41,1-1 0,0 1 0,0 0 0,0 0 0,-1-1 0,1 1 0,0-1 0,0 1 1,0-1-1,0 1 0,0-1 0,0 0 0,0 1 0,0-1 0,0 0 0,0 0 0,0 0 0,0 0 0,0 0 1,1 0-1,-1 0 0,0 0 0,0 0 0,0 0 0,0-1 0,0 1 0,0 0 0,0-1 0,0 1 1,0-1-1,0 1 0,-1-1 0,1 0 0,0 1 3,4-4-106,-1 0-1,0 0 1,0 0 0,-1 0 0,1 0-1,-1-1 1,0 0 0,0 1-1,0-1 1,-1-1 0,1 1 0,-1 0-1,-1 0 1,1-1 0,-1 1 0,0-1-1,0 1 1,0-5 106,-11 5-6115,2 5 3167</inkml:trace>
  <inkml:trace contextRef="#ctx0" brushRef="#br0" timeOffset="1102.447">839 261 6611,'0'0'1342,"0"0"-646,0 0 17,0 0-166,0 0 325,2-4 88,5-21 145,-46 19-814,37 6-297,0 0 1,0 1 0,1-1-1,-1 1 1,0-1-1,0 1 1,0-1 0,1 1-1,-1 0 1,0 0 0,1 0-1,-1 0 1,1 0 0,-1 1-1,1-1 1,0 0-1,-1 1 1,1-1 0,0 1-1,0-1 1,0 1 0,0-1-1,0 1 1,0 0 0,1 0-1,-1-1 1,0 1-1,1 0 1,-1 0 0,1 1 5,-6 59-685,7-61 601,0 0-1,1 1 1,-1-1-1,1 0 1,-1 0-1,1 0 1,0 0 0,-1 0-1,1 0 1,0 0-1,0 0 1,-1-1-1,1 1 1,0-1 0,0 0-1,0 1 1,0-1-1,0 0 1,0 0-1,0 0 1,0 0 0,-1 0-1,1-1 1,0 1-1,0-1 1,0 1-1,0-1 1,0 0 0,-1 1-1,1-1 1,1-1 84,12-7-3031</inkml:trace>
  <inkml:trace contextRef="#ctx0" brushRef="#br0" timeOffset="1757.771">942 317 5298,'0'0'606,"0"0"-387,0 0-62,0 0 225,3-11 656,11-32-299,-13 42-671,0-1 0,-1 1 0,1-1 0,-1 0 0,0 1 0,1-1 0,-1 0 0,0 1 0,0-1 0,0 0 0,0 1 1,0-1-1,0 0 0,-1 1 0,1-1 0,0 0 0,-1 1 0,0-1 0,1 1 0,-1-1 0,0 1 0,0-1 0,1 1 1,-1 0-1,0-1 0,-1 1 0,1 0 0,0 0 0,0-1 0,0 1 0,-1 0 0,1 0 0,-1 0 0,1 1 0,0-1 1,-1 0-1,0 1 0,0-1-68,-61-6 895,56 7-837,4 0-60,0 0 1,0 1-1,0 0 0,1 0 1,-1-1-1,0 2 0,0-1 1,1 0-1,-1 0 1,1 1-1,-1 0 0,1-1 1,0 1-1,-1 0 0,1 0 1,0 0-1,0 1 1,0-1-1,1 0 0,-1 1 1,1-1-1,-1 1 0,1 0 1,0-1-1,0 1 1,-1 1 1,-14 78-113,16-81 106,1 0 1,-1 0-1,1 1 1,-1-1-1,1 0 1,0 0-1,-1 0 0,1 0 1,0 0-1,0 0 1,0 0-1,0 0 0,0 0 1,0 0-1,0 0 1,0-1-1,0 1 1,0 0-1,1-1 0,-1 1 1,0-1-1,0 1 1,1-1-1,-1 0 0,0 1 1,0-1-1,1 0 1,-1 0-1,0 0 0,1 0 1,-1 0-1,0 0 1,1 0-1,-1-1 1,0 1-1,1 0 0,-1-1 1,0 1-1,0-1 1,1 1-1,-1-1 0,0 0 1,0 1-1,0-1 1,0 0-1,0 0 0,0 0 1,0 0-1,1-1 7,13-11-155,-1-1 1,0-1-1,0 0 0,-2-1 0,0 0 0,-1-1 0,0 0 0,-2-1 0,0 0 1,0-1-1,1-9 155,-8 23-76,27-72-1842,-22 23 5255,-23 58-3017,14 2-237,0 0-1,0 1 1,1-1-1,0 0 1,0 1-1,0-1 1,1 1-1,0-1 1,0 1-1,1-1 1,0 1-1,0-1 1,0 0-1,1 1 1,0-1-1,0 0 1,1 0-1,0 0 1,0-1-1,3 5-82,8 25-17,-4-3-263,-1 1 1,-1 0-1,-2 0 0,-1 0 1,-2 1-1,-1 17 280,-2-22-2404</inkml:trace>
  <inkml:trace contextRef="#ctx0" brushRef="#br0" timeOffset="2865.296">692 607 11477,'0'0'443,"0"0"-299,0 0-152,0 0-24,2 3-323,22 208 259,-7-148 96,-16-62-1,0-1-1,0 1 0,0 0 1,0 0-1,0-1 1,0 1-1,0-1 0,0 1 1,1-1-1,-1 0 0,0 1 1,0-1-1,0 0 1,0 0-1,1 0 0,-1 0 1,0 0-1,0 0 0,0 0 1,1 0-1,-1 0 1,0 0-1,0-1 0,0 1 1,0 0-1,1-1 0,-1 1 1,0-1-1,0 0 0,0 1 1,0-1-1,0 0 1,0 1-1,-1-1 0,1 0 1,0 0-1,0 0 0,0 0 1,-1 0-1,1 0 1,0-1 1,12-12 0,-1-1 1,-1-1 0,-1 0-1,0 0 1,-1-1 0,0 0-1,-1-1 1,3-12-1,-3 48 77,0 19-97,-6-23 19,1-1 1,0 1-1,1-1 1,0 0-1,1 0 0,1-1 1,0 0-1,0 0 0,1 0 1,2 0 0,-9-11-6,1 0 1,-1 0 0,1 0-1,0 0 1,0 0 0,0 0-1,0 0 1,-1 0 0,1 0-1,0-1 1,0 1 0,1 0-1,-1-1 1,0 1 0,0-1-1,0 1 1,0-1 0,0 0-1,1 1 1,-1-1 0,0 0-1,0 0 1,0 0-1,1 0 1,-1 0 0,0 0-1,0 0 1,1 0 0,-1 0-1,0-1 1,0 1 0,0 0-1,0-1 1,1 1 0,-1-1-1,0 0 1,0 1 0,0-1-1,0 0 1,0 1 0,0-1-1,0 0 1,-1 0 0,1 0-1,0 0 1,0 0 0,-1 0-1,1 0 1,0 0 0,-1 0-1,1 0 1,-1-1 5,25-62-45,-14 23 96,3 56-252,26 104-1317,-40-119 1530,-1 0 0,1-1-1,0 1 1,0 0-1,0 0 1,-1-1 0,1 1-1,0 0 1,0-1 0,0 1-1,0-1 1,0 1-1,-1 0 1,1-1 0,0 1-1,0 0 1,0-1-1,0 1 1,0-1 0,0 1-1,0 0 1,0-1 0,0 1-1,1 0 1,-1-1-1,0 1 1,0 0 0,0-1-1,0 1 1,0-1-1,1 1 1,-1 0 0,0 0-1,0-1 1,1 1 0,-1 0-1,0-1 1,0 1-1,1 0 1,-1 0 0,0 0-1,1-1 1,-1 1-1,0 0 1,1 0 0,-1 0-1,0 0 1,1-1 0,-1 1-1,0 0 1,1 0-1,-1 0 1,1 0 0,-1 0-1,0 0 1,1 0-1,-1 0 1,0 0 0,1 0-1,-1 0 1,1 1 0,-1-1-1,0 0 1,1 0-1,-1 0-11,1-20 130,0 10-45,0 1-1,0-1 1,-1 1-1,0-1 1,-1 0-1,0 1 0,0-1 1,-1 1-1,0 0 1,-1-1-1,0 1 0,0 0 1,-1 1-1,0-1 1,-1 1-1,-1-2-84,4 9-100,0 0 0,0 0 0,0 1 0,0-1 0,0 0 0,0 1 0,-1 0-1,1-1 1,0 1 0,0 0 0,0 0 0,-1 0 0,1 0 0,0 1 0,0-1 0,0 1 0,-1-1 0,1 1 0,0 0 0,0-1 0,0 1-1,0 0 1,0 1 0,0-1 0,1 0 0,-1 0 0,0 1 0,1-1 0,-1 1 0,1 0 0,-1-1 0,1 1 0,0 0 0,-1 0-1,1 0 1,0 0 0,0 0 0,1 0 0,-1 0 0,0 0 0,1 0 0,-1 0 0,1 1 0,0-1 0,-1 1 100,-4 17-2807</inkml:trace>
  <inkml:trace contextRef="#ctx0" brushRef="#br0" timeOffset="3655.013">1199 669 8836,'0'0'1926,"0"0"-1403,0 0-357,0 0 124,4 13-295,12 152-6,-15-164-6,-1 1 0,1-2-1,0 1 1,-1 0-1,1 0 1,0 0-1,0 0 1,0 0 0,-1-1-1,1 1 1,0 0-1,0-1 1,0 1 0,0 0-1,0-1 1,0 1-1,0-1 1,0 0-1,1 1 1,-1-1 0,0 0-1,0 0 1,0 0-1,0 1 1,0-1 0,0 0-1,1-1 1,-1 1-1,0 0 1,0 0 0,0 0-1,0-1 1,0 1-1,0-1 1,0 1-1,0 0 1,0-1 0,0 0-1,0 1 1,0-1-1,0 0 1,0 1 0,0-1-1,0 0 1,-1 0-1,1 0 1,0 0-1,-1 0 1,1 0 0,0 0-1,-1 0 1,1 0-1,-1 0 1,0 0 0,1-1 17,6-9 65,-1 0 1,0-1-1,-1 0 1,0 0 0,-1 0-1,0 0 1,-1-1-1,-1 0 1,0 0-1,0 0 1,-1 1 0,-1-13-66,9 46-171,-7-16 142,0 0 0,0 0-1,0-1 1,1 1 0,-1-1 0,1 1 0,0-1 0,1 0-1,-1 0 1,0 0 0,1-1 0,0 1 0,0-1 0,0 0-1,1 0 1,-1 0 0,1-1 0,-1 1 0,1-1-1,0 0 1,0-1 0,0 1 0,0-1 0,0 0 0,0 0-1,0-1 1,0 1 0,0-1 0,1 0 0,1-1 29,-4 1-20,1-1 0,-1 0 1,0 1-1,1-2 0,-1 1 1,0 0-1,0-1 0,0 1 0,0-1 1,0 0-1,0 0 0,-1 0 1,1 0-1,-1-1 0,1 1 0,-1-1 1,0 1-1,0-1 0,0 0 1,0 0-1,-1 0 0,1 0 0,-1 0 1,1 0-1,-1 0 0,0-1 1,-1 1-1,1 0 20,9-97 747,-11 100-747,0-1 1,0 0 0,0 1 0,0-1 0,1 1 0,-1 0 0,0-1-1,0 1 1,0 0 0,-1 0 0,1-1 0,0 1 0,0 0 0,0 0 0,0 0-1,0 0 1,0 1 0,0-1 0,0 0 0,0 0 0,0 1 0,0-1-1,0 0 1,0 1 0,0-1 0,0 1 0,0-1 0,1 1 0,-1-1 0,0 1-1,0 0 1,0 0 0,1-1 0,-1 1 0,0 0 0,1 0 0,-1 0-1,-2 4-23,-1 1 0,1-1 0,0 1 0,1 0 0,-1 0 0,1 0 0,1 0 0,-1 0-1,1 0 1,0 1 0,0-1 0,1 0 0,0 1 0,0-1 0,0 0 0,2 5 23,0-5 9,1 0 0,0 0-1,0 0 1,0 0 0,1-1-1,0 0 1,0 0 0,1 0-1,-1 0 1,1-1-1,0 1 1,0-1 0,0 0-1,1-1 1,0 0 0,4 3-9,12 9 70,-19-13-37,-2-2-31,0 1 1,1-1-1,-1 1 1,0-1-1,1 1 1,-1-1 0,0 1-1,0 0 1,0 0-1,0 0 1,0 0-1,0 0 1,0 0 0,0 0-1,0 0 1,0 0-1,-1 0 1,1 0-1,0 0 1,-1 1 0,1-1-1,-1 0 1,1 1-1,-1-1 1,1 0-1,-1 1 1,0-1 0,0 0-1,0 1 1,0-1-1,0 0 1,0 1-1,0-1 1,0 1 0,-1-1-1,1 0 1,0 1-1,-1-1-2,-109 40 118,66-22-3154,43-18-942</inkml:trace>
  <inkml:trace contextRef="#ctx0" brushRef="#br0" timeOffset="4103.15">1655 756 5747,'0'0'-222,"12"0"139,41 2 25,-49-2-76,-1 0 0,0 0 0,1 0 0,-1-1 0,0 1 1,0-1-1,1 0 0,-1 0 0,0 0 0,0 0 0,0 0 0,0-1 1,0 1-1,0-1 0,0 0 0,-1 0 0,1 0 0,-1 0 0,1-1 1,-1 1-1,0-1 0,0 1 0,0-1 0,0 0 0,0 0 0,0 0 134,0-2 342,0-1-1,0 1 1,0-1-1,-1 1 0,0-1 1,0 1-1,0-1 1,-1 0-1,1 1 0,-2-1 1,1 0-1,0 1 1,-2-3-342,2 6 172,0 0 0,-1 0 0,0 0 0,1 1 0,-1-1 0,0 0 0,0 1 0,0-1 0,0 0 1,0 1-1,-1-1 0,1 1 0,0 0 0,-1-1 0,1 1 0,-1 0 0,1 0 0,-1 0 0,1 0 1,-1 0-1,0 0 0,-1 0-172,-65-8 1200,65 9-1189,0 0 0,0 1 0,0 0 0,1 0 0,-1-1 0,0 2 0,0-1 0,1 0 0,-1 0 0,1 1 0,-1 0 0,1-1 0,0 1 0,-1 0 0,1 0 1,0 0-1,0 0 0,1 1 0,-1-1 0,0 1 0,1-1 0,-1 1 0,1-1 0,0 1 0,0 0 0,0-1 0,0 1 0,0 1-11,-11 84 147,12-82-135,0 0 1,1 0-1,-1 0 0,1 0 0,0 0 1,1 0-1,0-1 0,0 1 0,0 0 1,0-1-1,1 1 0,0-1 0,0 0 1,1 0-1,-1 0 0,1 0 0,0-1 1,0 1-1,1-1 0,-1 0 0,1-1 1,2 3-13,7 3-164,1-1 1,-1 0 0,2-1 0,-1 0-1,1-2 1,0 1 0,0-2 0,0 0-1,1-1 1,0-1 0,10 0 163,47 0-483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54:41.262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241 444 9092,'0'0'742,"0"0"-438,0 0-147,0 0 25,0 0 111,5-6 147,3 39-330,-1 176 565,-8-177-643,-18 219 2030,19-251-2057,0 0-18,0 0 26,0 0-15,0 0 7,4 3-48,317 5 40,-224-8-87,-128-4-4872,12 2 877</inkml:trace>
  <inkml:trace contextRef="#ctx0" brushRef="#br0" timeOffset="392.967">16017 446 5859,'0'0'2059,"0"0"-439,0 0-574,0 0-366,0 0 192,0-3-498,1-2-301,0 22-47,-1 30 118,9 269 669,-9-264-806,-1 14-182,2-23-2736,1-37-69</inkml:trace>
  <inkml:trace contextRef="#ctx0" brushRef="#br0" timeOffset="2002.829">15961 410 6323,'0'0'1232,"0"0"-319,0 0 63,0 0 337,0 0-433,0 0-287,66-53-209,-49 51-224,2 1-160,1 1 0,1 0-64,0 7-721,-3 5-1199,-2-1-2915</inkml:trace>
  <inkml:trace contextRef="#ctx0" brushRef="#br0" timeOffset="2427.036">15862 986 2001,'0'0'1107,"0"0"-224,0 0 211,0 0-142,0 0-95,8 0 29,24 0 50,-5-9 3026,154 7-5341,-153 2-972</inkml:trace>
  <inkml:trace contextRef="#ctx0" brushRef="#br0" timeOffset="3046.665">16381 128 1697,'0'0'6504,"0"0"-5018,0 0-1393,13 9 145,86 60 1221,-73-50-1355,-1 1 0,0 1 0,-2 1 0,-1 1 0,0 2 0,-2 0 0,-1 1 0,-1 0-1,-1 2 1,-1 0 0,-2 1 0,-1 0 0,-1 1 0,-2 1 0,-1 0 0,-1 0 0,-1 1 0,-2 0-1,-1 15-103,-3-25-4,-1-1-1,-1 0 0,0 1 0,-2-1 0,-1 0 0,-1 0 1,0 0-1,-1-1 0,-2 0 0,0 0 0,-1 0 0,-1-1 1,-1-1-1,0 0 0,-1 0 0,-2-1 5,-7 8-414,-2-2 1,-1 0-1,0-2 0,-2 0 0,0-2 1,-2-1-1,0-1 0,0-1 0,-2-1 1,0-2-1,0-1 0,-21 4 414,-24 3-4423</inkml:trace>
  <inkml:trace contextRef="#ctx0" brushRef="#br0" timeOffset="-121560.149">1 107 3922,'0'0'1550,"0"0"-1073,0 0-405,0 0 6,0 0 175,0 0 171,0 0-154,4 8-73,394-2 1223,244-24-452,459-14-771,-119 1 33,1279-8 37,-1622 39-256,1604 10 103,16 10 334,638-23 870,-2745 3-1023,99 1 950,1 11-1245,-185-3-104,-1 3 0,0 3 0,18 8 104,-10-3-1230,-44-14-921,-5-4-2005</inkml:trace>
  <inkml:trace contextRef="#ctx0" brushRef="#br0" timeOffset="-111038.433">430 1087 5715,'0'0'272,"-5"98"288,4-45-32,1-4-320,0-8-144,0-10-48,0-11 0,0-9-16,0-6 0,1-5 32,-1 0 48,0-6-80,0-13-5186</inkml:trace>
  <inkml:trace contextRef="#ctx0" brushRef="#br0" timeOffset="-110224.944">409 814 9044,'0'0'195,"0"0"45,0 0-64,4-11 112,13-31 171,-7 29 1331,-9 30-2141,-2-15 497,2 483 270,14-290-368,-4-135-56,-10-60-24,-1 0 0,0 1-1,1-1 1,-1 0 0,0 0 0,1 0 0,-1 0 0,0 0-1,1 0 1,-1 0 0,1 0 0,-1 0 0,0 0-1,1 0 1,-1 0 0,1 0 0,-1 0 0,0 0-1,1 0 1,-1 0 0,0 0 0,1-1 0,-1 1-1,0 0 1,1 0 0,-1 0 0,0-1 0,1 1 0,-1 0-1,0 0 1,0-1 0,1 1 0,-1 0 0,0-1-1,0 1 1,1 0 0,-1-1 0,0 1 0,0 0-1,0-1 1,0 1 0,0 0 0,0-1 0,1 1 0,-1 0-1,0-1 1,0 1 0,0-1 0,0 1 0,0 0-1,0-1 1,0 1 0,-1-1 0,1 1 0,0 0-1,0-1 1,0 1 0,0 0 0,0-1 0,-1 1-1,1 0 33,4-26-2892</inkml:trace>
  <inkml:trace contextRef="#ctx0" brushRef="#br0" timeOffset="-109943.183">466 709 10069,'0'0'333,"0"0"-95,3-11-124,15-33-76,-16 41-11,0 1 0,0-1 1,1 1-1,-1-1 0,1 1 1,-1 0-1,1 0 0,0 0 1,-1 1-1,1-1 0,0 1 0,0-1 1,0 1-1,1 0 0,-1 0 1,0 0-1,0 1 0,1-1 1,-1 1-1,0 0 0,0 0 1,1 0-1,-1 0 0,0 0 1,4 1-28,2-1 42,-4 1-36,0-1 0,0 1 0,0 0 0,0 0-1,0 1 1,0-1 0,-1 1 0,1 0 0,0 0 0,-1 1 0,0-1-1,1 1 1,-1 0 0,0 0 0,0 0 0,-1 1 0,1 0-1,-1-1 1,0 1 0,0 0 0,0 1 0,0-1 0,-1 0-1,0 1 1,0-1 0,0 1 0,0 0 0,0 2-6,2 5 10,0 1 0,-1 1 0,-1-1 0,0 0 0,-1 1 0,0-1 0,-1 1 0,0-1 0,-1 1 0,-2 4-10,2-11-43,-1-1-1,0 1 0,0-1 0,-1 1 0,0-1 0,0 0 0,-1 0 0,1 0 1,-1-1-1,0 1 0,-1-1 0,0 0 0,1 0 0,-2 0 0,1-1 1,0 0-1,-1 0 0,0 0 0,0-1 0,0 1 0,0-1 0,0-1 1,-1 0-1,1 1 0,-1-2 0,0 1 0,0-1 0,1 0 0,-1-1 1,0 1-1,0-1 0,0-1 0,0 1 0,-5-2 44,-8-4-1048,9-6-1215</inkml:trace>
  <inkml:trace contextRef="#ctx0" brushRef="#br0" timeOffset="-95970.586">925 718 9556,'0'0'139,"0"0"-22,0 0 190,-1-3-128,-3-6-104,4 46-25,-1 78 510,-1 17 262,13 93-822,3-136 40,-14-89-36,1 0 0,-1-1 0,0 1 0,0 0 0,1 0 0,-1-1 0,0 1 0,0 0 0,1 0 0,-1-1 0,0 1 0,0 0 0,1 0 0,-1 0 0,0 0 0,1 0-1,-1-1 1,0 1 0,1 0 0,-1 0 0,1 0 0,-1 0 0,0 0 0,1 0 0,-1 0 0,0 0 0,1 0 0,-1 0 0,0 0 0,1 1 0,-1-1 0,0 0 0,1 0-1,-1 0 1,0 0 0,1 0 0,-1 1 0,0-1 0,0 0 0,1 0 0,-1 1 0,0-1 0,0 0 0,1 0 0,-1 1 0,0-1 0,0 0 0,0 1 0,1-1 0,-1 0 0,0 0-1,0 1 1,0-1 0,0 0 0,0 1 0,0-1 0,0 1 0,0-1 0,0 0 0,0 1 0,0-1 0,0 0 0,0 1 0,0-1 0,0 0 0,0 1 0,0-1 0,0 0-4,13-24 244,-7 9-257,0 0 1,-1 0 0,0-1 0,-1 0 0,-1 0-1,-1 0 1,1-15 12,17 38 203,8 19-243,-18-16 43,0 0 0,0-1 1,1 0-1,0-1 0,1 0 1,0 0-1,0-2 0,1 1 0,2 0-3,65 4-1987,-76-13 1909,0 0 0,0 0 0,0 0 0,0-1 0,-1 1 0,1-1 0,-1 0 0,1 0 0,-1 0 0,0-1 0,0 1 0,0-1 0,-1 1 0,1-1 0,-1 0 1,0 0-1,0 0 0,-1-1 78,6-6-361,27-44 898,-33 55-496,0 0 1,0-1 0,0 1 0,0 0 0,0 0 0,0 0 0,0 0 0,0 0-1,0 0 1,0 0 0,0 0 0,0 1 0,0-1 0,0 0 0,0 0 0,0 1-1,0-1 1,0 1 0,0-1 0,0 1 0,0-1 0,0 1 0,0 0 0,0-1 0,-1 1-1,1 0 1,0 0 0,-1 0 0,1-1 0,0 1 0,-1 0 0,1 0 0,-1 0-42,2 2-11,0 0 0,0-1 1,0 0-1,1 1 1,-1-1-1,0 0 0,1 0 1,0 0-1,-1-1 1,1 1-1,0 0 0,0-1 1,0 0-1,0 0 1,0 0-1,0 0 0,0 0 1,0-1-1,1 1 1,-1-1-1,0 0 0,0 0 1,0 0-1,1 0 1,-1-1-1,0 1 0,0-1 1,0 0-1,0 0 1,0 0-1,0 0 0,0-1 1,0 1-1,0-1 1,2-1 10,41-59-2898,-41 68 2462,-4-2-2129,-1-3 316</inkml:trace>
  <inkml:trace contextRef="#ctx0" brushRef="#br0" timeOffset="-95380.387">1429 1118 8260,'0'0'1398,"0"0"-467,0 0-88,0 0-200,-1-10 48,-2-45 819,17 82-1745,-9-18 232,-3-1 2,1 0 0,0 0 1,0 0-1,1 0 1,0-1-1,1 1 0,-1-1 1,1 0-1,0-1 1,1 1-1,0-1 0,0 0 1,0-1-1,1 1 1,0-1-1,0 0 0,0-1 1,1 0-1,-1 0 0,1 0 1,0-1-1,0-1 1,0 1-1,0-1 0,6 1 1,-8-5-5,-1-1 0,1 1 0,-1-1 0,0 0 0,0 0 0,0 0 0,0-1 0,-1 0 0,1 0-1,-1 0 1,0 0 0,0-1 0,0 1 0,-1-1 0,0 0 0,0 0 0,0-1 0,0 1 0,-1 0 0,0-1-1,0 0 1,1-5 5,15-75 1294,-22 125-1310,-1 0 0,-2 0 0,-2 0 0,-2-1 0,-1-1 0,-2 0 0,-4 4 16,-22 47 14,12-28-3400,27-61 1313,2-5-1571</inkml:trace>
  <inkml:trace contextRef="#ctx0" brushRef="#br0" timeOffset="-94925.63">1960 1065 9925,'0'0'1040,"0"0"-288,0 0-442,0 0-163,0 0-35,0-3 242,0 3-350,-1 0 0,1 1 1,0-1-1,0 0 0,0 1 0,-1-1 0,1 0 0,0 1 0,-1-1 0,1 0 0,0 0 0,0 1 0,-1-1 0,1 0 0,0 0 0,-1 1 0,1-1 0,-1 0 0,1 0 0,0 0 0,-1 0 0,1 0 0,0 0 0,-1 0 0,1 0 0,-1 0 0,1 0 0,0 0 0,-1 0 0,1 0 0,-1 0 0,1 0 0,0 0 0,-1 0 0,1 0 0,0 0 0,-1-1 0,1 1 0,0 0 0,-1 0 0,1 0 0,0-1 0,-1 1 0,1 0 0,0-1 0,-1 1 0,1 0 0,0 0 0,0-1 0,0 1 0,-1 0 0,1-1 0,0 1 0,0-1 0,0 1 0,0 0 0,0-1 0,-1 1 0,1 0 0,0-1 0,0 1 0,0-1-4,0 2 16,-3 1-21,0 0 1,0 1 0,1 0 0,-1-1 0,0 1 0,1 0-1,0 1 1,0-1 0,0 0 0,0 1 0,0-1 0,1 1-1,0-1 1,-1 1 0,1 0 0,0-1 0,1 1 0,-1 0-1,1 0 1,0 0 0,0-1 0,0 1 0,0 0 0,1 0 0,0 1 4,1 0-2,1-1 0,0 0 0,0 0 0,0 0 0,0 0 0,1 0 0,-1-1 0,1 0 0,0 0 0,0 0 0,0 0 0,0 0 0,1-1 0,-1 0 0,1 0 0,0 0 0,-1 0 0,1-1 0,2 0 2,-2 1-8,1 1 2,-3-3 5,0 0 0,0 1 0,0-1 1,0 1-1,0 0 0,0 0 0,0 0 0,0 1 1,-1-1-1,1 0 0,0 1 0,-1 0 1,1 0-1,-1 0 0,1 0 0,-1 0 0,0 0 1,0 1-1,0-1 0,0 1 0,-1-1 1,1 1-1,-1 0 0,1-1 0,-1 1 1,0 0-1,0 0 0,0 0 0,0 0 0,-1 0 1,1 0-1,-1 0 0,0 3 1,-3-2-14,0 0-1,0 0 1,-1 0-1,1-1 1,-1 0 0,0 1-1,0-1 1,0-1-1,0 1 1,0-1 0,-1 1-1,1-1 1,-1 0-1,0-1 1,1 1-1,-1-1 1,-2 0 14,0 2-123,-54 12-2049,54-19-1664,7-12-1967</inkml:trace>
  <inkml:trace contextRef="#ctx0" brushRef="#br0" timeOffset="-94723.054">2188 1115 11429,'0'0'993,"0"0"-993,0 0-128,0 0 112,0 0 32,0 0 0,52 51-16,-43-30-80,-3 0-64,-2 0-753,-4 0 1,0-5-993,0-6-3025</inkml:trace>
  <inkml:trace contextRef="#ctx0" brushRef="#br0" timeOffset="-94503.372">2251 882 12470,'0'0'752,"0"0"273,0 0-705,0 0-160,0 0 128,0 0-256,-8-35-32,14 35-208,4 12 96,-1 6-801,-4 7-799,-5 1-1266,0-2-4673</inkml:trace>
  <inkml:trace contextRef="#ctx0" brushRef="#br0" timeOffset="-93619.091">2505 1034 10677,'0'0'467,"0"0"338,0 0-170,0 0-173,0-10 218,0-46 580,-20 57-879,15 9-398,1-1 0,0 0 0,0 1 0,1 0-1,0-1 1,1 1 0,0 0 0,1 1 0,0-1 0,1 0 0,-1 0 0,2 8 17,10 72-73,-9-86 44,-1-1 0,0 0 0,1 0 0,0 0 0,-1-1-1,1 1 1,0 0 0,1-1 0,-1 1 0,0-1 0,1 0 0,-1 1 0,1-1-1,0-1 1,0 1 0,-1 0 0,1-1 0,0 1 0,1-1 0,-1 0 0,0 0-1,0 0 1,0 0 0,1-1 0,-1 1 0,1-1 29,3 0-44,0 0 0,0 0 0,0-1 0,0 0 0,0 0 0,0-1 0,0 0 0,-1 0 0,1-1 0,-1 1 0,0-1 0,1-1-1,-1 1 1,-1-1 0,1 0 0,0-1 0,-1 1 0,1-2 44,78-100-18,-79 98 34,0 0 0,-1 0 0,-1-1 0,1 1 0,-1-1 0,-1 0 0,0 0 0,0 0 0,-1 0 0,0-1 0,0-3-16,-2 12 9,1 0 0,-1 0 1,0 1-1,1-1 0,-1 0 0,0 0 1,0 0-1,1 1 0,-1-1 0,0 0 1,0 1-1,0-1 0,0 1 1,0-1-1,0 1 0,0-1 0,0 1 1,0 0-1,0 0 0,-1-1 0,1 1 1,0 0-1,0 0 0,0 0 0,0 0 1,0 0-1,0 0 0,0 1 0,-1-1 1,1 0-1,0 0 0,0 1 0,0-1 1,0 1-1,0-1 0,0 1 0,0-1 1,0 1-1,1 0 0,-1 0 0,0-1 1,0 1-1,0 0 0,1 0 0,-1 0 1,0 0-1,1-1 0,-1 1 0,1 1-9,-7 7-44,1 0-1,1 1 1,0-1-1,0 2 1,1-1-1,0 0 0,1 1 1,0-1-1,1 1 1,0 0-1,0 0 0,1 0 1,1 0-1,0 1 45,10-18-123,93-101 356,-100 106-238,0 0 1,0 0 0,0 0 0,0 1-1,1-1 1,-1 1 0,0 0-1,1 0 1,-1 0 0,0 0 0,0 1-1,1-1 1,-1 1 0,0 0 0,0 0-1,0 0 1,0 0 0,0 0 0,0 1-1,0 0 1,0-1 0,0 1 0,-1 0-1,1 0 1,-1 0 0,1 1-1,-1-1 1,0 1 0,0-1 0,0 1-1,0 0 1,-1 0 0,1-1 0,0 3 4,29 26 35,-28-29-30,0 0 1,0 1-1,1-2 0,-1 1 0,0 0 1,1-1-1,-1 1 0,1-1 1,0 0-1,-1 0 0,1 0 0,0-1 1,0 0-1,-1 1 0,1-1 0,0 0 1,0-1-1,0 1 0,-1-1 0,1 0 1,0 0-1,-1 0 0,1 0 0,-1 0 1,1-1-1,-1 0 0,1 1 0,-1-1 1,0-1-1,0 1 0,0 0 1,0-1-1,-1 1 0,1-1 0,0-1-5,3-8 27,0 0 0,-1-1 0,-1 1 0,0-1 0,-1 0 0,0 0 0,-1 0 0,0-1 0,-1 1 0,-1 0 0,0-1 1,-1 1-1,0-1-27,1-18 40,-1 7 322,0 0 0,-1 0 0,-1 0 0,-1 0 0,-2 1 0,-8-23-362,13 45 206,1 17-412,12 315 1,-5-223-3557,-7-87 611</inkml:trace>
  <inkml:trace contextRef="#ctx0" brushRef="#br0" timeOffset="-89237.858">4010 806 5010,'0'0'344,"0"0"97,0 0-185,0 0 157,0 0 422,0 0 78,2-6-374,9-18-334,-6-45 1916,-5 67-2121,-1 0 1,1 1-1,-1-1 0,0 1 1,1-1-1,-1 1 1,0-1-1,0 1 0,0-1 1,0 1-1,-1 0 0,1 0 1,0-1-1,0 1 0,-1 0 1,1 0-1,-1 0 0,1 1 1,-1-1-1,1 0 0,-1 0 1,1 1-1,-1-1 0,0 1 1,1 0-1,-1-1 0,0 1 1,0 0-1,1 0 1,-1 0-1,0 0 0,1 0 1,-1 0-1,0 1 0,1-1 1,-1 1-1,0-1 0,1 1 1,-1-1-1,0 1 0,1 0 1,-1 0-1,1 0 0,0 0 1,-1 0-1,0 1 0,-9 10-4,0 0 0,1 0 0,0 1 0,1 1-1,1 0 1,0 0 0,0 0 0,2 1 0,0 0 0,1 1 0,-1 4 4,-1-1 8,2-1 0,1 1 0,0 0 0,1 0 0,1 1 0,1-1 0,0 0 0,2 1 0,0 0-8,1-16 5,0 0 0,0-1 1,1 1-1,-1 0 0,1-1 1,0 0-1,0 1 0,0-1 1,0 0-1,1-1 0,-1 1 1,1 0-1,-1-1 0,1 0 1,0 0-1,0 0 0,0-1 1,0 1-1,0-1 0,0 0 1,1 0-1,-1 0 0,0-1 1,1 1-1,-1-1 0,0 0 1,1 0-1,-1-1 0,0 1 1,1-1-1,-1 0 1,0 0-1,0-1 0,0 1 1,0-1-1,4-2-5,5-3-4,-1 0 1,1-1-1,-1-1 1,-1 0 0,0 0-1,0-1 1,-1-1-1,0 0 1,-1 0-1,0-1 1,-1 0-1,-1 0 1,1-1 0,-2 0-1,0 0 1,0-1-1,0-4 4,0-1-59,0 0 0,-1-1 0,0 0 0,-2 0 0,-1 0 0,0 0 0,-1-1 0,-3-19 59,1 34 4,0 0-1,-1 0 1,0 0-1,-1 0 1,1 0 0,-1 0-1,0 1 1,-1-1-1,1 1 1,-1 0 0,0 0-1,0 0 1,-1 0-1,1 1 1,-1 0 0,0 0-1,0 0 1,-1 1-1,1-1 1,-1 1 0,0 1-1,1-1 1,-1 1-1,0 0 1,-1 0 0,1 1-1,0-1 1,0 1-1,-1 1 1,1-1 0,0 1-1,-1 1 1,1-1 0,-1 1-1,1 0 1,0 0-1,-5 2-3,4 1-1,0 0 0,1 0 0,0 1-1,0 0 1,0 0 0,0 1 0,1-1 0,0 1-1,0 0 1,0 1 0,1-1 0,0 1-1,0 0 1,1 0 0,0 0 0,0 1 0,1-1-1,-1 0 1,2 1 0,-1 0 0,1 0-1,0-1 1,1 1 0,0 3 1,-1-1-1,0 0 0,2 0 0,-1 0 0,1 0 0,0 0 0,1 0 0,0 0 0,1-1 1,0 1-1,1-1 0,0 1 0,0-1 0,1 0 0,0-1 0,0 1 0,1-1 0,6 7 1,1-2 2,1-1 1,0 0-1,1 0 1,0-2-1,1 0 1,0-1-1,1 0 1,0-2-1,16 6-2,32 16 5,-61-27-7,0-1-1,0 1 1,0 0 0,-1 0 0,1 0 0,0 0 0,-1 1 0,0 0-1,1-1 1,-1 1 0,0 1 0,-1-1 0,1 0 0,0 1 0,-1-1 0,0 1-1,0-1 1,0 1 0,0 0 0,0 0 0,-1 0 0,0 0 0,0 1-1,0-1 1,0 1 2,-1 0 1,0 0-1,0 0 1,-1 0 0,1-1-1,-1 1 1,0 0-1,0-1 1,-1 1 0,0-1-1,1 1 1,-1-1-1,-1 0 1,1 0-1,-1 0 1,1 0 0,-1 0-1,0 0 1,-1-1-1,1 0 1,0 1-1,-1-1 1,0 0 0,0-1-1,-45 21-3469,42-23 644</inkml:trace>
  <inkml:trace contextRef="#ctx0" brushRef="#br0" timeOffset="-87958.636">4391 870 10517,'0'0'371,"0"0"-62,0 0-63,0 0-94,0 0-70,-3 2-47,13 105-59,-7-74 38,-3-19-14,1 0 0,1 0 0,1 0 0,0 0 0,0 0-1,1-1 1,4 8 0,-7-21-8,-1 1 0,1-1 0,0 0 0,-1 0-1,1 0 1,0 1 0,0-1 0,-1 0 0,1 0-1,0 0 1,0 0 0,-1 0 0,1-1 0,0 1-1,0 0 1,-1 0 0,1 0 0,0-1 0,-1 1-1,1 0 1,0-1 0,-1 1 0,1 0 0,-1-1-1,1 1 1,0-1 0,-1 1 0,1-1-1,-1 1 1,1-1 0,-1 0 0,0 1 0,1-1-1,-1 0 1,1 1 0,-1-1 0,0 0 0,0 1-1,1-1 1,-1 0 0,0 1 0,0-1 0,0 0-1,0 0 1,0 1 0,0-1 0,0 0 8,1-1-17,71-192-907,-72 193 941,0 1 0,-1-1-1,1 1 1,0-1 0,0 1-1,0-1 1,0 1 0,0-1-1,1 1 1,-1-1 0,0 1-1,0-1 1,0 1 0,0-1-1,0 1 1,1-1-1,-1 1 1,0-1 0,0 1-1,1-1 1,-1 1 0,0 0-1,1-1 1,-1 1 0,1-1-1,-1 1 1,0 0 0,1 0-1,-1-1 1,1 1 0,-1 0-1,1 0 1,-1-1 0,1 1-1,-1 0 1,1 0 0,-1 0-1,1 0 1,-1 0-1,1 0 1,-1 0 0,1 0-1,-1 0 1,1 0 0,-1 0-1,1 0 1,-1 0 0,1 0-1,-1 0 1,1 1 0,-1-1-1,1 0 1,-1 0 0,1 1-1,-1-1 1,1 0 0,-1 0-1,1 1-16,15 29-203,-14-26 262,0 4-56,0 0 0,1 1 0,0-2 0,1 1 0,-1 0 0,1-1-1,1 1 1,0-1 0,0 0 0,0-1 0,1 1 0,0-1 0,0 0 0,0-1 0,1 1 0,0-1-1,0-1 1,0 1 0,1-1 0,-1 0 0,1-1 0,0 0 0,7 2-3,-7-4 7,0-1 0,0 1 0,0-2 1,0 1-1,0-1 0,0 0 0,0-1 0,0 0 0,0 0 1,0 0-1,-1-1 0,1 0 0,-1-1 0,0 0 1,0 0-1,-1 0 0,1-1 0,-1 0 0,0 0 0,0-1 1,0 0-1,-1 0 0,0 0 0,0 0 0,0-1 1,1-3-8,-1 0 13,0 0 0,0-1 0,-1 1 0,0-1 0,-1 0 0,0 0 0,-1 0 1,0 0-1,-1 0 0,0-1 0,-1 1 0,0-5-13,0 15 15,0 0-1,0 1 1,0-1 0,0 0-1,-1 0 1,1 1 0,0-1 0,0 0-1,0 1 1,-1-1 0,1 0-1,0 1 1,-1-1 0,1 1-1,0-1 1,-1 0 0,1 1 0,-1-1-1,1 1 1,-1-1 0,1 1-1,-1-1 1,0 1 0,1 0-1,-1-1 1,1 1 0,-1 0-1,0-1 1,1 1 0,-1 0 0,0 0-1,1 0 1,-1 0 0,0-1-1,0 1 1,1 0 0,-1 0-1,0 0 1,1 0 0,-1 1 0,0-1-1,0 0 1,1 0 0,-1 0-1,0 1 1,1-1 0,-1 0-1,1 0 1,-2 1-15,-31 18-34,24-8 18,0 0 0,2 1 1,-1 0-1,1 0 0,1 1 1,0 0-1,1 0 1,0 0-1,1 0 0,0 1 1,2 0-1,-1 0 0,2 0 1,-1 14 15,3-28-14,0 1 0,-1-1 0,1 1 0,0-1-1,0 1 1,0-1 0,-1 0 0,1 1 0,0-1 0,0 0 0,0 0 0,0 0 0,0 0 0,0 0 0,0 1 0,0-2-1,0 1 1,-1 0 0,1 0 0,0 0 0,0 0 0,0 0 0,0-1 0,0 1 0,0 0 0,-1-1 0,1 1 0,0-1 0,0 1-1,0-1 1,-1 1 0,1-1 0,0 0 0,-1 1 0,1-1 0,0 0 14,85-93-672,-83 93 674,0 0 0,0 0 0,1 0 0,-1 0 0,0 1 0,1-1 0,-1 1 0,1 0 1,-1 0-1,1 0 0,-1 1 0,0-1 0,1 1 0,-1 0 0,1 0 0,-1 0 0,0 0 0,0 0 1,0 1-1,0 0 0,0-1 0,0 1 0,0 0 0,0 0 0,-1 1 0,1-1 0,-1 1 0,0-1 1,1 1-1,-1 0 0,0-1 0,-1 2-2,23 16 7,-21-17-4,0 0 0,0 0 0,0-1 0,0 0 0,0 1-1,1-1 1,-1 0 0,1-1 0,-1 1 0,1-1 0,0 1 0,-1-1-1,1 0 1,0-1 0,0 1 0,0-1 0,0 1 0,0-1-1,0 0 1,0-1 0,-1 1 0,1-1 0,0 1 0,0-1-1,0 0 1,0-1 0,-1 1 0,1-1 0,-1 1 0,4-3-3,-1-9-2,0-1-1,0 0 1,-1 0 0,-1 0 0,0 0 0,-1-1 0,-1 1-1,0-1 1,-1 0 0,-1 0 0,0 0 0,-1 1 0,-1-2 2,2-14 4,-6-249 1162,5 270-449,1 23-650,2 29-179,23 160 139,-22-151 7,-2-23-23,1 0-1,2 0 1,0 0 0,2-1 0,3 7-11,-9-33 2,1 0 1,-1 0 0,1 0 0,-1 0 0,1-1 0,0 1-1,0 0 1,-1-1 0,1 1 0,0 0 0,1-1 0,-1 1-1,0-1 1,0 1 0,1-1 0,-1 0 0,1 0 0,-1 0-1,1 1 1,-1-1 0,1-1 0,0 1 0,-1 0 0,1 0-1,0-1 1,0 1 0,0-1 0,0 1 0,-1-1 0,1 0-1,0 0 1,0 1 0,0-2 0,0 1 0,0 0 0,0 0 0,0 0-1,-1-1 1,1 1 0,0-1 0,0 0 0,0 1 0,-1-1-1,1 0 1,0 0 0,-1 0 0,1 0 0,0-2-3,129-131-814,-131 133 803,1 0 1,0 0-1,0 1 0,0-1 1,0 0-1,0 0 0,0 1 1,0-1-1,0 1 0,0-1 1,1 1-1,-1-1 0,0 1 0,0 0 1,0-1-1,1 1 0,-1 0 1,0 0-1,0 0 0,1 0 1,-1 0-1,0 0 0,0 0 1,0 0-1,1 1 0,-1-1 1,0 0-1,0 1 0,0-1 1,0 1-1,1 0 0,-1-1 1,0 1-1,0 0 0,0-1 1,0 1-1,0 0 11,24 42-80,-19-29 69,24 29-527,-29-42 446,0 0 1,0 0 0,0 0 0,0 0 0,0 0 0,0-1 0,1 1-1,-1 0 1,0-1 0,0 1 0,1-1 0,-1 1 0,0-1 0,0 1-1,1-1 1,-1 0 0,1 0 0,-1 0 0,0 0 0,1 0 0,-1 0-1,0 0 1,1 0 0,-1 0 0,0-1 0,1 1 0,-1 0 0,0-1-1,1 1 1,-1-1 0,0 0 0,0 1 0,0-1 0,1 0 0,-1 0-1,0 0 1,1 0 91,12-19-3652</inkml:trace>
  <inkml:trace contextRef="#ctx0" brushRef="#br0" timeOffset="-87694.853">5409 617 9652,'0'0'913,"0"0"367,0 0-351,0 0-289,0 0-80,0 0 145,-5-38-705,21 38-16,6 6-48,-1 10 16,-2 4-881,-3 4-1152,-3-4-1696</inkml:trace>
  <inkml:trace contextRef="#ctx0" brushRef="#br0" timeOffset="-86996.681">5716 424 10501,'0'0'592,"0"0"371,0 0-240,0 0-243,0 0 11,1-8 27,6-23-398,-7 31-121,1-1 0,-1 1 0,0 0 0,0 0 0,1-1 0,-1 1 0,0 0 0,0 0 0,1 0 0,-1-1 0,0 1 0,1 0 0,-1 0 1,0 0-1,1 0 0,-1 0 0,0 0 0,1 0 0,-1 0 0,1 0 0,-1 0 0,0 0 0,1 0 0,-1 0 0,0 0 0,1 0 0,-1 0 0,0 0 0,1 0 0,-1 1 0,0-1 0,1 0 0,-1 0 0,0 0 0,0 0 0,1 1 0,-1-1 1,0 0-1,0 0 0,1 1 0,-1-1 0,0 0 0,0 1 0,0-1 0,1 0 0,-1 0 0,0 1 0,0-1 0,0 0 0,0 1 0,0-1 0,0 0 0,0 1 0,0-1 0,0 1 0,0-1 0,0 0 0,0 1 0,0-1 0,0 0 0,0 1 1,0-1-1,0 0 0,0 1 0,0-1 0,0 0 0,-1 1 1,2 0-5,8 29 3,-2 0 0,0 1 0,-2 0 0,-2 0 0,0 1 0,-3 24 2,3 14 4,-2-54-4,-1 3-7,1 0 1,0 0 0,2 0-1,0 0 1,2-1 0,0 1-1,0-1 1,7 14 6,-11-31-14,0 1 1,0 0 0,0-1-1,0 1 1,0 0 0,1-1-1,-1 1 1,0-1-1,1 0 1,-1 0 0,1 1-1,-1-1 1,1 0 0,0 0-1,-1 0 1,1 0-1,0-1 1,0 1 0,0 0-1,0-1 1,-1 0-1,1 1 1,0-1 0,0 0-1,0 0 1,0 0 0,0 0-1,0 0 1,0 0-1,0 0 1,0-1 0,0 1-1,-1-1 1,1 0-1,0 1 1,1-2 13,56-39-249,59-84-1176,-117 125 1416,1-1-1,-1 1 1,0-1-1,1 1 0,-1 0 1,1-1-1,-1 1 1,1 0-1,-1 0 1,1 0-1,-1 0 0,1 0 1,-1 1-1,1-1 1,-1 0-1,1 1 1,-1-1-1,0 1 0,1-1 1,-1 1-1,0 0 1,1-1-1,-1 1 1,0 0-1,0 0 0,0 0 1,0 0-1,0 0 1,0 0-1,0 0 1,0 0-1,0 1 0,0-1 1,0 0-1,-1 1 1,1-1-1,-1 0 1,1 1-1,-1 0 10,14 13-56,-11-13 60,1 0 1,-1-1-1,0 0 0,1 0 1,-1 0-1,1 0 1,-1 0-1,1-1 1,-1 1-1,1-1 1,-1 0-1,1 0 0,0-1 1,-1 1-1,1-1 1,-1 0-1,1 1 1,-1-2-1,0 1 1,1 0-1,-1-1 1,0 1-1,0-1 0,1 0-4,-4 2 23,1 0-1,-1 0 0,0 0 0,1 0 0,-1 0 0,1 0 1,-1 0-1,0 0 0,1 0 0,-1 0 0,0 1 0,1-1 1,-1 0-1,0 0 0,1 0 0,-1 1 0,0-1 0,1 0 1,-1 1-1,0-1 0,1 0 0,-1 0 0,0 1 0,0-1 1,1 0-1,-1 1 0,0-1 0,0 0 0,0 1 0,0-1 1,0 1-1,1-1 0,-1 0 0,0 1 0,0-1 0,0 1 1,0-1-1,0 0 0,0 1 0,0-1 0,0 1 0,-1-1 1,1 0-1,0 1 0,0-1 0,0 1 0,0-1 0,0 0 1,-1 1-1,1-1 0,0 0 0,0 1 0,0-1 0,-1 0-22,1 6 100,-3 33 79,-1-1 0,-3 0 0,0 0 0,-3-1 0,-9 25-179,0 0 95,7-20-63,1-8-43,1 2-1,2-1 1,2 1 0,1 1 0,0 22 11,19-112-4538,-6 15-2471</inkml:trace>
  <inkml:trace contextRef="#ctx0" brushRef="#br0" timeOffset="-86753.561">5926 642 12102,'0'0'352,"0"0"752,0 0-896,0 0-192,89-50 128,-50 43-128,6 4-32,-1-4-704,-2-3-4290</inkml:trace>
  <inkml:trace contextRef="#ctx0" brushRef="#br0" timeOffset="-10803.285">6957 827 6627,'0'0'1913,"0"0"-1142,2-10-374,26-80 1644,-25 83-1732,23-95 2234,-27 101-2545,-1 0 0,1 0 0,0 0 0,-1 1 0,1-1 0,-1 1 0,1-1-1,-1 1 1,1 0 0,-1-1 0,1 1 0,-1 0 0,1 0 0,-1 0 0,1 0 0,-1 0-1,1 0 1,-1 1 0,1-1 0,-1 1 0,1-1 0,-1 1 0,1-1 0,-2 1 2,-4 4-8,1 0 0,-1 1 0,1 0 0,0 0 0,1 0 0,-1 0 0,1 1 0,0 0 0,1 0 0,0 0 0,0 1 0,0-1 0,1 1 0,0 0 0,1 0 0,0 0 0,-1 4 8,2-10-9,-1 1 1,1 0 0,0 0 0,0 0 0,0 0 0,0-1 0,1 1 0,-1 1-1,1-1 1,-1 0 0,1 0 0,0 0 0,0 0 0,1 0 0,-1 0-1,1 0 1,-1 0 0,1 0 0,0 0 0,0 0 0,0 0 0,0-1-1,1 1 1,-1 0 0,1-1 0,0 1 0,0-1 0,0 1 0,0-1-1,0 0 1,0 0 0,1 0 0,-1 0 0,0 0 0,1-1 0,0 1 0,-1-1-1,1 1 1,0-1 0,2 0 8,3-1-11,-1 0 0,1-1-1,-1 0 1,1 0 0,-1 0 0,1-1-1,-1-1 1,0 1 0,0-1 0,0 0 0,0-1-1,0 0 1,-1 0 0,0 0 0,1-1-1,-2 0 1,1 0 0,-1 0 0,1-1-1,-1 0 1,-1 0 0,1 0 0,-1 0 0,0-1-1,-1 0 1,0 0 0,0 0 0,0 0-1,-1 0 1,0-1 0,0 1 0,-1-1-1,0 1 1,0-1 0,0 1 0,-1-1-1,-1 0 1,0-1 11,1 8-3,0 0-1,0 1 0,0-1 1,0 0-1,0 0 0,0 0 1,0 0-1,-1 1 1,1-1-1,0 0 0,0 0 1,-1 0-1,1 1 0,-1-1 1,1 0-1,-1 1 1,1-1-1,-1 0 0,1 1 1,-1-1-1,0 1 0,1-1 1,-1 1-1,0-1 1,1 1-1,-1-1 0,0 1 1,0 0-1,0-1 0,1 1 1,-1 0-1,0 0 0,0 0 1,0-1-1,0 1 1,1 0-1,-1 0 0,0 0 1,0 0-1,0 0 0,0 1 1,1-1-1,-1 0 1,0 0-1,0 1 0,0-1 1,1 0-1,-1 1 0,0-1 1,0 0-1,1 1 1,-1-1-1,0 1 0,1 0 1,-1-1-1,1 1 0,-1-1 1,0 1-1,1 0 0,0 0 1,-1 0 3,0 1-4,0 1 0,0-1-1,1 1 1,-1-1 0,1 1 0,0 0 0,-1-1 0,1 1 0,0-1 0,1 1-1,-1 0 1,0-1 0,1 1 0,0-1 0,-1 1 0,1-1 0,0 1 0,0-1-1,0 1 1,1-1 0,-1 0 0,1 0 0,-1 0 0,1 0 0,-1 0 0,1 0 0,0 0-1,0 0 1,0-1 0,0 1 0,1-1 0,-1 1 0,0-1 0,0 0 0,1 0-1,-1 0 1,1 0 0,-1 0 0,1-1 0,-1 1 0,1-1 0,0 0 0,-1 1-1,1-1 5,7 0 2,1 0-1,-1-1 0,1 0 0,-1 0 0,0-1 0,0-1 0,0 1 0,0-2 0,0 1 1,0-1-1,-1-1 0,0 0 0,0 0 0,0-1 0,-1 0 0,3-2-1,12-11-76,-1-1-1,-1-1 0,-1-1 1,-1-1-1,1-3 77,-6 11-229,-2-1 0,0 0 0,0-1 0,-2 0 0,0 0 0,-1-1 0,-1-1-1,0 1 1,-2-1 0,0 0 0,-1-1 0,-1 0 0,-1 1 0,1-18 229,-5 32 62,0 1 0,-1 0 0,0 0 0,0 0 0,0 0 0,0 0 1,0 0-1,-1 0 0,0 1 0,0-1 0,0 1 0,0-1 0,0 1 0,-1 1 0,1-1 0,-1 0 0,0 1 0,0-1 0,0 1 0,0 0 0,0 1 0,0-1 0,0 1 1,-1 0-1,1 0 0,-1 0 0,1 0 0,-1 1 0,1 0 0,-1-1 0,1 2 0,-1-1 0,1 1 0,-1-1 0,1 1 0,0 1 0,-1-1 0,1 0 0,0 1 1,0 0-1,0 0 0,-3 2-62,-1 5 8,1 0 1,0 0 0,1 0 0,0 1 0,0 0 0,1 0-1,1 0 1,-1 1 0,2 0 0,-1 0 0,2 0 0,-1 0-1,0 11-8,-5 37 3,3 0 0,2 1-1,5 44-2,20 129-557,-12-161 39,-3 0 1,-2 69 517,-5-139-91,0-1-1,0 1 1,0 0 0,-1 0 0,1 0 0,0-1 0,-1 1 0,1 0 0,-1 0 0,0-1 0,1 1 0,-1-1-1,0 1 1,0-1 0,0 1 0,0-1 0,-1 1 0,1-1 0,0 0 0,0 0 0,-1 1 0,1-1 0,-1 0-1,1 0 1,-1 0 0,1-1 0,-1 1 0,0 0 0,1-1 0,-1 1 0,0-1 0,0 1 0,1-1 0,-1 0 0,0 0-1,0 0 1,0 0 0,1 0 0,-1 0 0,0 0 0,0 0 0,0-1 0,1 1 0,-1-1 0,0 1 0,1-1-1,-1 0 1,0 0 0,0 0 91,-21-18-2169,1-10-565</inkml:trace>
  <inkml:trace contextRef="#ctx0" brushRef="#br0" timeOffset="-10551.914">7268 921 3394,'0'0'3057,"0"0"-896,72-68-1041,-41 54-543,1 4 255,3 3-256,-1 4-15,3 3-337,0 0-144,3 2-80,-2 10-128,-7 1-1345,-7-4-3601</inkml:trace>
  <inkml:trace contextRef="#ctx0" brushRef="#br0" timeOffset="-9620.221">8355 353 3618,'0'0'797,"0"0"351,0-10 204,0-37 249,0 20 2617,0 26-3903,0 3-166,15 411-29,-14-390-117,0-1 0,2 1 0,0 0 0,2-1 0,0 0 0,1 0 0,2 0 0,0-1 0,10 18-3,-17-36-24,1 0 0,0 0 0,0 0 0,1 0 0,-1-1 0,1 1 0,-1 0 0,1-1 0,0 0 0,0 0 0,0 0 0,0 0 0,0 0 0,0 0 0,1-1 0,-1 0 0,1 1 0,-1-1 0,1 0 0,-1-1 0,1 1 0,-1-1 0,1 0 0,0 0 0,-1 0-1,1 0 1,0 0 0,-1-1 0,1 0 0,-1 1 0,1-1 0,-1-1 0,1 1 0,-1 0 0,3-3 24,7-4-162,-1-1 0,-1 0 0,0-1-1,0 0 1,-1-1 0,0-1-1,-1 1 1,0-1 0,-1-1-1,0 1 1,-1-2 0,1-3 162,-5 11 160,0 0 0,0 0 1,-1-1-1,0 1 0,0 0 1,-1-1-1,0 1 0,0-1 1,-1 0-1,1 1 0,-1-2-160,2 18 2,1-1-1,1 1 1,0 0-1,0-1 0,1 0 1,0 0-1,0 0 1,1 0-1,0-1 0,1 0 1,0-1-1,0 1 1,1-1-1,0-1 0,0 1 1,0-1-1,7 3-1,-7-5-18,0 0-1,1 0 0,-1 0 0,1-1 0,0-1 1,0 1-1,0-2 0,0 1 0,1-1 0,-1 0 1,0-1-1,0 0 0,1-1 0,-1 0 0,0 0 1,0-1-1,3-1 19,-8 2-257,0-1 0,0 0 0,0 0 0,-1 0 0,1 0 1,-1 0-1,1-1 0,-1 0 0,0 1 0,0-1 0,0 0 0,0-1 0,0 1 1,-1 0-1,2-3 257,10-28-6571</inkml:trace>
  <inkml:trace contextRef="#ctx0" brushRef="#br0" timeOffset="-9395.954">8805 555 7684,'0'0'1136,"0"0"49,0 0-673,0 0 64,0 0-176,0 0-288,0 0-48,54-47-64,-30 48-48,-4 11-1296,-4 1-1906</inkml:trace>
  <inkml:trace contextRef="#ctx0" brushRef="#br0" timeOffset="-8503.151">9297 559 3794,'5'-17'760,"37"-112"235,-28 3 2233,-14 124-3152,0 0 0,1 0-1,-1 1 1,-1-1-1,1 0 1,0 0 0,0 1-1,-1-1 1,1 0-1,-1 1 1,1-1 0,-1 0-1,0 1 1,0-1 0,0 0-1,0 1 1,0 0-1,0-1 1,0 1 0,0-1-1,0 1 1,-1 0-1,1 0 1,0 0 0,-1 0-1,1 0 1,-1 0 0,1 0-1,-1 0 1,0 1-1,1-1 1,-1 1 0,0-1-1,0 1 1,1 0-1,-1-1 1,0 1 0,-1 0-76,0 2 1,1-1 1,0 1 0,-1 0 0,1 0 0,0 0-1,0 0 1,0 0 0,1 0 0,-1 1-1,0-1 1,1 0 0,0 1 0,-1 0 0,1-1-1,0 1 1,0 0 0,1-1 0,-1 1 0,0 0-1,1 2-1,-2 1 2,-10 44 32,2 1-1,3 1 1,-1 36-34,5-54 16,-20 274 102,14 20-118,9-186 5,0-142-6,0 1 0,0-1 0,-1 1 0,1-1 0,0 1-1,-1-1 1,1 1 0,-1-1 0,1 1 0,0-1 0,-1 1 0,1-1 0,-1 0 0,1 1 0,-1-1-1,0 0 1,1 0 0,-1 1 0,1-1 0,-1 0 0,1 0 0,-1 0 0,0 0 0,1 0-1,-1 1 1,1-1 0,-1 0 0,0 0 0,1-1 0,-1 1 0,1 0 0,-1 0 0,0 0-1,1 0 1,-1 0 0,1-1 0,-1 1 0,1 0 0,-1 0 0,1-1 0,-1 1 0,1-1 0,-1 1-1,1 0 1,-1-1 0,1 1 0,-1-1 0,1 1 0,0-1 0,-1 1 0,1-1 0,0 1-1,-1-1 2,-7-8-628,0 1 0,1-1 0,0-1 0,0 1 0,1-1 0,0-1-1,0 1 1,1-1 0,1-1 628,-15-36-4567</inkml:trace>
  <inkml:trace contextRef="#ctx0" brushRef="#br0" timeOffset="-8221.216">9060 966 5442,'0'0'2818,"0"0"-1570,65-39-415,-33 32-305,5 4 144,2 3-352,3 0-256,0 2-64,-5 12-16,-3-1-1360,-7 0-2178</inkml:trace>
  <inkml:trace contextRef="#ctx0" brushRef="#br0" timeOffset="-7958.918">9497 996 7587,'0'0'513,"0"0"-126,0 0-254,11-5-10,90-41 114,-98 45-227,1 0 1,0-1-1,0 0 0,0 0 0,-1 0 0,1 0 1,-1-1-1,0 1 0,1-1 0,-1 0 1,0 0-1,-1 0 0,1 0 0,0 0 1,-1-1-1,0 1 0,0-1 0,0 0 0,0 1 1,-1-1-1,1 0 0,-1 0 0,0 0 1,0 0-1,0 0 0,-1 0 0,0-1 0,1 1 1,-1 0-1,-1-2-10,-1 2 115,0 1-1,0-1 1,-1 0-1,1 1 1,-1 0 0,0-1-1,0 1 1,-1 1 0,1-1-1,0 0 1,-1 1-1,0-1 1,1 1 0,-1 0-1,0 0 1,0 1 0,0-1-1,0 1 1,-1 0-1,1 0 1,0 0 0,0 1-1,-1-1 1,1 1 0,0 0-1,-1 0 1,1 1-1,-3 0-114,4-1 4,1 0 0,-1 0-1,1 0 1,-1 1-1,0-1 1,1 1 0,-1 0-1,1 0 1,0 0-1,-1 0 1,1 0 0,0 0-1,-1 0 1,1 1 0,0-1-1,0 1 1,0 0-1,0 0 1,1 0 0,-1 0-1,0 0 1,1 0-1,-1 0 1,1 0 0,0 0-1,0 1 1,-1-1-1,2 1 1,-1-1 0,0 1-1,0-1 1,1 1-1,0-1 1,-1 3-4,0 6 5,-1-1 0,2 1 0,0 0 0,0-1 0,1 1 0,0 0 0,0-1 0,2 1 0,-1-1 0,1 0 0,1 0 0,0 0 1,0 0-1,1 0 0,0-1 0,0 0 0,1 0 0,1 0 0,-1-1 0,2 0 0,-1 0 0,1-1 0,0 0 0,0 0 0,1-1 0,0 0 0,0-1 0,0 1 0,1-2 0,0 1 0,0-2 0,0 1 0,0-1 0,0-1 0,5 1-5,94-5-2734,-59-17-1949</inkml:trace>
  <inkml:trace contextRef="#ctx0" brushRef="#br0" timeOffset="-5591.89">10720 449 10293,'0'0'389,"0"0"-178,0 0-88,0 0-62,0 0 62,-1-9 226,1 8-335,-3-24 82,3 25-95,1 0 1,-1 0-1,0 0 1,0 0-1,0 0 1,1 0-1,-1 0 0,0 0 1,0 0-1,0 0 1,1 0-1,-1 0 1,0 0-1,0 0 1,0 0-1,1 0 0,-1 0 1,0 0-1,0 0 1,0 0-1,1 0 1,-1 0-1,0-1 1,0 1-1,0 0 0,0 0 1,1 0-1,-1 0 1,0 0-1,0-1 1,0 1-1,0 0 1,0 0-1,0 0 0,1 0 1,-1-1-1,0 1 1,0 0-1,0 0 1,0 0-1,0-1 1,0 1-1,0 0 0,0 0 1,0-1-1,0 1-1,7 17 18,0 0-1,-2 1 0,0-1 0,-1 1 1,0 0-1,-2 1 0,0-1 1,-1 0-1,-1 1 0,-1-1 0,0 1-17,1 12 8,-1 22-97,-3 0 1,-2 0-1,-2 0 0,-10 33 89,-22 35-4677,28-93-517</inkml:trace>
  <inkml:trace contextRef="#ctx0" brushRef="#br0" timeOffset="-5323.109">10597 1083 9556,'0'0'1649,"0"0"-865,0 0-367,0 0-289,68-20 320,-23 17-16,8 1-272,2 2-48,-1 0-96,-5 0-32,-6 0 0,-11 4-592,-12-2-753,-12-2-624,-8 0-1472</inkml:trace>
  <inkml:trace contextRef="#ctx0" brushRef="#br0" timeOffset="-5078.781">10598 648 1873,'0'0'6307,"3"-82"-5667,16 40 32,6 0-560,4 3 401,0 8 79,2 9-224,1 8-144,0 7-208,0 6-16,-4 1-560,-2 5-561,-5 12-2016,-6 5-2802</inkml:trace>
  <inkml:trace contextRef="#ctx0" brushRef="#br0" timeOffset="-4129.822">11021 838 10213,'0'0'320,"0"0"24,4-11-139,13-31 17,-17 41-191,1 0-1,0 0 1,0-1-1,-1 1 1,1 0 0,0 0-1,0 0 1,0 0 0,0 1-1,0-1 1,0 0 0,0 0-1,1 0 1,-1 1 0,0-1-1,0 1 1,1-1 0,-1 1-1,0 0 1,0-1 0,1 1-1,-1 0 1,0 0 0,1 0-1,-1 0 1,1 0 0,-1 0-1,0 0 1,1 0 0,-1 0-1,0 1 1,0-1 0,1 1-31,3 0 71,1 2-72,-1 0-1,0 0 1,-1 1-1,1-1 1,-1 1-1,1 0 1,-1 1-1,0-1 1,-1 1-1,1 0 1,-1 0-1,0 0 1,0 0-1,0 0 1,-1 1-1,0-1 1,0 1-1,-1-1 1,1 1-1,-1 0 1,0 0-1,-1 0 1,1 0-1,-1 0 1,0 3 1,1 3-37,0-3-10,0-1 0,0 1-1,-1-1 1,0 1 0,-1 0-1,1-1 1,-2 1 0,1-1-1,-1 1 1,-3 7 47,2-49-59,5 28 58,0-1 0,1 1 0,-1 0 0,1 0 0,0 1 0,0-1 0,1 1 0,-1-1-1,1 1 1,0 0 0,0 0 0,0 1 0,1-1 0,-1 1 0,1 0 0,0 0 0,0 0 0,0 1-1,0 0 1,0 0 0,0 0 0,1 1 0,-1-1 0,1 1 0,-1 1 0,1-1 0,-1 1-1,1 0 1,3 0 1,83 13 48,-47 7-81,-32-13 28,0-1 0,0 0 1,0-1-1,1-1 0,-1 0 1,1-1-1,0 0 1,0-1-1,1-1 0,5 0 5,-15-2 31,0-1 0,-1 0 0,1 0-1,-1 0 1,0-1 0,0 1 0,0-1-1,0 0 1,0 0 0,0-1 0,-1 1-1,1-1 1,-1 0 0,0 0 0,0 0 0,-1 0-1,1 0 1,-1-1 0,0 1 0,0-1-1,0 1 1,-1-1 0,0 0 0,0 0-1,0 0 1,0 0 0,-1 0 0,0 1-1,0-1 1,0 0 0,0 0 0,-1 0-1,0 0 1,0 0-31,0 3 0,0 0 1,0 0-1,0 0 0,-1 0 1,1 1-1,0-1 0,-1 0 1,0 1-1,1-1 0,-1 1 0,0 0 1,0 0-1,1-1 0,-1 1 1,0 0-1,0 0 0,0 1 1,0-1-1,0 0 0,-1 1 0,1-1 1,0 1-1,0 0 0,0 0 1,0 0-1,-1 0 0,1 0 0,0 0 1,0 0-1,0 1 0,-1-1 1,1 1-1,0 0 0,0-1 1,0 1-1,-1 1 0,-3 2-5,1 0 0,0 1 1,0-1-1,0 1 0,0 0 1,1 0-1,0 1 0,0 0 0,0-1 1,1 1-1,0 0 0,0 1 0,0-1 1,1 1-1,0-1 0,0 1 1,1-1-1,-1 1 0,2 0 0,-1 0 1,1 0-1,0 0 0,0 0 1,1-1-1,0 1 0,0 1 5,0-6-5,0 0 0,-1-1 0,1 1 0,0-1-1,0 1 1,0-1 0,1 0 0,-1 1 0,0-1 0,0 0-1,1 0 1,-1 1 0,0-1 0,1 0 0,-1-1 0,1 1 0,0 0-1,-1 0 1,1-1 0,0 1 0,-1-1 0,1 1 0,0-1-1,0 0 1,-1 1 0,1-1 0,0 0 0,0 0 0,-1-1 0,1 1-1,0 0 1,0 0 0,-1-1 0,1 1 0,0-1 0,-1 0-1,1 1 1,0-1 0,-1 0 0,1 0 0,-1 0 0,0 0-1,1 0 1,0-1 5,12-9-73,-1 0 0,0-1-1,0 0 1,-2-1 0,1 0-1,-2-1 1,1 0-1,-2-1 1,0 0 0,-1 0-1,-1-1 1,0 0 73,9-21-212,-1 0 0,-3-1 0,0 0 0,-3 0 0,-1-1 1,-2-1-1,1-30 212,-7 66-45,1 1 112,0 0 1,-1 0-1,1 0 0,0 0 1,-1 0-1,0 0 0,0 0 1,0 0-1,0 0 0,0 0 1,-1 0-1,1 0 0,-1 0 1,0 0-1,0 0 0,0 0 0,0 0 1,0 1-1,-1-1 0,1 0 1,-1 1-1,0-1 0,0 1 1,0-1-1,0 1 0,0 0 1,0 0-1,-1 0 0,1 0 1,0 0-1,-1 1 0,0-1 1,0 1-68,1 2 5,1 1 0,-1-1 0,1 1 0,-1 0 0,1 0 0,-1 0 0,1 0 0,0 0 0,0 0 0,0 0 0,0 0 0,0 0-1,1 0 1,-1 1 0,0-1 0,1 0 0,0 1 0,0-1 0,-1 0 0,1 1 0,1 0-5,-2 1 0,-2 27 6,1 0 0,1 0 0,2 0 0,1 0 0,1-1 1,1 1-1,2-1 0,2 1 0,0-2 0,2 1 0,1-1 1,2-1-1,4 7-6,-16-32-11,0 0 0,0 0 0,0 0 0,0 0 0,0-1 0,1 1 1,0 0-1,-1-1 0,1 1 0,0-1 0,0 1 0,0-1 0,0 0 0,1 0 1,-1 0-1,0 0 0,1 0 0,0-1 0,-1 1 0,1-1 0,0 0 1,0 0-1,0 1 0,0-2 0,0 1 0,0 0 0,0-1 0,0 1 0,0-1 1,0 0-1,0 0 0,0 0 0,0-1 0,0 1 0,0-1 0,0 1 0,0-1 1,0 0-1,0 0 0,0-1 11,3-3-37,0 0 1,-1-1-1,0 0 0,0 0 1,-1 0-1,0 0 0,0-1 1,0 0-1,-1 0 0,0 0 1,0-1 36,13-26 19,-15 34-15,-1 0 0,1-1 0,0 1 0,-1 0 0,1 0 0,0 0 0,-1-1 0,1 1 0,0 0 0,-1 0 0,1 0 0,0 0 0,-1 0 0,1 0 0,0 0 0,-1 1 0,1-1 0,0 0 0,-1 0 0,1 0 0,0 1 0,-1-1 0,1 0 0,0 1 0,-1-1 0,1 0 0,-1 1 0,1-1 0,-1 1 0,1-1 0,-1 1 0,1-1 1,-1 1-1,0-1 0,1 1 0,-1 0 0,0-1 0,1 1 0,-1 0-4,1 0 3,31 40-101,45 44 52,-74-83-117,0-1 0,-1 1 0,1 0 0,0-1 0,0 0 0,0 1 0,0-1 0,0 0 1,0-1-1,0 1 0,1-1 0,-1 1 0,0-1 0,0 0 0,0 0 0,1 0 0,-1-1 163,10-4-3599</inkml:trace>
  <inkml:trace contextRef="#ctx0" brushRef="#br0" timeOffset="-3427.616">12007 753 8660,'0'0'555,"0"0"-304,0 0-174,0 0-2,13-7 66,44-22 43,-53 27-170,0 0-1,0 0 1,-1 0-1,1 0 0,0-1 1,-1 0-1,0 1 1,1-1-1,-1-1 1,0 1-1,-1 0 0,1-1 1,-1 1-1,1-1 1,-1 0-1,0 0 1,0 0-1,-1 0 0,1 0 1,-1 0-1,0 0 1,0-1-1,0 1 1,-1 0-1,0-1 0,1 1 1,-1 0-1,-1-1 1,1 0-14,-1 3 27,0 0 1,0 0-1,0 0 1,-1 1-1,1-1 1,0 0 0,-1 0-1,1 1 1,-1-1-1,0 1 1,0-1-1,1 1 1,-1 0-1,0 0 1,0 0-1,0 0 1,0 0 0,0 0-1,0 0 1,-1 1-1,1-1 1,0 1-1,0-1 1,0 1-1,-1 0 1,1 0-1,0 0 1,0 0 0,-1 0-1,1 1 1,0-1-1,0 1 1,0-1-1,-1 1 1,1 0-1,0 0 1,0 0-1,0 0 1,0 0 0,0 1-28,-5 6-1,0 1 1,0-1 0,1 1 0,1 0 0,-1 1 0,1-1 0,1 1-1,0 0 1,0 0 0,1 1 0,1-1 0,-1 1 0,2-1 0,-1 1-1,2 0 1,-1 0 0,1 0 0,1-1 0,0 2 0,0-6-3,-1-1 0,1 1-1,0-1 1,0 0 0,1 0 0,0 1 0,0-1 0,0 0 0,0 0-1,1-1 1,0 1 0,0 0 0,0-1 0,0 0 0,1 0-1,0 0 1,0 0 0,0 0 0,0-1 0,0 0 0,1 0 0,0 0-1,-1 0 1,1-1 0,0 1 0,0-1 0,0-1 0,1 1-1,-1-1 1,0 0 0,1 0 0,-1 0 0,6-1 3,76-5-1724,-45-15-1637</inkml:trace>
  <inkml:trace contextRef="#ctx0" brushRef="#br0" timeOffset="-3086.324">12333 709 9300,'0'0'771,"0"0"-573,5 11-142,-3-6-37,0 1 47,1 1 1,0 0-1,1-1 1,-1 0-1,1 0 0,0 0 1,1 0-1,0-1 1,0 1-1,0-1 0,0-1-66,8 8 47,0 0-1,1-1 0,1-1 0,-1-1 0,1 0 0,1-1 0,0 0 0,0-1 0,0-1 1,1-1-1,0 0 0,0-1 0,0-1 0,15 1-46,-30-4-55,0-1 0,0 1 0,0 0-1,-1-1 1,1 1 0,0-1 0,0 0 0,-1 0 0,1 1 0,0-1-1,-1 0 1,1 0 0,-1-1 0,1 1 0,-1 0 0,1 0 0,-1-1-1,0 1 1,0-1 0,0 1 0,0-1 0,0 1 0,0-1-1,0 0 1,0 0 0,-1 1 0,1-1 0,-1 0 0,1 0 0,-1 0-1,0 0 56,4-62-846,-5 60 948,0-1 0,0 0 0,0 0 0,-1 0 0,0 1 0,0-1 0,0 1 0,0-1 0,-1 1 0,0 0 0,0 0 0,0 0 0,0 0 0,0 1 0,-1-1 0,0 1 0,0 0 0,0 0 0,0 0 0,0 1 0,0-1 0,-1 1 0,1 0 0,-1 0 0,0 1 0,1-1 1,-1 1-1,0 0 0,0 1 0,0-1 0,0 1 0,0 0 0,0 0 0,0 0 0,0 1 0,0-1 0,1 1 0,-2 1-102,1 1-5,0 0 0,0 0 0,1 1 0,-1-1 1,1 1-1,0 0 0,0 1 0,1-1 1,-1 1-1,1-1 0,0 1 0,0 0 0,0 0 1,1 0-1,-2 6 5,-1-1 0,-70 157-206,36-53-3086,28-65-1649</inkml:trace>
  <inkml:trace contextRef="#ctx0" brushRef="#br0" timeOffset="-2524.776">13785 190 3522,'0'0'7299,"0"0"-5440,0 0-1616,-14-5-171,4 2-60,6 1-1,0 0 1,0 0 0,-1 1-1,1-1 1,-1 1-1,1 0 1,-1 1-1,1-1 1,-1 1 0,0 0-1,1 0 1,-1 0-1,0 1 1,1-1-1,-1 1 1,1 0-1,-1 1 1,1-1 0,-1 1-1,-3 2-11,-11 11 40,0 0 1,1 2-1,1 1 1,1 0-1,0 1 1,2 0-1,0 1 0,1 1 1,1 0-1,1 1 1,1 0-1,1 1 1,-4 15-41,-2 2 0,1 1 0,3 0 1,1 1-1,2 0 0,2 0 1,2 1-1,2 0 0,3 41 0,-1-70-24,1-1-1,1 1 1,0 0-1,1-1 1,0 0 0,1 0-1,1 0 1,0 0-1,1-1 1,0 1-1,1-2 1,0 1-1,1-1 1,0 0-1,1 0 1,0-1 0,1 0-1,0-1 1,0 0-1,1-1 1,0 0-1,0 0 1,1-1-1,2 0 25,6 1-528,0-1 0,0 0 0,1-2-1,-1-1 1,1 0 0,0-1 0,0-1-1,1-2 1,-1 0 0,16-2 528,42-8-5208</inkml:trace>
  <inkml:trace contextRef="#ctx0" brushRef="#br0" timeOffset="-2147.094">13929 571 8340,'0'0'1158,"0"0"-153,0 0-167,0 0 13,0 0-336,10-9-67,30-25-293,-40 33-153,1 1 0,-1-1-1,1 1 1,-1 0 0,1-1 0,-1 1 0,1 0-1,-1-1 1,1 1 0,0 0 0,-1-1 0,1 1-1,0 0 1,-1 0 0,1 0 0,0 0 0,-1 0-1,1 0 1,0 0 0,-1 0 0,1 0 0,0 0-1,-1 0 1,1 0 0,0 0 0,-1 1 0,1-1-1,-1 0 1,1 0 0,0 1 0,-1-1 0,1 0-1,-1 1 1,1-1 0,-1 1 0,1-1 0,-1 1-1,1-1 1,-1 1 0,1-1 0,-1 1-1,0-1 1,1 1 0,-1-1 0,0 1 0,1 0-1,-1-1 1,0 1 0,0 0 0,0-1 0,0 1-1,0 0 1,0-1 0,1 1 0,-1 0 0,-1-1-1,1 1-1,2 3 2,5 20-4,-1 0 1,0 1-1,-2 0 0,-1 0 1,-1 10 1,1-7-5,30 388-1396,-32-410-1296,-1-22 1334</inkml:trace>
  <inkml:trace contextRef="#ctx0" brushRef="#br0" timeOffset="-1883.746">13999 551 9700,'0'0'769,"11"-9"-12,-1 0-599,-5 4-117,-1 0 0,1 1 1,0 0-1,1 0 0,-1 0 0,1 1 1,0 0-1,-1 0 0,1 0 0,1 1 1,-1 0-1,0 0 0,2 0-41,-2 0 60,0 1-1,0-1 1,0 1-1,0 1 1,1-1-1,-1 1 1,0 0-1,0 1 1,0-1 0,0 1-1,0 0 1,0 1-1,0 0 1,0 0-1,-1 0 1,1 0-1,0 1 1,-1 0 0,0 0-1,0 1 1,0-1-1,0 1 1,0 0-1,-1 0 1,2 2-60,-2 0-58,-1 0 0,1 1 0,-1-1 1,0 0-1,-1 1 0,1 0 0,-1 0 0,-1 0 1,1 0-1,-1 0 0,0 0 0,-1 0 0,0 0 1,0 0-1,0 0 0,-1 1 0,0-1 0,-1 0 1,1 0-1,-1-1 0,-1 1 0,1 0 0,-1-1 1,0 1-1,-1-1 0,0 0 0,1 0 0,-2 0 0,1 0 1,-1-1 57,-5 8-675,0-1 1,0-1 0,-1 0 0,0-1 0,-1 0-1,0 0 1,-4 1 674,-12 4-2761</inkml:trace>
  <inkml:trace contextRef="#ctx0" brushRef="#br0" timeOffset="-942.065">14651 478 6707,'0'0'1033,"0"0"186,0 0-336,0 0-75,-8-9 94,-29-31-230,36 39-656,0 0 0,0 0 1,-1 0-1,1 0 0,-1 0 0,1 0 0,0 0 0,-1 1 0,1-1 0,-1 0 0,0 1 0,1-1 0,-1 1 0,0-1 1,1 1-1,-1 0 0,0 0 0,1 0 0,-1 0 0,0 0 0,1 0 0,-1 0 0,0 1 0,1-1 0,-1 1 1,1-1-1,-1 1 0,1 0 0,-1-1 0,1 1 0,-1 0 0,1 0 0,-1 0-16,-8 9 14,1 0 0,0 0 0,1 1-1,0 0 1,0 1 0,1-1 0,1 1-1,0 1 1,1-1 0,-3 11-14,6-19 1,-10 27 14,1 1 0,2 0-1,1 1 1,2 0 0,1 0 0,1 1 0,2 26-15,1-56-1,0 0 1,0 0-1,1 1 0,0-1 1,0 0-1,0 1 0,0-1 1,1 0-1,0 0 0,0 1 1,0-1-1,0 0 1,1 0-1,-1 0 0,1 0 1,0 0-1,0-1 0,1 1 1,-1-1-1,1 1 0,0-1 1,0 0-1,0 0 0,0 0 1,0 0-1,1 0 0,-1-1 1,1 0-1,0 0 0,-1 0 1,1 0-1,0 0 1,0-1-1,0 1 0,1-1 1,-1 0-1,1 0 1,5-1-9,-1 0 0,1-1 0,-1 0 0,0 0 0,1-1 0,-1 0 1,0 0-1,0-1 0,0-1 0,-1 1 0,1-1 0,-1-1 0,0 0 0,0 0 0,7-6 9,3-3-101,0-2 1,-1 0-1,0 0 0,-2-2 0,13-18 101,-14 17-169,-1-2-1,0 0 0,-2 0 0,0-1 1,-2 0-1,0-1 0,-2 0 1,0 0-1,-1-1 0,-2 1 0,0-1 1,-2-1-1,0-15 170,-2 34 5,0 1 0,0 0 0,0 0 1,0 0-1,-1 0 0,0-1 0,0 1 0,0 0 0,-1 0 1,0 1-1,0-1 0,0 0 0,0 0 0,-1 1 0,0 0 1,1-1-1,-2 1 0,1 0 0,0 0 0,-1 1 0,0-1 1,0 1-1,0 0 0,0 0 0,-1 0 0,1 0 0,-1 1 1,1 0-1,-1 0 0,0 0 0,-5-1-5,3 1 15,0 0 0,0 0 0,0 1 0,0 0 0,0 0 0,0 1 0,-1 0-1,1 0 1,0 1 0,0 0 0,0 0 0,-1 1 0,1-1 0,1 2 0,-1-1 0,0 1 0,0 0 0,1 0 0,0 1 0,0 0-1,0 0 1,0 0 0,0 1 0,1 0 0,0 0 0,0 0 0,0 1 0,1-1 0,-1 1 0,2 0 0,-1 1 0,-1 1-15,0 3-2,1-1 1,0 1 0,0 0 0,1 0 0,1 0 0,0 0-1,0 0 1,1 1 0,0-1 0,1 1 0,1-1 0,0 0 0,0 1-1,1-1 1,0 0 0,1 0 0,0 0 0,1 0 0,0 0-1,1-1 1,0 0 0,1 0 0,2 3 1,12 7-4,1 0 0,1-2 0,0 0 0,1-1 0,1-2 0,2 0 4,54 39-8,-76-53 0,-1 1 0,0-1 0,0 1 0,0 0 0,0 0-1,0 1 1,0-1 0,0 1 0,-1-1 0,1 1 0,-1 0 0,0 0 0,0 0 0,0 0 0,0 0 0,0 0 0,-1 1 0,0-1 0,1 1 0,-1-1-1,0 1 1,-1-1 0,1 1 0,-1-1 0,1 1 0,-1 0 0,0-1 0,-1 1 0,1 0 0,0-1 0,-1 1 0,0-1 0,0 1 0,0-1-1,0 1 1,-1-1 0,1 1 0,-1-1 0,0 0 0,0 0 0,-1 2 8,-12 7-633,0-1 1,0 0-1,-1-1 0,-1-1 1,0 0-1,0-1 0,-12 3 633,-9 2-2700</inkml:trace>
  <inkml:trace contextRef="#ctx0" brushRef="#br0" timeOffset="17905.653">245 1802 5907,'0'0'101,"0"0"110,0 0 165,0 0 227,0 0 48,0 0-179,-2-2-160,-3-4-197,4 5-83,1 1-27,1 10 262,19 193 1398,-18-81-174,-15 117-1491,-12 120 894,-1-149-748,-1 37 124,41-78 221,26 61-88,-39-218-439,-1-5 12,0 0 0,0 0 1,1 1-1,0-1 0,0 0 0,1 0 0,0-1 1,0 1-1,0 0 0,1 0 0,0-1 0,0 0 1,1 0-1,0 0 0,0 0 0,0 0 0,1-1 1,-1 1-1,6 3 24,6-5-2794,-10-4-813</inkml:trace>
  <inkml:trace contextRef="#ctx0" brushRef="#br0" timeOffset="18996.845">370 2248 5795,'0'0'309,"0"0"-183,-12-3-60,-38-6 222,24-2 3303,26 11-3489,0 0-68,0 0 17,0 0 77,0 0 14,0 0 124,0 0 49,0 0 56,3 0-99,658-23 2436,-605 33-3642,-56-9 831,0 0 0,0-1-1,0 1 1,0-1 0,0 1 0,0-1-1,0 1 1,0-1 0,0 1 0,0 0-1,0-1 1,0 1 0,0-1 0,0 1-1,0-1 1,-1 1 0,1-1 0,0 1-1,0-1 1,-1 1 0,1-1 0,0 1-1,-1-1 1,1 1 0,0-1 0,-1 0-1,1 1 1,-1-1 0,1 0 0,-1 1-1,1-1 1,-1 0 0,1 0-1,-1 1 1,1-1 0,-1 0 0,1 0-1,-1 0 1,1 0 0,-1 1 0,1-1-1,-1 0 1,0 0 0,1 0 0,-1 0-1,1-1 1,-1 1 0,1 0 0,-1 0-1,1 0 1,-1 0 0,0 0 0,1-1-1,-1 1 104,-21 0-4084</inkml:trace>
  <inkml:trace contextRef="#ctx0" brushRef="#br0" timeOffset="19419.403">748 2081 9604,'0'0'897,"0"0"-196,0 0-119,0 0-222,0 0 54,12-3 39,90-13 316,-92 16-672,13-1 19,0 0 0,1 2 0,-1 0 0,0 1 0,0 2 0,0 0 0,-1 2 0,1 0 1,-1 1-1,-1 2 0,11 5-116,-28-12-2,0 1 1,0 0-1,0 0 0,-1 0 1,0 0-1,1 1 1,-1 0-1,0-1 1,-1 1-1,1 0 1,-1 0-1,1 1 1,-1-1-1,-1 0 1,1 1-1,0-1 1,-1 1-1,0 0 0,0-1 1,-1 1-1,1 0 1,-1-1-1,0 1 1,0 0-1,-1 0 1,1-1-1,-1 1 1,0 0-1,-1 1 2,-1 7-19,-2 1-1,0-1 1,0 0 0,-1-1-1,-1 1 1,0-1 0,0-1-1,-2 1 1,-2 3 19,-5 2-452,1-1 1,-2 0-1,0-1 1,-1-1 0,0-1-1,-1 0 1,-1-1-1,0-2 1,-17 8 451,-2-4-3349</inkml:trace>
  <inkml:trace contextRef="#ctx0" brushRef="#br0" timeOffset="20197.656">1658 2087 9893,'0'0'320,"0"0"-256,0 0 160,0 0 0,0 0-208,0 0 0,-6-27 16,13 43 16,2 7 112,0 4-64,-2 3 48,2 4-64,-1 2-80,-3 5 16,0 2-16,-2-6-672,1-12-1905,-1-15-5187</inkml:trace>
  <inkml:trace contextRef="#ctx0" brushRef="#br0" timeOffset="20529.789">1886 2106 10421,'0'0'568,"14"-1"30,83-6 431,-93 8-1001,0 0 0,-1 0 0,1 0 0,-1 0 0,1 1 0,-1-1 0,1 1 0,-1 0 0,0 0 0,0 0 0,0 1 1,0-1-1,0 1 0,0 0 0,-1-1 0,1 1 0,-1 0 0,0 0 0,0 1 0,0-1 0,0 0 0,-1 1 0,1-1 0,-1 1 0,0-1 0,0 1 0,0 0 0,-1 0-28,3 7 1,-2 0 0,1 1 1,-1-1-1,-1 1 0,0-1 1,-1 1-1,0-1 0,-2 9-1,-2-5-48,-1 0-1,0-1 1,0 0-1,-2 0 0,1 0 1,-2-1-1,0-1 0,-1 1 1,0-1-1,0-1 1,-1 0-1,-1 0 0,0-2 1,0 1-1,-1-1 0,0-1 1,-1 0-1,0-1 1,0-1-1,0 0 0,-1 0 1,-6 0 48,9-2 10,0 0 0,0-1 0,0-1 0,-1 1 0,1-2 0,-1 0 0,1-1 0,-1 0 0,1 0 0,-1-2 0,1 1 0,-1-2 0,1 1 0,0-2 0,0 0 0,1 0 0,-1-1 0,1 0 0,0-1 0,0-1 0,0 0 0,1 0 0,0-1 0,1 0 0,0 0 0,0-1 0,0-1 0,1 1 0,1-1 0,0-1 0,0 1 0,-4-11-10,6 8 43,1-1-1,1 1 1,0-1 0,1 0 0,0 0 0,1 0-1,0 0 1,2 1 0,-1-1 0,2 0 0,0 0-1,0 0 1,1 0 0,1 1 0,0 0-1,1-1 1,1 2 0,0-1 0,0 1 0,2 0-1,-1 0 1,1 1 0,1-1 0,0 2 0,4-4-43,-1 0-8,2 0 0,-1 1 0,1 1 0,1 0 0,0 1 0,1 1 0,0 0 0,1 1 0,0 0 0,0 2 0,1 0 0,0 1 0,0 1 0,0 0 0,10 0 8,-25 4-121,-1 1 0,1-1 0,0 1 0,0-1 0,0 1 0,0 0 0,0 0 0,0 0 0,0 1 0,0-1 0,0 1 0,0 0 0,0 0 0,0 0 0,-1 0 0,1 0 1,0 0-1,-1 1 0,1-1 0,-1 1 0,1 0 0,-1 0 0,0 0 0,0 0 0,0 0 0,0 0 0,0 1 0,0-1 0,0 0 0,-1 1 0,0 0 0,1-1 0,-1 2 121,6 33-4498</inkml:trace>
  <inkml:trace contextRef="#ctx0" brushRef="#br0" timeOffset="29634.685">2543 2051 10789,'0'0'379,"0"0"-110,0 0-101,0 0 24,0-9 35,-2-31 264,2 40-477,0-1 0,0 1 0,0-1 0,0 1 0,0-1 1,0 1-1,1-1 0,-1 1 0,0-1 0,0 1 0,1-1 0,-1 1 0,0-1 0,1 1 0,-1-1 0,0 1 0,1 0 0,-1-1 1,0 1-1,1 0 0,-1-1 0,1 1 0,-1 0 0,1-1 0,-1 1 0,1 0 0,-1 0 0,1 0 0,-1-1 0,1 1 0,-1 0 1,1 0-1,-1 0 0,1 0 0,-1 0 0,1 0 0,0 0 0,-1 0 0,1 0 0,-1 0 0,1 0 0,-1 1 0,1-1 0,-1 0 1,1 0-1,-1 0 0,1 1 0,-1-1 0,1 0 0,-1 1 0,1-1-14,-1 0 8,4 4-15,0 0 0,0 1 0,0-1 0,-1 1 0,0 0 0,0 0 0,0 0 0,0 0 0,-1 0 0,0 1 0,0-1 0,0 1 0,-1-1 0,0 1 1,0 0-1,0 0 0,0 3 7,-1-4-37,7 57-1118,-6-21-3751,-1-40 634</inkml:trace>
  <inkml:trace contextRef="#ctx0" brushRef="#br0" timeOffset="29866.221">2612 1744 10917,'0'0'672,"0"0"273,0 0-801,0 0-112,0 0-32,0 0-48,31-36-128,-8 57-369,-3 11-735,-4 5-753,-5 4-2913</inkml:trace>
  <inkml:trace contextRef="#ctx0" brushRef="#br0" timeOffset="30524.842">2809 2097 10325,'2'-11'571,"1"-5"-270,1 0 1,0 0-1,1 1 1,0 0-1,1 0 0,1 0 1,0 0-1,1 1 1,1 1-1,6-8-301,-13 19 0,-1 1 0,1 0 0,0 0 0,-1 1 0,1-1 0,0 0 0,0 0 0,0 1 0,-1-1 0,1 1 0,0 0 0,0-1 0,0 1 0,0 0 0,0 0 0,0 0 0,0 1-1,0-1 1,0 0 0,0 1 0,-1-1 0,1 1 0,0 0 0,0-1 0,0 1 0,-1 0 0,1 0 0,0 0 0,-1 0 0,1 1 0,-1-1 0,1 0 0,-1 1 0,0-1 0,0 1 0,1-1 0,-1 1-1,0-1 1,0 1 0,0 0 0,-1 0 0,1-1 0,0 1 0,-1 0 0,1 0 0,-1 0 0,0 0 0,1 0 0,-1 0 0,0 0 0,0-1 0,0 1 0,-1 0 0,1 1 0,2 9-179,0-1 1,-1 0-1,-1 0 1,1 1 0,-2-1-1,0 0 1,0 0-1,-1 1 1,0-1 0,-1 0-1,0-1 1,-1 1-1,0 0 1,-1-1-1,0 0 1,-5 8 178,9-18-6,0-1-1,0 1 1,0-1 0,1 0-1,-1 1 1,0-1 0,1 0-1,-1 0 1,1 0 0,-1 1-1,1-1 1,-1 0 0,1 0-1,-1 0 1,1 0 0,0 0 0,0 0-1,-1 0 1,1 0 0,0 0-1,0 0 1,0 0 0,0 0-1,0 0 1,0 0 0,0 0-1,1 0 1,-1 0 0,0 0-1,0 0 1,1 0 0,-1 0-1,1 1 1,-1-1 0,1 0 6,0-6 37,0 1 0,1 0 0,-1 0 1,2 0-1,-1 0 0,0 1 0,1-1 1,0 1-1,1-1 0,-1 1 1,1 0-1,0 0 0,0 1 0,1-1 1,-1 1-1,1 0 0,0 0 0,0 0 1,0 1-1,1-1 0,-1 2 0,1-1 1,0 0-1,0 1 0,0 0 1,0 0-1,0 1 0,0 0 0,0 0 1,0 0-1,2 1-37,-3 1-1,-1 1 0,0-1 0,1 1 0,-1 0 0,0 0 0,0 0 0,-1 0-1,1 1 1,0 0 0,-1 0 0,1 0 0,-1 0 0,0 0 0,0 1 0,0-1 0,-1 1 0,1 0 0,-1 0 0,0 0 0,0 0 0,0 0 0,0 1 1,33 44-481,-33-47 442,0 0 0,0-1 1,0 1-1,1-1 1,-1 0-1,1 0 1,-1 0-1,1 0 1,-1 0-1,1 0 1,-1-1-1,1 1 0,0-1 1,-1 0-1,1 1 1,0-1-1,-1 0 1,1-1-1,0 1 1,-1 0-1,1-1 1,-1 0-1,1 0 0,-1 1 1,1-1-1,-1-1 1,1 1-1,-1 0 1,0 0-1,0-1 1,1 0-1,-1 1 1,0-1-1,0 0 0,-1 0 1,2-1 38,54-81-1184,-45 52 1191,-1-1 0,-2 0 0,-1 0 0,-2-1 0,-1 0 0,-2 0 1,-1 0-1,-1-1 0,-5-29-7,4 60 86,1 0 1,-1-1 0,-1 1-1,1 0 1,0 0-1,-1 0 1,0 0-1,0 0 1,0 0 0,-1 0-1,1 0 1,-1 0-1,0 0 1,0 1-1,0-1 1,-1 1 0,1 0-1,-1-1 1,0 1-1,0 0 1,0 0-1,0 1 1,0-1 0,-1 1-1,1 0 1,-1 0-1,0 0 1,0 0 0,1 0-1,-1 1 1,-4-1-87,5 3 4,0 0 1,0 1 0,1 0 0,-1 0 0,0-1 0,1 2-1,-1-1 1,1 0 0,-1 0 0,1 1 0,0-1-1,0 1 1,0 0 0,1 0 0,-1 0 0,1 0-1,-1 0 1,1 0 0,0 0 0,0 0 0,0 0 0,0 0-1,1 1 1,0-1 0,-1 0 0,1 1 0,0-1-1,1 0 1,-1 2-5,-1 3 21,-4 33 1,3 0 1,1 1 0,2 0-1,2-1 1,1 0 0,3 0-1,1 0 1,4 9-23,13 44-66,-5-25-967,-3-1 1,-3 2-1,-3 0 1,1 66 1032,-12-135-52,0-1 1,0 1 0,0 0 0,0-1-1,-1 1 1,1-1 0,0 1-1,0 0 1,-1-1 0,1 1 0,0-1-1,-1 1 1,1-1 0,-1 1 0,1-1-1,-1 0 1,1 1 0,0-1 0,-1 1-1,0-1 1,1 0 0,-1 1 0,1-1-1,-1 0 1,1 0 0,-1 0 0,0 1-1,1-1 1,-1 0 0,1 0-1,-1 0 1,0 0 0,1 0 0,-1 0-1,1 0 1,-1 0 0,0 0 0,1 0-1,-1-1 1,1 1 0,-1 0 0,0 0-1,1 0 1,-1-1 0,1 1 0,-1 0-1,1-1 1,-1 1 0,1 0-1,-1-1 1,1 1 0,-1-1 0,1 1-1,0-1 1,-1 1 0,1-1 0,0 1-1,-1-1 1,1 1 0,0-1 0,0 0-1,-1 1 1,1-1 0,0 1 0,0-1-1,0 0 1,0 1 0,0-1 0,0 1-1,0-1 52,-22-30-1059,-2-10-576</inkml:trace>
  <inkml:trace contextRef="#ctx0" brushRef="#br0" timeOffset="30773.909">3206 2232 1217,'0'0'1504,"-2"-84"1810,4 54-961,12 10-848,9 4-545,3 5-272,7 4-256,3 4-223,0 3-113,-1 0-80,-2 13-16,-5 6-224,-6 5-1313,-6 0-1601,-5-2-3857</inkml:trace>
  <inkml:trace contextRef="#ctx0" brushRef="#br0" timeOffset="30963.71">3674 2053 5378,'0'0'3663,"0"-11"-2401,1-59-264,-1 68-958,0 1-1,0-1 0,0 0 1,-1 1-1,1-1 0,0 1 1,-1-1-1,1 1 1,-1-1-1,1 1 0,-1-1 1,0 1-1,0 0 0,0-1 1,0 1-1,0 0 1,0 0-1,0-1 0,0 1 1,0 0-1,0 0 0,-1 0 1,1 0-1,0 1 1,-1-1-1,1 0 0,0 1 1,-1-1-1,1 0 0,-1 1 1,0 0-1,1-1 1,-1 1-1,1 0 0,-1 0 1,1 0-1,-1 0 0,0 0 1,1 0-1,-1 0 1,1 1-1,-1-1 0,1 0 1,-1 1-1,1-1 0,-1 1 1,1 0-1,-1-1 1,1 1-1,0 0 0,-1 0 1,1 0-1,0 0 0,0 0 1,0 0-1,0 1 1,0-1-1,0 0-39,-6 7-54,2 0 0,-1 0-1,1 1 1,0 0 0,1 0 0,0 0 0,1 0-1,0 0 1,0 1 0,1-1 0,0 1 0,0 0 0,1 9 54,14-23-2490,-5-4-580,-4-1-2138</inkml:trace>
  <inkml:trace contextRef="#ctx0" brushRef="#br0" timeOffset="31258.935">3684 2047 1969</inkml:trace>
  <inkml:trace contextRef="#ctx0" brushRef="#br0" timeOffset="32188.81">3679 2058 1969,'-15'31'907,"31"-43"1750,-13 7-2255,1-1 0,-1 1 0,0-1 0,0 0 0,0 0 0,-1 0 0,0-1 0,0 1 0,-1 0 0,0-1 0,0 0 0,0 1 0,-1-1 0,0 1 0,0-5-402,-1 9 36,1 0 0,0 0 0,-1 0 0,1 0 0,-1 0 0,1 0 0,-1 0 0,0 0 0,0 1 0,0-1 0,0 0 0,0 1 0,-1-1 0,1 0 1,0 1-1,-1 0 0,1-1 0,-1 1 0,1 0 0,-1 0 0,0 0 0,1 0 0,-1 0 0,0 0 0,0 0 0,0 0 0,0 1 0,0-1 0,0 1 0,-1-1-36,-63-2 786,62 4-788,0 0 1,1 0-1,-1 0 0,0 1 1,1-1-1,-1 1 0,1 0 0,0 0 1,0 0-1,0 1 0,0-1 1,0 1-1,0-1 0,0 1 0,1 0 1,0 0-1,-1 1 0,1-1 1,0 0-1,1 1 0,-1-1 1,1 1-1,-2 3 2,-16 89-44,19-93 47,5 81-261,-5-81 225,1-1-1,0 1 1,0-1 0,0 1-1,0-1 1,0 0-1,1 1 1,-1-1 0,1 0-1,-1 0 1,1 0 0,0 0-1,0 0 1,0 0-1,0-1 1,0 1 0,0-1-1,1 1 1,-1-1 0,0 0-1,1 0 1,-1 0-1,1 0 1,-1 0 0,1 0-1,0-1 1,-1 0 0,1 1-1,0-1 1,0 0 33,1 0-54,0-1 0,0 1 1,1-1-1,-1 0 0,0 0 0,0 0 1,-1-1-1,1 0 0,0 1 1,0-1-1,-1-1 0,1 1 0,-1 0 1,0-1-1,0 0 0,0 1 0,0-1 1,0-1-1,0 1 0,-1 0 1,1-1-1,-1 1 0,1-3 54,34-93-1040,-35 75 969,-1 12 70,-1 21 17,2 8-17,1 1-1,0-1 1,2 0-1,-1 0 1,2 0-1,0 0 0,6 9 2,-6-37 113,-3-5-60,1 0 1,1 0-1,0 0 1,2 0-1,-1 1 1,2 0-1,0 1 1,0 0-1,9-10-53,-12 18 103,0-1 1,0 1-1,1 0 0,0 0 0,0 1 0,1-1 0,-1 1 1,1 1-1,0-1 0,0 1 0,1 1 0,0-1 0,-1 1 1,1 0-1,0 1 0,0 0 0,0 0 0,1 1 1,-1 0-1,3 1-103,-10-1 1,1 1 1,-1 0-1,0 0 1,1 0 0,0 0-1,-1 0 1,0 0-1,1 0 1,-1 1-1,1-1 1,-1 0 0,1 1-1,-1 0 1,1-1-1,-1 1 1,0 0-1,0-1 1,1 1 0,-1 0-1,0 0 1,0 0-1,0 0 1,0 0-1,0 0 1,0 0 0,0 1-1,0-1 1,0 0-1,-1 1 1,1-1-1,0 0 1,-1 1 0,1-1-1,-1 1 1,0-1-1,1 1 1,-1-1-1,0 1 1,0 0-2,0 13-250,-1 0 0,-1 0-1,0 0 1,-1 0 0,0-1 0,-2 1 0,1-1-1,-2 0 1,0-1 0,0 1 0,-2-1 0,1 0-1,-2-1 1,-6 9 250,-24 22-2281,35-77 2657,8 22-57,0 1-1,1 0 1,0 1-1,1-1 1,0 1-1,1 0 1,0 0-1,0 1 1,1 0-1,0 0 1,1 1-1,0 0 1,2 0-319,-7 4 50,1 1 1,-1 0-1,1 0 0,-1 0 1,1 0-1,0 1 1,0 0-1,0 0 1,0 1-1,0-1 0,1 1 1,-1 0-1,0 0 1,1 1-1,-1 0 0,1 0 1,-1 0-1,1 0 1,-1 1-1,0 0 0,1 0 1,-1 1-1,0-1 1,0 1-1,0 0 1,0 0-1,0 1 0,-1 0 1,3 1-51,24 28 10,-27-27-10,-1 0 0,1-1-1,0 1 1,0-1-1,1 0 1,-1 0 0,1-1-1,0 1 1,0-1-1,0 0 1,0-1 0,1 1-1,3 1 1,-7-5-11,1 1 0,0-1 0,-1 0-1,1 1 1,-1-1 0,1 0 0,-1 0 0,0-1-1,1 1 1,-1 0 0,0-1 0,0 1 0,0-1-1,0 0 1,0 0 0,0 0 0,0 0 0,-1 0-1,1 0 1,-1 0 0,0-1 0,1 1 0,-1 0 0,0-1-1,0 1 1,0-1 0,-1 1 0,1-1 0,-1 0-1,1 1 1,-1-1 0,0 0 11,1-1-23,6-26-44,-1 0 1,-2-1-1,-1 1 0,-2-1 1,-1 0-1,-1-6 67,0-11 149,1 21-25,1-2 82,-1 0 0,-1 0 0,-2 0 0,-1 0 0,-1 1 0,-4-11-206,-4 14 1124,10 42-898,3 39-242,2-1-1,3 0 0,8 31 17,7 5-100,12 72-144,-23-55-3251,-9-106 1587,-2-5-1421</inkml:trace>
  <inkml:trace contextRef="#ctx0" brushRef="#br0" timeOffset="32410.175">4318 1878 11157,'0'0'1121,"0"0"-657,64-24-64,-31 21-208,3 2-176,8 1-16,9 0-624,3 2-1905</inkml:trace>
  <inkml:trace contextRef="#ctx0" brushRef="#br0" timeOffset="33552.347">4854 1970 12358,'0'0'312,"11"-9"-117,35-29-118,-43 36-62,1-1 0,0 0 0,-1 1 0,1-1 0,0 1 0,0 0 0,0 1 0,0-1 0,0 1 0,1-1 0,-1 1 0,0 1 0,1-1 0,-1 1 0,1-1 0,2 1-15,-5 2-2,1-1-1,-1 1 1,0 0 0,0 0 0,0 0-1,0 0 1,0 0 0,0 0-1,-1 1 1,1-1 0,-1 1 0,1-1-1,-1 1 1,0-1 0,0 1-1,0 0 1,-1-1 0,1 1 0,0 0-1,-1 0 1,0 0 0,0-1-1,0 1 1,0 0 0,0 0-1,0 0 1,-1-1 0,0 1 0,0 2 2,1 3 7,-16 111-249,3-79-65,12-52 40,2-1 277,0 0 1,1 0-1,0 1 1,2-1-1,-1 1 1,1-1-1,1 1 1,0 1 0,1-1-1,0 1 1,1 0-1,0 0 1,1 0-1,0 1 1,0 1-1,4-3-10,-11 10 4,0 1 0,0 0 0,0 0-1,0-1 1,0 1 0,0 0 0,0 0 0,1 0-1,-1 0 1,1 1 0,-1-1 0,0 0 0,1 0 0,-1 1-1,1-1 1,-1 1 0,1-1 0,0 1 0,-1 0-1,1 0 1,-1 0 0,1 0 0,0 0 0,-1 0 0,1 0-1,-1 0 1,1 0 0,0 1 0,-1-1 0,1 1-1,-1-1 1,1 1 0,-1 0 0,0 0 0,1-1 0,-1 1-1,1 0-3,1 9-13,1 1 0,-1-1 0,-1 1-1,0-1 1,-1 1 0,1 0-1,-2-1 1,0 1 0,0 2 13,0 7 10,4 63-98,-3-83 74,-1 0 1,0 0-1,1 0 0,-1 0 0,1 0 1,-1 0-1,1 0 0,-1 0 1,1 0-1,-1 0 0,1 0 0,-1 0 1,1-1-1,-1 1 0,0 0 1,1 0-1,-1 0 0,1-1 0,-1 1 1,0 0-1,1 0 0,-1-1 1,1 1-1,-1 0 0,0-1 0,0 1 1,1 0-1,-1-1 0,0 1 1,1-1-1,-1 1 0,0 0 1,0-1-1,0 1 0,0-1 0,1 1 1,-1-1-1,0 1 0,0-1 1,0 1-1,0-1 0,0 1 0,0 0 1,0-1-1,0 1 0,0-1 1,0 1-1,-1-1 0,1 1 0,0-1 14,10-33-235,-6 18 201,0 0-1,1 1 0,1-1 1,0 1-1,1 0 0,1 0 1,1 1-1,0-1 35,-8 15-2,-1-1 0,1 0 0,-1 1 1,1-1-1,-1 0 0,1 1 0,-1-1 0,1 0 0,0 1 0,0-1 0,-1 1 1,1 0-1,0-1 0,0 1 0,-1-1 0,1 1 0,0 0 0,0 0 0,0-1 1,0 1-1,-1 0 0,1 0 0,0 0 0,0 0 0,0 0 0,0 0 0,0 0 0,0 0 1,-1 1-1,1-1 0,0 0 0,0 0 0,0 1 0,-1-1 0,1 0 0,0 1 1,0-1-1,-1 1 0,1-1 0,0 1 0,-1-1 0,1 1 0,0 0 2,25 37-149,-14-19 168,-8-13-38,1 0 0,-1 0 0,1 0 0,0 0 0,1-1 0,-1 0-1,1 0 1,0 0 0,1-1 0,-1 0 0,1 0 0,-1-1 0,1 1-1,0-1 1,1-1 0,-1 0 0,0 0 0,1 0 0,-1-1 0,1 0-1,-1 0 1,1-1 0,0 0 19,-5-1-41,1 0 0,-1 0-1,1-1 1,-1 1 0,1-1 0,-1 0 0,0 0-1,0 0 1,0 0 0,0 0 0,-1-1-1,1 0 1,0 1 0,-1-1 0,0 0-1,0 0 1,0 0 0,0 0 0,0-1-1,-1 1 1,1 0 0,-1-1 0,0 1-1,0-1 1,0-2 41,9-93 791,-10 98-776,0 0 1,0 0-1,-1 0 1,1 0-1,0 0 0,0 0 1,-1 0-1,1 1 0,0-1 1,-1 0-1,1 0 0,-1 0 1,1 0-1,-1 0 1,1 1-1,-1-1 0,0 0 1,1 0-1,-1 1 0,0-1 1,0 1-1,1-1 0,-1 1 1,0-1-1,0 1 1,0-1-1,0 1 0,0-1 1,0 1-1,0 0 0,1 0 1,-1 0-1,0-1 0,0 1 1,0 0-1,0 0 1,0 0-1,0 0 0,0 1 1,0-1-1,0 0 0,0 0 1,0 0-1,0 1 0,0-1 1,0 1-1,0-1 1,0 1-1,1-1 0,-1 1 1,0-1-1,0 1 0,1-1 1,-1 1-1,0 0 0,1 0 1,-1-1-1,0 2-15,-5 6-11,1 1-1,0 0 1,0 0-1,1 0 1,0 1-1,0-1 1,1 1-1,1 0 1,-1 0-1,2 0 1,-1 0-1,1 0 1,1 1-1,0-1 1,0 0-1,2 4 12,-3-12-3,1 0 0,0 0 1,0-1-1,0 1 0,0 0 0,1 0 0,-1 0 0,0-1 1,1 1-1,-1 0 0,1 0 0,-1-1 0,1 1 0,0 0 1,0-1-1,0 1 0,0-1 0,0 1 0,0-1 0,0 1 1,1-1-1,-1 0 0,0 0 0,1 1 0,-1-1 0,1 0 1,-1 0-1,1-1 0,-1 1 0,1 0 0,0 0 0,0-1 1,-1 1-1,1-1 0,0 0 0,0 1 0,-1-1 0,1 0 1,0 0-1,0 0 0,0 0 0,0 0 0,-1-1 0,1 1 1,0 0-1,0-1 0,-1 0 0,1 1 0,1-2 3,3-3 17,0-1 0,0-1 0,-1 1 0,0-1 0,0 0 0,0 0 0,-1 0-1,0-1 1,-1 1 0,0-1 0,0 0 0,0 0 0,-1 0 0,0 0 0,-1-1 0,0 1 0,0 0-1,-1-1 1,0 1 0,0-1 0,-1 1-17,1 6 3,0 0-1,1 0 1,-1 0-1,0 0 1,0 1-1,0-1 0,0 0 1,-1 0-1,1 0 1,0 0-1,-1 0 1,1 0-1,-1 1 1,0-1-1,0 0 1,0 1-1,0-1 1,0 0-1,0 1 1,0-1-1,0 1 1,0-1-1,-1 1 1,1 0-1,-1 0 1,1-1-1,-1 1 1,1 0-1,-1 0 0,0 1 1,1-1-1,-1 0 1,0 0-1,0 1 1,0-1-1,1 1 1,-1 0-1,0-1 1,0 1-1,0 0 1,0 0-1,0 0-2,-1 2-25,0 0-1,0 1 1,0-1-1,1 1 0,0-1 1,-1 1-1,1 0 1,0 0-1,0 0 1,0 0-1,1 0 1,-1 0-1,1 0 0,0 1 1,0-1-1,0 1 1,0-1-1,0 0 1,1 1-1,-1 0 1,1-1-1,0 1 1,0-1-1,1 1 0,-1-1 1,1 4 25,-1-3-182,-1 0-1,1 0 1,0 0 0,0 0-1,0 0 1,1 1 0,0-1-1,-1 0 1,1 0 0,1 0 0,-1 0-1,0-1 1,1 1 0,0 0-1,0 0 1,0-1 0,0 1-1,1-1 1,-1 0 0,1 0-1,1 1 183,12 7-2542</inkml:trace>
  <inkml:trace contextRef="#ctx0" brushRef="#br0" timeOffset="33884.232">5644 1957 944,'0'0'7228,"0"0"-4480,0 0-1588,9-10-565,30-32-165,-1 29 94,-30 14-389,-1 1-129,0 0 0,0 1 0,0 0 0,0 0 0,-1 1 0,1 0 0,-1 0 0,0 1 1,0-1-1,-1 1 0,1 1 0,-1-1 0,0 1 0,0 0 0,-1 0 0,0 0 0,0 0 0,-1 1 1,1 0-1,-1 0 0,-1 0 0,1 0 0,-1 0 0,0 0 0,-1 1 0,0-1 0,0 1 0,-1-1-6,2 65-811,-3-72 806,1 1 0,0-1 0,0 1 0,0-1 0,-1 1-1,1-1 1,0 1 0,-1-1 0,1 1 0,-1-1 0,1 1-1,0-1 1,-1 1 0,1-1 0,-1 0 0,1 1 0,-1-1-1,1 0 1,-1 1 0,0-1 0,1 0 0,-1 0 0,1 0-1,-1 1 1,1-1 0,-1 0 0,0 0 0,1 0 0,-1 0-1,0 0 1,1 0 0,-1 0 0,1 0 0,-1 0 0,0-1-1,1 1 1,-1 0 0,1 0 0,-1 0 0,1-1 0,-1 1-1,1 0 1,-1-1 0,1 1 0,-1 0 0,1-1 0,-1 1-1,1-1 1,-1 1 0,1-1 0,0 1 0,-1-1-1,1 1 1,0-1 0,-1 1 0,1-1 0,0 1 0,0-1-1,0 1 1,-1-1 0,1 0 0,0 1 0,0-1 5,-2-7-39,1 1 1,0 0-1,0-1 1,0 0-1,1 1 1,0-1-1,1 1 1,0-1-1,0 1 1,0-1-1,1 1 1,0 0-1,1 0 1,0 0-1,0 0 1,0 0-1,1 0 1,0 1-1,0 0 1,0 0-1,1 0 1,0 0-1,0 1 1,1-1 0,-1 1-1,1 1 1,0-1-1,1 1 1,-1 0-1,1 1 1,-1-1-1,1 1 1,0 0-1,1 1 1,-1 0-1,0 0 1,1 1-1,-1 0 1,1 0-1,-1 0 1,1 1-1,5 1 39,4 5-1985,-3 6-1048</inkml:trace>
  <inkml:trace contextRef="#ctx0" brushRef="#br0" timeOffset="34262.789">6096 1629 11077,'0'0'238,"0"-11"565,1-55 269,-1 67-1056,0-1 1,0 1-1,0-1 1,0 1-1,1 0 0,-1-1 1,0 1-1,0-1 1,0 1-1,0-1 1,0 1-1,1-1 0,-1 1 1,0-1-1,1 1 1,-1-1-1,0 1 0,1-1 1,-1 0-1,0 1 1,1-1-1,-1 1 0,1-1 1,-1 0-1,1 1 1,-1-1-1,1 0 0,-1 0 1,1 1-1,-1-1 1,1 0-1,-1 0 0,1 0 1,-1 0-1,1 0 1,-1 0-1,1 0 0,0 0 1,-1 0-1,1 0 1,-1 0-1,1 0 0,-1 0 1,1 0-1,-1 0 1,1 0-1,-1-1 1,1 1-1,-1 0 0,1 0 1,-1-1-1,1 1 1,-1 0-1,1-1 0,-1 1 1,1-1-1,-1 1 1,0 0-1,1-1 0,-1 1 1,0-1-1,0 1 1,1-1-1,-1 1 0,0-1 1,0 1-1,1-1-16,16 51-9,-2 0-1,-3 0 1,-1 2-1,-3-1 1,0 21 9,-7-65 5,3 41-41,-3-32-300,0 1 0,1-1 0,0 1 0,2-1 0,0 0 0,1 0 0,0 0 0,1 0 336,7 0-2265,4-11-1647</inkml:trace>
  <inkml:trace contextRef="#ctx0" brushRef="#br0" timeOffset="35085.314">6454 1919 5987,'0'0'632,"0"0"38,0 0 533,0 0 203,0 0-107,1-6-205,2-52 448,-5 57-1539,0-1 1,0 1-1,0 0 0,1 0 1,-1 0-1,0 0 0,0 0 1,-1 0-1,1 0 0,0 0 1,0 1-1,0-1 0,-1 1 1,1 0-1,0 0 0,0 0 1,-1 0-1,1 0 0,0 0 1,0 0-1,0 1 0,-1-1 1,1 1-1,0 0 0,0-1 1,0 1-1,0 0 0,-2 1-3,-4 6-22,0 0 0,1 0-1,0 1 1,0-1-1,1 2 1,0-1 0,1 1-1,0 0 1,0 0-1,1 0 1,0 0-1,1 1 1,0 0 0,1-1-1,-1 12 23,-1 35-811,25-55 758,-11-6 56,-1-1 0,0 0 0,0-1 0,0 0 0,0-1 0,-1 0 1,0 0-1,-1 0 0,1-1 0,0-2-3,4-3-4,3-3-27,41-34 131,-54 49-102,0 0 1,0 0-1,0 0 1,0 0-1,1 0 1,-1 1-1,0-1 1,0 1-1,1-1 1,-1 1 0,1 0-1,-1 0 1,0 0-1,1 0 1,-1 1-1,0-1 1,1 1-1,-1-1 1,0 1-1,0 0 1,1 0-1,-1 0 1,0 0 0,0 0-1,0 0 1,0 0-1,0 1 1,-1-1-1,2 2 2,23 22-6,-23-20-97,1 0-1,0 0 1,0-1-1,1 1 1,-1-1-1,1 0 1,0-1-1,0 1 1,1-1-1,-1 0 1,0 0-1,1-1 1,0 0-1,0 0 1,0 0-1,1 0 104,-4-3-93,0-1 0,-1 1 0,1-1 0,-1 0 0,1 0 0,-1 0 0,1 0 0,-1 0 0,0-1 0,0 1 0,0-1 0,-1 1 1,1-1-1,0 0 0,-1 1 0,0-1 0,0 0 0,0 0 0,0 0 0,0 0 0,0 0 0,-1 0 0,1 0 0,-1 0 0,0-1 0,0-1 93,7-180-900,-8 120 1955,1-131 3531,10 204-4450,2 24-128,-2 2 0,-1-1 0,-2 1 0,2 25-8,0-6 32,15 136 72,-24-187-102,0 0 0,0 0 0,0 0 0,0 0 0,0 0 1,0 0-1,1 0 0,-1 0 0,0 0 0,1 0 0,0 0 0,0 0 0,-1-1 0,1 1 0,0 0 0,0 0 1,1-1-1,-1 1 0,0 0 0,1-1 0,-1 1 0,0-1 0,1 0 0,0 1 0,-1-1 0,1 0 0,0 0 1,0 0-1,-1 0 0,1-1 0,0 1 0,0 0 0,0-1 0,0 1 0,0-1 0,0 0 0,2 1-2,2-2 1,-1-1-1,1 1 0,-1-1 0,1 0 1,-1 0-1,0-1 0,1 0 0,-1 1 0,-1-2 1,1 1-1,0-1 0,-1 1 0,0-1 1,2-2-1,51-33-174,-56 39 119,1-1 0,0 1 1,-1-1-1,1 1 0,0 0 1,-1-1-1,1 1 0,0 0 1,-1 0-1,1 0 1,0 0-1,0 1 0,-1-1 1,1 0-1,-1 1 0,1-1 1,0 1-1,-1-1 0,1 1 1,-1 0-1,1 0 1,-1 0-1,1 0 0,-1 0 1,0 0-1,0 0 0,1 0 1,-1 0-1,0 1 1,0-1-1,0 1 0,0-1 1,0 0-1,-1 1 0,1-1 1,0 1-1,0 1 55,24 25-5547,-21-27 1257</inkml:trace>
  <inkml:trace contextRef="#ctx0" brushRef="#br0" timeOffset="35375.074">7002 1716 7059,'0'0'3826,"0"0"-2738,0 0-127,0 0-545,0 0-16,0 0 193,-17-51-529,29 51-64,4 8-48,3 9-401,-2 4-239,0 2-865,-5-1-480,-2-8-2625</inkml:trace>
  <inkml:trace contextRef="#ctx0" brushRef="#br0" timeOffset="35885.56">7154 1492 11573,'0'0'558,"0"0"192,3-3-430,-3 3-318,0-1-1,0 1 1,0 0 0,0-1 0,0 1 0,0 0 0,1-1-1,-1 1 1,0 0 0,0-1 0,0 1 0,1 0 0,-1 0 0,0-1-1,1 1 1,-1 0 0,0 0 0,0-1 0,1 1 0,-1 0 0,0 0-1,1 0 1,-1 0 0,0-1 0,1 1 0,-1 0 0,0 0-1,1 0 1,-1 0 0,1 0 0,-1 0 0,0 0 0,1 0 0,-1 0-1,0 0 1,1 0 0,-1 0 0,1 0 0,-1 0 0,0 1 0,1-1-1,-1 0 1,0 0 0,1 0 0,-1 0 0,0 1 0,0-1-1,1 0 1,-1 0 0,0 1 0,1-1 0,-1 0 0,0 1 0,0-1-1,0 0 1,1 1 0,-1-1 0,0 0 0,0 1-2,10 32 74,-10-32-73,58 374 263,-58-374-265,0 3-10,0-1 0,1 1 0,-1 0 0,1-1 0,-1 1 0,1-1 0,0 1 0,1-1 0,-1 1 0,1-1 0,-1 0 0,1 0 0,0 0 0,0 0-1,0 0 1,0 0 0,1 0 0,-1-1 0,1 1 0,0-1 0,0 1 0,0-1 0,0 0 0,0 0 0,0-1 0,3 2 11,0-3-53,1-1 1,-1 0-1,1 0 0,-1 0 1,0-1-1,0 0 1,0 0-1,0 0 1,0-1-1,0 0 0,-1 0 1,1-1-1,-1 1 1,0-1-1,0 0 1,0-1-1,-1 1 0,1-1 1,-1 0-1,2-4 53,63-46-205,-67 54 197,1 1 0,0-1 0,0 1 0,-1-1 0,1 1 0,0 0 0,0 0 0,0 0 0,-1 0 0,1 1 0,0-1 0,0 1-1,-1-1 1,1 1 0,0 0 0,-1 0 0,1 0 0,-1 1 0,1-1 0,-1 1 0,1-1 0,-1 1 0,0 0 0,0 0 0,0 0 0,0 0 8,42 21-805,15-29 1336,-58 7-466,0 1-1,0 0 1,0-1-1,-1 1 1,1 0-1,0 0 1,-1 0-1,1 0 1,-1 0-1,0 0 1,1 0-1,-1 0 1,0 0 0,0 0-1,0 0 1,-1 0-1,1 0 1,0 0-1,-1 0 1,1-1-1,-1 1 1,0 0-65,-68 180 205,63-166-216,-21 44-116,3 1 0,3 0 0,3 2 0,2 0 0,2 12 127,12-10-877,2-64 850,1 0 0,0 0 0,-1 0 0,1-1 0,0 1 0,-1-1 0,1 1 0,0 0 0,0-1 0,-1 1 0,1-1 0,0 1 0,0-1 0,0 0 0,0 1 0,0-1 0,0 0 0,-1 0 0,1 0 0,0 1 0,0-1 0,0 0 0,0 0 0,0 0 0,0-1 0,0 1 0,0 0 0,0 0 0,0 0 0,0-1 0,0 1 0,-1 0 0,1-1 0,0 1 0,0-1 0,0 1 0,-1-1 0,1 1 0,0-1 0,0 0 0,-1 1 0,1-1 0,0 0 0,-1 0 0,1 1 0,-1-1 0,1 0 0,-1 0 0,0 0 0,1 0 0,-1 0 27,20-27-2566</inkml:trace>
  <inkml:trace contextRef="#ctx0" brushRef="#br0" timeOffset="36229.492">7380 1684 12934,'0'0'720,"0"0"-272,0 0-368,87-46-15,-51 40-65,0 2-913,-2-1-2801</inkml:trace>
  <inkml:trace contextRef="#ctx0" brushRef="#br0" timeOffset="37330.759">6224 1817 10005,'0'0'880,"0"0"-752,0 0 16,0 0-144,0 0 48,0 0 112,94 0-96,-51 0-64,-3-3-624,-4-4-3618</inkml:trace>
  <inkml:trace contextRef="#ctx0" brushRef="#br0" timeOffset="38515.484">226 3211 5026,'0'0'1646,"0"0"-405,0 0-387,0 0-115,13-1-46,179-16 2946,-51 15-3319,-95 3-772,0-2-1,0-1 0,0-3 0,11-4 453,-38 3-1982,-10-1-1676</inkml:trace>
  <inkml:trace contextRef="#ctx0" brushRef="#br0" timeOffset="38783.159">664 3027 11157,'0'0'894,"0"0"-414,13-1-408,-3-1-71,-3 1 2,0 0 0,0 0-1,1 1 1,-1 0 0,0 0 0,1 1 0,-1 0 0,0 0-1,0 0 1,0 1 0,3 1-3,10 5 24,0 0-1,-1 1 1,0 1 0,-1 1 0,0 0-1,0 1 1,2 5-24,-14-13 0,0 1 1,-1 0-1,0 1 0,0 0 1,-1-1-1,1 1 0,-1 1 1,0-1-1,-1 1 0,0-1 1,0 1-1,0 0 0,-1 0 1,0 0-1,0 1 0,-1-1 1,0 0-1,0 1 0,-1-1 1,0 1-1,0-1 1,-1 3-1,-3-2-172,0 1 0,-1-1 1,-1 0-1,1 0 1,-1 0-1,0-1 1,-1 0-1,0 0 1,0-1-1,0 1 1,-1-2-1,0 1 1,0-1-1,-1 0 1,1-1-1,-1 0 1,0 0-1,0-1 0,0 0 1,-1-1 171,2 2-614,-14 5-2041,6-3-637</inkml:trace>
  <inkml:trace contextRef="#ctx0" brushRef="#br0" timeOffset="39377.85">1510 3183 9156,'0'0'1099,"0"-10"-154,1-32-110,0 39-758,0 0 0,0 0 1,0 0-1,1 0 0,-1 1 0,1-1 1,-1 1-1,1-1 0,0 1 0,0-1 1,1 1-1,-1 0 0,0 0 0,1 0 0,-1 0 1,1 1-1,0-1 0,-1 1 0,1-1 1,0 1-1,0 0 0,1 0-77,0-1 118,1-1-101,0 1 0,0 0 0,0-1 1,0 2-1,1-1 0,-1 1 1,1 0-1,-1 0 0,1 0 0,-1 1 1,1-1-1,0 2 0,-1-1 0,1 0 1,-1 1-1,1 0 0,-1 1 1,1-1-1,-1 1 0,0 0 0,0 0 1,0 1-1,0-1 0,0 1 0,0 0 1,-1 1-1,1-1 0,-1 1 1,0 0-1,0 0 0,0 0 0,-1 0 1,1 1-1,-1-1 0,0 1 0,-1 0 1,1 0-1,0 3-17,0 2-51,-2 1 1,1-1-1,-1 1 1,-1-1-1,0 1 1,-1-1-1,0 1 1,0-1-1,-1 0 1,0 1-1,-1-1 1,0 0-1,-1 0 1,0-1-1,0 1 1,-1-1-1,-1 0 1,1 0-1,-1-1 1,-1 1-1,0-1 1,0-1-1,0 1 1,-1-1-1,0 0 1,0-1-1,-1 0 1,-7 4 50,17-19 99,8-3-108,0 0 0,1 1 0,0 0 0,1 0 1,0 1-1,1 1 0,0 0 0,1 0 0,2 0 9,-4 1-67,112-72-5170,-93 60 838</inkml:trace>
  <inkml:trace contextRef="#ctx0" brushRef="#br0" timeOffset="39777.946">1974 3099 6531,'0'0'1355,"0"0"-2,0 0-283,0 0-459,0 0 24,13-6 29,41-17-37,-52 22-611,1 0-1,-1 0 1,0 1 0,1-1-1,-1 0 1,0 1 0,1-1 0,-1 1-1,1 0 1,-1 0 0,0 0-1,1 0 1,-1 0 0,1 0 0,-1 1-1,0-1 1,1 1 0,-1 0-1,0 0 1,1 0 0,-1 0 0,0 0-1,0 0 1,0 0 0,0 1-1,0-1 1,0 1 0,0-1 0,-1 1-1,1 0 1,0 0 0,-1 0-1,0 0 1,1 0 0,-1 0 0,1 2-16,14 77-75,-16-67 73,0-1 0,-1 0 0,-1 1 0,0-1 0,-1 0 0,0 0-1,-1 0 1,0 0 0,-1-1 0,0 0 0,-1 0 0,-1 0 0,0-1 0,-1 0 0,1 0 0,-2 0 0,-1 0 2,-2 1-50,1 0 0,-1-1 0,-1-1-1,0 0 1,0-1 0,-1 0 0,0-1 0,-1 0-1,1-2 1,-1 1 0,-1-2 0,1 0 0,-1-1 0,0 0-1,0-2 1,0 0 0,-1 0 0,1-2 0,0 0 0,-1 0-1,1-2 1,0 0 0,0-1 0,0-1 0,0 0-1,-6-3 51,5 1 65,1-1 0,-1-1 0,1 0 0,1-1-1,0 0 1,0-2 0,1 0 0,0 0 0,1-1-1,0-1 1,1 0 0,1-1 0,0 0 0,1 0-1,0-1 1,1-1 0,1 0 0,0 0 0,1-1-1,1 1 1,0-3-65,3 8 51,1 0 0,0 0 1,0 0-1,1-1 0,0 1 0,1-1 0,1 1 1,0-1-1,0 1 0,1-1 0,0 1 0,1 0 0,1 0 1,-1 0-1,2 1 0,-1-1 0,2 1 0,-1 0 0,1 0 1,1 1-1,0-1 0,7-6-51,3 2-7,0 1 1,1 0-1,0 2 1,1 0-1,0 1 1,1 1-1,0 1 1,0 0-1,1 2 1,0 0-1,0 2 1,1 0-1,-1 1 1,1 1-1,-1 1 1,15 2 6,-26-2-25,1 0 0,-1 1 0,0 0 0,0 1 0,0 0 0,0 1 0,1 0 0,-2 0 0,1 1 0,0 0 0,-1 1 0,1 0 0,-1 1 0,0 0 0,0 0 0,-1 1 0,0 0 0,0 0 0,0 1 0,-1 0 0,0 0 0,0 1 0,-1 0 0,5 7 25,-4-2-438,-1-1 1,-1 1-1,0-1 1,-1 1-1,-1 1 0,0-1 1,0 1-1,-1-1 1,-1 4 437,1 62-5648</inkml:trace>
  <inkml:trace contextRef="#ctx0" brushRef="#br0" timeOffset="47113.119">2694 2954 10421,'0'0'344,"0"0"64,0-11-112,-7-66 1158,7 170-968,-1-71-487,-3 39 0,4 1 0,2 0 0,2 0-1,6 14 2,-2-18 14,-8-58 71,0 0-10,-9-4-24,119-14-123,236-20 138,-343 26-2864,-4 5-1324,1 1-435</inkml:trace>
  <inkml:trace contextRef="#ctx0" brushRef="#br0" timeOffset="47394.784">3250 3186 10325,'0'0'304,"0"0"-144,0 0 16,0 0-32,0 0 240,0 0 0,0-10-384,0 22-80,-1 7 32,-1 5 80,1 0-64,1-2 64,0-2-64,0-5-448,0-3-48,0-6-561,0-6-2192,0-2-3090</inkml:trace>
  <inkml:trace contextRef="#ctx0" brushRef="#br0" timeOffset="47593.316">3161 2893 10965,'0'0'144,"0"0"336,0 0-480,0 0 0,0 0-208,0 0 16,14-27-96,0 43 16,3 4-721,1 4-1152,-1-2-784</inkml:trace>
  <inkml:trace contextRef="#ctx0" brushRef="#br0" timeOffset="48041.967">3539 2761 9989,'0'0'418,"-2"-12"-207,-6-36-157,8 47-37,0 0 1,0-1 0,0 1-1,0 0 1,0-1 0,0 1-1,-1 0 1,1-1 0,-1 1-1,1 0 1,-1-1 0,1 1-1,-1 0 1,1 0 0,-1 0-1,0 0 1,0-1 0,0 1-1,0 0 1,0 0 0,0 1-1,0-1 1,0 0 0,0 0-1,0 0 1,0 1 0,0-1-1,-1 1 1,1-1 0,0 1-1,0-1 1,-1 1-18,-11 24 134,6 8-36,2 1 1,1 0 0,1 1 0,2-1 0,2 25-99,0-32 58,5 83 219,5 0 0,23 89-277,-9-47 89,1 50-231,-26-201 119,0-1-1,-1 1 1,1 0-1,0 0 0,0 0 1,-1 0-1,1-1 1,0 1-1,-1 0 0,1 0 1,0 0-1,-1 0 1,1 0-1,0 0 0,0 0 1,-1-1-1,1 1 0,0 0 1,-1 0-1,1 0 1,0 1-1,-1-1 0,1 0 1,0 0-1,-1 0 1,1 0-1,0 0 0,-1 0 1,1 0-1,0 0 1,0 1-1,-1-1 0,1 0 1,0 0-1,0 0 1,-1 1-1,1-1 0,0 0 1,0 0-1,-1 1 1,1-1-1,0 0 0,0 0 1,0 1-1,0-1 1,0 0-1,-1 1 0,1-1 1,0 0-1,0 0 1,0 1-1,0-1 0,0 0 1,0 1-1,0-1 1,0 0-1,0 1 0,0-1 1,0 1 23,-6-11-727,1 1-1,-1-1 1,1 0 0,1 0 0,0 0 0,1 0 0,0-1 0,0 1-1,0-5 728,-13-75-3552,7-3 3278,5-92 7811,4 180-7219,0 1-154,-1 1 0,1-1-1,0 0 1,0 1 0,1-1 0,-1 1 0,1-1 0,0 1 0,0-1-1,0 1 1,0-1 0,0 1 0,1 0 0,0-1 0,-1 1-1,1 0 1,0 0 0,1 1 0,-1-1 0,0 0 0,1 1-1,-1-1 1,1 1 0,0 0 0,0 0 0,0 0 0,0 0 0,0 0-1,3 0-163,2-1-41,0 0-1,0 1 0,0 1 1,0-1-1,0 1 0,0 1 1,1-1-1,-1 1 0,0 1 1,0 0-1,1 0 0,-1 0 1,0 1-1,0 0 0,0 1 1,-1 0-1,1 0 0,-1 0 1,1 1-1,-1 0 0,0 1 42,17 18-2734,-6 1-2714</inkml:trace>
  <inkml:trace contextRef="#ctx0" brushRef="#br0" timeOffset="48531.064">3860 3221 4130,'0'0'-72,"0"0"-6,0-4 729,16-24 638,-15 26-1034,1 0 0,-1 0 0,0 0 1,0-1-1,0 1 0,0-1 0,0 1 0,0-1 0,-1 1 1,1-1-1,-1 1 0,0-1 0,0 0 0,0 1 0,0-1 0,0 1 1,0-1-1,-1 0 0,1 0-255,-1-9 181,2 8-120,-1 1 1,1-1-1,-1 1 0,0-1 1,0 1-1,0-1 1,-1 1-1,1-1 0,-1 1 1,0-1-1,0 1 0,0-1 1,0 1-1,-1 0 0,1-1 1,-1 1-1,0 0 1,0 0-1,0 0 0,0 1 1,-1-1-1,1 0 0,-1 1 1,1 0-1,-1-1 0,0 1 1,0 0-1,0 0 0,0 1 1,-1-1-62,2 3-2,1 0 1,0 0-1,0 0 0,0 0 1,0 1-1,0-1 0,0 0 1,1 1-1,-1-1 0,0 1 1,1-1-1,-1 1 0,0-1 1,1 1-1,0-1 0,-1 1 1,1-1-1,0 1 0,0-1 1,0 1-1,0 0 1,0-1-1,1 1 0,-1-1 1,0 2 1,0 0-4,-1 7 4,1-1 1,0 0 0,0 1-1,0-1 1,1 0 0,1 1-1,0-1 1,0 0 0,1 0-1,0 0 1,0 0 0,1-1 0,0 1-1,1-1 1,-1 0 0,2 0-1,-1-1 1,1 0 0,0 0-1,1 0 1,0 0 0,0-1 0,3 2-1,0-3-156,0 0 0,1-1 1,0 0-1,-1 0 1,1-1-1,0-1 1,1 0-1,-1-1 0,0 0 1,1 0-1,-1-1 1,0-1-1,11-1 156,22-2-2750</inkml:trace>
  <inkml:trace contextRef="#ctx0" brushRef="#br0" timeOffset="49260.341">4743 3186 9780,'0'0'627,"0"0"-106,0 0-161,0 0 211,0-9 13,-1-32-216,1 39-359,1-1 1,-1 0-1,1 1 0,0-1 1,0 1-1,0-1 0,1 1 1,-1 0-1,1-1 0,-1 1 0,1 0 1,-1 0-1,1 0 0,0 0 1,0 0-1,0 1 0,0-1 0,1 0-9,6-6 4,-3 3-68,-2 0 0,1 0 1,-1-1-1,0 1 0,0-1 0,0 0 0,-1 0 1,0 0-1,0 0 0,0-1 0,-1 0 0,0 1 1,0-1-1,-1 0 0,0 0 0,0 1 1,0-1-1,-1 0 0,0 0 0,-1 0 0,0 0 1,0-1 63,1 6 13,-1 0-1,0 0 1,0 0 0,0 1 0,0-1 0,-1 0 0,1 0 0,0 1 0,-1-1 0,1 1-1,-1 0 1,1-1 0,-1 1 0,0 0 0,1 0 0,-1 0 0,0 0 0,0 0 0,0 0 0,0 0-1,0 1 1,0-1 0,0 1 0,0-1 0,0 1 0,0 0 0,0 0 0,0 0 0,0 0-1,-1 0-12,2 2-2,-1-1-1,1 1 0,-1-1 0,1 1 0,-1 0 0,1-1 0,0 1 0,0 0 0,0 0 0,0 0 0,0 0 1,1 0-1,-1 0 0,0 0 0,1 0 0,0 0 0,-1 0 0,1 1 0,0-1 0,0 0 0,0 0 0,0 0 1,1 2 2,-1 1-8,0 7-18,1 0 0,1 0 0,0-1 0,0 1 0,1 0 1,1-1-1,0 1 0,0-1 0,1 0 0,1-1 0,0 1 0,0-1 0,1 0 0,0-1 1,1 1-1,0-1 0,0-1 0,1 0 0,0 0 0,6 3 26,-12-8-165,0 0-1,0 0 1,1-1-1,-1 1 1,1-1-1,-1 0 1,1 0-1,0-1 1,0 1-1,0-1 1,0 0-1,0 1 1,0-2-1,0 1 1,0-1-1,1 1 1,-1-1-1,0 0 1,0 0-1,0-1 1,0 1-1,1-1 1,-1 0-1,0 0 1,0-1-1,0 1 1,-1-1-1,1 0 1,0 0 165,16-23-2041,-3-7-1291</inkml:trace>
  <inkml:trace contextRef="#ctx0" brushRef="#br0" timeOffset="49589.725">5024 2994 4114,'0'0'1926,"0"0"-387,0 0-215,0 0-329,0 0-776,1-2-193,2 2-17,-1 0-1,0 0 0,0 1 1,0-1-1,0 1 0,0-1 0,0 1 1,0 0-1,0 0 0,0 0 1,0 0-1,0 0 0,0 0 1,0 0-1,-1 1 0,1-1 1,-1 0-1,1 1 0,-1 0 1,1-1-1,-1 1 0,0 0 0,0 0 1,1 1-9,8 7 64,140 118 166,-141-123-262,-3-6 13,-9-63-477,2 58 525,0 1 0,-1-1 0,1 1-1,-1 0 1,0 0 0,-1 0 0,1 0 0,-1 0 0,0 0-1,0 1 1,-1 0 0,1-1 0,-1 1 0,0 0 0,0 1 0,0-1-1,-1 1 1,1 0 0,-1 0 0,0 0 0,0 0 0,0 1 0,0 0-1,0 0 1,0 0 0,-1 1 0,-3-1-29,5 4-3,1 0 0,0 0 1,0 0-1,-1 1 0,1-1 0,1 1 0,-1 0 1,0 0-1,1 0 0,-1 0 0,1 0 1,0 1-1,0-1 0,0 1 0,1-1 0,-1 1 1,1 0-1,0-1 0,0 1 0,0 0 1,1 0-1,-1 0 0,1 1 3,-5 117-760,7-80-1151,10-6-1901</inkml:trace>
  <inkml:trace contextRef="#ctx0" brushRef="#br0" timeOffset="49916.972">5462 3007 8740,'0'0'261,"0"0"-15,0 0 37,0 0-206,-2 6-2,-11 99 728,24 146-546,-5-153-4745,-7-117-806</inkml:trace>
  <inkml:trace contextRef="#ctx0" brushRef="#br0" timeOffset="50151.347">5377 2938 11317,'0'0'595,"0"0"141,0 0-453,0 0-213,10-4-70,38-9-3,-45 14 4,1-1 1,-1 1-1,0-1 0,1 1 0,-1 0 1,0 0-1,1 1 0,-1-1 0,0 1 1,0 0-1,0-1 0,0 1 1,0 0-1,-1 1 0,1-1 0,-1 1 1,1-1-1,-1 1 0,0-1 0,0 1 1,0 0-1,0 0 0,0 3-1,2-1-92,-1 1-1,0 0 1,0 0-1,-1 0 1,0 0-1,0 1 1,0-1-1,-1 1 1,0-1-1,0 1 1,0-1-1,-1 1 1,0-1-1,-1 1 1,1-1 0,-1 1-1,0-1 1,-1 1-1,0-1 1,0 1-1,0-1 1,-1 0-1,1 0 1,-3 2 92,-22 28-1291,6-17-2311,19-18 1206,2-2-1123</inkml:trace>
  <inkml:trace contextRef="#ctx0" brushRef="#br0" timeOffset="50535.146">5716 3028 8292,'0'0'1027,"0"0"-726,0 0-15,0 0 234,1-2 83,27-28-40,-26 28-572,1 1 0,-1-1 1,0 0-1,1 0 0,-1 0 0,0 0 1,0-1-1,0 1 0,-1 0 0,1-1 1,0 1-1,-1-1 0,0 0 0,1 1 0,-1-1 1,0 0-1,0 0 0,-1 0 0,1 0 1,-1 0-1,1-1 9,-1 3 18,0 0 1,0 0 0,1 0-1,-1 0 1,0-1-1,0 1 1,0 0-1,0 0 1,-1 0 0,1 0-1,0-1 1,0 1-1,-1 0 1,1 0-1,-1 0 1,1 0 0,-1 0-1,1 0 1,-1 0-1,0 0 1,1 0-1,-1 0 1,0 0 0,0 1-1,1-1 1,-1 0-1,0 0 1,0 1-1,0-1 1,0 0 0,0 1-1,0-1 1,0 1-1,-1 0 1,1-1-1,0 1 1,0 0 0,0-1-1,0 1 1,0 0-1,-1 0 1,1 0-1,0 0 1,0 0-1,0 0 1,0 1 0,-1-1-1,1 0 1,0 1-1,-1-1-18,0 2-6,0 1 0,-1-1 0,1 0 0,0 1 0,0-1 0,0 1 0,1-1 0,-1 1 0,1 0 0,-1 0 0,1 0 0,0 0 0,0 0 0,0 0 0,0 0 0,1 0 0,-1 0 0,1 1 0,0-1 0,0 0 0,0 0 0,0 0 0,1 0 0,-1 1 0,1-1 6,-1 3 6,0-3-14,-1 1 0,1-1 1,0 1-1,0-1 0,0 1 0,0-1 0,1 1 0,0-1 0,-1 1 0,1-1 0,0 0 0,1 1 0,-1-1 0,0 0 0,1 0 1,0 0-1,0 0 0,0 0 0,0-1 0,0 1 0,1 0 0,-1-1 0,1 0 0,-1 1 0,1-1 0,0 0 0,0-1 1,0 1-1,0 0 0,0-1 0,3 2 8,6-1-544,0 0 0,0 0 0,0-1 0,0-1 0,0 0 0,0 0 0,0-1 0,9-2 544,11-9-5450</inkml:trace>
  <inkml:trace contextRef="#ctx0" brushRef="#br0" timeOffset="50868.77">6003 2938 8612,'0'0'696,"0"0"-290,0 0-97,0 0-31,0 0 146,-9-11 1473,8 11-1890,0-1 0,1 0-1,-1 1 1,0-1 0,0 1 0,0-1 0,0 1 0,0 0 0,1-1-1,-1 1 1,0 0 0,0 0 0,0 0 0,0 0 0,0-1 0,0 1 0,0 0-1,0 1 1,0-1 0,0 0 0,0 0 0,0 0 0,0 1 0,0-1-1,0 0 1,0 1 0,1-1 0,-1 1 0,0-1 0,0 1 0,0-1 0,1 1-1,-1-1 1,0 1 0,1 0 0,-1 0 0,0-1 0,1 1 0,-1 0-1,1 0 1,-1 0 0,1-1 0,-1 1 0,1 0 0,0 0 0,0 0 0,-1 0-1,1 0 1,0 0 0,0 0 0,0 0 0,0 0 0,0 0 0,0 0-7,-1 5 1,1-1 0,-1 1 0,1-1 0,1 1 0,-1 0 0,1-1 0,0 1 0,0-1 1,0 0-1,1 1 0,0-1 0,0 0 0,0 0 0,1 0 0,0 0 0,0 0 0,0-1 0,0 1 1,1-1-1,-1 0 0,1 0 0,1 0 0,-1 0 0,0-1 0,1 0 0,-1 0 0,1 0 1,0 0-1,3 0-1,-2 0-160,0 0 0,0-1 1,1 0-1,-1 0 0,1-1 1,-1 1-1,1-1 0,0-1 1,-1 1-1,1-1 0,0-1 0,-1 1 1,1-1-1,0 0 0,-1 0 1,1-1-1,-1 0 0,1 0 1,-1-1-1,0 0 0,0 0 1,0 0-1,0-1 0,-1 1 1,0-1-1,1-1 0,-1 1 1,-1-1-1,1 0 0,-1 0 1,1 0-1,-2-1 0,1 1 0,2-6 160,8-22-3609</inkml:trace>
  <inkml:trace contextRef="#ctx0" brushRef="#br0" timeOffset="51141.03">6196 2619 4226,'0'0'894,"0"0"-129,1-11-159,5-34 296,7 22 3619,-2 45-3472,38 186-487,-41-160-754,2 0-1,2 0 1,2-1-1,13 28 193,-7-46-5114,-11-28-2127</inkml:trace>
  <inkml:trace contextRef="#ctx0" brushRef="#br0" timeOffset="52027.478">6535 2949 1665,'0'0'2035,"0"0"-1309,3-12-270,15-82 1681,-17 92-2043,-1 0 0,0 1-1,0-1 1,1 0 0,-1 1 0,0-1-1,0 0 1,-1 1 0,1-1 0,0 0-1,0 1 1,-1-1 0,1 0 0,-1 1-1,0-1 1,1 1 0,-1-1 0,0 1-1,0-1 1,0 1 0,0-1-1,0 1 1,0 0 0,0 0 0,0-1-1,-1 1 1,1 0 0,0 0 0,-1 0-1,1 0 1,-1 1 0,1-1 0,-1 0-1,0 1 1,1-1 0,-1 1 0,1-1-1,-1 1 1,0 0 0,1 0 0,-1 0-1,0 0 1,0 0 0,0 0-94,-1 0 8,0 1 1,0-1 0,-1 1 0,1 0-1,0 0 1,0 1 0,0-1 0,0 1-1,0-1 1,0 1 0,0 0-1,1 0 1,-1 0 0,0 0 0,1 1-1,0-1 1,0 1 0,0-1 0,0 1-1,0 0 1,0 0 0,0 0-1,1 0 1,-1 1-9,-24 81 26,24-3-50,3-80 16,0 0 1,0 0 0,0-1-1,1 1 1,-1-1 0,1 1 0,-1-1-1,1 1 1,-1-1 0,1 0-1,0 0 1,0 0 0,-1 0 0,1 0-1,0 0 1,0 0 0,0-1 0,0 1-1,0-1 1,0 1 0,0-1-1,0 0 1,0 0 0,0 0 0,0 0-1,1 0 1,-1 0 0,0-1 0,0 1-1,0-1 1,0 1 0,0-1-1,0 0 1,-1 1 0,1-1 0,0 0-1,0-1 1,0 1 0,-1 0-1,1 0 1,-1-1 0,1 1 0,-1-1-1,1 0 8,7-7-111,-1 0-1,0 0 1,0-1-1,-1 0 1,0-1-1,-1 0 0,0 0 1,-1 0-1,0-1 1,-1 1-1,2-8 112,-7 46-42,0-19 38,0 0 0,1 0 0,0 1 0,0-1 0,1 0-1,0 0 1,1 0 0,-1 0 0,2 0 0,-1 0 0,1-1 0,2 5 4,-4-12-1,0 0 0,0 1 0,0-1 0,0 0 0,0 1 0,0-1 0,1 0 0,-1 0 0,0 0 0,0 0 0,0 0 0,0 0 0,0-1 0,1 1 0,-1 0 0,0 0 0,0-1 0,0 1 0,0-1 0,0 1 0,0-1 0,0 1 0,0-1 0,0 0 0,0 1 0,0-1 0,-1 0 0,1 0 0,0 0 0,0 0 0,-1 0 0,1 0 0,0 0 0,-1 0 0,1 0 0,-1 0 0,0 0 0,1 0 0,-1 0 0,0 0 0,1 0 0,-1 0 0,0 0 0,0-1 0,0 1 0,0 0-1,0-1 2,1 0-2,20-54-33,-19 45 186,1 0 1,1 0-1,0 0 1,1 0-1,-1 1 1,2 0-1,0 0 1,0 0-1,1 1 1,0 0-1,0 0 1,1 1 0,1 0-1,6-6-151,-14 13 30,0 0 0,1-1 0,-1 1 0,1 0 1,0 0-1,-1 0 0,1 0 0,0 0 0,-1 1 0,1-1 0,0 0 0,0 1 0,0-1 0,0 1 0,0 0 1,0 0-1,-1 0 0,1 0 0,0 0 0,0 0 0,0 0 0,0 0 0,0 1 0,0-1 0,0 1 0,-1-1 1,1 1-1,0 0 0,0 0 0,-1 0 0,1 0 0,0 0 0,-1 0 0,1 0 0,-1 0 0,0 1 1,1-1-1,-1 1 0,0-1 0,0 1 0,0-1 0,0 1 0,0 0 0,0-1 0,0 1 0,-1 0 0,1 0 1,0 0-1,-1 0 0,0 0-30,1 11-165,-2 0 0,0-1 0,0 1 0,-1 0 0,-1-1 0,0 1 0,0-1 0,-2 0 1,1 0-1,-2 0 0,1 0 0,-2-1 0,1 0 0,-2-1 0,1 1 0,-6 4 165,0-7-886,14-27 857,3 9 415,0 0-1,1 1 1,0-1-1,1 1 1,0 1-1,1-1 1,-1 1-1,7-6-385,-11 13 22,0 0 1,1 0-1,-1 0 0,1 0 0,-1 0 1,1 0-1,-1 1 0,1-1 0,-1 1 1,1-1-1,-1 1 0,1 0 1,0 0-1,-1 1 0,1-1 0,-1 0 1,1 1-1,-1 0 0,1-1 0,-1 1 1,1 0-1,-1 0 0,0 0 0,1 1 1,-1-1-1,0 1 0,0-1 0,0 1 1,0-1-1,0 1 0,0 0 0,-1 0 1,1 0-1,0 0 0,-1 1 0,0-1 1,0 0-1,2 3-22,3 4 44,36 36-1750,-41-45 1491,0 1 1,0 0 0,0-1-1,1 1 1,-1-1 0,0 1-1,1-1 1,-1 0 0,0 0-1,1 1 1,-1-1-1,0 0 1,1 0 0,-1 0-1,0 0 1,1-1 0,-1 1-1,0 0 1,1-1 0,-1 1-1,0 0 1,1-1 0,-1 1-1,0-1 1,0 0 0,1 0 214,11-13-4013</inkml:trace>
  <inkml:trace contextRef="#ctx0" brushRef="#br0" timeOffset="52661.861">7035 2793 3153,'0'0'3082,"0"0"-652,0 0-930,0 0-593,0 0 181,2-9-194,4-27-374,-5 27-261,-2 18-326,-37 81 97,32-69-32,2 0 0,0 1 0,1-1 1,1 1-1,1 0 0,1 5 2,0-26-5,0 1 0,0 0-1,0-1 1,0 1 0,1-1 0,-1 1 0,0-1-1,1 1 1,-1-1 0,1 1 0,0-1-1,-1 1 1,1-1 0,0 0 0,0 1 0,0-1-1,0 0 1,0 0 0,0 0 0,0 0 0,0 0-1,0 0 1,0 0 0,1 0 0,-1 0-1,1 0 1,-1-1 0,0 1 0,1 0 0,-1-1-1,1 0 1,-1 1 0,1-1 0,-1 0 0,1 1-1,-1-1 1,1 0 0,0 0 0,-1 0 0,1-1 5,58-21-208,-50 14 165,-1-1 0,0 0 0,0 0 0,-1-1 0,-1 0 0,1-1 0,-2 0 0,1 0 0,-1 0 0,-1-1 1,2-5 42,9 41 427,-11-10-414,-2-9-35,0-1 0,0 0 0,0 0 0,0-1 0,1 1 0,-1-1 0,1 1 0,0-1 0,0 0 0,0 0 0,1-1 1,-1 1-1,0-1 0,1 0 0,0 0 0,-1-1 0,1 1 0,0-1 0,0 0 0,0-1 0,0 1 0,0-1 0,0 0 0,0 0 0,0 0 0,0-1 1,0 1-1,0-1 0,0-1 0,-1 1 0,1-1 0,0 0 0,-1 0 0,1 0 0,-1 0 0,3-3 22,82-69-123,-88 74 135,0 0-1,0 0 0,0 0 1,-1 0-1,1 1 0,0-1 1,0 0-1,-1 0 0,1 1 0,0-1 1,0 1-1,-1-1 0,1 1 1,0-1-1,-1 1 0,1-1 1,-1 1-1,1-1 0,0 1 1,-1 0-1,1-1 0,-1 1 1,0 0-1,1 0 0,-1-1 0,0 1 1,1 0-1,-1 0 0,0-1 1,0 1-1,0 0 0,1 0 1,-1 0-1,0 0 0,0-1 1,0 1-1,-1 0 0,1 0 1,0 0-1,0-1 0,0 1 0,0 0 1,-1 0-1,1 0 0,0-1 1,-1 1-1,1 0 0,-1 0 1,1-1-1,-1 1 0,0 0-11,1 5 146,-2 20-37,-1-1-1,-1 0 1,-1 0 0,-1 0-1,-9 22-108,2-6 31,-68 234-2259,73-232 438,7-14-2214</inkml:trace>
  <inkml:trace contextRef="#ctx0" brushRef="#br0" timeOffset="53065.698">6294 2776 12774,'0'0'656,"0"0"-384,0 0-272,121-42-144,-50 31 144,7 2-672,-2 0-1297,-7 0-3393</inkml:trace>
  <inkml:trace contextRef="#ctx0" brushRef="#br0" timeOffset="54116.246">8273 2797 4386,'-2'-11'3631,"0"4"-3258,-21-66 2013,22 70-2319,0 1 0,0-1 0,0 1 0,-1 0 0,1 0 0,-1-1 1,1 1-1,-1 0 0,0 0 0,0 1 0,0-1 0,0 0 0,0 1 1,0-1-1,-1 1 0,1-1 0,0 1 0,-1 0 0,1 0 0,-1 0 1,1 1-1,-1-1 0,0 0 0,1 1 0,-1 0 0,0-1 0,1 1 1,-1 0-1,1 1 0,-1-1-67,-1 2-8,0 1 0,0 0 0,1 0 0,-1 0 0,1 0 0,0 1 0,0-1 0,0 1 0,1 0 0,-1 0 0,1 0 0,0 0 0,0 0 0,0 0-1,1 0 1,-1 1 0,1-1 0,-1 5 8,2-8-2,-4 12-29,0 1-1,1 0 1,1-1 0,0 1-1,1 0 1,0 0 0,2 0-1,0 5 32,24-26-213,60-85 773,-84 92-565,-1 0-1,1-1 1,0 1-1,0 0 1,0 0-1,0 0 1,-1 0-1,1 0 1,0 0-1,0 0 1,0 0-1,-1 1 1,1-1-1,0 0 1,0 0-1,0 1 1,-1-1-1,1 0 1,0 1-1,0-1 1,-1 1-1,1-1 1,-1 1-1,1-1 1,0 1-1,-1 0 1,1-1-1,-1 1 1,1 0-1,-1-1 1,1 1-1,-1 0 1,0 0-1,1 0 6,2 2-18,1 2-33,0 0 0,1-1 0,-1 1 0,1-1 0,0-1 0,1 1 0,-1-1 0,0 0 0,1 0 0,0 0 0,0-1 0,0 0 0,0 0 0,0 0 0,0-1 0,0 0 0,1 0 0,-1-1 0,0 1 0,0-1 0,1-1 0,-1 1 0,0-1 0,1 0 0,-1-1 0,0 0 0,0 1 0,0-2 0,0 1 0,-1-1 0,1 0 0,-1 0 0,1-1 0,2-2 51,-1-4-26,-1 0 1,0-1 0,-1 0 0,0 0-1,0-1 1,-2 1 0,1-1-1,-1 0 1,-1 0 0,0 0 0,-1 0-1,0 0 1,-1 0 0,0 0-1,-1 0 1,-2-7 25,3 13-4,0-4 158,-1 0 0,0 1-1,-1-1 1,0 0-1,0 1 1,-1 0-1,0-1 1,-1 1 0,0 0-1,0 1 1,-1-1-1,0 1 1,-1 0-1,0 0 1,0 0 0,-6-5-154,12 13 10,0 1 1,1-1 0,-1 1 0,0-1 0,0 1-1,0-1 1,1 1 0,-1-1 0,0 1-1,0-1 1,0 1 0,0-1 0,0 1 0,0-1-1,0 1 1,0-1 0,0 1 0,0-1 0,0 1-1,-1-1 1,1 1 0,0-1 0,0 1 0,0-1-1,-1 1 1,1-1 0,0 1 0,0-1 0,-1 0-1,1 1 1,0-1 0,-1 1 0,1-1-1,-1 0 1,1 0 0,0 1 0,-1-1 0,1 0-1,-1 1 1,1-1 0,-1 0 0,1 0 0,-1 0-1,1 0 1,-1 0 0,1 1 0,-1-1 0,1 0-1,-1 0 1,1 0 0,-1 0 0,1 0 0,-1-1-1,1 1 1,-1 0 0,1 0 0,-1 0 0,1 0-1,-1 0 1,1-1 0,-1 1 0,1 0-1,-1-1 1,1 1 0,0 0 0,-1-1-11,15 306-194,-10-257 4,1 32-1024,-5-29-2737,0-48 21</inkml:trace>
  <inkml:trace contextRef="#ctx0" brushRef="#br0" timeOffset="54409.453">8411 2684 11109,'0'0'1089,"0"0"-385,0 0-704,0 0-16,0 0 0,84-2 16,-58 19-32,3 3-881,-4-2-2304</inkml:trace>
  <inkml:trace contextRef="#ctx0" brushRef="#br0" timeOffset="55207.832">8975 2706 7331,'0'0'1737,"0"0"-347,-4-11-173,-12-32-473,16 41-726,-1 1 0,0 0 0,0-1 0,0 1 0,0 0 0,0 0 0,-1 0 0,1 0 0,0 0 0,-1 0 0,1 0 0,0 0 0,-1 0 0,1 0 0,-1 1 0,1-1 0,-1 1 0,1-1 0,-1 1 0,0 0 0,1-1 0,-1 1 0,1 0 0,-1 0 0,0 0 0,1 0 0,-1 1 0,0-1 0,1 0 0,-1 1 0,1-1 0,-1 1 0,1-1 0,-1 1 0,1 0 0,-1-1 0,1 1 0,0 0 0,-1 0 0,1 0 0,0 0 0,0 0 0,-1 2-18,-6 5-133,0 1 0,1 0 0,1 0 0,-1 0 0,2 1-1,-1 0 1,1 1 0,1-1 0,0 1 0,0 0 0,1 0 0,1 0 0,0 0 0,0 0 0,1 8 133,1-18-13,0-1-1,0 0 1,0 1 0,0-1 0,0 0-1,0 1 1,0-1 0,0 1-1,0-1 1,0 0 0,0 1-1,1-1 1,-1 0 0,0 1-1,0-1 1,0 0 0,1 0-1,-1 1 1,0-1 0,0 0-1,1 0 1,-1 1 0,0-1-1,1 0 1,-1 0 0,0 0 0,1 1-1,-1-1 1,0 0 0,1 0-1,-1 0 1,0 0 0,1 0-1,-1 0 1,0 0 0,1 0-1,-1 0 1,1 0 0,-1 0-1,0 0 1,1 0 0,-1 0-1,0 0 1,1 0 0,-1 0 0,0 0-1,1-1 1,-1 1 0,0 0-1,1 0 1,-1 0 0,0-1-1,1 1 1,-1 0 0,0 0-1,0-1 1,1 1 0,-1 0-1,0-1 1,0 1 0,1 0 13,19-18 212,35-55 2082,-37 78-2302,-9-1 19,1 1 1,-1-1-1,0 0 0,1-1 0,0 0 0,0-1 0,0 0 0,0-1 1,0 0-1,0 0 0,0-1 0,0 0 0,1-1 0,-1 0 1,0-1-12,-5 1-63,1 0 1,-1 0 0,0 0-1,0-1 1,0 0 0,0 0 0,0-1-1,0 1 1,0-1 0,-1 0-1,1 0 1,-1-1 0,0 1 0,0-1-1,0 0 1,-1 0 0,1 0-1,-1-1 1,0 1 0,0-1 0,0 0-1,-1 0 1,0 0 0,0 0-1,0 0 1,-1 0 0,1 0 0,-1-4 62,0 7-22,0-1 0,0 0 0,0 1 0,0-1 0,-1 0 0,1 0 0,-1 1 1,0-1-1,0 0 0,0 0 0,0 1 0,-1-1 0,1 0 0,-1 0 1,1 1-1,-1-1 0,0 0 0,0 1 0,0-1 0,-1 1 0,1-1 1,0 1-1,-1 0 0,0 0 0,1-1 0,-1 1 0,0 0 0,0 0 1,0 1-1,-1-1 0,1 0 0,0 1 0,-1-1 0,1 1 0,0 0 0,-3-1 22,2 1-17,0 1 0,0 0-1,0-1 1,0 1-1,0 0 1,0 1-1,0-1 1,0 0-1,0 1 1,0 0 0,0 0-1,0 0 1,0 0-1,0 0 1,1 0-1,-1 1 1,0-1-1,1 1 1,-1 0 0,1 0-1,0 0 1,0 0-1,-1 0 1,1 0-1,1 1 1,-1-1 0,0 1-1,1-1 1,-1 1-1,1 0 1,0 0-1,-1-1 1,1 1-1,1 0 1,-1 0 0,0 0-1,1 0 1,0 0-1,-1 1 18,-1 0-74,1 0 0,-1-1 0,0 1 0,1 1 0,0-1 0,0 0-1,1 0 1,-1 0 0,1 1 0,-1-1 0,1 0 0,1 0 0,-1 1 0,1-1 0,-1 0-1,1 0 1,0 0 0,1 0 0,-1 0 0,1 0 0,0 0 0,0 0 0,0 0 0,0-1-1,1 1 1,-1-1 0,4 3 74,42 13 28,-43-18 30,-1 0 0,1 0-1,-1 0 1,1 0 0,-1 1-1,0 0 1,0 0 0,0 0 0,0 0-1,0 1 1,0-1 0,-1 1-1,1 0 1,-1 0 0,0 1 0,0-1-1,0 0 1,0 1 0,0 0-1,-1 0 1,0 0 0,0 0 0,1 1-58,6 113 532,-9-95-416,-22 135 236,23-248 2772,0-9-3303,0 79 86,1 0 0,1 0 0,1 0 0,0 1 0,1 0 0,2 0-1,0 0 1,0 1 0,2 0 0,0 0 0,6-7 93,-13 22-89,1 0 1,-1 0-1,0 1 1,1-1-1,0 1 0,-1-1 1,1 1-1,0 0 1,0 0-1,0 0 0,1 1 1,-1-1-1,0 1 1,0 0-1,3-1 89,33 6-4730,-25 7 83</inkml:trace>
  <inkml:trace contextRef="#ctx0" brushRef="#br0" timeOffset="55724.252">9445 2818 8868,'0'0'720,"0"0"-295,0 0-220,0 0 14,-1-12 221,-2-36 318,18 3 35,-7 31-730,4-56 1266,-19 71-1300,0 75-376,7-72 346,1-1-1,-1 1 0,1 0 1,0-1-1,0 1 1,0-1-1,1 1 0,-1-1 1,1 1-1,0-1 1,0 0-1,0 0 1,0 0-1,0 0 0,1 0 1,-1-1-1,1 1 1,0-1-1,0 1 0,0-1 1,0 0-1,0 0 1,0 0-1,1-1 0,-1 1 1,1-1-1,-1 0 1,3 1 1,3 0-148,0 1 0,1-2 0,-1 1 1,1-1-1,-1-1 0,0 1 0,1-2 0,-1 1 1,1-1-1,-1-1 0,2 0 148,5-3-630,0-1-1,0 0 1,-1-1-1,0-1 1,-1 0 0,1-2-1,-2 1 1,1-1-1,7-9 631,60-67 309,-25-4 2940,-42 21 2704,-15 149-6052,-3 1 0,-10 47 99,-16-17-1750,9-68-2046</inkml:trace>
  <inkml:trace contextRef="#ctx0" brushRef="#br0" timeOffset="58316.594">9812 2551 6275,'0'0'1059,"0"0"-659,0 0 67,0 0 483,0 0 178,0 0-378,-5 0 2091,46-43-2422,-35 36-382,0 1-24,0-1 0,0 1 0,-1-1 0,0 0 1,-1-1-1,1 1 0,-1-1 0,-1 0 0,0 1 0,2-6-13,-12-18 352,6 31-330,1 0-33,0 0-18,0 0-14,0 0-37,0 0 16,0 0 13,0 4-69,15 158 192,28 124 246,-43-248-665,0-21-7603,0-16 1424</inkml:trace>
  <inkml:trace contextRef="#ctx0" brushRef="#br0" timeOffset="58616.59">9863 2910 5122,'0'0'1086,"0"0"-787,0 0 213,0 0 803,-2 1-95,-7 0-447,7 0-300,2-1 68,0 0 86,0 0-152,0 0-163,0 0-114,0 0-68,0 0 36,0 0 122,0 0 75,9 0 349,121-10 693,0 1-4707,-125 9-2146</inkml:trace>
  <inkml:trace contextRef="#ctx0" brushRef="#br0" timeOffset="60058.448">433 3979 2369,'0'0'2332,"0"0"-1233,0 0-312,-12 0-61,-26 0-82,9 0 2327,29 0-2681,0 0-28,0 0 5,0 0-6,0 0-5,8 0-10,419-4 1354,69-9-3403,-485 13 1054,16 0-594,-14-5-2883,-10 0 462</inkml:trace>
  <inkml:trace contextRef="#ctx0" brushRef="#br0" timeOffset="60414.87">1100 3816 10853,'0'0'285,"0"0"17,0 0-350,3-5 165,41 31 518,-38-22-624,0 1 0,0 0 0,0 0 0,0 0 0,-1 1 0,0 0 0,0 0 0,-1 0 0,1 1 0,-1-1 0,-1 1 0,1 0 0,-1 0 0,-1 0 0,1 1 0,-1-1 0,0 1 0,-1-1 0,0 1 0,0 0 0,0-1 0,-1 1 0,-1 0-1,1 0 1,-1-1 0,0 1 0,-2 5-11,-2-3-34,1 0-1,-1 0 0,-1-1 0,0 0 0,0 0 0,-1 0 0,0-1 1,0 0-1,-2 1 35,-46 38-3523,38-35-359</inkml:trace>
  <inkml:trace contextRef="#ctx0" brushRef="#br0" timeOffset="61136.619">1624 3941 9764,'0'0'1222,"0"0"-253,0 0-422,0 0-227,13-9 131,44-28-56,-52 35-380,-1 0 1,1 0 0,-1 0 0,1 1 0,0 0 0,0 0 0,0 0 0,0 0 0,0 1 0,0 0 0,0 0-1,0 0 1,0 1 0,0 0-16,7 0 4,-11-1-10,0 0 0,0 0 0,0 0 0,1 0 0,-1 0 0,0 0 0,0 1 0,0-1 0,0 0 0,0 1 0,0-1 0,0 1 0,0-1 0,0 1 0,0-1 0,0 1 0,0 0 0,0 0 0,0-1 0,-1 1 0,1 0 0,0 0 0,0 0 0,-1 0 0,1 0 0,-1 0-1,1 0 1,-1 0 0,1 0 0,-1 0 0,0 0 0,1 0 0,-1 1 0,0-1 0,0 0 0,0 0 0,0 0 0,0 0 0,0 0 0,0 1 0,0-1 0,0 0 0,-1 0 0,1 1 6,-24 46-402,5-29 76,14-15 208,1-1 0,0 1 0,-1 1 0,1-1 0,1 0 0,-1 1 0,1 0 0,0 0 0,0 0 0,0 0 0,0 0-1,1 0 1,0 1 0,0-1 0,0 2 118,39-2-245,97-13 2166,-129 43-1940,-46 43-505,14-39-2463,27-38 1461,2-2-549,6-4-735</inkml:trace>
  <inkml:trace contextRef="#ctx0" brushRef="#br0" timeOffset="61600.971">2064 3976 5699,'0'0'280,"0"0"-168,0 0-75,0 0-18,0 0-1,0 0 97,7-1 344,22-2 85,-28 3-466,1 1 0,-1 0 0,1 0 0,-1 0 0,0 0 0,1 0 0,-1 0 0,0 0 0,0 0 0,0 1 0,0-1 0,0 0 0,0 1 0,0-1 0,-1 1 0,1-1 0,0 1 0,-1-1 0,1 1 0,-1-1 0,0 1 0,1-1 0,-1 1 0,0 0 0,0-1 0,0 1 0,0 0 0,0 0-78,0 1 36,1 4-9,0 1 1,0 0-1,-1-1 0,0 1 1,0 0-1,-1 0 0,0-1 1,0 1-1,-1-1 0,0 1 1,0-1-1,-1 0 0,0 0 1,0 0-1,-1 0 0,1 0 1,-2 0-1,1-1 0,-1 0 1,0 0-1,0 0 0,0-1 1,-1 0-1,0 0 0,0 0 0,0-1 1,-1 0-1,0 0 0,1 0 1,-1-1-1,-1 0 0,1 0 1,-2-1-28,1 0 8,-1 0 1,1-1 0,-1-1 0,0 1-1,1-1 1,-1-1 0,1 0-1,-1 0 1,0-1 0,1 1 0,0-2-1,0 1 1,-1-1 0,2-1-1,-1 0 1,0 0 0,1 0-1,-1-1 1,-2-2-9,-2-2 44,0-1-1,0 0 1,1-1 0,1 0-1,0-1 1,0 0 0,1 0-1,0-1 1,1 0-1,1-1 1,0 1 0,1-1-1,1-1 1,0 1-1,0-1 1,2 0 0,0 0-1,0 0 1,2-1 0,0-9-44,1 19 50,1-1 1,1 0-1,0 1 1,0-1-1,0 1 1,0-1 0,1 1-1,0 0 1,0 0-1,1 0 1,0 1 0,0-1-1,0 1 1,1 0-1,0 0 1,-1 1-1,2-1 1,-1 1 0,0 0-1,1 0 1,0 1-1,0 0 1,0 0 0,6-2-51,2-1 22,1 1 0,-1 1 0,1 0 0,0 1 0,1 1 0,-1 0 0,0 1 1,0 0-1,1 2 0,10 1-22,-21-1-62,1 0-1,-1 1 1,0-1 0,1 1-1,-1 0 1,0 1 0,0 0-1,0-1 1,-1 1-1,1 1 1,-1-1 0,1 1-1,-1 0 1,0 0 0,-1 0-1,1 0 1,-1 1 0,1-1-1,-1 1 1,-1 0 0,1 0-1,-1 0 1,0 0 0,0 1-1,0-1 1,-1 0 0,0 1-1,0 0 1,0-1 0,-1 2 62,4 44-2620</inkml:trace>
  <inkml:trace contextRef="#ctx0" brushRef="#br0" timeOffset="64691.596">2849 3871 9268,'0'0'654,"-1"-11"-129,-2-87 196,-5 22 1941,7 74-2486,1 24-386,26 151 196,-15-125 30,26 75-45,-37-122 26,1 0-1,0-1 1,-1 1-1,1 0 1,0-1 0,0 1-1,-1 0 1,1-1 0,0 1-1,0-1 1,0 1-1,0-1 1,0 1 0,0-1-1,0 0 1,-1 0 0,1 1-1,0-1 1,0 0-1,0 0 1,0 0 0,0 0-1,0 0 1,0 0 0,0 0-1,0 0 1,0-1-1,0 1 1,0 0 0,0-1-1,0 1 1,0 0 0,0-1-1,0 1 1,0-1-1,-1 0 1,1 1 0,0-1-1,0 0 1,-1 1-1,1-1 1,0 0 0,-1 0-1,1 1 1,-1-1 0,1 0-1,-1 0 1,1 0-1,-1 0 1,0 0 0,1 0-1,-1 0 1,0 0 0,0 0-1,0 0 1,0 0-1,1 0 4,3-6 68,19-24-18,67-74-28,-88 103-28,0 0 0,0 0 0,1 1 0,-1-1 0,0 1 0,1 0 0,-1-1 0,0 1 0,1 1 0,0-1 0,-1 0 0,1 0 0,-1 1 0,1 0 0,0-1 0,0 1 0,-1 0 0,1 0 0,0 0 0,-1 1 0,1-1 0,0 1 0,-1 0 0,1-1 0,-1 1 0,1 0 0,-1 0 0,1 1 0,-1-1 0,0 0 0,1 1 0,-1 0 0,0-1 0,0 1 0,0 0 0,0 0 0,-1 0 1,1 0-1,0 1 0,-1-1 0,0 0 0,1 1 0,-1-1 0,0 0 0,0 1 0,0 0 0,-1-1 0,1 1 0,-1 0 0,1 0 6,1 3-11,-1 0 0,0 0-1,1 0 1,-2 0 0,1 0 0,-1 1 0,0-1 0,0 0 0,-1 0 0,0 0 0,0 0-1,0 1 1,-1-1 0,0-1 0,0 1 0,-1 0 0,1 0 0,-1-1 0,-1 1-1,1-1 1,-1 0 0,1 0 0,-1-1 0,-4 4 11,2-3-43,0 1 0,0-2 1,-1 1-1,1-1 0,-1 0 0,0 0 0,-1-1 0,1 1 1,-1-2-1,1 1 0,-1-1 0,0 0 0,0-1 1,0 0-1,0 0 0,0-1 0,0 0 0,0 0 0,0-1 1,-3-1 42,8 2-97,1-1 1,-1 0-1,1 0 1,-1-1-1,1 1 1,0 0-1,-1-1 1,1 1-1,0-1 1,0 0-1,0 0 1,0 0-1,0 0 1,1 0-1,-1 0 1,1 0-1,-1-1 1,1 1-1,0 0 1,0-1-1,0 1 1,0-1-1,0 1 1,0-2 96,0-17-3735</inkml:trace>
  <inkml:trace contextRef="#ctx0" brushRef="#br0" timeOffset="65534.99">2907 3718 4866,'0'0'1905,"0"0"-1099,0 0-577,0-10-77,0-46 1214,2 55-1320,0-1-1,0 1 1,0 0-1,-1 0 1,1 1-1,0-1 0,0 0 1,1 0-1,-1 1 1,0 0-1,0-1 1,0 1-1,0 0 1,0 0-1,0 0 0,1 0 1,-1 0-1,0 1 1,0-1-1,0 1 1,0-1-1,0 1 1,0 0-1,0 0 1,0 0-1,0 0 0,0 0 1,1 1-46,11 8 5,0 0-1,-1 1 1,0 0 0,0 1 0,-2 0 0,1 1-1,-2 1 1,0-1 0,0 2 0,2 5-5,-10-17 2,0 0-1,-1 1 1,1-1-1,-1 0 1,1 1 0,-1-1-1,0 1 1,-1 0 0,1-1-1,0 1 1,-1 0 0,0 0-1,0-1 1,0 1 0,-1 0-1,1-1 1,-1 1 0,0 0-1,0-1 1,0 1-1,0-1 1,0 1 0,-1-1-1,0 1 1,0-1 0,0 0-1,0 0 1,0 0 0,0 0-1,-1 0 1,0-1 0,1 1-1,-1-1 1,-3 2-2,-5 4 8,-1-1-1,-1 0 1,1-1 0,-1-1-1,0 0 1,0 0 0,0-1-1,-8 0-7,17-2-1368,4-1-1623</inkml:trace>
  <inkml:trace contextRef="#ctx0" brushRef="#br0" timeOffset="66135.645">3510 3919 6755,'0'0'1027,"0"-10"136,-1-31-296,1 37-715,-1 0-1,0 0 0,0 0 0,0 0 0,0 0 0,-1 0 0,1 1 0,-1-1 0,0 1 0,0-1 0,0 1 0,0 0 0,-1-1 0,0 1 0,1 1 0,-1-1 0,0 0 0,-3-1-151,4 3 12,0 0 0,0 1-1,0-1 1,0 1 0,-1-1 0,1 1-1,0 0 1,0 0 0,-1 0 0,1 0-1,0 0 1,0 1 0,-1-1 0,1 1-1,0-1 1,0 1 0,0 0 0,0 0-1,0 0 1,0 0 0,0 0 0,0 0-1,0 0 1,0 1 0,1-1 0,-1 1-1,0 0 1,1-1 0,-1 1 0,1 0-1,0 0 1,-1 1-12,-7 8-21,0-1 1,1 2-1,1 0 0,0 0 0,1 0 0,0 0 0,0 1 0,2 0 1,-1 0-1,2 1 0,-2 9 21,31-46-673,-20 18 573,-3 1 103,0 1 0,0-1 0,0 1 0,0 0 0,1 0 1,0 0-1,-1 0 0,1 1 0,0 0 0,0-1 0,1 1 0,-1 1 0,0-1 1,1 1-1,-1-1 0,1 1 0,-1 1 0,1-1 0,-1 1 0,1-1 0,0 1 0,2 1-3,25 36-112,-28-31-10,0-1 0,0 0 0,0 0 0,1-1-1,0 1 1,0-1 0,1 0 0,-1 0 0,1 0 0,-1-1-1,1 0 1,0 0 0,1-1 0,-1 1 0,0-2-1,1 1 1,-1 0 0,1-1 0,-1 0 0,1-1 122,20 0-2759,0-2-1803</inkml:trace>
  <inkml:trace contextRef="#ctx0" brushRef="#br0" timeOffset="66573.648">3832 3822 10565,'0'0'451,"0"0"-91,0 0 5,0 0-242,0 0 77,-1-2 251,0 1-442,0 0 0,-1 0-1,1 0 1,0 0 0,0 1-1,0-1 1,0 0 0,-1 1 0,1-1-1,0 1 1,-1-1 0,1 1 0,0 0-1,-1 0 1,1-1 0,-1 1-1,1 0 1,0 0 0,-1 0 0,1 1-1,0-1 1,-1 0 0,1 0 0,-1 1-1,1-1 1,0 1 0,0-1-1,-1 1 1,1-1 0,0 1 0,0 0-1,0 0 1,0 0 0,-1 0 0,1 0-1,0 0-8,-35 42-95,35-40 88,0 0 1,-1 0-1,2 0 1,-1 0-1,0 0 1,1 0-1,-1 0 1,1 0-1,0 0 1,0 0-1,0 0 1,0 0-1,1 0 1,-1 0-1,1 0 1,-1 0-1,1 0 1,0 0-1,1 0 1,-1-1-1,0 1 1,1 0-1,-1-1 1,1 1-1,0-1 1,0 1-1,0-1 0,0 0 1,1 0-1,-1 0 1,0 0-1,1 0 1,-1-1-1,1 1 7,120 28 211,-123-30-211,1 1-1,-1-1 1,0 1-1,1-1 1,-1 1-1,1-1 1,-1 1-1,0-1 1,1 1-1,-1 0 1,0-1-1,1 1 1,-1-1-1,0 1 1,0 0-1,0-1 1,0 1-1,0 0 1,0-1 0,0 1-1,0 0 1,0-1-1,0 1 1,0-1-1,0 1 1,0 0-1,0-1 1,0 1-1,-1 0 1,1-1-1,0 1 1,-1-1-1,1 1 1,0-1-1,-1 1 1,1 0-1,0-1 1,-1 0-1,1 1 1,-1-1-1,1 1 1,-1-1-1,1 1 1,-1-1-1,0 0 1,1 0 0,-1 1-1,1-1 1,-1 0-1,0 0 1,1 1-1,-1-1 1,1 0-1,-1 0 1,0 0-1,1 0 1,-1 0-1,0 0 1,1 0-1,-1 0 1,0-1 0,-15 8-217,-1-1 0,0-1 0,0 0 0,0-1 1,0-1-1,-1-1 0,-10 0 217,27-4-2193,2-7-3124</inkml:trace>
  <inkml:trace contextRef="#ctx0" brushRef="#br0" timeOffset="66809.699">3995 3909 12198,'0'0'208,"0"0"-208,0 0-1105,0 0 1009,0 0 0,0 0 96,-1 39 0,1-18 16,1 2-16,1-1 0,-2 0-208,3-5-704,-1-5-417,0-5-192,-1-6 481,0-1-1425,0-8-817</inkml:trace>
  <inkml:trace contextRef="#ctx0" brushRef="#br0" timeOffset="66979.915">3981 3701 10757,'0'0'496,"0"0"609,0 0-721,0 0-352,0 0-32,0 0-16,-15-31-560,22 43 127,1 6-31,-2 3-1217,-2 2-2433</inkml:trace>
  <inkml:trace contextRef="#ctx0" brushRef="#br0" timeOffset="67291.911">4256 3838 10773,'0'0'958,"0"0"-430,0 0-245,0 0-62,0 0 81,0-5 223,-2-16-170,-28 20-232,26 3-132,0 1 0,-1 0 0,1 0 1,1 0-1,-1 1 0,0-1 0,1 1 0,-1 0 1,1 0-1,0 0 0,1 0 0,-1 1 0,1-1 1,0 1-1,0 0 0,0 0 0,0-1 0,1 1 1,0 0-1,0 0 0,0 0 0,1 1 1,0-1-1,0 0 0,0 0 0,0 0 0,2 4 9,-2-7-2,0 0 1,1 0-1,-1 0 0,1 0 0,-1-1 0,1 1 0,0 0 0,0 0 0,0 0 0,0-1 0,0 1 0,0 0 1,0-1-1,1 1 0,-1-1 0,0 0 0,1 1 0,0-1 0,-1 0 0,1 0 0,0 0 0,-1 0 0,1 0 1,0 0-1,0-1 0,0 1 0,0 0 0,-1-1 0,1 0 0,2 1 2,67 4-8,-62-5 9,128-1-2199,-105-6-1014</inkml:trace>
  <inkml:trace contextRef="#ctx0" brushRef="#br0" timeOffset="68165.97">5089 3660 9444,'0'0'827,"0"0"-176,0 0 112,-1-10 142,-7-41 1338,8 51-2171,10 54-221,0 82 190,-10-108-35,1-1 0,2 1 0,0-1 0,2 1 0,0-1 0,5 9-6,-9-33-22,0 0 0,0 0 0,0 0 0,1 0 0,-1 0-1,1 0 1,0 0 0,0 0 0,0 0 0,0-1 0,0 1-1,1-1 1,-1 1 0,1-1 0,-1 0 0,1 0 0,0 0-1,0-1 1,0 1 0,0-1 0,0 1 0,0-1 0,0 0 0,1 0-1,-1-1 1,0 1 0,1-1 0,-1 1 0,0-1 0,1 0-1,-1 0 1,0-1 0,1 1 0,-1-1 0,0 1 0,1-1-1,-1 0 1,0 0 0,1-1 22,14-6-83,-1-1 1,0-1-1,-1-1 0,0 0 1,-1-1-1,0 0 0,-1-2 0,0 1 1,-1-2-1,10-14 83,-11 13-16,-7 27-232,-3-4 153,0-1 1,0 1-1,1-1 1,0 0-1,0 1 1,0-1-1,1-1 0,-1 1 1,2-1-1,-1 1 1,0-1-1,1 0 1,0-1-1,0 1 0,1-1 1,-1 0-1,1 0 1,0-1-1,0 1 1,0-1-1,0-1 1,1 1-1,-1-1 0,1 0 1,-1-1-1,1 0 1,2 1 94,-8-2-151,0-1 0,0 1 1,0 0-1,0 0 0,0-1 1,0 1-1,0 0 1,0-1-1,0 1 0,0-1 1,0 0-1,0 1 0,0-1 1,-1 0-1,1 1 0,0-1 1,0 0-1,-1 0 0,1 0 1,0 1-1,-1-1 0,1 0 1,-1 0-1,1 0 1,-1 0-1,0 0 0,1 0 1,-1 0-1,0 0 0,0-1 151,4-20-5741</inkml:trace>
  <inkml:trace contextRef="#ctx0" brushRef="#br0" timeOffset="68351.794">5363 3632 10837,'0'0'672,"0"0"-63,0 0-305,0 0-288,0 0-16,0 0 16,6-20-16,12 23 0,0 7-112,0 2-545,0 2-463,0-1-1553,-1-4-2530</inkml:trace>
  <inkml:trace contextRef="#ctx0" brushRef="#br0" timeOffset="68601.37">5608 3529 11429,'0'0'1046,"0"0"-288,0 0-267,0 0-49,-1-4-137,-4-7-350,6 18-13,6 31-28,-2-14 107,50 305-646,-55-326 401,1 0-1,0 0 1,-1 0-1,1 0 1,0 0-1,0 0 1,1-1-1,-1 1 1,1 0-1,-1-1 1,1 1-1,0-1 1,0 0-1,0 0 1,0 1-1,0-1 1,0 0-1,1-1 1,-1 1-1,3 1 225,11 0-3425</inkml:trace>
  <inkml:trace contextRef="#ctx0" brushRef="#br0" timeOffset="68996.261">5857 3828 10837,'0'0'1150,"0"0"-750,0 0-267,3-1 140,19-4 24,-20 5-300,1 0 0,-1 0 0,1-1 0,-1 1 1,1-1-1,-1 1 0,0-1 0,1 0 1,-1 1-1,0-1 0,1-1 0,-1 1 0,0 0 1,0 0-1,0-1 0,0 1 0,0-1 1,-1 0-1,1 0 0,0 1 0,-1-1 0,1 0 1,-1 0-1,1-1 0,-1 1 0,0 0 0,0 0 1,0-1-1,-1 1 0,1 0 0,0-1 3,-1 1 2,1 0-1,-1 0 0,0-1 1,1 1-1,-1 0 0,0-1 1,-1 1-1,1 0 1,0 0-1,-1-1 0,1 1 1,-1 0-1,0 0 0,1 0 1,-1 0-1,0 0 0,0 0 1,-1 0-1,1 0 1,0 0-1,-1 0 0,1 1 1,-1-1-1,1 0 0,-1 1 1,0-1-1,0 1 1,0 0-1,1 0 0,-1 0 1,0 0-1,-1 0 0,1 0 1,0 0-1,0 1 0,0-1 1,0 1-1,-1-1 1,1 1-1,0 0 0,0 0 1,-1 0-1,0 0-1,1 1-12,0 0 1,0 1 0,0-1-1,0 0 1,1 1-1,-1 0 1,1-1-1,-1 1 1,1 0-1,-1 0 1,1 0-1,0-1 1,0 1-1,0 1 1,0-1-1,0 0 1,0 0-1,1 0 1,-1 0-1,1 1 1,0-1-1,-1 0 1,1 0-1,0 1 1,0-1-1,1 2 12,4 103-1044,-5-103 882,1-1 0,0 0 0,0 1 0,1-1 0,-1 0 0,1 0 0,-1 0 0,1 0-1,0-1 1,0 1 0,0 0 0,1-1 0,-1 1 0,1-1 0,-1 0 0,1 0 0,0 0 0,0 0 0,-1 0-1,1-1 1,1 1 0,-1-1 0,0 0 0,0 0 0,0 0 0,1 0 0,-1-1 0,0 1 0,1-1-1,0 0 163,48-10-3924,-24-8 2353</inkml:trace>
  <inkml:trace contextRef="#ctx0" brushRef="#br0" timeOffset="69294.668">6138 3782 4274,'0'0'2508,"0"0"-763,0 0-705,0 0-677,0 0-304,6 0-33,-5 0-22,1 0 8,-1 0 1,1 0 0,-1 0 0,1 0-1,-1 0 1,1 1 0,-1-1-1,0 0 1,1 1 0,-1-1-1,1 1 1,-1-1 0,0 1-1,0 0 1,1 0 0,-1-1 0,0 1-1,0 0 1,0 0 0,0 0-1,0 0 1,0 0 0,0 1-1,0-1 1,0 0 0,0 1-13,65 139-83,-65-161 176,-2 14-50,0-1-1,1 1 1,-1 0-1,1-1 1,1 1-1,-1 0 0,1-1 1,0 1-1,0 0 1,1 0-1,0 0 0,0 0 1,0 0-1,1 0 1,0 0-1,0 1 1,0 0-1,1-1 0,0 1 1,0 0-1,0 1 1,0-1-1,1 1 0,0 0 1,0 0-1,0 0 1,1 1-1,-1-1 1,1 2-1,4-3-42,37 3-871,-24 21-3279,-18-6 292</inkml:trace>
  <inkml:trace contextRef="#ctx0" brushRef="#br0" timeOffset="69763.665">6568 3790 9668,'0'0'473,"0"0"-223,-1-10-44,-1-32 23,2 40-195,-1 1-1,1 0 0,-1-1 1,1 1-1,-1 0 0,1-1 1,-1 1-1,0 0 0,0 0 1,0 0-1,1 0 0,-1 0 1,0 0-1,0 0 1,0 0-1,-1 0 0,1 0 1,0 1-1,0-1 0,0 0 1,-1 1-1,1-1 0,0 1 1,-1-1-1,1 1 0,0 0 1,-1-1-1,1 1 0,0 0 1,-1 0-1,1 0 0,-1 0 1,1 0-1,0 0 0,-1 1 1,1-1-1,0 0 1,-1 1-1,1-1 0,0 1 1,-1-1-1,1 1 0,0 0 1,0-1-1,0 1 0,0 0 1,0 0-1,0 0 0,0 0 1,0 0-1,0 0 0,0 0 1,0 0-1,0 0 0,1 1 1,-1-1-1,0 0 1,1 1-34,-94 128-214,76-94-773,30-37 1038,19-12 307,-19 7-273,0 0 1,0 1-1,1 1 0,0 0 0,-1 0 1,1 1-1,1 1 0,11-1-85,-15 3-34,-8 0 0,0 0-1,0-1 1,1 1 0,-1 0 0,0 1-1,1-1 1,-1 0 0,0 1-1,1-1 1,-1 1 0,0-1 0,0 1-1,0 0 1,1 0 0,-1 0-1,0 0 1,0 1 0,-1-1-1,3 2 35,17 13-3673,-8-12-1562</inkml:trace>
  <inkml:trace contextRef="#ctx0" brushRef="#br0" timeOffset="70348.65">6828 3696 10709,'0'0'421,"0"0"-151,0 0-203,0 0 66,0 0 350,-1-5-3,-5-14-128,-20 16-136,21 7-215,1 0 0,-1 0-1,1 0 1,0 1 0,0-1-1,0 1 1,0 0-1,1 1 1,0-1 0,0 0-1,0 1 1,1 0 0,0-1-1,0 1 1,0 0 0,1 0-1,0 0 1,0 0-1,1 1 1,-1-1 0,1 0-1,-1 5 24,0-9-26,1 0-1,-1 1 0,0-1 1,1 1-1,-1-1 1,1 1-1,0-1 0,-1 1 1,1 0-1,1-1 1,-1 1-1,0-1 0,1 1 1,-1-1-1,1 1 1,0-1-1,-1 1 0,1-1 1,1 0-1,-1 1 1,0-1-1,0 0 0,1 0 1,-1 0-1,1 0 1,0 0-1,0 0 0,0 0 1,-1-1-1,2 1 1,-1-1-1,0 1 0,1-1 3,7-1-1,1-1 0,-1 0 0,1-1 0,-1 0 0,0-1 0,0 0-1,0-1 1,0 0 0,0 0 0,-1-1 0,0 0 0,0-1 0,0 0 0,-1 0-1,6-6 2,34-20-9,-46 31 2,0 0 0,0 0 0,0 1 1,-1-1-1,1 1 0,0-1 0,0 1 1,0 0-1,0-1 0,0 1 0,0 0 1,0 0-1,0 1 0,0-1 0,0 0 0,0 1 1,-1-1-1,1 1 0,0-1 0,0 1 1,0 0-1,-1 0 0,1 0 0,0 0 1,-1 0-1,1 0 0,-1 0 0,1 1 1,-1-1-1,1 0 0,-1 1 0,0 0 1,0-1-1,0 1 0,1 0 7,27 23-62,-23-23 73,1-1-1,-1 0 1,1 0 0,-1 0-1,0-1 1,1 0 0,-1 0-1,1 0 1,-1-1 0,1 0-1,-1-1 1,0 1 0,0-1-1,1 0 1,-1-1 0,-1 1-1,1-1 1,0 0 0,-1-1-1,1 1 1,-1-1 0,0 0-1,0-1 1,-1 1 0,1-1-1,-1 0 1,0 0 0,2-4-11,15-10 1742,-21 19-1246,0 4-392,-39 78-215,17-44 94,-81 172-4975,78-164-3366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7:30.37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72 6419,'0'0'651,"0"-11"445,10-84 1962,0 116-1406,-3 31-1900,-6-47 346,21 159-1293,-10-150-1881,-1-15 112</inkml:trace>
  <inkml:trace contextRef="#ctx0" brushRef="#br0" timeOffset="249.221">29 148 6819,'0'0'4226,"0"0"-3682,0 0-496,0 0-48,0 0-528,0 0 464,37-7 16,-5 22-192,0 6-865,3 3-2048,-3 3-3122</inkml:trace>
  <inkml:trace contextRef="#ctx0" brushRef="#br0" timeOffset="701.665">259 520 9332,'0'-10'550,"-1"-1"-333,0 6-150,0-1 1,0 1-1,1-1 1,-1 0-1,1 1 1,0-1-1,1 1 0,0-1 1,0 1-1,0-1 1,0 1-1,1 0 1,0-1-1,0 1 0,0 0 1,1 0-1,-1 0 1,1 1-1,0-1 1,1 1-1,-1-1 1,1 1-1,0 0 0,1 0-67,-5 3-4,1 1 0,0-1 0,0 1 0,0-1 0,0 1 0,0 0 0,0-1 0,0 1 0,0 0 0,0 0 0,0-1 0,0 1 0,0 0 0,0 0 0,0 0 0,0 0 0,0 0 0,0 1 0,0-1 0,0 0 0,0 0 0,0 1 0,0-1 0,0 1 0,0-1 0,0 1 0,0-1 0,0 1 0,-1-1 0,1 1 0,0 0 0,0-1 0,-1 1 0,1 0 0,0 0 0,-1 0 0,1-1 0,-1 1 0,1 0 0,-1 0 0,1 0 0,-1 0 0,0 0 0,1 0 0,-1 0 0,0 0 0,0 0 0,0 0 0,0 0 0,0 0 0,0 0 0,0 1 4,0 58-248,0-57 245,-1 5-22,0-1-1,-1 1 0,0-1 0,0 0 0,0 1 0,-1-1 0,0 0 1,-1-1-1,0 1 0,0 0 0,0-1 0,0 0 0,-2 0 26,7-6-11,-1 0-1,0 0 1,0 0-1,0-1 1,0 1-1,0 0 0,0 0 1,0 0-1,0-1 1,0 1-1,0 0 1,0 0-1,0 0 0,0 0 1,-1-1-1,1 1 1,0 0-1,0 0 1,0 0-1,0-1 1,0 1-1,0 0 0,0 0 1,0 0-1,-1 0 1,1 0-1,0-1 1,0 1-1,0 0 0,0 0 1,0 0-1,-1 0 1,1 0-1,0 0 1,0 0-1,0 0 1,0-1-1,-1 1 0,1 0 1,0 0-1,0 0 1,0 0-1,-1 0 1,1 0-1,0 0 12,4-6-263,1 0-1,0 0 1,1 0 0,-1 0-1,1 1 1,0 0 0,0 0-1,1 1 1,-1 0 0,1 0-1,0 0 1,0 1-1,1 0 1,-1 0 263,-3 3 41,-1-1 1,1 1-1,0 0 0,-1 1 1,1-1-1,-1 1 0,0-1 1,1 1-1,-1 0 0,1 0 1,-1 0-1,0 1 0,0-1 0,0 1 1,0 0-1,0 0 0,0 0 1,0 0-1,0 1 0,-1-1 1,1 1-1,-1-1 0,0 1 1,0 0-1,0 0 0,0 0 1,0 0-1,-1 0 0,1 0 1,-1 0-1,0 1 0,0-1 0,0 1-41,2 1 0,40 67 155,-41-71-217,-1-1 0,1 1-1,0-1 1,-1 0 0,1 1-1,0-1 1,-1 0 0,1 0-1,-1 0 1,1 0 0,0-1 0,-1 1-1,1 0 1,0-1 0,-1 1-1,1-1 1,-1 1 0,1-1 0,-1 0-1,1 0 1,-1 1 0,0-1-1,1 0 1,-1 0 0,0-1 0,0 1-1,0 0 1,1 0 0,-1 0-1,-1-1 1,1 1 0,0-1-1,0 1 1,0-1 0,-1 1 0,1-1-1,-1 1 1,1-1 0,-1 1-1,0-1 1,1 0 0,-1 1 0,0-2 62,15-38-3282</inkml:trace>
  <inkml:trace contextRef="#ctx0" brushRef="#br0" timeOffset="899.938">617 117 6883,'0'0'2937,"0"0"-1434,-2-10-394,-4-21-387,4 26-451,6 26-306,24 167-1221,-1 107 1256,-19-245-2996,0-40-43</inkml:trace>
  <inkml:trace contextRef="#ctx0" brushRef="#br0" timeOffset="1349.707">818 574 2177,'0'0'902,"0"0"-171,0 0-40,0 0-8,8-6-75,-5 4-546,0 0 6,1-1-1,-1 1 0,0-1 0,0 0 1,0 0-1,0 0 0,0 0 0,-1-1 0,0 1 1,1-1-1,-1 1 0,0-1 0,-1 0 1,1 0-1,-1 0 0,0 0 0,0 0 1,1-3-68,-2-60 3238,0 66-3226,0 1-1,-1-1 1,1 1 0,0-1-1,-1 1 1,1-1-1,-1 1 1,1-1-1,-1 1 1,1-1-1,-1 1 1,1 0-1,-1-1 1,1 1-1,-1 0 1,0 0-1,1-1 1,-1 1-1,1 0 1,-1 0-1,0 0 1,1 0 0,-1 0-1,0 0 1,1 0-1,-1 0 1,1 0-1,-1 0 1,0 0-1,1 0 1,-1 0-1,0 1 1,1-1-1,-1 0 1,1 0-1,-1 1 1,1-1-1,-1 0 1,1 1 0,-1-1-1,1 0 1,-1 1-1,1-1 1,-1 1-1,1-1 1,-1 1-1,1-1 1,0 1-1,-1-1 1,1 1-1,0 0 1,0-1-1,-1 1 1,1-1-1,0 1 1,0 0-12,-5 31-5170,5-30 1744</inkml:trace>
  <inkml:trace contextRef="#ctx0" brushRef="#br0" timeOffset="2083.581">664 186 7828,'0'0'552,"0"0"91,0 0-446,0 0 105,0 0 399,0-2-239,2 136-342,-2 229 376,9-376-144,67-161-1347,-74 172 1001,-1 0-1,0-1 1,1 1 0,0 0-1,-1 0 1,1 0 0,0 0-1,0 1 1,0-1 0,0 0-1,0 1 1,1-1 0,-1 1-1,0 0 1,1 0-1,-1 0 1,1 0 0,-1 0-1,1 1 1,-1-1 0,1 1-1,0-1 1,-1 1 0,1 0-1,0 0 1,-1 0-1,1 0 1,-1 1 0,1-1-1,0 1 1,-1 0 0,1-1-1,-1 1 1,1 0 0,-1 1-1,0-1 1,1 0-1,-1 1 1,0-1 0,0 1-1,0 0 1,0-1 0,0 1-1,1 2-5,4 4-59,0 1-1,0-1 1,-1 1 0,0 1-1,-1-1 1,0 1-1,0 0 1,-1 0 0,-1 0-1,1 1 1,-2-1-1,0 1 1,0 0 0,0 0-1,-1 9 60,0-9-611,2 1-2118</inkml:trace>
  <inkml:trace contextRef="#ctx0" brushRef="#br0" timeOffset="2614.901">1016 536 4834,'0'0'1094,"0"0"-403,0 0-488,0 0-51,0 0 144,9-7-85,25-21-67,-31 25-36,-1 0 1,1 1-1,-1-1 1,1 0-1,-1 0 1,0 0-1,0 0 0,-1-1 1,1 1-1,-1-1 1,1 1-1,-1-1 1,0 1-1,0-1 1,-1 1-1,1-1 0,-1 0 1,0 0-1,0 1 1,0-1-1,0-2-108,0 1 164,-5-35 1645,-5 62-1772,7-10-55,2 1-1,-1 0 1,2 0-1,0 0 1,0-1-1,1 1 1,1 0-1,0 0 1,0-1-1,2 1 1,-1-1-1,2 0 1,0 0-1,5 11 19,-8-21-17,-1 0 1,0-1-1,0 1 0,1 0 0,-1-1 0,1 1 0,0-1 0,-1 0 1,1 1-1,0-1 0,0 0 0,0 0 0,-1 0 0,1 0 0,0-1 1,1 1-1,-1 0 0,0-1 0,0 1 0,0-1 0,0 0 0,0 0 1,0 0-1,0 0 0,1 0 0,-1 0 0,0-1 0,0 1 0,0-1 1,0 1-1,0-1 0,0 0 0,0 0 0,0 0 0,1 0 17,56-52-3201,-37 24-371</inkml:trace>
  <inkml:trace contextRef="#ctx0" brushRef="#br0" timeOffset="3113.925">1284 434 2753,'0'0'2431,"0"0"-14,0 0-1073,0 0-698,0 0-331,4-3-251,-2 2-46,0 0-1,-1 0 1,1 0-1,0 0 1,0 1 0,0-1-1,0 1 1,0-1-1,1 1 1,-1 0 0,0 0-1,0 0 1,0 0-1,0 0 1,0 0 0,0 1-1,0-1 1,0 1-1,0-1 1,0 1 0,0 0-1,0 0 1,0 0-1,0 0 1,-1 0 0,1 0-1,0 0 1,-1 1 0,1-1-1,0 2-17,10 3 28,0 0 1,-1 2-1,0-1 0,0 1 0,-1 1 1,0 0-1,-1 1 0,0-1 0,0 2 0,-1-1 1,-1 1-1,2 4-28,-4 23-93,-16-42-153,10-2 160,1 0-1,-1 1 1,1-1-1,0 0 1,1 0-1,-1 1 1,1-1-1,0 0 1,1 1-1,-1-1 1,1 1-1,0-1 1,0 1-1,1 0 1,0 0-1,0 0 1,0 0-1,0 0 1,1 1-1,0 0 1,0-1-1,0 1 1,0 1-1,1-1 1,-1 1-1,1-1 1,0 1-1,0 1 1,0-1-1,0 1 1,1 0-1,-1 0 1,1 0-1,-1 1 1,1 0-1,0 0 1,-1 0-1,3 1 87,-4-1 70,0 0 0,-1 0 0,1 0 0,0 1 0,0 0 0,0 0 0,-1 0 0,1 0 0,0 0-1,0 1 1,0 0 0,-1-1 0,1 1 0,0 1 0,-1-1 0,1 1 0,-1-1 0,0 1 0,1 0 0,-1 0 0,0 0-1,0 1 1,0-1 0,0 1 0,-1 0 0,1 0 0,-1 0 0,0 0 0,2 2-70,1 6-194,-1 0 0,-1 0 0,1 0 0,-2 1 0,1 0 0,-2-1 0,1 1 0,-2 0 0,0 0 0,0 4 194,0-15-1659,0-1-651</inkml:trace>
  <inkml:trace contextRef="#ctx0" brushRef="#br0" timeOffset="3288.689">1736 219 1313,'0'0'9316,"0"0"-8612,0 0 241,0 0-497,0 0-448,0 0-32,13-22 32,1 35-128,-2 5-737,-4 4-799,-3 0-1842</inkml:trace>
  <inkml:trace contextRef="#ctx0" brushRef="#br0" timeOffset="3620.641">1987 36 10325,'0'0'98,"0"0"22,0 0 65,0 0 55,-2-3-118,-9-2-109,11 31-26,1-8 19,-14 255 221,0-40-222,12-231-104,1 1 0,0-1 0,0 0 0,0 1 0,0-1 0,0 0 0,0 1 0,1-1 0,-1 0 0,1 0 0,-1 1-1,1-1 1,0 0 0,0 0 0,0 0 0,0 0 0,0 0 0,1 0 0,-1 0 0,1 0 0,-1-1 0,1 1 0,0 0 0,-1-1 0,2 1 99,23 5-3986</inkml:trace>
  <inkml:trace contextRef="#ctx0" brushRef="#br0" timeOffset="4424.865">2117 474 4114,'0'0'3489,"0"0"-2824,0 0-300,14 1-95,44 1-257,-54-3-34,0 0-1,0 0 1,0 0 0,0 0-1,-1 0 1,1-1 0,0 0-1,-1 0 1,1 0 0,-1 0-1,1 0 1,-1-1 0,0 0-1,0 1 1,0-1 0,0 0-1,-1-1 1,1 1 0,-1 0-1,0-1 1,0 1 0,0-1-1,0 0 1,-1 1 0,1-1-1,-1 0 1,0 0-1,0 0 1,0-1 21,0 1 253,0 1 1,0-1-1,-1 0 0,1 1 1,-1-1-1,0 0 0,0 1 1,0-1-1,0 0 0,0 1 1,-1-1-1,0 1 0,0-1 1,0 1-1,0-1 0,0 1 1,-1-1-1,0 1 0,1 0 1,-1 0-1,-2-2-253,1 22 16,3-9-41,0-1 0,0 1 1,1-1-1,0 1 0,0-1 1,0 0-1,1 0 0,0 0 1,1 0-1,-1 0 0,1 0 0,1 0 1,-1-1-1,1 1 0,1-1 1,-1 0-1,1-1 0,0 1 0,0-1 1,0 0-1,1 0 0,0 0 1,5 2 24,-4-3-21,1 0 1,0-1 0,1 0 0,-1-1 0,0 0 0,1 0-1,-1 0 1,1-1 0,0-1 0,-1 1 0,1-2-1,0 1 1,-1-1 0,1 0 0,-1-1 0,1 0-1,-1 0 1,0-1 0,1 0 0,-1 0 0,-1-1-1,1 0 1,-1-1 0,1 0 0,-1 0 0,0 0-1,-1-1 1,0 0 0,0 0 0,0 0 0,0-1 0,-1 0-1,0 0 1,-1-1 0,0 1 0,0-1 0,0 0-1,-1 0 1,0 0 0,-1 0 0,1-1 0,-2 1-1,1-1 1,-1-5 20,-1 13 20,0 0 0,-1 0-1,1 0 1,0 0 0,-1 0-1,1 0 1,-1 0 0,0 0-1,1 0 1,-1 0 0,0 1 0,1-1-1,-1 0 1,0 0 0,0 0-1,0 1 1,0-1 0,1 1-1,-1-1 1,0 0 0,0 1 0,0 0-1,0-1 1,-1 1 0,1 0-1,0-1 1,0 1 0,0 0-1,0 0 1,0 0 0,0 0-1,0 0 1,0 0 0,-1 0 0,1 0-1,0 0 1,0 1 0,0-1-1,0 0 1,0 1 0,0-1-1,0 1 1,0-1 0,0 1-1,0 0 1,0-1 0,1 1 0,-1 0-1,0-1 1,0 1 0,0 0-1,1 0 1,-1 0 0,1 0-1,-2 1-19,-3 7-64,0 1 0,1 0 0,0 0 0,0 0-1,1 0 1,0 1 0,1-1 0,0 1-1,1 0 1,0-1 0,1 1 0,0 0 0,0 0-1,3 9 65,-3-19-16,0 1 0,1-1 0,0 0 0,-1 1 0,1-1 0,0 0 0,-1 0 0,1 1 0,0-1 0,0 0 0,0 0 0,0 0 0,0 0 0,1 0 0,-1 0 0,0-1 0,0 1 0,0 0 0,1-1 0,-1 1 0,0 0 0,1-1 0,-1 0 0,1 1 0,-1-1 0,0 0 0,1 0 0,-1 0 0,1 1 0,-1-2 0,1 1 0,-1 0 0,1 0 0,-1 0 0,0-1 0,1 1 0,-1-1 0,1 1 0,-1-1 0,0 1 0,0-1 0,1 0 0,-1 0 0,0 1 0,0-1 0,0 0 0,0 0 0,0 0 0,0-1 0,0 1 0,0 0 0,0 0 0,0 0 0,-1-1 0,1 1 0,-1 0 0,1-1 0,-1 1 16,12-13-60,-1 1 1,-1-2-1,-1 0 1,0 0-1,-1-1 1,0 0-1,-1 0 0,-1 0 1,-1-1-1,0 0 1,-2 0-1,1-3 60,2-21 156,-2-1 0,-2 1 0,-1-1 0,-4-24-156,-8 16 2070,9 56-1997,4 23-95,1 0 0,2 0 0,1-1 0,1 0 0,5 12 22,15 64-8,-10 63-5029,-17-152 486</inkml:trace>
  <inkml:trace contextRef="#ctx0" brushRef="#br0" timeOffset="4608.067">1850 253 10037,'0'0'608,"0"0"-448,0 0-128,0 0-16,97-23 16,-48 19-32,3-2-1024,-5-1-477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30:18.2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8 442 5795,'0'0'504,"0"0"-307,0 0-149,0 0-16,0 0 35,-3 2-32,24 1 125,210 0 2190,134-29-1400,715-38-475,715-50 101,738-16-26,-290 69-320,-1470 46-172,2309-25 230,-1074 65 411,-1408 7-699,651 22 24,-1179-52-33,225 0 3,0 13 0,-1 14 0,233 54 6,-355-32-3148,-146-40-872</inkml:trace>
  <inkml:trace contextRef="#ctx0" brushRef="#br0" timeOffset="1936.065">1 369 6979,'0'0'531,"0"0"-192,0 0-104,0 0-89,0 0-63,1-2-8,3 0-70,0 0 1,0 0-1,1 1 1,-1-1-1,0 1 1,1 0-1,-1 0 1,1 1-1,-1-1 1,1 1-1,-1 0 1,1 0 0,-1 0-1,1 1 1,0 0-6,14 0 42,-2-1 33,655 19 2142,1243 59-1115,256-76-1057,-286-29 443,-161 51-378,1398 119 175,-1043-26-263,133 9 266,-840-16-275,-1285-101 6,970 65-6,-644-43-13,-387-24-731,-27-4-966,-7 0-837</inkml:trace>
  <inkml:trace contextRef="#ctx0" brushRef="#br0" timeOffset="20461.582">1171 1190 11877,'0'0'489,"0"0"-22,0 0-38,0 0-272,3-4-71,-3 5-86,0-1 0,0 0 0,0 1 0,0-1 1,0 0-1,0 1 0,0-1 0,1 0 0,-1 1 0,0-1 1,0 0-1,0 1 0,1-1 0,-1 0 0,0 0 0,0 1 1,1-1-1,-1 0 0,0 0 0,0 1 0,1-1 0,-1 0 1,0 0-1,1 0 0,-1 0 0,0 0 0,1 1 0,-1-1 0,0 0 1,1 0-1,-1 0 0,0 0 0,1 0 0,-1 0 0,1 0 1,-1 0-1,0 0 0,1 0 0,-1 0 0,0-1 0,1 1 1,-1 0-1,0 0 0,1 0 0,-1 0 0,0-1 0,1 1 0,-1 0 1,0 0-1,0 0 0,1-1 0,-1 1 0,0 0 0,0 0 1,1-1-1,-1 1 0,0 0 0,0-1 0,0 1 0,0 0 1,0-1-1,1 1 0,-1 0 0,0-1 0,0 1 0,0 0 1,0-1-1,0 1 0,0-1 0,7 42-15,-5-30 14,26 365-58,-28-370-62,0-1 0,1 0 0,0 1 0,-1-1 0,2 0 1,-1 0-1,1 0 0,-1 0 0,1 0 0,1 0 0,-1 0 0,1 0 0,0-1 1,0 0-1,0 1 0,0-1 0,1 0 0,0-1 0,0 1 0,0 0 0,0-1 1,0 0-1,1 0 0,0-1 0,-1 1 0,1-1 121,21 0-2358</inkml:trace>
  <inkml:trace contextRef="#ctx0" brushRef="#br0" timeOffset="20755.714">1596 1030 14006,'0'0'115,"0"0"-184,0 0-313,0 0-77,3 5 158,9 158 362,7 0-70,8-2 0,9 11 9,-35-168-374,1 4 237,-2-3-3752,0-11-134</inkml:trace>
  <inkml:trace contextRef="#ctx0" brushRef="#br0" timeOffset="21024.418">1285 1465 12598,'0'0'656,"0"0"-352,0 0-256,0 0-48,77-45 48,-33 35 64,2 2-16,0 4 16,-5 4-112,1 0-144,-6 0-688,-3 10-1121,-4 1-1280</inkml:trace>
  <inkml:trace contextRef="#ctx0" brushRef="#br0" timeOffset="21398.252">1973 1361 12230,'0'0'253,"0"0"-21,0 0-58,0 0-12,0 0 198,-4-4 33,2 1-324,2 2-55,-1-1 1,1 1 0,-1 0-1,0 0 1,0 0 0,0 0 0,1 0-1,-1 0 1,0 0 0,0 0-1,0 0 1,-1 0 0,1 0-1,0 1 1,0-1 0,0 1-1,-1-1 1,1 0 0,0 1-1,0 0 1,-1-1 0,1 1-1,-1 0 1,1 0 0,0 0 0,-1 0-1,1 0 1,-1 0-15,-4 4-8,-1 0 0,2 1 0,-1-1 0,0 1 0,1 0 0,0 1 0,0 0 0,1-1 0,-1 1 0,1 1 0,1-1 0,-1 1 0,1-1 0,0 1 0,1 0 0,-1 0 0,1 0 0,1 1 0,-1 4 8,-3 113-35,6-120 23,0 0-1,1 0 1,-1-1-1,1 1 0,0 0 1,0-1-1,0 1 1,1-1-1,0 0 1,-1 1-1,1-1 1,1-1-1,-1 1 1,1 0-1,-1-1 1,1 0-1,0 0 1,0 0-1,1 0 1,-1-1-1,0 1 1,1-1-1,0 0 0,-1 0 1,1-1-1,0 0 1,0 0-1,0 0 1,0 0-1,0-1 1,0 1-1,0-1 1,0-1-1,0 1 1,0-1-1,0 0 1,0 0-1,0 0 1,0-1-1,-1 1 0,1-1 1,0 0-1,-1-1 1,0 1-1,1-1 1,-1 0 12,5-4-21,0-1 1,-1 0-1,0-1 1,0 0-1,-1 0 1,0-1-1,-1 0 1,0 0-1,0 0 1,-1-1-1,0 1 1,-1-1-1,0-1 1,-1 1-1,-1 0 1,1-1-1,-2 0 1,1 1-1,-2-1 1,0 0-1,0 0 1,-2-9 20,0 14 4,1 1 0,-1-1 0,-1 1 0,1-1 0,-1 1 0,-1 0-1,1 0 1,-1 0 0,0 1 0,0-1 0,0 1 0,-1 0 0,0 0 0,0 1 0,0-1 0,-1 1 0,1 0 0,-1 0 0,0 1-1,0 0 1,0 0 0,-1 0 0,1 1 0,-1 0 0,1 0 0,-1 1 0,0 0 0,0 0 0,1 0 0,-1 1 0,0 0 0,0 0-1,0 1 1,-3 0-4,6 0-135,-1 0 0,1 0 0,0 0 0,0 0 0,-1 1 0,1 0 0,0 0 0,0 0 0,0 0 0,1 1 0,-1-1 0,1 1 0,-1 0 0,1 0 0,0 0 0,0 0 0,0 1 0,0-1 0,1 1 0,-1 0 0,1 0 0,0 0 0,0 0 0,1 0 0,-1 0 0,1 1 0,0-1 0,0 0 0,0 1 0,1-1 0,-1 1 0,1-1 0,0 1 0,1-1 0,-1 0 0,1 2 134,-1 29-3331</inkml:trace>
  <inkml:trace contextRef="#ctx0" brushRef="#br0" timeOffset="22141.881">2273 1311 12278,'0'0'789,"0"-11"-223,2-59 181,3 130-702,-5-20-50,-1-4-5,2 0 0,1 0 0,1 0 0,5 13 10,-8-47-14,0-1-1,0 0 1,-1 1 0,1-1 0,0 0-1,1 0 1,-1 1 0,0-1 0,0 0-1,0 1 1,1-1 0,-1 0 0,1 0-1,-1 0 1,1 1 0,-1-1-1,1 0 1,0 0 0,0 0 0,-1 0-1,1 0 1,0 0 0,0 0 0,0 0-1,0 0 1,0-1 0,0 1 0,0 0-1,1-1 1,-1 1 0,0-1 0,0 1-1,0-1 1,1 1 0,-1-1 0,0 0-1,0 0 1,1 1 0,-1-1-1,0 0 1,1 0 0,-1 0 0,0-1-1,1 1 1,-1 0 0,0 0 0,0-1-1,1 1 1,-1-1 0,0 1 0,0-1-1,0 1 1,0-1 0,1 0 0,-1 0 14,12-14-143,-2-1 1,0 0 0,-1-1 0,-1 0-1,0 0 1,-1-1 0,5-18 142,-13 35-2,34-127-57,-35 135 53,-1 0 0,1 0 0,0 0 0,1 1 0,0-1 0,0 0 0,0 1 1,1-1-1,0 0 0,1 0 0,0 1 0,0-1 0,0 0 0,1-1 0,0 1 0,0 0 0,0-1 0,1 0 0,0 0 0,1 0 0,-1 0 0,6 4 6,-4-5-9,0 1 0,0-2-1,1 1 1,0-1 0,0 0 0,0 0-1,0-1 1,1 0 0,-1 0-1,1-1 1,0 0 0,0 0 0,0-1-1,0 0 1,0 0 0,0-1-1,0 0 1,0 0 0,0-1 0,0 0-1,0-1 1,0 0 0,0 0-1,3-2 10,4-1-84,-1-1 0,0 0 0,0-1 0,0-1 0,-1 0 0,0-1-1,-1-1 1,0 0 0,0 0 0,-1-1 0,-1-1 0,4-3 84,-9 8-5,0 1 0,-1-1 0,1 0 0,-1-1 0,-1 1 0,1-1 0,-1 0-1,-1 1 1,1-1 0,-1 0 0,-1-1 0,1 1 0,-2 0 0,1 0 0,-1-1 0,0 1 0,-1 0 0,0-2 5,0 6 21,-1 1 0,0 0 0,-1 0 0,1 0 0,0 0 0,-1 0 1,0 1-1,0-1 0,0 1 0,0-1 0,0 1 0,0 0 0,0 0 0,-1 1 0,1-1 0,-1 1 0,1-1 0,-1 1 0,0 0 0,1 1 0,-1-1 1,0 0-1,0 1 0,1 0 0,-1 0 0,0 0 0,0 1 0,0-1 0,-2 2-21,-1-1 1,1 0 1,0 0-1,0 1 0,-1 0 0,1 1 1,0-1-1,1 1 0,-1 1 0,0-1 1,1 1-1,0-1 0,0 2 0,0-1 1,0 0-1,1 1 0,-1 0 1,1 0-1,0 0 0,1 1 0,0-1 1,-1 1-1,2 0 0,-1 0 0,1 0 1,0 0-1,0 0 0,0 1 0,1-1 1,0 1-1,0-1 0,1 1 0,0-1 1,0 1-1,1-1 0,-1 1 1,1-1-1,1 0 0,0 3-1,-1-3-16,1 0 0,1 0-1,-1 0 1,1 0 0,0 0 0,0 0 0,0-1-1,1 1 1,0-1 0,0 0 0,1 0-1,-1-1 1,1 1 0,0-1 0,0 0 0,1 0-1,-1-1 1,1 1 0,-1-1 0,1-1-1,0 1 1,1-1 16,14 6-48,1-1 0,-1 0 0,1-2 0,1-1-1,16 1 49,41 1-493,-79-5 487,-1-1 0,0 0 0,1 0 0,-1 1 0,0-1 0,1 0 0,-1 1 0,0-1 0,0 0 0,0 0 0,1 1 0,-1-1 0,0 1 0,0-1 0,0 0 0,0 1-1,0-1 1,1 0 0,-1 1 0,0-1 0,0 1 0,0-1 0,0 0 0,0 1 0,0-1 0,0 1 0,-1-1 0,1 0 0,0 1 0,0-1 0,0 0 0,0 1 0,0-1 0,-1 1 0,1-1 0,0 0 0,0 0 0,0 1 0,-1-1 0,1 0 0,0 1 0,-1-1 0,1 0 0,0 0 0,-1 1 0,1-1 0,0 0 0,-1 0 0,1 0 0,0 0 0,-1 1 0,1-1 0,0 0 0,-1 0 0,1 0 0,-1 0 0,1 0 0,0 0 0,-1 0-1,1 0 1,-1 0 0,1 0 0,0 0 0,-1 0 0,1 0 0,-1-1 6,-47 25-46,33-18 32,-1 1 0,2 0 0,-1 1 0,1 1 0,0 0-1,1 1 1,0 1 0,1 0 0,-2 3 14,7-2-861,10-9-3304,12-3 726</inkml:trace>
  <inkml:trace contextRef="#ctx0" brushRef="#br0" timeOffset="22437.396">3176 1342 11365,'0'0'801,"0"0"-369,0 0-320,0 0-80,0 0-32,0 0 0,21 35 16,-16-13 0,0 4 32,2 0-16,-1 0-32,1-3 0,1-5-32,-2-5-624,-1-8-385,-2-5-272,-1-9-1536,-1-17-3618</inkml:trace>
  <inkml:trace contextRef="#ctx0" brushRef="#br0" timeOffset="22848.175">3216 1120 6963,'0'0'2193,"0"0"-320,-11-59-496,10 50-705,1 2 112,0 6-431,0 1-353,7 0-129,10 14-159,3 7-448,-3 6-977,-2 4-224,-5 0-2257</inkml:trace>
  <inkml:trace contextRef="#ctx0" brushRef="#br0" timeOffset="23461.204">3402 1260 9524,'0'0'1345,"0"0"144,0 0-820,0 0-71,0 0-81,3-6-324,13-20-185,-7 38-128,-6 154-97,-3-165 204,0 0-1,1 0 0,-1 0 0,0 0 1,1-1-1,-1 1 0,0 0 1,1 0-1,-1 0 0,1-1 0,-1 1 1,1 0-1,-1 0 0,1-1 0,0 1 1,-1 0-1,1-1 0,0 1 0,0-1 1,-1 1-1,1-1 0,0 1 0,0-1 1,0 0-1,0 1 0,-1-1 0,1 0 1,0 0-1,0 0 0,0 1 1,0-1-1,0 0 0,0 0 0,0 0 1,0 0-1,0-1 0,-1 1 0,1 0 1,0 0-1,0 0 0,0-1 0,0 1 1,0-1-1,-1 1 0,1 0 0,0-1 1,0 1-1,-1-1 0,1 0 1,0 1-1,-1-1 0,1 0 0,0 1 1,-1-1-1,1 0 0,-1 0 0,1 1 1,-1-1-1,1 0 0,-1 0 0,0 0 1,0 0-1,1 0 0,-1 1 0,0-1 1,0 0-1,0 0 14,94-138-176,-93 138 178,1 1 0,-1-1 0,1 0 0,-1 1-1,1-1 1,0 1 0,-1 0 0,1-1 0,-1 1 0,1 0 0,0 0 0,-1 0 0,1 0 0,0 0 0,-1 0 0,1 0-1,-1 1 1,1-1 0,-1 1 0,1-1 0,0 1 0,-1 0 0,0-1 0,1 1 0,-1 0 0,1 0 0,-1 0-1,0 0 1,0 0 0,1 0 0,-1 0 0,0 1 0,0-1 0,0 0 0,-1 1 0,1-1 0,0 0 0,0 1-1,-1-1 1,1 1 0,-1 0 0,1 0-2,3 3 3,72 73-257,-72-75 147,-1-1 1,1 1 0,0-1-1,0 0 1,0 0 0,1-1-1,-1 1 1,0-1 0,0 0-1,1 0 1,-1 0-1,1-1 1,-1 0 0,1 0-1,-1 0 1,1 0 0,-1 0-1,1-1 1,-1 0 0,0 0-1,1 0 1,-1-1 0,2 0 106,0-2-147,-1 1 1,0-1 0,1 0-1,-2 0 1,1-1 0,-1 1 0,1-1-1,-1 0 1,-1-1 0,1 1-1,-1 0 1,0-1 0,0 0-1,0 0 1,-1 0 0,0 0-1,0 0 1,-1 0 0,1-1 0,-1 1-1,-1-1 1,1 1 0,-1 0-1,0-1 1,-1-5 146,0 10 10,1 0 0,-1 0 0,0 0 0,1 0 0,-1 0 1,0 0-1,0 0 0,0 0 0,0 1 0,-1-1 0,1 0 0,0 1 0,-1-1 0,1 1 0,-1 0 0,1-1 0,-1 1 1,0 0-1,1 0 0,-1 0 0,0 0 0,0 0 0,0 1 0,0-1 0,0 0 0,0 1 0,0-1 0,0 1 0,0 0 1,0 0-1,0 0 0,0 0 0,0 0 0,0 0 0,0 0 0,0 1 0,0-1 0,0 1 0,0 0 0,0-1 1,0 1-1,0 0 0,0 0 0,1 0 0,-1 0 0,0 1 0,1-1 0,-1 0 0,1 1 0,-1 0-10,-2 3-4,1 0 0,0 0 0,0 1 0,0-1 0,1 1 0,-1 0 0,2-1 0,-1 1-1,0 0 1,1 0 0,0 0 0,1 1 0,0-1 0,-1 0 0,2 0 0,0 6 4,-1-2-9,1-4-9,0 0 0,0-1 0,1 1 1,0-1-1,0 1 0,0-1 0,1 0 1,-1 1-1,1-1 0,1-1 0,-1 1 0,1 0 1,-1-1-1,1 0 0,1 0 0,-1 0 1,1 0-1,-1-1 0,1 0 0,0 0 1,0 0-1,0 0 0,1-1 0,-1 0 1,0 0-1,1 0 0,0-1 0,-1 0 1,1 0-1,0 0 0,1-1 18,36 15 543,-37-12-412,1 0 1,-1 1 0,0 0 0,0 0-1,0 1 1,0-1 0,-1 1 0,0 1-1,0-1 1,0 1 0,-1-1 0,1 1-1,-1 1 1,-1-1 0,1 0 0,-1 1-1,-1 0 1,1 0-132,29 131 1182,-25 128-808,-12-227-409,5-38 47,0-1 0,0 1 0,0 0 0,-1-1 0,1 1 0,0-1 0,0 1-1,-1 0 1,1-1 0,0 1 0,-1-1 0,1 1 0,-1-1 0,1 1-1,-1-1 1,1 1 0,-1-1 0,1 0 0,-1 1 0,1-1 0,-1 0-1,0 1 1,1-1 0,-1 0 0,1 0 0,-1 0 0,0 1 0,1-1-1,-1 0 1,0 0 0,1 0 0,-1 0 0,0 0 0,1 0 0,-1 0-1,0-1 1,1 1 0,-1 0 0,0 0 0,1 0 0,-1-1 0,1 1-1,-1 0 1,0 0 0,1-1 0,-1 1 0,1-1 0,-1 1 0,1-1-1,-1 1 1,1-1 0,-1 1 0,1-1 0,0 1 0,-1-1 0,1 1-1,0-1 1,-1 1-12,-6-9 103,0-1-1,0 1 1,1-1-1,0 0 1,1-1-1,0 1 0,1-1 1,0 0-1,0 0 1,1-4-103,-4-7-30,1-1 1,2 0 0,0 0-1,1 0 1,2 0 0,0-1-1,1 1 1,2 0 0,0 0-1,2-1 1,0 1 0,1 1-1,2-1 1,0 1 0,2 0-1,0 1 1,1 0 0,1 0-1,1 1 1,7-8 29,-15 22-62,0 1 0,1 0 0,-1 0 0,1 0 0,0 1 0,0 0 0,0 0 0,1 0 0,-1 0 0,1 1 0,0 0 0,0 0 0,0 0 0,1 1 0,-1 0 0,0 0 0,1 1 0,-1 0 0,1 0 1,0 0-1,-1 1 0,2 0 62,7 6-2303,-6 7-2857</inkml:trace>
  <inkml:trace contextRef="#ctx0" brushRef="#br0" timeOffset="24036.553">4941 936 12102,'0'0'168,"0"0"-99,0 0-34,0 0-3,0 0 24,-2-4 160,11 21-163,0 0-1,-1 0 1,-1 1 0,-1 0-1,-1 1 1,0-1 0,-1 1 0,1 15-53,-1-12 10,37 275-2569,-37-245-901</inkml:trace>
  <inkml:trace contextRef="#ctx0" brushRef="#br0" timeOffset="24301.378">4897 1550 5555,'0'0'6691,"0"0"-6227,0 0-304,0 0-80,0 0 64,93-19-80,-49 19 32,1 0-64,-4 0-32,-6 0-544,-5 0-865,-6 0 33,-10-6-1698,-9-9-1904</inkml:trace>
  <inkml:trace contextRef="#ctx0" brushRef="#br0" timeOffset="24548.444">4968 1107 4194,'0'0'2481,"15"-60"-832,2 32-657,0 0 305,-1 3 63,0 3-447,-1 3-321,-1 7-432,0 4-112,1 7-48,-1 1-416,-2 8-1265,-2 8-1264,-3 7-5699</inkml:trace>
  <inkml:trace contextRef="#ctx0" brushRef="#br0" timeOffset="25657.458">5321 1308 7155,'0'0'1785,"0"0"-635,0 0 128,0 0-214,0 0 76,5-5-287,18-18-413,-22 23-437,-1-1 0,0 1 0,1 0 0,-1 0 0,1-1 0,-1 1 0,0 0 0,1 0 0,-1 0 0,1 0 0,-1 0 0,1-1 0,-1 1 0,1 0 0,-1 0 0,1 0 0,-1 0 0,0 0 0,1 0 0,-1 1 0,1-1 0,-1 0 0,1 0 0,-1 0 0,1 0 0,-1 0 0,0 1 0,1-1 0,-1 0 0,1 0 0,-1 1 0,0-1 0,1 0 0,-1 1 0,0-1 0,1 0 0,-1 1 0,0-1 0,0 0 0,1 1 0,-1-1 0,0 1 0,0-1 0,0 0 0,1 1 0,-1-1 0,0 1 0,0-1 0,0 1 0,0-1 0,0 1 0,0-1 0,0 1 0,0-1 0,0 1 0,0-1 0,0 0 0,0 1 0,-1-1 0,1 1 0,0-1 0,0 1 0,0-1-3,0 2 14,10 238-659,-10-239 633,0 0 0,-1 0 1,1 0-1,0 1 1,0-1-1,0 0 0,0 0 1,0 0-1,0 0 1,0 1-1,1-1 0,-1 0 1,0 0-1,1 0 1,-1 0-1,0 0 1,1 0-1,-1 0 0,1 0 1,0 0-1,-1 0 1,1 0-1,0 0 0,0 0 1,0 0-1,-1-1 1,1 1-1,0 0 0,0 0 1,0-1-1,0 1 1,0-1-1,0 1 0,0-1 1,1 1-1,-1-1 1,0 0-1,0 0 0,0 1 1,0-1-1,0 0 1,1 0-1,-1 0 0,0 0 1,0 0-1,0-1 1,0 1-1,0 0 1,1 0-1,-1-1 0,0 1 1,0-1-1,0 1 1,0-1-1,0 1 12,53-67-83,-28 29 56,88-105 110,-114 142-76,1-1-1,0 1 1,0 0-1,0 0 1,-1 0-1,1 0 1,0 1-1,0-1 1,1 0-1,-1 0 1,0 1-1,0-1 1,0 0-1,0 1 0,1-1 1,-1 1-1,0 0 1,0-1-1,1 1 1,-1 0-1,0 0 1,1 0-1,-1 0 1,0 0-1,1 0 1,-1 0-1,0 0 1,1 0-1,-1 1 1,0-1-1,0 1 1,1-1-1,-1 1 1,0-1-1,0 1 1,0 0-1,0-1 1,0 1-1,1 0 0,-1 0 1,-1 0-1,1 0 1,0 0-1,0 0 1,0 0-1,0 0 1,-1 0-1,1 0 1,-1 0-7,36 48-15,-25-31-19,2-1-1,1 0 1,0 0 0,1-1-1,11 8 35,-22-20-44,1 0 0,0-1 0,1 0 1,-1 0-1,0 0 0,1-1 0,0 1 0,-1-1 0,1-1 0,0 1 0,0-1 0,0 0 0,0-1 0,0 1 1,0-1-1,0 0 0,0-1 0,0 1 0,0-1 0,0 0 0,0-1 0,3 0 44,0-2-8,0 0 0,-1 0 0,1 0 0,-1-1 0,0-1 0,0 1 0,0-1 0,-1 0 0,0-1 0,0 0 0,-1 0 0,0-1 0,0 1 0,0-1 0,-1-1 0,-1 1 0,1-1 0,-1 0 0,-1 0 0,0 0 0,0 0 0,0 0 0,-1-1 0,-1 1 0,0-1 0,0-1 8,0 7 13,-1 0 0,0 0 1,0 0-1,0 0 0,0-1 0,-1 1 0,0 0 0,0 0 1,0 0-1,0 0 0,0 0 0,-1 0 0,0 0 0,0 1 0,0-1 1,0 1-1,0-1 0,-1 1 0,1 0 0,-1 0 0,0 0 1,0 0-1,-1 0 0,1 0 0,0 1 0,-1 0 0,1 0 1,-1 0-1,-2-1-13,1 1 4,0 0 0,0 0 1,-1 0-1,1 0 1,0 1-1,-1 0 1,1 0-1,-1 1 0,0-1 1,1 1-1,-1 0 1,1 1-1,-1-1 1,1 1-1,-1 0 0,1 1 1,-1-1-1,1 1 1,0 0-1,0 1 0,0-1 1,0 1-1,0 0 1,1 0-1,-1 0 1,1 1-1,0 0 0,0-1 1,0 2-1,0-1 1,1 0-1,-1 1-4,0 3-14,0 0-1,0 0 1,1 0-1,-1 0 1,2 1 0,-1 0-1,2-1 1,-1 1-1,1 0 1,0 0 0,1 0-1,0 0 1,0 0-1,1 0 1,0 1 14,0-8-17,-1 1 0,1 0-1,0-1 1,0 1 0,0-1 0,0 1-1,1-1 1,-1 0 0,0 1 0,1-1-1,0 0 1,0 0 0,0 0 0,-1 0 0,2 0-1,-1-1 1,0 1 0,0-1 0,0 1-1,1-1 1,-1 0 0,1 0 0,-1 0-1,1 0 1,0 0 0,-1 0 0,1-1 0,0 0-1,-1 1 1,1-1 0,1 0 17,3 0-49,0 0 0,0 0-1,0 0 1,0-1 0,0 0 0,0-1 0,0 0-1,-1 0 1,1 0 0,0-1 0,4-2 49,3-3-34,-1-1 0,-1-1 0,1 1 0,-2-2 0,1 0 0,-2 0 0,1-1 0,-2 0 0,1-1 0,-2 0 0,0-1 0,0 0 0,-1 0 0,-1 0 0,3-10 34,1-8 82,-2 0 0,0-1 1,-3 1-1,0-1 0,-3 0 1,0-30-83,-9 16 1186,7 46-1157,0 0 0,0 0 1,-1 0-1,1-1 0,-1 1 0,1 0 0,0 0 1,-1 0-1,0 0 0,1 0 0,-1 1 1,1-1-1,-1 0 0,0 0 0,0 0 1,0 1-1,1-1 0,-1 0 0,0 1 1,0-1-1,0 0 0,0 1 0,0-1 1,0 1-1,0 0 0,0-1 0,0 1 1,-1 0-1,1 0 0,0-1 0,0 1 1,0 0-1,0 0 0,0 0 0,0 1 0,0-1 1,-1 0-1,1 0 0,-1 1-29,-1 2-16,-1 0-1,1 0 1,0 0 0,0 1-1,0-1 1,0 1-1,1 0 1,-1 0 0,1 0-1,0 0 1,0 0-1,1 0 1,-1 1 0,1-1-1,0 1 17,-2 4-7,-5 12 0,2 0 0,0 0 0,1 1 0,2-1 0,0 1 0,1 0 0,1 0 0,1 0 0,2 0 0,0 0 0,1 0 0,0 0 0,2 0 7,-1-11 1,0 0 0,1 0 0,0 0 0,1-1 0,0 0 0,0 0 0,1 0 0,1-1 0,-1 0 0,8 6-1,-11-11-5,0-1-1,0 1 1,0-1-1,1 0 1,-1 0-1,1-1 1,0 0-1,0 1 1,-1-1-1,1-1 0,1 1 1,-1-1-1,0 0 1,0 0-1,0-1 1,1 1-1,-1-1 1,0 0-1,0-1 1,1 1-1,-1-1 1,0 0-1,0 0 1,0-1-1,2 0 6,2-3-12,-1-1 0,1 0 0,-1-1 0,-1 1 1,1-1-1,-1-1 0,0 1 0,-1-1 0,0-1 0,0 1 0,-1-1 0,0 0 0,0 0 0,-1 0 1,0-1-1,-1 0 0,0 1 0,-1-1 0,0 0 0,0 0 0,-1-1 0,0 1 0,-1 0 1,-1-9 11,2 17 41,-1-1 1,0 1 0,1 0 0,-1-1 0,0 1 0,0-1 0,0 1-1,-1 0 1,1-1 0,-1 1 0,1 0 0,-1 0 0,0-1 0,1 1-1,-1 0 1,0 0 0,-1 0 0,1 0 0,0 0 0,-1 0 0,1 0 0,-1 0-1,1 1 1,-1-1 0,0 1 0,0-1 0,1 1 0,-1-1 0,0 1-1,-1 0 1,1 0 0,0 0 0,0 0 0,0 0 0,-1 1 0,1-1 0,0 1-1,0 0 1,-3-1-42,2 3-12,0 1 0,0 0 0,1-1 0,-1 1 0,1 0 0,0 0-1,0 0 1,0 1 0,0-1 0,0 0 0,1 1 0,0-1 0,-1 1 0,1-1 0,1 1-1,-1 0 1,0-1 0,1 1 0,0 0 0,0 0 0,0-1 0,0 1 0,0 0-1,2 3 13,-2-5 0,0 7-90,0 0 0,1 0-1,0 0 1,1 0-1,0 0 1,0 0-1,1-1 1,0 1-1,0-1 1,1 1-1,0-1 1,1 0-1,0-1 1,0 1-1,1-1 1,-1 0 0,2 0-1,-1-1 1,1 0-1,0 0 1,0 0-1,0-1 1,1 0-1,0-1 1,0 0-1,0 0 1,1 0-1,-1-1 1,1 0-1,0-1 1,0 0 0,0 0-1,2-1 91,73-5-2398,-44-11-385</inkml:trace>
  <inkml:trace contextRef="#ctx0" brushRef="#br0" timeOffset="26089.797">6632 1245 10149,'0'0'1510,"0"0"-102,0 0-319,0 0-377,0 0-184,2-8-221,-1 4-289,-1 3-18,0 0 0,0 1-1,0-1 1,0 0 0,0 0-1,0 0 1,0 0 0,0 0-1,0 0 1,0 0 0,1 1-1,-1-1 1,0 0 0,1 0-1,-1 0 1,0 1 0,1-1-1,-1 0 1,1 0-1,0 1 1,-1-1 0,1 0-1,-1 1 1,1-1 0,0 1-1,0-1 1,-1 1 0,1-1-1,0 1 1,0-1 0,-1 1-1,1 0 1,0-1 0,0 1-1,0 0 1,0 0 0,0 0-1,0 0 1,-1 0 0,1 0-1,0 0 1,0 0 0,0 0-1,0 0 1,0 0 0,0 0-1,-1 1 1,1-1 0,0 0-1,0 1 1,0-1 0,-1 0-1,2 1 1,124 102-30,-42-27-908,-81-74 780,0 1 0,0-1 0,0 0-1,1 0 1,-1 0 0,0 0 0,1 0 0,-1-1 0,1 0 0,0 1 0,-1-1 0,1-1 0,0 1 0,0 0 0,0-1 0,0 0 158,-2-2-64,1 0 1,-1-1 0,1 1-1,-1-1 1,0 1 0,0-1 0,0 0-1,-1 0 1,1 1 0,-1-1-1,1-1 1,-1 1 0,0 0 0,0 0-1,0 0 1,-1-1 0,1 1 0,-1 0-1,0-1 1,0 1 0,0 0-1,0-1 1,0 1 0,-1 0 0,0 0-1,1-1 1,-2-1 63,1-3-39,1-2 285,-1 0 0,-1-1 0,0 1 0,0 0 0,-1 0-1,0 0 1,-1 1 0,0-1 0,-1 1 0,0 0 0,0 0 0,-1 1 0,0-1 0,0 1-1,-1 0 1,0 1 0,0 0 0,-6-5-246,11 12 4,1 0 0,0-1-1,-1 1 1,1 0 0,-1 0-1,1-1 1,0 1 0,-1 0-1,1 0 1,-1 1 0,1-1 0,0 0-1,-1 0 1,1 1 0,0-1-1,-1 1 1,1-1 0,0 1-1,-1-1 1,1 1 0,0 0-1,0 0 1,0 0 0,0 0 0,0-1-1,0 1 1,0 1 0,0-1-1,0 0 1,0 0 0,1 0-1,-1 0 1,0 1 0,1-1 0,-1 0-1,1 0 1,-1 1 0,1-1-1,0 0 1,-1 1 0,1-1-1,0 1 1,0-1 0,0 0-1,0 1 1,0 0-4,0 0 1,-19 70-50,4 0 1,3 1 0,2 7 48,5-40-98,-12 116-3693,12-100-1820</inkml:trace>
  <inkml:trace contextRef="#ctx0" brushRef="#br0" timeOffset="27121.077">1116 2156 9893,'13'0'162,"178"-9"-76,636-37 2993,422 36-2669,-942 10-140,1185-18 1242,322-65-589,-1406 54-965,-378 17-233,-65 10-1953,8 5-770,-3 2-2880</inkml:trace>
  <inkml:trace contextRef="#ctx0" brushRef="#br0" timeOffset="91775.745">1666 2840 592,'0'0'617,"0"0"-119,0 0 289,0 0-141,0-10 218,0-89 1874,0 49-756,19 159-171,-2 236-1221,-14-241-6,8-41-410,-8 155 61,2 107-153,5-23-52,-10-284-30,-1 16 11,2-1-1,1 1 1,1 0-1,8 26-10,-2 92-8,3 37-24,0 61 115,-5-69 63,-8-117-281,7-58-2485,0-6-411</inkml:trace>
  <inkml:trace contextRef="#ctx0" brushRef="#br0" timeOffset="93065.257">1758 2972 2209,'0'0'1566,"0"0"-814,0 0-373,0 0-179,0 0 64,-21-9 4536,21 9-4675,0 0 81,0 0 18,0 0-8,0 0-45,0 0-59,8 0 3,164-5 629,110-18-744,-276 22-494,18-5 1370,-17-7-7026,-7 6 1628</inkml:trace>
  <inkml:trace contextRef="#ctx0" brushRef="#br0" timeOffset="93565.595">2066 2743 5955,'0'0'675,"0"0"-302,0 0 14,0 0 285,0 0 177,-1-1-262,-3-3-435,4 3-163,11 11 64,222 77 1690,-223-83-1739,1 1 1,-1 1 0,0 0 0,-1 0 0,1 1 0,-1 0 0,-1 1 0,1-1 0,-1 2-1,-1-1 1,0 1 0,1 2-5,-8-9 4,1 1 0,-1-1 0,0 1 0,0 0 0,0-1 0,-1 1 0,1-1 0,-1 1 0,1-1-1,-1 1 1,0-1 0,0 0 0,0 1 0,0-1 0,-1 0 0,1 1 0,0-1 0,-1 0 0,0 0 0,1 0 0,-1-1 0,0 1 0,0 0-1,0-1 1,0 1 0,0-1 0,0 1 0,-1-1 0,1 0 0,0 0 0,-1 0 0,1-1 0,-1 1 0,1 0 0,-1-1 0,1 1-1,-1-1 1,-1 0-4,-9 6 62,-42 17-123,-129 70-1874,149-71-1786</inkml:trace>
  <inkml:trace contextRef="#ctx0" brushRef="#br0" timeOffset="122630.197">5168 2794 6147,'0'0'827,"2"-10"1102,5-62 1240,-7 71-3146,0 1 0,1-1-1,-1 1 1,0-1 0,0 1 0,0-1-1,0 1 1,0-1 0,-1 0-1,1 1 1,0-1 0,0 1 0,0-1-1,0 1 1,0-1 0,-1 1-1,1-1 1,0 1 0,-1-1 0,1 1-1,0 0 1,-1-1 0,1 1-1,0-1 1,-1 1 0,1 0 0,-1-1-1,1 1 1,-1 0 0,1-1-1,-1 1 1,1 0 0,-1 0 0,1 0-1,-1-1 1,1 1 0,-1 0 0,1 0-1,-1 0 1,1 0 0,-1 0-1,1 0 1,-1 0 0,0 0 0,1 0-1,-1 0 1,1 0 0,-1 1-1,1-1 1,-1 0 0,1 0 0,-1 0-1,1 1 1,-1-1 0,1 0-1,-1 1 1,1-1 0,0 0 0,-1 1-1,1-1 1,-1 0 0,1 1-1,0-1 1,-1 1-23,-8 14-75,1 0 0,0 1 0,1 0 0,1 0 0,0 0 0,1 1 0,-1 13 75,1 19-1337,20-47 993,-7-5 327,-1-1 0,0 0 0,0 0 0,0-1 1,0 0-1,-1 0 0,0 0 0,0-1 0,0 0 0,-1 0 1,3-5 16,4-2-74,55-68-169,-64 79 251,0 1-1,1-1 0,-1 1 1,0-1-1,1 1 0,-1 0 1,0 0-1,1 1 0,-1-1 1,1 1-1,-1 0 1,1 0-1,-1 0 0,1 0 1,-1 0-1,1 1 0,-1-1 1,1 1-1,1 1-7,1-1 2,15 3-38,0-1 0,0-1 0,0 0 0,1-2 1,-1-1-1,0 0 0,2-2 36,-17 1-106,0 0 1,0 0 0,-1 0-1,1-1 1,-1 0-1,1 0 1,-1-1 0,0 1-1,0-1 1,-1 0-1,1 0 1,-1-1 0,0 1-1,0-1 1,0 0-1,-1 0 1,0-1 0,0 1-1,0 0 1,-1-1-1,1 0 1,0-5 105,1-1-189,-1 0 0,0-1 0,-1 1 1,0-1-1,-1 0 0,0 0 0,-1 0 0,-1 0 0,0 0 1,-2-6 188,2 12 174,-2-1 0,1 1 1,-1 0-1,0 0 1,0 0-1,-1 0 1,1 1-1,-2 0 0,1-1 1,-1 1-1,0 1 1,0-1-1,0 1 0,-1 0 1,0 0-1,0 0 1,0 1-1,-1 0 0,1 0 1,-1 1-1,0 0 1,0 0-1,0 1 1,-3-1-175,8 3 5,0 0 1,0 0-1,0 0 0,0 0 1,0 0-1,0 1 1,0-1-1,0 1 1,1 0-1,-1-1 1,0 1-1,0 0 1,1 0-1,-1 0 1,0 0-1,1 0 1,-1 1-1,1-1 1,-1 0-1,1 1 1,0-1-1,0 1 1,0 0-1,0-1 0,0 1 1,0 0-1,0-1 1,0 1-1,0 0 1,1 0-1,-1 0 1,1 1-6,-13 69-28,12-64 46,-4 192 83,6-172-85,1 1-1,1-1 1,1 1-1,2-1 1,6 18-16,-2-11 7,0-7-14,-2 0 0,-1 1-1,-1 0 1,-2 0 0,0 0 0,-3 1 0,0 1 7,-3-30-253,0 0 0,0 1 1,0-1-1,0 0 0,-1 0 0,1 0 0,0 0 0,-1-1 0,1 1 1,-1-1-1,1 1 0,0-1 0,-1 0 0,1 0 0,-1 0 1,1 0-1,-1 0 0,1-1 0,-1 1 0,1-1 0,0 1 0,-2-2 253,-18-7-5122</inkml:trace>
  <inkml:trace contextRef="#ctx0" brushRef="#br0" timeOffset="122797.972">5503 2915 11589,'0'0'641,"0"0"-305,64-19-288,-36 16 16,-5 3-64,-1 0-48,-1 3-496,-3 2-1585,-5-3-7412</inkml:trace>
  <inkml:trace contextRef="#ctx0" brushRef="#br0" timeOffset="119962.411">3367 2637 8900,'0'0'176,"0"0"-74,0 0-54,0 0 24,0 0 106,0 0 249,0 0 171,1-10-163,2-26-123,-3 35-302,0 0 1,0 0 0,0 0-1,0 0 1,0 0-1,0 0 1,-1 1 0,1-1-1,0 0 1,-1 0 0,1 0-1,0 0 1,-1 1-1,0-1 1,1 0 0,-1 0-1,1 1 1,-1-1-1,0 0 1,1 1 0,-1-1-1,0 1 1,0-1 0,1 1-1,-1-1 1,0 1-1,0-1 1,0 1 0,0 0-1,1 0 1,-1-1-1,0 1 1,0 0 0,0 0-1,0 0 1,0 0-1,0 0 1,0 0 0,0 0-1,0 0 1,0 1 0,1-1-1,-1 0 1,0 0-1,-1 1-10,-3-1 24,-5-1-28,-1 0 0,1 1 0,0-1 0,0 2 0,0 0 0,0 0 0,0 1 0,0 0 0,1 0 0,-1 1 0,1 1 0,-1 0 0,1 0 0,0 1 0,0 0 0,1 0 0,0 1 0,0 0 0,0 0 0,0 1 4,5-4-5,-1 1 0,1-1 0,0 1 0,0 0-1,1 0 1,-1 0 0,1 0 0,0 0-1,0 1 1,0-1 0,0 1 0,1-1 0,0 1-1,0-1 1,0 1 0,1 0 0,-1 0 0,1-1-1,0 1 1,0 0 0,1 2 5,2-3-3,-1-1 1,1 1-1,0-1 0,0 0 0,0 0 1,1 0-1,-1 0 0,1 0 0,0-1 1,-1 0-1,1 1 0,0-1 1,0-1-1,1 1 0,-1-1 0,0 1 1,0-1-1,1-1 0,-1 1 0,4 0 3,-1 0 10,58 13 10,-42-10-13,-1 0 0,0 2 0,0 0 0,-1 1 0,0 2 0,0 0 0,18 11-7,-36-18-4,1 0 1,-1 1-1,0-1 1,0 1-1,1 0 0,-2 0 1,1 0-1,0 1 1,-1-1-1,1 1 1,-1-1-1,0 1 0,0 0 1,-1-1-1,1 1 1,-1 0-1,0 0 1,0 0-1,0 1 0,0-1 1,-1 0-1,0 0 1,0 0-1,0 1 0,0-1 1,0 0-1,-1 0 1,0 0-1,0 0 1,0 0-1,0 0 0,-1 0 1,0 0-1,0 0 1,0-1-1,0 1 0,0 0 1,-3 2 3,-4 2 3,0 1 0,0-2-1,-1 1 1,0-1 0,0-1 0,-1 0 0,0-1-1,0 1 1,0-2 0,-1 0 0,0 0 0,1-1 0,-1-1-1,0 0 1,0 0 0,-1-1 0,1-1 0,-4 0-3,14 0-94,0 0 1,0 0-1,0 0 1,0 0 0,0 0-1,0 0 1,0-1 0,0 1-1,0-1 1,0 1-1,0-1 1,0 0 0,0 0-1,0 0 1,0 0 0,1 0-1,-1 0 1,0 0-1,1-1 1,-1 1 0,1 0-1,-1-1 1,1 1 0,0-1-1,-1 0 1,1 0-1,0 1 1,0-1 0,0 0-1,1 0 1,-1 0 0,0 0-1,1-1 94,-1-13-3679</inkml:trace>
  <inkml:trace contextRef="#ctx0" brushRef="#br0" timeOffset="120242.408">3601 2935 9268,'0'0'368,"0"0"-143,0 0-225,0 0-33,0 0-15,0 0-96,0 24 144,2-8-16,1 0 32,-3 3-32,0-1 16,0 0 0,0 0 0,-1-2 0,-4-2-16,0-3-352,0-3-1249,0-5-816</inkml:trace>
  <inkml:trace contextRef="#ctx0" brushRef="#br0" timeOffset="120606.491">3657 2688 9172,'0'0'336,"0"0"1,0 0-129,0 0-80,0 0-128,0 0-64,-3-21-112,11 29-113,1 7-1023,-3 1-753,-1 2-1825</inkml:trace>
  <inkml:trace contextRef="#ctx0" brushRef="#br0" timeOffset="121104.321">3740 2885 6915,'0'0'1633,"0"0"-334,0 0-861,6-10-228,49-71 1012,-52 78-1206,-1 1-1,1-1 1,0 0-1,1 1 0,-1-1 1,0 1-1,1 0 0,-1 0 1,1 1-1,0-1 1,-1 1-1,1 0 0,0 0 1,0 0-1,0 0 1,0 0-1,0 1 0,0 0 1,0 0-1,0 0 0,0 0 1,0 1-1,0 0 1,0-1-1,0 1 0,-1 1 1,1-1-1,0 1 1,-1-1-1,2 2-15,12 8-21,-15-9 21,-1 0-1,0-1 0,1 1 1,0-1-1,-1 1 1,1-1-1,0 1 0,0-1 1,0 0-1,0 0 0,0 0 1,0 0-1,0 0 0,0-1 1,0 1-1,0-1 1,0 1-1,0-1 0,1 0 1,-1 1-1,0-1 0,0 0 1,1-1-1,-1 1 0,0 0 1,0-1-1,0 1 1,0-1-1,1 0 0,-1 1 1,0-1-1,0 0 0,0 0 1,-1 0-1,1-1 0,0 1 1,0 0-1,-1-1 1,1 0 0,15-39 21,-27 56-405,-131 202 229,101-166 155,58-78-630,-13 21 590,0 1-1,0 0 1,1 0-1,-1 0 1,1 0-1,0 1 1,0 0-1,0 1 1,1-1-1,0 1 1,-1 0-1,1 1 1,0 0-1,0 0 0,0 0 1,1 1-1,-1 0 1,0 0-1,0 1 1,1 0-1,-1 0 41,-1 2 16,-1 1 0,0-1-1,1 1 1,-1 0 0,0 0-1,-1 0 1,1 1 0,-1 0 0,1 0-1,-1 0 1,0 0 0,-1 1-1,1-1 1,-1 1 0,0 0-1,0 0 1,1 2-16,40 90-2164,-37-91-191,0-5-839</inkml:trace>
  <inkml:trace contextRef="#ctx0" brushRef="#br0" timeOffset="121568.851">4248 2924 6355,'0'0'776,"0"0"-170,0 0-339,0 0-75,9-3 157,-3 2-441,0 0-1,0 0 1,0-1 0,0 0-1,0 0 1,0 0 0,-1-1-1,1 0 1,-1 0-1,0 0 1,0-1 0,0 0-1,0 0 1,-1 0 0,1 0-1,-1-1 1,0 1-1,0-1 1,-1 0 0,0-1-1,1 1 1,-2 0 0,1-1-1,1-4 93,-3 7 102,-1 0-1,1 1 1,-1-1 0,0 1-1,0-1 1,0 1 0,0-1-1,0 0 1,-1 1 0,1-1-1,-1 1 1,0-1-1,1 1 1,-1-1 0,0 1-1,-1 0 1,1-1 0,0 1-1,-1 0 1,1 0-1,-1 0 1,1 0 0,-1 0-1,0 0 1,0 1 0,0-1-1,0 1 1,0-1-1,-1 1 1,1 0 0,0-1-1,0 1 1,-1 0 0,1 1-1,-1-1 1,1 0-1,-1 1 1,1-1 0,-1 1-1,0 0 1,1 0 0,-1 0-1,1 0-101,0 0 21,0 0-1,1 0 1,-1 1-1,0-1 1,1 0-1,-1 1 1,0 0-1,1-1 1,-1 1-1,1 0 0,-1-1 1,1 1-1,-1 0 1,1 0-1,0 0 1,0 0-1,-1 1 1,1-1-1,0 0 1,0 0-1,0 1 1,0-1-1,0 1 1,1-1-1,-1 1 1,0-1-1,1 1 1,-1-1-1,1 1 1,-1 0-1,1-1 0,0 1 1,-1 0-1,1-1 1,0 1-1,0 0 1,1-1-1,-1 1 1,0 0-1,1 0-20,-2 8 34,1-1-1,0 0 1,1 1 0,0-1-1,0 0 1,1 1-1,0-1 1,1 0 0,0 0-1,0-1 1,1 1-1,0 0 1,1-1 0,0 0-1,0 0 1,0-1-1,1 1 1,1-1-1,-1-1 1,1 1 0,0-1-1,5 4-33,-1-3-101,1-1 0,-1 0 0,1 0 0,1-1 0,-1 0 0,1-1 0,-1-1 0,1 0 0,0-1 0,0 0 0,1-1 0,-1 0 0,0-1 0,1-1 101,37 1-2086</inkml:trace>
  <inkml:trace contextRef="#ctx0" brushRef="#br0" timeOffset="125017.006">6309 2348 7652,'0'0'61,"0"0"-2,0 0 37,0 0 218,0 0 671,1-4-142,3-12-523,5 22-357,0 105 88,-10-77-25,0 16 44,0-19-25,1-1-1,1 0 1,2 1-1,4 19-44,-7-49-17,0 0 0,0 0 0,0 0 0,0 1 0,0-1 0,0 0 0,0 0 0,0 0 0,1 1 1,-1-1-1,0 0 0,1 0 0,-1 0 0,1 0 0,-1 0 0,1 0 0,0 0 0,-1 0 0,1 0 0,0 0 0,0 0 0,0 0 0,0 0 0,-1-1 0,1 1 0,0 0 0,0-1 0,1 1 0,-1-1 0,0 1 0,0-1 0,0 1 0,0-1 0,0 0 0,0 1 0,1-1 0,-1 0 0,0 0 0,0 0 0,0 0 0,1 0 1,-1 0-1,0 0 0,0 0 0,0-1 0,1 1 0,-1 0 0,0-1 0,0 1 0,0-1 17,15-22-2385,-1-13-3511</inkml:trace>
  <inkml:trace contextRef="#ctx0" brushRef="#br0" timeOffset="125590.143">6478 2363 7091,'0'0'1705,"0"0"-267,0 0-742,0 0-338,0 0-174,3-6-91,15 38 161,-13-15-229,0 1 1,-2 1-1,0-1 0,-1 0 1,-1 1-1,0-1 0,-2 4-25,1-2 21,0 0-1,1-1 0,1 1 0,1-1 0,1 0 1,1 2-21,-5-21 2,0 1 1,0-1 0,0 1 0,0-1 0,0 1 0,0-1 0,0 1 0,0-1 0,0 1 0,0-1 0,0 1 0,0-1 0,0 1 0,0-1 0,1 1 0,-1-1 0,0 1 0,0-1-1,1 0 1,-1 1 0,0-1 0,1 1 0,-1-1 0,0 0 0,1 1 0,-1-1 0,0 0 0,1 1 0,-1-1 0,1 0 0,-1 0 0,1 1 0,-1-1 0,1 0 0,-1 0 0,1 0-1,-1 0 1,1 0 0,-1 1 0,1-1 0,-1 0 0,1 0 0,-1 0 0,1-1 0,-1 1 0,1 0 0,-1 0 0,1 0 0,-1 0 0,1 0 0,-1 0 0,1-1 0,-1 1 0,0 0-1,1 0 1,-1-1 0,1 1 0,-1-1-3,17-26 187,39-125-723,-55 152 534,-1 1 0,0-1 0,0 1 0,0-1 1,0 0-1,1 0 0,-1 1 0,0-1 0,0 0 0,1 1 1,-1-1-1,0 0 0,1 0 0,-1 1 0,0-1 0,1 0 0,-1 0 1,0 0-1,1 0 0,-1 1 0,0-1 0,1 0 0,-1 0 1,1 0-1,-1 0 0,0 0 0,1 0 0,-1 0 0,1 0 1,-1 0-1,0 0 0,1 0 0,-1 0 0,0 0 0,1-1 0,-1 1 1,1 0-1,-1 0 0,0 0 0,1 0 0,-1-1 0,0 1 1,1 0-1,-1 0 0,0-1 0,0 1 0,1 0 0,-1 0 1,0-1-1,0 1 0,1 0 0,-1-1 0,0 1 0,0 0 1,0-1-1,0 1 0,0-1 0,1 1 0,-1 0 0,0-1 0,0 1 1,0 0-1,0-1 0,0 1 0,0-1 0,0 1 0,0 0 1,0-1-1,-1 1 2,10 31-183,-9-27 178,4 16-4,-3-7 9,1-1 0,1 1 1,0-1-1,0 1 0,1-1 1,1 0-1,0 0 1,1-1-1,0 1 0,0-1 1,7 8-1,-11-18 2,-1 0 0,0 0 0,1 0 0,-1 0 1,1 0-1,-1 0 0,1-1 0,-1 1 0,1 0 1,0-1-1,-1 1 0,1-1 0,0 1 0,-1-1 0,1 0 1,0 0-1,-1 0 0,1 0 0,0 0 0,0 0 1,-1-1-1,1 1 0,0 0 0,-1-1 0,1 1 1,0-1-1,-1 0 0,1 1 0,-1-1 0,1 0 0,-1 0 1,1 0-1,-1 0 0,0 0 0,0-1 0,1 1 1,-1 0-1,0-1 0,0 1 0,0 0 0,0-1 1,0 1-1,-1-1 0,1 0 0,0 1 0,-1-1 0,1 1 1,-1-1-1,0 0 0,1 0-2,24-120-1100,-20 78 719,-5 44 378,0 0 0,1-1 0,-1 1 0,0 0-1,0 0 1,0-1 0,1 1 0,-1 0 0,0 0 0,0-1-1,1 1 1,-1 0 0,0 0 0,0 0 0,1 0 0,-1-1-1,0 1 1,0 0 0,1 0 0,-1 0 0,0 0-1,1 0 1,-1 0 0,0 0 0,1 0 0,-1 0 0,0 0-1,1 0 1,-1 0 0,0 0 0,1 0 0,-1 0-1,0 0 1,1 0 0,-1 0 0,0 0 0,0 0 0,1 1-1,-1-1 1,0 0 0,1 0 0,-1 0 0,0 1 0,0-1-1,0 0 1,1 0 0,-1 0 0,0 1 0,0-1-1,0 0 1,1 1 0,-1-1 0,0 0 0,0 0 0,0 1-1,0-1 1,0 0 0,0 1 0,0-1 0,0 0 0,0 1-1,0-1 1,0 0 0,0 1 0,0-1 0,0 0-1,0 1 1,0-1 3,23 49-121,-18-34-186,2 0 0,0 0 0,1-1 0,0 0 0,1 0 0,1-1 0,0 0 307,1-4-2129,-2-5-846</inkml:trace>
  <inkml:trace contextRef="#ctx0" brushRef="#br0" timeOffset="125812.805">6026 2512 8980,'0'0'1057,"0"0"-577,0 0-464,66-14-16,-27 14 0,4 0-80,-1 0-593,-2 0-1488,-3 0-1072</inkml:trace>
  <inkml:trace contextRef="#ctx0" brushRef="#br0" timeOffset="126744.327">7352 2220 10117,'0'0'362,"0"0"-92,0 0-81,0 0-117,0 0 8,2-9 161,4-28-55,-6 37-186,0 0 0,0 1 0,0-1 0,0 0 0,0 1 0,0-1 0,1 1 0,-1-1 0,0 0 0,0 1 0,0-1 0,0 0 0,0 1 0,1-1 0,-1 0 0,0 0 0,0 1 0,0-1 0,1 0 0,-1 1 0,0-1 0,0 0 0,1 0 0,-1 0 0,0 1 0,1-1 0,-1 0 0,0 0 0,1 0 0,-1 0 0,0 1 0,1-1 0,-1 0 0,0 0 0,1 0 0,-1 0 0,1 0 0,-1 0 0,0 0 0,1 0 0,-1 0 0,0 0 0,1 0-1,-1-1 1,0 1 0,1 0 0,-1 0 0,0 0 0,1 0 0,-1 0 0,0-1 0,1 1 0,-1 0 0,0 0 0,0-1 0,1 1 0,-1 0 0,0 0 0,0-1 0,1 1 0,-1 0 0,0-1 0,0 1 0,0 0 0,1 0-1,4 16-2,0 0 1,-2 0 0,1 0 0,-2 1 0,0 0 0,-1-1 0,-1 1-1,0 0 1,-1 0 2,1 38-12,0-51 17,0 29 10,2 0-1,1 0 1,1 0 0,2 0-1,1-1 1,3 4-15,-10-35 0,0 1 0,1-1 1,-1 0-1,0 0 0,1 1 0,-1-1 0,1 0 0,-1 0 1,1 0-1,0 0 0,-1 0 0,1 0 0,0 0 1,0 0-1,0 0 0,0 0 0,0 0 0,0 0 1,0 0-1,0-1 0,0 1 0,0-1 0,0 1 1,0 0-1,0-1 0,1 0 0,-1 1 0,0-1 0,0 0 1,1 0-1,-1 1 0,0-1 0,0 0 0,1 0 1,-1 0-1,0-1 0,0 1 0,1 0 0,-1 0 1,0-1-1,0 1 0,1-1 0,-1 1 0,0-1 1,0 1-1,0-1 0,0 0 0,0 1 0,0-1 0,0 0 1,0 0-1,0 0 0,0 0 0,0 0 0,-1 0 1,2-1-1,16-22-606,0-1 0,-2-1 0,0 0 0,-2-1 0,11-28 606,-3 7-484,-13 120 2456,-8-62-1940,0 1 0,0-1 0,1 1 0,0-1 0,1 0 0,0 0 0,0 0 0,1 0 0,1-1 0,-1 1 0,2-1 0,-1 0 0,1-1 0,1 1 0,-1-1 0,1-1 0,2 2-32,-7-7 6,0-1-1,-1 0 1,1 0 0,0 0 0,-1 0 0,1-1 0,0 1-1,0 0 1,0-1 0,0 0 0,0 1 0,0-1 0,0 0-1,0 0 1,0 0 0,0 0 0,0 0 0,0 0 0,0-1-1,0 1 1,-1-1 0,1 1 0,0-1 0,0 0-1,0 1 1,0-1 0,-1 0 0,1 0 0,0-1 0,-1 1-1,1 0 1,-1 0 0,0-1 0,1 1 0,-1-1 0,0 1-1,0-1 1,0 0 0,0 1 0,1-2-6,31-77 79,-32 75-82,18-63-135,-26 195 58,6-125 82,1-1 1,0 0 0,0 0 0,-1 1 0,1-1 0,0 0 0,0 0 0,0 1 0,0-1 0,0 0 0,0 0 0,1 1 0,-1-1 0,0 0 0,1 0 0,-1 1 0,1-1-1,-1 0 1,1 0 0,-1 0 0,1 0 0,0 0 0,0 0 0,-1 0 0,1 0 0,0 0 0,0 0 0,0 0 0,0 0 0,0-1 0,0 1 0,0 0 0,1-1 0,-1 1-1,0-1 1,0 1 0,0-1 0,1 0 0,-1 1 0,0-1 0,0 0 0,1 0 0,-1 0 0,0 0 0,1 0 0,-1 0 0,0 0 0,0 0 0,1-1-3,1-4 65,-1 1 1,1-2-1,-1 1 1,0 0-1,0 0 1,0-1-1,-1 1 1,0-1-1,0 1 1,0-1-1,-1 0 0,0 1 1,0-1-1,0 1 1,-1-2-66,1 1 34,0 2-68,1 0 0,-1 0-1,0-1 1,-1 1 0,1 0-1,-1 0 1,1 0 0,-1 0 0,-1 0-1,1 0 1,0 0 0,-1 0 0,0 0-1,0 0 1,0 1 0,0-1-1,-1 1 1,0-1 0,1 1 0,-1 0-1,0 0 1,0 1 0,-1-1 0,1 0-1,-1 1 1,1 0 0,-1 0-1,0 0 1,1 0 0,-1 1 0,0-1-1,0 1 1,0 0 0,-1 0 0,1 1-1,0-1 1,0 1 0,0 0-1,-1 0 35,4 0-133,0 0 0,0 1-1,1-1 1,-1 1 0,0-1-1,0 1 1,0-1-1,0 1 1,1-1 0,-1 1-1,0 0 1,1-1-1,-1 1 1,0 0 0,1 0-1,-1-1 1,1 1-1,-1 0 1,1 0 0,0 0-1,-1 0 1,1 0-1,0-1 1,-1 1 0,1 0-1,0 0 1,0 0-1,0 0 1,0 0 0,0 0-1,0 0 1,0 0-1,0 0 1,0 0 133,0 10-2895</inkml:trace>
  <inkml:trace contextRef="#ctx0" brushRef="#br0" timeOffset="127466.116">7985 2413 3089,'0'0'4309,"0"0"-2300,0 0-1067,0 0-195,0 0-392,-1-5-222,1 2-123,-2-14-7,-2 24-104,1 140 154,3-145-51,-1 0-1,1-1 0,0 1 0,-1 0 1,1-1-1,0 1 0,0 0 1,0-1-1,1 1 0,-1 0 0,0-1 1,0 1-1,1 0 0,-1-1 0,1 1 1,0-1-1,-1 1 0,1-1 1,0 1-1,0-1 0,0 1 0,0-1 1,0 0-1,0 1 0,0-1 1,1 0-1,-1 0 0,0 0 0,1 0 1,-1 0-1,1 0 0,-1-1 1,1 1-1,-1 0 0,1-1 0,-1 1 1,1-1-1,0 1 0,-1-1 0,1 0 1,0 0-1,-1 0 0,1 0 1,0 0-1,0 0 0,-1 0 0,1-1 1,-1 1-1,1 0 0,0-1-1,4-5-101,0-1-1,-1 1 1,0-1-1,0 0 0,-1 0 1,1 0-1,-2-1 0,1 1 1,-1-1-1,0 0 1,-1 0-1,1-2 102,6-62-203,-9 71 569,0 13-182,0-7-178,-1 0-1,1 0 1,0-1 0,1 1 0,-1 0-1,1 0 1,0-1 0,0 1-1,0 0 1,1-1 0,0 1 0,0-1-1,0 0 1,0 0 0,0 1-1,1-2 1,0 1 0,0 0 0,0 0-1,0-1 1,1 0 0,-1 1-1,1-1 1,0-1 0,0 1 0,0 0-1,0-1 1,1 0-6,1 0-13,1 0 1,-1 0-1,0-1 0,0 0 1,1 0-1,-1-1 1,0 0-1,1 0 0,-1 0 1,0-1-1,1 0 0,-1 0 1,0 0-1,0-1 0,0 0 1,0 0-1,0-1 1,0 0-1,0 0 0,-1 0 1,0 0-1,0-1 0,3-2 13,-2 1-248,0-1-1,0 0 1,0 0-1,-1 0 0,0-1 1,0 1-1,0-1 1,-1 0-1,0-1 0,-1 1 1,1-1-1,-1 0 1,-1 1-1,0-1 0,0 0 1,0-1-1,0-6 249,-1 10 63,0 0-1,0-1 1,-1 1-1,1-1 1,-1 1-1,0 0 1,-1-1-1,0 1 1,1-1-1,-1 1 0,-1 0 1,1 0-1,-1-1 1,0 1-1,0 0 1,-1 1-1,1-1 1,-1 0-1,0 1 1,-1-1-1,1 1 1,-1 0-1,1 0 1,-5-3-63,7 7 19,1 0 0,-1-1 0,0 1 0,0-1 0,1 1 0,-1 0 0,0 0 0,0 0 0,0-1 0,0 1 0,0 0 1,1 0-1,-1 0 0,0 0 0,0 0 0,0 1 0,0-1 0,1 0 0,-1 0 0,0 0 0,0 1 0,0-1 0,1 0 0,-1 1 1,0-1-1,0 1 0,1-1 0,-1 1 0,0-1 0,1 1 0,-1 0 0,1-1 0,-1 1 0,1 0 0,-1-1 0,1 1 0,-1 0 1,1-1-1,-1 1 0,1 0 0,0 0 0,0 0 0,-1-1 0,1 2-19,-6 40 101,6-38-54,-1 7-30,1 0 1,0 0-1,1 1 1,0-1-1,1 0 1,0 0-1,1 0 1,0 0-1,1-1 0,0 1 1,0-1-1,1 0 1,1 0-1,0 0 1,0-1-1,1 0 1,0 0-1,0-1 1,1 0-1,7 6-17,25 14 80,-39-26-64,-11-1 270,2 2-454,0 0 0,0 0 1,0 0-1,0 1 1,1 0-1,-1 1 0,1-1 1,0 1-1,1 1 0,-1 0 1,1-1-1,-5 8 168,4-3-3332</inkml:trace>
  <inkml:trace contextRef="#ctx0" brushRef="#br0" timeOffset="127957.23">8622 2420 2321,'0'0'1828,"0"0"-1063,0 0-98,12 0-405,93 2 466,-98-2-644,-5 1-29,-1-1-1,1 1 0,0-1 0,0 1 0,0-1 1,0 0-1,0 0 0,0 0 0,0 0 1,0 0-1,0 0 0,0-1 0,0 1 1,-1-1-1,1 1 0,0-1 0,0 0 0,0 1 1,-1-1-1,1 0 0,0 0 0,-1-1 1,1 1-1,-1 0 0,1 0 0,-1-1 1,0 1-1,1-1 0,-1 1 0,0-1 0,0 1 1,0-1-1,0 0 0,0 0 0,-1 1 1,1-1-1,0 0 0,-1 0 0,1 0 1,-1 0-1,0-1-54,1 0 102,-1-1 0,0 0 1,0 1-1,0-1 0,0 0 1,-1 1-1,1-1 0,-1 0 0,0 1 1,0-1-1,-1 1 0,1 0 1,-1-1-1,1 1 0,-1 0 1,0 0-1,0 0 0,-1 0 0,1 0 1,0 0-1,-1 1 0,0-1 1,0 1-1,1 0 0,-1 0 1,-2-1-103,-1-1 143,-1 0 0,1 1 0,0 0 0,-1 1 0,0-1 1,1 1-1,-1 0 0,0 1 0,0 0 0,0 0 1,-1 0-1,-2 1-143,7 1-3,1 1 1,-1-1 0,0 0-1,1 1 1,0 0 0,-1 0-1,1 0 1,0 0-1,0 0 1,0 0 0,1 0-1,-1 1 1,0-1 0,1 0-1,-1 1 1,1 0 0,0-1-1,0 1 1,0 0 0,0 0-1,0-1 1,1 1-1,0 0 1,-1 0 0,1 0-1,0 0 3,-3 14 0,1 0-1,0-1 1,2 1-1,0 0 1,0 0-1,2 0 1,0 0-1,1 0 1,1-1 0,0 0-1,3 6 1,-4-14-21,0 0 0,1-1-1,0 1 1,0-1 0,1 0 0,-1 0-1,2-1 1,-1 1 0,1-1 0,0 0-1,0-1 1,0 1 0,1-1 0,0-1-1,0 1 1,0-1 0,1 0 0,-1-1-1,1 0 1,0 0 0,0 0 0,0-1 0,0-1-1,0 1 1,1-1 0,3 0 21,69-6-3346,-45-11-520</inkml:trace>
  <inkml:trace contextRef="#ctx0" brushRef="#br0" timeOffset="148127.116">1782 4082 5939,'0'0'968,"0"0"-197,0 0-453,0 0-164,0 0 119,0 0 25,-1-3-87,-1-10-94,1 10-63,1 3-30,0 0-5,0 0-27,0 0 45,0 0 75,0 0 205,0 0 41,0 0-49,0 0-50,0 0-96,0 0-91,0 0-48,0 0-5,0 0 7,2 0-7,309-44 376,-39 5-182,-246 20 127,-14 3-1547,-8 10-2896,-4 4 109</inkml:trace>
  <inkml:trace contextRef="#ctx0" brushRef="#br0" timeOffset="148567.832">2236 3766 4530,'0'0'590,"0"0"-1,0 0-210,0 0 75,0 0 666,-3-2 22,-11-6-563,11 7-326,3 1-125,7 0-80,67 37 257,-34-18-207,-19-11-20,-2 2 0,1 0 0,-1 1 0,0 0 0,-1 2 0,-1 0 0,0 1 0,-1 1 0,1 1-78,-16-14 9,0 0-1,0-1 1,0 1-1,0 0 1,-1 0-1,1 0 1,0-1 0,-1 1-1,1 0 1,-1 0-1,0 0 1,0 0 0,0 0-1,0 0 1,0 0-1,0 0 1,0 0-1,0 0 1,-1 0 0,1 0-1,-1 0 1,0-1-1,1 1 1,-1 0 0,0 0-1,0-1 1,0 1-1,0 0 1,-1-1-1,1 1 1,0-1 0,-1 1-1,1-1 1,-1 0-1,1 0 1,-1 1 0,0-1-1,1 0 1,-1-1-1,0 1 1,0 0-1,1 0 1,-1-1 0,0 1-1,0-1 1,0 0-1,0 1 1,0-1 0,-1 0-9,-3 3 17,-62 29 89,45-23-284,1 0 0,0 2 0,0 1 0,1 1 0,1 0 0,1 1 0,0 2 0,-1 1 178,5 3-2919,10-6-3543</inkml:trace>
  <inkml:trace contextRef="#ctx0" brushRef="#br0" timeOffset="149486.998">1721 4024 2881,'0'0'481,"0"0"303,0 0-357,0 0 317,0 0 142,-2-3-371,-10-13 373,15 6 2016,27-3-1745,526-40-281,-301 47-862,-260 19-2108,5-3-1272,0-7 483</inkml:trace>
  <inkml:trace contextRef="#ctx0" brushRef="#br0" timeOffset="150146.922">2180 3733 3458,'0'0'976,"0"0"-517,0 0-134,0 0 102,0 0 216,-2-2 134,-3-3 59,9 12-561,12 16 78,8-2-90,1-1-1,1-1 0,0-1 1,2-2-1,0 0 1,0-2-1,2-1 0,0-2 1,4 1-263,4 3 103,117 56 137,-154-69-227,0-1 0,0 1 0,0 0-1,-1-1 1,1 1 0,0 0-1,-1 0 1,0-1 0,1 1 0,-1 0-1,0 0 1,0 0 0,0-1-1,0 1 1,0 0 0,-1 0 0,1 0-1,0 0 1,-1-1 0,1 1-1,-1 0 1,0-1 0,0 1 0,1 0-1,-1-1 1,0 1 0,-1-1-1,1 1 1,0-1 0,0 0 0,0 1-1,-1-1 1,1 0 0,-1 0-13,-16 17 24,-1-1 0,0-1 1,-1-1-1,-1-1 0,0-1 1,-1 0-1,-9 2-24,11-4 24,-44 22-49,28-16-370,2 2 1,0 1-1,2 1 1,-10 10 394,20-11-2462</inkml:trace>
  <inkml:trace contextRef="#ctx0" brushRef="#br0" timeOffset="157451.295">3374 3713 10181,'0'0'61,"0"0"-61,0 0 32,0 0 16,0 0 80,0-6 83,0 0-171,0-12-59,0 29-29,43 531 184,-34-515-1843,-4-33-1369,-2-16-1358</inkml:trace>
  <inkml:trace contextRef="#ctx0" brushRef="#br0" timeOffset="157766.058">3374 3689 10773,'0'0'93,"0"0"22,0 0-112,12-3-19,42-12 18,-50 15-2,0-1 0,1 1 0,-1-1 0,0 1 0,1 0-1,-1 1 1,0-1 0,0 1 0,1 0 0,-1 0 0,0 0 0,0 1-1,0-1 1,0 1 0,-1 0 0,1 0 0,0 0 0,-1 1 0,1-1-1,-1 1 1,0 0 0,0 0 0,0 0 0,0 0 0,0 1 0,-1-1-1,0 1 1,1 0 0,-1-1 0,-1 1 0,1 0 0,0 0 0,-1 0-1,0 0 1,0 0 0,0 1 0,0 3 0,-1-3-4,0 0-1,0 0 1,-1 0-1,0 0 1,1 0 0,-2 0-1,1 0 1,0 0-1,-1 0 1,0 0 0,0-1-1,-1 1 1,1-1-1,-1 0 1,0 1 0,0-1-1,-1 0 1,1-1-1,-1 1 1,-3 3 4,-96 79-2567,85-67-669,18-16 1572</inkml:trace>
  <inkml:trace contextRef="#ctx0" brushRef="#br0" timeOffset="158621.617">3679 3589 7988,'0'0'224,"0"0"240,0 0-216,0 0 6,0 0 95,-2-6 337,-6-21-356,9 30-338,27 102-2,-24-50 194,-3 1 0,-2-1 0,-2 0 0,-7 26-184,4 43 176,6-123-174,0 0 0,0 0 0,0-1 0,1 1 0,-1 0 0,0-1 0,1 1 0,-1 0 0,0-1 0,1 1 0,-1-1 0,1 1 0,-1 0 0,1-1 0,-1 1 0,1-1 0,-1 0 0,1 1 0,0-1 0,-1 1 0,1-1 0,0 0 0,-1 0 0,1 1 0,0-1 0,-1 0 0,1 0 0,0 0 0,0 0 0,-1 1 0,1-1 0,0 0 0,0-1 0,-1 1 0,1 0 0,0 0 0,0 0 0,-1 0 0,1 0 0,0-1 0,-1 1 0,1 0 0,0-1 0,-1 1 0,1 0 0,0-1-2,35-17 95,-19 5-232,-1 0 1,0-1-1,-1-1 0,-1 0 1,0-1-1,-1-1 0,-1 0 1,-1 0-1,5-10 137,-15 112 798,-2-81-788,1 1 0,0-1 0,1 1 0,-1-1 1,1 1-1,0-1 0,0 0 0,0 1 0,1-1 0,-1 0 0,1 0 1,0 0-1,0 0 0,1 0 0,-1-1 0,1 1 0,0 0 1,0-1-1,0 0 0,0 0 0,1 0 0,-1 0 0,1 0 1,0-1-1,-1 0 0,1 0 0,0 0 0,1 0 0,-1 0 0,0-1 1,3 1-11,1-1-31,-1 0 1,1-1 0,0 1 0,0-2-1,0 1 1,0-1 0,0 0-1,-1-1 1,1 0 0,0 0 0,-1-1-1,0 0 1,1 0 0,-1 0 0,0-1-1,-1 0 1,1-1 0,-1 1 0,0-1-1,0-1 1,0 1 0,-1-1 0,1 0-1,-1 0 1,-1 0 0,1-1-1,-1 0 1,-1 0 0,1 0 0,-1 0-1,0-1 1,1-5 30,-4 12-1,1 1 0,-1-1 0,0 1 0,0-1 0,1 1 0,-1 0 0,1-1 0,-1 1 0,0 0 0,1-1 1,-1 1-1,1 0 0,-1-1 0,1 1 0,-1 0 0,1 0 0,-1-1 0,1 1 0,-1 0 0,1 0 0,-1 0 0,1 0 0,-1 0 0,1 0 0,-1 0 0,1 0 0,-1 0 0,1 0 0,-1 0 0,1 0 0,-1 0 0,1 0 0,-1 0 0,1 1 0,-1-1 0,1 0 0,-1 0 0,1 1 0,-1-1 0,1 0 0,-1 1 0,1-1 1,-1 0-1,0 1 0,1-1 0,-1 1 0,0-1 0,1 0 0,-1 1 0,0-1 0,0 1 0,1-1 0,-1 1 0,0-1 0,0 1 0,0-1 0,0 1 0,0-1 0,1 1 0,-1 0 0,0-1 0,0 1 1,5 6-25,0-1 22,0-1 0,0 1 0,0-1 1,0 0-1,1-1 0,0 1 0,0-1 1,0 0-1,1-1 0,-1 1 0,1-1 0,0-1 1,0 1-1,0-1 0,0 0 0,0-1 0,1 0 1,-1 0-1,0 0 0,1-1 0,-1 0 1,0-1-1,1 1 3,-5-2 17,-1 1-1,0-1 1,1 0 0,-1 0 0,0 0 0,0 0-1,0 0 1,0 0 0,-1 0 0,1 0 0,0-1-1,-1 1 1,0-1 0,0 1 0,0-1 0,0 0-1,0 1 1,0-1 0,0 0 0,-1 0 0,0 0 0,1 1-1,-1-1 1,0 0 0,0 0 0,-1 0 0,1 0-1,-1 1 1,1-1 0,-1 0-17,0 2 32,0 0 0,0 0 1,0 0-1,-1 1 0,1-1 0,0 0 1,0 0-1,-1 1 0,1-1 0,0 1 1,-1 0-1,1-1 0,0 1 0,-1 0 1,1 0-1,-1-1 0,1 1 0,-1 0 1,1 1-1,0-1 0,-1 0 0,1 0 1,-1 0-1,1 1 0,0-1 0,-1 1 1,1-1-1,0 1 0,-1 0 0,1 0 1,0-1-1,0 1 0,0 0 0,0 0 1,0 0-1,0 0 0,0 0 0,0 0 1,0 0-1,0 1 0,0-1 0,1 0 1,-1 0-1,1 1 0,-1-1 0,0 1-32,-22 37 80,1 2-1,1 0 0,3 1 1,-9 33-80,7-23-953,4 1 1,1 1 0,-4 40 952,18-83-2714</inkml:trace>
  <inkml:trace contextRef="#ctx0" brushRef="#br0" timeOffset="159218.117">4716 3946 8084,'0'0'1302,"0"0"-30,0 0-525,0 0-480,0 0-104,-9-4 80,-30-14-182,37 18-62,0 0 1,0 0-1,0 0 0,0 0 1,0 0-1,0 0 1,0 0-1,0 1 0,0-1 1,0 1-1,0-1 1,0 1-1,1 0 0,-1 0 1,0 0-1,0 0 0,1 0 1,-1 0-1,1 0 1,-1 0-1,1 1 0,-1-1 1,1 1-1,0-1 1,0 1-1,0-1 0,0 1 1,0 0-1,0 0 1,0-1-1,0 1 0,1 0 1,-1 2 0,-2 1-1,-1 1-7,1 1 1,0-1-1,0 0 1,0 1-1,1 0 1,0 0-1,1 0 1,0 0-1,0 0 1,0 0-1,1 0 1,0 0-1,0 0 1,0 0-1,2 3 8,0-6 4,1 0 0,-1-1-1,1 1 1,0-1-1,1 0 1,-1 0-1,0 0 1,1-1-1,-1 1 1,1-1-1,0 1 1,0-1-1,0-1 1,0 1-1,0 0 1,1-1-1,-1 0 1,0 0-1,1 0 1,-1-1-1,4 1-3,5 2 9,-8-2-3,-3-1-7,1 0 0,-1 0 0,0 1 0,1-1 0,-1 1 0,0-1 0,1 1 0,-1 0 0,0 0 0,0 0 0,0 0 0,1 0 0,-1 0 0,-1 1 0,1-1 0,0 1 1,0-1-1,0 1 0,-1 0 0,1 0 0,-1 0 0,1-1 0,-1 2 0,0-1 0,0 0 0,0 0 0,0 0 0,0 2 1,0-1-4,-1-1 1,-1 0 0,1 1-1,0-1 1,0 0-1,-1 0 1,0 1-1,1-1 1,-1 0 0,0 0-1,0 0 1,0 0-1,0 0 1,0 0-1,-1 0 1,1 0 0,0-1-1,-1 1 1,0 0-1,1-1 1,-1 1-1,0-1 1,0 1 0,0-1-1,0 0 1,0 0-1,0 0 1,0 0 3,-7 3-186,0 0 1,0 0 0,0-1-1,0 0 1,-1-1-1,1 0 1,-1 0-1,0-1 1,1-1 0,-1 1-1,0-1 1,-5-1 185,-18-17-2591,26 1 542</inkml:trace>
  <inkml:trace contextRef="#ctx0" brushRef="#br0" timeOffset="159483.979">4869 4023 5475,'0'0'448,"0"0"-256,0 0 304,0 0-144,0 0 481,0 0-417,34 64-112,-27-54-112,1-2-176,-2-1 0,-4-2-16,-2 0-800,0-3-177,-1-2-2833</inkml:trace>
  <inkml:trace contextRef="#ctx0" brushRef="#br0" timeOffset="159691.542">4840 3797 7459,'0'0'1825,"0"0"-160,0 0-1121,0 0-416,0 0-128,0 0 16,6-43-16,3 53-96,-1 9-224,-3 2-560,-3 5-1793,-2-1-529</inkml:trace>
  <inkml:trace contextRef="#ctx0" brushRef="#br0" timeOffset="160587.053">5087 3903 2193,'0'0'4079,"0"0"-1872,0 0-825,0 0-478,0 0-101,0-3 216,0-9-517,-2 18-369,-4 17-160,3-14 33,0 0-1,1 1 1,0-1-1,1 1 1,0-1-1,0 1 1,1-1 0,0 1-1,2 5-5,-2-12-1,1 0 1,-1 0-1,1 0 1,0-1-1,0 1 0,0 0 1,0-1-1,0 1 1,1 0-1,0-1 0,-1 0 1,1 1-1,0-1 0,0 0 1,0 0-1,0 0 1,0 0-1,1 0 0,-1-1 1,0 1-1,1-1 0,0 1 1,-1-1-1,1 0 1,0 0-1,-1 0 0,1 0 1,0-1-1,0 1 1,0-1-1,0 0 0,0 1 1,0-1 0,11-2-118,0-1-1,-1 0 1,1 0 0,0-2 0,-1 1 0,0-2 0,0 0-1,0 0 1,-1-1 0,0-1 0,0 0 0,-1 0-1,0-2 1,-1 1 0,1-1 0,-2-1 0,7-8 118,-10 14-32,-1 0 0,-1 0 1,1-1-1,-1 1 1,1-1-1,-2 0 0,1 0 1,-1 0-1,0-1 0,0 1 1,0-1-1,-1 0 0,0 0 1,-1 1-1,1-6 32,-27 8 456,17 7-441,1 1 1,0-1-1,-1 2 0,2-1 1,-1 1-1,1 0 1,-1 0-1,1 0 0,1 1 1,-1 0-1,1 1 0,0-1 1,0 1-1,1 0 0,0 0 1,0 0-1,1 0 0,0 1 1,0-1-1,-1 8-15,-2 38 53,7-52-56,1 0 0,0 0-1,0 0 1,0 0 0,-1 0 0,1-1-1,0 1 1,0-1 0,0 1 0,0-1-1,0 0 1,0 0 0,0 0-1,0 0 1,0 0 0,0 0 0,0 0-1,0-1 1,0 1 0,-1-1 0,1 0-1,1 1 4,8-7-107,1 1-1,0-1 0,-1-1 0,-1 0 1,1 0-1,-1-1 0,-1 0 0,1-1 1,-2 0-1,1-1 0,-1 0 0,-1 0 1,0 0-1,2-7 108,-9 18-4,0-1-6,1 0 1,-1 0 0,0 0-1,1 0 1,-1 0 0,1 0 0,-1 0-1,1 0 1,0 0 0,-1 0 0,1 0-1,0 0 1,0 1 0,-1-1-1,1 0 1,0 0 0,0 1 0,0-1-1,0 1 1,0-1 0,0 1 0,0-1-1,0 1 1,0-1 0,0 1 0,0 0-1,0 0 1,0 0 0,1 0-1,-1-1 1,0 1 0,0 1 0,0-1-1,0 0 1,0 0 0,0 0 0,0 0-1,0 1 1,0-1 0,1 1 9,40 89-11,-40-86 13,0 0 0,0 0 1,0 0-1,1 0 0,-1 0 0,1-1 1,0 1-1,0-1 0,0 0 0,0 0 0,1 0 1,-1 0-1,1-1 0,0 0 0,0 1 0,0-1 1,0 0-1,0-1 0,0 1 0,0-1 0,1 0 1,-1 0-1,1 0 0,-1 0 0,0-1 1,1 0-1,-1 0 0,1 0 0,-1-1 0,1 1 1,-1-1-1,0 0 0,1 0 0,-1 0 0,1-1-2,3-7 19,0 0-1,0 0 1,-1 0-1,0-1 1,-1 0-1,0 0 1,0-1-1,-1 0 1,-1 0-1,0 0 1,0 0-1,-1-1 1,-1 1-1,1-9-18,2-7 21,-1 0 0,-1-1 0,-1 1 0,-2-1 0,-1 1 0,-3-23-21,-23-17 2926,27 75-2923,28 87-36,-13-61 34,3 20-157,-3 0 0,-1 1 0,-3 0 0,0 20 156,-9-58-2041,1-9-2049</inkml:trace>
  <inkml:trace contextRef="#ctx0" brushRef="#br0" timeOffset="161628.115">6621 3668 6707,'0'0'331,"0"0"408,1-11-264,0-35-238,0 44-164,-1 1 0,0 0 0,1 0 0,-1 0 0,0-1 0,0 1 0,1 0 0,-1 0 0,0-1-1,0 1 1,-1 0 0,1-1 0,0 1 0,0 0 0,-1 0 0,1 0 0,0-1 0,-1 1 0,1 0 0,-1 0 0,0 0 0,1 0-1,-1 0 1,0 0 0,0 0 0,0 0 0,1 0 0,-1 0 0,0 0 0,0 1 0,0-1 0,0 0 0,-1 0 0,1 1 0,0-1-1,0 1 1,0-1 0,0 1 0,-1 0 0,1 0 0,0-1 0,0 1-73,-23 48 11,15-21 4,0 1 0,2 0 0,1 0 1,2 0-1,0 0 0,2 1 0,2 14-15,-1-40 2,1 1 0,-1 0 0,1-1 0,0 1 0,1-1 0,-1 1 0,1 0-1,-1-1 1,1 1 0,0-1 0,0 1 0,1-1 0,-1 0 0,1 1 0,0-1-1,0 0 1,0 0 0,0 0 0,0 0 0,0-1 0,1 1 0,0 0 0,-1-1 0,1 0-1,0 0 1,0 0 0,0 0 0,0 0 0,1 0 0,-1-1 0,0 0 0,1 0-1,-1 0 1,2 1-2,11-2-83,-1-1 0,0 0 0,1-1 0,-1 0-1,0-2 1,0 0 0,0 0 0,-1-1 0,0-1-1,0 0 1,0-1 0,0-1 0,-1 0 0,-1-1 0,1 0-1,-2-1 1,1 0 0,-1-1 0,-1 0 0,0-1-1,0 0 1,6-11 83,9-32-165,-26 55 189,0-1 1,0 1-1,1-1 1,-1 1-1,0-1 1,0 1-1,0 0 1,0-1-1,0 1 1,1 0-1,-1 0 1,0 0-1,0 0 1,0 0-1,0 0 1,0 0-1,0 0 1,0 0-1,0 0 1,1 1-1,-1-1 1,0 0-1,0 0 1,0 1-1,0-1 1,0 1-1,1-1 1,-1 1-1,0-1 1,1 1-1,-1-1 1,0 1-1,0 0-24,-2 5 28,0 1 1,0 0-1,0-1 0,1 1 1,0 0-1,0 0 0,1 1 0,0-1 1,0 0-1,1 0 0,0 0 1,0 1-1,1-1 0,-1 0 0,2 2-28,-2-7 5,1 1 0,-1-1-1,1 1 1,0-1 0,0 0-1,0 1 1,0-1 0,0 0-1,0 0 1,1 0 0,-1 1-1,1-2 1,-1 1 0,1 0-1,0 0 1,0 0-1,0-1 1,0 1 0,0-1-1,0 0 1,0 1 0,1-1-1,-1 0 1,0 0 0,1 0-1,-1-1 1,0 1 0,1-1-1,-1 1 1,1-1 0,-1 0-1,1 0 1,-1 0 0,1 0-1,-1 0 1,1-1 0,-1 1-1,1-1 1,-1 1 0,1-1-1,-1 0 1,0 0-1,1 0 1,-1 0 0,0-1-1,0 1 1,2-2-5,0-2 3,0 0-1,0 0 1,-1-1-1,0 1 1,0-1 0,0 0-1,-1 0 1,0 0-1,0 0 1,0 0-1,-1 0 1,0-1-1,0 1 1,0 0 0,-1-1-1,0 1 1,0-1-1,-1 1 1,0 0-1,0-1 1,0 1 0,-1 0-1,0 0 1,0 0-1,0 0 1,-2-2-3,-47-28 5,50 35-18,0 1 0,-1-1 0,1 1 0,-1 0 0,1-1 0,0 1 0,-1 0 0,1 0 0,-1 0 0,1 0 0,-1 1 0,1-1 0,0 0 0,-1 1 0,1-1 0,-1 1 0,1-1 0,0 1 0,0-1 0,-1 1 0,1 0 0,0 0 0,0 0 0,0 0 0,0 0 0,0 0 0,0 0 0,0 0 0,0 0 0,0 0 0,0 0 0,0 1 0,1-1 0,-1 0 0,1 0 0,-1 1 0,1-1 0,-1 1 0,1-1 0,0 1 13,-2 2-197,1-1 0,0 1 0,0-1 1,1 1-1,-1 0 0,1-1 0,0 1 0,0 0 1,0-1-1,0 1 0,1 0 0,-1-1 0,1 1 0,0-1 1,0 1-1,0-1 0,1 1 0,-1-1 0,1 0 0,0 1 1,0-1-1,0 0 0,0 0 0,0 0 0,1-1 1,-1 1-1,1-1 0,0 1 0,0-1 0,0 0 0,1 1 197,24 9-3967</inkml:trace>
  <inkml:trace contextRef="#ctx0" brushRef="#br0" timeOffset="162314.659">7263 3632 4674,'0'0'3108,"0"0"-1472,0 0-1068,0 0-64,0 0-365,-2-3-112,-5 0-23,6 21-4,6 33-4,-2-21 6,-2-19 0,0 1 0,0 0 0,1-1 0,1 1 1,0-1-1,0 0 0,1 0 0,1 0 0,0 0-2,-4-10 0,1 1 0,-1-1 0,0 0 0,1 0 0,-1-1 1,0 1-1,1 0 0,0 0 0,-1-1 0,1 1 0,-1-1 0,1 1 0,0-1 0,-1 0 1,1 0-1,0 0 0,-1 1 0,1-2 0,0 1 0,-1 0 0,1 0 0,-1 0 0,1-1 0,0 1 1,-1-1-1,1 1 0,-1-1 0,1 0 0,-1 0 0,1 0 0,-1 1 0,1-1 0,-1 0 1,0-1-1,0 1 0,0 0 0,1 0 0,-1-1 0,0 1 0,0 0 0,-1-1 0,1 1 1,0-1-1,0 1 0,-1-1 0,1 1 0,-1-1 0,1 0 0,-1 0 0,12-19-228,-1-1-1,0 0 0,-2-1 1,-1 1-1,0-2 0,-2 1 0,-1-3 229,-5 25 3,0 1 0,0-1 0,0 0 0,0 0 0,0 1 0,0-1-1,0 0 1,1 0 0,-1 1 0,0-1 0,0 0 0,1 1 0,-1-1 0,0 0-1,1 1 1,-1-1 0,1 0 0,-1 1 0,1-1 0,-1 1 0,1-1-1,-1 0 1,1 1 0,-1 0 0,1-1 0,0 1 0,-1-1 0,1 1-1,0 0 1,-1-1 0,1 1 0,0 0 0,0 0 0,-1 0 0,1-1-1,0 1 1,0 0 0,-1 0 0,1 0 0,0 0 0,0 0 0,-1 0-1,1 1 1,0-1 0,0 0 0,-1 0 0,1 0 0,0 1 0,-1-1-1,1 0 1,0 1 0,-1-1 0,1 1 0,0-1 0,-1 1 0,1-1-1,-1 1 1,1-1 0,-1 1 0,1-1 0,-1 1 0,1 0 0,-1-1-1,0 1 1,1 0 0,-1-1 0,0 1 0,0 0 0,1 0 0,-1 0-3,8 11 0,1-1 0,0 0 0,1-1 1,0 0-1,0 0 0,1-1 1,1 0-1,-1-1 0,2-1 0,-1 1 1,1-2-1,0 0 0,0-1 1,0 0-1,1-1 0,0 0 0,0-1 1,0 0-1,13-1 0,-20-1-94,0 0 0,0-1 0,0 0 0,0 0 0,0-1 0,0 0 0,0 0 0,0-1 0,0 1-1,0-2 1,-1 1 0,1-1 0,-1 0 0,1 0 0,-1-1 0,0 1 0,0-2 0,-1 1 0,1 0 0,-1-1 0,0 0 0,-1-1 0,1 1 0,-1-1 0,0 1 0,0-1 0,0-1 0,1-3 94,5-70-147,-10 78 201,-1-1-1,1 1 0,-1 0 1,1 0-1,-1 0 1,0 0-1,0 0 1,0 0-1,0 0 0,0 0 1,0 0-1,0 1 1,-1-1-1,1 0 1,0 1-1,-1-1 0,0 1 1,1-1-1,-1 1 1,0 0-1,0 0 1,0-1-1,0 1 0,0 1 1,0-1-1,0 0 1,0 0-1,0 1 1,0-1-1,0 1 1,0 0-1,-1 0 0,1 0 1,-1 0-54,-2 2 43,1 0 0,-1 0 0,1 1-1,-1-1 1,1 1 0,0 0 0,0 1 0,0-1 0,0 1 0,1-1 0,0 1 0,-1 0 0,1 1 0,1-1-1,-1 0 1,1 1 0,-1 0 0,1-1 0,1 1 0,-1 0 0,1 0 0,0 0 0,0 0 0,0 3-43,-3 4 6,2-1 1,0 0-1,0 1 1,1-1-1,0 1 1,1 0-1,1-1 1,0 1-1,1 6-6,-1-16 4,0 0 0,0 0 0,0 0 0,1 0-1,-1 0 1,0 0 0,1 0 0,0 0 0,-1-1-1,1 1 1,0-1 0,0 1 0,0-1 0,0 0-1,0 0 1,0 0 0,0 0 0,0 0 0,0 0-1,1 0 1,-1-1 0,0 1 0,1-1 0,-1 0-1,0 1 1,1-1 0,-1 0 0,0 0 0,1-1-1,-1 1 1,0 0 0,1-1 0,-1 0 0,0 1-1,0-1 1,1 0 0,-1 0 0,0 0 0,0-1-1,0 1 1,0 0 0,0-1 0,-1 1 0,1-1-1,0 0 1,-1 1 0,2-2-4,12-17-319,-1 0 0,-1-1 0,0-1 0,-2 0 0,-1 0 0,0-1 0,-2 0 0,0-1 0,-2 0 0,-1 0 0,0 0 0,-2-1 0,-1 0 0,-1-13 319,3-18-3460</inkml:trace>
  <inkml:trace contextRef="#ctx0" brushRef="#br0" timeOffset="162633.822">7973 3263 1825,'0'0'1721,"0"0"421,0 0-515,0 0-861,-2-2-571,2 2-190,0 0-1,1 1 1,-1-1 0,0 0 0,0 1 0,0-1 0,0 0 0,0 1-1,0-1 1,0 0 0,0 1 0,0-1 0,0 0 0,0 1 0,0-1-1,0 0 1,0 1 0,0-1 0,0 0 0,0 1 0,0-1-1,0 0 1,0 1 0,0-1 0,-1 0 0,1 0 0,0 1 0,0-1-1,0 0 1,-1 1 0,1-1 0,0 0 0,0 0 0,-1 0-1,1 1 1,0-1 0,0 0 0,-1 0 0,1 0 0,0 0 0,-1 1-1,1-1 1,0 0 0,-1 0 0,1 0 0,0 0 0,-1 0 0,1 0-1,0 0 1,-1 0 0,1 0 0,0 0 0,-1 0 0,1 0-1,0 0 1,-1 0 0,1 0 0,0-1 0,0 1 0,-1 0 0,1 0-1,0 0 1,-1-1-5,1 50 659,0-30-324,1 237 927,0-243-1241,1 0-1,0-1 1,0 1 0,1 0 0,1-1-1,0 0 1,0 1 0,1-2 0,6 9-21,-9-15 6,1-1 0,-1 0 1,1 0-1,0 0 0,1 0 1,-1-1-1,1 1 1,-1-1-1,1 0 0,0 0 1,0 0-1,0-1 0,1 0 1,-1 1-1,1-1 0,-1-1 1,1 1-1,0-1 1,-1 0-1,1 0 0,0 0 1,0 0-1,0-1 0,0 0 1,0 0-1,3-1-6,2-2-72,-1 0 0,0-1 0,-1-1 0,1 1 0,-1-2 0,0 1 0,0-1 1,0 0-1,-1 0 0,0-1 0,0 0 0,0-1 0,-1 1 0,-1-1 0,1 0 0,-1-1 0,0 1 0,-1-1 0,0 0 0,0-3 72,2 1-391,4 25 191,-7-5 157,0-1 1,0 0-1,1 1 1,0-2 0,1 1-1,0 0 1,0-1-1,0 0 1,1 0-1,0 0 1,1-1-1,-1 0 1,1 0-1,0-1 1,1 0-1,-1 0 1,1-1 0,0 0-1,0 0 1,1-1-1,-1 0 1,1 0-1,-1-1 1,9 2 42,6-6-1961,-3-8-1449</inkml:trace>
  <inkml:trace contextRef="#ctx0" brushRef="#br0" timeOffset="162833.072">8298 3310 5298,'0'0'1457,"0"0"-1009,0 0 321,66-8-449,-49 8-224,-4 5-96,-1 5-32,-5 1-512,1 1-2354</inkml:trace>
  <inkml:trace contextRef="#ctx0" brushRef="#br0" timeOffset="163349.845">8581 3120 8548,'0'0'1195,"0"0"-202,0 0-740,0 0-216,0 0-15,6 3 4,39 38 62,-35-15-54,0 1 0,-2 0 0,-1 0-1,-1 1 1,-1 0 0,-2 0 0,-1 1-1,-1 3-33,13 97 24,-15-125-21,1 0-1,0 1 1,1-1 0,-1 0 0,1 1-1,0-1 1,0 0 0,0 0 0,0 0-1,1 0 1,-1 0 0,1 0 0,0 0-1,1 0 1,-1-1 0,1 1 0,-1-1-1,1 0 1,0 0 0,0 0-1,0 0 1,1 0 0,-1 0 0,1-1-1,-1 0 1,1 0 0,0 0 0,0 0-1,0 0 1,0-1 0,0 0 0,0 0-1,1 0 1,-1 0 0,0-1 0,2 1-3,5-5-140,0-1 1,-1 0 0,1 0 0,-1-1 0,-1 0 0,1-1 0,-1 0-1,0-1 1,0 1 0,-1-2 0,0 1 0,6-10 139,-5 8-241,31-37 604,-38 73-51,0-14-268,1 0-1,0 0 0,0 0 0,1-1 0,1 1 1,0-1-1,1-1 0,2 5-43,-6-12-3,0 1-1,0-1 0,0 0 1,1 0-1,-1 0 1,1 0-1,0-1 0,0 1 1,0-1-1,0 0 1,0 1-1,1-1 1,-1-1-1,0 1 0,1 0 1,0-1-1,-1 0 1,1 0-1,0 0 0,0 0 1,-1-1-1,1 1 1,0-1-1,0 0 1,0 0-1,0 0 0,0-1 1,0 0 3,-2 1-184,1-1 0,-1 0 0,0 0 1,0 0-1,0 0 0,0 0 0,0 0 0,0-1 0,-1 1 1,1 0-1,0-1 0,-1 0 0,1 1 0,-1-1 0,1 0 1,-1 0-1,0 0 0,0 0 0,0 0 0,0 0 0,1-2 184,9-29-5680</inkml:trace>
  <inkml:trace contextRef="#ctx0" brushRef="#br0" timeOffset="163592.914">9018 3200 7780,'0'0'1216,"0"0"177,0 0-1025,0 0-224,0 0-16,0 0 48,51-11-176,-38 25-48,-2 4 48,-3 3-64,-4 3-48,-2 3-1313,-2 1-1472,0 1-1153</inkml:trace>
  <inkml:trace contextRef="#ctx0" brushRef="#br0" timeOffset="163952.582">9188 3422 4786,'0'0'2231,"0"0"-308,0 0-306,0 0-734,0 0-3,0-5-389,1 0-432,0-8 20,0 24-97,-2 30-5,-1-28 32,1 0-1,1 0 1,0 1 0,1-1-1,0 0 1,1 0 0,1 0-1,0 0 1,1 0 0,0-1-1,4 10-8,-6-21 3,-1 1-1,1 0 1,-1 0-1,1 0 0,0-1 1,0 1-1,0-1 1,0 1-1,0-1 1,0 0-1,0 0 0,0 0 1,1 0-1,-1 0 1,0 0-1,0-1 1,1 1-1,-1-1 0,1 0 1,-1 1-1,0-1 1,1 0-1,-1 0 1,1-1-1,-1 1 0,0 0 1,1-1-1,-1 0 1,0 1-1,1-1 0,-1 0 1,0 0-1,0 0 1,0-1-1,0 1 1,0 0-1,0-1 0,0 1 1,0-1-1,0 0 1,-1 0-1,1 1 1,-1-1-1,2-2-2,3-5-1,0-1 1,-1 0-1,0 0 0,-1 0 1,0 0-1,0-1 1,-1 1-1,0-1 0,-1 0 1,0 0-1,-1 0 0,0 0 1,-1 0-1,0 0 1,-1 0-1,0 0 0,-2-8 1,2 16-28,1-1-1,-1 1 1,0 0-1,0-1 1,0 1-1,0 0 0,-1 0 1,1 0-1,-1 0 1,0 0-1,1 0 1,-2 1-1,1-1 0,0 0 1,0 1-1,-1 0 1,1 0-1,-1-1 1,0 1-1,0 1 1,0-1-1,0 0 0,0 1 1,0 0-1,0-1 1,0 1-1,0 0 1,-1 1-1,1-1 0,0 1 1,-1-1-1,1 1 1,-1 0-1,0 0 29,1 2-203,-1 0-1,1 1 1,0-1-1,0 1 1,0 0-1,1-1 1,-1 1-1,1 0 0,-1 1 1,1-1-1,0 0 1,0 1-1,0-1 1,1 1-1,-1-1 1,1 1-1,0 0 1,0 0-1,0 0 1,1 0-1,-1-1 1,1 1-1,0 0 1,0 0-1,0 0 1,1 0-1,-1 0 1,1 0-1,0 0 204,-1-1-354,0 30-3533</inkml:trace>
  <inkml:trace contextRef="#ctx0" brushRef="#br0" timeOffset="164350.435">9511 3442 6659,'0'0'2297,"0"0"-734,0 0-866,0 0-166,0 0-318,7-9-146,20-22-64,-26 31-5,0 0 1,0 0 0,-1 0-1,1 0 1,0 0 0,0 0-1,0 0 1,-1 0 0,1 1-1,0-1 1,0 0 0,-1 0-1,1 1 1,0-1-1,-1 1 1,1-1 0,0 0-1,-1 1 1,1-1 0,0 1-1,-1 0 1,1-1 0,-1 1-1,1-1 1,-1 1 0,0 0-1,1-1 1,-1 1 0,0 0-1,1 0 1,-1-1 0,0 1-1,0 0 1,1 0 0,-1-1-1,0 1 1,0 0 0,0 0-1,0 0 1,0-1 0,0 1-1,0 0 1,-1 0 1,3 3-7,29 190-161,-4-223-280,-22 22 461,1 0 0,0 1 0,1-1 0,-1 1 0,1 1-1,0 0 1,1 0 0,-1 0 0,1 1 0,0 0 0,0 0 0,1 1 0,-1 0-1,1 0 1,-1 1 0,1 0 0,0 1 0,0 0 0,-1 0 0,1 1 0,0 0-1,0 0 1,7 2-13,-12 0 6,0-1 0,1 0 0,-1 1 0,0 0 1,0 0-1,0 1 0,0-1 0,0 1 0,-1-1 0,1 1 0,-1 0 0,0 1 0,0-1 0,0 0 0,0 1 0,0 0 0,-1 0 0,1 0 0,-1 0 0,0 0 0,-1 0 0,1 0 0,-1 1-6,17 104-443,-18-103 191,0 0 0,0 1 1,0-1-1,-1 1 0,0-1 0,0 1 0,0-1 0,-1 0 0,0 0 0,-1 0 0,1 0 0,-3 4 252,-11 13-2892</inkml:trace>
  <inkml:trace contextRef="#ctx0" brushRef="#br0" timeOffset="165181.741">8565 3348 7892,'0'0'1856,"0"0"-479,0 0-657,0 0-287,0 0-17,72-17 0,-30 17-336,3 0-80,2 0-64,-6 0-1361,-4 0-3761</inkml:trace>
  <inkml:trace contextRef="#ctx0" brushRef="#br0" timeOffset="166495.597">10851 3430 8948,'0'0'702,"0"0"-246,0-11-253,0-31-153,0 41-33,0-1-1,-1 1 1,1 0-1,-1 0 0,1 0 1,0 0-1,-1-1 1,0 1-1,1 0 1,-1 0-1,0 0 0,1 0 1,-1 0-1,0 0 1,0 1-1,0-1 1,0 0-1,0 0 0,0 1 1,0-1-1,0 0 1,0 1-1,0-1 0,0 1 1,-1-1-1,1 1 1,0 0-1,0 0 1,0-1-1,-1 1 0,1 0 1,0 0-1,0 0 1,-1 0-1,1 0 0,0 1 1,0-1-1,0 0 1,-1 0-1,1 1 1,0-1-1,0 1 0,0-1 1,0 1-1,0-1 1,0 1-1,0 0 0,0 0 1,0-1-1,0 1 1,0 0-1,0 0-16,-8 6 5,1 1 1,-1-1-1,1 1 0,1 1 1,-1 0-1,1 0 0,1 0 1,0 1-1,0 0 0,1 0 1,0 0-1,1 1 0,0 0 1,1-1-1,0 1 1,1 1-1,0-1 0,1 0 1,-1 6-6,3-16-3,0-1 0,-1 1 0,1 0 1,0-1-1,-1 1 0,1 0 0,0-1 1,0 1-1,0-1 0,0 1 0,-1-1 1,1 1-1,0-1 0,0 0 0,0 1 1,0-1-1,0 0 0,0 0 0,0 0 1,0 0-1,0 0 0,0 0 0,0 0 1,0 0-1,0 0 0,0 0 0,0 0 1,0-1-1,0 1 0,0 0 0,0-1 1,-1 1-1,1-1 0,1 1 3,9-6 0,0 0 1,0 0-1,0-1 0,-1 0 0,1 0 1,-2-2-1,1 1 0,-1-1 0,-1 0 1,0-1-1,6-9 0,15-25-8,-13 48-70,-6-1-9,0 0-1,1-1 1,-1 0-1,1-1 1,0 0-1,-1-1 0,1 0 1,0-1-1,-1 0 1,1 0-1,-1-1 1,1-1-1,-1 0 0,0 0 1,0-1-1,0 0 1,1-2 87,4-2-421,0-1 1,0-1-1,-1 0 1,0-1-1,-1 0 1,0-1-1,-1-1 0,3-4 421,-10 10-94,0 1-1,0-1 1,0 0-1,-1 0 1,0-1-1,0 1 1,-1-1-1,0 0 0,0 0 1,-1 0-1,0 0 1,-1 0-1,1-1 1,-2 1-1,1 0 1,-1-1-1,0 1 0,-1-2 95,-1 5 205,0 0-1,0 0 0,0 1 0,-1-1 0,1 1 0,-1-1 0,0 1 1,-1 0-1,1 0 0,-1 0 0,0 1 0,0-1 0,0 1 0,0 0 0,0 0 1,-1 1-1,1-1 0,-1 1 0,0 0 0,0 0 0,0 0 0,0 1 1,0 0-1,0 0 0,0 0 0,0 0 0,0 1 0,-1 0 0,1 0 1,0 1-1,-3 0-204,4 2 11,1 0 1,-1 0 0,1 0 0,-1 1 0,1-1-1,0 1 1,1 0 0,-1 0 0,1 0-1,-1 1 1,1-1 0,0 0 0,1 1 0,-1-1-1,1 1 1,0 0 0,0-1 0,1 1 0,-1 0-1,1 0 1,0 0 0,0-1 0,1 1-1,0 4-11,-3 50 54,4-1-1,1 1 1,5 12-54,43 299-43,-51-364-26,1-4-7,-1 0-1,1-1 1,-1 1 0,0 0-1,0-1 1,0 1 0,1 0-1,-2-1 1,1 1 0,0 0-1,0-1 1,0 1 0,-1 0-1,1-1 1,-1 1 0,1 0-1,-1-1 1,0 1 0,0-1 0,0 1-1,1-1 1,-1 0 0,-1 1-1,1-1 1,0 0 76,-17 1-2417,-2-2-1284</inkml:trace>
  <inkml:trace contextRef="#ctx0" brushRef="#br0" timeOffset="166765.878">11149 3618 9444,'0'0'1057,"0"0"-417,90-28 80,-56 23-335,-1 4-337,-3 1-48,-5 0-1073,-6 0-2096</inkml:trace>
  <inkml:trace contextRef="#ctx0" brushRef="#br0" timeOffset="167220.62">12079 2967 5987,'0'0'2227,"0"0"-767,0 0-492,0 0-237,2-2-432,-2 2-299,1 0 0,-1-1 0,1 1 0,-1 0-1,1 0 1,-1 0 0,1 0 0,-1 0 0,1 0 0,-1 0 0,1 0 0,-1 0 0,1 0 0,-1 0-1,1 0 1,-1 0 0,1 0 0,-1 0 0,1 1 0,-1-1 0,1 0 0,-1 0 0,0 0 0,1 1-1,-1-1 1,1 0 0,-1 1 0,0-1 0,1 0 0,-1 1 0,0-1 0,1 1 0,-1-1 0,0 0-1,0 1 1,1-1 0,-1 1 0,0-1 0,0 1 0,0-1 0,0 1 0,1-1 0,-1 1-1,0-1 1,0 1 0,0-1 0,0 1 0,0-1 0,0 1 0,0-1 0,-1 1 0,1-1 0,0 0-1,0 1 1,0-1 0,0 1 0,7 48 101,-6-36-84,7 57 67,-4-28-18,2-1-1,1 1 1,2-1 0,5 9-66,-14-49-14,0 0 0,0-1 1,-1 1-1,1 0 0,1 0 0,-1 0 1,0 0-1,0 0 0,0 0 0,0-1 0,0 1 1,1 0-1,-1 0 0,0 0 0,1 0 1,-1-1-1,1 1 0,-1 0 0,1 0 1,-1-1-1,1 1 0,0 0 0,-1-1 0,1 1 1,0-1-1,-1 1 0,1-1 0,0 1 1,0-1-1,-1 1 0,1-1 0,0 0 1,0 1-1,0-1 0,0 0 0,-1 0 0,1 0 1,0 0-1,0 0 0,0 0 0,0 0 1,0 0-1,0 0 0,0 0 0,-1 0 1,1 0-1,0-1 0,0 1 0,0 0 0,0 0 1,-1-1-1,1 1 0,0-1 0,0 1 1,-1-1-1,1 1 14,7-14-1123,0 0 1,-2 0-1,1 0 0,-2-1 1,0 1-1,2-15 1123,2 0-1540,6-18-1080</inkml:trace>
  <inkml:trace contextRef="#ctx0" brushRef="#br0" timeOffset="167757.788">12320 3004 1745,'0'0'3185,"0"0"-536,0 0-1133,0 0-217,0 0-600,4-7-531,-2 4-155,9-14 10,-4 25 64,-7 283 1063,0-287-1137,-1-2-9,0-1-1,1 0 0,-1 0 0,1 1 0,-1-1 0,1 1 0,-1-1 0,1 0 0,0 1 0,0-1 0,0 1 0,0-1 1,0 0-1,0 1 0,0-1 0,0 1 0,1-1 0,-1 0 0,0 1 0,1-1 0,-1 0 0,1 1 0,-1-1 1,1 0-1,0 0 0,0 1 0,-1-1 0,1 0 0,0 0 0,0 0 0,0 0 0,0 0 0,1 0 0,-1 0 0,0-1 1,0 1-1,0 0 0,1-1 0,-1 1 0,0-1 0,1 1 0,-1-1 0,0 1 0,1-1 0,-1 0 0,0 0 1,1 0-1,-1 0 0,1 0 0,0 0-3,5-5-7,0-1 0,-1 1 1,0-2-1,0 1 0,0-1 0,-1 1 1,0-1-1,0-1 0,2-3 7,2-3-155,-9 13 139,11-14-212,0 0-1,-2-1 1,0-1 0,0 0-1,-2 0 1,0 0 0,0-4 228,-9 36 46,2-1 1,0 1-1,1 0 1,0 0-1,1-1 1,0 1-1,2 0-46,-3-11 1,1 0 0,0-1 0,0 0 0,0 1 0,0-1 0,1 0 0,-1 0 0,1 0 0,0 0 0,0 0 0,0-1 0,0 1 0,0-1-1,1 0 1,-1 0 0,1 0 0,-1 0 0,1-1 0,0 1 0,-1-1 0,1 0 0,0 0 0,0-1 0,0 1 0,0-1 0,0 0 0,0 0 0,0 0 0,0 0 0,0-1 0,0 1 0,0-1 0,-1 0 0,1 0-1,0-1 1,0 1 0,-1-1 0,1 0 0,-1 0 0,0 0 0,1 0 0,2-3-1,-2 1-35,0 0 1,0-1-1,0 0 0,0 1 1,-1-1-1,0 0 0,0-1 1,0 1-1,0 0 0,-1-1 1,0 0-1,0 1 0,-1-1 1,0 0-1,0 0 0,0 0 1,-1 0-1,1 0 0,-1-3 35,-4 13 438,4 2-439,0 1 0,0 0 0,1-1 0,0 1 0,0-1 0,0 1 0,1-1 0,0 0 0,0 0 0,1 1 0,0-1 0,0-1 0,0 1 0,1 0 0,0-1 0,0 0 0,0 0 0,1 0 0,-1 0 0,1-1 0,0 0 0,4 3 1,33-3-2499,-32-14-1674</inkml:trace>
  <inkml:trace contextRef="#ctx0" brushRef="#br0" timeOffset="168034.623">11953 3105 6851,'0'0'624,"0"0"-303,0 0-289,0 0 112,84 1 496,-37-1-576,-1 0-64,-9 0-3282</inkml:trace>
  <inkml:trace contextRef="#ctx0" brushRef="#br0" timeOffset="169487.548">13308 2914 8548,'0'0'768,"0"0"30,0 0-406,0 0-264,0 0-24,2-5-21,-1 3-76,-2 2-7,1-1 1,0 1-1,0 0 1,0-1-1,0 1 1,0-1-1,0 1 1,-1 0-1,1-1 1,0 1-1,0-1 1,0 1-1,1 0 1,-1-1-1,0 1 1,0-1-1,0 1 1,0 0-1,0-1 1,0 1-1,0-1 1,1 1-1,-1 0 1,0-1-1,0 1 1,1 0-1,-1-1 1,0 1-1,0 0 1,1 0-1,-1-1 0,0 1 1,1 0-1,-1 0 1,0 0-1,1-1 1,-1 1-1,0 0 1,1 0-1,-1 0 1,1 0-1,-1 0 1,0 0-1,1-1 1,-1 1-1,1 0 1,-1 0-1,0 0 1,1 1-1,-1-1 1,1 0-1,-1 0 1,0 0-1,1 0 1,-1 0-1,1 0 1,-1 0-1,0 1 1,1-1-1,-1 0 1,0 0-1,1 1 1,-1-1-1,0 0 0,1 0 1,-1 1-1,0-1 1,0 0-1,5 18 7,-1-1 0,0 1 1,-1 0-1,-2 0 0,0 0 0,0 0 0,-2 0 0,-1 4-7,1 25 44,7 120 10,-6-166-54,0 1 1,1 0-1,-1-1 1,0 1-1,1-1 1,-1 1-1,1 0 1,0-1 0,-1 1-1,1-1 1,0 0-1,0 1 1,0-1-1,0 0 1,0 1-1,0-1 1,1 0-1,-1 0 1,0 0-1,0 0 1,1 0-1,-1 0 1,1-1 0,-1 1-1,1 0 1,-1-1-1,1 1 1,-1-1-1,1 1 1,0-1-1,-1 0 1,1 0-1,-1 1 1,1-1-1,0 0 1,-1-1-1,1 1 1,0 0 0,-1 0-1,1-1 1,-1 1-1,1-1 1,0 1-1,-1-1 1,1 0-1,83-74-136,0-20-798,-84 94 930,-1 0 1,1 0-1,0 1 0,-1-1 1,1 0-1,0 1 1,-1-1-1,1 1 1,0-1-1,0 1 0,0-1 1,0 1-1,0-1 1,0 1-1,-1 0 0,1 0 1,0-1-1,0 1 1,0 0-1,0 0 0,0 0 1,0 0-1,0 0 1,0 0-1,0 0 0,0 1 1,0-1-1,0 0 1,0 0-1,0 1 0,0-1 1,0 0-1,-1 1 1,1-1-1,0 1 0,0 0 1,0-1-1,-1 1 1,1-1-1,0 1 0,-1 0 1,1 0-1,0-1 1,0 2 3,21 46 15,-15-29-14,-2-10 19,-4-4-14,0-1-1,0 1 0,0-1 0,1 1 0,0-1 0,0 0 0,0 1 0,1-1 0,0 0 1,-1-1-1,1 1 0,0 0 0,1-1 0,-1 0 0,1 1 0,-1-2 0,1 1 0,0 0 0,0-1 1,0 1-1,1-1 0,-1 0 0,0-1 0,1 1 0,-1-1 0,1 0 0,0 0 0,-1 0 1,4 0-6,-3-4-4,0-1 0,0 1 1,0-1-1,-1 0 0,0 0 0,1-1 1,-2 1-1,1-1 0,0 0 1,-1 0-1,0 0 0,0 0 1,-1-1-1,1 1 0,-1-1 1,0 1-1,-1-1 0,1 0 1,-1 0-1,0 0 0,-1-4 4,1 9-5,7-32-105,-5 35 14,1 29 35,-5-27 61,1 0 1,-1 0 0,1 0 0,0 0 0,0 0-1,0 1 1,1-1 0,-1 0 0,1 0-1,0 0 1,0 0 0,1 0 0,-1 0 0,1-1-1,0 1 1,0 0 0,0-1 0,0 1-1,1-1 1,-1 0 0,1 1 0,0-1-1,0-1 1,0 1 0,0 0 0,1-1 0,-1 0-1,1 1 1,-1-1 0,1-1 0,0 1-1,0 0 1,0-1 0,0 0 0,4 1-1,-4-3 27,-1 0-1,1 0 1,0 0 0,0 0-1,-1 0 1,1-1 0,-1 0 0,1 0-1,-1 0 1,0 0 0,0 0 0,0-1-1,0 1 1,0-1 0,0 0 0,-1 0-1,1 0 1,-1 0 0,0 0 0,0-1-1,0 1 1,0-1 0,-1 1 0,1-1-1,-1 0 1,0 1 0,0-1 0,-1 0-1,1 0 1,-1 0 0,1 0 0,-1 0-1,0 0 1,-1 1 0,1-1 0,-1 0-1,0 0 1,0 0 0,0 0 0,-1-1-27,1 2 14,-1-1 1,1 0 0,-1 1 0,0-1-1,-1 1 1,1 0 0,0 0 0,-1 0 0,0 0-1,0 0 1,0 0 0,0 1 0,0 0-1,0-1 1,-1 1 0,1 0 0,-1 1-1,0-1 1,1 0 0,-1 1 0,0 0 0,0 0-1,0 0 1,0 1 0,0-1 0,0 1-1,0 0 1,-2 0-15,4 0-85,1 1 1,0-1-1,-1 1 0,1-1 0,0 1 0,-1-1 1,1 1-1,0 0 0,0 0 0,0-1 1,0 1-1,-1 0 0,1 0 0,0 0 1,1 0-1,-1 0 0,0 1 0,0-1 0,0 0 1,1 0-1,-1 0 0,0 1 0,1-1 1,0 0-1,-1 1 0,1-1 0,0 1 1,-1-1-1,1 0 0,0 1 0,0-1 0,0 1 1,0-1-1,0 0 0,1 1 0,-1-1 1,0 1-1,1-1 0,-1 0 85,0 2-480,0 7-1977</inkml:trace>
  <inkml:trace contextRef="#ctx0" brushRef="#br0" timeOffset="170215.629">14069 3118 5859,'0'0'1715,"0"0"67,0 0-651,0 0-768,0 0-176,1-4-59,-1 5-127,0-1 0,0 0 0,1 0 0,-1 0 0,0 0 0,0 0 0,1 0 0,-1 0 0,0 0 0,0 0 0,1 0 0,-1 0 0,0 0 0,0 0 0,1 0 0,-1 0 0,0 0 0,0 0-1,0 0 1,1 0 0,-1 0 0,0-1 0,0 1 0,1 0 0,-1 0 0,0 0 0,0 0-1,2 35-2,-2-18 6,-1-12-1,0 0 0,1 0-1,0-1 1,0 1 0,0 0 0,1 0-1,0 0 1,-1-1 0,2 1 0,-1 0-1,1-1 1,-1 1 0,1-1 0,0 1-1,1-1 1,0 1-3,-1-4-16,0 0 1,0 0-1,1 0 0,-1 0 0,0-1 1,1 1-1,-1 0 0,1-1 1,-1 0-1,1 0 0,-1 0 0,1 0 1,-1 0-1,1 0 0,-1 0 0,1-1 1,-1 0-1,1 1 0,-1-1 1,0 0-1,1 0 0,-1 0 0,0 0 1,0-1-1,0 1 0,0 0 0,0-1 1,0 0-1,0 1 16,61-87-1636,-58 79 1575,4 23 152,-4-9-91,-1 1 0,1-1 1,0 0-1,1 0 0,-1 0 0,1-1 0,0 0 1,0 0-1,0 0 0,1-1 0,-1 0 0,1 0 1,0-1-1,0 1 0,0-2 0,0 1 0,0-1 1,0 0-1,0 0 0,0-1 0,1 0 1,-1 0-1,0-1 0,0 0 0,5-1 0,-7 1-46,-1-1-1,0 1 0,1-1 0,-1 0 1,0 0-1,0-1 0,0 1 1,-1-1-1,1 1 0,-1-1 1,1 0-1,-1-1 0,0 1 1,0-1-1,0 1 0,-1-1 1,1 0-1,-1 0 0,0 0 0,0 0 1,0 0-1,-1-1 0,1 1 1,-1 0-1,0-1 0,0 1 1,-1-1-1,1 1 0,-1-1 1,0 1-1,-1-1 0,1 0 0,-1 1 1,0-5 46,1 8 7,0 0 1,-1 0-1,1-1 1,0 1-1,0 0 1,-1 0-1,1 0 1,0-1-1,-1 1 1,1 0-1,-1 0 0,0 0 1,1 0-1,-1 0 1,0 0-1,0 0 1,1 0-1,-1 1 1,0-1-1,0 0 1,0 0-1,0 1 1,0-1-1,0 0 1,0 1-1,0-1 0,-1 1 1,1 0-1,0-1 1,0 1-1,0 0 1,-1-1-1,1 1 1,0 0-1,0 0 1,0 0-1,-1 0 1,1 0-1,0 1 1,0-1-1,0 0 1,-1 0-1,1 1 0,0-1 1,0 1-1,0-1 1,0 1-1,0 0 1,0-1-1,0 1 1,0 0-1,0 0 1,0-1-1,0 1 1,0 0-8,-6 93 13,9-87 0,1-1-1,0 1 1,0-1 0,1 0-1,-1 0 1,1 0 0,1-1 0,-1 1-1,1-1 1,0 0 0,0 0-1,0-1 1,1 1 0,0-1-1,0 0 1,0-1 0,0 0-1,0 0 1,1 0 0,0 0-1,-1-1 1,1 0 0,0-1 0,0 0-1,0 0-12,29 13 115,-36-14-116,0 0 1,0 0-1,-1 0 0,1 0 0,0 0 0,-1 0 1,1 0-1,0 0 0,-1 0 0,1 0 0,0 0 1,0 0-1,-1 0 0,1 0 0,0 0 0,-1 0 1,1 0-1,0 1 0,0-1 0,-1 0 0,1 0 1,0 0-1,0 1 0,-1-1 0,1 0 0,0 0 1,0 1-1,0-1 0,0 0 0,-1 0 0,1 1 1,0-1-1,0 0 0,0 0 0,0 1 0,0-1 1,0 0-1,0 1 0,0-1 0,0 0 0,0 1 1,0-1-1,0 0 0,0 0 0,0 1 0,0-1 1,0 0-1,0 1 0,0-1 0,0 0 0,0 0 1,0 1-1,1-1 0,-1 0 0,0 1 0,0-1 1,0 0-1,0 0 0,1 0 0,-1 1 0,0-1 1,0 0-1,1 0 0,-1 0 1,-34 9-65,29-8-19,-72 19-2960,58-14 1297</inkml:trace>
  <inkml:trace contextRef="#ctx0" brushRef="#br0" timeOffset="170692.682">14786 3214 5298,'0'0'1070,"0"0"-678,0 0-280,10-1-80,81 0-981,-88 2 851,0-1 0,-1-1 0,1 1 0,0 0 1,-1-1-1,1 1 0,0-1 0,-1 0 0,1 0 0,-1 0 1,1 0-1,-1 0 0,1-1 0,-1 1 0,0-1 0,0 1 0,0-1 1,0 0-1,0 0 0,0 0 0,0 0 98,0-2 148,0 1 1,0 0-1,-1 0 1,1-1-1,-1 1 0,0-1 1,0 1-1,0-1 0,-1 1 1,1-1-1,-1 1 0,0-1 1,0 0-1,0 1 0,-1-4-148,-1 3 163,0 0 0,0-1 0,0 1 0,-1 1 0,0-1 0,1 0 0,-1 1 0,-1-1 0,1 1 0,0 0 0,-1 0-1,0 0 1,0 0 0,0 1 0,0 0 0,0-1 0,0 1 0,0 1 0,-1-1 0,1 1 0,-1 0 0,1 0-1,-1 0 1,1 0 0,-1 1 0,0 0 0,1 0 0,-1 0 0,0 1 0,1-1 0,-5 2-163,5 1 18,0 0 1,1 0-1,-1 0 0,0 0 1,1 1-1,0 0 1,0-1-1,0 1 0,0 0 1,1 1-1,0-1 0,-1 0 1,1 1-1,1-1 1,-2 4-19,3-6 7,-5 11 66,1 0 1,1 0 0,0 1-1,0-1 1,2 1 0,0-1-1,0 1 1,2 5-74,-1-14 10,0-1 0,0 1 0,1-1 0,0 0 0,0 1 0,0-1 0,0 0 0,1 0 0,0 0 0,0 0 0,0 0 0,0 0 0,0-1 0,1 1 0,0 0 0,0-1-1,0 0 1,0 0 0,0 0 0,0 0 0,1-1 0,0 1 0,-1-1 0,1 0 0,0 0 0,0 0 0,0 0 0,0-1 0,1 1 0,1-1-10,12 4-351,1-2 0,0 0 0,0 0 0,0-2 0,0-1 0,0 0 0,1-1 351,30-4-4880</inkml:trace>
  <inkml:trace contextRef="#ctx0" brushRef="#br0" timeOffset="-206858.658">1808 5258 3265,'0'0'785,"0"0"-276,0 0 28,0 0-118,0 0 421,0 0-120,0 0-229,-9-3 117,-26-13-402,55 10 1693,183-20-407,106-29-711,-280 40-741,-26 21-3932,-3 0 282</inkml:trace>
  <inkml:trace contextRef="#ctx0" brushRef="#br0" timeOffset="-206454.224">2196 4951 4130,'0'0'1275,"0"0"-424,0 0 67,0 0 101,0 0 131,-3-2-288,3 1-849,1 1 1,-1 0-1,0 0 1,0 0-1,0 0 1,1-1-1,-1 1 1,0 0-1,0 0 0,0 0 1,0-1-1,0 1 1,0 0-1,0 0 1,1-1-1,-1 1 1,0 0-1,0 0 1,0-1-1,0 1 1,0 0-1,0 0 1,0-1-1,0 1 1,0 0-1,0 0 1,0-1-1,0 1 1,-1 0-1,1 0 1,0 0-1,0-1 1,0 1-1,0 0 1,0 0-1,0-1 0,-1 1 1,1 0-1,0 0 1,0 0-1,0 0-13,32 10 643,-29-9-560,37 13 450,-14-7-436,-1 2 0,1 0 0,-2 2 0,1 0-1,-1 2 1,-1 1 0,-1 0 0,0 2 0,0 1 0,9 10-97,-30-26 1,1 0 0,0 1 1,-1-1-1,1 1 0,-1-1 0,0 1 1,1-1-1,-1 1 0,0 0 1,0 0-1,0 0 0,0 0 1,0-1-1,-1 1 0,1 0 0,0 0 1,-1 1-1,0-1 0,1 0 1,-1 0-1,0 0 0,0 0 1,0 0-1,0 0 0,-1 0 0,1 0 1,0 0-1,-1 0 0,0 0 1,1 0-1,-1 0 0,0 0 1,0 0-1,0 0 0,0 0 0,0-1 1,-1 1-1,1 0 0,0-1 1,-1 1-1,0 0-1,-160 97 35,60-36-1626,37-22-2666,24-16-2968</inkml:trace>
  <inkml:trace contextRef="#ctx0" brushRef="#br0" timeOffset="-194650.43">3517 4971 7331,'0'0'171,"0"0"115,0 0 127,0 0 337,0 0 144,0 0-502,0 0-288,0 5 2,-2 331 1162,4-322-1259,4-23 72,34-238-2154,-33 181 1395,2 0-1,4 1 1,18-55 678,-30 114 117,0 0-1,1-1 1,-1 1 0,1 0-1,1 0 1,-1 0 0,1 1-1,0-1 1,1 1 0,-1-1 0,1 1-1,0 0 1,0 0 0,0 1-1,1-1 1,0 1 0,0 0-1,0 0 1,0 1 0,1-1-1,-1 1 1,1 0 0,0 1 0,0 0-1,0 0 1,0 0 0,1 0-117,-4 4-4,-1 0 0,1 0 1,-1 1-1,1-1 0,-1 1 0,0-1 1,0 1-1,0 0 0,-1-1 1,1 1-1,-1 0 0,1 0 1,-1 1-1,0-1 0,0 0 0,0 0 1,-1 0-1,1 1 0,-1-1 1,0 0-1,0 1 0,0-1 1,0 0-1,-1 1 0,1-1 0,-1 0 1,0 3 3,1 2-2,-4 30 2,-2-1 0,-2 0 0,-1 0 0,-1 0 0,-3-1 0,0-1 0,-3 0 0,0-1 0,-18 25 0,12-17 0,18-34 3,0-1 0,0 1-1,1-1 1,0 1 0,0 0-1,1 1 1,0-1 0,1 0-1,-1 0 1,1 5-3,3-10 3,-1 0-1,1 0 1,0 0-1,0-1 1,0 1-1,0 0 1,0-1 0,0 0-1,1 1 1,0-1-1,-1 0 1,1 0-1,0-1 1,0 1 0,0-1-1,0 1 1,0-1-1,0 0 1,0 0-1,0 0 1,0 0 0,1-1-1,-1 1 1,0-1-1,1 0 1,-1 0 0,0 0-1,0-1 1,1 1-1,-1-1 1,0 1-1,2-2-2,1 2 17,103 0 271,4 1-771,-39 1-3631,-40-1-1825</inkml:trace>
  <inkml:trace contextRef="#ctx0" brushRef="#br0" timeOffset="-193839.18">4025 5112 6867,'0'0'2391,"0"0"-951,0 0-423,0 0-657,-5-2-371,5 1 11,-1 1-1,1 0 0,-1-1 0,1 1 1,-1-1-1,1 1 0,-1 0 1,1-1-1,-1 1 0,0 0 1,1-1-1,-1 1 0,1 0 1,-1 0-1,0 0 0,1 0 1,-1 0-1,0 0 0,1 0 0,-1 0 1,1 0-1,-1 0 0,0 0 1,1 0-1,-1 0 0,0 0 1,1 0-1,-1 1 0,0-1 1,1 0-1,-1 0 0,1 1 1,-1-1-1,1 1 0,-1-1 0,1 0 1,-1 1-1,1-1 0,-1 1 1,1-1-1,0 1 0,-1-1 1,1 1-1,0-1 0,-1 1 1,1 0-1,0-1 0,0 1 1,-1-1-1,1 1 0,0 0 0,0-1 1,0 1-1,0 0 0,0-1 1,0 1-1,0 0 0,0-1 1,0 1-1,0-1 0,0 1 1,0 0-1,1-1 0,-1 1 1,0 0-1,0-1 0,1 1 1,-1-1-1,0 1 0,1 0 1,-1 10 22,-1-2-17,0 1-1,1-1 0,1 1 1,-1-1-1,1 1 0,1-1 1,0 1-1,0-1 0,1 0 1,0 0-1,1 0 0,0 0 1,0 0-1,6 7-4,-10-15-2,1 0 0,0 0 0,-1 0 0,1 0 0,0 0 0,0 0 0,0-1 0,0 1 0,0 0 0,0-1 0,0 1 0,0 0 0,0-1 0,0 1 0,0-1 0,1 0 0,-1 1 0,0-1 0,0 0 0,0 0 0,0 0 0,1 0 0,-1 0 0,0 0 1,0 0-1,1 0 0,-1 0 0,0 0 0,0-1 0,0 1 0,0 0 0,1-1 0,-1 1 0,0-1 0,0 1 0,0-1 0,0 0 0,0 0 0,0 1 0,0-1 0,-1 0 0,1 0 0,0 0 0,0 0 0,-1 0 0,1 0 0,0 0 0,-1 0 0,1 0 0,0-1 2,3-9 13,0-1 0,-1 0 1,-1 0-1,1 0 0,-2-1 0,0 1 0,0 0 0,-1-1 0,-1 1 0,0 0 0,0-1 1,-2 0-14,0 4 42,0 1 0,-1 0 0,0 0 0,0 0 0,-1 0 0,0 1 0,0-1 1,0 1-1,-1 1 0,-1-1 0,1 1 0,-1 0 0,-5-3-42,9 6 90,28-2 60,245 5-353,-269 0 192,-9 14 363,4-5-323,-1-1-1,1 1 1,0 0-1,1 0 1,0 1-1,1-1 1,-1 0-1,2 1 0,0 0 1,0-1-1,0 1 1,2 7-29,-1-14 2,0 0 0,0 0 0,1 0 0,0 0 1,-1 0-1,1 0 0,0 0 0,0 0 0,1-1 0,-1 1 1,1 0-1,-1-1 0,1 1 0,0-1 0,0 1 0,0-1 1,0 0-1,0 0 0,1 0 0,-1 0 0,0 0 0,1-1 1,0 1-1,-1-1 0,1 0 0,0 1 0,0-1 0,0 0 1,0-1-1,0 1 0,0 0 0,0-1 0,1 0-2,1 1 4,1 0 1,-1-1-1,0 0 0,1 0 0,-1 0 0,1-1 0,-1 1 1,0-1-1,0-1 0,1 1 0,-1-1 0,0 0 1,0 0-1,0 0 0,-1-1 0,1 0 0,0 0 1,3-3-5,-4 2 0,0-1 0,0 0 0,0-1 0,-1 1 0,1-1 0,-1 1 0,-1-1 0,1 0 0,-1 0 0,0 0 0,0-1 0,-1 1 0,0 0 0,0-1 0,0 1 0,-1 0 0,0-1 0,0 1 0,-1-1 0,0 1 0,0 0 0,0-1 0,-1 1 0,0 0 0,0 0 0,0 0 0,-1 0 0,0 0 0,0 1 0,-1-1 0,1 1 0,-1 0 0,0 0 0,-1 0 0,1 1 0,-1-1 0,0 1 0,0 0 0,0 1 0,-1-1 0,-2-1 0,-66-16-40,73 23-49,0-1 0,-1 0 1,1 0-1,0 1 1,0-1-1,0 1 1,0 0-1,0-1 1,0 1-1,0-1 1,1 1-1,-1 0 1,1 0-1,-1 0 1,1-1-1,0 1 0,-1 0 1,1 0-1,0 0 1,0 0-1,0-1 1,0 1-1,1 0 1,-1 0-1,1 0 1,-1-1-1,1 1 1,-1 0-1,1 0 1,0-1-1,0 1 1,0 0-1,0-1 0,0 1 1,0-1-1,0 0 1,0 1-1,1-1 89,4 4-415,-1 0 0,1 0 0,0-1 0,0 0 1,0-1-1,1 1 0,-1-1 0,1 0 0,0-1 0,0 0 0,0 0 0,0 0 0,2 0 415,32 2-2724</inkml:trace>
  <inkml:trace contextRef="#ctx0" brushRef="#br0" timeOffset="-193191.556">4797 4684 6883,'0'-13'2190,"0"7"-1948,1-1-63,-1 0 0,-1 0 0,1 0-1,-1 0 1,0 0 0,-1 0 0,0 0 0,0 0 0,0 1-1,-1-1 1,0 1 0,0-1 0,0 1 0,-3-3-179,5 8 18,1 0 1,-1 0-1,1 0 1,-1 0 0,0 0-1,1 0 1,-1 0-1,0 0 1,0 1-1,0-1 1,0 0-1,0 0 1,0 1 0,1-1-1,-2 0 1,1 1-1,0-1 1,0 1-1,0 0 1,0-1-1,0 1 1,0 0 0,0 0-1,-1-1 1,1 1-1,0 0 1,0 0-1,0 0 1,0 1-1,-1-1 1,1 0 0,0 0-1,0 0 1,0 1-1,0-1 1,0 1-1,0-1 1,0 1-1,0-1 1,0 1 0,0 0-1,0-1 1,0 1-1,0 0 1,0 0-19,-5 14-27,0 0 1,1 0 0,1 0-1,1 1 1,0 0 0,1 0-1,0-1 1,1 1 0,2 16 26,-1-29-6,-1 65-30,4-1 1,2 1-1,7 24 36,-4-44-47,9 45-166,-4 1-1,-4 1 0,-4 0 1,-5 33 213,0-126-3,0 0 0,0 0 0,0 0 0,0 0 0,0 0 0,0 0 0,-1 0 0,1 0 0,-1-1 0,1 1 0,-1 0 0,0 0 0,0 0 0,0 0 0,0-1 0,0 1 0,0 0 0,0-1 0,0 1 0,-1-1 0,1 1 0,-1-1 0,1 0 0,-1 0 0,1 0 0,-1 0 0,0 0 0,0 0 0,1 0 0,-1 0 0,0 0 0,0-1 0,0 1 0,0-1 0,0 0 0,0 1 0,0-1 0,0 0 0,0 0 0,0 0 0,0-1 0,0 1 0,-1-1 3,-5-2 5,0 0-1,0-1 0,1 0 0,-1 0 0,1-1 0,0 0 0,0 0 0,1-1 0,0 1 0,0-1 0,0-1 0,1 1 1,0-1-1,0 0 0,0-1 0,1 1 0,-3-8-4,-22-74-101,27 80-175,0 0 0,1-1 0,1 1 0,-1 0 0,2-1 0,-1 1 0,1 0 0,0-1 0,1 1 0,0 0 0,1 0 0,0 0 0,0 0 0,1 1 0,0-1 0,0 1 0,1 0 0,0 0-1,1 0 1,0 1 0,0 0 0,4-4 276,3 1-388,1 1 0,0 0 0,1 1 0,0 1 0,0 0 0,0 1 0,1 1 0,0 0 0,0 1 0,14-1 388,99-6 4419,-128 32-3362,-1-18-902,0 0 0,0 0 1,1 0-1,-1 0 0,1 0 1,-1 1-1,1-1 0,0 0 1,1-1-1,-1 1 0,0 0 1,1 0-1,0 0 0,-1-1 1,1 1-1,0-1 0,2 2-155,-4-3 6,33 86-6,-30-83-1531,0-3-1836</inkml:trace>
  <inkml:trace contextRef="#ctx0" brushRef="#br0" timeOffset="-192982.562">4925 4875 11381,'0'0'1185,"0"0"-273,0 0-256,0 0-656,0 0-48,0 0 48,69-48-416,-51 63-1377,-7 6-223,-5 0-3171</inkml:trace>
  <inkml:trace contextRef="#ctx0" brushRef="#br0" timeOffset="-192402.716">5138 5054 11941,'0'0'435,"0"0"166,0 0 71,0 0-251,0 0-79,0-4-91,-2-14-225,12 17-202,-8 8 178,-1 1 0,1-1-1,-1 1 1,0-1 0,-1 1-1,0-1 1,0 1 0,0-1-1,-1 1 1,-2 5-2,2-5 10,-1 25-2,5-34-53,92-78 183,-14 5-132,-67 93-254,-12-14 166,1 0 1,0-1 0,0 0 0,0 0 0,0 0 0,1 0 0,0 0 0,0-1 0,0 1-1,0-1 1,0 0 0,1-1 0,-1 1 0,1-1 0,0 1 0,0-2 0,-1 1-1,2 0 1,-1-1 0,0 0 0,0 0 0,0 0 0,0-1 0,1 0 0,-1 0 0,0 0-1,0-1 1,0 0 0,1 0 0,-1 0 0,0 0 0,0-1 0,0 0 0,-1 0-1,1 0 1,0 0 0,0-2 81,0 1-17,-1-1-1,1 1 1,-1-1-1,0-1 1,0 1 0,0-1-1,-1 1 1,1-1-1,-1 0 1,0 0-1,-1 0 1,1-1-1,-1 1 1,0-1-1,0 1 1,-1-1 0,0 0-1,0 0 1,0 1-1,0-1 1,-1 0-1,0 0 1,-1 0-1,0-4 18,1 9 6,0 0 0,-1 0-1,1 1 1,-1-1 0,1 0 0,-1 0-1,1 0 1,-1 0 0,0 1-1,1-1 1,-1 0 0,0 1 0,1-1-1,-1 0 1,0 1 0,0-1-1,0 1 1,0-1 0,0 1 0,1 0-1,-1-1 1,0 1 0,0 0-1,0 0 1,0 0 0,0-1-1,0 1 1,0 0 0,0 0 0,0 0-1,0 1 1,0-1 0,0 0-1,0 0 1,0 0 0,0 1 0,0-1-1,0 0 1,0 1 0,1-1-1,-1 1 1,0-1 0,0 1 0,0 0-1,1-1 1,-1 1 0,0 0-1,1-1 1,-1 1 0,0 0-6,-2 7-374,0-1-1,1 1 1,0 0 0,0 0 0,1 0 0,0 0 0,0 0-1,1 0 1,0 0 0,1 0 0,0 1 0,1 4 374,17 22-3861,-4-25 1444</inkml:trace>
  <inkml:trace contextRef="#ctx0" brushRef="#br0" timeOffset="-192053.32">5602 5090 16,'0'0'2692,"0"0"-395,0 0-205,0 0-294,11-9-776,34-24-545,-43 32-468,-1 0 0,1 0 0,0 0 0,0 0-1,0 0 1,0 0 0,0 1 0,1-1 0,-1 1 0,0-1 0,0 1 0,0 0-1,0 0 1,0 0 0,1 0 0,-1 0 0,0 1 0,0-1 0,0 1-1,0-1 1,0 1 0,0 0 0,1-1 0,-2 1 0,1 0 0,0 0 0,0 1-1,0-1 1,0 0 0,-1 1 0,1-1 0,-1 1 0,1-1 0,-1 1 0,1 0-1,-1 0 1,1 1-9,8 15 2,-1 1-1,0 0 1,-2 0 0,0 1-1,-1 0 1,-1 0-1,-1 0 1,-1 1 0,-1-1-1,0 1 1,-2 9-2,3 0 4,14 237-2,-23-270 1559,-7-23-1436,2-1 1,1 0-1,0 0 1,3-1-1,0 0 0,1 0 1,2 0-1,1-1 0,2 0 1,0 0-1,2 1 1,1-1-1,4-17-125,-5 38-51,0 1 1,1-1-1,0 0 0,0 1 1,0 0-1,1 0 0,0 0 1,1 0-1,0 0 0,0 0 0,0 1 1,1 0-1,0 0 0,0 0 1,0 0-1,1 1 0,0 0 1,0 0-1,0 1 0,1 0 1,-1 0-1,1 0 0,0 1 0,7-3 51,34 6-3134,-30 9-513</inkml:trace>
  <inkml:trace contextRef="#ctx0" brushRef="#br0" timeOffset="-190433.1">6464 5029 10805,'0'0'304,"4"-10"24,0-1-189,0 1-1,1-1 0,0 1 1,0 0-1,1 1 1,1-1-1,0 1 0,0 1 1,0-1-1,1 1 1,1 1-1,-1-1 0,1 1 1,0 1-1,1 0 1,6-4-139,-14 10-7,0 0 0,0 0 1,-1 0-1,1 0 0,0 0 1,0 0-1,0 1 0,0-1 1,0 1-1,0-1 1,0 1-1,-1 0 0,1-1 1,0 1-1,-1 0 0,1 0 1,0 0-1,-1 1 0,1-1 1,-1 0-1,0 1 1,1-1-1,-1 0 0,0 1 1,0 0-1,0-1 0,0 1 1,0 0-1,0-1 0,0 1 1,-1 0-1,1 0 1,-1 0-1,1 0 0,-1-1 1,0 1-1,1 0 0,-1 0 1,0 0-1,0 0 0,-1 0 1,1 0-1,0 0 7,2 12-45,0 0-1,-1 0 0,0 0 1,-1 0-1,-1-1 1,0 1-1,-1 0 0,-1 0 1,0-1-1,0 1 1,-2 2 45,-11-4-238,17-22 244,0 0-1,1-1 1,0 1-1,1 1 1,0-1 0,1 0-1,0 1 1,0-1-1,1 1 1,0 0 0,1 1-1,0-1 1,0 1-1,1 1 1,0-1 0,0 1-1,1 0 1,0 0-1,0 1 1,1 0-1,7-3-4,-14 7-5,0 0 0,0 1 0,0-1 1,0 1-1,0-1 0,0 1 0,1 0 1,-1 0-1,1 0 0,-1 0 0,1 0 1,-1 1-1,1-1 0,-1 1 0,1 0 1,0-1-1,-1 1 0,1 0 1,-1 1-1,1-1 0,0 0 0,-1 1 1,1-1-1,-1 1 0,1 0 0,-1 0 1,1 0-1,-1 0 0,0 0 0,1 1 4,0 6-13,-1 0 0,0 0 0,0 1 0,-1-1 0,0 0-1,0 1 1,-1-1 0,0 1 0,-1-1 0,0 1 13,0 17-2,1 23 165,2-60-166,1-1 0,0 1 0,0 0-1,1 0 1,0 0 0,1 0 0,0 1 0,1 0 0,0 0 0,1 0 0,0 1 0,0 0 0,2-1 3,-7 7-34,1 1-1,0-1 1,0 1 0,0-1 0,0 1-1,0 0 1,0 0 0,1 0 0,-1 0-1,1 1 1,-1-1 0,1 1 0,-1 0-1,1 0 1,0 1 0,0-1 0,-1 1-1,1-1 1,0 1 0,0 1 0,0-1 0,0 0-1,-1 1 1,1 0 0,0 0 0,-1 0-1,1 0 1,0 0 0,-1 1 0,2 0 34,41 35-121,-41-31 122,1 0 0,-1-1 0,2 0 0,-1 0 0,0 0-1,1-1 1,0 0 0,0 0 0,0-1 0,1 0 0,-1 0 0,1 0-1,-1-1 1,1-1 0,0 1 0,3-1-1,-8-2-7,0 0 0,0 0 0,0-1 0,0 0 0,0 1 1,0-1-1,-1 0 0,1 0 0,-1-1 0,0 1 0,1 0 0,-1-1 0,0 1 0,0-1 1,-1 0-1,1 0 0,0 0 0,-1 1 0,0-2 0,0 1 0,0 0 0,0 0 0,0 0 1,0 0-1,-1-1 0,0 1 0,1 0 0,-1 0 0,-1-1 0,1 1 0,0 0 0,-1 0 0,0-1 1,1 1-1,-1 0 0,-2-3 7,3 4-3,-1 0 0,1 0 0,-1 0 0,0 0 0,0 0 0,0 1 0,0-1 0,0 0 0,-1 1 0,1-1 0,0 0 0,-1 1 0,1-1 0,-1 1 1,0 0-1,1 0 0,-1-1 0,0 1 0,0 0 0,0 0 0,0 1 0,0-1 0,0 0 0,0 1 0,0-1 0,0 1 0,0 0 0,0-1 0,0 1 0,0 0 0,0 0 0,0 0 0,0 1 0,0-1 0,0 1 1,0-1-1,0 1 0,0-1 0,0 1 0,0 0 0,0 0 0,0 0 0,0 0 0,1 0 0,-1 1 0,0-1 0,0 1 3,-3 7-57,0 0 0,1 0-1,0 1 1,1 0 0,0 0 0,0 0-1,1 0 1,0 0 0,1 0 0,0 1-1,1-1 1,0 0 0,1 8 57,5-19-214,80-107 1380,-84 107-1156,0 0-1,0 1 1,0-1-1,0 1 1,0-1-1,0 1 1,0 0-1,0 0 1,0-1-1,0 2 1,0-1-1,0 0 1,0 0-1,0 1 0,0-1 1,0 1-1,0-1 1,0 1-1,0 0 1,-1 0-1,1 0 1,0 0-1,0 0 1,-1 0-1,1 1 1,-1-1-1,1 0 1,-1 1-1,1 1-9,4 1 5,2 2-4,0 0-1,1-1 1,-1 0-1,1 0 0,0-1 1,0 0-1,1 0 1,-1-1-1,1 0 0,-1-1 1,1 0-1,0-1 1,1 0-1,-7-2-15,0-1 1,0 0-1,0 0 1,0 0 0,-1-1-1,1 1 1,-1-1-1,1 0 1,-1 0 0,0 0-1,0 0 1,0 0-1,-1-1 1,1 1 0,-1-1-1,0 0 1,0 0-1,0 0 1,0 0 0,-1 0-1,0 0 1,1 0-1,-2 0 1,1-1-1,0-3 15,7-30-174,-2 1-1,-1-1 0,-2 0 0,-2-16 175,5-45-96,6-51-283,-9 50 2991,-3 100-2597,-1 0 0,1 1 0,0-1-1,0 0 1,0 0 0,0 0-1,0 0 1,0 1 0,0-1 0,0 0-1,-1 0 1,1 0 0,0 0-1,0 0 1,0 1 0,0-1-1,0 0 1,-1 0 0,1 0 0,0 0-1,0 0 1,0 0 0,-1 0-1,1 0 1,0 0 0,0 0 0,0 0-1,0 0 1,-1 0 0,1 0-1,0 0 1,0 0 0,0 0 0,-1 0-1,1 0 1,0 0 0,0 0-1,0 0 1,-1 0-15,-7 47-14,2 0 0,1 0 0,3 0 0,2 11 14,0-45 0,0 231-147,0-244 144,-1 6-311,1-1 0,0 1 1,0-1-1,1 1 1,-1-1-1,1 0 0,0 1 1,1-1-1,-1 0 1,1 0-1,0 1 0,0-1 1,1-1-1,1 4 314,11 3-5079</inkml:trace>
  <inkml:trace contextRef="#ctx0" brushRef="#br0" timeOffset="-189687.379">7620 4874 9604,'0'0'627,"0"0"184,0 0-328,12-3-352,90-25-179,-100 26 67,1 0 0,-1 1 0,1-1 0,-1 0 0,0-1 0,1 1 0,-1 0 0,0-1 0,-1 1-1,1-1 1,0 1 0,-1-1 0,1 0 0,-1 0 0,0 1 0,0-1 0,0 0 0,0 0 0,0 0 0,-1-1 0,0 1 0,1 0 0,-1 0 0,0 0 0,-1 0 0,1 0 0,0 0 0,-1 0 0,0-2-19,0 4 23,1 0 0,-1-1 1,0 1-1,0 0 0,0 0 1,0 0-1,0-1 1,0 1-1,0 0 0,0 1 1,0-1-1,-1 0 0,1 0 1,0 0-1,0 1 1,-1-1-1,1 0 0,-1 1 1,1 0-1,0-1 0,-1 1 1,1 0-1,-1 0 1,1-1-1,-1 1 0,1 0 1,-1 0-1,1 1 0,-1-1 1,1 0-1,-1 0 1,1 1-1,0-1 0,-1 1 1,1-1-1,-1 1 0,1 0 1,0 0-1,0-1 0,-1 1 1,1 0-1,0 0 1,0 0-1,0 0 0,0 0 1,-1 2-24,-1 4-81,1 1 0,-1 0 0,1 0 1,0 0-1,1 0 0,0 0 0,1 0 1,-1 0-1,1 0 0,1 1 0,0-1 0,0 0 1,0 0-1,1 0 0,0 0 0,1 0 1,0-1-1,2 4 81,-3-5-244,1-1 0,0 0 0,0 0 1,0 0-1,0 0 0,1 0 0,0-1 1,0 1-1,0-1 0,1 0 0,-1 0 1,1-1-1,0 1 0,0-1 1,0 0-1,0-1 0,1 1 0,-1-1 1,1 0-1,0 0 0,-1-1 0,5 1 244,-5-5 47,0 0 0,-1 0 0,1-1 0,-1 1 0,0-1 0,0 0 0,0 0 0,0-1 0,-1 1 0,1-1 0,-1 0-1,-1 0 1,1 0 0,-1 0 0,1 0 0,-1-1 0,-1 1 0,1-1 0,-1 1 0,0-1 0,0 0 0,-1-4-47,18-87 3908,-16 95-3897,-1 1 0,0-1-1,1 1 1,0 0 0,-1 0-1,1 0 1,0 0 0,-1 0-1,1 0 1,0 0 0,0 0-1,0 1 1,0-1 0,0 1-1,0-1 1,0 1 0,0 0-1,0 0 1,0 0 0,0 0-1,0 0 1,0 0 0,0 1-1,0-1 1,0 1 0,-1-1-1,1 1 1,0 0 0,0 0-1,0-1 1,-1 1 0,1 0-1,0 1 1,-1-1 0,1 0-1,-1 0 1,2 2-11,9 4-12,0 1 0,0 1 0,0 0 0,-1 1 0,-1 0-1,0 0 1,0 1 0,-1 0 0,0 1 0,-1 0 0,-1 1 0,0-1 0,3 9 12,-7 10-310,-3-30 300,-1-1 0,1 0-1,-1 1 1,1-1 0,-1 0 0,0 0-1,1 1 1,-1-1 0,1 0 0,-1 0-1,0 0 1,1 0 0,-1 0 0,0 1-1,1-1 1,-1 0 0,1-1 0,-1 1-1,0 0 1,1 0 0,-1 0 0,1 0-1,-1 0 1,0-1 0,1 1 0,-1 0 0,1 0-1,-1-1 1,1 1 0,-1 0 0,1-1-1,-1 1 1,1-1 0,-1 1 0,1-1-1,-1 1 1,1-1 0,0 1 0,-1-1-1,1 1 1,0-1 0,0 1 0,-1-1-1,1 0 11,-1-3-26,-1 1 0,1-1 0,0 0 0,0 1-1,1-1 1,-1 0 0,1 0 0,0 0 0,0 1 0,0-1 0,0 0-1,1 0 1,0 0 0,-1 1 0,1-1 0,1 0 0,-1 1-1,0-1 1,1 1 0,0-1 0,0 1 0,0 0 0,0 0-1,0 0 1,1 0 0,-1 0 0,1 0 0,0 1 0,0-1-1,0 1 1,0 0 0,0 0 0,2 0 26,4-4 85,1 0 0,0 1 1,0 1-1,1-1 0,0 2 1,-1-1-1,1 2 0,0 0 0,1 0 1,9 0-86,-15 1 112,70 7 901,-74-6-1009,1 1 0,-1 0 1,0 0-1,0 1 1,1-1-1,-1 0 0,0 1 1,0-1-1,0 1 1,0 0-1,0 0 1,-1-1-1,1 1 0,0 0 1,-1 1-1,0-1 1,1 0-1,-1 0 0,0 0 1,0 1-1,0-1 1,-1 1-1,1-1 1,0 1-1,-1-1 0,0 1 1,1-1-1,-1 1-4,1 2-179,-1-1 0,1 1 0,-1 0-1,0-1 1,0 1 0,0-1 0,-1 1 0,1-1-1,-1 1 1,0-1 0,0 1 0,-1-1 0,1 0-1,-1 0 1,0 1 0,0-1 0,-1-1 0,0 2 179,-1-3-3196</inkml:trace>
  <inkml:trace contextRef="#ctx0" brushRef="#br0" timeOffset="-189450.793">8341 4446 11189,'0'0'800,"0"0"-511,0 0-289,0 0-64,0 0 32,0 0-16,74 61-417,-59-25-911,-5 2-2050</inkml:trace>
  <inkml:trace contextRef="#ctx0" brushRef="#br0" timeOffset="-188844">8708 4749 10453,'0'0'547,"0"0"333,0 0-173,0 0-181,0 0-59,-1-7-1,-2-22-281,2 28-187,0 0 0,-1 0 0,1 0 0,0 0 0,0 1 0,0-1 0,0 0 1,-1 1-1,1-1 0,0 1 0,0 0 0,-1-1 0,1 1 0,0 0 0,-1 0 1,1 0-1,0-1 0,-1 2 0,1-1 0,0 0 0,-1 0 0,1 0 0,0 1 1,-1-1-1,1 0 0,-1 1 2,0-1-13,-6 4-7,0-1 1,0 1-1,1 0 0,-1 1 1,1 0-1,0 0 0,0 0 1,1 1-1,-1 0 0,1 1 1,1-1-1,-1 1 0,1 0 0,0 0 1,1 1-1,-1-1 0,2 1 1,-1 0-1,1 0 0,0 1 1,0 4 19,-2 15-318,18-26 323,119-31 700,-124 28-709,1 0 0,-1 0 0,1 1-1,-1 0 1,1 1 0,-1 0 0,1 0 0,-1 1 0,1 0 0,-1 0 0,0 1 0,0 0 0,0 0 0,0 1-1,2 2 5,-1 1-38,-8-6 25,0 1 0,0-1 0,0 0 0,0 0 0,0 0 0,0 1 0,0-1 0,0 0 0,1 0 0,-1-1 0,0 1 0,1 0 0,-1 0-1,0-1 1,1 1 0,-1-1 0,1 1 0,0-1 0,-1 1 0,1-1 0,-1 0 0,1 0 0,-1 0 0,1 0 0,0 0 0,-1 0 0,1 0 0,-1-1 0,1 1 0,-1-1 0,1 1 0,-1-1 0,1 1-1,-1-1 1,1 0 0,-1 0 0,0 1 0,1-1 0,-1 0 0,1-1 13,7-14-36,0-1 0,-1-1 1,-1 1-1,0-1 0,-1 0 0,-1-1 0,-1 1 0,-1-1 1,0 0-1,-1-6 36,-1 12-5,4-21 66,5-24 176,-3 0 0,-3 0-1,-3-58-236,-8 115 395,-9 93-603,12 139 64,6-196 9,2 0 0,0-1 0,3 0-1,1 0 1,1 0 0,2 0 135,-8-25-518,4 16-3747,-6-23-2357</inkml:trace>
  <inkml:trace contextRef="#ctx0" brushRef="#br0" timeOffset="-188402.98">7359 4677 8036,'0'0'1488,"0"0"-351,0 0-209,0 0 241,0 0-449,0 0-416,-7-24-272,63 19 48,14 4-80,1 0-928,-8-1-4002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4:09:19.444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  <inkml:brushProperty name="color" value="#008C3A"/>
    </inkml:brush>
    <inkml:brush xml:id="br2">
      <inkml:brushProperty name="width" value="0.05" units="cm"/>
      <inkml:brushProperty name="height" value="0.05" units="cm"/>
    </inkml:brush>
  </inkml:definitions>
  <inkml:trace contextRef="#ctx0" brushRef="#br0">10311 5907 11093,'0'0'37,"-13"-5"14,-39-18-27,49 22-19,0 0 0,0-1 0,0 1 0,0 1 0,0-1 0,0 0 1,0 1-1,0 0 0,-1 0 0,1 0 0,0 0 0,0 0 0,0 1 0,-1-1 0,1 1 0,0 0 0,0 0 0,0 0 0,0 0 0,0 1 0,1-1 0,-1 1 0,0-1 0,1 1 0,-1 0 1,1 0-1,-1 0 0,1 1 0,0 0-5,-37 75 229,35-62-205,0 1-1,1 1 0,1-1 0,0 0 1,1 1-1,1-1 0,2 15-23,-1-28-4,-1 1 0,1-1-1,0 0 1,1 1 0,-1-1 0,1 0-1,-1 0 1,1 0 0,1 0 0,-1 0 0,0 0-1,1 0 1,0-1 0,0 0 0,0 1-1,0-1 1,1 0 0,-1 0 0,1-1 0,0 1-1,-1-1 1,1 0 0,0 0 0,1 0-1,-1 0 1,0-1 0,0 0 0,1 0 0,-1 0-1,1 0 5,6 1-112,0-1 0,1 0 0,-1 0 0,0-1-1,0-1 1,1 0 0,-1 0 0,0-1 0,0-1 0,0 0-1,8-3 113,26-18-2403,-6-5-2376</inkml:trace>
  <inkml:trace contextRef="#ctx0" brushRef="#br0" timeOffset="565.687">10430 6018 1377,'0'0'29,"0"0"-16,0 0-47,0 0-54,0 4 1253,0-12-921,7-35 8821,-6 43-9028,0 0 1,0 0-1,0 0 1,0 0-1,0 0 1,0 0-1,0 0 1,0 0-1,0 1 1,0-1-1,0 0 1,0 1 0,0-1-1,-1 0 1,1 1-1,0-1 1,0 1-1,0-1 1,0 1-1,-1 0 1,1-1-1,0 1 1,-1 0-1,1-1 1,0 1-1,-1 0 1,1 0-1,-1 0 1,0 0-1,1-1 1,-1 2-38,26 71 12,-24-64-10,0 0 0,1 0 0,-1 0 0,2-1 0,-1 1 0,1-1 0,0 0 0,1 0 0,0-1 0,6 8-2,-10-14 2,0 0 0,0 0 0,0-1 1,0 1-1,1 0 0,-1 0 0,1 0 0,-1-1 0,0 1 1,1-1-1,-1 1 0,1-1 0,-1 0 0,1 1 0,-1-1 1,1 0-1,-1 0 0,1 0 0,-1 0 0,1 0 0,-1-1 1,1 1-1,-1 0 0,1-1 0,-1 1 0,1-1 0,-1 1 1,1-1-1,-1 0 0,0 1 0,0-1 0,1 0 0,-1 0 1,0 0-1,0 0 0,0 0 0,0 0 0,0-1 0,0 1 1,1-1-3,35-53-3,-37 54-1,37-110-474,-37 126 469,0 0 0,1-1 0,1 1-1,1-1 1,0 1 0,0-1-1,5 10 10,-6-20-27,-1 0-1,1 0 1,0-1-1,0 1 0,0 0 1,1 0-1,0-1 1,-1 0-1,1 1 0,0-1 1,0 0-1,1-1 1,-1 1-1,1 0 0,-1-1 1,1 0-1,0 0 1,0 0-1,0 0 0,0-1 1,0 1-1,0-1 1,1 0-1,-1-1 0,0 1 1,1-1-1,-1 1 1,1-1 27,32-13-4712,-23-4-2099</inkml:trace>
  <inkml:trace contextRef="#ctx0" brushRef="#br0" timeOffset="1216.93">10839 6051 7908,'0'0'1350,"0"0"-459,0 0-251,0 0-32,0 0 182,11-10-190,37-33-181,-47 42-408,1-1 1,-1 1-1,1 0 0,0-1 0,0 1 1,-1 0-1,1 0 0,0 0 1,0 1-1,0-1 0,0 0 0,0 1 1,0-1-1,0 1 0,0 0 0,0-1 1,0 1-1,0 0 0,0 0 1,0 0-1,2 1-11,5 0 3,-6 1-6,0-1-1,-1 1 1,1 0-1,-1 1 1,0-1-1,0 0 1,1 1-1,-1-1 1,-1 1 0,1 0-1,0-1 1,-1 1-1,1 0 1,-1 0-1,0 0 1,0 0-1,0 0 1,-1 0-1,1 1 1,-1-1 0,1 0-1,-1 0 1,0 0-1,0 1 1,-1-1-1,1 0 1,-1 2 3,2 10-21,0-7-5,-1 0 1,1 0-1,-2 0 0,1 0 1,-1 0-1,0-1 0,0 1 0,-1 0 1,0 0-1,0-1 0,-1 1 1,0-1-1,-3 5 26,5-11-10,1-1 0,-1 0 0,1 0 0,0 0 0,-1 0 1,1 1-1,-1-1 0,1 0 0,-1 0 0,1 0 0,0 0 0,-1 0 0,1 0 0,-1 0 0,1 0 1,-1 0-1,1-1 0,0 1 0,-1 0 0,1 0 0,-1 0 0,1 0 0,0-1 0,-1 1 1,1 0-1,-1 0 0,1-1 0,0 1 0,-1 0 0,1 0 0,0-1 0,0 1 0,-1-1 0,1 1 1,0 0-1,0-1 0,-1 1 0,1 0 0,0-1 0,0 1 0,0-1 0,0 1 0,0-1 0,0 1 1,0 0-1,-1-1 0,1 1 0,0-1 0,1 1 0,-1-1 0,0 1 0,0-1 0,0 1 1,0 0-1,0-1 0,0 1 0,0-1 0,1 1 0,-1 0 0,0-1 0,0 1 0,1-1 0,-1 1 10,0-1 0,-1-8 8,0 0 1,0-1-1,1 1 1,0-1-1,1 0 1,0 1-1,0 0 1,1-1-1,1 1 1,-1 0 0,2 0-1,-1 0 1,1 0-1,0 1 1,1-1-1,0 1 1,0 0-1,1 1 1,0-1-1,3-2-8,-7 8 3,-1 1 0,0-1 0,1 1 0,-1 0 0,1 0 0,0-1 0,-1 1 0,1 0 0,0 0 0,0 0 0,0 1 0,-1-1 0,1 0 0,0 1 0,0-1 0,0 1 0,0 0 0,0-1 0,0 1 0,0 0 0,0 0 0,0 1 0,0-1 0,0 0 0,0 1 0,0-1 0,0 1 0,0-1 0,0 1 0,0 0 0,-1 0 0,1 0 0,0 0 0,0 0 0,-1 0 0,1 0 0,-1 1 0,1-1 0,-1 1 0,0-1 0,1 1 0,-1-1 0,0 1 0,0 0 0,0 0 0,0-1 0,0 1 0,-1 0 0,1 0 0,-1 0 0,1 0 0,-1 0 0,0 0 0,1 0 0,-1 0 0,0 0-3,2 16-73,0-1-1,-1 0 0,-1 0 0,0 1 0,-1-1 1,-3 12 73,-9-1-1465,13-46 1401,0 9 89,1 0 1,0 0-1,0-1 1,1 2-1,0-1 1,1 0-1,0 0 0,0 1 1,1-1-1,0 1 1,0 0-1,1 0 1,0 1-1,1-1 0,4-3-25,-9 9 13,0 1-1,0 0 1,0-1-1,1 1 0,-1 0 1,0 0-1,1 0 0,-1 0 1,1 0-1,0 0 0,-1 0 1,1 0-1,0 1 0,-1-1 1,1 1-1,0-1 1,0 1-1,-1 0 0,1-1 1,0 1-1,0 0 0,0 0 1,0 1-1,-1-1 0,1 0 1,0 0-1,0 1 0,-1-1 1,1 1-1,0 0 1,-1-1-1,1 1 0,0 0 1,-1 0-1,1 0 0,-1 0 1,1 0-1,-1 1 0,0-1 1,0 0-1,1 1 1,-1-1-1,0 1 0,0-1 1,0 1-1,0-1 0,-1 1 1,1 0-1,0 1-12,10 55-32,3 5-3719,-7-53 1024</inkml:trace>
  <inkml:trace contextRef="#ctx0" brushRef="#br0" timeOffset="1906.295">11319 6019 9412,'0'0'1121,"0"0"-398,0 0-30,0 0-415,0 0-81,2-8-39,8 24-153,-3 95 28,-8-72-23,1-35-10,2 17 8,13-30 144,85-123-179,-98 131 26,0 0-1,1 1 1,-1-1-1,1 0 1,-1 1-1,1 0 1,-1 0-1,1-1 1,-1 1-1,1 1 1,-1-1-1,1 0 1,-1 1-1,1-1 1,-1 1-1,1 0 1,-1-1-1,0 1 1,1 1-1,-1-1 1,0 0-1,0 0 1,0 1-1,0-1 1,0 1-1,0 0 1,0 0-1,0-1 1,-1 1-1,1 0 1,-1 0-1,1 1 1,-1-1-1,0 0 1,0 0-1,0 1 1,0-1-1,0 1 1,-1-1-1,1 1 2,12 16 20,33 22-236,-45-40 187,0-1-1,1 1 1,-1 0 0,0 0 0,1-1-1,-1 1 1,1 0 0,-1-1-1,1 0 1,-1 1 0,1-1 0,-1 0-1,1 0 1,-1 0 0,1 0 0,-1 0-1,1 0 1,0 0 0,-1 0-1,1-1 1,-1 1 0,1 0 0,-1-1-1,1 0 1,-1 1 0,0-1 0,1 0-1,-1 0 1,0 1 0,1-1 0,-1 0-1,0 0 1,0-1 0,0 1-1,0 0 1,0 0 0,0-1 29,4-9-197,0 0 1,-1-1 0,0 0-1,-1 0 1,0 0-1,-1 0 1,0 0-1,-1-1 1,0 1-1,-1 0 1,-1-1 0,0-3 196,1-6-39,-12-210 435,6 150 2631,32 189-2157,13 202-683,-35-264-187,-3-40-177,5 31-203,9-24-4319,-7-12-159</inkml:trace>
  <inkml:trace contextRef="#ctx0" brushRef="#br0" timeOffset="2798.534">11877 6023 9156,'0'0'643,"0"0"-56,0 0-77,0 0-124,0 0 346,4-9 87,12-30-395,-16 38-420,1 0 0,-1 0 1,0-1-1,0 1 0,0 0 1,0 0-1,0 0 0,0 0 0,0-1 1,0 1-1,0 0 0,0 0 1,-1 0-1,1 0 0,0 0 0,-1 0 1,1-1-1,-1 1 0,1 0 1,-1 0-1,0 0 0,1 1 1,-1-1-1,0 0 0,0 0 0,0 0 1,0 0-1,0 1 0,1-1 1,-1 0-1,0 1 0,-1-1 0,1 1 1,0-1-1,0 1 0,0 0 1,0-1-1,0 1 0,0 0 1,0 0-1,-1 0 0,1 0 0,0 0 1,0 0-1,0 0 0,0 0 1,-1 0-1,1 0 0,0 1 1,0-1-1,0 0 0,0 1 0,0-1 1,0 1-1,0-1 0,0 1 1,0 0-1,0-1 0,-1 2-4,-3 1-15,1 0-1,-1 1 1,1-1-1,-1 1 1,1 0-1,0 0 1,1 1-1,-1-1 1,1 1-1,0 0 1,0 0-1,0 0 1,1 0-1,-1 0 1,1 1-1,0 3 16,-4 5-16,2 1 1,0 0-1,0 0 1,2 0-1,-1 0 0,2 0 1,0 13 15,31-31 16,65-74 169,-40 25-344,-54 52 150,-1-1-1,1 1 0,0-1 0,-1 1 1,1-1-1,0 1 0,0 0 0,0-1 1,-1 1-1,1 0 0,0 0 0,0-1 0,0 1 1,0 0-1,-1 0 0,1 0 0,0 0 1,0 0-1,0 0 0,0 1 0,-1-1 1,1 0-1,0 0 0,0 0 0,0 1 1,-1-1-1,1 0 0,0 1 0,0-1 1,-1 1-1,1-1 0,0 1 0,-1-1 0,1 1 1,0 0-1,-1-1 0,1 1 0,-1 0 1,1-1-1,-1 1 0,0 0 0,1 0 1,-1-1-1,0 1 0,1 0 0,-1 0 1,0 0-1,0-1 0,0 2 10,21 20-37,-19-23 34,0 1-1,1 0 1,-1-1-1,0 1 1,1-1-1,-1 1 1,0-1-1,1 0 0,-1 0 1,0 0-1,0-1 1,0 1-1,0 0 1,0-1-1,0 1 1,-1-1-1,1 0 0,0 1 1,-1-1-1,1 0 1,-1 0-1,0 0 1,1 0-1,-1-1 1,0 1-1,0 0 0,-1 0 1,1-1-1,0 1 1,-1 0-1,1-1 1,-1 1-1,0 0 4,1-2-21,9-29-201,-2-1 0,-1 1 0,-1-1 0,-3-1 1,0 1-1,-2-17 222,0 4-86,2-82 1679,23 512-1222,-25-357-364,-1-15 10,1 0-1,-1 1 0,2-1 1,0 0-1,0 0 1,1 0-1,0 0 0,2 3-16,-4-13 3,-1 0 0,1 0 0,-1-1 0,1 1 0,-1 0 0,1 0 0,-1-1 0,1 1 0,0 0 0,0-1 0,-1 1-1,1-1 1,0 1 0,0-1 0,0 1 0,-1-1 0,1 0 0,0 1 0,0-1 0,0 0 0,0 0 0,0 1 0,0-1 0,0 0-1,0 0 1,0 0 0,0 0 0,-1 0 0,1 0 0,0-1 0,0 1 0,0 0 0,0 0 0,0-1 0,0 1 0,0 0-1,-1-1 1,1 1 0,0-1 0,0 1 0,0-1 0,-1 0-3,33-26 97,-33 26-98,80-87-12,-79 87 7,0 0 0,0 0 0,0 0 0,0 1-1,0-1 1,0 0 0,0 0 0,0 1 0,0-1 0,0 1 0,0-1 0,1 1 0,-1-1 0,0 1 0,0 0 0,1 0 0,-1-1 0,0 1 0,0 0 0,1 0-1,-1 0 1,0 0 0,0 0 0,1 1 0,-1-1 0,0 0 0,0 1 0,1-1 0,-1 1 0,0-1 0,0 1 0,0-1 0,0 1 0,0 0 0,0-1 0,0 1-1,0 0 1,0 0 0,0 0 0,0 0 0,-1 0 0,1 0 0,0 0 6,22 55-102,-18-40 102,-3-12-57,-2-2 9,0 0 1,0 0-1,0 0 1,1 0-1,-1 1 1,1-1-1,0 0 1,0 0-1,0 0 1,0 0 0,0-1-1,0 1 1,0 0-1,0 0 1,1 0-1,-1-1 1,1 1-1,-1-1 1,1 1-1,0-1 1,0 0-1,-1 0 1,1 0 0,0 0-1,0 0 1,0 0-1,0 0 1,0 0-1,0-1 1,1 1-1,0-1 48,10-30-2366,-10 1-1463</inkml:trace>
  <inkml:trace contextRef="#ctx0" brushRef="#br0" timeOffset="3016.251">12320 5731 5442,'0'0'3266,"0"0"-1649,0 0-833,0 0-112,0 0 33,0 0-561,14-43-16,2 43-80,3 15-48,0 6-80,-3 5-400,-1 3-1057,-4-2-2801</inkml:trace>
  <inkml:trace contextRef="#ctx0" brushRef="#br0" timeOffset="3316.564">12531 5888 13366,'0'0'502,"0"0"-409,0 0-250,0 0 53,3 4 77,84 153 54,-87-157-27,0 1 0,0-1 0,1 1 0,-1-1 0,0 0 0,0 1 1,1-1-1,-1 1 0,0-1 0,0 1 0,1-1 0,-1 0 0,1 1 0,-1-1 1,0 0-1,1 1 0,-1-1 0,1 0 0,-1 0 0,1 1 0,-1-1 1,1 0-1,-1 0 0,1 0 0,-1 0 0,1 1 0,-1-1 0,1 0 0,-1 0 1,1 0-1,-1 0 0,1 0 0,-1 0 0,1-1 0,-1 1 0,1 0 1,-1 0-1,1 0 0,-1 0 0,1-1 0,-1 1 0,0 0 0,1 0 0,-1-1 1,1 1-1,-1 0 0,1-1 0,-1 1 0,0 0 0,1-1 0,-1 1 1,0 0-1,0-1 0,1 1 0,-1-1 0,0 1 0,0-1 0,1 1 0,-1-1 1,0 1-1,0-1 0,0 0 0,10-37 155,-9 31-182,26-166-840,-27 173 739,0 0-1,0 1 1,0-1 0,1 1 0,-1-1 0,0 0 0,0 1 0,0-1 0,1 0 0,-1 1-1,0-1 1,1 0 0,-1 1 0,0-1 0,1 0 0,-1 1 0,0-1 0,1 0 0,-1 0 0,0 0-1,1 1 1,-1-1 0,1 0 0,-1 0 0,0 0 0,1 0 0,-1 0 0,1 0 0,-1 0-1,1 0 1,-1 0 0,0 0 0,1 0 0,-1 0 0,1 0 0,-1 0 0,1 0 0,-1 0 0,0-1-1,1 1 1,-1 0 0,0 0 0,1 0 0,-1-1 0,1 1 0,-1 0 0,0-1 0,0 1-1,1 0 1,-1 0 0,0-1 0,1 1 0,-1-1 0,0 1 0,0 0 0,0-1 0,1 1 0,-1-1 128,8 19-2209</inkml:trace>
  <inkml:trace contextRef="#ctx0" brushRef="#br0" timeOffset="3764.641">12828 5963 8084,'0'0'1403,"0"0"-285,0 0-555,6-11 29,47-82 1169,-41 50-1281,-33 42-427,16 5-59,1 1-1,0 0 0,0 1 0,1-1 1,-1 1-1,1 0 0,0-1 0,1 1 1,-1 0-1,1 1 0,1-1 0,-1 0 1,1 1-1,0-1 0,0 1 0,1-1 1,0 3 6,0 95 31,0-100-30,1-1 0,-1 1 1,1-1-1,0 1 0,1-1 0,-1 1 0,1-1 1,-1 0-1,1 0 0,0 0 0,0 0 0,0 0 1,1 0-1,-1 0 0,1-1 0,-1 1 1,1-1-1,0 1 0,0-1 0,0 0 0,0-1 1,1 1-1,-1 0 0,0-1 0,1 0 1,-1 0-1,1 1-1,5 0-178,0 0-1,1-1 1,-1 0 0,1 0 0,-1-1 0,0 0 0,1-1-1,-1 0 1,1-1 0,-1 1 0,0-2 0,0 1-1,0-1 1,1-1 178,21-18-2945</inkml:trace>
  <inkml:trace contextRef="#ctx0" brushRef="#br0" timeOffset="4260.469">12052 5829 8308,'0'0'2241,"0"0"-1601,0 0 385,0 0-289,0 0-208,0 0-208,22-13-272,22 13-48,10 0-368,1-2-2065</inkml:trace>
  <inkml:trace contextRef="#ctx0" brushRef="#br0" timeOffset="9374.664">16298 5754 10149,'0'0'608,"-9"-10"-120,-28-31-2,37 40-461,-1 0 1,1 0 0,-1-1-1,0 1 1,1 0 0,-1 0-1,0 0 1,0 0 0,0 0-1,0 0 1,0 0 0,0 0-1,0 0 1,0 0 0,-1 1-1,1-1 1,0 0 0,0 1-1,-1-1 1,1 1 0,0-1-1,-1 1 1,1 0 0,0-1-1,-1 1 1,1 0 0,-1 0-1,1 0 1,0 0 0,-1 0-1,1 1 1,-1-1 0,1 0-1,0 1 1,-1-1 0,1 1-1,0-1 1,-1 1 0,1-1-1,0 1 1,0 0 0,0 0-1,0 0 1,0-1 0,0 1-1,0 0 1,0 1 0,0-1-1,0 0 1,0 0 0,0 0 0,0 1-27,-16 66-115,17-65 133,-4 75-1516,18-112 1242,28-68 844,-41 101-584,0 1 0,0-1 0,-1 1-1,1-1 1,0 1 0,0 0 0,0-1-1,0 1 1,0 0 0,0 0-1,0 0 1,0 0 0,0 0 0,-1 0-1,1 0 1,0 0 0,0 0 0,0 0-1,0 0 1,0 0 0,0 1 0,0-1-1,0 0 1,0 1 0,-1-1 0,1 1-1,0-1 1,0 1 0,0-1-1,-1 1 1,1-1 0,0 1 0,-1 0-1,1 0 1,0-1 0,-1 1 0,1 0-1,-1 0 1,1-1 0,-1 1-3,1 0 16,3 3-17,-1 0 0,1 0 1,1 0-1,-1-1 0,1 0 1,-1 0-1,1 0 0,0 0 0,0-1 1,0 1-1,0-2 0,0 1 1,1 0-1,-1-1 0,1 0 0,-1 0 1,1-1-1,-1 1 0,1-1 1,-1 0-1,1-1 0,0 1 0,-1-1 1,0 0-1,1-1 0,-1 1 1,0-1-1,1 0 0,-1-1 0,3-1 1,3-7-75,0 0 0,-1-1 0,0-1 0,-1 1 0,0-1 0,-1-1 0,-1 0 0,0 0 0,-1 0 0,0-1 0,-1 0 0,-1 0 0,0 0 0,-2-1 0,1 1 0,-2-1 0,0-2 75,-4-63-110,2 78 134,1 1-1,-1-1 1,1 1 0,-1-1 0,0 1 0,0-1-1,-1 1 1,1-1 0,0 1 0,-1 0-1,1 0 1,-1-1 0,0 1 0,1 0-1,-1 1 1,0-1 0,-1 0 0,1 0-1,0 1 1,0-1 0,-1 1 0,1 0-1,0 0 1,-1 0 0,1 0 0,-1 0-1,0 0 1,-1 1-24,2 0-1,-1 0 0,1 1-1,0-1 1,0 1 0,0 0 0,0 0-1,1 0 1,-1 0 0,0 0 0,0 0-1,0 0 1,1 1 0,-1-1-1,1 1 1,-1-1 0,1 1 0,-1-1-1,1 1 1,0 0 0,0 0 0,0 0-1,0-1 1,0 1 0,0 0 0,1 0-1,-1 0 1,1 1 0,-1-1 0,1 0-1,0 0 1,0 0 0,-1 0 0,2 0-1,-1 0 2,-2 6 6,-5 35-13,1 1 0,2 0 0,3 0 0,2 29 7,-1-18 9,8 190-1,-7-145 8,-10-77-467,-6-28-3044,5-11-1915</inkml:trace>
  <inkml:trace contextRef="#ctx0" brushRef="#br0" timeOffset="9592.836">16441 5838 11941,'0'0'1041,"0"0"-897,94-9-144,-59 9 16,-4 0-32,-4 9 16,-8 2-560,-12-2-2786</inkml:trace>
  <inkml:trace contextRef="#ctx0" brushRef="#br0" timeOffset="5160.66">13423 5883 6419,'0'0'787,"0"0"123,0 0-99,-1-10-240,-1-48 1771,11 72-1851,5 23-483,-2 0 0,-1 1 0,-2 0 0,-2 1 0,0 18-8,5 20 43,-7-44 42,-1-12-790,-4-49-1949,-1-11-3317</inkml:trace>
  <inkml:trace contextRef="#ctx0" brushRef="#br0" timeOffset="5431.075">13506 5755 7059,'0'0'1577,"0"0"-670,0 0-616,11-3 10,38-6 198,-46 10-476,0-1-1,0 1 1,1-1 0,-1 1-1,0 0 1,0 0 0,0 0-1,0 1 1,-1-1 0,1 1-1,0 0 1,-1-1-1,1 1 1,-1 0 0,1 1-1,-1-1 1,0 0 0,0 1-1,0-1 1,0 1 0,0-1-1,-1 1 1,1 0-1,-1 0 1,0 0 0,0 0-1,0 0 1,0 0 0,0 0-1,-1 0 1,1 0 0,-1 0-1,0 4-22,1-3 0,-1 1 1,0 0-1,0 0 0,-1-1 0,1 1 1,-1 0-1,0-1 0,0 1 0,-1-1 0,1 1 1,-1-1-1,0 0 0,0 1 0,-1-1 1,1 0-1,-1-1 0,0 1 0,0 0 0,0-1 1,0 1-1,-1-1 0,1 0 0,-1 0 1,-4 2-1,-51 34-1988,59-39 1597,-1 1 94,4-1-3105,10 0-2</inkml:trace>
  <inkml:trace contextRef="#ctx0" brushRef="#br0" timeOffset="5880.726">13746 5846 7668,'0'0'989,"0"0"-100,0 0-406,0 0-201,0 0 135,1-4-95,10-38 89,-19 51-531,6-1 118,1 1 0,0 0 0,1-1-1,-1 1 1,2 0 0,-1 0 0,1-1-1,1 1 1,-1-1 0,1 1 0,1-1 0,1 3 2,-4-10 0,1 1 1,0-1 0,0 0-1,0 0 1,0 1 0,0-1 0,0 0-1,1 0 1,-1 0 0,0 0-1,0 0 1,1 0 0,-1-1 0,0 1-1,1 0 1,-1-1 0,1 1 0,-1-1-1,1 0 1,-1 1 0,1-1-1,0 0 1,-1 0 0,1 0 0,-1 0-1,1 0 1,-1 0 0,1 0-1,-1-1 1,1 1 0,0 0 0,-1-1-1,0 0 1,1 1 0,-1-1 0,1 0-1,-1 1 1,0-1 0,1-1-1,47-42 45,-48 42-52,45-54-142,-46 56 144,0 0 0,1 0 0,-1 0 0,0 0 0,1 0 0,-1 0 0,0 0 0,1 0 0,-1 0 0,1 0 0,-1 0 0,0 0 0,1 0 0,-1 0 0,0 0 0,1 0 0,-1 0 0,0 0 0,1 1 0,-1-1 0,0 0 0,1 0 0,-1 0 0,0 1 0,1-1 0,-1 0 0,0 0 0,0 1 0,1-1 0,-1 0 0,0 1 0,0-1 0,0 0 0,0 1 0,1-1 0,-1 0 0,0 1 0,0-1 0,0 0 0,0 1 0,0-1 0,0 0 0,0 1 0,0-1 0,0 1 0,0-1 0,0 0 0,0 1 0,0-1 0,0 0 0,0 1 0,0-1 0,0 0 0,-1 1 0,1-1 0,0 1 5,0 1 5,24 126-157,-24-127 154,0 0 0,0-1-1,0 1 1,0 0 0,0-1 0,0 1-1,0 0 1,0-1 0,0 1 0,1 0 0,-1 0-1,0-1 1,0 1 0,1-1 0,-1 1-1,1 0 1,-1-1 0,0 1 0,1-1 0,-1 1-1,1-1 1,-1 1 0,1-1 0,0 1 0,-1-1-1,1 1 1,-1-1 0,1 0 0,0 1-1,-1-1 1,1 0 0,0 0 0,-1 0 0,1 1-1,0-1 1,-1 0 0,1 0 0,0 0-1,0 0 1,-1 0 0,1 0 0,0 0 0,-1-1-1,1 1 1,0 0 0,0 0 0,-1 0-1,1-1 1,-1 1 0,1 0 0,0-1 0,-1 1-1,1 0 1,-1-1 0,1 1 0,0-1 0,-1 1-1,1-1 1,-1 1 0,0-1 0,1 0-1,-1 1 1,1-1-2,26-42 222,-26 41-223,69-158-217,-70 159 178,0 1 0,0-1 1,0 1-1,1 0 1,-1-1-1,0 1 0,0-1 1,1 1-1,-1 0 0,0-1 1,0 1-1,1-1 1,-1 1-1,0 0 0,1-1 1,-1 1-1,1 0 1,-1 0-1,0-1 0,1 1 1,-1 0-1,1 0 0,-1 0 1,1 0-1,-1-1 1,0 1-1,1 0 0,-1 0 1,1 0-1,-1 0 0,1 0 1,-1 0-1,1 0 1,-1 0-1,1 0 0,-1 0 1,1 1-1,-1-1 0,1 0 1,-1 0-1,0 0 1,1 1-1,-1-1 0,1 0 1,-1 0-1,0 1 1,1-1-1,-1 0 0,0 1 1,1-1-1,-1 0 0,0 1 1,1-1-1,-1 0 1,0 1-1,0-1 0,1 1 1,-1-1-1,0 1 0,0-1 1,0 1-1,0-1 1,0 0-1,0 1 0,0-1 1,0 1-1,0-1 1,0 1-1,0-1 0,0 1 40,7 35-2714,-5-12 451</inkml:trace>
  <inkml:trace contextRef="#ctx0" brushRef="#br0" timeOffset="6728.61">14200 5831 7780,'0'0'925,"0"0"-260,0 0-60,0 0-18,0 0 166,-1-7 186,-1-20-344,1 20-366,1 28-405,1 74 147,-1-94 28,0 0 1,0 0 0,1-1-1,-1 1 1,0 0 0,1-1 0,-1 1-1,0 0 1,1-1 0,-1 1-1,1 0 1,-1-1 0,1 1-1,0-1 1,-1 1 0,1-1 0,-1 1-1,1-1 1,0 1 0,-1-1-1,1 0 1,0 1 0,0-1 0,-1 0-1,1 0 1,0 1 0,0-1-1,-1 0 1,1 0 0,0 0 0,0 0-1,-1 0 1,1 0 0,0 0-1,0 0 1,0 0 0,-1-1 0,1 1-1,0 0 1,0 0 0,-1-1-1,1 1 1,0-1 0,-1 1 0,1 0-1,0-1 1,-1 1 0,1-1-1,-1 1 1,32-25 95,-27 19-85,0 0 1,0 0 0,-1-1 0,0 1 0,0-1 0,0 0-1,-1 0 1,0 0 0,-1 0 0,1-1 0,-1 1 0,-1-1-1,1 1 1,-1-1 0,-1 0 0,1-1-11,-12 16-69,7 0 55,-1 1 1,1 0 0,1 0-1,-1 0 1,1 0 0,1 0-1,0 1 1,0-1 0,0 1-1,1-1 1,1 1 0,-1 0-1,1-1 1,1 1 0,-1 0-1,3 4 14,-2-10 0,0-1 1,0 0-1,1 1 0,0-1 0,-1 0 1,1 0-1,0 0 0,0-1 0,0 1 1,0 0-1,0-1 0,1 1 0,-1-1 1,0 0-1,1 0 0,-1 0 0,1 0 1,-1 0-1,1 0 0,-1-1 0,1 1 1,0-1-1,-1 0 0,1 1 0,0-1 1,-1 0-1,1-1 0,-1 1 0,1-1 0,0 1 1,-1-1-1,1 0 0,-1 1 0,1-1 1,-1-1-1,1 1 0,-1 0 0,0-1 1,0 1-1,0-1 0,1 1 0,-2-1 1,1 0-1,1-1 0,4-4-52,-1-1 0,0 0 1,0 0-1,-1-1 0,1 1 0,-2-1 1,1 0-1,-2-1 0,1 1 0,-1-1 1,0 0-1,-1 1 0,0-1 0,-1 0 1,0-4 51,-1 24-94,-1-4 72,0 0 0,1 0 0,0 0 0,0 1 0,0-1 0,1 0 0,0 0 0,0 0 0,0 1 0,1-1 0,0-1 0,0 1 0,1 0 0,-1 0 0,1-1 0,0 1 0,1-1 0,-1 0 1,1 0-1,0-1 0,1 1 22,-3-3-9,0-1 1,1 0 0,-1 0 0,0 0-1,1-1 1,-1 1 0,1 0 0,-1-1-1,1 0 1,-1 0 0,1 1 0,-1-1-1,1-1 1,-1 1 0,1 0 0,-1-1-1,1 1 1,-1-1 0,0 0 0,1 1-1,-1-1 1,0 0 0,1-1 0,-1 1-1,0 0 1,0-1 0,0 1 0,0-1-1,1-1 9,49-59-884,-42 47 594,54-32-29,-6 7-1996,-41 19-662</inkml:trace>
  <inkml:trace contextRef="#ctx0" brushRef="#br0" timeOffset="7035.541">14807 5390 8772,'0'0'1131,"0"0"-266,0 0-556,-2 9-277,-4 27 214,1 1 0,2-1 0,2 1 0,2 32-246,0-11 41,-1-32-8,-1-7-24,1 1 0,0-1 1,2 0-1,0 1 0,1-1 0,1 0 0,1-1 0,3 8-9,-7-24-99,0 1 0,0-1 0,0 0 0,0 0 0,1 0 0,-1 0 0,1 0 1,-1 0-1,1-1 0,0 1 0,-1 0 0,1-1 0,0 1 0,0-1 0,0 0 0,1 0 0,-1 1 0,0-1 0,0-1 0,1 1 0,-1 0 0,0-1 0,1 1 0,-1-1 0,1 1 0,-1-1 0,0 0 0,1 0 0,-1 0 0,1-1 0,1 1 99,21-3-3057</inkml:trace>
  <inkml:trace contextRef="#ctx0" brushRef="#br0" timeOffset="7780.059">15028 5726 1008,'0'0'6633,"0"0"-4950,0 0-1392,0 0-19,0 0 219,0-3 269,0-13 500,0 16-1055,-6 0-194,-39 44-81,42-41 60,-1 3 0,1-1 1,-1 1-1,1 0 1,1 0 0,-1 0-1,1 0 1,0 0-1,0 1 1,0-1-1,1 1 1,0-1-1,0 1 1,1 4 9,23-10-91,-15-6 118,0 0-1,0 0 0,0-1 0,-1 0 0,1 0 0,-2-1 1,1 1-1,-1-1 0,0-1 0,0 0 0,2-5-26,13 38-635,-18-23 617,1 0-1,-1 0 0,1-1 0,0 1 1,0-1-1,-1 0 0,1 0 0,0 0 1,0-1-1,0 1 0,0-1 0,0 0 0,0 0 1,0-1-1,0 1 0,0-1 0,0 0 1,0 0-1,0 0 0,0 0 0,-1-1 0,1 1 1,0-1-1,-1 0 0,1 0 0,-1 0 1,1-1 18,2-2-20,-1 0 1,1 0 0,-1-1 0,0 1 0,0-1 0,-1 0 0,0-1 0,0 1 0,0-1 0,-1 1 0,0-1-1,0 0 1,0 0 0,-1-1 0,-1 1 0,1 0 0,-1-1 0,0 1 0,0-4 19,-3 10-9,1-1-1,-1 0 1,1 1 0,-1 0 0,1-1 0,-1 1-1,0 0 1,0 0 0,1 0 0,-1 0 0,0 0-1,0 0 1,0 0 0,0 1 0,0-1 0,0 1 0,0-1-1,-1 1 1,1 0 0,0 0 0,0 0 0,0 0-1,0 0 1,0 1 0,0-1 0,0 1 0,0-1-1,0 1 1,0 0 0,0-1 0,0 1 0,0 0 0,0 0-1,0 1 1,1-1 0,-1 0 9,-1 2-63,0 0 1,0 0-1,1 1 0,-1-1 1,1 1-1,0-1 1,0 1-1,0 0 0,1-1 1,-1 1-1,1 0 0,0 0 1,0 0-1,0 0 0,1 1 1,-1-1-1,1 0 1,0 0-1,0 0 0,1 0 1,-1 1 62,2-4-17,-1 0 1,1 1 0,0-1 0,-1 0 0,1 0-1,0 0 1,0 0 0,0 0 0,0-1 0,0 1-1,0-1 1,0 1 0,0-1 0,0 0 0,0 1-1,1-1 1,-1 0 0,0 0 0,0-1 0,0 1-1,1-1 17,5 1 106,-5 1-75,0-1 1,0 0 0,0 1-1,1 0 1,-1 0-1,0 0 1,0 0-1,-1 0 1,1 0-1,0 1 1,0-1 0,-1 1-1,1 0 1,0 0-1,-1 0 1,0 0-1,0 0 1,1 1-1,-1-1 1,-1 1 0,1-1-1,0 1 1,-1 0-1,1 0 1,-1 0-1,1 0-31,18 85 165,-20-85-144,14 281 472,-12-397 1068,-3 69-1364,-1 29-151,1-1-1,1 1 0,0 0 1,1-1-1,1 1 1,0 0-1,1 0 0,1 0 1,0 0-1,1 1 0,6-14-45,0 20-1045,-4 12-4345,-6 6 623</inkml:trace>
  <inkml:trace contextRef="#ctx0" brushRef="#br0" timeOffset="8130.169">15439 5841 6227,'0'0'659,"0"0"-278,0 0-157,0 0 177,12-11 292,40-33-207,-45 38-411,0 0 0,0-1 0,-1 1 0,0-2 0,-1 1 0,0 0 0,0-1 0,0 0 0,-1 0 0,0-1 0,-1 1-75,3-55 3326,-6 62-3321,-1 1 1,1 0-1,-1-1 1,1 1-1,-1 0 0,1-1 1,0 1-1,-1 0 1,1 0-1,-1-1 0,1 1 1,-1 0-1,1 0 1,-1 0-1,0 0 0,1 0 1,-1 0-1,1 0 1,-1 0-1,1 0 0,-1 0 1,1 0-1,-1 0 1,1 0-1,-1 0 0,1 1 1,-1-1-1,1 0 1,-1 0-1,1 1 0,-1-1 1,1 0-1,0 0 0,-1 1 1,1-1-1,-1 1 1,1-1-1,0 0 0,-1 1 1,1-1-1,0 1 1,-1-1-1,1 1 0,0-1 1,0 1-6,-6 11-17,1-1 0,1 2 1,0-1-1,1 0 0,0 1 0,1-1 1,0 1-1,1 0 0,0 0 0,1 0 1,1 3 16,-2-12 2,1 0 0,0 1 1,0-1-1,0 0 0,0 1 1,1-1-1,0 0 1,0 0-1,0 1 0,0-1 1,0 0-1,1 0 0,0 0 1,0 0-1,0-1 0,0 1 1,1 0-1,-1-1 0,1 0 1,0 1-1,0-1 0,0 0 1,1-1-1,-1 1 0,1-1 1,-1 1-1,1-1 0,0 0 1,0 0-1,0-1 0,0 1 1,0-1-1,2 1-2,2-1-133,0 0-1,0 0 1,1-1 0,-1 0-1,0 0 1,0-1-1,0 0 1,0 0 0,0-1-1,0 0 1,0-1-1,1 0 134,23-17-3145</inkml:trace>
  <inkml:trace contextRef="#ctx0" brushRef="#br0" timeOffset="8378.182">14776 5576 8708,'0'0'0,"0"0"-368,0 0-625,89-28-207,-48 27 367,0 0-2368</inkml:trace>
  <inkml:trace contextRef="#ctx0" brushRef="#br0" timeOffset="14550.298">13214 6463 10565,'0'0'368,"0"0"-253,0 0-62,0 0-26,-2 5-1,9 86 22,-7-81-190,0 21 144,-5-18-2836,0-12 113</inkml:trace>
  <inkml:trace contextRef="#ctx0" brushRef="#br0" timeOffset="14768.362">13219 6270 8676,'0'0'976,"0"0"97,0 0-721,0 0-240,0 0 48,0 0-160,-10-18-48,20 21 48,2 7 0,1 4-416,-2 1-1041,-1 2-1744,-4 1-2354</inkml:trace>
  <inkml:trace contextRef="#ctx0" brushRef="#br0" timeOffset="15216.528">13364 6471 8020,'0'0'832,"0"0"-285,0 0 117,0 0 294,0 0 85,3-8-314,9-27-345,-12 34-383,1 1 0,-1 0 1,0-1-1,1 1 0,-1-1 1,0 1-1,1-1 0,-1 1 1,0 0-1,1-1 0,-1 1 1,1 0-1,-1-1 0,1 1 1,-1 0-1,1-1 0,-1 1 1,1 0-1,-1 0 0,1 0 0,-1 0 1,1-1-1,-1 1 0,1 0 1,-1 0-1,1 0 0,-1 0 1,1 0-1,0 0 0,-1 1 1,1-1-1,-1 0 0,1 0 1,-1 0-1,1 0 0,-1 1 1,1-1-1,-1 0 0,1 0 1,-1 1-1,1-1 0,-1 0 1,0 1-1,1-1 0,-1 0 1,0 1-1,1-1 0,-1 1 1,0-1-1,1 1 0,-1-1 1,0 1-1,0-1 0,1 1 0,-1-1 1,0 1-1,0-1 0,0 1 1,0-1-1,0 1 0,0-1 1,0 1-1,0 0 0,0 0-1,0-1 9,4 12-7,0 1-1,-2-1 1,1 1-1,-2 0 1,0 0 0,0 0-1,-1 0 1,-1 0-1,0-1 1,-2 8-2,0-4-560,9-25 530,0 0 0,0 1 1,1 0-1,0 0 0,1 1 0,0 0 1,0 0-1,0 0 0,1 1 1,0 1-1,0-1 0,0 2 0,1-1 1,2 0 29,-10 4-18,1 1-1,-1-1 1,0 1 0,0-1 0,0 1 0,1 0 0,-1 0 0,0 0 0,0 0 0,0 0 0,1 0 0,-1 1-1,0-1 1,0 1 0,0 0 0,0-1 0,0 1 0,0 0 0,0 0 0,0 0 0,0 0 0,0 1 0,0-1-1,0 1 1,-1-1 0,1 1 0,-1-1 0,1 1 0,-1 0 0,0 0 0,0 0 0,1-1 0,-1 1 0,0 0 0,-1 1-1,1-1 1,0 0 0,-1 0 0,1 0 0,-1 0 0,1 3 18,20 51-4445,-12-44 1228</inkml:trace>
  <inkml:trace contextRef="#ctx0" brushRef="#br0" timeOffset="15767.061">13794 6456 5955,'0'0'3857,"0"0"-2571,0 0-768,0 0-345,0 0-23,-1-6 162,-24 30-245,22-17-55,-1 0 1,1 0-1,1 0 0,-1 1 1,1-1-1,1 1 1,-1-1-1,1 1 1,0 0-1,1 0 1,0-1-1,1 9-12,-1-14-18,1 0-1,0 0 1,0 0-1,0 0 1,0 0-1,0 0 1,1 0-1,-1 0 0,0 0 1,1-1-1,-1 1 1,1-1-1,0 1 1,0-1-1,-1 1 1,1-1-1,0 0 1,0 0-1,0 0 1,1 0-1,-1 0 1,0 0-1,0-1 1,0 1-1,1-1 1,-1 0-1,0 1 1,0-1-1,1 0 1,-1 0-1,0 0 1,0-1-1,1 1 1,-1-1-1,0 1 1,0-1-1,0 1 1,1-1-1,-1 0 1,0 0-1,0 0 1,0-1-1,0 1 1,-1 0-1,1-1 1,0 1-1,1-2 19,3-2 47,0 1 0,0-1 1,-1 0-1,0-1 0,0 1 0,0-1 0,0 0 0,-1 0 0,0 0 0,0-1 0,-1 0 0,0 0 0,0 0 1,-1 0-1,1 0 0,-1 0 0,-1 0 0,0-1 0,0 1 0,0-4-47,-1 11 13,-1 0 0,1-1 0,0 1 1,-1 0-1,1 0 0,-1-1 0,1 1 0,0 0 0,-1 0 0,1 0 1,-1-1-1,1 1 0,-1 0 0,1 0 0,-1 0 0,1 0 0,-1 0 1,1 0-1,0 0 0,-1 0 0,1 0 0,-1 0 0,1 0 0,-1 0 1,1 1-1,-1-1 0,1 0 0,-1 0 0,1 0 0,0 0 0,-1 1 0,1-1 1,-1 0-1,1 1 0,0-1 0,-1 0 0,1 1 0,0-1 0,0 0 1,-1 1-1,1-1 0,0 1 0,0-1 0,-1 0 0,1 1 0,0-1 1,0 1-1,0-1 0,0 1 0,0-1 0,-1 1 0,1-1 0,0 1-13,-2 8-24,1 0 0,-1 0 0,1 0 0,1 1 0,0-1 0,0 0 0,1 1 0,0-1 0,1 0 0,0 4 24,-1-11-9,1 1-1,-1-1 0,0 0 0,0 0 0,1 0 1,-1 0-1,1 0 0,0 0 0,0-1 1,0 1-1,-1-1 0,2 1 0,-1-1 1,0 1-1,0-1 0,0 0 0,0 0 1,1 0-1,-1-1 0,1 1 0,-1 0 1,0-1-1,1 1 0,-1-1 0,1 0 0,-1 0 1,1 0-1,-1 0 0,1 0 0,-1-1 1,1 1-1,-1-1 0,0 0 0,1 0 1,-1 1-1,0-1 0,1-1 0,-1 1 1,0 0-1,0 0 0,0-1 0,0 0 1,0 1-1,1-2 10,1-2 9,-1 0-1,1 1 1,-1-2 0,0 1 0,0 0-1,0 0 1,-1-1 0,0 0 0,0 1 0,0-1-1,-1 0 1,0 0 0,0 0 0,-1 0 0,1 0-1,-1 0 1,-1-5-9,1 9 11,-1 1 0,1-1 0,-1 0 0,1 0 0,-1 1-1,0-1 1,0 0 0,0 1 0,0-1 0,0 1 0,0-1 0,0 1 0,-1 0 0,1-1-1,0 1 1,-1 0 0,1 0 0,-1 0 0,1 0 0,-1 0 0,0 0 0,1 0-1,-1 1 1,0-1 0,0 1 0,1-1 0,-1 1 0,0 0 0,0-1 0,0 1 0,0 0-1,1 0 1,-1 0 0,0 1 0,0-1 0,0 0 0,0 1 0,0-1-11,0 2-25,0 0 0,0 0 0,0 0 1,0 0-1,1 0 0,-1 0 0,0 1 1,1-1-1,0 1 0,-1-1 0,1 1 0,0-1 1,0 1-1,1 0 0,-1-1 0,0 1 1,1 0-1,0 0 0,-1-1 0,1 1 0,0 0 1,1 0-1,-1-1 0,1 2 25,-1-1-64,-1 1-79,1-3-33,-1 1-1,1-1 0,0 1 0,0-1 0,-1 0 0,1 1 0,0-1 0,0 1 0,0-1 0,0 1 1,1-1-1,-1 1 0,0-1 0,0 1 0,1-1 0,-1 1 0,1-1 0,0 0 0,-1 1 0,1-1 1,0 0-1,0 0 0,0 0 0,0 1 0,0-1 0,0 0 0,0 0 0,0 0 0,0 0 0,0-1 1,1 1-1,-1 0 0,0 0 0,1-1 0,-1 1 0,0-1 0,1 1 0,0-1 177,17 1-4549</inkml:trace>
  <inkml:trace contextRef="#ctx0" brushRef="#br0" timeOffset="16396.142">14069 6493 6467,'0'0'1206,"0"0"-603,0 0 384,0 0 61,0 0-274,2-4-150,-2 5-603,0 0 1,0 0-1,0-1 0,0 1 0,1 0 0,-1-1 0,0 1 0,0 0 0,1-1 0,-1 1 0,1-1 0,-1 1 0,0-1 0,1 1 0,-1-1 1,1 1-1,-1-1 0,1 1 0,0-1 0,-1 1 0,1-1 0,-1 0 0,1 1 0,0-1 0,-1 0 0,1 0 0,0 1 0,-1-1 0,1 0 1,0 0-1,0 0 0,-1 0 0,1 0 0,0 0 0,-1 0 0,1 0 0,0 0 0,-1 0 0,1-1 0,0 1 0,0 0 0,-1 0 0,1-1 1,-1 1-1,1 0 0,0-1 0,-1 1 0,1 0 0,-1-1 0,1 1 0,-1-1 0,1 1 0,-1-1 0,1 1 0,-1-1 0,1 0 0,-1 1 1,0-1-1,1 1 0,-1-1 0,0 0 0,0 1 0,0-1 0,1 0 0,-1 0 0,0 1 0,0-1 0,0 0 0,0 0-21,5 110-37,15-153 66,-16 35-35,0 0 2,1-1 0,0 1 0,1-1 0,0 2 0,0-1 0,1 1 0,0 0 0,0 0 0,4-2 4,-11 10-8,0-1-1,0 1 1,1 0 0,-1-1 0,0 1 0,1 0 0,-1-1 0,1 1 0,-1 0 0,0 0 0,1-1-1,-1 1 1,1 0 0,-1 0 0,1 0 0,-1 0 0,0 0 0,1-1 0,-1 1 0,1 0 0,-1 0-1,1 0 1,-1 0 0,1 0 0,-1 0 0,1 0 0,-1 1 0,1-1 0,-1 0 0,0 0 0,1 0-1,-1 0 1,1 1 0,-1-1 0,1 0 0,-1 0 0,0 1 0,1-1 0,-1 0 0,0 0 0,1 1-1,-1-1 1,0 1 0,1-1 0,-1 0 0,0 1 0,0-1 0,1 1 0,-1-1 0,0 0 0,0 1 0,0-1-1,0 1 1,0-1 0,1 1 0,-1 0 8,0 32-172,-1-22 181,-17 98-1652,23-122 1650,0 0 1,1 1-1,0-1 0,0 1 1,2 1-1,-1-1 0,1 1 1,5-4-8,-12 13-3,1 1 1,-1-1 0,1 0 0,0 1 0,-1-1 0,1 1-1,0-1 1,0 1 0,0 0 0,0 0 0,0 0-1,0 0 1,0 0 0,0 0 0,1 1 0,-1-1 0,0 1-1,0 0 1,1-1 0,-1 1 0,0 0 0,1 0 2,15 47-72,-16-33-43,-2-11 69,0 0-1,0 0 0,0 0 0,0 0 0,1 0 1,-1 0-1,1 0 0,0 0 0,0 0 0,0 0 0,0 0 1,0 0-1,1-1 0,-1 1 0,1-1 0,0 1 1,-1-1-1,1 1 0,1-1 0,-1 0 0,0 0 1,0 0-1,1 0 0,-1 0 0,1 0 0,0-1 47,12 0-2542,1-1-1863</inkml:trace>
  <inkml:trace contextRef="#ctx0" brushRef="#br0" timeOffset="16771.182">14486 6559 4866,'0'0'2719,"0"0"-2068,0 0-523,0 0 229,0 0 526,12-3-189,35-10-376,-43 12-251,-1 0 0,1-1 1,-1 1-1,0-1 0,0 0 1,0 0-1,0 0 1,0-1-1,0 1 0,0 0 1,-1-1-1,1 0 1,-1 0-1,0 0 0,0 0 1,0 0-1,0 0 0,0 0 1,-1-1-1,1 1 1,-1-1-1,0 1 0,0-1 1,0 1-1,-1-1 0,1 0 1,-1 1-1,0-1 1,0 0-1,0 0 0,-1 1 1,1-1-1,-1 0 1,0 1-1,0-2-67,0 3 16,0 0 0,-1 0 1,1 0-1,-1 0 0,1 0 0,-1 1 0,1-1 0,-1 0 1,0 1-1,0 0 0,0-1 0,0 1 0,0 0 1,0 0-1,0 0 0,0 0 0,0 0 0,0 0 1,-1 1-1,1-1 0,0 1 0,-1-1 0,1 1 0,0 0 1,-1 0-1,1 0 0,0 0 0,-1 1 0,1-1 1,0 1-1,-1-1 0,1 1 0,0 0 0,0 0 1,0 0-1,0 0 0,0 0 0,0 0 0,0 1 0,0-1 1,0 1-1,0-1 0,1 1 0,-1 0-16,-3 5-7,1 0-1,0 0 1,0 1-1,1-1 1,0 1-1,0 0 1,1 0-1,0 0 0,1 0 1,0 0-1,0 0 1,0 0-1,1 0 1,0 0-1,1 1 1,0-1-1,1 2 8,0-5 0,1-1-1,-1 0 1,1 0 0,0-1-1,0 1 1,1 0 0,-1-1-1,1 0 1,0 0 0,0 0-1,0 0 1,0-1-1,0 1 1,1-1 0,-1 0-1,1-1 1,-1 1 0,1-1-1,0 0 1,-1 0-1,1 0 1,0-1 0,0 1-1,0-1 1,0 0 0,0-1-1,-1 1 1,1-1 0,0 0 0,104-14-3383,-61-7-4621</inkml:trace>
  <inkml:trace contextRef="#ctx0" brushRef="#br0" timeOffset="17849.148">15072 6419 10149,'0'0'947,"0"0"-278,0 0-236,0 0-185,0 0 165,2-5 161,12-16-442,-14 30-197,10 148-1432,-1-147-2529,-2-10 579</inkml:trace>
  <inkml:trace contextRef="#ctx0" brushRef="#br0" timeOffset="18028.924">15117 6387 7988,'-3'-2'749,"2"2"-581,6 11 1380,0-7-1505,1 0 1,0 0 0,-1-1-1,1 0 1,0-1 0,1 1-1,-1-1 1,0 0 0,1 0-1,-1-1 1,1 0 0,-1 0-1,1-1 1,-1 0 0,1 0-1,0 0 1,2-1-44,-9 1 2,1 0 21,1-1 1,-1 1-1,0 0 0,1-1 1,-1 1-1,0 0 0,1-1 1,-1 0-1,0 1 0,0-1 1,0 0-1,0 1 0,0-1 1,0 0-1,0 0 0,0 0 1,0 0-1,0 0 0,0 0 1,0 0-1,-1-1 0,1 1 1,0 0-1,-1 0 0,1-1 1,-1 1-1,0 0 0,1 0 1,-1-1-1,0 1 0,0 0 0,0-1 1,0 1-1,0 0 0,0-1 1,0 1-1,0-1 0,0 1 1,-1 0-1,1 0 0,0-1 1,-1 1-1,1 0 0,-1-1 1,0 1-1,1 0 0,-1 0 1,0 0-1,0 0 0,0 0 1,0 0-1,0 0 0,0 0 1,0 0-1,0 0 0,0 1 1,0-1-1,0 0 0,0 1 1,-1-1-1,1 1 0,0-1 1,-1 1-1,1-1 0,0 1 0,-2 0-23,2 0 6,0 0-1,-1 0 1,1 0-1,-1 0 1,1 0-1,-1 0 1,1 0-1,0 1 1,-1-1-1,1 0 1,-1 1-1,1 0 1,0-1-1,0 1 0,-1 0 1,1-1-1,0 1 1,0 0-1,0 0 1,0 0-1,0 0 1,0 0-1,0 0 1,0 0-1,0 1 1,0-1-1,1 0 0,-1 0 1,0 1-1,1-1 1,-1 0-1,1 1 1,0-1-1,-1 1 1,1-1-1,0 1 1,0-1-1,0 0 1,0 1-1,0-1 0,0 1 1,0-1-6,-1 3 1,0-1 1,-1 0-1,1 1 1,1-1-1,-1 0 1,0 1-1,1-1 1,0 1-1,0-1 1,0 1-1,0-1 1,0 1-1,1-1 1,-1 1-1,1-1 1,0 0-1,0 1 0,0-1 1,1 0-1,-1 0 1,1 0-1,0 0 1,0 0-1,0 0 1,0 0-1,0-1 1,1 1-1,-1-1 1,1 1-1,-1-1 1,1 0-1,0 0 1,0 0-1,0-1 1,0 1-1,0-1 0,1 1 1,2 0-2,3-1-15,0 0 0,-1-1-1,1 0 1,0 0 0,0-1 0,0 0-1,0-1 1,-1 0 0,1 0 0,0-1-1,-1 0 1,0 0 0,0-1 0,0 0 0,0 0-1,-1-1 1,1 0 0,-1-1 0,-1 1-1,1-1 1,-1-1 0,0 1 0,0-1-1,0-1 16,3-28-675,-29 35-3009,19 9 349,0 2-955</inkml:trace>
  <inkml:trace contextRef="#ctx0" brushRef="#br0" timeOffset="18699.355">15465 6448 4082,'5'-12'6521,"7"7"-5129,-11 5-1400,0 0-1,0-1 1,0 1-1,0 0 1,0-1-1,0 1 1,0-1-1,0 1 1,0-1-1,0 0 1,0 1-1,0-1 1,0 0 0,0 0-1,0 1 1,-1-1-1,1 0 1,0 0-1,0 0 1,-1 0-1,1 0 1,-1 0-1,1 0 1,-1 0-1,0 0 1,1 0-1,-1-1 1,0 1-1,0 0 9,1-1 27,0 0 0,-1 1-1,1-1 1,-1 0 0,0 0-1,1 1 1,-1-1 0,0 0-1,0 0 1,0 1 0,0-1 0,-1 0-1,1 0 1,0 0 0,-1 1-1,1-1 1,-1 0 0,0 1-1,0-1 1,1 1 0,-1-1-1,0 0 1,0 1 0,0 0-1,-1-1 1,1 1 0,0 0-1,0-1 1,-1 1 0,1 0-1,-1 0 1,1 0 0,-1 0-1,1 1 1,-1-1 0,0 0-1,1 1 1,-1-1 0,0 1 0,1-1-1,-1 1 1,0 0 0,-1 0-27,2 1-4,-1 0 0,1 1 0,0-1 1,-1 1-1,1-1 0,0 1 0,0-1 1,0 1-1,0 0 0,1 0 0,-1-1 1,0 1-1,1 0 0,-1 0 0,1 0 1,0 0-1,-1 0 0,1 0 0,0 0 1,0 0-1,0 0 0,1-1 0,-1 1 1,0 0-1,1 2 4,-1 2 8,1-2-6,-1 1 0,1-1 0,0 0 0,0 1-1,0-1 1,0 0 0,1 1 0,0-1 0,-1 0 0,2 0-1,-1-1 1,0 1 0,1 0 0,0-1 0,-1 1 0,2-1-1,-1 0 1,0 0 0,1 0 0,-1 0 0,1-1 0,0 1-1,-1-1 1,1 0 0,0 0 0,1-1 0,-1 1 0,0-1 0,0 0-1,3 1-1,54 6-3483,-43-8-1610</inkml:trace>
  <inkml:trace contextRef="#ctx0" brushRef="#br0" timeOffset="19453.481">15696 6347 9476,'0'0'1276,"0"0"-636,0 0-120,0 0-101,0 0 384,0-1-83,0-7-480,0 6-272,0 8-85,-1-3 110,0 0-1,0 0 1,1 0 0,0 0-1,0 0 1,0 0 0,0 0-1,0 0 1,0 1 0,1-1-1,-1 0 1,1 0-1,0 0 1,0 0 0,0 0-1,1-1 1,-1 1 0,1 0-1,-1 0 1,1-1 0,0 1-1,0-1 1,0 0 0,0 1-1,0-1 1,1 0-1,-1 0 1,1 0 0,-1-1-1,1 1 1,0-1 0,0 1-1,0-1 1,0 0 0,0 0-1,0 0 1,3 0 7,-1-2 12,1 0 1,-1-1-1,1 0 0,-1 0 1,1 0-1,-1 0 0,0-1 1,0 0-1,0 0 0,-1-1 0,1 1 1,-1-1-1,0 0 0,0 0 1,0 0-1,0-1 0,-1 1 1,1-1-1,-1 0 0,-1 0 1,2-2-13,6 20-27,-6-8 29,0 0 0,0 0 0,1 0 1,0 0-1,0-1 0,1 0 0,-1 0 0,1 0 0,0-1 1,0 0-1,0 0 0,0 0 0,0-1 0,1 0 0,-1 0 1,1-1-1,-1 1 0,1-1 0,0-1 0,-1 1 0,1-1 0,0-1 1,0 1-1,-1-1 0,1 0 0,5-2-2,-9 3-3,0-1-1,0 1 1,0-1-1,-1 0 1,1 0-1,0 0 1,0 0 0,-1-1-1,1 1 1,-1-1-1,1 0 1,-1 1-1,0-1 1,1 0-1,-1 0 1,0-1 0,0 1-1,-1 0 1,1-1-1,0 1 1,-1-1-1,1 1 1,-1-1-1,0 0 1,0 1 0,0-1-1,0 0 1,-1 0-1,1 0 1,-1 0-1,0 0 1,1 0 0,-1 0-1,-1 0 1,1 0-1,0 0 1,-1 0-1,1 0 4,0 3-21,0 0-38,0 0-74,5 10 32,13-7-456,10-2-4108,-23-4 85</inkml:trace>
  <inkml:trace contextRef="#ctx0" brushRef="#br0" timeOffset="19703.077">16045 6182 10549,'0'0'944,"0"0"1,0 0-577,0 0-112,0 0-64,0 0-160,18-15-32,-12 15 0,-1 1 0,-1 8-16,-2 3-128,1 3-944,-2 2-561,1-1-2785</inkml:trace>
  <inkml:trace contextRef="#ctx0" brushRef="#br0" timeOffset="20209.741">16230 6350 6931,'0'0'3492,"0"0"-2256,0 0-700,0 0-155,0 0 38,0-4 70,-2-11-255,17 18-250,99 137 304,-114-140-277,1 0 0,0 0 0,0 1 0,0-1 0,0 0 0,0 0 0,0 0 0,0 0 0,0 0 0,-1-1 0,1 1 0,0 0 0,0 0 0,0-1 0,0 1 0,0 0 0,0-1 0,-1 1 0,1-1 0,0 1 0,0-1 0,-1 1 0,1-1 0,0 0 0,-1 1 0,1-1 0,-1 0 0,1 1 0,-1-1 0,1 0 0,-1 0 0,1 0 0,-1 1 0,0-1 0,1 0 0,-1 0 0,0 0 0,0 0 0,0 0 0,1 0 0,-1 0 0,0 0 0,0 1 0,-1-1 0,1 0-11,2-4 4,33-87 387,-10 22-1926,-5 25-4065,-19 44 2252,-1 0-1049</inkml:trace>
  <inkml:trace contextRef="#ctx0" brushRef="#br0" timeOffset="20814.336">16595 6365 10725,'0'0'1329,"0"0"-796,0 0-303,0 0-12,0 0 108,6-9-126,20-27-104,-23 31-91,-2 4-2,1 0 1,-1 0-1,0 0 0,0 0 0,0-1 1,0 1-1,0 0 0,0-1 0,0 1 1,0-1-1,0 1 0,-1-1 0,1 1 1,-1-1-1,1 0 0,-1 1 0,1-1 1,-1 0-1,0 1 0,0-1 0,0 0 1,0 1-1,0-1 0,0 0 0,-1 1 0,1-1 1,0 0-1,-1 0-3,1 1-5,-1 1 0,1 0 0,0-1 0,-1 1 0,1 0 0,0-1 1,-1 1-1,1 0 0,-1-1 0,1 1 0,0 0 0,-1 0 0,1 0 0,-1-1 0,1 1 0,-1 0 0,1 0 0,-1 0 0,1 0 1,-1 0-1,1 0 0,-1 0 0,1 0 0,-1 0 0,1 0 0,-1 0 0,1 0 0,-1 0 0,1 0 0,-1 0 0,1 1 0,-1-1 1,1 0-1,0 0 0,-1 1 0,1-1 0,-1 0 0,1 0 0,0 1 0,-1-1 0,1 0 0,0 1 0,-1-1 0,1 1 0,0-1 1,-1 0-1,1 1 0,0-1 0,0 1 0,0-1 0,-1 1 0,1-1 0,0 1 0,0-1 0,0 1 0,0-1 0,0 1 0,0-1 6,-4 15-19,1-1 0,1 0 1,0 1-1,1-1 0,1 1 1,0 0-1,1 2 18,-1-16-2,0 2-45,0 0 0,1 0-1,0-1 1,-1 1 0,1 0 0,0 0 0,0-1-1,0 1 1,1-1 0,-1 1 0,1-1 0,-1 1-1,1-1 1,0 0 0,0 1 0,0-1 0,0 0-1,0-1 1,0 1 0,1 0 0,-1-1-1,1 1 1,-1-1 0,1 0 0,0 1 0,-1-1-1,1-1 1,0 1 0,0 0 0,-1-1 0,1 1-1,0-1 1,0 0 0,0 0 0,0 0 0,0 0-1,0 0 1,-1-1 0,1 0 0,0 1-1,0-1 1,0 0 0,-1 0 0,1 0 0,-1-1-1,2 0 48,3-2-132,0 0-1,0 0 1,-1-1-1,0 0 1,0 0-1,0-1 1,0 0-1,-1 0 1,0 0-1,0 0 1,-1-1-1,0 0 0,0 0 1,1-3 132,27-66 2536,-22 83-1573,13 101-1006,-22-108 48,-1 1 0,0-1 1,1 0-1,-1 1 0,0-1 0,1 1 0,-1-1 0,0 0 1,1 1-1,-1-1 0,1 0 0,-1 0 0,1 1 0,-1-1 1,1 0-1,-1 0 0,1 0 0,-1 0 0,1 1 0,-1-1 1,1 0-1,-1 0 0,1 0 0,-1 0 0,1 0 0,-1 0 0,1 0 1,-1-1-1,1 1 0,0 0 0,-1 0 0,1 0 0,-1 0 1,0-1-1,1 1 0,-1 0 0,1-1 0,-1 1 0,1 0 1,-1-1-1,0 1 0,1 0 0,-1-1 0,0 1 0,1-1 0,-1 1 1,0 0-1,1-1 0,-1 1 0,0-1 0,0 1 0,0-1 1,1 1-1,-1-1 0,0 1 0,0-1 0,0 1 0,0-1 1,0 0-1,0 1-5,1-1 8,102-118 112,-103 118-213,1 1 0,-1-1 0,1 0 0,-1 1 0,1 0 0,0-1 0,-1 1 1,1-1-1,0 1 0,0 0 0,-1-1 0,1 1 0,0 0 0,0 0 0,0-1 0,-1 1 1,1 0-1,0 0 0,0 0 0,0 0 0,-1 0 0,1 0 0,0 0 0,0 1 0,0-1 1,-1 0-1,1 0 0,0 1 0,0-1 0,-1 0 0,1 1 0,0-1 0,-1 0 0,1 1 1,0-1-1,-1 1 0,1 0 0,-1-1 0,1 1 0,-1-1 0,1 1 0,-1 0 0,1-1 1,-1 1-1,0 0 0,1 0 0,-1-1 0,0 1 0,1 0 0,-1 0 0,0-1 0,0 1 1,0 0-1,0 0 0,0 0 0,0-1 0,0 1 0,0 0 0,0 0 0,0 0 0,0-1 0,-1 1 1,1 0-1,0 0 0,-1-1 0,1 2 93,1 16-3044</inkml:trace>
  <inkml:trace contextRef="#ctx0" brushRef="#br0" timeOffset="21291.972">17278 6308 8868,'0'0'1115,"0"0"-400,0 0-365,0 0-233,0 0 65,-5-10 303,-16-26-53,21 35-434,-1 1 0,1-1 0,0 1 1,0-1-1,0 1 0,0-1 0,-1 1 0,1-1 0,0 1 0,0-1 0,-1 1 0,1-1 0,0 1 0,-1 0 0,1-1 0,0 1 0,-1 0 0,1-1 1,-1 1-1,1 0 0,-1 0 0,1-1 0,0 1 0,-1 0 0,1 0 0,-1 0 0,1 0 0,-1-1 0,1 1 0,-1 0 0,1 0 0,-1 0 0,1 0 1,-1 0-1,1 0 0,-1 0 0,0 1 0,1-1 0,0 0 0,-1 0 0,1 0 0,-1 0 0,1 1 0,-1-1 0,1 0 0,-1 0 0,1 1 0,-1-1 1,1 0-1,0 1 0,-1-1 0,1 0 0,0 1 0,-1-1 0,1 1 0,0-1 0,0 1 0,-1-1 0,1 0 0,0 1 0,0-1 0,0 1 0,0-1 2,-1 2 21,-4 5-7,1 0 1,1 0 0,-1 1-1,1-1 1,0 1-1,1 0 1,0 0 0,0 0-1,1 0 1,0 0-1,0 1 1,1-1 0,0 0-1,0 1 1,2 5-15,0-10 47,1 0 0,0-1 1,-1 0-1,1 1 1,0-1-1,1 0 0,-1 0 1,1 0-1,-1-1 1,1 1-1,0-1 0,0 0 1,0 0-1,0-1 1,0 1-1,0-1 0,0 1 1,1-2-1,-1 1 0,0 0 1,1-1-1,-1 1 1,4-2-48,8 4 161,-14-2-136,-1-1-24,0-1 0,0 1 1,0 0-1,0 0 0,0 0 1,0 0-1,0 0 0,0 0 1,0 0-1,0 0 0,0 0 0,-1 0 1,1 1-1,0-1 0,0 0 1,0 1-1,0-1 0,0 0 1,-1 1-1,1-1 0,0 1 1,0 0-1,-1-1 0,1 1 1,0-1-1,-1 1 0,1 0 1,0 0-1,-1-1 0,1 1 0,-1 0 1,0 0-1,1 0 0,-1 0 1,1-1-1,-1 1 0,0 0 1,0 0-1,0 0 0,0 0 1,1 0-1,-1 0-1,-61 23-69,-143 20-4275,122-34 166</inkml:trace>
  <inkml:trace contextRef="#ctx0" brushRef="#br0" timeOffset="-138504.827">1469 882 6675,'0'0'232,"0"0"-109,0 0-72,0 0 18,0 0 128,2-10 292,10-29-71,-12 39-393,0 1-1,1-1 1,-1 0-1,0 1 0,0-1 1,1 1-1,-1-1 1,1 0-1,-1 1 0,0-1 1,1 0-1,-1 1 1,1-1-1,-1 0 0,0 1 1,1-1-1,-1 0 0,1 0 1,-1 0-1,1 0 1,-1 1-1,1-1 0,-1 0 1,1 0-1,-1 0 1,1 0-1,-1 0 0,1 0 1,-1 0-1,1 0 1,-1 0-1,1-1 0,-1 1 1,1 0-1,-1 0 1,1 0-1,-1-1 0,1 1 1,-1 0-1,1 0 1,-1-1-1,1 1 0,-1 0 1,0-1-1,1 1 0,-1 0 1,1-1-25,-1 3-7,9 44 206,-3 0 1,-1 1 0,-3-1 0,-1 1-1,-3 2-199,3 87 165,6 63-269,-8-198-62,1 0-1,0 0 1,-1 0 0,1 0 0,0-1 0,-1 1-1,1 0 1,-1 0 0,0 0 0,1-1 0,-1 1 0,0 0-1,1 0 1,-1-1 0,0 1 0,0-1 0,1 1-1,-1-1 1,0 1 0,0-1 0,0 1 0,0-1-1,0 0 1,0 0 0,0 1 0,0-1 0,0 0-1,0 0 1,0 0 0,1 0 0,-1 0 0,0 0 0,-1 0 166,-2 0-759,-8 1-3051</inkml:trace>
  <inkml:trace contextRef="#ctx0" brushRef="#br0" timeOffset="-138258.15">1454 1478 4258,'0'0'1000,"0"0"156,0 0-52,0 0-237,0 0 59,0 0-259,2 0-411,126-5-29,-1-5 0,29-10-227,-144 17-1498,-28 3-1753,6 0-15</inkml:trace>
  <inkml:trace contextRef="#ctx0" brushRef="#br0" timeOffset="-137771.985">2004 1305 8996,'0'0'267,"0"0"16,0 0 152,0 0 93,0 0 85,0-5-111,7 67-345,-4-57-158,-1 1 0,1-1 0,0 0-1,0 0 1,1 0 0,-1 0-1,1-1 1,0 0 0,0 1 0,1-1-1,-1-1 1,1 1 0,0-1-1,0 0 1,0 0 0,0 0-1,0-1 1,1 1 0,-1-1 0,1-1-1,0 1 1,0-1 0,-1 0-1,1 0 1,0-1 0,0 1 0,0-1-1,0-1 1,0 1 1,-3-1 1,0 0 0,0 0 0,0-1 0,0 1 0,-1-1 0,1 1 0,0-1 0,-1 0 1,1 0-1,-1 0 0,0 0 0,0 0 0,0-1 0,0 1 0,0-1 0,0 1 0,-1-1 0,1 0 0,-1 1 0,0-1 0,0 0 0,0 0 0,0 0 0,0 0 0,0 0 0,-1 0 1,0 0-1,1-2-1,0-2 30,-1-1 0,1 1 1,-1-1-1,-1 1 0,1-1 0,-1 0 1,-1 1-1,1 0 0,-1-1 1,-1 1-1,-1-3-30,2 4 7,0 1 0,-1 0 1,1 0-1,-1 0 0,-1 0 0,1 0 1,-1 1-1,0-1 0,0 1 1,0 0-1,0 0 0,-1 1 0,1-1 1,-1 1-1,0 0 0,0 0 0,0 1 1,-1-1-1,1 1 0,-1 0 1,1 1-1,-1-1 0,0 1 0,1 0 1,-1 1-1,0-1 0,0 1 0,0 0 1,-4 1-8,7 1-118,0 0 0,1 0 0,-1 0 0,0 0 0,1 1 0,-1-1 0,1 1 0,0 0 0,0 0 0,0 0 0,0 0 0,0 0 0,1 0 0,0 0 0,-1 0 0,1 1 0,-1 2 118,-6 38-4235,8-15-1842</inkml:trace>
  <inkml:trace contextRef="#ctx0" brushRef="#br0" timeOffset="-137289.944">2315 1226 8132,'0'0'1040,"0"0"-269,6-11-112,19-31-24,-24 40-611,1-1 0,-1 1 0,1 0 0,0 0 0,0 0 0,0 0 0,0 0 0,0 0 0,0 1 0,0-1 0,1 1 0,-1-1 0,1 1 0,-1 0 0,1 0 0,0 0-1,-1 0 1,1 1 0,0-1 0,-1 1 0,1-1 0,0 1 0,0 0 0,-1 0 0,1 0 0,0 1 0,0-1 0,-1 1 0,1-1 0,0 1 0,-1 0 0,1 0 0,0 0 0,-1 0 0,0 1 0,1-1 0,-1 1 0,0-1 0,1 1 0,-1 0 0,0 0 0,0 0-1,-1 0 1,1 0 0,0 0 0,-1 1 0,1-1 0,-1 0 0,0 1 0,0-1 0,0 1 0,0 0 0,0-1 0,0 2-24,10 21-104,-2 1 0,0-1 0,-2 1 0,-1 1 0,0 2 104,1 9-390,-2-133 908,-4 86-587,1 0 1,0 0-1,0 1 0,1-1 1,0 1-1,1 0 0,0 0 0,0 0 1,0 0-1,1 1 0,1 0 1,-1 0-1,1 0 0,0 1 1,0-1-1,1 2 0,0-1 1,0 1-1,1 0 0,-1 0 1,1 1-1,0 0 0,0 0 1,0 1-1,1 0 0,-1 0 1,1 1-1,0 0 0,-1 1 1,1 0-1,2 0 69,13 18-3194,-17 2 860</inkml:trace>
  <inkml:trace contextRef="#ctx0" brushRef="#br0" timeOffset="-136523.412">2766 1292 8564,'0'0'734,"0"0"-166,0 0-171,0 0-95,0 0 122,7-4-141,2-2-256,-2 3 28,0-1 1,-1 0 0,1-1 0,-1 0 0,0 0-1,0 0 1,-1 0 0,0-1 0,0 0 0,0 0-1,0-1 1,-1 0-56,6-68 363,-10 74-359,0 0 0,0-1 1,0 1-1,-1 0 0,1 0 1,-1 0-1,1 0 0,-1 0 0,1 0 1,-1 0-1,0 0 0,1 0 0,-1 0 1,0 0-1,0 0 0,0 0 0,1 0 1,-1 1-1,0-1 0,0 0 0,0 1 1,0-1-1,-1 1 0,1-1 0,0 1 1,0-1-1,0 1 0,0 0 1,0-1-1,-1 1 0,1 0 0,0 0 1,0 0-1,0 0 0,-1 0 0,1 0 1,0 1-1,0-1 0,0 0 0,0 0 1,-1 1-1,1-1 0,0 1 0,0-1 1,0 1-1,0 0 0,0-1 0,0 1 1,0 0-1,0-1 0,0 1 0,1 0 1,-1 0-1,0 0 0,0 0 1,1 0-1,-1 0-4,-4 12-29,0 0 1,1 0-1,0 0 1,1 0-1,1 1 1,0-1 0,1 1-1,1 0 1,0-1-1,0 1 1,1-1-1,2 8 29,-3-17-24,0 0-1,1-1 0,-1 1 0,1-1 1,-1 1-1,1-1 0,0 1 0,0-1 1,1 1-1,-1-1 0,1 0 1,0 0-1,0 1 0,0-1 0,0-1 1,0 1-1,1 0 0,-1 0 0,1-1 1,-1 0-1,1 1 0,0-1 1,0 0-1,0 0 0,1-1 0,-1 1 1,0-1-1,1 1 0,-1-1 0,0 0 1,1 0-1,0-1 0,-1 1 1,1-1-1,-1 1 0,1-1 0,0-1 1,-1 1-1,1 0 0,-1-1 0,4 0 25,4-4-209,-1 0 0,0-1 0,0 0-1,0 0 1,-1-1 0,0 0 0,0-1-1,-1 0 1,0 0 0,-1-1 0,1 0-1,-2 0 1,1-1 0,-1 1 0,-1-2-1,2-2 210,0 1 57,0-1 0,-1 0 0,0 0-1,-1-1 1,-1 0 0,0 1 0,1-8-57,-4 154 1435,-1-131-1433,-1 0 0,1 0 1,0 0-1,0 0 0,0 0 0,1 0 0,-1 0 1,0-1-1,1 1 0,-1 0 0,1 0 0,-1 0 0,1 0 1,0 0-1,0-1 0,0 1 0,0 0 0,0-1 1,0 1-1,1-1 0,-1 1 0,0-1 0,1 1 0,-1-1 1,1 0-1,0 0 0,-1 0 0,1 0 0,0 0 1,0 0-1,-1 0 0,1-1 0,0 1 0,0-1 0,0 1 1,0-1-1,0 0 0,0 1 0,0-1 0,0 0 1,0 0-1,0-1 0,0 1 0,1-1-2,55-81 1577,-56 80-1510,0-1-1,0 0 1,0 1 0,0-1 0,0 1-1,1-1 1,-1 1 0,1 0 0,0 0 0,-1 0-1,1 1 1,0-1 0,0 1 0,0-1-1,0 1 1,1 0 0,-1 0 0,0 0-1,0 1 1,0-1 0,1 1 0,-1 0-1,0 0 1,1 0 0,-1 0 0,0 0-1,1 1 1,-1 0 0,0-1 0,0 1 0,0 1-1,0-1 1,1 0 0,-2 1 0,1-1-1,0 1 1,0 0 0,0 0 0,-1 0-1,3 2-66,46 63-3037,-40-51 74,-2-3-4907</inkml:trace>
  <inkml:trace contextRef="#ctx0" brushRef="#br0" timeOffset="-133911.943">3497 1087 5250,'0'0'521,"0"0"47,0 0 67,0 0 10,0 0 145,-4-6 243,-17-27-225,77 29 515,129 4-2961,-191 2-2685,-4 1 3460,10-3 1855,0 0 25,0 0 50,0 0 51,0 0-334,-16 53-80,1-18-668,-1 0-1,-2 0 1,-2-2-1,0 0 1,-4 0-36,10-12 4,6 1-2645,8-21-1073</inkml:trace>
  <inkml:trace contextRef="#ctx0" brushRef="#br0" timeOffset="-133596.255">3459 1338 3698,'0'0'1328,"0"0"-615,0 0 415,0 0 193,0 0 61,1 0 2044,15-4-2922,35-4-505,0 2 0,1 2 0,34 2 1,-51 2-881,-7-1-1634</inkml:trace>
  <inkml:trace contextRef="#ctx0" brushRef="#br0" timeOffset="-132650.331">4746 969 9925,'0'0'149,"0"0"72,0 0 11,0 0 217,0 0 268,-4-8-34,-16-26-288,19 33-387,-1 0 0,1 0 0,-1 0 0,0 0 0,0 0 0,1 0 0,-1 1 0,0-1 0,0 1 0,0 0 0,0-1 0,1 1 0,-1 0 0,0 0 0,0 0 0,0 0 0,0 0 0,0 1 0,0-1 0,1 0 0,-1 1 0,0 0 0,0-1 0,0 1 0,1 0 0,-1 0 0,0 0 0,1 0 0,-1 0 0,1 0 0,-1 0 0,0 2-8,-7 6-2,0 1-1,1 0 1,0 0 0,1 1-1,0 0 1,0 0-1,1 1 1,1 0 0,0 0-1,0 0 1,2 1-1,-1-1 1,2 1 0,-1 0-1,2 0 1,0 0-1,0 0 1,1 0 0,1 0-1,1 6 3,-2-16-24,0 1 0,0-1 1,1 0-1,-1 1 0,1-1 0,0 0 0,0 0 0,0 0 0,0 0 0,1 0 0,-1 0 0,1 0 0,-1 0 0,1-1 0,0 1 0,0 0 1,1-1-1,-1 0 0,0 0 0,1 1 0,-1-1 0,1 0 0,0-1 0,0 1 0,0-1 0,0 1 0,0-1 0,0 0 0,0 0 1,0 0-1,1 0 24,86 5-2279,-42-9-733</inkml:trace>
  <inkml:trace contextRef="#ctx0" brushRef="#br0" timeOffset="-131989.433">4866 1050 8740,'0'0'664,"0"0"-240,0 0 99,0 0 14,0 0 202,-2-3-14,-7-9-487,25 16-676,-16 5 438,-1 0-1,2 0 0,-1 0 1,1 0-1,1 0 0,-1 0 1,1 0-1,1 0 0,0-1 1,0 1-1,1-1 0,0 0 1,0 0-1,1 0 0,0-1 1,0 1-1,1-1 0,0 0 1,0-1-1,6 5 1,-10-10-1,0 0 1,1 0-1,0 0 1,-1 0-1,1 0 1,-1-1-1,1 1 1,0-1-1,-1 0 0,1 0 1,0 0-1,-1 0 1,1 0-1,0-1 1,-1 1-1,1-1 1,0 0-1,-1 1 1,1-1-1,-1 0 1,1-1-1,-1 1 0,0 0 1,1-1-1,-1 1 1,0-1-1,0 0 1,0 0-1,0 0 1,-1 0-1,2-1 1,49-71-149,-46 62 151,1 0 0,-2-1 0,1 1 0,-2-1 0,0-1 0,0 1 0,-1 0 0,-1-1 0,0 0 0,-1 1 0,-1-7-2,-8 23-118,7 1 112,0 0-1,0 1 0,1-1 1,-1 0-1,1 0 0,0 0 1,0 1-1,1-1 0,-1 0 1,1 0-1,0 0 0,0 0 1,1 1-1,-1-2 0,1 1 1,-1 0-1,1 0 0,1 0 1,-1-1-1,0 1 0,1-1 1,0 0-1,0 0 0,2 2 7,1 2-55,1-1 0,-1 0 0,2 0 0,-1-1 0,0 0 0,1 0-1,0-1 1,0 0 0,1 0 0,-1-1 0,1 0 0,0 0 0,0-1-1,0-1 1,7 2 55,-3-10-3244,-8-5-128</inkml:trace>
  <inkml:trace contextRef="#ctx0" brushRef="#br0" timeOffset="-131592.038">5335 994 5891,'0'0'2321,"0"0"-817,15-5-378,47-15-59,-54 18-902,-1 0 0,1 0 0,0 1 0,0 0 0,0 0 0,0 1 0,1 0-1,-1 1 1,0 0 0,3 0-165,-7 0 5,0 0-1,1 0 1,-1 1-1,0-1 1,0 1 0,0 0-1,0 0 1,0 0-1,0 1 1,-1-1-1,1 1 1,-1 0 0,0 0-1,1 0 1,-1 0-1,-1 1 1,1-1-1,0 1 1,-1 0-1,0 0 1,0 0 0,0 0-1,0 0 1,-1 0-1,0 0 1,1 1-1,-2-1 1,1 0-1,0 1 1,-1-1 0,0 3-5,1 0-3,-1-5-67,1 0-1,-1 0 1,1 1-1,-1-1 1,0 0 0,1 1-1,-1-1 1,-1 0-1,1 1 1,0-1 0,0 0-1,-1 1 1,0-1-1,1 0 1,-1 1 0,0-1-1,0 0 1,0 0-1,0 0 1,0 0 0,-1 0-1,1 0 1,-1 0-1,1-1 1,-1 1 0,0 0-1,1-1 1,-1 1-1,0-1 1,0 0 0,0 1 70,0-3-21,1 0 0,-1 1 1,1-1-1,0 0 0,0 0 1,-1 0-1,1 0 0,0 0 1,0 0-1,0 0 0,0-1 1,0 1-1,0 0 0,0-1 1,1 1-1,-1 0 0,0-1 1,1 1-1,-1-1 0,1 1 1,-1-1-1,1 1 0,0-1 1,0 1-1,0-1 0,0 1 1,0-1-1,0 1 0,0-1 1,0 0-1,1 1 0,-1-1 1,0 1-1,1-1 0,-1 1 21,1-6-55,-1 0 33,0 0 1,1-1 0,0 1-1,1 0 1,-1 0 0,1 0-1,1 0 1,-1 1-1,1-1 1,1 0 0,-1 1-1,1 0 1,0 0 0,0 0-1,1 0 1,0 1 0,0 0-1,0 0 1,0 0 0,1 0-1,0 1 1,0 0 0,0 0-1,1 1 1,-1 0 0,1 0-1,0 0 1,-1 1 0,1 0-1,1 0 1,-1 1 0,0 0-1,0 0 1,0 0 0,1 1-1,-1 0 1,3 1 21,12 18-3869,-16-5 49</inkml:trace>
  <inkml:trace contextRef="#ctx0" brushRef="#br0" timeOffset="-131292.209">5759 976 9060,'0'0'606,"0"0"223,0 0 87,0 0-519,0 0-285,3 1-64,1 2-46,1-1 0,-1 2 0,0-1-1,-1 0 1,1 1 0,0 0 0,-1 0 0,0 0-1,0 0 1,0 0 0,-1 1 0,1 0 0,-1-1-1,0 1 1,-1 0 0,1 0 0,-1 0 0,1 1-2,6 17 31,41 73-1,-49-95-21,1 0 0,-1 0 1,1-1-1,0 1 1,0 0-1,-1 0 1,1-1-1,0 1 1,0-1-1,-1 1 1,1-1-1,0 1 1,0-1-1,0 1 0,0-1 1,0 0-1,0 0 1,0 1-1,0-1 1,0 0-1,0 0 1,0 0-1,0 0 1,0 0-1,0 0 0,0 0 1,0 0-1,0-1 1,0 1-1,0 0 1,0-1-1,-1 1 1,1 0-1,0-1 1,0 1-1,0-1 1,0 1-1,-1-1 0,1 0 1,0 1-1,0-1 1,-1 0-1,1 0 1,0 1-1,-1-1 1,1 0-1,0-1-9,25-43 732,-25 42-713,66-219-153,-64 231-4847,-3 5 2378</inkml:trace>
  <inkml:trace contextRef="#ctx0" brushRef="#br0" timeOffset="-130834.819">6111 1047 8884,'0'0'408,"0"0"137,0 0-313,13-3-163,96-22-32,-103 24-23,0-1 0,-1 1-1,1-1 1,0-1 0,-1 1-1,0-1 1,1 1 0,-1-2 0,0 1-1,-1 0 1,1-1 0,0 0-1,-1 0 1,0 0 0,0-1-1,0 0 1,-1 1 0,1-1 0,-1 0-1,0-1 1,-1 1 0,1-1-1,-1 1 1,0-1 0,-1 1-1,1-1 1,-1 0 0,0 0-1,0 0 1,-1-3-14,0 4 25,1 3 9,-1 1 0,0-1 0,1 1-1,-1-1 1,0 1 0,0-1 0,0 0 0,0 1-1,0-1 1,0 1 0,-1-1 0,1 1 0,0-1-1,-1 1 1,1-1 0,-1 1 0,0 0 0,1-1 0,-1 1-1,0 0 1,0-1 0,0 1 0,0 0 0,0 0-1,0 0 1,0 0 0,0 0 0,0 0 0,-1 0 0,1 0-1,0 0 1,-1 1 0,1-1 0,-1 0 0,1 1-1,0-1 1,-1 1 0,0 0-34,-3-2 9,1 2 0,-1-1 1,0 1-1,1-1 0,-1 1 0,0 0 0,1 1 0,-1-1 0,0 1 1,1 0-1,-1 0 0,1 1 0,-1-1 0,1 1 0,0 0 0,-1 0 1,1 0-1,0 1 0,1 0 0,-1-1 0,0 1 0,1 1 0,-1-1 1,1 0-1,0 1 0,0 0 0,0-1 0,1 1 0,0 0 1,-1 1-1,1-1 0,1 0 0,-1 0 0,0 1 0,1 1-9,-1-1 20,1 1 1,1-1-1,-1 1 0,1-1 0,-1 1 1,2-1-1,-1 1 0,0-1 0,1 0 0,0 1 1,1-1-1,-1 0 0,1 1 0,0-1 0,0 0 1,0 0-1,1 0 0,0-1 0,0 1 1,0-1-1,1 0 0,-1 1 0,1-1 0,0-1 1,0 1-1,1 0-20,10 6-98,0-1 1,0-1 0,1 0-1,0-1 1,1-1 0,-1-1-1,1 0 1,0-1-1,1-1 1,-1 0 0,0-2-1,1 0 1,0 0 0,-1-2-1,1 0 1,10-3 97,37-11-2364</inkml:trace>
  <inkml:trace contextRef="#ctx0" brushRef="#br0" timeOffset="-97042.976">8902 325 5234,'0'0'937,"0"0"-732,0 0-165,0 0 163,0 0 547,-8-10-318,-23-28-24,17 16 907,14 22-1232,0 0-40,0 0-19,0 0 16,0 0-14,0 17-36,5 248 1157,12-15-221,-12-158-659,18 149 226,-21-102-189,5-3-173,2 167 120,1-193-233,2 13 46,22 188-29,-23-109 54,-11-118-66,-5 512 199,-2 225 381,-3-562-187,6-207-273,-2-1 0,-3 0 0,-8 25-143,-4 25 94,11 83-25,10-177-291,1 0 0,0 0 0,0 0 0,1 0 0,0-1 0,0 1 0,1 0 0,-1-1 0,1 0 0,1 0 0,-1 0 0,1 0 0,0 0 0,1 0 222,10 8-2663</inkml:trace>
  <inkml:trace contextRef="#ctx0" brushRef="#br0" timeOffset="-94953.952">8369 4450 3554,'0'0'819,"0"0"-611,0 0-91,0 0 6,0 0 117,12 0 227,85 0 1859,297-8 1030,474-15-1733,-157-9-1599,78 6 282,-17 27 9,335 23-261,1034-41 172,-1498-8-167,-47 16-1033,-596 8-1379,-1-1-2630</inkml:trace>
  <inkml:trace contextRef="#ctx0" brushRef="#br0" timeOffset="-92564.442">8859 208 3554,'0'0'557,"0"0"-183,0 0 21,0 0-9,0 0-47,0 0 59,-10-3 2000,126 5-1090,-25 0-796,0-4 0,23-6-512,44-4 356,159 9-356,-179 4 25,846 2 82,-233-46-99,746 45-59,-692-36-146,-683 24 192,301-13-105,-235 23-1118,688-19 517,-593 0 745,24 19-42,-214 9-3089,-66-6 250</inkml:trace>
  <inkml:trace contextRef="#ctx0" brushRef="#br0" timeOffset="-91942.789">16017 84 4498,'0'0'192,"16"0"-80,101 0-42,176 0 3131,-275 16-6525,-12-13 1472</inkml:trace>
  <inkml:trace contextRef="#ctx0" brushRef="#br0" timeOffset="-91066.204">16502 85 3298,'0'0'274,"0"0"-84,0 0 338,0 0 104,0 0 27,3 0-21,2 0-548,-4 0-28,-1 0 0,1-1 1,0 1-1,0 0 1,0 0-1,0 0 0,0 0 1,0 0-1,-1 1 0,1-1 1,0 0-1,0 0 0,0 1 1,0-1-1,-1 0 0,1 1 1,0-1-1,0 0 1,-1 1-1,1 0 0,0-1 1,0 1-1,-1-1 0,1 1 1,-1 0-1,1-1 0,-1 1 1,1 0-1,-1-1 0,1 1 1,-1 0-1,1 0 1,-1 0-64,4 12 130,-1 0-1,-1 0 1,0 0-1,-1 0 0,0 1 1,-1-1-1,0 1 0,-1-1 1,-1 0-129,-26 128 899,-3 119-358,30-252-503,-2 15 24,0 1 0,-2-1 0,0 0-1,-2-1 1,-8 20-62,4-12 40,2 0 0,0 0 0,3 1 0,0 0 0,2 1-1,0 16-39,-4 25 127,3 144 107,21-112-159,-16-105-101,0 0 1,0 0-1,0-1 0,0 1 0,0 0 1,0 0-1,0-1 0,0 1 0,0 0 1,0 0-1,0 0 0,0-1 0,0 1 1,1 0-1,-1 0 0,0-1 0,0 1 0,0 0 1,0 0-1,0 0 0,1 0 0,-1-1 1,0 1-1,0 0 0,0 0 0,1 0 1,-1 0-1,0 0 0,0 0 0,1 0 1,-1-1-1,0 1 0,0 0 0,1 0 1,-1 0-1,0 0 0,0 0 0,1 0 1,-1 0-1,0 0 0,0 0 0,1 0 1,-1 0-1,0 0 0,0 1 0,0-1 0,1 0 1,-1 0-1,0 0 0,0 0 0,1 0 1,-1 0-1,0 1 0,0-1 0,0 0 1,0 0-1,1 0 0,-1 1 26,7-23-2182</inkml:trace>
  <inkml:trace contextRef="#ctx0" brushRef="#br0" timeOffset="-88269.78">16433 37 3410,'0'0'640,"0"0"184,0 0-274,0 0-257,0 0 19,0 0 54,10-9 1037,-5 47-989,-5 71 1044,5 1 0,7 20-1458,-3 84 525,-27-76-221,7 69 233,-7-91-249,10-64-207,3 0 0,2 0 1,3 34-82,0-79 4,-9 162 97,-9-21 9,25-21-70,-4 193 96,26-142-80,-25 138-48,-4 20 16,39 7-45,1-87 38,-21-162-32,4-10 51,6 41-21,-20 50 270,-9 135-53,0-309-282,1 0 0,-1 0 0,0-1 0,0 1 0,0 0 0,-1 0 0,1 0 0,0 0 0,0 0 0,0 0 0,-1-1 0,1 1 0,0 0 0,-1 0 0,1 0 0,-1-1 0,1 1 0,-1 0 0,1-1 0,-1 1 0,1 0 0,-1-1 0,0 1 0,1 0 0,-1-1 0,0 1 0,1-1 0,-1 0 0,0 1 0,0-1 0,0 0 0,0 1 0,1-1 0,-1 0 0,0 0 50,-8 1-3004</inkml:trace>
  <inkml:trace contextRef="#ctx0" brushRef="#br0" timeOffset="-87999.065">16526 4305 9444,'0'0'1529,"0"0"-1201,0 0-355,0 0 3,0 2-56,0 12-374,1-6-3299,-1-8 2947,0 0 428,0 0 420,0 0 353,0 0 307,0 0 125,0 0-376,0 2-1748,0 0-63</inkml:trace>
  <inkml:trace contextRef="#ctx0" brushRef="#br0" timeOffset="-79510.396">8752 442 4386,'0'0'3479,"0"0"-2767,0 0-800,0 0 64,0 2 75,-1 12 23,1-14 66,0 0 1,0 0-1,0 0 1,0 0-1,1 0 1,-1-1-1,0 1 1,0 0-1,0 0 1,0 0 0,0 0-1,1 0 1,-1 0-1,0 0 1,0 0-1,0 0 1,0 0-1,1 0 1,-1 0-1,0 0 1,0 0-1,0 0 1,0 0-1,0 0 1,1 0 0,-1 0-1,0 0 1,0 0-1,0 1 1,0-1-1,0 0 1,1 0-1,-1 0 1,0 0-1,0 0 1,0 0-141,102-231 579,-73 175-590,-29 55 3,0 1-8,0 0 38,0 0 10,0 0 5,0 0 6,0 0-62,9 8-139,175 243-677,-163-222-2905,-3-5-5563</inkml:trace>
  <inkml:trace contextRef="#ctx0" brushRef="#br0" timeOffset="-78124.472">16487 4219 5715,'0'0'496,"0"0"45,0 0 148,0 0-70,-2-10 165,0 2-308,-4-26-21,4 15 3136,4 26-3570,1-1 1,0 0-1,0 0 1,0 0-1,0 0 0,1-1 1,0 0-1,0 1 0,1-1 1,-1-1-1,1 1 0,0-1 1,0 0-1,1 0 0,-1 0 1,1-1-1,0 1 0,0-2 1,1 2-22,1 0 93,12 8-30,-10-7-41,0 1 1,0 0-1,-1 0 0,0 1 0,0 0 1,0 1-1,-1 0 0,0 0 0,-1 0 0,3 5-22,-10-12 3,0 0 0,0 0-1,1 1 1,-1-1 0,0 0-1,0 1 1,0-1-1,0 0 1,0 1 0,0-1-1,-1 0 1,1 0 0,0 1-1,-1-1 1,1 0-1,-1 0 1,1 1 0,-1-1-1,0 0 1,1 0 0,-1 0-1,0 0 1,0 0-1,0 0 1,0 0 0,0 0-1,0 0 1,0 0 0,0-1-1,0 1 1,0 0-1,0-1 1,-1 1 0,1-1-1,0 1 1,0-1 0,-1 0-1,1 1 1,0-1-1,-2 0-2,-6 5 18,-29 15-126,-141 71-3,56-42-4493,38-25-4846</inkml:trace>
  <inkml:trace contextRef="#ctx0" brushRef="#br0" timeOffset="-76759.86">8427 4759 10373,'0'0'299,"0"0"-193,-13 1 22,-40 5-18,50-6-80,0 1 0,1 0 0,-1 1 0,0-1 0,1 0 0,-1 1 1,1-1-1,-1 1 0,1 0 0,0 0 0,0 0 0,0 0 0,0 0 0,0 1 0,0-1 1,0 0-1,1 1 0,-1 0 0,1-1 0,0 1 0,0 0 0,0-1 0,0 1 0,0 0 1,1 0-1,-1 2-30,0-1 44,-3 9 59,2 0-1,0-1 1,0 1 0,1 0 0,1 0 0,0 0 0,1 0 0,0 0 0,2 5-103,0-10 42,1 0 1,1 0 0,-1-1 0,1 1-1,0-1 1,1 0 0,0 0 0,0-1 0,0 1-1,1-2 1,0 1 0,0-1 0,1 0 0,-1 0-1,1-1 1,0 0 0,0 0 0,1-1 0,-1 0-1,1 0 1,-1-1 0,1 0 0,0-1 0,0 0-1,2 0-42,-4-1 16,-1 0 0,0 0-1,0-1 1,1 0 0,-1 0 0,0 0-1,0-1 1,0 1 0,0-2-1,-1 1 1,1-1 0,0 1 0,-1-2-1,0 1 1,0 0 0,0-1-1,0 0 1,0 0 0,-1-1 0,0 1-1,0-1 1,0 0 0,0 0-1,-1 0 1,0-1 0,0 1 0,0-1-1,-1 0 1,0 0 0,0 0-1,0 0 1,-1 0 0,0 0-1,0 0 1,0 0 0,-1-2-16,1 0-31,0 1 0,-1 0 1,0-1-1,0 1 0,-1-1 0,0 1 0,0 0 1,0 0-1,-1-1 0,-1 1 0,1 0 0,-1 0 1,0 1-1,0-1 0,-1 1 0,0-1 0,0 1 0,-1 0 1,1 1-1,-1-1 0,-1 1 0,1 0 0,-1 0 1,0 1-1,0-1 0,0 1 0,0 0 0,-1 1 1,1 0-1,-1 0 0,0 0 0,0 1 0,-2 0 31,-77 1-2345,39 7-773</inkml:trace>
  <inkml:trace contextRef="#ctx0" brushRef="#br0" timeOffset="-66394.673">9769 4461 2577,'0'0'379,"0"0"155,0 0-137,0 0 462,0 0 208,0 0-277,0-34 3409,-2-74-880,2 108-3284,0 0 7,0 0-68,0 24-142,-1 20 175,3 0 0,2 1 0,2-1-1,1-1 1,3 4-7,-8-115 1564,-2-114-2127,6 141 384,-6 41 128,0 0-23,0 10-148,-7 170 212,1-100-3928,3-64-1329</inkml:trace>
  <inkml:trace contextRef="#ctx0" brushRef="#br0" timeOffset="-59565.285">9739 5022 6979,'0'0'809,"0"0"-177,0 0-109,0 0-46,0 0 68,0 0 380,0-6-68,0-28 423,0 33-1141,0 1-19,0 0-53,0 0-27,0 3-88,-1 78-83,2 92-2726,4-156-1679,-2-14-309</inkml:trace>
  <inkml:trace contextRef="#ctx0" brushRef="#br0" timeOffset="-59141.668">9944 5009 8980,'0'0'360,"0"0"-178,0 0-121,0 0-5,-2 0 125,0 2-136,0 0-1,0 1 0,0-1 0,0 0 0,1 1 0,-1-1 1,1 1-1,0-1 0,0 1 0,0 0 0,0-1 0,0 1 0,1 0 1,-1 0-1,1-1 0,-1 1 0,1 0 0,0 0 0,0 0 1,1 0-1,-1 0 0,0-1 0,1 1 0,0 0 0,0 0-44,-1 10-2,0-6 16,1 0-1,-1 0 0,1 0 1,0 0-1,1 0 0,0 0 1,0 0-1,0 0 0,1-1 1,0 1-1,0-1 0,1 0 1,0 0-1,0 0 0,0 0 1,1-1-1,0 1 0,0-1 1,0-1-1,0 1 0,1-1 1,0 0-1,0 0 0,2 1-13,-7-4 4,1 0 0,-1-1 0,1 1 0,0 0 0,-1 0-1,1-1 1,0 1 0,-1-1 0,1 0 0,0 1 0,0-1-1,-1 0 1,1 0 0,0 0 0,0 0 0,0 0-1,-1-1 1,1 1 0,0 0 0,-1-1 0,1 1 0,0-1-1,-1 0 1,1 0 0,0 1 0,-1-1 0,1 0-1,-1 0 1,0-1 0,1 1 0,-1 0 0,0 0 0,0-1-1,1 1 1,-1 0 0,0-1 0,0 1 0,-1-1-1,1 0 1,0 1 0,0-1 0,-1 0 0,1 1 0,-1-1-4,2-5 36,-1 1 0,0-1 1,0 0-1,-1 1 0,0-1 1,0 0-1,0 1 1,-1-1-1,0 0 0,0 1 1,-1-1-1,1 1 0,-2 0 1,1-1-1,-1 1 1,0 0-1,0 0 0,0 1 1,-1-1-1,0 1 0,0-1 1,0 1-1,-1 1 0,0-1 1,0 1-1,0-1 1,0 1-1,-1 1 0,1-1 1,-2 1-37,5 1-43,0 1 0,0 0 0,0 0 1,0 0-1,0 1 0,0-1 0,0 0 1,0 1-1,0 0 0,-1-1 0,1 1 1,0 0-1,0 0 0,0 0 0,-1 0 0,1 0 1,0 1-1,0-1 0,0 1 0,0 0 1,0-1-1,-1 1 0,1 0 0,0 0 1,1 0-1,-1 0 0,0 1 0,0-1 1,0 0-1,1 1 0,-1-1 0,1 1 0,-1 0 1,0 1 42,-9 20-1825,2 4-1539</inkml:trace>
  <inkml:trace contextRef="#ctx0" brushRef="#br0" timeOffset="-57329.234">10599 4375 1697,'0'0'-363,"0"0"-35,0 0 945,1-2 112,24-9 2452,-18 1 1750,-6-16-2084,-1 20-2387,0 5-270,0 1-35,0 0-58,0 0-75,0 22-120,12 104 226,-12-126-34,0 0 16,0 0 70,0-1-27,0-218 402,19 278-541,-8-8 123,-1 0 1,-3 0-1,-3 0 1,-1 22-68,8-68-4677,-7-5-651</inkml:trace>
  <inkml:trace contextRef="#ctx0" brushRef="#br0" timeOffset="-55639.225">10557 5049 2449,'0'0'3714,"0"0"-2330,0 0-482,0 0-115,0 0 134,3-9-38,10-25-232,-12 32-610,1 0 0,-1 0 1,0 1-1,1-1 0,-1 1 0,1-1 1,-1 1-1,1-1 0,0 1 1,0 0-1,-1 0 0,1 0 1,0 0-1,0 0 0,0 0 1,0 1-1,0-1 0,0 1 0,0-1 1,1 1-1,-1 0 0,0-1 1,0 1-1,0 0 0,0 1 1,0-1-1,0 0 0,1 1 0,1 0-41,7-1 86,-9 2-86,1-1 0,0 0 0,-1 1 1,1-1-1,-1 1 0,1 0 0,-1 0 0,0 0 0,0 0 0,0 0 1,0 1-1,0-1 0,-1 0 0,1 1 0,-1 0 0,1-1 1,-1 1-1,0 0 0,0-1 0,0 1 0,0 0 0,-1 0 1,1 0-1,-1 0 0,0 0 0,0 0 0,0 0 0,0 0 0,0 0 1,0 0-1,-1 0 0,0 0 0,0 2 0,1 1 0,-1 4 6,-1 0-1,0 0 1,-1-1-1,0 1 1,0-1 0,-1 0-1,0 0 1,0 0-1,-1 0 1,0-1-1,-1 0 1,0 0-1,-4 4-5,-12 19 11,27-29 72,9-5-52,0 0 1,1-1-1,-1-1 1,-1 0-1,1-1 1,-1-1-1,4-2-31,-5 3 4,5-2-201,-1 0 0,0-1 1,-1-1-1,0 0 0,-1-1 1,0 0-1,0-2 197,-13 12 49,-1 1-1,1-1 0,-1 0 1,1 0-1,-1 0 1,1 1-1,-1-1 0,1 0 1,-1 0-1,0 0 1,0 0-1,0 0 0,1 0 1,-1 0-1,0 0 0,0 0 1,0 0-1,0 1 1,0-1-1,-1 0 0,1 0 1,0 0-1,0 0 1,-1 0-1,1 0 0,0 0 1,-1 0-1,1 1 1,-1-1-1,1 0 0,-1 0 1,1 1-1,-1-1 1,0 0-1,1 1 0,-1-1 1,0 0-1,0 1 1,1-1-1,-1 1 0,0-1 1,0 1-1,0 0 1,0-1-1,0 1 0,1 0 1,-1 0-1,0-1 1,0 1-1,0 0-48,-15 46-197,15-43 196,-1 0 0,1 0 0,1 0 0,-1 0 0,0 0 0,1 0 0,-1 0 0,1 0 0,0 0 1,0 0-1,0 0 0,0 0 0,1 0 0,-1 0 0,1 0 0,0 0 0,0 0 0,0 0 1,0 0-1,1 0 0,-1 0 0,1-1 0,-1 1 0,1-1 0,0 1 0,0-1 0,0 1 1,0-1-1,1 0 0,-1 0 0,1 0 0,-1-1 0,1 1 0,0 0 0,-1-1 0,1 0 1,2 0 9,0 0-1,0 0 0,0 0 1,-1-1-1,1 0 0,0 0 1,0 0-1,0-1 0,0 0 0,-1 0 1,1 0-1,0 0 0,-1-1 1,1 1-1,-1-1 0,1-1 0,-1 1 1,0 0-1,0-1 0,0 0 1,0 0-1,0 0 0,-1-1 0,0 1 1,1-1-1,-1 0 0,-1 1 1,1-2-1,0 1 0,-1 0 1,0 0-1,0-1 0,0 1 0,-1-1 1,1 0-1,-1 1 0,0-4-8,0 5 3,0 0 0,0-1 0,-1 1-1,0-1 1,0 1 0,0-1-1,0 0 1,0 1 0,-1-1 0,1 1-1,-1 0 1,0-1 0,0 1 0,0-1-1,-1 1 1,1 0 0,-1 0 0,0 0-1,0 0 1,0 0 0,0 0 0,0 0-1,-1 1 1,1-1 0,-1 1 0,1 0-1,-1 0 1,0 0 0,0 0 0,0 0-1,0 0 1,-1 1 0,1 0 0,0-1-1,-1 1 1,-1 0-3,0-1-245,0 1-1,1 0 1,-1 0-1,0 1 1,0-1-1,1 1 1,-1 0-1,0 1 1,0-1 0,1 1-1,-1 0 1,0 0-1,1 0 1,-1 0-1,0 1 1,1 0-1,-2 1 246,-10 9-3980</inkml:trace>
  <inkml:trace contextRef="#ctx0" brushRef="#br0" timeOffset="-52814.89">11360 4278 3410,'0'0'56,"0"0"152,0 0 509,0 0 174,0 0-154,5-17 5828,4 113-6549,-1 28 1092,-3-152-1103,-1 0 0,-1 0 1,-2 0-1,-1-1 0,-1-2-5,-4 2 11,5 29-38,0 0-13,0 6-112,4 197 392,3-164-1296,-7-31-1361</inkml:trace>
  <inkml:trace contextRef="#ctx0" brushRef="#br0" timeOffset="-42161.441">11346 4870 7764,'0'0'1798,"0"0"-1158,0 0-400,0 0-90,0 0-60,0 0 164,3-8 130,11-24-141,-12 31-223,-1-1 0,0 1 0,1-1 1,-1 1-1,1 0 0,0 0 0,0 0 1,-1 0-1,1 0 0,0 0 0,0 0 1,0 1-1,0-1 0,0 1 0,0-1 1,0 1-1,0 0 0,0-1 0,0 1 1,0 0-1,0 1 0,0-1 0,0 0 1,0 0-1,0 1-20,5-1 73,-3 0-32,-3 0-38,0-1 0,0 1 0,0 0 0,1-1 0,-1 1 0,0 0 1,0 0-1,1 0 0,-1 0 0,0 0 0,0 0 0,1 0 0,-1 0 1,0 1-1,0-1 0,0 0 0,1 1 0,-1-1 0,0 1 0,0-1 0,0 1 1,0 0-1,0-1 0,0 1 0,0 0 0,0 0 0,0-1 0,0 1 1,0 0-1,-1 0 0,1 0 0,0 0 0,-1 0 0,1 1 0,0-1 1,-1 0-1,1 0 0,-1 0 0,0 0 0,1 1 0,-1-1 0,0 0 1,0 0-1,0 1 0,0-1 0,0 0 0,0 0 0,0 1 0,-1 0-3,1 4-52,-1 0 0,0 1-1,-1-1 1,1 0 0,-1 1-1,-1-1 1,1 0 0,-1-1-1,0 1 1,0 0 0,-1-1-1,0 0 1,0 1 0,0-1-1,-1 0 53,-17 26-122,21-31 118,0 1 1,0 0-1,0-1 0,0 1 0,0 0 1,0-1-1,0 1 0,1 0 0,-1 0 0,0 0 1,1 0-1,-1 0 0,0 0 0,1 0 0,-1 0 1,1 0-1,0 0 0,-1 0 0,1 0 1,0 0-1,-1 0 0,1 0 0,0 1 0,0-1 1,0 0-1,0 0 0,0 0 0,0 0 1,1 0-1,-1 0 0,0 0 0,1 1 0,-1-1 1,0 0-1,1 0 0,-1 0 0,1 0 0,0 0 1,-1 0-1,1-1 0,0 1 0,-1 0 1,1 0-1,0 0 0,0-1 0,0 1 0,0 0 1,0-1-1,0 1 0,0-1 0,0 1 1,0-1-1,0 1 0,0-1 0,0 0 4,43 1 14,-37-1-11,0-1 0,0 1 0,0 0 0,0 1 0,0 0 0,-1 0 1,1 0-1,0 1 0,0 0 0,-1 0 0,3 2-3,-7-2 1,-1 1 0,1-1 0,-1 1 0,1 0 0,-1 0 0,0-1 0,0 1 0,0 0 0,0 0 0,-1 0 0,1 0 0,-1 0 0,0 0 0,0 0 0,0 1 0,0-1 0,-1 0 0,1 0 0,-1 0 0,1 0 0,-1 0 0,0-1 0,0 1 0,-1 0 0,1 0 0,-1 0 0,1-1 0,-1 1 0,0-1 0,0 1 0,0-1 0,0 1-1,-4 2-178,1 0-1,-1 0 1,0 0 0,-1 0-1,1-1 1,-1 0-1,0-1 1,0 1-1,0-1 1,0-1 0,0 1-1,-1-1 1,0 0-1,1-1 1,-1 0 0,-6 0 178,13-1-2812</inkml:trace>
  <inkml:trace contextRef="#ctx0" brushRef="#br0" timeOffset="-41797.013">11646 4959 9060,'0'0'790,"0"0"-377,0 0-181,0 0-103,0 0 199,1-1 16,4 18-315,-1 90 35,-2-104-45,-1 0 0,1-1 0,0 1-1,0-1 1,1 1 0,-1-1 0,0 0-1,1 0 1,-1 0 0,1 0 0,0-1-1,-1 1 1,1-1 0,0 0 0,0 1 0,0-1-1,0 0 1,0-1 0,0 1 0,1-1-1,-1 1 1,0-1 0,0 0 0,0 0-1,0 0 1,1 0 0,-1-1 0,1 0-19,-1-1 32,0 1 0,0-1 0,-1-1 0,1 1 0,-1 0 0,1-1 0,-1 1 0,0-1 0,0 0 0,0 1 0,0-1 0,0 0 0,-1 0 0,1 0 0,-1-1 0,0 1 0,0 0 0,0 0 0,0-1 0,-1 1 0,0 0 0,1-1 0,-1 1 0,0-1 0,0 1 0,-1-1 0,1 1 0,-1 0 0,0-1 0,0 1-32,0-5-30,-1 1-1,0-1 1,0 0-1,0 1 1,-1 0-1,-1 0 1,1 0-1,-1 0 1,0 0-1,-1 1 1,1-1-1,-1 1 1,-1 1-1,1-1 1,-1 1-1,0 0 1,0 0-1,0 0 1,-1 1-1,0 0 1,-6-3 30,-7 1-1280,6 8-2797,8 3-1120</inkml:trace>
  <inkml:trace contextRef="#ctx0" brushRef="#br0" timeOffset="-40510.179">12081 4341 5763,'0'0'576,"0"0"46,0 0-76,0 0 4,0 0 280,0-8-94,0-49 1358,5 207 222,13-291-2175,-8 202-167,0 176-1183,-7-224-1768,1-5-3768</inkml:trace>
  <inkml:trace contextRef="#ctx0" brushRef="#br0" timeOffset="-39619.041">12169 4847 8644,'0'0'2465,"0"0"-1440,0 0-519,0 0-209,0 0-124,0-7 310,-41 68-515,-72 55 32,113-116-2,0 0-1,-1 1 1,1-1 0,0 0 0,-1 0-1,1 0 1,0 1 0,-1-1 0,1 0-1,0 0 1,0 1 0,-1-1 0,1 0-1,0 0 1,0 1 0,0-1 0,0 0-1,-1 1 1,1-1 0,0 0-1,0 1 1,0-1 0,0 0 0,0 1-1,0-1 1,0 1 0,0-1 0,0 0-1,0 1 1,0-1 0,0 0 0,0 1-1,0-1 1,0 0 0,0 1 0,0-1-1,1 0 1,-1 1 0,0-1 0,0 0-1,0 1 1,0-1 0,1 0 0,-1 0-1,0 1 1,0-1 0,1 0 0,-1 0-1,0 1 1,1-1 0,-1 0 0,0 0-1,0 0 1,1 1 0,-1-1-1,0 0 1,1 0 0,-1 0 0,1 0-1,-1 0 1,0 0 0,1 0 0,-1 0-1,1 0 3,28 0-36,-22 0 46,119 0-856,-126 0 102,0 0 186,0 0 17,-11-6-1748,8-1 2376,-1 0 0,1 0 0,1 0 0,-1-1 0,1 1 0,1 0 0,-1-1 0,1 1 0,0-1 0,1 0 0,0-1-87,-1-6 1279,-1-20 1675,3 30-1594,3 23-1334,10 207-949,-3-200-4751,-5-24 1477</inkml:trace>
  <inkml:trace contextRef="#ctx0" brushRef="#br0" timeOffset="-39209.678">12307 4922 8628,'0'0'766,"0"0"-158,0 0 102,0 0 45,0 0 344,0-2-374,2 84-626,-2-78-93,1 1 0,-1-1-1,1 0 1,0-1 0,0 1 0,1 0 0,-1 0-1,1 0 1,-1-1 0,1 1 0,0-1-1,1 1 1,-1-1 0,1 0 0,-1 0-1,1 0 1,0 0 0,0 0 0,0-1-1,1 1 1,-1-1 0,0 0 0,1 0 0,0 0-1,-1 0 1,1-1 0,0 0 0,0 1-1,0-1 1,0-1 0,0 1 0,0-1-1,0 1 1,0-1 0,0 0 0,0-1 0,3 1-6,-3-2 12,1-1 0,-1 1 1,0-1-1,0 0 0,-1 0 1,1 0-1,0 0 0,-1-1 1,0 0-1,0 1 1,0-1-1,0 0 0,-1 0 1,1-1-1,-1 1 0,0 0 1,-1-1-1,1 1 0,-1-1 1,0 0-1,0 0 1,0 1-1,0-1 0,-1 0 1,0 0-1,0 0 0,0 1 1,-1-1-1,0 0 0,0-3-12,1 4-96,-1 1 0,0-1 0,1 1-1,-1-1 1,0 0 0,0 1-1,-1 0 1,1-1 0,-1 1-1,0 0 1,0 0 0,0 0 0,0 0-1,0 0 1,-1 0 0,1 0-1,-1 1 1,0-1 0,0 1 0,0 0-1,0 0 1,0 0 0,0 0-1,0 1 1,-1-1 0,1 1-1,-1 0 1,1 0 0,-1 0 0,1 0-1,-1 1 1,-2-1 96,-16 1-3498</inkml:trace>
  <inkml:trace contextRef="#ctx0" brushRef="#br0" timeOffset="-38051.849">12918 4308 4402,'0'0'235,"0"0"-120,0 0 175,0 0 449,0 0 152,-2-7-288,-7-19 16,9 27-588,0-1 0,0 0 0,0 0 0,0 0 0,-1 1 1,1-1-1,0 0 0,0 0 0,0 0 0,0 1 0,0-1 0,0 0 0,0 0 0,0 0 0,-1 0 0,1 1 0,0-1 0,0 0 0,0 0 0,0 0 0,-1 0 0,1 0 0,0 1 0,0-1 0,0 0 0,-1 0 0,1 0 0,0 0 0,0 0 0,0 0 1,-1 0-1,1 0 0,0 0 0,0 0 0,0 0 0,-1 0 0,1 0 0,0 0 0,0 0 0,0 0 0,-1 0 0,1 0 0,0 0 0,0 0 0,0-1 0,-1 1 0,1 0 0,0 0 0,0 0 0,0 0 0,-1 0 0,1 0-31,7 127 2895,-6 11-2159,-2-320-810,1 110-116,0 72 318,0 0-13,0 0-24,0 8-190,0 126 312,1 1-3059,-1-111-1516</inkml:trace>
  <inkml:trace contextRef="#ctx0" brushRef="#br0" timeOffset="-37448.549">12825 4783 8404,'0'0'1131,"0"0"-307,0 0-253,0 0-280,0 0 21,-5 9 110,-2 125-436,8-130 32,1 1 0,0-1 0,0 1 0,0-1 0,1 0 0,-1 0 0,1 0 0,0 0 0,1 0 0,-1 0 0,0-1 0,1 0 0,0 1 0,0-2 0,0 1 0,0 0 0,0-1 0,1 1 0,-1-1 0,1-1 0,-1 1 0,1 0 0,0-1 0,-1 0 0,3 0-18,16 8 79,-15-6-39,-6-3-37,0 0 0,1 0-1,-1 1 1,0-1 0,1 1 0,-1 0 0,0-1-1,0 1 1,0 0 0,0 0 0,0 0 0,0 1-1,0-1 1,0 0 0,0 1 0,-1-1 0,1 1 0,0 0-1,-1-1 1,0 1 0,1 0 0,-1 0 0,0 0-1,0 0 1,0 0 0,0 0 0,0 0 0,0 0-1,-1 1 1,1-1 0,-1 0 0,1 0 0,-1 1-1,0-1 1,0 0 0,0 1 0,0 0-3,-5 2 3,0 0 0,0-1 0,0 1 0,0-1 0,-1 0 0,0 0 0,0-1 0,0 0 0,0 0 0,0 0 0,-1-1 0,-2 1-3,2 0 17,-5 2-169,1 0-1,-1-2 1,1 1 0,-1-2-1,0 1 1,0-2-1,-1 1 1,1-2 152,11 0-94,0 1 1,0-2-1,0 1 1,0 0-1,0 0 0,0 0 1,0 0-1,-1-1 1,1 1-1,1 0 1,-1-1-1,0 1 0,0-1 1,0 1-1,0-1 1,0 1-1,0-1 1,0 0-1,1 0 0,-1 1 1,0-1-1,1 0 1,-1 0-1,0 0 1,1 0-1,-1 0 0,1 1 1,-1-1-1,1 0 1,0 0-1,-1 0 0,1 0 1,0 0-1,0-1 1,0 1-1,-1 0 1,1 0-1,0 0 0,1 0 1,-1-1 93,-1-22-3511</inkml:trace>
  <inkml:trace contextRef="#ctx0" brushRef="#br0" timeOffset="-37014.565">12926 4859 2513,'0'0'2345,"0"0"-1430,0 0 155,12-5 123,78-32 2219,-30 32-2420,-43 49-952,-14 13-38,-3-44-2,1-1 1,-1 1-1,2-1 1,0 0-1,0 0 1,1 1-1,1-2 1,4 11-1,-8-21 7,0-1 1,0 1 0,1 0-1,-1-1 1,0 1-1,1-1 1,-1 1 0,0-1-1,1 1 1,-1-1 0,1 1-1,-1-1 1,0 0-1,1 1 1,-1-1 0,1 0-1,-1 1 1,1-1 0,0 0-1,-1 1 1,1-1-1,-1 0 1,1 0 0,-1 0-1,1 0 1,0 1 0,-1-1-1,1 0 1,0 0-1,-1 0 1,1 0 0,-1-1-1,1 1 1,0 0 0,-1 0-1,1 0 1,-1 0-1,1 0 1,-1-1 0,1 1-1,0 0 1,-1-1 0,1 1-1,-1 0 1,1-1-1,-1 1 1,0-1 0,1 1-1,-1 0 1,1-1 0,-1 1-1,0-1 1,1 0-1,-1 1 1,0-1 0,1 0-8,16-31 392,-14 19-349,0 0 0,-1 0 1,0 0-1,-1 0 1,-1 0-1,0 0 0,-1 0 1,0-3-44,0 13-21,0 0 0,1 0 1,-1 0-1,-1 0 0,1 0 0,0 0 1,-1 1-1,1-1 0,-1 1 1,0-1-1,0 1 0,0 0 1,0-1-1,0 1 0,0 0 1,-1 0-1,1 1 0,-1-1 1,1 0-1,-1 1 0,0-1 1,0 1-1,1 0 0,-1 0 1,0 0-1,0 1 0,0-1 1,-1 0 20,-56 1-3706,42 8 358</inkml:trace>
  <inkml:trace contextRef="#ctx0" brushRef="#br0" timeOffset="-34843.892">15805 4280 1713,'0'0'1198,"0"0"-827,0 0-89,0 0 281,0 0 206,0-5 130,0-22 89,0 4 4467,16 95-4623,-13 91-42,-3-163-729,0 0 11,0 0 67,0-7 421,5-176-416,0 119-240,-5 64 80,0 0-29,0 7-171,0 314-526,0-301-923,-2-2-1379</inkml:trace>
  <inkml:trace contextRef="#ctx0" brushRef="#br0" timeOffset="-31719.067">15741 4944 9156,'0'0'1145,"0"0"-766,0 0-297,0 0-18,0 0-10,1 0 84,0 20 76,-2-19-201,-1 1 0,0-1 1,1 0-1,-1 0 0,0 0 0,0 0 1,1-1-1,-1 1 0,0 0 1,0-1-1,0 0 0,0 1 0,0-1 1,0 0-1,0 0 0,0 0 0,0 0 1,0 0-1,0 0 0,0-1 1,0 1-14,-5 0 33,3-1-23,0 1 0,1 0 0,-1-1 0,1 0 0,-1 0 0,1 0 0,0 0 0,-1 0 0,1-1-1,0 0 1,0 1 0,0-1 0,0 0 0,0-1 0,0 1 0,1 0 0,-1-1 0,1 0 0,-1 1 0,1-1 0,0 0 0,0 0 0,0 0 0,1 0 0,-1-1 0,0-2-10,0 4 1,1-1 1,-1 1-1,1-1 1,0 0-1,0 0 1,0 1-1,1-1 1,-1 0-1,1 0 1,-1 0-1,1 0 1,0 0-1,0 0 0,0 0 1,1 1-1,-1-1 1,1 0-1,-1 0 1,1 0-1,0 0 1,0 1-1,0-1 1,0 0-1,1 1 1,-1-1-1,1 1 1,0-1-2,2 1 17,-1 0 0,1 0 0,-1 0 1,1 1-1,0 0 0,-1 0 0,1 0 0,0 0 0,0 0 1,0 1-1,0 0 0,0 0 0,-1 0 0,1 0 1,0 0-1,0 1 0,0 0 0,0 0 0,0 0 1,-1 0-1,1 0 0,0 1 0,-1 0 0,0 0 1,1 0-1,-1 0 0,0 0 0,0 1 0,0-1 1,0 1-1,0 0 0,-1 0 0,1 0 0,-1 0 1,0 0-1,1 1-17,3 5 9,-1 0 0,0 0 0,0 1 0,-1-1 1,0 1-1,-1 0 0,0 0 0,0 0 0,-1 1 0,0-1 1,-1 1-1,0-1 0,-1 1 0,0-1 0,-1 1 0,0 2-9,-1-8-89,0 0-1,-1-1 0,1 1 0,-1-1 0,1 0 0,-1 1 0,0-1 0,-1-1 0,1 1 0,-1 0 1,0-1-1,0 0 0,0 0 0,0 0 0,0 0 0,-1-1 0,1 0 0,-1 0 0,0 0 1,1 0-1,-1-1 0,0 1 0,-3-1 90,8-1-378,-3 0 135,2 0-4093,1-5-1248</inkml:trace>
  <inkml:trace contextRef="#ctx0" brushRef="#br0" timeOffset="-31300.671">16008 4917 9284,'0'0'192,"0"0"-125,0 0 93,0 0 486,0 0 125,-23 27-214,20-21-519,0 0-1,0 0 1,0 0-1,0 0 1,1 0 0,0 0-1,1 1 1,-1-1-1,1 1 1,1-1-1,-1 1 1,1-1-1,0 1 1,0 0-1,1 3-37,1-8 11,-1 1 0,1-1 0,0 1 0,0-1 0,0 0-1,0 0 1,0 1 0,0-2 0,1 1 0,-1 0 0,0 0-1,1-1 1,0 1 0,-1-1 0,1 0 0,0 0 0,0 0 0,0 0-1,0 0 1,-1-1 0,1 1 0,0-1 0,0 0 0,0 0 0,0 0-1,0 0 1,0 0 0,0-1 0,0 1 0,1-1-11,-1 0 4,-1 1 0,0-1 0,1 0 0,-1 1 0,0-1 1,0 0-1,1 0 0,-1 0 0,0-1 0,0 1 0,0-1 0,0 1 1,-1-1-1,1 1 0,0-1 0,-1 0 0,1 0 0,-1 0 0,1 0 1,-1 0-1,0 0 0,0 0 0,0 0 0,0-1 0,0 1 1,-1 0-1,1-1 0,0-1-4,6-70 92,-8 68-159,0 0-1,0 1 1,0-1 0,-1 0 0,0 1-1,0-1 1,0 1 0,-1-1-1,0 1 1,0 0 0,0 0 0,-1 0-1,-3-4 68,5 7-69,0 0-1,0 0 0,0 0 0,0 0 0,0 0 0,0 0 1,0 1-1,-1-1 0,1 1 0,-1-1 0,1 1 0,-1 0 1,0 0-1,1 0 0,-1 0 0,0 1 0,0-1 0,1 1 1,-1-1-1,0 1 0,0 0 0,0 0 0,0 0 0,1 1 1,-1-1-1,0 1 0,0 0 0,1-1 0,-1 1 0,-1 1 70,-6 6-3257</inkml:trace>
  <inkml:trace contextRef="#ctx0" brushRef="#br0" timeOffset="-30016.374">16539 4769 2481,'0'0'4752,"0"0"-3619,0 0-954,0 0 184,0 0 453,0 0 262,0 0-424,0 0-283,0 0-104,0 0 5,0 0-46,0 4-92,2 293-1666,-2-290-738,4-5-1756</inkml:trace>
  <inkml:trace contextRef="#ctx0" brushRef="#br0" timeOffset="-29299.001">16728 4837 10149,'0'0'488,"0"0"-349,0 0-83,0 2-22,-2 40 400,1-32-411,0-1 0,0 1 0,1-1 0,0 0 0,0 1 0,1-1 0,1 1 0,-1-1 0,1 0 0,1 0 0,0 0-1,0 0 1,1 0 0,2 3-23,-6-12 0,1 2 9,-1-1 0,1 1 0,0 0-1,0-1 1,-1 1 0,1 0 0,0-1-1,1 1 1,-1-1 0,0 0 0,0 1-1,1-1 1,-1 0 0,0 0-1,1 0 1,-1 0 0,1 0 0,0 0-1,-1 0 1,1 0 0,0-1 0,-1 1-1,1-1 1,0 1 0,0-1 0,0 0-1,-1 1 1,1-1 0,0 0 0,0 0-1,0-1 1,0 1 0,-1 0 0,1 0-1,0-1 1,1 0-9,0-6 24,0 1 0,0-1-1,-1 0 1,0 0 0,0 0-1,0 0 1,-1-1 0,-1 1 0,1 0-1,-1-1 1,0 1 0,-1 0-1,0-4-23,1-10 26,-22-69-70,13 63 64,10 25-27,1 0 0,0 1 0,0-1 1,0 1-1,0 0 0,0 0 1,0-1-1,0 1 0,0 0 1,0 1-1,1-1 0,-1 0 0,0 1 1,1-1-1,-1 1 0,0 0 1,1-1-1,-1 1 0,0 0 0,1 1 1,-1-1-1,1 0 0,0 1 7,0-1-3,4-2 18,0 1-1,0 0 1,-1 0-1,1 1 0,0 0 1,0 0-1,0 0 1,0 1-1,-1 0 1,1 1-1,0-1 1,-1 1-1,1 0 1,-1 1-1,0 0 1,1 0-1,-1 0 0,-1 1 1,1 0-1,0 0 1,-1 0-1,0 1 1,0-1-1,0 1 1,-1 0-1,0 1 1,0-1-1,0 1 0,0 0 1,-1 0-1,0 1-14,5 66 31,-9-63-26,2 0 0,-1 0 0,1 0 1,1 0-1,-1 0 0,2 0 0,0-1 0,2 8-5,-4-16 7,-1-1 0,0 1-1,0-1 1,1 1-1,-1-1 1,0 1-1,1-1 1,-1 1 0,1-1-1,-1 1 1,0-1-1,1 0 1,-1 1-1,1-1 1,-1 0 0,1 1-1,-1-1 1,1 0-1,0 0 1,-1 0-1,1 1 1,-1-1 0,1 0-1,-1 0 1,1 0-1,0 0 1,-1 0-1,1 0 1,-1 0 0,1 0-1,-1 0 1,1 0-1,0 0 1,-1-1-1,1 1 1,-1 0 0,1 0-1,-1 0 1,1-1-1,-1 1 1,1 0 0,-1-1-1,1 1 1,-1 0-1,1-1 1,-1 1-1,0-1 1,1 1 0,-1-1-1,0 1 1,1-1-1,-1 1 1,0-1-1,1 1 1,-1-1 0,0 1-1,0-1 1,0 0-1,0 1 1,0-1-1,1 1 1,-1-1-7,17-37 460,-12 23-437,-1-1 0,-1 0 0,-1 0 0,0 0 0,-1 0 0,-1 0 0,0-1 0,-2-7-23,2 20-45,0 1 0,0-1 0,0 1 0,-1-1 0,1 1 0,-1-1 1,0 1-1,0 0 0,0-1 0,-1 1 0,1 0 0,-1 0 0,1 0 1,-1 0-1,0 0 0,0 0 0,0 0 0,-1 1 0,1-1 1,-1 1-1,1 0 0,-1 0 0,0 0 0,0 0 0,0 0 0,0 0 1,0 1-1,0-1 0,-1 1 0,1 0 0,0 0 0,-1 0 45,-6 0-575,0 1 0,0-1-1,1 2 1,-1-1-1,0 1 1,0 1 0,1 0-1,-1 0 1,-8 4 575,-20 8-5285</inkml:trace>
  <inkml:trace contextRef="#ctx0" brushRef="#br0" timeOffset="-17893.374">8913 3840 3618,'0'0'1019,"0"0"-782,0 0-167,0 0-12,0 0 22,0 0 272,-3-2 345,-8-9 253,8 8-238,-15 1 1974,27-1-1448,89 3-218,0-5-1,33-7-1019,-122 10-329,17-1 905,-9 2-4740,-13 1 824</inkml:trace>
  <inkml:trace contextRef="#ctx0" brushRef="#br0" timeOffset="-16682.802">8912 3351 1569,'0'0'595,"0"0"-158,0 0 30,0 0 61,0 0 505,-2-1 218,-6-2-181,6 2-299,2 1-323,0 0 22,0 0 69,0 0-3,0 0-157,-23-7 386,151 1 1396,178-11-1739,-305 17-516,-1 0-428,-3 1-772,-9 1-1268,-3 0-3318</inkml:trace>
  <inkml:trace contextRef="#ctx0" brushRef="#br0" timeOffset="-15753.277">8871 2798 4594,'0'0'579,"0"0"-69,0 0-78,0 0 69,0 0 401,-5-2 221,-1 0-1084,-5-3 1095,30 3-290,104-1-11,118-18-833,-216 16 78,-20 1-5097,-5 2-635</inkml:trace>
  <inkml:trace contextRef="#ctx0" brushRef="#br0" timeOffset="-14944.204">8875 2236 3314,'0'0'690,"0"0"25,0 0 30,0 0-81,0 0 38,-2 0 2,-8 0 1930,21 0-1708,23-1-385,256-41 1051,-260 36-2477,-30 6-556,-1 0-1003,-6 0-683</inkml:trace>
  <inkml:trace contextRef="#ctx0" brushRef="#br0" timeOffset="-14088.899">8876 1785 3265,'0'0'190,"0"0"167,0 0 305,0 0 349,0 0 160,-3 0 105,-8-1 1593,20 0-1834,28-4-993,-28 4 315,50-6-255,85-9 890,-49 12-6181,-99 4 1787</inkml:trace>
  <inkml:trace contextRef="#ctx0" brushRef="#br0" timeOffset="-13158.829">8832 1150 3794,'0'0'1566,"0"0"-696,0 0 119,0 0 12,0 0-35,-3 0-51,-6 0 848,23-1-1217,23-2-211,268-46 254,-277 39-898,-28 10-398,0 0-302,0 0-501,-1 0-1163,-7 2 29</inkml:trace>
  <inkml:trace contextRef="#ctx0" brushRef="#br0" timeOffset="-12278.918">8780 673 4770,'0'0'745,"0"0"-116,0 0 1,0 0 376,0 0 13,-2-1-355,3 0-584,-1 0 1,1 0-1,-1 0 1,1 0-1,0 1 1,-1-1-1,1 0 1,0 0-1,0 1 0,0-1 1,0 1-1,-1-1 1,1 0-1,0 1 1,0 0-1,0-1 1,0 1-1,0 0 1,0-1-1,0 1 0,0 0 1,0 0-1,0 0 1,0 0-1,1 0 1,-1 0-1,0 0 1,0 0-1,0 0 0,0 0 1,0 1-1,0-1 1,0 1-1,0-1 1,0 0-1,0 1 1,-1-1-1,2 1-80,19-1 331,242-42 291,-218 29-609,-45 13-69,0 0-232,0 0-691,0 6-3250,0-2-1624</inkml:trace>
  <inkml:trace contextRef="#ctx0" brushRef="#br0" timeOffset="-9532.989">8274 3748 9732,'0'0'836,"0"0"-132,0 0 288,0 0-325,0 0-122,0 0-68,-1-4-250,0-2-169,-1-7-187,4 21 26,21 198 165,-5-135-1288,19-43-4818,-16-26-450</inkml:trace>
  <inkml:trace contextRef="#ctx0" brushRef="#br0" timeOffset="-9071.582">8478 3785 8036,'0'0'883,"0"0"-219,0 0-240,0 0-213,-4-1 82,3 31 79,0-24-338,0 1 0,0-1 0,0 1 0,1 0 0,0-1 0,0 1 0,1-1 0,-1 1 0,2-1 0,-1 1 0,1-1 1,0 0-1,0 0 0,0 1 0,1-2 0,0 1 0,0 0 0,1 0 0,-1-1 0,1 0 0,1 0 0,3 5-34,-6-10 28,-1 1-1,1 0 1,-1 0 0,1-1 0,-1 1-1,1-1 1,-1 1 0,1-1-1,-1 0 1,1 0 0,-1 0 0,1 0-1,0 0 1,-1 0 0,1 0-1,-1 0 1,1 0 0,-1-1 0,1 1-1,-1-1 1,1 1 0,-1-1-1,1 1 1,-1-1 0,1 0 0,-1 0-1,0 0 1,1 0 0,-1 0-1,0 0 1,0 0 0,0 0 0,0-1-1,0 1 1,0 0 0,0-1-1,-1 1 1,1 0 0,0-1 0,-1 1-1,1-1 1,-1 1 0,1-1-1,-1 1-27,17-73 291,-16 71-288,-1 0 0,1 0 0,-1 0 0,1-1 0,-1 1 0,0 0 0,0 0 0,0 0 0,-1 0 0,1-1 0,-1 1 0,0 0 0,0 0 0,0 0-1,0 0 1,0 0 0,-1 1 0,1-1 0,-1 0 0,0 1 0,0-1 0,0 1 0,0-1 0,0 1 0,0 0 0,-1 0 0,1 0 0,-1 0 0,1 0 0,-1 0 0,0 1 0,0 0 0,0-1 0,0 1 0,0 0 0,-1 0-3,2 1-188,-1-1 1,1 1-1,-1-1 0,0 1 1,1 0-1,-1 0 1,0 0-1,0 1 0,1-1 1,-1 1-1,1-1 1,-1 1-1,0 0 0,1 0 1,-1 0-1,1 0 1,0 0-1,-1 1 0,1-1 188,-10 10-3777</inkml:trace>
  <inkml:trace contextRef="#ctx0" brushRef="#br0" timeOffset="-8216.6">8284 3289 9492,'0'0'739,"0"0"-384,0 0-147,0 0-16,0 0 222,0-7 314,0-30 99,8 57-896,21 206 258,-10-196-638,3-25-3840,-11-8-1679</inkml:trace>
  <inkml:trace contextRef="#ctx0" brushRef="#br0" timeOffset="-7060.421">8200 3341 4834,'0'0'1721,"0"0"-467,0 0-371,0 0-325,0 0-134,0-5-21,-1-81 923,4 80-1293,1 1 1,-1 0 0,1 0 0,0 0 0,0 0 0,0 0 0,1 1 0,-1 0 0,1 0 0,0 0 0,0 1 0,1 0 0,-1 0-1,5-2-33,-9 4 7,1 0-1,-1 0 0,1 0 1,-1 0-1,1 1 0,-1-1 0,1 0 1,-1 1-1,1-1 0,-1 1 1,1 0-1,0-1 0,-1 1 0,1 0 1,0 0-1,-1 0 0,1 0 1,0 0-1,-1 1 0,1-1 0,0 0 1,-1 1-1,1-1 0,-1 1 1,1 0-1,-1 0 0,1-1 0,-1 1 1,0 0-1,1 0 0,-1 0 1,0 0-1,1 0 0,-1 1 0,0-1 1,0 0-1,0 1 0,0-1 1,0 0-1,-1 1 0,1-1 0,0 1 1,-1-1-1,1 1 0,0 1-6,3 12 1,-1 0-1,0 0 1,-1 0 0,-1 0-1,0 1 1,-1-1-1,0 0 1,-2 1 0,0 1-1,-61 137 61,63-140-48,0-14-2,0 0 34,0 0 25,0 0 31,4 0 190,17 1-157,0-1 0,0-2 0,-1 0 0,1 0 1,0-2-1,-1-1 0,19-7-134,-28 5-1211,-8-2-2682,-3 2-3115</inkml:trace>
  <inkml:trace contextRef="#ctx0" brushRef="#br0" timeOffset="-6625.909">8532 3285 6883,'0'0'1227,"0"0"-234,0 0 2,0 0-344,0 0 5,-1-3 166,-7-13-454,-7 43-368,3 104 114,12-115-103,-1-13-1,1 0 0,1 0 0,-1 0-1,0 0 1,1 0 0,0 0-1,-1 1 1,1-1 0,0 0-1,1-1 1,-1 1 0,0 0 0,1 0-1,0-1 1,0 1 0,0 0-1,0-1 1,0 0 0,0 1-1,0-1 1,1 0 0,-1 0 0,1-1-1,-1 1 1,1 0 0,0-1-1,0 0 1,0 1 0,0-1-1,0 0 1,0-1 0,0 1-1,0 0 1,0-1 0,0 0 0,0 0-1,1 0 1,-1 0 0,0 0-1,0 0 1,0-1 0,0 0-1,0 1 1,0-1 0,0-1 0,0 1-1,0 0 1,0-1 0,0 1-1,-1-1 1,1 0 0,1-1-10,1-3 30,0-1 1,-1 0 0,0 0-1,0 0 1,-1-1 0,1 1 0,-2-1-1,1 0 1,-1 0 0,0 0-1,-1 0 1,1 0 0,-2 0-1,1 0 1,-1 0 0,-1 0-1,1-1 1,-2-3-31,2 8-51,-1-1 0,0 1-1,0 0 1,0 0 0,-1-1 0,0 1 0,1 0-1,-1 1 1,0-1 0,-1 0 0,1 1-1,-1-1 1,0 1 0,1-1 0,-2 1-1,1 0 1,0 1 0,0-1 0,-1 0 0,0 1-1,1 0 1,-1 0 0,0 0 0,0 0-1,0 1 1,0-1 0,-1 1 0,1 0 0,0 0-1,0 1 1,-1-1 0,1 1 0,0 0-1,-1 0 1,1 1 51,-18 2-2297,2 8-2764</inkml:trace>
  <inkml:trace contextRef="#ctx0" brushRef="#br0" timeOffset="28974.533">7424 2417 11045,'0'0'320,"0"0"-304,0 0 0,0 0-16,74-8 96,-25-1 368,7 0 17,5 1-321,0 1-32,-3 1-112,-2 1 16,-1 0-32,0 0-64,-6 0-368,-8 1-721,-11-3-496,-13-3-1904</inkml:trace>
  <inkml:trace contextRef="#ctx0" brushRef="#br0" timeOffset="29361.07">7537 2602 8580,'0'0'939,"0"0"45,0 0 14,0 0-40,0 0-142,6-4-421,26-12-335,0 2-1,1 1 0,0 1 1,1 2-1,0 2 0,1 0 1,0 3-1,17-1-59,83 3-3209,-130 1 840,-3-2-1156</inkml:trace>
  <inkml:trace contextRef="#ctx0" brushRef="#br0" timeOffset="29695.031">7876 2092 9828,'0'0'299,"0"0"256,0 0-13,0 0 173,-4-4-448,3 3-267,-10-10-81,20 9 47,147 63 960,-94-42-670,-38-14-226,0 1 0,-1 1-1,1 1 1,-2 1 0,1 1-1,-1 1 1,-1 1 0,0 1-1,-1 0 1,0 2 0,-1 0 0,0 1-1,-2 1 1,14 16-30,-28-28 0,0 0 1,0 0-1,-1 0 1,1 1-1,-1-1 0,0 1 1,0-1-1,-1 1 1,0 0-1,0-1 1,0 1-1,-1 0 0,0 0 1,0 0-1,0-1 1,-1 1-1,1 0 1,-2 0-1,1-1 0,0 1 1,-1 0-1,0-1 1,-1 0-1,1 1 1,-1-1-1,-14 13-75,0 0 0,0-2 0,-2 0-1,0-1 1,-1-1 0,0-1 0,-1-1 0,-3 1 75,-46 25-2262</inkml:trace>
  <inkml:trace contextRef="#ctx0" brushRef="#br0" timeOffset="31663.561">2153 2665 9092,'-13'-2'67,"-94"-7"85,106 9-110,-1 0 1,0 0-1,0 0 1,1 1-1,-1-1 1,0 1-1,1-1 1,-1 1-1,0-1 1,1 1-1,-1 0 1,1 0-1,-1 0 1,1 0-1,0 0 0,-1 0 1,1 0-1,0 0 1,0 1-1,0-1 1,-1 0-1,1 1 1,1-1-1,-1 1 1,0-1-1,0 1 1,1-1-1,-1 1 1,0 0-1,1-1 0,0 1 1,-1 1-43,-2 62 40,3-54 82,2 9-93,1 0 1,0 0 0,2-1 0,0 1 0,1-1-1,1 0 1,0-1 0,2 0 0,0 0 0,1 0-1,1-2 1,8 12-30,-15-23-21,0 0-1,0 0 1,1 0-1,-1 0 1,1-1 0,0 1-1,0-1 1,1-1-1,-1 1 1,1-1-1,0 0 1,0 0 0,0 0-1,0-1 1,0 0-1,1-1 1,-1 1-1,0-1 1,1 0 0,0 0-1,-1-1 1,1 0-1,-1 0 1,1-1-1,-1 0 1,1 0 0,-1 0-1,1-1 1,-1 0-1,0 0 1,1-1 21,3-5-237,-1 0 1,0 0-1,-1-1 0,0 0 1,-1-1-1,1 0 0,-2 0 1,1 0-1,-2-1 1,1 0-1,-1 0 0,-1 0 1,0-1-1,-1 1 0,0-1 1,-1 0-1,0 0 0,0 0 1,-2 0-1,1 0 1,-2 0-1,0 0 0,-1-7 237,2 17 182,0 1 0,0-1 0,0 0 0,0 1 0,0-1-1,-1 1 1,1-1 0,-1 1 0,1-1 0,-1 1 0,1-1-1,-1 1 1,0-1 0,0 1 0,1 0 0,-1 0 0,0-1 0,0 1-1,0 0 1,-1 0 0,1 0 0,0 0 0,0 0 0,-1 0-1,0 0-181,-1 16 361,3-13-355,-1 13 94,0 0 1,1 0-1,1 1 1,0-1-1,1 0 1,1 0-1,0 0 1,1 0-1,1-1 1,0 1-1,1-1 1,0 0-1,5 5-100,-10-17 10,0 0 0,0 0 0,0-1 0,1 1 0,-1 0 0,0-1 0,1 1 0,-1-1 0,1 0-1,0 0 1,-1 1 0,1-1 0,0 0 0,0 0 0,-1-1 0,1 1 0,0 0 0,0 0 0,0-1 0,0 0 0,0 1 0,0-1 0,0 0 0,0 0-1,0 0 1,1 0 0,-1 0 0,0 0 0,0-1 0,0 1 0,0-1 0,0 1 0,-1-1 0,1 0 0,0 0 0,1 0-10,4-7-14,0 0 1,0 0-1,-1 0 1,0-1-1,-1 1 1,0-2-1,0 1 1,-1 0-1,3-8 14,13-27-60,-20 44 59,1 0-1,-1-1 0,0 1 1,0-1-1,0 1 1,1-1-1,-1 1 0,0 0 1,0-1-1,1 1 1,-1-1-1,0 1 0,1 0 1,-1-1-1,0 1 0,1 0 1,-1 0-1,1-1 1,-1 1-1,1 0 0,-1 0 1,0-1-1,1 1 1,-1 0-1,1 0 0,-1 0 1,1 0-1,-1 0 1,1 0-1,-1 0 0,1 0 1,-1 0-1,1 0 0,-1 0 1,1 0-1,-1 0 1,1 0-1,-1 0 0,0 1 1,1-1-1,-1 0 1,1 0-1,-1 1 0,1-1 1,-1 0-1,0 0 1,1 1-1,-1-1 0,0 0 1,1 1-1,-1-1 0,0 1 1,1-1-1,-1 0 1,0 1-1,0-1 0,1 1 2,15 31-130,-13-25 115,6 13 6,-6-13 11,0 0 0,0 0 0,0-1 0,1 1 0,0-1 0,0 1 0,0-1 0,1 0 1,0-1-1,0 1 0,1-1 0,5 4-2,-9-8-1,-1 0 1,1-1-1,0 1 0,0-1 1,0 1-1,0-1 1,0 0-1,0 1 1,0-1-1,-1 0 0,1 0 1,0-1-1,0 1 1,0 0-1,0-1 0,0 1 1,0-1-1,0 1 1,-1-1-1,1 0 1,0 0-1,-1 0 0,1 0 1,0 0-1,-1 0 1,1 0-1,-1-1 0,0 1 1,1-1-1,-1 1 1,0-1-1,0 1 1,1-1 0,29-58-2326,-21 32-1143</inkml:trace>
  <inkml:trace contextRef="#ctx0" brushRef="#br0" timeOffset="33728.403">2795 2835 10453,'0'0'632,"0"0"131,0 0-152,0 0-342,0 0-114,4-8 16,14-21-94,-18 28-77,1 1-1,0-1 0,0 1 0,0-1 1,0 1-1,0-1 0,-1 1 0,1 0 1,0 0-1,0-1 0,0 1 1,0 0-1,0 0 0,0 0 0,0 0 1,0 0-1,0 0 0,0 0 0,0 0 1,0 1-1,0-1 0,0 0 0,0 1 1,0-1-1,0 0 0,-1 1 0,1-1 1,0 1-1,0-1 0,0 1 1,-1 0-1,1-1 0,0 1 0,-1 0 1,1-1-1,0 1 0,-1 0 0,1 0 1,-1 0-1,1 0 0,-1-1 0,0 1 1,1 0-1,-1 0 0,0 0 0,1 0 1,-1 0-1,0 0 0,0 0 1,0 0-1,0 0 0,0 1 1,0-2 1,26 140 42,-25-140-45,-1 0 0,1 1 1,-1-1-1,0 1 1,1-1-1,-1 0 0,1 1 1,-1-1-1,1 0 0,0 1 1,-1-1-1,1 0 0,-1 0 1,1 0-1,-1 0 1,1 0-1,0 1 0,-1-1 1,1 0-1,-1 0 0,1 0 1,0 0-1,-1-1 0,1 1 1,-1 0-1,1 0 1,0 0-1,-1 0 0,1-1 1,-1 1-1,1 0 0,-1 0 1,1-1-1,-1 1 0,1 0 1,-1-1-1,1 1 1,-1-1-1,0 1 0,1-1 1,-1 1-1,0-1 0,1 1 1,-1-1-1,0 1 0,1-1 1,-1 1-1,0-1 1,0 1-1,0-1 0,1 0 1,-1 1-1,0-1 0,0 1 1,0-1-1,0 0 1,0 1-1,0-1 0,0 1 1,-1-1-1,1 1 0,0-1 1,0 0-1,0 1 0,0-1 1,-1 1-1,1-1 2,1-1 3,59-146-275,-59 147 265,-1-1 0,1 1 0,0 0 0,-1 0 0,1 0 0,0 0 0,0 0 0,0 0 0,0 0 0,0 0 0,0 0 0,0 0 0,0 0 0,0 1 0,0-1 0,1 0 0,-1 1 0,0-1 0,0 1 1,1 0-1,-1-1 0,0 1 0,1 0 0,-1 0 0,0-1 0,1 1 0,-1 0 0,0 1 0,1-1 0,-1 0 0,0 0 0,1 0 0,-1 1 0,0-1 0,1 1 0,-1-1 0,0 1 0,0-1 0,0 1 0,1 0 0,-1 0 0,0 0 0,0-1 0,0 1 0,0 0 0,0 0 0,-1 0 0,1 0 0,0 1 1,0-1-1,-1 0 0,1 0 0,-1 0 0,1 1 7,59 131-147,-60-132 137,0-1 1,0 1-1,0-1 0,0 1 1,1-1-1,-1 1 0,0-1 0,0 1 1,0-1-1,1 1 0,-1-1 1,0 1-1,1-1 0,-1 1 1,0-1-1,1 0 0,-1 1 1,0-1-1,1 0 0,-1 1 1,1-1-1,-1 0 0,1 1 1,-1-1-1,1 0 0,-1 0 0,1 0 1,-1 1-1,1-1 0,-1 0 1,1 0-1,-1 0 0,1 0 1,-1 0-1,1 0 0,0 0 1,-1 0-1,1 0 0,-1 0 1,1 0-1,-1 0 0,1-1 1,-1 1-1,1 0 0,-1 0 1,1-1-1,-1 1 0,1 0 0,-1 0 1,1-1-1,-1 1 0,0 0 1,1-1-1,-1 1 0,0-1 1,1 1-1,-1-1 0,0 1 1,1-1-1,-1 1 0,0 0 1,0-1 9,18-38 6,-16 31-42,11-26-8,34-66-72,-45 99 113,0 0-1,0 0 0,0 0 1,0 0-1,0 1 0,0-1 1,0 1-1,0-1 1,0 1-1,0 0 0,0 0 1,0 0-1,0 0 0,0 0 1,0 0-1,0 1 1,0-1-1,0 0 0,0 1 1,0 0-1,0 0 0,0-1 1,0 1-1,0 0 1,-1 1-1,1-1 0,0 0 1,-1 0-1,1 1 0,-1-1 1,1 1-1,-1-1 1,0 1-1,1 0 0,-1-1 1,0 1-1,0 0 0,0 0 1,-1 0-1,2 1 4,0 0-4,10 13-10,-8-10-76,-1 0-1,1 0 1,0 0-1,0 0 0,1-1 1,-1 0-1,1 0 1,0 0-1,1 0 0,-1-1 1,1 0-1,0 0 1,0 0-1,0-1 0,1 0 1,-1 0-1,1-1 1,0 1-1,0-1 0,-1-1 1,1 0-1,0 0 1,0 0-1,1 0 0,1-1 91,-4-4-140,-1 1 0,1-1 0,-1 0 0,0 0 0,0 0 0,-1 0 0,1-1 1,-1 1-1,0-1 0,0 0 0,0 0 0,-1 0 0,0 0 0,0 0 0,0-1 0,-1 1 0,0-1 0,0 1 0,0-5 140,7-106 1665,-9 88 1861,9 45-3230,54 186-328,-62-203 33,0 1-1,0 0 1,0 0 0,0 0-1,0-1 1,0 1-1,1 0 1,-1 0-1,0-1 1,0 1-1,0 0 1,1 0-1,-1-1 1,1 1 0,-1 0-1,0-1 1,1 1-1,-1 0 1,1-1-1,-1 1 1,1-1-1,-1 1 1,1-1-1,0 1 1,-1-1 0,1 1-1,0-1 1,-1 0-1,1 1 1,0-1-1,0 0 1,-1 1-1,1-1 1,0 0-1,0 0 1,-1 0-1,1 0 1,0 0 0,0 0-1,0 0 1,-1 0-1,1 0 1,0 0-1,0 0 1,-1-1-1,1 1 1,0 0-1,0 0 1,-1-1 0,1 1-1,0-1 1,-1 1-1,1 0 1,0-1-1,-1 1 1,1-1-1,-1 0 1,1 1-1,-1-1 0,83-149-445,-82 148 438,1 0 0,0 1 0,-1-1 0,1 0 1,0 1-1,0 0 0,0-1 0,1 1 0,-1 0 0,0 0 0,0 0 0,1 0 1,-1 0-1,0 1 0,1-1 0,-1 1 0,1-1 0,-1 1 0,1 0 0,-1 0 1,0 0-1,1 0 0,-1 1 0,1-1 0,-1 1 0,1-1 0,-1 1 1,0 0-1,1 0 0,-1 0 0,0 0 0,0 0 0,0 1 0,0-1 0,0 1 1,0-1-1,0 1 0,0 0 0,-1 0 0,2 1 7,6 5 0,-5-3-2,1 0 1,-1 0-1,1 0 1,1-1 0,-1 1-1,0-1 1,1-1-1,0 1 1,0-1-1,0 0 1,0 0-1,1-1 1,-1 0-1,1 0 1,-1 0 0,1-1-1,0 0 1,-1 0-1,1-1 1,4 0 1,-7-2-19,-1-1-1,0 0 1,0 0 0,0 0 0,0 0-1,0 0 1,-1-1 0,1 1 0,-1-1-1,0 0 1,0 0 0,-1 1 0,1-1 0,-1 0-1,1-1 1,-1 1 0,-1 0 0,1 0-1,-1 0 1,1 0 0,-1-1 0,0 1-1,-1 0 1,0-4 19,-10-122-229,6 110 282,-7-21 733,2 1-1,2-2 1,2 1 0,-1-39-786,28 120 171,-2 4-170,-3 0 1,-2 1 0,-1 0 0,-1 12-2,9 29 3,-16-67-3,-1-3-8,0 0 1,0 0-1,2-1 1,0 1-1,1-1 1,0-1-1,9 13 8,-15-26-13,-1 0 1,1 0-1,0 0 0,-1 0 1,1 0-1,0 0 1,0 0-1,0 0 0,0 0 1,0-1-1,0 1 0,0 0 1,0-1-1,0 1 0,0-1 1,0 1-1,0-1 1,0 1-1,0-1 0,1 0 1,-1 0-1,0 1 0,0-1 1,0 0-1,1 0 1,-1 0-1,0 0 0,0-1 1,1 1-1,-1 0 0,0 0 1,0-1-1,0 1 1,0-1-1,0 1 0,0-1 1,1 1-1,-1-1 0,0 0 1,-1 0-1,1 1 0,0-1 1,0 0-1,0 0 1,0 0-1,0-1 13,31-50-340,-30 49 314,6-15-67,0 1 0,-1-1 1,0 0-1,-2-1 0,0 0 1,-1 1-1,-1-1 0,0-18 93,-17 65-168,7-5 156,0 1 0,2-1-1,1 1 1,0 0 0,1 11 12,7-41-15,0 0 1,1-1-1,-1 1 1,1 1-1,1-1 1,-1 1-1,1 0 1,-1 0-1,2 1 0,-1-1 1,0 2-1,1-1 1,0 0-1,0 1 1,0 1-1,0-1 1,0 1-1,6-1 15,116-5-234,-65 20 116,-53-34 155,-5-1-64,-2-1-1,-1-1 0,-1 1 0,-1 0 0,-1-1 1,-2-13 27,1-19-274,1 48 177,1-26-138,-2 0 0,-1 0 0,-1 0 0,-3 0 0,-5-19 235,-13 11 2609,13 69-2577,7 17 0,2 1 1,2-1-1,2 0 0,2 0 1,1 0-1,3 0 0,1-1 1,13 37-33,-22-76 5,1 0 0,-1 0 0,0 0 0,1 0 0,0 0 0,0 0 0,0 0 0,0 0 0,0 0 0,0 0 0,1-1 0,-1 1 0,1 0 0,0-1 0,0 0 0,0 1 0,0-1 1,0 0-1,1 0 0,-1 0 0,0 0 0,1 0 0,0-1 0,-1 1 0,1-1 0,0 0 0,0 1 0,0-1 0,0-1 0,0 1 0,0 0 0,0-1 0,0 1 0,0-1 0,0 0 0,0 0 0,1 0-5,58-38 61,-58 34-110,0 0 0,0 1-1,1-1 1,-1 1 0,1 0 0,0 0 0,0 0 0,0 1 0,0 0 0,1 0-1,-1 0 1,0 0 0,1 1 0,0 0 0,-1 0 0,4 0 49,-6 3-32,-1-1 0,0 0 0,0 1 0,0 0 1,-1-1-1,1 1 0,0 0 0,-1 0 0,1 0 0,-1 0 1,1 0-1,-1 0 0,0 1 0,0-1 0,0 0 0,0 1 1,-1-1-1,1 0 0,0 1 0,-1-1 0,0 1 32,4 9-140,-2-7-57,9 19-296,0-15-2805,-7-9-10</inkml:trace>
  <inkml:trace contextRef="#ctx0" brushRef="#br0" timeOffset="34023.45">4630 2328 7571,'0'0'337,"0"0"-337,0 0-128,0 0-1809,0 0 1585,0 0-625,37 42-1232</inkml:trace>
  <inkml:trace contextRef="#ctx0" brushRef="#br0" timeOffset="34261.291">4799 2478 9108,'0'0'1065,"0"0"127,0 0-5,0 0-653,0 0-393,6-2-93,-4 1-47,1 0 0,0 0-1,-1 1 1,1-1-1,0 1 1,0 0 0,-1 0-1,1 0 1,0 0-1,0 0 1,-1 0 0,1 1-1,0 0 1,-1-1-1,1 1 1,0 0-1,-1 0 1,1 0 0,-1 1-1,1-1 1,-1 0-1,0 1 1,0 0 0,0 0-1,0-1 1,0 1-1,1 1 0,77 136-90,-79-139 86,-1 1 0,0 0 0,0 0 0,1-1 0,-1 1 0,0 0 0,1-1 0,-1 1 0,1 0 1,-1-1-1,1 1 0,-1 0 0,1-1 0,-1 1 0,1-1 0,0 1 0,-1-1 0,1 0 0,0 1 0,-1-1 0,1 0 1,0 1-1,0-1 0,-1 0 0,1 0 0,0 1 0,0-1 0,0 0 0,-1 0 0,1 0 0,0 0 0,0 0 1,-1 0-1,1 0 0,0-1 0,0 1 0,0 0 0,-1 0 0,1-1 0,0 1 0,-1 0 0,1-1 0,0 1 0,-1 0 1,1-1-1,0 1 0,-1-1 0,1 0 0,-1 1 0,1-1 0,-1 1 0,1-1 0,-1 0 0,1 1 0,-1-1 4,21-44-182,-19 39 121,44-147-3797,-38 140 1596,-3 6-742</inkml:trace>
  <inkml:trace contextRef="#ctx0" brushRef="#br0" timeOffset="34580.992">5250 2496 4914,'0'0'1556,"0"0"-535,0 0 103,0 0-436,8-11-261,48-66 106,-55 77-488,0-1 1,0 0-1,-1 0 0,1 0 0,0 1 0,0-1 0,0 0 0,-1 0 0,1 0 1,0-1-1,-1 1 0,1 0 0,-1 0 0,1 0 0,-1 0 0,0 0 0,1-1 1,-1 1-1,0 0 0,0 0 0,0-1 0,0 1 0,0 0 0,0 0 0,0-1 0,0 1 1,-1 0-1,1 0 0,0 0 0,-1 0 0,1-1 0,-1 1 0,1 0 0,-1 0 1,0 0-1,1 0 0,-1 0 0,0 0 0,0 0 0,0 0 0,0 0 0,0 1 1,0-1-1,0 0 0,0 1 0,0-1 0,0 0 0,0 1 0,0-1 0,0 1 0,0 0 1,-1-1-1,1 1 0,0 0 0,0 0 0,0 0 0,-1 0-45,0 1-4,0 1-1,0 0 1,0 0-1,0 0 1,0 0-1,1 1 1,-1-1-1,1 0 0,-1 1 1,1-1-1,0 1 1,0-1-1,0 1 1,0 0-1,1-1 1,-1 1-1,1 0 1,0 0-1,-1-1 1,1 1-1,1 0 1,-1 0-1,0 1 5,-1 2 5,0 1 1,0-1-1,0 0 0,1 1 0,0 0 0,0-1 0,0 1 1,1-1-1,0 1 0,1-1 0,-1 0 0,1 0 0,0 1 1,1-1-1,-1 0 0,1-1 0,1 1 0,-1 0 1,1-1-1,0 0 0,0 0 0,0 0 0,1 0 0,0-1 1,0 1-1,0-1 0,0-1 0,0 1 0,1-1 1,0 0-1,0 0 0,0 0 0,0-1 0,1 1-5,1-2-155,-1 1 0,1-1 0,-1-1 0,1 1 0,0-1 0,-1 0 0,1-1 0,-1 0 0,1 0 0,-1-1 0,1 1 0,-1-2 0,0 1 0,0-1 0,0 0 0,0-1 0,0 1 0,-1-1 155,13-19-4675</inkml:trace>
  <inkml:trace contextRef="#ctx0" brushRef="#br0" timeOffset="35292.882">4382 2462 5026,'0'0'1169,"0"0"47,0 0 209,0 0 16,0 0-449,0 0 161,-63-23-321,63 23-240,0-1-432,15 0-48,17-2-96,15-2 0,11 0-16,1 3-144,-4-2-1408,-16-1-5492</inkml:trace>
  <inkml:trace contextRef="#ctx0" brushRef="#br0" timeOffset="36047.242">6285 2153 9508,'0'0'374,"0"-9"421,2-47 894,-10 59-1567,-35 80-250,36-66 134,-136 458-1172,141-470 944,1-3 80,1 0 0,0 0 0,-1 0 0,0 0 1,1 0-1,-1 0 0,0 0 0,0 0 0,0 0 1,0-1-1,0 1 0,0 0 0,-1-1 0,1 1 1,-1-1-1,1 1 0,-1-1 0,1 0 1,-1 0-1,0 1 0,0-1 0,0 0 0,1-1 1,-1 1-1,-1 0 142,-8-4-2023</inkml:trace>
  <inkml:trace contextRef="#ctx0" brushRef="#br0" timeOffset="36336.734">5913 2356 12454,'0'0'672,"0"0"-672,0 0-288,0 0 288,0 0-32,79 65 32,-46-45-592,1 0-945,1 0-2417,-3-4-2721</inkml:trace>
  <inkml:trace contextRef="#ctx0" brushRef="#br0" timeOffset="36574.403">6394 2520 11669,'0'0'1057,"0"0"-241,0 0-111,0 0-689,0 0 128,0 0-144,24-22-289,-13 22-303,1 0-1201,-2 5-1328</inkml:trace>
  <inkml:trace contextRef="#ctx0" brushRef="#br0" timeOffset="36966.462">6840 2287 10789,'0'0'173,"0"0"188,0 0 1,0 0-250,0 0-45,-11-7 56,-38-21-38,48 28-78,-1-1-1,1 0 0,-1 1 1,1-1-1,-1 1 1,0 0-1,1-1 1,-1 1-1,0 0 0,1 0 1,-1 0-1,0 0 1,1 1-1,-1-1 1,0 0-1,1 1 0,-1-1 1,1 1-1,-1-1 1,0 1-1,1 0 1,-1-1-1,1 1 1,0 0-1,-1 0 0,1 0 1,0 0-1,0 1 1,-1-1-1,1 0 1,0 0-1,0 1 0,0-1 1,1 1-1,-1-1 1,0 1-1,0-1 1,1 1-1,-1-1 0,1 1 1,-1 0-1,1-1 1,0 1-1,0 0 1,0 0-7,-2 2-4,-3 13-51,1-1 1,1 1-1,0 0 1,1 0-1,1 0 1,0 0-1,2 6 55,-1-22-32,-1 0-1,1 1 1,0-1-1,0 0 0,-1 0 1,1 1-1,0-1 1,0 0-1,0 1 1,1-1-1,-1 0 1,0 0-1,0 1 0,1-1 1,-1 0-1,1 0 1,-1 0-1,1 1 1,-1-1-1,1 0 1,0 0-1,0 0 1,-1 0-1,1 0 0,0 0 1,0 0-1,0 0 1,0-1-1,0 1 1,0 0-1,0 0 1,0-1-1,1 1 1,-1-1-1,0 1 0,0-1 1,0 0-1,1 1 1,-1-1-1,0 0 1,0 0-1,1 0 1,-1 0-1,0 0 0,1 0 1,-1 0-1,0 0 1,0 0-1,1-1 1,-1 1-1,0 0 1,0-1-1,0 1 1,1-1-1,-1 0 33,6-8 27,1-1 0,-2 0 1,1-1-1,-2 1 0,1-1 0,-2 0 0,1-1 1,-1 1-1,-1-1 0,1-8-27,7-24 1235,16 40-1171,25 7-222,-44-1 107,1-1 0,-1 0 0,1 0 0,0-1 0,-1 0 0,1-1 0,-1 0 0,1 0 0,-1-1 0,1 0 0,-1 0 0,0-1 0,0 0 0,0-1 51,0-1-196,-1 0 1,0 0-1,0-1 0,-1 0 0,0 0 1,0-1-1,0 1 0,-1-1 0,0-1 1,0 1-1,0-1 0,-1 1 0,-1-1 1,1-1-1,-1 1 0,-1 0 0,1-1 1,-1 1-1,-1-3 196,2-37-3292</inkml:trace>
  <inkml:trace contextRef="#ctx0" brushRef="#br0" timeOffset="37212.868">7074 1964 672,'-12'-8'3493,"1"1"-2770,5 2-352,-1 0 0,0 0 1,-1 1-1,1 0 0,-1 1 1,0 0-1,0 0 1,0 0-1,0 1 0,-5 0-371,10 1 162,0 0-76,0 0 0,-1 1 0,1-1 0,0 1 0,-1-1 0,1 1-1,0 0 1,-1 0 0,1 1 0,-1-1 0,1 1 0,0-1 0,0 1-1,-1 0 1,1 0 0,0 0 0,0 1 0,0-1 0,0 1 0,0 0 0,1 0-1,-1 0 1,-2 2-86,1 3 29,1 1 0,0 0-1,0 0 1,1 0 0,0 0-1,0 0 1,1 0 0,0 1 0,0-1-1,1 0 1,0 1 0,1 7-29,-1-3 55,3 24 45,2 0-1,1 0 0,1-1 0,3 0 0,1 0 0,1-1 0,9 16-99,44 150 72,-58-110-200,-7-90 71,0 0 0,0 0 0,0 0 0,0 0 0,0 0 0,0 0 1,0 1-1,0-1 0,0 0 0,0 0 0,-1 0 0,1 0 0,0-1 0,-1 1 0,1 0 0,-1 0 0,1 0 0,-1 0 0,1 0 0,-1 0 0,0-1 0,0 1 1,1 0-1,-1 0 0,0-1 0,0 1 0,0-1 0,1 1 0,-1-1 0,0 1 0,0-1 0,0 1 0,0-1 0,0 0 0,0 1 0,0-1 0,0 0 0,0 0 1,0 0-1,0 0 0,0 0 57,-15 0-3119</inkml:trace>
  <inkml:trace contextRef="#ctx0" brushRef="#br0" timeOffset="37463.854">7000 2475 12070,'0'0'528,"0"0"-464,66-17 16,-35 15 0,-3 2-80,-2 0-80,-6 0-1889,-5 4-4338</inkml:trace>
  <inkml:trace contextRef="#ctx0" brushRef="#br0" timeOffset="40617.866">3157 3528 9300,'0'0'766,"0"0"-353,0 0-199,0 0-150,-14-7-37,-48-22-22,58 28-3,0 1-1,-1-1 1,1 1 0,0 0 0,-1 0-1,1 0 1,0 1 0,-1-1 0,1 1-1,0 0 1,-1 0 0,1 1 0,0-1-1,0 1 1,0 0 0,0 0 0,1 0-1,-1 1 1,0-1 0,1 1 0,0 0-1,-1 0-1,-2 2 7,-2 0-9,1 1 0,1-1 0,-1 1 0,1 1 0,0-1-1,1 1 1,-1 0 0,1 0 0,1 1 0,-1-1 0,1 1 0,1 0 0,-1 0-1,1 1 1,1-1 0,0 0 0,0 1 0,0 0 0,1-1 0,0 7 2,2-15-2,0 1 0,0 0 0,0-1 0,0 1 0,0 0 0,0-1 1,0 1-1,0-1 0,0 0 0,0 1 0,0-1 0,0 0 0,1 0 1,-1 0-1,0 0 0,0 0 0,0 0 0,0 0 0,0 0 0,0 0 1,1 0-1,-1-1 0,0 1 0,0 0 0,0-1 0,0 1 0,0-1 1,0 1-1,0-1 0,0 0 0,0 1 0,0-1 0,0 0 2,8-6 23,0 0-1,0-1 0,-1 1 0,0-1 1,-1-1-1,0 0 0,0 0 1,-1 0-1,0-1 0,0 0 1,-1 0-1,-1 0 0,1-1 0,-2 0-22,-3 14 17,0 0 0,-1 0 0,1 0 0,0 1 0,1-1 0,-1 0 1,1 0-1,-1 0 0,1 0 0,0 0 0,0 0 0,0 0 0,0 0 0,1 0 0,-1-1 0,1 1 0,0 0 0,0-1 0,0 1 0,0-1 0,0 0 0,0 0 0,1 0 0,-1 0 0,1 0 0,-1 0 0,1 0 0,0-1 0,0 0 0,-1 1 0,1-1 0,0 0 0,0 0 0,0-1 0,1 1 0,-1-1 0,3 1-17,9 0 14,-1-1-1,1 0 1,0-1-1,0-1 0,0 0 1,-1-1-1,0-1 1,1 0-1,-1-1 1,0-1-1,-1 0 1,0 0-1,0-2 1,0 1-1,-1-2 1,0 1-1,4-6-13,-12 11-36,0 0-1,-1 0 0,1 0 0,-1-1 0,0 1 0,0-1 1,0 0-1,-1 0 0,1 0 0,-1 0 0,0 0 0,0-1 0,0 1 1,-1-1-1,0 1 0,0-1 0,0 1 0,0-1 0,-1 0 1,1 0-1,-1-2 37,-1 6-59,0-1 1,1 1 0,-1-1-1,0 1 1,0-1-1,1 1 1,-1-1 0,0 1-1,-1 0 1,1-1 0,0 1-1,0 0 1,0 0-1,-1 0 1,1 0 0,-1 0-1,1 0 1,0 1 0,-1-1-1,0 0 1,1 1-1,-1-1 1,1 1 0,-1-1-1,0 1 1,1 0-1,-1 0 1,0 0 0,1 0-1,-1 0 1,0 0 0,0 0 58,-56 11-1515,56-10 1450,0 0 1,0 0-1,0 0 0,0 1 1,0-1-1,1 1 1,-1-1-1,1 1 0,-1 0 1,1-1-1,-1 1 1,1 0-1,0 0 0,0 0 1,0 0-1,0 0 1,0 1-1,0-1 0,1 0 1,-1 0-1,1 0 1,-1 1-1,1-1 0,0 0 1,0 1-1,0-1 1,0 0-1,0 0 0,1 1 1,-1-1-1,1 0 1,0 0-1,-1 1 0,1-1 1,0 0-1,0 0 0,0 0 1,0 0-1,1 0 1,-1 0-1,1-1 0,-1 1 1,1 0-1,-1-1 1,1 1-1,0-1 0,0 1 1,0-1-1,0 0 1,0 0-1,0 0 65,80 6-258,-54-7 2301,-27 0-2037,0 1 0,0-1 0,0 1 1,0 0-1,0 0 0,0-1 0,0 1 0,0 0 0,-1 0 1,1 0-1,0 0 0,-1 0 0,1 0 0,0 0 0,-1 0 1,1 1-1,-1-1 0,0 0 0,1 0 0,-1 0 1,0 1-1,0-1 0,0 0 0,1 0 0,-1 0 0,-1 1 1,1 0-7,1 2 36,17 131 892,-12-70-843,4-1-1,2 0 0,16 43-84,-31-138 1903,-49-157-1452,49 35-134,3 148-320,1 0-1,0 0 1,0 1 0,1-1-1,-1 0 1,1 1 0,0-1-1,1 1 1,-1 0 0,1 0-1,-1 0 1,1 0 0,0 0-1,1 0 1,-1 1 0,1 0-1,-1-1 1,1 1 0,0 1-1,2-2 4,62-13-3961,-47 17-156</inkml:trace>
  <inkml:trace contextRef="#ctx0" brushRef="#br0" timeOffset="41168.022">3660 3515 7155,'0'0'795,"0"-10"179,-2-33-472,1 40-490,0 1 0,0-1 0,0 1 1,0-1-1,-1 1 0,1-1 0,-1 1 0,1 0 1,-1 0-1,0 0 0,0 0 0,0 0 0,0 0 1,0 0-1,0 1 0,-1-1 0,1 1 1,-1-1-1,1 1 0,-1 0 0,1 0 0,-1 0 1,1 0-1,-1 1 0,0-1 0,0 1 0,1 0 1,-1-1-1,0 1 0,0 0 0,1 1 1,-1-1-1,0 0 0,0 1 0,1 0 0,-1-1 1,0 1-1,0 1-12,0 0-1,-1 1-1,1 0 1,0 1 0,0-1 0,1 0 0,-1 1-1,1-1 1,-1 1 0,1 0 0,0 0 0,1 0-1,-1 0 1,1 0 0,-1 0 0,1 1-1,0-1 1,1 0 0,-1 1 0,1-1 0,0 0-1,0 1 1,0 0 1,-1 9-23,0-9 0,0 0 1,1 1 0,-1-1-1,1 0 1,0 1 0,0-1-1,1 1 1,0-1 0,0 0-1,0 1 1,0-1 0,1 0 0,0 0-1,0 0 1,0 0 0,1 0-1,0-1 23,35-5 439,-24-3-304,-12 3-130,1 0-1,0 1 1,0 0 0,-1-1-1,1 1 1,0 0 0,0 0 0,0 1-1,-1-1 1,1 0 0,0 1-1,0 0 1,-1 0 0,1 0 0,-1 0-1,1 0 1,-1 0 0,1 0-1,-1 1 1,0 0 0,1-1-1,-1 1 1,0 0 0,0 0 0,0 0-1,-1 0 1,1 0 0,0 1-1,-1-1 1,1 0 0,-1 1 0,0-1-1,0 1 1,0 0-5,8 21 8,-2 0 0,-1 1 1,-1 0-1,-1 0 0,-1 0 0,-1 0 0,-2 0 0,-2 26-8,2-21 28,-6-67 1960,4-154-1577,3 166-600,0 0 1,2 0-1,1 0 1,1 1-1,1 0 1,7-16 188,-8 30-742,-2 10-3164,-2 4 969</inkml:trace>
  <inkml:trace contextRef="#ctx0" brushRef="#br0" timeOffset="41461.052">3782 3534 7331,'0'0'1289,"0"0"-209,0 0-322,0 0-422,0 0-114,12-6 39,39-21-42,-46 25-204,0 1 0,0 1 0,-1-1-1,1 1 1,0 0 0,0 0 0,-1 0 0,1 1 0,0 0 0,0 0 0,-1 0 0,1 0-1,-1 1 1,1-1 0,-1 1 0,0 0 0,1 1 0,-1-1 0,0 1 0,-1 0 0,1 0-1,0 0 1,-1 0 0,0 1 0,1-1 0,-1 1 0,-1 0 0,1 0 0,-1 0 0,1 0-1,0 4-14,1-2-17,-1 1 1,0-1-1,0 1 0,-1 0 0,1 0 0,-2 0 0,1 1 0,-1-1 0,0 0 0,0 1 0,-1 0 17,-11-21-203,7 0 182,0 0 1,1 0-1,0-1 1,1 1-1,1-1 1,0 1-1,1-1 1,0 0-1,2 1 1,0-8 20,-1 18-30,-1 0 0,1-1 1,0 1-1,0 0 1,0 0-1,1 0 0,-1 0 1,1 0-1,0 0 1,-1 0-1,1 1 0,0-1 1,1 1-1,-1-1 1,0 1-1,1 0 0,-1-1 1,1 2-1,0-1 1,0 0-1,0 0 0,0 1 1,0-1-1,2 1 30,32-3-4529,-23 7 759</inkml:trace>
  <inkml:trace contextRef="#ctx0" brushRef="#br0" timeOffset="42136.212">4263 3511 7043,'0'0'763,"0"0"32,0 0-154,0 0-503,0 0-119,11-8 8,75-62 103,-84 68-103,0-1 0,0 1-1,-1-1 1,1 0 0,-1 0-1,0 0 1,1 0 0,-1 0-1,-1 0 1,1 0 0,0 0 0,-1 0-1,1 0 1,-1 0 0,0 0-1,0 0 1,-1-1 0,1 1-1,0 0 1,-1-1-27,-1 3 52,0-1 1,-1 1-1,1 0 1,0 0-1,-1 0 1,1 0-1,0 0 1,-1 0-1,1 1 0,-1-1 1,0 1-1,1 0 1,-1 0-1,1 0 1,-1 0-1,1 0 1,-1 0-1,1 1 0,-3 0-52,-2-1 20,2 1-17,0 1 0,0-1-1,0 1 1,0 0 0,0 0-1,1 0 1,-1 1 0,1 0-1,-1 0 1,1 0 0,0 0-1,1 1 1,-1-1 0,0 1-1,1 0 1,0 0 0,0 1-1,0-1 1,0 0 0,1 1-1,0 0 1,0 0 0,0-1-1,1 1 1,-1 0 0,1 0-1,0 1 1,0-1 0,1 0-1,0 3-2,1-4 7,1 0 0,0 0 0,1 0 0,-1 0 0,1-1-1,-1 1 1,1-1 0,0 1 0,0-1 0,1 0 0,-1 0-1,1-1 1,-1 1 0,1-1 0,0 1 0,0-1 0,0 0-1,0-1 1,1 1 0,-1-1 0,0 0 0,1 0 0,-1 0-1,0 0 1,5-1-7,18 5-169,-1-1-1,1-2 0,0-1 0,0-1 1,19-2 169,-12-4-2279,-7-5-1549</inkml:trace>
  <inkml:trace contextRef="#ctx0" brushRef="#br0" timeOffset="43552.821">4652 3390 4498,'0'0'1342,"0"0"-144,0 0 93,0 0-314,0 0-196,-5-9-295,-14-30-251,18 38-234,1 0 0,-1 1 0,0-1 0,0 0 0,1 0 0,-1 0 0,0 1 0,0-1 0,0 1 0,0-1 0,0 1 0,0-1 0,0 1 0,0-1 0,0 1 0,0 0 0,-1 0 0,1-1 0,0 1 0,0 0 0,0 0 0,0 0 0,0 0 1,0 0-1,0 0 0,-1 1 0,1-1 0,0 0 0,0 1 0,0-1 0,0 1 0,0-1 0,0 1 0,0-1 0,0 1 0,0 0-1,-5 4-45,0 1 0,1 1 0,0-1 0,0 1 0,0 0 0,1 0 0,0 0 0,1 1 0,-1-1 0,1 1 0,1 0 0,-1 0 0,1 0 0,1 0 0,0 0 0,0 0 0,0 1 0,1-1 0,0 0 0,1 1 1,1 4 44,-2-13-27,-1 1 0,1-1 1,0 1-1,0-1 1,0 0-1,0 1 1,0-1-1,0 1 1,0-1-1,1 1 1,-1-1-1,0 1 1,0-1-1,0 1 1,0-1-1,1 1 1,-1-1-1,0 0 0,0 1 1,1-1-1,-1 1 1,0-1-1,1 0 1,-1 1-1,0-1 1,1 0-1,-1 1 1,1-1-1,-1 0 1,0 0-1,1 0 1,-1 1-1,1-1 1,-1 0-1,1 0 1,-1 0-1,1 0 0,-1 0 1,1 0-1,-1 0 1,1 0-1,-1 0 1,1 0-1,-1 0 1,1 0-1,-1 0 1,1 0-1,-1 0 1,0 0-1,1 0 1,-1-1-1,1 1 1,-1 0-1,1 0 0,-1-1 1,0 1-1,1-1 27,23-17 19,28-54 431,-52 72-440,0-1 0,0 0 0,1 1 0,-1-1 0,0 0 0,1 1 0,-1-1 0,1 0 0,-1 1 0,1-1 0,-1 1 0,1-1 0,-1 1 0,1-1 0,-1 1-1,1 0 1,0-1 0,-1 1 0,1-1 0,0 1 0,-1 0 0,1 0 0,0-1 0,-1 1 0,1 0 0,0 0 0,0 0 0,-1 0 0,1 0 0,0 0 0,-1 0 0,1 0-1,0 0 1,0 0 0,-1 0 0,1 1 0,0-1 0,-1 0 0,1 0 0,0 1 0,-1-1 0,1 1 0,0-1 0,-1 0 0,1 1 0,-1-1 0,1 1 0,-1-1 0,1 1-1,-1-1 1,1 1 0,-1 0 0,1-1 0,-1 1 0,0 0 0,1-1 0,-1 1 0,0 0 0,0-1-10,15 50-83,-13-41 148,71 338 487,-73-399 662,-24-190-1449,24 234 230,-2-4-317,2 0 1,0 0 0,0 0-1,1 1 1,1-1 0,-1 0 0,2 0-1,0 1 1,0 0 0,1-1-1,1 1 1,0 1 0,0-1 0,4-4 321,33-9-1167,-10 25-2605,-26 3 2456,-4 3 9631,-7-6-7313,-3-1-913,6-1-84,-1 1 0,1 0 0,0 0 0,0-1 0,0 1 0,0 1 1,0-1-1,-1 0 0,1 0 0,0 1 0,0 0 0,0-1 0,0 1 1,0 0-1,0 0 0,0 0 0,1 0 0,-1 0 0,0 0 0,0 0 1,1 1-1,-1-1 0,1 1 0,-1-1 0,1 1 0,0 0 0,-1 0 0,1 0-5,-3 6-8,2 0-1,-1 0 0,1 0 1,0 1-1,1-1 0,-1 1 0,2-1 1,-1 1-1,1-1 0,1 1 0,0 1 9,-1-8-3,0-1 0,1 1 0,-1 0 0,0 0 0,1 0 0,0 0 0,-1 0 0,1-1 0,0 1 0,0 0 0,0-1-1,0 1 1,0-1 0,1 1 0,-1-1 0,0 1 0,1-1 0,-1 0 0,1 0 0,-1 1 0,1-1 0,-1 0 0,1 0 0,0-1-1,0 1 1,-1 0 0,1-1 0,0 1 0,0-1 0,0 1 0,0-1 0,0 0 0,0 0 0,0 0 0,0 0 0,-1 0 0,1 0-1,0-1 1,0 1 0,0 0 0,0-1 0,0 0 0,-1 1 0,1-1 0,0 0 0,0 0 0,-1 0 0,1 0 0,-1 0 0,1-1-1,-1 1 1,1-1 3,11-8 69,-2 0 0,1-1-1,-2 0 1,1 0 0,-1-1 0,-1-1-1,0 0 1,-1-1-69,-7 14 15,1-1 0,-1 1-1,0 0 1,0 0 0,0 0 0,0 0 0,0 0-1,0 0 1,0 0 0,1 0 0,-1 0 0,0 0-1,0 1 1,0-1 0,0 0 0,0 1 0,0-1-1,0 1 1,0-1 0,0 1 0,0-1 0,0 1-1,0 0 1,0 0 0,-1-1 0,1 1 0,0 0-1,0 0 1,-1 0 0,1 0 0,-1 0 0,1 0 0,-1 0-1,1 0 1,-1 0 0,1 0 0,-1 0 0,0 1-15,11 11 21,-6-10-16,-1 0 1,1 0-1,-1-1 0,1 1 0,0-1 1,0 0-1,0-1 0,0 1 1,1-1-1,-1 0 0,0 0 0,1 0 1,-1-1-1,0 0 0,1 0 0,-1 0 1,1-1-1,-1 0 0,0 0 0,0 0 1,1 0-1,-1-1 0,0 0 0,0 0 1,-1-1-1,1 1 0,0-1 0,-1 0 1,1 0-1,-1-1 0,0 1 1,0-1-1,0 0 0,-1 0 0,3-4-5,1-6-47,-1 0 0,-1 0 0,0 0 0,-1-1 0,-1 0 0,0 0 0,-1 0 0,-1 0 0,0 0 0,-1 0 0,-1 0 0,0 0 0,-2-10 47,-3-15-277,-2-1 0,-2 1 1,-1 1-1,-2 0 0,-10-18 277,-9-4 2686,30 90-2109,71 168-484,-9 31-34,-60-226-57,0 0 0,0 0 0,0 0 0,0 0 0,1 0 0,-1 0 0,0 0 0,1 0 0,0-1 0,-1 1 0,1 0 0,0 0 0,0-1 0,0 1 0,0 0 1,0-1-1,0 1 0,1-1 0,-1 0 0,1 1 0,-1-1 0,1 0 0,-1 0 0,1 0 0,-1 0 0,1 0 0,0 0 0,0 0 0,-1 0 0,1-1 0,0 1 0,0-1 0,0 1 1,0-1-1,0 0 0,0 0 0,0 0 0,0 0 0,-1 0 0,1 0 0,0-1 0,0 1 0,0-1 0,0 1 0,0-1 0,-1 1 0,1-1 0,1-1-2,9-9 21,0-1 0,-1 0 0,0-1 0,-1 0 0,0-1 0,5-11-21,17-22 16,-32 48-20,0-1 1,0 1-1,-1-1 1,1 1-1,0-1 1,0 0-1,0 1 1,0-1-1,1 1 1,-1-1-1,0 1 1,0-1-1,0 1 1,0-1-1,0 1 1,1-1-1,-1 1 1,0-1-1,0 0 1,1 1-1,-1-1 1,0 1-1,0-1 1,1 0-1,-1 1 1,1-1-1,-1 0 1,0 1-1,1-1 1,-1 0-1,1 0 1,-1 1-1,0-1 1,1 0-1,-1 0 1,1 0-1,-1 0 1,1 0-1,-1 0 1,1 0-1,-1 0 1,1 0-1,-1 0 0,1 0 1,-1 0-1,1 0 1,-1 0-1,1 0 1,-1 0-1,1 0 1,-1 0-1,1-1 1,-1 1-1,0 0 1,1 0-1,-1-1 1,1 1-1,-1 0 1,0-1-1,1 1 1,-1 0-1,0-1 1,1 1-1,-1 0 1,0-1-1,0 1 1,1-1-1,-1 1 1,0-1 3,4 10-28,-2-3-30,0-1 0,1 1 1,0-1-1,1 1 0,-1-1 0,1 0 0,0-1 0,0 1 0,1-1 0,-1 1 0,1-1 1,0-1-1,0 1 0,0-1 0,0 0 0,1 0 0,0 0 0,-1-1 0,1 0 0,0 0 1,0 0-1,0-1 0,0 0 0,0 0 0,0 0 0,1-1 0,-1 0 0,0 0 0,0-1 0,1 0 58,5-9-2451,-7-9-3192</inkml:trace>
  <inkml:trace contextRef="#ctx0" brushRef="#br0" timeOffset="43856.296">5223 3086 10757,'0'0'1040,"0"0"-31,0 0-833,64-47-96,-32 36 64,2 6-144,-1 3-64,-4 2-1105,-8 0-4257</inkml:trace>
  <inkml:trace contextRef="#ctx0" brushRef="#br0" timeOffset="44285.78">5871 3249 9556,'0'0'1169,"0"0"-49,0 0-367,0 0-513,0 0-96,0 0-16,7-32-128,-1 35-48,0 12-16,2 5 64,-1 4-16,-2 3 0,-1 0 16,-4-2 0,0-3-208,0-7-961,0-4-79,-7-11-2466</inkml:trace>
  <inkml:trace contextRef="#ctx0" brushRef="#br0" timeOffset="44447.648">5858 3021 10757,'0'0'688,"0"0"161,0 0-609,0 0-240,0 0-96,0 0 16,53 22-192,-38 7-673,-4 5-688,-1 1-1968</inkml:trace>
  <inkml:trace contextRef="#ctx0" brushRef="#br0" timeOffset="44874.867">6013 3273 9300,'0'0'518,"1"-10"232,15-63 882,-15 73-1622,-1 0 0,1 0-1,-1 0 1,1-1 0,-1 1 0,1 0-1,0 0 1,-1 0 0,1 0-1,-1 0 1,1 0 0,-1 1-1,1-1 1,0 0 0,-1 0 0,1 0-1,-1 0 1,1 1 0,-1-1-1,1 0 1,-1 0 0,1 1 0,-1-1-1,1 0 1,-1 1 0,1-1-1,-1 1 1,0-1 0,1 1 0,-1-1-1,0 1 1,1-1 0,-1 1-1,0-1 1,0 1 0,1-1 0,-1 1-1,0-1 1,0 1 0,0-1-1,0 1 1,0 0 0,0-1 0,0 1-1,0-1 1,0 1 0,0-1-1,0 1 1,0 0 0,0-1-10,23 173-67,-22-173 66,-1 1 0,1-1 0,-1 0 0,1 1 0,0-1 0,-1 0 0,1 0 0,-1 0 0,1 0 0,0 0 0,-1 1 0,1-1-1,-1 0 1,1 0 0,0-1 0,-1 1 0,1 0 0,-1 0 0,1 0 0,0 0 0,-1 0 0,1-1 0,-1 1 0,1 0 0,-1 0 0,1-1 0,-1 1 0,1-1 0,-1 1 0,1 0 0,-1-1-1,1 1 1,-1-1 0,1 1 0,-1-1 0,0 1 0,1-1 0,-1 1 0,0-1 0,0 1 0,1-1 0,-1 0 0,0 1 0,0-1 0,0 1 0,0-1 0,0 0 0,0 1 0,0-1 0,0 0 1,1 1-1,61-120 41,-62 119-52,1 0 1,-1 0-1,1 0 1,-1 0-1,1 0 1,0 0 0,-1 0-1,1 0 1,0 0-1,0 1 1,0-1-1,0 0 1,-1 1-1,1-1 1,0 0-1,0 1 1,0-1-1,0 1 1,0-1 0,1 1-1,-1 0 1,0-1-1,0 1 1,0 0-1,0 0 1,0 0-1,0 0 1,1 0-1,-1 0 1,0 0-1,0 0 1,0 1 0,0-1-1,0 0 1,0 0-1,0 1 1,0-1-1,0 1 1,0-1-1,0 1 1,0 0-1,1 0 12,35 42-1319,-23-26 551,22 12-3522,-18-22 864</inkml:trace>
  <inkml:trace contextRef="#ctx0" brushRef="#br0" timeOffset="45377.537">6402 3165 6947,'0'0'1702,"0"0"-456,0 0-341,0 0-460,0 0-23,-8-4-249,-22-9-157,29 13-17,0 0-1,0 1 1,1-1 0,-1 1-1,0-1 1,1 0 0,-1 1-1,1-1 1,-1 1 0,0 0-1,1-1 1,-1 1 0,1-1-1,-1 1 1,1 0 0,0-1-1,-1 1 1,1 0 0,0 0-1,-1-1 1,1 1-1,0 0 1,0 0 0,0 0-1,0-1 1,0 1 0,0 0-1,0 0 1,0 0 0,0-1-1,0 1 1,0 0 0,0 0-1,0-1 1,1 1 0,-1 0 1,0 4-5,0 154 63,0-159-55,0 1-1,0 0 0,0 0 0,0 0 0,0 0 0,0 0 0,0 0 1,0 0-1,1 0 0,-1 0 0,0 0 0,1 0 0,-1 0 0,0-1 1,1 1-1,-1 0 0,1 0 0,0 0 0,-1-1 0,1 1 0,0 0 1,-1-1-1,1 1 0,0-1 0,0 1 0,-1-1 0,1 1 0,0-1 1,0 1-1,0-1 0,0 0 0,0 1 0,0-1 0,0 0 0,-1 0 1,1 0-1,0 0 0,0 1 0,0-1 0,0-1 0,0 1 0,0 0 1,0 0-1,0 0 0,0 0 0,0-1 0,0 1 0,0 0 1,-1-1-1,1 1 0,0-1-2,8-2-52,0 0-1,0-1 1,0 0 0,-1 0 0,0-1-1,0 0 1,0-1 0,-1 0-1,0 0 1,0 0 0,0-1 0,-1 0-1,0 0 1,0-1 0,-1 0 0,0 0-1,3-6 53,-8 49-200,-1-28 198,0-5 2,1 1-1,-1-1 1,1 0-1,-1 1 1,1-1-1,0 1 1,0 0-1,0-1 1,0 1-1,0-1 1,1 1-1,-1-1 1,1 0-1,0 1 1,0-1-1,0 1 1,0-1-1,0 0 1,0 0-1,0 0 1,1 0-1,-1 0 1,2 2 0,-1-4 8,1 1 0,-1-1 0,0 0 0,0 1 0,1-1 0,-1 0 0,0-1 0,0 1 0,1 0 0,-1-1 0,0 1 0,0-1 0,1 1 0,-1-1 0,0 0 0,0 0 0,0 0 0,0 0 0,0-1 0,0 1 0,0 0 0,-1-1 0,1 0 0,0 1 0,-1-1 0,0 0 0,1 0 0,-1 1 0,0-1-1,0 0 1,1 0 0,-2-1 0,1 1 0,0 0-8,12-79 292,-14 78-299,1 1 0,-1 0 0,0 0 0,1 0-1,-1-1 1,0 1 0,-1 0 0,1 0 0,0 1 0,0-1 0,-1 0 0,1 0 0,-1 0 0,0 1-1,1-1 1,-1 1 0,0 0 0,0-1 0,0 1 0,0 0 0,0 0 0,0 0 0,0 0 0,0 0 0,-1 1-1,1-1 1,0 1 0,0-1 0,-1 1 0,1 0 0,0 0 0,-1 0 0,1 0 0,0 1 0,0-1-1,-1 0 1,1 1 0,0-1 0,0 1 0,0 0 0,-1 0 0,1 0 0,0 0 0,0 0 0,0 1 0,1-1-1,-2 1 8,0 3-364,0 0-1,0 1 0,1-1 0,0 0 0,0 1 0,0-1 0,1 1 0,-1 0 0,1-1 1,1 1-1,-1 0 0,1 0 0,0 0 365,0 15-2449</inkml:trace>
  <inkml:trace contextRef="#ctx0" brushRef="#br0" timeOffset="45933.931">6661 3235 7732,'0'0'1408,"0"0"145,0 0-441,0 0-367,0 0-244,6-7-295,17-21-185,-22 27-23,-1 1 0,1 0 1,0 0-1,0-1 0,0 1 0,-1 0 0,1 0 0,0 0 1,0 0-1,0 0 0,0 0 0,-1 0 0,1 0 0,0 0 0,0 1 1,0-1-1,-1 0 0,1 0 0,0 1 0,0-1 0,-1 1 1,1-1-1,0 0 0,0 1 0,-1-1 0,1 1 0,-1 0 1,1-1-1,0 1 0,-1-1 0,1 1 0,-1 0 0,0 0 0,1-1 1,-1 1-1,1 0 0,-1 0 0,0-1 0,0 1 0,1 0 1,-1 0-1,0 0 0,0-1 0,0 1 0,0 0 0,0 0 1,0 1 1,0-1-5,18 84-275,-2-104-1411,-14 15 1610,45-82-925,-45 83 1020,0 0-1,0 1 1,1-1 0,-1 1 0,0-1-1,1 1 1,-1 0 0,1 0 0,0 0 0,0 1-1,0-1 1,0 1 0,0-1 0,0 1-1,0 0 1,0 0 0,0 0 0,1 1-1,-1-1 1,0 1 0,1 0 0,-1 0-1,0 0 1,1 0 0,-1 0 0,0 1-1,0-1 1,1 1-14,-1 2 4,-1-1-1,0 1 1,1-1-1,-1 1 1,-1 0-1,1 0 1,0 0-1,-1 0 0,1 0 1,-1 0-1,0 0 1,0 0-1,0 1 1,-1-1-1,1 0 1,-1 1-1,0-1 1,0 0-1,0 1 1,0-1-1,0 1 1,-1-1-1,0 0 1,1 1-4,-1 7-1,1-5 1,-1 0 1,1-1-1,-1 1 1,-1-1 0,1 1-1,-1-1 1,0 1-1,0-1 1,0 0-1,-1 0 1,0 0-1,0 0 1,0-1-1,0 1 1,-2 0-1,-1-16-110,6 6 108,1-1-1,-1 1 0,1 0 0,0-1 0,0 1 0,1 0 1,0 0-1,-1 0 0,2 0 0,-1 0 0,1 0 1,-1 0-1,1 1 0,0 0 0,1-1 0,-1 1 0,1 0 1,0 1-1,0-1 0,0 1 0,1-1 0,-1 1 0,1 0 1,-1 1-1,1-1 0,0 1 0,0 0 0,0 0 0,0 1 1,1-1-1,-1 1 0,0 1 0,6-1 3,-9 0-2,0 1-1,0 0 0,0 0 1,0 0-1,0 0 1,0 0-1,0 0 0,-1 1 1,1-1-1,0 1 1,0-1-1,0 1 0,0 0 1,-1 0-1,1-1 1,0 1-1,0 1 0,-1-1 1,1 0-1,-1 0 1,1 0-1,-1 1 0,0-1 1,0 1-1,1-1 1,-1 1-1,0 0 0,0-1 1,0 1-1,-1 0 1,1 0-1,0-1 1,-1 1-1,1 0 0,-1 0 1,1 1 2,8 85-2025,-5-77-123,3-4-658</inkml:trace>
  <inkml:trace contextRef="#ctx0" brushRef="#br0" timeOffset="46325.496">7211 3198 5170,'0'0'2401,"0"0"-712,0 0-552,0 0-484,0 0-138,3-5-237,29-26-49,-28 30-188,0-1 1,-1 1-1,1-1 0,0 0 0,-1 0 0,0 0 0,1 0 1,-1 0-1,0-1 0,0 0 0,0 1 0,-1-1 0,1 0 1,-1 0-1,1-1 0,-1 1 0,0 0 0,0-1 1,-1 1-1,1-1 0,-1 0 0,1 0 0,-1 1 0,0-1 1,-1 0-1,1 0 0,-1 0 0,1 0 0,-1 0 0,-1 0-41,0 2 6,0 0 0,-1 1 0,1-1-1,-1 1 1,1-1 0,-1 1 0,0 0 0,1 0-1,-1 0 1,0 0 0,0 0 0,0 0-1,0 0 1,0 0 0,0 1 0,0-1-1,0 1 1,0 0 0,0-1 0,0 1 0,-1 0-1,1 0 1,0 1 0,0-1 0,0 0-1,0 1 1,0-1 0,0 1 0,0-1-1,0 1 1,0 0 0,0 0 0,0 0 0,0 0-1,1 0 1,-1 1 0,-1 0-6,1 4 0,0 1 0,0-1 0,0 1 0,1-1 0,0 1 0,0-1 0,1 1 0,0 0 0,0 0 0,1-1 0,-1 1 0,1 0 0,1-1 0,-1 1 0,1-1 0,0 0 0,1 1 0,0-1 0,2 5 0,3-3 1,1 0 0,-1 0 0,1-1 0,1 0 1,-1-1-1,1 0 0,0-1 0,1 1 0,-1-2 0,1 0 0,0 0 1,0-1-1,0 0 0,1-1 0,-1 0 0,1-1 0,-1 0 0,1-1 1,-1 0-1,1-1 0,3-1-1,45 0-833,-6-11-1250</inkml:trace>
  <inkml:trace contextRef="#ctx0" brushRef="#br0" timeOffset="48732.676">7945 169 9492,'0'0'705,"0"0"-305,0 0-352,0 0-48,0 0-96,0 0 64,0 0 32,4 29 0,5-6 80,-1 4-32,0 6-16,-1 6 32,-2 5-64,0 3 16,-2 1-64,0-2-464,1-8-1745,2-11-1729</inkml:trace>
  <inkml:trace contextRef="#ctx0" brushRef="#br0" timeOffset="49416.719">8168 249 11797,'0'0'347,"0"0"-165,0 0-129,-1 7-112,-2 4 28,1 0 0,0 0 0,0 1 0,1-1 0,1 1 0,0-1 0,1 1 0,0-1 1,0 0-1,1 1 0,1-1 0,0 0 0,1 0 0,0 0 0,0-1 0,1 1 0,0-1 0,7 9 31,-11-18-31,0 0 0,0 0 0,-1 1 0,1-1 0,0-1 0,0 1 0,0 0 0,0 0 0,0 0 0,0 0 0,0-1 0,1 1 1,-1 0-1,0-1 0,0 1 0,0-1 0,1 1 0,-1-1 0,0 0 0,1 0 0,-1 1 0,0-1 0,1 0 0,-1 0 0,0 0 0,1 0 0,-1-1 0,0 1 1,1 0-1,-1 0 0,0-1 0,0 1 0,1-1 0,-1 1 0,0-1 0,0 0 0,0 1 0,0-1 0,1 0 31,29-44-354,-26 35 378,-1-1-1,0 1 1,0-1 0,-1 1 0,-1-1-1,0 0 1,0 0 0,-1 0-1,0 0 1,-1-1 0,0 1-1,-1 0 1,0 0 0,-1 0 0,0 0-1,-1 0 1,0 0 0,-1 1-1,0 0 1,0-1 0,-1 1-1,-1 1 1,0-1 0,0 1 0,-1 0-1,-5-6-23,3 9 224,8 6-285,1 0-54,6 0-127,147-38 682,-150 39-440,0 0 1,-1 1-1,1-1 1,0 0-1,-1 1 1,1 0-1,-1 0 1,0 0-1,0 0 1,1 0-1,-1 0 1,-1 0-1,1 1 1,0-1-1,0 1 1,-1 0-1,0-1 1,1 1-1,-1 0 1,0 0-1,0 0 1,-1-1-1,1 1 1,0 0-1,-1 0 1,0 0-1,0 0 1,0 1-1,2 5 2,43 198 11,-45-204-10,1-1 1,0 1-1,0 0 0,0-1 1,0 1-1,0-1 1,0 0-1,1 1 0,-1-1 1,1 0-1,0 0 0,-1 0 1,1 0-1,0 0 0,0-1 1,1 1-1,-1 0 0,0-1 1,0 0-1,1 1 0,-1-1 1,1 0-1,-1 0 1,1 0-1,-1-1 0,1 1 1,0-1-1,-1 1 0,1-1 1,0 0-1,-1 0 0,1 0 1,0 0-1,-1-1 0,1 1 1,0-1-1,-1 1 0,1-1 1,0 0-4,4-3 0,0-1-1,-1 1 1,1-1 0,-1-1 0,0 1 0,0-1 0,-1 0 0,1 0-1,-2-1 1,1 1 0,0-1 0,-1 0 0,-1-1 0,1 1 0,-1-1-1,0 1 1,-1-1 0,0 0 0,0 0 0,-1 0 0,0 0-1,0 0 1,-1 0 0,0 0 0,0-1 0,-1 1 0,0 0 0,0 0-1,-1 0 1,0 0 0,-1 1 0,1-1 0,-1 0 0,-1 1-1,-3-6 1,1 5 0,0 1-1,0 0 1,0 0-1,-1 1 0,0 0 1,-1 0-1,1 0 1,-1 1-1,0 0 0,-1 1 1,1 0-1,-1 0 1,1 1-1,-1 0 0,0 0 1,-1 1-1,1 0 1,0 1-1,-1 0 0,1 0 1,0 1-1,-5 0 1,12 1-140,-1-1 0,1 0 0,0 0 0,-1 1 0,1 0 0,0-1 0,0 1 0,-1 0 0,1 0-1,0 0 1,0 0 0,0 0 0,0 1 0,1-1 0,-1 1 0,0-1 0,0 1 0,1 0 0,-1 0 0,1-1 0,0 1 0,-1 1 140,-10 21-5867</inkml:trace>
  <inkml:trace contextRef="#ctx0" brushRef="#br0" timeOffset="54747.462">9843 3781 3794,'0'0'2444,"0"0"-1938,0 0-428,0 0 223,0 0 374,0 0 91,0-1-299,0-5-318,0 4-85,0 2 27,0 0 16,0 0-9,0 0-7,0 0-30,0 0-29,0 0 6,0 0-65,0 16-8,-9 14 182,4-47 2209,17-59-601,-8 118-1661,-3-39-95,-1 0 0,0 0 1,-1 0-1,1 0 0,-1-1 0,1 1 1,-1 0-1,0 0 0,0 0 0,0 0 1,0-1-1,0 1 0,-1-1 0,1 1 1,-1-1-1,0 1 0,0-1 0,-2 2 1,4-4 3,-1 0 0,0 0 0,1 0-1,-1 0 1,0 0 0,1 0-1,-1 0 1,0-1 0,1 1 0,-1 0-1,0 0 1,1-1 0,-1 1-1,1 0 1,-1-1 0,1 1 0,-1-1-1,1 1 1,-1-1 0,1 1-1,-1-1 1,1 1 0,-1-1 0,1 1-1,0-1 1,-1 1 0,1-1-1,0 0 1,0 1 0,-1-1 0,1 0-1,0 1 1,0-1 0,0 0-1,0 1 1,0-1 0,0 0 0,0 1-1,0-1 1,0 0 0,0 1-1,0-1 1,0 0 0,1 1 0,-1-1-1,0 0 1,0 1 0,1-1-1,-1 0 1,0 1 0,1-1 0,-1 1-1,1-1-2,-1-3-56,0-2 45,-1 3 3,1 0-1,0 0 1,0 1-1,0-1 1,0 0-1,1 0 1,-1 0 0,1 1-1,-1-1 1,1 0-1,0 0 1,0 1-1,0-1 1,1 1 0,-1-1-1,1 1 1,0-2 8,1 20-368,-3 15 336,0-31 72,2-16-2602,2 10-468</inkml:trace>
  <inkml:trace contextRef="#ctx0" brushRef="#br0" timeOffset="56166.719">8951 3814 2545,'0'0'1411,"0"0"-357,0 0-499,0 0 45,0 0 444,-1-3-65,0 2-962,1 0 1,0 0 0,-1 1 0,1-1-1,0 0 1,0 0 0,0 0 0,0 0-1,-1 1 1,1-1 0,0 0-1,0 0 1,1 0 0,-1 0 0,0 1-1,0-1 1,0 0 0,1 0 0,-1 0-1,0 0 1,1 1 0,-1-1-1,0 0 1,1 0 0,-1 1 0,1-1-1,-1 0 1,1 1 0,0-1 0,-1 1-1,1-1 1,0 1 0,-1-1-1,1 1 1,0-1 0,-1 1 0,1-1-1,0 1 1,0 0 0,0 0 0,-1-1-1,1 1 1,0 0 0,0 0-1,0 0 1,0 0 0,0 0 0,-1 0-1,1 0 1,0 0 0,0 0 0,0 0-1,0 1 1,-1-1 0,1 0-1,0 1 1,0-1 0,0 0 0,0 1-18,160-7 104,153-42-398,-73 46-5965,-234-2 6214,-5 4-774</inkml:trace>
  <inkml:trace contextRef="#ctx0" brushRef="#br0" timeOffset="56560.844">9611 3781 2097,'0'0'3527,"0"0"-2588,12-3-523,40-10 144,0 3 1,0 2-1,28 1-560,-76 7-201,13 0 157,-10 2-3742,-7 2 566</inkml:trace>
  <inkml:trace contextRef="#ctx0" brushRef="#br0" timeOffset="57227.342">9808 3767 3506,'0'0'1552,"0"0"-1005,0 0 56,0 0 80,0 0-19,2 0-231,-2 0-427,1 0 0,-1 0 0,1 1 0,0-1 1,-1 0-1,1 0 0,-1 1 0,1-1 0,-1 0 0,1 1 1,-1-1-1,1 0 0,-1 1 0,1-1 0,-1 1 1,0-1-1,1 1 0,-1-1 0,0 1 0,1-1 0,-1 1 1,0-1-1,0 1 0,1-1 0,-1 1 0,0-1 1,0 1-1,0 0 0,0-1 0,0 1 0,0-1 0,0 1 1,0 0-1,0-1 0,0 1 0,0-1 0,0 1 1,0 0-1,0-1 0,-1 1 0,1-1 0,0 1-6,-1 1 21,18 122 1446,-1 34-490,-7 32-1602,-9-189-1194,0 0-974</inkml:trace>
  <inkml:trace contextRef="#ctx0" brushRef="#br0" timeOffset="57894.666">9780 3783 4562,'0'0'307,"0"0"-182,0 0 94,0 0 616,2 0 299,0 2-969,-1 0 0,1 0 0,-1 0 0,0 0-1,1 1 1,-1-1 0,0 0 0,0 1 0,0-1 0,-1 1 0,1-1 0,-1 1 0,1 0 0,-1-1-1,0 1 1,0-1 0,0 1 0,0 0 0,-1-1 0,1 1 0,-1 0-165,3 17 323,10 317 1256,-12-140-1293,3-209-4376,-3-9-1708</inkml:trace>
  <inkml:trace contextRef="#ctx0" brushRef="#br0" timeOffset="58229.109">9824 3880 4674,'0'0'768,"0"0"-205,0 0 54,0 0-276,0 0-63,-2 7 631,3 136 2045,1-83-2510,-2 0-109,4 0 0,2 1-1,7 23-334,17-1-157,-28-75-904,-4-3-2451,-4-3-4086</inkml:trace>
  <inkml:trace contextRef="#ctx0" brushRef="#br0" timeOffset="66618.637">10573 3326 3121,'0'0'281,"0"0"143,0 0 494,0 0 215,0 0-204,0 0-313,-3-11 2751,3 10-3364,0 1 0,0-1 0,1 1 0,-1-1 0,0 0 0,0 1 0,0-1 0,0 0 0,0 1 1,0-1-1,-1 0 0,1 1 0,0-1 0,0 1 0,0-1 0,0 0 0,-1 1 0,1-1 0,0 1 0,-1-1 0,1 1 0,0-1 0,-1 1 0,1-1 0,-1 1 1,1-1-1,-1 1 0,1 0 0,-1-1 0,1 1 0,-1 0 0,1-1 0,-1 1 0,0 0 0,1 0 0,-1-1 0,1 1 0,-1 0 0,0 0 0,1 0 0,-1 0 0,0 0 1,1 0-1,-1 0 0,1 0 0,-1 0 0,0 0 0,1 0 0,-1 0 0,0 1 0,1-1 0,-1 0 0,1 0 0,-1 1 0,1-1 0,-1 0 0,1 1 0,-1-1 1,1 0-1,-1 1 0,1-1 0,-1 1 0,1-1 0,-1 1 0,1-1 0,0 1 0,-1-1 0,1 1-3,0-2-1,0 0 0,1 0 1,-1 0-1,1 0 0,-1 0 0,1 0 0,0 0 0,-1 0 0,1 0 1,0 0-1,0 0 0,-1 1 0,1-1 0,0 0 0,0 0 1,0 1-1,0-1 0,0 1 0,0-1 0,0 1 0,0-1 1,0 1-1,1-1 0,-1 1 0,0 0 0,0 0 0,0 0 1,0-1-1,1 1 0,-1 0 0,0 0 0,0 1 0,0-1 1,0 0-1,1 0 1,0 21-67,-2-19 68,0 0 0,-1 0 1,1 1-1,0-1 0,-1 0 0,1 0 0,-1 0 0,0 0 1,0 0-1,0 0 0,0 0 0,0-1 0,0 1 0,0 0 1,-1 0-1,1-1 0,-1 1 0,1-1 0,-1 1 0,0-1 1,1 0-1,-1 1 0,0-1 0,0 0 0,0 0-1,-7-37 181,9 31-172,9-31-41,-8 36 5,-1 17-82,-22 27 66,22-44 78,0 0-6,0 0 67,0-8 278,0 5-374,0-1 1,1 1-1,-1 0 1,1 0-1,0 0 1,0 0-1,0 0 1,0 0-1,0 0 1,1 0-1,0 1 1,-1-1-1,1 0 1,0 1-1,0 0 1,2-3-1,-4 16-1612,0 2-624</inkml:trace>
  <inkml:trace contextRef="#ctx0" brushRef="#br0" timeOffset="70496.45">11328 2670 1024,'0'0'422,"0"0"-243,0 0 229,0 0 304,0 0-200,-2-31 4864,-14 76-3249,14-71-1813,3 51-247,-5-49 213,4 23-320,0 1-5,0 0 8,1 6-65,0 22-4060,-1-20-1272</inkml:trace>
  <inkml:trace contextRef="#ctx0" brushRef="#br0" timeOffset="74984.571">9031 4352 272,'0'0'187,"0"0"-96,0 0-62,0 0-16,-2 1-50,-20 4 523,-4-4 4670,25-1-4819,-3 6 3102,74-31-3306,-61 20-120,52-26 163,-26 18-120,-1-2 0,0-2 0,-1 0-1,-1-3 1,-1 0 0,19-18-56,-40 31-1,-2 1 1,3-1 10,0-1 0,-1 0 0,0-1 0,0 0-1,-1 0 1,0-1 0,5-9-10,7 2-428,-9 14-2727,-7 2 362</inkml:trace>
  <inkml:trace contextRef="#ctx0" brushRef="#br0" timeOffset="76615.636">8933 4414 4898,'0'0'416,"0"0"203,0 0-389,0 0-54,0 0 261,2-4 41,7-5-213,-1-1-1,1 1 1,1 0-1,-1 1 1,2 1-1,-1-1 1,1 1-1,7-3-264,23-17 210,226-156 1335,-112 58-1529,-30 51-45,-102 62 12,0-1 0,-1-1 0,-1 0-1,0-2 1,6-7 17,97-60-77,246-90 26,-206 83 102,9 13-56,-70 5 7,-60 36 1,95-74-3,-116 97-2668,-19 10-539</inkml:trace>
  <inkml:trace contextRef="#ctx0" brushRef="#br0" timeOffset="79346.444">10584 3413 3410,'0'0'813,"0"0"-439,0 0-6,0 0 176,0 0 193,9-7 228,64-53 377,-42 32-1104,1 2 0,2 0 0,0 3 0,1 1 0,11-4-238,199-121 224,-115 54-48,-114 77-278,2 1 0,0 1 0,0 1-1,1 0 1,1 2 0,9-5 102,253-136 323,-277 150-323,84-43 76,2 5 0,69-21-76,-46 20 19,-3-5 1,30-20-20,-9 5 11,-90 39 39,-2-1 0,0-2 0,-2-2 0,4-5-50,51-36 35,111-31-27,87-69 296,-287 166-295,29-14 25,0-1-1,-2-2 0,0-1 0,-1-1 0,-1-2 0,1-3-33,-8 8 4,1 0 1,1 1-1,1 1 0,0 1 0,1 2 0,7-3-4,112-68 245,45-70-128,6 30-125,-165 99 59,1 2 0,1 1-1,1 1 1,1 2 0,16-5-51,119-61 370,-54 6-351,-57 36 18,-50 34-30,1 1 0,1 0 0,-1 1 0,1 0 0,0 1 0,1 0 0,0 1 0,2-1-7,116-15-2745,-109 17 720</inkml:trace>
  <inkml:trace contextRef="#ctx0" brushRef="#br0" timeOffset="81417.818">14974 861 1793,'0'0'483,"0"0"-321,0 0-103,0 0 157,0 0 497,0 0 370,-4 0 69,-17-5 332,16-18 1873,38 3-3259,57-11-22,70-32 56,14-50 425,9 17-765,44-17 189,-41 24-31,-1-21 39,-165 99 22,0-1-1,-1-1 1,-1 0 0,0-1-1,-1-1 1,-1-1 0,2-2-11,-6 8 6,0 1 0,1 0 0,0 0 0,1 2 0,0 0 0,0 0 0,1 1 0,-1 1 0,1 0 0,1 2 0,-1-1 0,10 0-6,-7 3-2092,-18 1-1710</inkml:trace>
  <inkml:trace contextRef="#ctx0" brushRef="#br0" timeOffset="86811.838">10924 1917 7603,'0'0'-48,"0"0"38,0 0 303,0 0 676,0 0 130,1-7-384,6-25 336,48 392-349,-29-210-849,-56-151-1633,-2-1 1755,19 1 212,38-6 44,438-94 598,-411 88-874,-51 13 44,-1 0 0,0 0 0,1-1 0,-1 1 0,0 0 0,1-1 0,-1 1 0,0 0 0,0-1 0,1 1 0,-1-1 0,0 1 0,0 0 0,0-1 0,1 1 0,-1-1 1,0 1-1,0-1 0,0 1 0,0-1 0,0 1 0,0 0 0,0-1 0,0 1 0,0-1 0,0 1 0,0-1 0,-1 1 0,1-1 0,0 1 0,0 0 0,0-1 0,0 1 0,-1-1 0,1 1 0,0 0 0,0-1 0,-1 1 0,1 0 0,0-1 0,-1 1 0,1 0 0,0 0 0,-1-1 0,1 1 0,-1 0 0,1 0 0,0-1 0,-1 1 1,1 0-1,-1 0 0,1 0 0,-1 0 0,1 0 0,0 0 0,-1 0 0,1 0 0,-1 0 0,1 0 0,-1 0 0,1 0 0,-1 0 0,1 0 0,0 0 0,-1 0 0,0 1 1,-21-2-2708,22 0-1507,0-2 362</inkml:trace>
  <inkml:trace contextRef="#ctx0" brushRef="#br0" timeOffset="87103.299">11474 2158 4306,'0'0'1577,"0"0"-379,0 0 573,0 0-608,0 0-405,1-3 77,-1 3-824,0-1 1,0 1-1,0-1 0,1 1 0,-1-1 1,0 1-1,0-1 0,1 1 1,-1-1-1,0 1 0,1 0 0,-1-1 1,0 1-1,1-1 0,-1 1 0,0 0 1,1-1-1,-1 1 0,1 0 1,-1 0-1,1-1 0,-1 1 0,1 0 1,-1 0-1,1 0 0,-1-1 1,1 1-1,-1 0 0,1 0 0,-1 0 1,1 0-1,-1 0 0,1 0 1,-1 0-1,1 0 0,-1 0 0,1 0 1,-1 1-1,1-1 0,-1 0 0,1 0 1,-1 0-1,1 1 0,-1-1 1,0 0-1,1 0 0,-1 1 0,1-1 1,-1 1-1,0-1 0,1 0 1,-1 1-1,0-1 0,1 1 0,-1-1 1,0 0-1,1 1 0,-1-1 1,0 1-1,0-1 0,0 1 0,0-1 1,1 1-1,-1-1 0,0 1 1,0-1-1,0 1 0,0-1 0,0 1 1,0 0-12,17 81 193,-15-48-5962,-2-45 3285</inkml:trace>
  <inkml:trace contextRef="#ctx0" brushRef="#br0" timeOffset="87330.353">11388 1861 5635,'0'0'2513,"-28"-63"-352,18 39-1121,2 7-223,3 3 31,1 3-352,3 6 128,1 0-543,0 5-81,1 0-129,13 1 33,4 12 48,0 3-64,0 4-624,-2 5-625,-1 3 33,-3 2-1906,-2 0-2192</inkml:trace>
  <inkml:trace contextRef="#ctx0" brushRef="#br0" timeOffset="87901.955">11617 1971 4114,'0'0'3687,"0"0"-2134,-3-9-758,-10-47 16,14 101 83,10 121-889,-11-165 0,0 0 0,0 0 0,0 0 0,1 0 0,-1 1 0,0-1 0,0 0 0,1 0 0,-1 0 0,0 0 0,1 0 0,-1 0 0,1 0 0,-1 0 0,1 0 0,0 0 0,0 0 0,-1 0 0,1 0 0,0 0 0,0-1 0,0 1 0,0 0 0,0 0 0,0-1 0,0 1 0,0-1 0,0 1 0,0-1 0,0 1 0,0-1 0,0 0 0,0 0 0,1 1 0,-1-1 0,0 0 0,0 0 0,0 0 0,0 0 0,1 0 0,-1-1 0,0 1 0,0 0 0,0 0 0,0-1 0,0 1 0,0-1 0,1 1 0,-1-1 0,0 1 0,0-1 0,-1 0 0,1 1 0,0-1 0,0 0 0,0 0-5,10-12 33,-2 1 0,1-2 1,-2 1-1,0-1 0,0-1 0,-2 1 0,0-1 1,0 0-1,-1-1 0,-1 1 0,0-5-33,-4 20-3,0 0 0,1 0 0,-1 0 0,0 1 0,0-1 0,0 0 0,1 0 0,-1 0 0,0 0 0,0 0 0,1 0 0,-1 0 0,0 0 0,0 0 0,1 0 0,-1 0 0,0 0 0,0 0 0,0 0 0,1 0 0,-1 0 0,0 0 0,0 0 0,1 0 0,-1 0 0,0 0 0,0-1-1,1 1 1,-1 0 0,0 0 0,0 0 0,0 0 0,0 0 0,1-1 0,-1 1 0,0 0 0,0 0 0,0 0 0,0-1 0,0 1 0,1 0 0,-1 0 0,0 0 0,0-1 0,0 1 0,0 0 0,0 0 0,0-1 0,0 1 0,0 0 0,0 0 0,0-1 0,0 1 0,0 0 0,0 0 0,0-1 0,0 1 0,0 0-1,0 0 1,0-1 3,7 24-195,-5-17 210,0 1-63,0 1 1,0-1 0,1 0-1,0 0 1,1 0 0,-1-1 0,1 1-1,1-1 1,-1 0 0,1 0-1,0 0 1,0-1 0,1 1 47,38 7-3886,-26-13-554</inkml:trace>
  <inkml:trace contextRef="#ctx0" brushRef="#br0" timeOffset="88186.35">11925 1949 4418,'0'0'734,"0"0"-409,0 0-117,0 0 147,0 0 104,12-6-67,40-21-133,-49 26-183,-1 0 1,1 0-1,-1-1 0,0 1 0,0-1 1,0 0-1,0 1 0,0-1 1,0 0-1,0 0 0,0 0 0,-1-1 1,1 1-1,-1 0 0,0 0 1,1-1-1,-1 1 0,0-1 0,0 1 1,-1-1-1,1 0 0,0 1 1,-1-1-1,0 0 0,0 1 0,0-1 1,0 0-1,0 1 0,0-1 1,-1 0-1,1 0 0,-1 0-76,0-3 392,1 5-312,0 0-1,0-1 0,-1 1 1,1-1-1,0 1 0,-1 0 1,1-1-1,-1 1 1,0 0-1,1 0 0,-1 0 1,0-1-1,0 1 0,0 0 1,0 0-1,0 0 1,0 0-1,0 0 0,0 0 1,0 1-1,-1-1 0,1 0 1,0 1-1,0-1 0,-1 1 1,1-1-1,0 1 1,-1-1-1,1 1 0,-1 0 1,1 0-1,0 0 0,-1-1 1,1 1-1,-1 1 1,1-1-1,-1 0 0,1 0 1,0 1-1,-1-1 0,1 0 1,0 1-1,-1-1 1,0 2-80,-1 6-21,0 0 1,1 1 0,0-1 0,0 1-1,1-1 1,0 1 0,0 0 0,1 0-1,0-1 1,1 1 0,0 0 20,-1 16-18,0-21 18,-1 0-1,1 0 1,0 0-1,0 0 0,1 0 1,-1 0-1,1 0 0,-1 0 1,1-1-1,1 1 1,-1 0-1,0 0 0,1 0 1,0-1-1,0 1 0,0-1 1,0 0-1,1 1 1,-1-1-1,1 0 0,0 0 1,0-1-1,0 1 0,0-1 1,0 1-1,0-1 1,1 0-1,-1 0 0,1 0 1,1 0 0,7 1-125,1-1 0,-1 0 1,0-1-1,1 0 1,-1-1-1,1 0 0,-1-1 1,1 0-1,-1-1 0,0-1 1,0 0-1,0 0 1,0-1-1,4-2 125,36-19-3068</inkml:trace>
  <inkml:trace contextRef="#ctx0" brushRef="#br0" timeOffset="89280.68">12575 1604 10213,'0'0'621,"0"0"-82,0 0-120,0 0-278,-5-3-95,-15-9-220,16 24-140,4-9 161,0-1 0,0 1 0,1-1 0,-1 0 0,1 1-1,-1-1 1,1 0 0,0 1 0,0-1 0,0 0 0,0 0 0,1 0 0,-1 0 0,0 0 0,1 0 0,0 0 0,-1-1 0,1 1 0,0 0 0,0-1 0,0 1 0,0-1 0,0 0 0,0 0 0,0 0 0,0 0 0,0 0 0,1 0 0,-1 0 0,0-1 0,2 1 153,-2-4 148,0 1-1,0-1 1,0 0-1,0 0 0,0 1 1,-1-1-1,1 0 1,-1-1-1,0 1 1,0 0-1,0 0 1,0 0-1,-1-1 1,1 1-1,-1 0 1,0-1-1,0 1 1,0 0-1,0-1 1,0 1-1,-1-2-147,1 0 788,-4 17 457,6-10-1244,1 1-1,-1-1 0,0 0 1,1 0-1,-1-1 0,1 1 1,0 0-1,-1-1 0,1 0 1,0 0-1,0 1 0,0-2 0,0 1 1,0 0-1,0-1 0,0 1 1,0-1-1,0 0 0,0 0 1,1 0-1,-1 0 0,0-1 1,0 1-1,0-1 0,0 0 0,2-1 0,4-2-25,-1-1 0,-1 0 0,1 0-1,-1-1 1,0 0 0,0 0 0,0-1 0,-1 1-1,0-2 1,0 1 0,-1-1 0,0 0-1,0 0 1,-1 0 0,0 0 0,-1-1-1,1 0 1,-2 0 0,1 0 0,-1 0-1,-1 0 1,0 0 0,0 0 0,0-1-1,-1 1 1,-1-7 25,1 0-102,1 9 100,0 0-1,-1 0 1,0-1 0,0 1 0,-1 0 0,1 0 0,-2 0 0,1 0 0,-1 0 0,0 0 0,0 1 0,-1-1 0,0 1 0,0-1 0,-4-5 2,7 11 12,-1 1 0,1-1 1,0 0-1,-1 1 0,1-1 1,0 0-1,-1 1 0,1-1 1,-1 1-1,1-1 1,-1 1-1,1-1 0,-1 1 1,0-1-1,1 1 0,-1-1 1,1 1-1,-1 0 0,0-1 1,1 1-1,-1 0 0,0 0 1,0-1-1,1 1 0,-1 0 1,0 0-1,0 0 0,1 0 1,-1 0-1,0 0 0,0 0 1,1 0-1,-1 0 0,0 1 1,1-1-1,-1 0 0,0 0 1,0 1-1,1-1 0,-1 0 1,0 1-1,1-1 1,-1 1-1,1-1 0,-1 0 1,1 1-1,-1 0 0,1-1 1,-1 1-1,1-1 0,-1 1-12,-9 38-114,9-10 149,0-1 1,2 0-1,2 0 1,0 1 0,2-1-1,8 26-35,20 48 199,-16-54-182,-2 1-1,-2 0 0,1 20-16,-13-59 14,-8-4-177,-25-20-2537,13-2-1721</inkml:trace>
  <inkml:trace contextRef="#ctx0" brushRef="#br0" timeOffset="89516.023">12813 1652 11445,'0'0'224,"0"0"-176,67-24 433,-36 18-481,-1 2 0,-2-1-977,-9 2-3697</inkml:trace>
  <inkml:trace contextRef="#ctx0" brushRef="#br0" timeOffset="90619.121">13351 1295 6915,'14'-10'0,"87"-63"-53,-93 67 198,-1 0-1,-1-1 1,0 0 0,1 0 0,-2-1 0,1 0-1,-1 0 1,-1 0 0,1 0 0,-1-1 0,-1 1-1,0-1 1,0 0 0,-1 0 0,0 0 0,0-1 0,-1 1-1,0-5-144,-1 11 81,-1 0 1,1 0-1,-1 1 0,0-1 0,0 1 0,0-1 0,0 1 0,0-1 1,-1 1-1,1-1 0,-1 1 0,0 0 0,1 0 0,-1 0 0,0 0 0,0 0 1,-1 0-1,1 1 0,0-1 0,0 0 0,-1 1 0,1 0 0,-1 0 0,1 0 1,-1 0-1,0 0 0,1 0 0,-1 1 0,0-1 0,1 1 0,-1 0 1,0 0-1,0 0 0,0 0 0,1 0 0,-1 0 0,0 1 0,0-1 0,-2 2-81,1 0 4,0 1-1,0 0 1,0 0 0,0 0-1,1 0 1,-1 1-1,1-1 1,0 1-1,0 0 1,0 0-1,0 0 1,1 0-1,-1 0 1,1 1-1,0-1 1,1 1-1,-1 0 1,1-1-1,0 1 1,0 0-1,0 0 1,1 0-1,0 0 1,-1 0-1,2 3-3,-3-2 0,1 0 0,0 1-1,0-1 1,0 0 0,1 1-1,0-1 1,0 1 0,1-1-1,0 0 1,0 1-1,0-1 1,1 0 0,0 0-1,0 0 1,1 0 0,-1 0-1,1 0 1,1-1-1,-1 1 1,1-1 0,0 0-1,0 0 1,0 0 0,1-1-1,0 1 1,0-1 0,0 0-1,0-1 1,5 4 0,-3-5-47,0-1-1,0 0 1,0 1 0,0-2 0,0 1 0,0-1 0,0 0-1,0-1 1,0 0 0,0 0 0,0 0 0,0-1-1,0 0 1,-1 0 0,1-1 0,-1 0 0,1 0-1,-1-1 1,0 1 0,5-5 47,2-1-142,-1-1-1,0-1 1,0 0-1,-1-1 1,0 0-1,-1-1 1,-1 0-1,6-9 143,-9 10 37,0 1 0,0-1 0,-1-1 0,-1 1 0,0-1-1,-1 0 1,0 1 0,-1-2 0,0 1 0,-1 0 0,-1-10-37,0 23 11,-1 0 0,1-1 1,-1 1-1,1-1 0,-1 1 0,1 0 1,-1 0-1,0-1 0,1 1 1,-1 0-1,1 0 0,-1 0 0,0 0 1,1 0-1,-1 0 0,1 0 1,-1 0-1,0 0 0,1 0 0,-1 0 1,0 0-1,1 0 0,-1 0 1,1 0-1,-1 1 0,0-1 0,1 0 1,-1 0-1,1 1 0,-1-1 0,1 1 1,-1-1-1,1 0 0,-1 1 1,1-1-1,-1 1 0,1-1 0,0 1 1,-1-1-1,1 1 0,0-1 1,-1 1-1,1-1 0,0 1 0,0 0 1,0-1-1,-1 1 0,1 0-11,-9 15-45,0 0 0,1 1-1,1 0 1,1 1 0,0-1-1,1 1 1,-2 16 45,49-109-1278,-42 76 1287,0-1 0,1 0 1,-1 1-1,0-1 0,0 1 0,1-1 0,-1 0 1,0 1-1,1-1 0,-1 1 0,0-1 0,1 0 1,-1 0-1,0 1 0,1-1 0,-1 0 0,1 0 1,-1 1-1,1-1 0,-1 0 0,1 0 0,-1 0 1,1 0-1,-1 0 0,1 0 0,-1 0 1,0 0-1,1 0 0,-1 0 0,1 0 0,-1 0 1,1 0-1,-1 0 0,1 0 0,-1 0 0,1 0 1,-1-1-1,1 1 0,-1 0 0,1 0 0,-1-1 1,0 1-1,1 0 0,-1 0 0,0-1 0,1 1 1,-1-1-1,0 1 0,1 0 0,-1-1 1,0 1-1,0-1 0,1 1 0,-1 0 0,0-1 1,0 1-1,0-1 0,0 1 0,1-1 0,-1 1 1,0-1-1,0 0-9,7 31 125,-1 0 0,-1 1 0,-1-1 0,-2 1-1,-1 9-124,12 105 150,-12-140-236,-1-4 34,0 1 0,0-1 1,0 1-1,1-1 0,-1 0 0,0 1 0,1-1 0,-1 1 0,0-1 0,1 0 0,0 0 0,-1 1 0,1-1 0,0 0 0,-1 0 0,1 0 0,0 0 0,0 1 1,0-1-1,0-1 0,0 1 0,0 0 0,1 0 0,-1 0 0,0 0 0,0-1 0,0 1 0,1 0 52,5-1-2452</inkml:trace>
  <inkml:trace contextRef="#ctx0" brushRef="#br0" timeOffset="92025.134">13915 950 7395,'0'0'1526,"0"0"-472,0 0-136,0 0-392,0 0-340,1-2-127,-1 1-59,1 1 0,-1-1 0,0 1-1,1-1 1,-1 1 0,1 0 0,-1-1 0,1 1 0,0 0-1,-1-1 1,1 1 0,-1 0 0,1 0 0,-1 0 0,1 0-1,0-1 1,-1 1 0,1 0 0,0 0 0,-1 0 0,1 0 0,-1 0-1,1 0 1,0 1 0,-1-1 0,1 0 0,-1 0 0,1 0-1,0 0 1,-1 1 0,1-1 0,-1 0 0,1 1 0,-1-1-1,1 0 1,-1 1 0,1-1 0,-1 1 0,1-1 0,-1 1-1,0-1 1,1 1 0,-1-1 0,0 1 0,1-1 0,-1 1 0,0-1-1,0 1 1,1 0 0,-1-1 0,0 1 0,0-1 0,0 1-1,0 0 1,0-1 0,0 1 0,0-1 0,0 1 0,0 0-1,0-1 1,0 1 0,0 0 0,-1 0 0,13 48 18,-9-28-15,-3-15-2,0 0 0,1 1 0,0-1-1,0 0 1,0 0 0,1 0-1,0 0 1,0 0 0,1-1 0,-1 1-1,1-1 1,0 1 0,1-1-1,-1 0 0,-1-4 17,-1-1-1,1 0 1,-1 0-1,1 1 1,0-1-1,-1 0 1,1 0-1,-1 0 1,1-1-1,-1 1 0,1 0 1,-1-1-1,1 1 1,-1-1-1,0 1 1,1-1-1,-1 1 1,1-1-1,-1 0 1,0 0-1,0 0 1,1 0-1,-1 0 1,0 0-1,0 0 1,0 0-1,0 0 0,0-1 1,-1 1-1,1 0 1,0-1-1,0 1 1,-1 0-1,1-1 1,-1 1-1,1-1 1,-1 1-1,0-1 1,0 1-1,1-1-16,1-3 35,6-8 8,-1-1 1,-1 1-1,-1-1 1,0-1-1,0 1 1,-2-1-1,0 0 1,0 1-1,-1-1 1,-1-3-44,16 57-280,-14-35 226,-1 0-1,1 0 1,0-1 0,1 1 0,-1-1-1,0 1 1,1-1 0,0-1 0,0 1 0,0 0-1,0-1 1,0 0 0,0 0 0,1 0 0,-1 0-1,1-1 1,-1 0 0,1 0 0,0 0 0,-1 0-1,1-1 1,0 1 0,0-1 0,-1-1-1,1 1 1,0-1 0,0 0 0,-1 0 0,1 0-1,-1 0 1,1-1 0,-1 0 0,1 0 0,-1 0-1,0 0 1,0-1 0,0 0 0,0 1-1,-1-1 1,1-1 0,-1 1 0,0-1 0,0 1-1,0-1 1,0 0 0,-1 0 0,1 0 0,-1 0-1,0 0 1,0-1 54,0 2-23,-1 0 1,1 0-1,-1 0 0,1 0 0,-1 0 1,0 0-1,0 0 0,0 0 0,-1 0 1,1-1-1,-1 1 0,0 0 0,0-1 0,0 1 1,0 0-1,-1 0 0,1-1 0,-1 1 1,0 0-1,0 0 0,0 0 0,0 0 1,0 0-1,-1 0 0,1 0 0,-1 0 1,0 0-1,0 1 0,0-1 0,0 1 1,-1-1-1,1 1 0,0 0 0,-1 0 0,0 0 1,0 0-1,1 0 0,-1 1 0,0 0 1,0-1-1,0 1 0,0 0 0,-1 0 1,1 0-1,0 1 0,0-1 0,-3 1 23,3 1-2,0 1 0,0 0-1,1 0 1,-1 0 0,1 0-1,-1 1 1,1-1-1,0 1 1,0-1 0,0 1-1,0 0 1,1-1 0,-1 1-1,1 0 1,-1 0 0,1 0-1,0 0 1,0 1 0,0-1-1,1 0 1,-1 0-1,1 1 1,0-1 0,0 0-1,0 3 3,0-4 3,-4 65-40,5-66 42,-1 1-1,1-1 1,0 0-1,0 1 1,0-1 0,0 0-1,0 0 1,0 1 0,0-1-1,0 0 1,1 0-1,-1 0 1,0-1 0,1 1-1,-1 0 1,1 0 0,-1-1-1,1 1 1,-1-1-1,1 1 1,-1-1 0,1 0-1,-1 1 1,1-1 0,0 0-1,-1 0 1,1 0-1,-1 0 1,1 0 0,0-1-1,-1 1 1,1 0 0,-1-1-1,1 1 1,-1-1-1,1 0 1,-1 1 0,1-1-1,-1 0 1,0 0 0,1 0-1,-1 0 1,0 0-1,0 0 1,1-1-5,123-98 408,-52 97-194,-65-1-197,-1-1 0,0-1 0,0 1 0,-1-1 0,1 0 0,-1 0 0,0-1 0,-1 0 0,0 0 0,0 0 0,0-1 0,-1 0 0,0 0 0,-1 0 0,0 0 0,0 0 0,0-1 0,0-5-17,2-15-515,-1-1-1,-2 0 0,0 1 0,-3-1 0,-1-14 516,2 39 366,0 0 0,0 0 1,-1 1-1,0-1 0,0 0 1,0 0-1,0 1 0,-1-1 1,1 1-1,-1-1 0,0 1 0,-1 0 1,0-2-367,-1 9 107,2 144 178,3-132-272,1 0 1,0 0-1,1 0 0,0 0 1,2-1-1,-1 1 0,2-1 1,0-1-1,1 1 0,0-1 1,1 0-1,0 0 0,2 0-13,-8-10 1,0-1 1,1 0-1,-1 0 0,1 0 0,-1 0 0,1 0 0,0-1 0,-1 1 0,1-1 0,0 1 0,0-1 0,0 0 0,0-1 1,0 1-1,1 0 0,-1-1 0,0 0 0,0 1 0,0-1 0,1 0 0,-1-1 0,0 1 0,0-1 0,0 1 0,0-1 0,0 0 1,0 0-1,0 0 0,0-1 0,0 1 0,0-1 0,-1 1 0,1-1 0,0 0 0,-1 0 0,0 0 0,1-1 0,-1 1 1,0 0-1,0-1 0,0 1 0,1-3-1,43-71-1182,-46 78 1192,1 0 1,-1 0-1,0 0 1,1 0-1,-1 0 1,1 0-1,0 0 1,0 0-1,-1 0 1,1-1-1,0 1 1,1 0-1,-1-1 1,0 1-1,0 0 1,1-1-1,-1 0 1,1 1-1,-1-1 1,1 0-1,0 0 0,-1 0 1,1 0-1,0 0 1,0 0-1,0 0 1,0-1-1,1 1-10,-2 0-5,1-1-65,-1 1 0,0-1 0,1 0 0,-1 1 1,1-1-1,-1 0 0,0 0 0,1 0 0,-1 0 0,1 0 0,-1 0 0,1 0 1,-1-1-1,0 1 0,1 0 0,-1-1 0,1 1 0,-1-1 0,0 1 0,1-1 1,-1 0-1,0 0 0,0 1 0,0-1 0,0 0 0,1-1 70,2-11-2516</inkml:trace>
  <inkml:trace contextRef="#ctx0" brushRef="#br0" timeOffset="92243.42">14705 575 7459,'0'0'1153,"0"0"80,0 0-785,0 0-368,0 0-48,0 0 16,29-10-48,-19 18-32,-3-1-64,-3 4-737,-1-4-1904,-3-1-2833</inkml:trace>
  <inkml:trace contextRef="#ctx0" brushRef="#br0" timeOffset="93032.841">14845 337 6755,'0'0'1475,"0"0"-325,0 0 139,0 0-654,0 0-72,0-6-75,0 5-471,1-19 142,2 33-103,5 106 178,-6-76-173,1 0 1,2-1 0,2 0-1,11 40-61,-17-78-1,-1 0 0,1 0-1,0 0 1,0 0-1,1-1 1,-1 1 0,1 0-1,-1-1 1,1 1 0,0-1-1,1 0 1,-1 0 0,1 1-1,-1-2 1,1 1-1,0 0 1,0 0 0,0-1-1,0 0 1,0 1 0,1-1-1,-1 0 1,1-1 0,0 1-1,-1-1 1,1 0-1,0 1 1,0-2 0,0 1-1,-1 0 1,1-1 0,0 0-1,0 1 1,0-2 0,0 1-1,0 0 1,0-1-1,0 0 1,0 0 0,0 0-1,-1 0 1,1-1 0,1 0 1,2-4-83,-1-1 1,0-1-1,0 1 1,0-1 0,-1 0-1,0 0 1,0 0-1,-1-1 1,-1 1 0,1-1-1,-1 0 1,-1-1-1,1 1 1,-2 0 0,1-1-1,-1 1 1,-1 0-1,0-8 83,10 19 152,62 51-213,-69-52 59,-1 1-1,1-1 1,-1 0-1,1 0 1,0 1-1,-1-2 1,1 1 0,0 0-1,0-1 1,0 1-1,0-1 1,0 0-1,-1 0 1,1 0-1,0 0 1,0-1 0,0 1-1,0-1 1,0 1-1,-1-1 1,1 0-1,0 0 1,0 0 0,-1-1-1,1 1 1,-1-1-1,1 1 1,-1-1-1,0 0 1,0 0-1,0 0 1,0 0 0,0 0-1,0-1 1,0 1-1,-1 0 1,1-1-1,-1 0 1,0 1 0,0-1-1,0 0 1,0 1-1,0-1 1,0 0-1,-1 0 1,1-2 2,-1 5 15,0 0 1,0 1-1,0-1 1,0 0-1,-1 0 1,1 0-1,0 0 1,0 0-1,0 1 1,0-1-1,0 0 1,0 0-1,-1 0 1,1 0-1,0 0 1,0 0-1,0 0 0,0 1 1,-1-1-1,1 0 1,0 0-1,0 0 1,0 0-1,0 0 1,-1 0-1,1 0 1,0 0-1,0 0 1,0 0-1,-1 0 1,1 0-1,0 0 1,0 0-1,0 0 0,0 0 1,-1 0-1,1 0 1,0-1-1,0 1 1,0 0-1,0 0 1,-1 0-1,1 0-15,-11 26-160,10-22 215,-18 53-32,3 0 0,3 1 1,-2 26-24,2 90-64,18-176-1505,3-16 432</inkml:trace>
  <inkml:trace contextRef="#ctx0" brushRef="#br0" timeOffset="93355.281">15086 480 9652,'0'0'1009,"0"0"-577,0 0 1217,0 0-1121,0 0-128,0 0 64,37-61-239,-3 47-209,11 4-32,7-2-497,-4-3-2368</inkml:trace>
  <inkml:trace contextRef="#ctx0" brushRef="#br0" timeOffset="105856.132">10632 3372 5122,'0'0'99,"0"0"74,0 0 140,0 0 532,0 0 340,0 0 37,0 0-278,-4-9 462,-12 13-1472,15-4 68,1 1-1,-1-1 1,1 1 0,-1-1-1,1 0 1,-1 1-1,1-1 1,-1 0 0,1 0-1,-1 1 1,1-1-1,-1 0 1,1 0 0,-1 0-1,0 0 1,1 0-1,-1 0 1,1 0 0,-1 0-1,0 0 1,1 0-1,-1 0 1,1 0 0,-1 0-1,1 0 1,-1-1-1,0 1 1,1 0 0,-1 0-1,1-1 1,-1 1-1,1 0 1,-1-1-1,1 1 1,-1 0 0,1-1-1,0 1 1,-1-1-1,1 1 1,0-1 0,-1 1-1,1-1 1,0 1-1,-1-1 1,1 1 0,0-1-1,0 1 1,0-1-1,-1 1 1,1-1 0,0 0-1,0 1 1,0-1-1,0 1 1,0-1 0,0 0-1,0 1 1,0-1-2,0 0 1,-1 0 0,1 0 0,0 0 0,-1 0 0,1 0 0,0 0 0,-1 0 0,1 0 0,0 0 0,0-1 0,0 1 0,0 0 0,0 0 1,0 0-1,0 0 0,1 0 0,-1 0 0,0 0 0,1 0 0,-1 0 0,0 0 0,1 0 0,-1 0 0,1 0 0,0 0 0,-1 0 0,1 0 0,0 0 0,0 1 0,-1-1 0,1 0 0,0 0 0,0 1 0,0-1 0,0 1 1,0-1-1,0 1 0,0-1 0,0 1 0,0-1 0,0 1 0,0 0 0,0 0 0,0-1 0,0 1 0,0 0 0,0 0 0,0 0 0,1 0 0,-1 0 0,1 1-1,-2-1-3,1-1 0,0 1 0,0 0 0,0 0 0,0 0 0,0 0 0,0 0 0,0 0 0,-1 0 0,1 0 0,0 1 0,0-1 0,0 0 0,0 0 0,0 1 1,-1-1-1,1 1 0,0-1 0,0 0 0,-1 1 0,1 0 0,0-1 0,-1 1 0,1-1 0,0 1 0,-1 0 0,1-1 0,-1 1 0,1 0 0,-1 0 0,1-1 0,-1 1 0,0 0 0,1 0 0,-1 0 0,0 0 0,0 0 0,0-1 0,1 1 0,-1 0 0,0 0 0,0 0 0,0 0 0,-1 0 0,1 0 0,0 0 0,0-1 0,0 1 0,-1 0 0,1 0 0,0 0 3,-2 2 0,1-1 0,-1 1 0,0-1 0,0 0 0,0 1 0,0-1 0,0 0 0,-1 0 0,1-1 0,0 1 0,-1 0 0,0-1 0,1 1 0,-1-1 0,0 0 0,0 0 0,1 0 0,-1 0 0,0-1 0,0 1 0,0-1 0,0 0 0,0 1 0,-41 0 3,50-23 80,0 18-89,0 1 0,1 0 0,-1 0 0,1 1 0,-1 0 0,1 0-1,0 1 1,0 0 0,0 0 0,0 0 0,-1 1 0,5 0 6,-10 1-5,0 1-1,0-1 1,0 0-1,0 1 1,0-1-1,-1 1 1,1-1-1,0 1 1,-1 0-1,0-1 1,1 1-1,-1 0 0,0-1 1,1 1-1,-1 0 1,0-1-1,0 1 1,-1 0-1,1-1 1,0 1-1,0 0 1,-1-1-1,1 1 1,-1-1-1,0 1 0,1 0 6,-3 1-44,0 0 0,0 0 0,-1 0-1,1 0 1,-1 0 0,1-1 0,-1 1-1,0-1 1,0 0 0,0 0 0,0-1-1,0 1 1,0-1 0,-1 0-1,1 0 1,0 0 0,-1-1 0,1 1-1,0-1 1,-1 0 0,1-1 0,-4 1 44,6-2-5,-1 1 0,1 0 0,0-1 0,0 1 0,0-1 0,1 1 0,-1-1 0,0 0 0,1 0 0,-1 0 0,1 0 0,-1 0 1,1 0-1,0 0 0,0-1 0,0 1 0,0 0 0,0-1 0,1 1 0,-1 0 0,1-1 0,0 1 0,-1-1 0,1 1 0,0-1 0,0 1 0,1-1 1,-1 1-1,0 0 0,1-1 0,0 1 0,-1-1 0,2-1 5,-1 2-10,1 0 1,-1 1-1,1-1 0,-1 0 0,1 1 1,0 0-1,-1-1 0,1 1 1,0 0-1,0 0 0,0-1 1,0 2-1,0-1 0,0 0 1,1 0-1,-1 1 0,0-1 1,0 1-1,0-1 0,1 1 1,-1 0-1,0 0 0,1 0 0,-1 0 1,0 1-1,0-1 0,1 1 10,2 32-2011,-5-18-500</inkml:trace>
  <inkml:trace contextRef="#ctx0" brushRef="#br0" timeOffset="110190.833">11337 2888 2193,'0'0'-96,"0"0"-53,0 0 557,0 0 408,0 0 299,0 0 16,0-6 3473,2-5-3352,15 6-1201,-16 5-104,-1 1 51,0 0 1,0 0-1,0-1 0,0 1 1,0 0-1,0-1 0,0 1 1,0 0-1,0 0 1,0-1-1,-1 1 0,1 0 1,0 0-1,0-1 0,-1 1 1,1 0-1,0-1 1,-1 1-1,1-1 0,-1 1 1,1 0-1,-1-1 0,1 1 1,-1-1-1,1 1 1,-1-1-1,1 0 0,-1 1 1,0-1-1,1 1 0,-1-1 1,0 0-1,1 0 1,-1 1-1,0-1 0,0 0 1,1 0-1,-1 0 0,0 0 1,0 0-1,1 0 1,-1 0-1,0 0 0,1 0 1,-1 0-1,-1 0 2,-2-34 77,4 33-80,0 0 0,1 0-1,-1 0 1,0 1-1,0-1 1,0 0-1,0 0 1,1 0-1,-1 0 1,0 0-1,1 0 1,-1 0 0,1 0-1,-1 1 1,1-1-1,-1 0 1,1 0-1,0 1 1,-1-1-1,1 0 1,0 1-1,0-1 1,-1 0 0,1 1-1,0-1 1,0 1-1,0 0 1,0-1-1,0 1 1,0 0-1,0-1 1,0 1-1,-1 0 1,1 0 0,0 0-1,0 0 1,0 0-1,0 0 1,0 0-1,0 0 1,0 0-1,0 0 1,0 1-1,1-1 4,-6 27-208,4-26 202,-1 0-1,0 0 0,0 0 0,0 0 0,0 0 0,0 0 1,0-1-1,0 1 0,0 0 0,0-1 0,0 1 0,-1-1 1,1 1-1,0-1 0,0 1 0,0-1 0,-1 0 0,1 0 1,0 0-1,-1 1 0,1-1 0,0 0 0,-1-1 1,1 1-1,0 0 0,0 0 0,-1-1 0,1 1 0,0 0 1,0-1-1,0 1 0,-1-1 0,1 0 0,0 1 0,0-1 1,0 0-1,0 0 0,0 1 0,0-1 0,0 0 1,0 0-1,1 0 0,-2-1 7,2 0-9,-1 0 1,0 0-1,1 0 1,0 0-1,-1 0 0,1 0 1,0 0-1,0 0 1,0 0-1,0 0 1,0 1-1,1-1 1,-1 0-1,1 0 0,-1 0 1,1 0-1,-1 0 1,1 0-1,0 0 1,0 1-1,0-1 0,0 0 1,1 1-1,-1-1 1,0 1-1,0-1 1,1 1-1,-1 0 1,1-1-1,0 1 0,-1 0 1,1 0-1,0 0 1,-1 0-1,1 0 1,0 1-1,0-1 0,0 1 1,0-1-1,0 1 1,0-1-1,0 1 1,0 0 8,0 2-7,-1 0 1,1 0-1,-1 0 1,1 0-1,-1 1 1,0-1 0,0 0-1,0 1 1,0-1-1,0 1 1,-1-1-1,1 1 1,-1-1-1,0 1 1,1-1-1,-1 1 1,0-1 0,-1 1-1,1 0 1,0-1-1,-1 1 1,1-1-1,-1 1 1,0-1-1,0 0 1,0 1-1,0-1 1,0 0 0,-1 1-1,1-1 1,-1 0 6,1-1 2,1 0 1,-1 0 0,1 0 0,-1 0-1,0 0 1,0 0 0,1 0-1,-1 0 1,0-1 0,0 1 0,0 0-1,0-1 1,0 1 0,0-1 0,0 1-1,0-1 1,0 1 0,0-1 0,0 0-1,0 1 1,0-1 0,0 0-1,0 0 1,0 0 0,0 0 0,0 0-1,-1 0 1,1 0 0,0 0 0,0 0-1,0-1 1,0 1 0,0 0 0,0-1-1,0 1 1,0-1 0,0 1-1,0-1 1,0 1 0,0-1 0,0 0-3,1-1-37,0-1 1,0 1-1,0-1 0,0 1 1,1-1-1,-1 1 1,1-1-1,-1 1 1,1-1-1,0 1 1,0 0-1,0 0 0,0-1 1,1 1-1,-1 0 1,1 0-1,-1 0 1,1 0-1,-1 0 1,1 1-1,0-1 0,0 1 1,0-1-1,0 1 1,0-1-1,1 1 1,-1 0-1,0 0 0,0 0 1,1 0-1,-1 1 1,1-1-1,-1 1 1,1-1-1,-1 1 1,1 0-1,1 0 37,-7 19-117,0-17 110,1 1 0,-1-1 1,1 0-1,-1 0 0,0 0 1,0 0-1,1 0 0,-2 0 1,1-1-1,0 0 0,0 1 1,0-1-1,-1 0 0,1-1 1,0 1-1,-1-1 0,1 1 1,0-1-1,-1 0 0,1 0 7,3-17-720,1 15 698,0 0 1,0 1-1,0-1 0,1 0 1,-1 1-1,0-1 0,1 1 1,-1-1-1,1 1 1,0 0-1,-1 0 0,1 0 1,0 0-1,0 0 0,-1 0 1,1 0-1,0 1 0,0-1 1,0 0-1,0 1 0,0 0 1,0-1-1,0 1 1,0 0-1,0 0 0,0 0 1,1 1 21,-2-1 5,-1 1 0,1 0 0,-1-1-1,1 1 1,-1 0 0,0-1 0,1 1 0,-1 0 0,0 0 0,1-1 0,-1 1 0,0 0 0,0 0 0,0 0 0,1 0 0,-1-1 0,0 1 0,0 0 0,0 0 0,-1 0 0,1 0 0,0-1 0,0 1 0,0 0 0,-1 0-1,1 0 1,0-1 0,-1 1 0,1 0 0,0 0 0,-1-1 0,1 1 0,-1 0 0,1-1 0,-1 1 0,0-1 0,1 1 0,-1 0 0,0-1 0,1 1 0,-1-1 0,0 0-5,-8-35 122,9 35-420,0 7-457,1 4-155,-1 1-1432</inkml:trace>
  <inkml:trace contextRef="#ctx0" brushRef="#br0" timeOffset="181940.018">11360 3958 976,'0'0'723,"0"0"107,0 0-142,0 0-178,0 0 120,0 0-49,0 0-191,0-3-94,1-4-323,-1 6 135,0 1-1,0-1 0,0 1 1,0-1-1,0 0 0,0 1 1,0-1-1,0 0 0,0 1 0,0-1 1,1 1-1,-1-1 0,0 1 1,0-1-1,0 0 0,1 1 1,-1-1-1,0 1 0,1-1 1,-1 1-1,0-1 0,1 1 1,-1-1-1,1 1 0,-1 0 0,1-1 1,-1 1-1,1 0 0,-1-1 1,1 1-1,-1 0 0,1 0 1,-1-1-1,1 1 0,0 0 1,-1 0-1,1 0 0,-1 0 1,1 0-1,0 0-107,0-4 195,25 3-198,-25 2 3,-1 1 1,0 0-1,0 0 1,0-1-1,0 1 0,0 0 1,0 0-1,0-1 1,-1 1-1,1 0 0,0 0 1,-1-1-1,0 1 1,1 0-1,-1-1 0,0 1 1,0-1-1,0 1 1,0-1-1,0 0 0,0 1 1,0-1-1,-1 0 1,1 0-1,0 1 1,-1-1-1,1 0 0,-1 0 1,1-1-1,-1 1 1,1 0-1,-1 0 0,0-1 1,1 1-1,-1-1 1,0 0-1,0 1 0,1-1 1,-1 0-1,0 0 1,0 0-1,1 0 0,-1 0 1,0 0-1,0-1 1,-1 0-1,-1-32-48,4 32 42,0 0 1,0 1 0,0-1 0,1 0 0,-1 1 0,0-1-1,0 0 1,0 1 0,1-1 0,-1 1 0,0-1 0,0 0-1,1 1 1,-1-1 0,1 1 0,-1-1 0,0 1 0,1-1-1,-1 1 1,1-1 0,-1 1 0,1 0 0,0-1 0,-1 1-1,1 0 1,-1-1 0,1 1 0,0 0 0,-1-1 0,1 1-1,-1 0 1,1 0 0,0 0 0,-1 0 0,1 0 0,0 0-1,-1 0 1,1 0 0,0 0 0,-1 0 0,1 0 0,0 0-1,-1 1 1,1-1 0,0 0 0,-1 0 0,1 1 0,0-1 4,0 2-3,1 0-1,-1 0 0,0 0 0,0 0 0,0 0 0,0 0 0,0 0 0,-1 0 0,1 0 0,-1 0 0,1 0 0,-1 1 0,0-1 0,0 0 0,0 0 0,0 0 0,0 1 0,0-1 0,0 0 0,-1 0 0,1 0 5,-2 0 2,1 0 0,-1 0-1,1-1 1,-1 1-1,1-1 1,-1 1-1,0-1 1,0 0 0,0 0-1,0 0 1,0 0-1,0 0 1,0 0 0,0 0-1,0-1 1,0 1-1,0-1 1,-1 1-1,1-1 1,0 0 0,0 0-1,-1 0 1,1 0-1,0 0 1,0-1-1,-1 1-1,0 0 7,-3-41-97,7 40 86,0 0 0,-1-1 0,1 1 0,0 0 0,0 0-1,0 0 1,0 0 0,1 1 0,-1-1 0,0 0 0,0 0 0,0 1 0,1-1 0,-1 0 0,0 1 0,1 0 0,-1-1 0,0 1 0,1 0 0,-1-1 0,1 1 0,-1 0 0,1 0 0,-1 0 0,0 0 0,1 1-1,-1-1 1,1 0 0,0 1 4,-3 33-58,-20-30 66,21-24 10,21 9-34,-17 32 8,-4-15 30,0-4-13,1 0 1,-1-1-1,1 1 1,-1 0-1,0-1 0,0 1 1,0 0-1,0 0 1,0-1-1,0 1 0,0 0 1,0-1-1,-1 1 1,1 0-1,-1-1 0,1 1 1,-1 0-1,0-1 1,0 1-1,1-1 0,-1 1 1,0-1-1,0 0 1,-1 1-1,1-1 0,0 0 1,0 0-1,-1 1 1,1-1-1,0 0 0,-1 0 1,1-1-1,-1 1 1,1 0-1,-1 0 0,0-1 1,1 1-1,-2-1-9,-1-39 147,5 37-164,0 1 0,0-1 0,0 0 0,0 1 0,0-1 0,0 0 0,1 1 0,-1 0 0,1-1 0,-1 1 0,1 0 0,-1 0-1,1 0 1,-1 0 0,1 0 0,0 0 0,0 0 0,0 0 0,-1 1 0,1-1 0,0 1 0,0-1 0,0 1 0,0 0 0,0 0 0,2 0 17,1 36-88,-5-35 88,0 1 0,0-1 0,-1 0 0,1 1 0,0-1 0,-1 1 1,1-1-1,-1 0 0,1 0 0,-1 1 0,0-1 0,1 0 0,-1 0 0,0 0 0,0 0 0,0 1 0,0-1 0,0-1 0,0 1 0,0 0 1,0 0-1,0 0 0,-1 0 0,1-1 0,0 1 0,-1-1 0,1 1 0,0-1 0,-1 1 0,1-1 0,0 0 0,-1 0 0,1 1 1,-1-1-1,1 0 0,-1-1 0,-2-32 128,28 8-88,-23 45-2737,-1-5-3856</inkml:trace>
  <inkml:trace contextRef="#ctx0" brushRef="#br0" timeOffset="184341.493">11404 3971 2689,'0'0'651,"0"0"-11,0 0-303,0 0 546,0 0 347,1-5-678,3-35 1836,-4 40-2207,0 0 48,0 0-170,-21 5 296,9-14-273,10-4 919,5 13-2940,-1 2-980</inkml:trace>
  <inkml:trace contextRef="#ctx0" brushRef="#br0" timeOffset="197746.398">12882 3667 1425,'0'0'357,"0"0"-79,0 0-129,0 0 48,0 0-114,0 0 67,-15-5 308,14 5-287,0-1 0,1 0-1,-1 1 1,1-1-1,-1 0 1,1 1 0,-1-1-1,1 0 1,-1 0 0,1 0-1,0 0 1,-1 0-1,1 1 1,0-1 0,0 0-1,0 0 1,-1 0-1,1 0 1,0 0 0,0 0-1,1 0 1,-1 0 0,0 0-1,0 1 1,0-1-1,0 0 1,1 0 0,-1 0-1,1 0 1,-1 0-1,0 1 1,1-1 0,-1 0-1,1 0 1,0 1 0,-1-1-1,1 0 1,-1 1-1,1-1 1,0 0 0,0 1-171,1 1 19,0 0 0,-1 1 1,1 0-1,0-1 1,-1 1-1,0 0 0,1 0 1,-1 0-1,0 0 1,0 0-1,0 0 0,0 0 1,0 0-1,-1 0 1,1 1-1,-1-1 0,1 0 1,-1 0-1,0 1 1,0-1-1,0 0 0,0 0 1,0 1-1,0-1 1,-1 0-1,1 1 0,-1-1 1,0 0-20,1 8 44,-9-10 118,8-5-209,1 0 0,-1 0 0,1 0 0,0 0-1,1 0 1,-1-1 0,1 1 0,0 0 0,0 0 0,1 0-1,-1 1 1,1-1 0,0 0 0,0 0 0,1 1 0,-1-1-1,1 1 1,0 0 0,1 0 0,-1 0 0,0 0-1,3-1 48,-6 5-1,1-1-1,-1 1 1,1 0-1,-1-1 0,1 1 1,-1-1-1,1 1 1,0 0-1,-1-1 0,1 1 1,0 0-1,-1 0 1,1 0-1,0-1 0,-1 1 1,1 0-1,0 0 1,-1 0-1,1 0 0,0 0 1,-1 0-1,1 0 1,0 1-1,0-1 0,-1 0 1,1 0-1,0 0 1,-1 1-1,1-1 0,-1 0 1,1 1-1,0-1 1,-1 1-1,1-1 0,-1 0 1,1 1-1,-1-1 1,1 1-1,-1-1 0,0 1 1,1 0-1,-1-1 0,1 1 1,-1-1-1,0 1 1,0 0-1,1-1 0,-1 1 1,0 0-1,0-1 1,0 1-1,0 0 0,0 0 1,0-1-1,0 1 1,0 0-1,0-1 0,0 2 2,-2 43-61,1-43 61,0 1 0,-1-1 0,1 0 0,-1 1 0,0-1 0,1 0 0,-1 0 0,0 0 1,0 0-1,0-1 0,-1 1 0,1 0 0,0-1 0,-1 0 0,1 1 0,0-1 0,-1 0 0,0 0 0,1-1 1,-1 1-1,0 0 0,1-1 0,-1 1 0,0-1 0,0 0 0,1 0 0,-1 0 0,0-1 0,0 1 0,2-2-32,0 0-1,0 1 1,0-1-1,0 0 0,0 0 1,0 0-1,1 0 1,-1 0-1,1-1 0,-1 1 1,1 0-1,0 0 1,0 0-1,0 0 0,0 0 1,0-1-1,1 1 1,-1 0-1,0 0 1,1 0-1,0 0 0,-1 0 1,2-2 32,0 2 8,0 0 0,0 0 0,-1 1 0,1-1 0,1 0 0,-1 1 1,0-1-1,0 1 0,0 0 0,1-1 0,-1 1 0,1 1 0,-1-1 0,1 0 1,-1 0-1,1 1 0,0 0 0,-1-1 0,1 1 0,-1 0 0,1 0 0,0 0 0,2 1-8,-4 1 21,0 1-1,1-1 0,-1 0 0,0 1 0,0-1 0,-1 1 0,1-1 0,0 1 0,-1-1 0,0 1 0,1-1 0,-1 1 1,0 0-1,-1-1 0,1 1 0,0-1 0,-1 1 0,1 0 0,-1 1-20,0-2-9,0 1-1,-1-1 1,1 1-1,-1-1 1,1 1-1,-1-1 1,1 0-1,-1 0 1,0 0-1,0 0 1,0 0-1,-1 0 1,1 0-1,0-1 1,-1 1-1,1-1 1,-1 0-1,1 0 1,-1 0-1,0 0 1,1 0-1,-1 0 1,0-1-1,0 1 1,1-1-1,-1 0 1,-1 0 9,3-1-13,0-1-1,0 0 1,0 0 0,0-1-1,0 1 1,0 0 0,1 0-1,-1 0 1,1 0-1,-1-1 1,1 1 0,0 0-1,0 0 1,0-1 0,0 1-1,0 0 1,1 0 0,-1-1-1,1 1 1,0-2 13,0 2 3,0-1 0,1 1 0,-1-1 0,1 1 0,0 0 0,0 0 0,0 0 0,0 0 0,0 0 0,0 0-1,0 1 1,0-1 0,1 1 0,-1-1 0,1 1 0,-1 0 0,1 0 0,0 0 0,-1 0 0,1 1 0,0-1 0,0 1 0,-1-1 0,1 1 0,0 0 0,0 0 0,0 0 0,-1 1-1,2-1-2,-1 33 32,-4-31-57,0 0 0,0 1-1,-1-1 1,1 0 0,-1 0-1,1 0 1,-1 0 0,0 0-1,0 0 1,0 0 0,0-1-1,0 1 1,0-1 0,0 1-1,-1-1 1,1 0 0,-1 0-1,1 0 1,0 0 0,-1 0-1,0-1 1,1 1 0,-1-1-1,1 0 1,-1 1 0,0-1-1,1-1 1,-1 1-1,0 0 1,1 0 0,-1-1-1,-1 0 26,2-1-33,1 0 0,0-1-1,0 1 1,0 0-1,0-1 1,0 1 0,0-1-1,0 1 1,1-1-1,0 1 1,-1-1-1,1 0 1,0 1 0,0-1-1,0 1 1,0-1-1,1 0 1,-1 1 0,1-1-1,0 1 1,0-1 33,0 0 0,0 1 1,1 0 0,-1 0 0,1 0-1,-1 0 1,1 0 0,0 1-1,0-1 1,0 0 0,0 1-1,0-1 1,0 1 0,0 0-1,1 0 1,-1 0 0,0 0 0,1 0-1,-1 0 1,0 1 0,1-1-1,-1 1 1,1-1 0,-1 1-1,1 0 1,0 0 0,-1 0-1,1 1 0,-1 5-272,-1 6-784</inkml:trace>
  <inkml:trace contextRef="#ctx0" brushRef="#br1" timeOffset="212446.191">8990 4406 1201,'0'0'773,"0"0"-525,0 0 30,0 0 335,0 0 361,0 0-406,0 0-405,0 0 101,2-14-245,6-6 2774,65 10-1867,4-22-814,-28 21-80,-3 0-16,55-14 542,-12 11-396,45 1-34,-26-2-79,20-13-47,106 0 124,5-8 186,33 0-240,-164 27-75,114-26-18,-129 19 18,2 5-72,69-34 161,-24 18-70,46 2-14,-115 17 12,-28 0 19,27-13 54,12-2 310,125-31-242,-69 24 344,-30-4-264,19-10 306,0 39-458,-56-14-64,29-18 778,-2-5-490,-43 18-240,88-48 370,-64 35-228,-12-9-127,34-26-26,2 10-26,36 8 2,-21 7-62,-42 11 22,-11 4 3,79-69 80,-53 66-441,-81 31-866,-4-1-1604</inkml:trace>
  <inkml:trace contextRef="#ctx0" brushRef="#br1" timeOffset="-211251.588">14027 2945 3362,'0'0'554,"0"0"-401,0 0-36,0 0 320,0 0 473,0 0 219,4-11 2291,163-100-2041,-12 5-915,-68 48-416,-39 17 507,38-14-469,22-23 12,-39 20 129,27-32-168,52-41 40,-84 86-70,21-23 8,34-38 17,-101 84-56,1 0-1,1 1 1,0 1 0,2 1 0,3-1 2,38-35 32,81-102 19,-84 91-33,4-8 9,6-40 5,1-13 224,-11 16-72,23-54 16,19 11-88,-60 69 1,11-20-140,22-67 38,-10 40-57,-6 19 142,-25 66 30,13-25 487,11 8-533,-29 14 179,-28 50-235,-1 0-59,0 0-26,0 0-118,-16 60-4020,-2-35 1726</inkml:trace>
  <inkml:trace contextRef="#ctx0" brushRef="#br1" timeOffset="-209365.805">14118 2889 1361,'0'0'504,"0"0"312,0 0 9,0 0-615,0 0-106,1-3 225,6-18 1816,-28 44 1307,5-8-3135,-31 32-106,-15 8 29,4-39-256,51 2-3396,9-17 1544</inkml:trace>
  <inkml:trace contextRef="#ctx0" brushRef="#br1" timeOffset="-209056.784">14040 2978 2273,'0'0'720,"0"0"-287,0 0 815,0 0-544,0 0-239,0 0 31,-49 14-384,35-4 176,-1 2-176,-2 0 80,-3 4-192,-3 1-48,-3 4 0,-3-1-224,0 0-1681,-1-1-1264</inkml:trace>
  <inkml:trace contextRef="#ctx0" brushRef="#br1" timeOffset="-202154.067">15843 1556 3666,'0'0'384,"0"0"-133,0 0 418,0 0 158,0 0 238,0 0-110,-4 0-365,-2 1 2711,34-2-2214,488-38-321,-6 19-342,-542 35-6069,9-12 186</inkml:trace>
  <inkml:trace contextRef="#ctx0" brushRef="#br1" timeOffset="-201562.716">16137 1357 7251,'0'0'470,"0"0"-150,0 0 40,0 0 78,0 0 301,6-6 152,20-14-227,-19 15-117,-7 5-99,0 0-69,0 0-139,-13 9-130,-190 132 63,12-32-104,190-109-69,0 0 0,1 0-1,-1 0 1,0 0 0,0 1-1,1-1 1,-1 0 0,0 0-1,0 0 1,1 1 0,-1-1-1,0 0 1,0 1 0,1-1-1,-1 1 1,1-1 0,-1 1-1,0-1 1,1 1 0,-1-1-1,1 1 1,-1-1 0,1 1-1,-1 0 1,1-1-1,0 1 1,-1 0 0,1-1-1,0 1 1,-1 0 0,1 0-1,0-1 1,0 1 0,0 0-1,0 0 1,0-1 0,0 1-1,0 0 1,0 0 0,0 0-1,0-1 1,0 1 0,0 0-1,1 0 1,-1-1 0,0 1-1,0 0 1,1-1 0,-1 1-1,1 0 1,-1-1 0,0 1-1,1 0 1,-1-1 0,2 1 0,140 36 269,83 24-319,-128-43-3043,-40-12-3560</inkml:trace>
  <inkml:trace contextRef="#ctx0" brushRef="#br1" timeOffset="-200209.719">17050 1180 7860,'0'0'915,"0"0"-422,0 0-223,0 0 237,0 0 149,-4-4-248,-11-11-120,11 11-224,-6 145-331,5-111 275,1 1-1,2 0 0,0 1 1,4 29-8,3-29 8,5-31 1657,242-35-1473,-252 34-239,-1 0 0,1 0 0,0-1-1,0 1 1,0 0 0,0 0 0,0 0 0,0-1 0,0 1 0,0 0 0,0 0 0,0-1 0,0 1 0,0 0 0,0 0 0,0-1 0,0 1 0,0 0 0,0 0 0,0 0 0,0-1 0,0 1 0,0 0 0,1 0 0,-1 0 0,0-1 0,0 1-1,0 0 1,0 0 0,0 0 0,1-1 0,-1 1 0,0 0 0,0 0 0,0 0 0,1 0 0,-1 0 0,0 0 0,0-1 47,-4 0-2578,2-1-335</inkml:trace>
  <inkml:trace contextRef="#ctx0" brushRef="#br1" timeOffset="-199812.813">17379 1359 6611,'0'0'1339,"0"0"-426,0 0 186,0 0-331,0 0-50,0-6 242,0-21-314,-10 49-686,7-13 40,1 0-1,0 0 1,0 0-1,1 0 1,0 0-1,1 1 1,0-1-1,0 0 1,2 7 0,-2-13 0,1 0 0,-1-1 0,1 1 0,-1 0 1,1-1-1,0 1 0,0-1 0,0 1 0,1-1 0,-1 1 0,1-1 0,-1 0 0,1 0 1,0 1-1,0-1 0,-1-1 0,1 1 0,1 0 0,-1 0 0,0-1 0,0 1 1,1-1-1,-1 0 0,1 0 0,-1 0 0,1 0 0,-1 0 0,1 0 0,0-1 0,-1 1 1,1-1-1,0 0 0,0 1 0,0-1 0,-1-1 11,0 1 0,1 0 0,-1-1 0,0 1 1,0-1-1,0 0 0,0 0 0,0 0 0,0 0 0,0 0 0,0 0 1,0 0-1,-1-1 0,1 1 0,0-1 0,-1 1 0,1-1 0,-1 0 0,0 1 1,1-1-1,-1 0 0,0 0 0,0 0 0,0 0 0,0 0 0,0 0 1,-1 0-1,1 0 0,-1-1 0,1 1 0,-1 0-11,2-73 205,-3 72-234,0 1 0,1-1 0,-1 0 0,0 1 1,0-1-1,-1 1 0,1 0 0,0-1 0,-1 1 1,0 0-1,1 0 0,-1-1 0,0 2 1,0-1-1,0 0 0,0 0 0,-1 1 0,1-1 1,0 1-1,-1-1 0,1 1 0,-1 0 1,1 0-1,-1 0 0,0 0 0,-2 0 29,3 1-143,0 0 1,0 0-1,0 0 0,0 0 0,0 0 0,0 1 1,0-1-1,0 1 0,0-1 0,0 1 1,0 0-1,1 0 0,-1 0 0,0 0 0,0 0 1,1 0-1,-1 0 0,1 0 0,-1 1 0,1-1 1,-1 1-1,1-1 0,0 1 0,-1 1 143,-8 14-2662,2 0-1039</inkml:trace>
  <inkml:trace contextRef="#ctx0" brushRef="#br1" timeOffset="-199389.848">17569 1319 9332,'0'0'531,"0"0"-53,0 0-292,0 0-204,6 3-1,2-1 27,-1 1 0,0 1 0,0 0 0,0 0 0,0 0-1,-1 1 1,1 0 0,-1 0 0,0 0 0,-1 1 0,1 0 0,-1 0 0,-1 1 0,1-1-1,-1 1 1,0 0 0,0 0 0,-1 0 0,0 1 0,0-1 0,-1 1 0,0 0 0,1 6-8,-3-8 60,1-5-46,-1 0-1,1 0 1,-1 0 0,1 0 0,-1 1 0,1-1 0,-1 0 0,0 0 0,0 1 0,0-1-1,0 0 1,0 1 0,0-1 0,0 0 0,0 0 0,-1 1 0,1-1 0,0 0 0,-1 0 0,1 1-1,-1-1 1,1 0 0,-1 0 0,1 0 0,-1 0 0,0 0 0,0 0 0,0 0 0,1 0-1,-1 0 1,0 0 0,0 0 0,0-1 0,0 1 0,-1 0 0,0 0-14,-8-44 1592,10 37-1530,0-6-147,1 1 1,1 0-1,0-1 1,0 1-1,1 0 1,1 0-1,0 0 1,0 1-1,1-1 1,0 1-1,1 0 0,0 1 1,1-1-1,0 1 1,0 0-1,2 0 85,22-8-1083,-8 40-4034,-19-6 1305</inkml:trace>
  <inkml:trace contextRef="#ctx0" brushRef="#br1" timeOffset="-198444.073">17880 1400 3522,'0'0'1635,"0"0"-1285,13-2-364,43-8 49,-53 10-2,0-1-1,0 0 1,0 0-1,-1 0 1,1 0 0,0 0-1,0 0 1,0-1 0,-1 1-1,1-1 1,-1 0 0,1 0-1,-1 0 1,0 0 0,0 0-1,0 0 1,1-2-33,3-40 3994,-7 42-3915,0 0 1,-1 0 0,1-1 0,-1 1 0,0 0 0,1 1 0,-1-1 0,0 0 0,0 1-1,0-1 1,-1 1 0,1-1 0,0 1 0,0 0 0,-1 0 0,1 0 0,-1 0 0,1 0-1,-1 1 1,1-1 0,-1 1 0,1 0 0,-1-1 0,0 1 0,1 0 0,-1 1-1,1-1 1,-1 0 0,1 1 0,-1-1 0,1 1 0,-1 0 0,1 0 0,-1 0 0,-1 1-80,0 5-9,1-1 0,0 1 1,0 0-1,0 0 1,1 0-1,0 0 1,0 1-1,1-1 1,0 0-1,1 1 1,-1-1-1,1 0 1,0 1-1,1-1 1,1 7 8,-2-11-3,1-1 0,-1 1 1,1-1-1,0 0 1,-1 1-1,1-1 1,0 1-1,0-1 1,0 0-1,1 0 1,-1 0-1,1 0 1,-1 0-1,1 0 1,0 0-1,-1 0 0,1 0 1,0-1-1,0 1 1,0-1-1,1 1 1,-1-1-1,0 0 1,0 0-1,1 0 1,-1 0-1,0 0 1,3 0 2,72 5-559,-73-7 456,1 1 0,0-1 0,0 1 0,-1-1 1,1-1-1,-1 1 0,1-1 0,-1 0 0,1 0 0,-1 0 0,0 0 0,0-1 1,0 0-1,0 0 0,0 0 0,-1 0 0,0 0 0,1-1 0,-1 0 0,0 1 1,-1-1-1,1 0 0,-1-1 0,2-2 103,1-3 240,-1-1-1,0 0 1,0 0-1,-1 0 1,-1-1 0,0 1-1,-1 0 1,0-1 0,0-8-240,-1 32 4,1 0 0,0 0 1,1 0-1,0 0 0,1 0 0,0 0 1,1-1-1,0 0 0,1 1 0,3 4-4,-7-16 0,0 0 0,1 1-1,-1-1 1,0 0-1,1 1 1,-1-1-1,1 0 1,-1 0 0,1 0-1,-1 0 1,0-1-1,1 1 1,-1 0-1,1 0 1,-1-1 0,0 1-1,1-1 1,-1 0-1,0 1 1,0-1-1,1 0 1,-1 1 0,0-1-1,0 0 1,0 0-1,0 0 1,0 0-1,0 0 1,0-1 0,0 1-1,-1 0 1,1 0-1,0 0 1,-1-1-1,1 1 1,0 0 0,-1-1-1,0 1 1,1-1 0,4-5-5,-1 1 8,0 0 0,0 0 0,1 0 0,0 1 1,0 0-1,1 0 0,-1 0 0,1 1 0,0-1 0,0 1 0,1 1 0,-1-1 0,1 1 0,-1 0 0,1 1 1,0 0-1,0 0 0,1 0 0,0 1-3,-6 0-1,1 1 1,0 0-1,0-1 1,0 1-1,0 1 1,0-1-1,0 0 1,0 1-1,-1-1 1,1 1-1,0 0 1,0 0-1,-1 0 1,1 0-1,0 1 1,-1-1 0,1 1-1,-1-1 1,0 1-1,1 0 1,-1 0-1,0 0 1,0 0-1,0 1 1,-1-1-1,1 0 1,0 1-1,-1-1 1,0 1-1,1-1 1,-1 1-1,0 0 1,0 1 0,12 40-3639,-11-41 661</inkml:trace>
  <inkml:trace contextRef="#ctx0" brushRef="#br1" timeOffset="-197723.763">18548 1230 8036,'0'0'997,"0"0"25,0 0-491,0 0-261,0 0-145,6-7-42,17-22-57,19 21-23,-32 8-3,107 24-227,-137-10 2020,1-1-1785,0 1 0,1 1 0,0 0 0,1 1 0,1 1 0,1 1 0,1 0 0,0 1 0,-7 13-8,9-9 0,57-23 795,211-1-1758,-228 1-1900</inkml:trace>
  <inkml:trace contextRef="#ctx0" brushRef="#br1" timeOffset="-196868.073">17494 1808 10309,'0'0'517,"0"0"102,0 0-347,0 0 70,0 0 103,-4-7 249,-15-22-443,18 29-247,0-1 0,0 0 0,0 0 0,0 0 0,0 1 0,0-1 0,0 1-1,-1-1 1,1 1 0,0-1 0,0 1 0,0 0 0,-1-1 0,1 1 0,0 0 0,0 0 0,-1 0 0,1 0 0,0 0 0,-1 0 0,1 1 0,0-1 0,0 0 0,0 0 0,-1 1 0,1-1 0,0 1 0,0-1 0,0 1 0,0 0 0,-1 0-4,-5 4-3,1 1 1,-1 1-1,1-1 1,0 1-1,0 1 1,1-1-1,0 1 1,0-1-1,1 1 1,0 1-1,0-1 1,1 1-1,0-1 1,1 1-1,-1 5 3,1-9 0,0 0 0,0 0-1,0 0 1,1 0 0,-1 1-1,1-1 1,1 0 0,-1 0-1,1 1 1,0-1 0,0 1-1,1-1 1,-1 0 0,1 1-1,0-1 1,1 0 0,-1 0 0,1 0-1,0 0 1,0 0 0,1 0-1,-1-1 1,1 1 0,0-1-1,1 1 1,-1-1 0,1 0-1,-1 0 1,1-1 0,0 1-1,1-1 1,-1 0 0,1 0 0,-1 0 0,12 1-164,1 0 1,-1 0 0,0-2 0,1 0 0,-1-1 0,1 0 0,-1-2 0,1 0 0,14-3 163,12-8-2276,-5-6-3006</inkml:trace>
  <inkml:trace contextRef="#ctx0" brushRef="#br1" timeOffset="-196340.814">17739 1874 2513,'0'0'4946,"0"0"-3412,0 0-757,0 0-134,0 0 400,0-5-64,0-24-472,0 29-368,0 0-65,0 0-44,0 6-174,0 13 132,-1 5 5,1 1 1,2-1 0,0 0 0,2 0 0,4 18 6,-8-41 2,0-1 0,1 1 0,-1-1-1,0 1 1,0 0 0,0-1 0,0 1 0,1-1 0,-1 1 0,0-1 0,1 1-1,-1-1 1,0 1 0,1-1 0,-1 1 0,0-1 0,1 0 0,-1 1 0,1-1-1,-1 0 1,1 1 0,-1-1 0,1 0 0,-1 1 0,1-1 0,-1 0 0,1 0-1,0 0 1,-1 0 0,1 1 0,-1-1 0,1 0 0,0 0 0,-1 0 0,1 0-1,-1 0 1,1 0 0,-1-1 0,1 1 0,0 0 0,-1 0 0,1 0 0,-1 0-1,1-1 1,-1 1 0,1 0 0,-1-1 0,1 1 0,-1 0 0,1-1 0,-1 1 0,1 0-1,-1-1 1,0 1 0,1-1 0,-1 1 0,0-1 0,1 1 0,-1-1-2,26-34 144,-24 32-138,6-8 60,0-1-1,-1 0 1,-1 0-1,0-1 1,-1 0-1,0 0 1,-1 0-1,0-1 1,-2 1-1,1-1 1,-1-6-66,2 23-30,20 59-222,-20-49 134,0 0 0,1 0 0,0-1 0,1 0-1,1 0 1,0 0 0,0 0 0,1-1 0,4 3 118,-11-12-151,1-1 1,-1 0-1,1 1 0,-1-1 0,1 0 0,0 0 1,-1 0-1,1 0 0,0 0 0,0-1 0,-1 1 1,1 0-1,0-1 0,0 1 0,0-1 1,0 0-1,0 0 0,0 0 0,0 0 0,0 0 1,0 0-1,0 0 0,0-1 0,0 1 0,-1-1 1,1 1-1,0-1 151,9-13-2545</inkml:trace>
  <inkml:trace contextRef="#ctx0" brushRef="#br1" timeOffset="-196063.723">18049 1838 5539,'0'0'1488,"0"0"-210,0 0-835,0 0-123,14 0 243,44 3 45,-55-2-579,1 0-1,0 0 1,0 0-1,-1 1 0,1 0 1,-1-1-1,1 1 1,-1 1-1,0-1 1,0 0-1,0 1 0,0 0 1,0-1-1,-1 1 1,1 0-1,-1 0 1,1 1-1,-1-1 0,0 2-28,3 1 15,0 1-46,-1 0-1,1 0 1,-1 1-1,0-1 1,-1 1-1,0 0 1,0 0-1,-1 0 1,0 0-1,0 0 0,0 8 32,-2-42-149,-2 18-21,1 0 0,0 0-1,0-1 1,1 1 0,0 0 0,0 0 0,1 0 0,0 0 0,1 0 0,-1 0-1,2 0 1,-1 0 0,1 1 0,0-1 0,1 1 0,-1 0 0,1 0 0,1 0 0,0 0-1,0 1 1,0 0 0,0 0 0,1 0 0,0 1 0,0 0 0,3-2 170,38 0-2284,-35 7-106</inkml:trace>
  <inkml:trace contextRef="#ctx0" brushRef="#br1" timeOffset="-195601.985">18417 1843 9412,'0'0'619,"0"0"19,0 0-358,0 0-200,5-2 11,-2 2-84,-2-1-6,0 1-1,0 0 0,0-1 1,0 1-1,1 0 0,-1 0 1,0-1-1,0 1 0,0 0 1,0 0-1,0 1 0,1-1 1,-1 0-1,0 0 0,0 0 1,0 1-1,0-1 0,0 1 1,0-1-1,0 1 0,0-1 1,0 1-1,0-1 0,0 1 1,0 0-1,0 0 0,0-1 1,0 1-1,-1 0 0,1 0 1,0 0-1,-1 0 0,1 0 0,20 46-13,-18-38 19,1 1 1,0-1-1,0 1 0,1-1 0,0-1 0,1 1 1,0-1-1,0 0 0,1 0-6,-5-7 24,-1 0 1,1-1-1,-1 0 0,1 1 0,-1-1 1,1 0-1,-1 0 0,1 0 0,-1 0 1,1 0-1,-1 0 0,1 0 0,-1 0 1,1 0-1,-1-1 0,1 1 1,-1-1-1,1 1 0,-1-1 0,0 0 1,1 1-1,-1-1 0,0 0 0,0 0 1,1 0-1,-1 0 0,0 0 0,0 0 1,0 0-1,0-1 0,0 1 0,-1 0 1,1 0-1,0-1 0,0 1 0,-1 0 1,1-1-1,-1 1 0,1-1 0,-1 1 1,0-1-1,0 1 0,1-1-24,8-19-36,-2 0 1,0 0-1,0-1 0,-2 0 0,1-14 36,4-13-1075,-10 48 883,1 5-4023,1 8 2067,1 5-1595</inkml:trace>
  <inkml:trace contextRef="#ctx0" brushRef="#br1" timeOffset="-195266.65">18776 1923 4178,'0'0'1230,"0"0"-838,0 0 96,0 0 185,12-10-145,35-37 213,-42 43-511,-2 0 0,1-1 0,0 1-1,-1-1 1,0 0 0,0 0 0,-1 0-1,1 0 1,-1 0 0,0-1 0,0 1 0,-1-1-1,1 1 1,-1-1 0,-1 1 0,1-1-1,-1 0 1,0 0 0,-1-5-230,1 11 18,-1-2 29,-1 0 1,1 1-1,-1-1 1,0 1-1,1-1 0,-1 1 1,0 0-1,0 0 1,0-1-1,0 2 1,0-1-1,-1 0 1,1 0-1,0 1 1,0-1-1,0 1 0,-1-1 1,1 1-1,0 0 1,0 0-1,-1 0 1,1 0-1,0 1 1,-1-1-1,1 0 0,0 1 1,0 0-1,-1 0-47,-1 1-5,0 1 0,0-1 0,1 1 0,-1 1 0,1-1 0,-1 0 0,1 1 0,0 0 0,0 0 0,1-1 0,-1 2 0,1-1 0,0 0 0,0 0 0,0 1 0,1-1 0,-1 1 0,1 0 0,0-1 0,0 1 0,1 0 0,0 0 0,-1-1 0,1 1 0,1 0 5,-3 3 1,0-1 0,1 1 0,0 0 0,1 0 1,0 0-1,0-1 0,1 1 0,-1 0 0,2 0 0,-1-1 0,1 1 0,0-1 0,1 1 1,0-1-1,0 0 0,0 0 0,1 0 0,0 0 0,1-1 0,-1 1 0,1-1 0,0 0 1,1-1-1,1 2-1,3-3-101,0 1 1,1-1-1,-1-1 1,1 0-1,0-1 1,0 0-1,0 0 1,1-1-1,-1-1 1,0 0-1,0 0 1,9-2 100,40-5-3370</inkml:trace>
  <inkml:trace contextRef="#ctx0" brushRef="#br1" timeOffset="-157584.784">9032 4397 448,'38'-24'8420,"59"-13"-8335,-46 19-74,-25 5 2,-26 12-1496,0 1-1033</inkml:trace>
  <inkml:trace contextRef="#ctx0" brushRef="#br1" timeOffset="-123268.19">15195 2159 4370,'0'0'304,"0"0"-181,0 0 0,0 0 79,-7 6 129,-52 51 243,59-47 3130,18-5-3172,-13-4-244,332 30 1444,558 41-569,-697-69-1750,-186 1-5386,-11-3-257</inkml:trace>
  <inkml:trace contextRef="#ctx0" brushRef="#br1" timeOffset="-122574.149">15418 2050 8356,'0'0'512,"0"0"-283,0 0-172,0 0-36,1-4 3,0 3-23,-1 0 0,1 1 0,-1-1 1,0 0-1,1 1 0,-1-1 0,0 0 0,0 1 0,0-1 1,0 0-1,1 0 0,-1 1 0,0-1 0,0 0 0,0 0 1,0 1-1,-1-1 0,1 0 0,0 1 0,0-1 0,0 0 1,-1 0-1,1 1 0,0-1 0,-1 0 0,1 1 0,0-1 1,-1 1-1,1-1 0,-1 0 0,1 1 0,-1-1 0,1 1 1,-1-1-1,1 1 0,-1-1 0,0 1 0,1 0 0,-1-1 1,0 1-1,1 0 0,-1 0 0,0-1 0,1 1 0,-1 0 1,0 0-1,0 0 0,1 0 0,-1 0 0,0 0 0,0 0 1,1 0-1,-1 0 0,0 0 0,0 0 0,1 0 0,-1 1 1,0-1-1,1 0 0,-1 0 0,0 1 0,1-1 0,-1 1 1,0-1-2,-18 0 98,0 1 1,0 0 0,1 2-1,-1 0 1,0 1 0,1 1 0,0 1-1,0 0 1,1 1 0,-5 4-99,-2 0 165,1 2 0,0 1 0,1 1 0,0 0 0,2 2 0,0 0 0,-2 4-165,21-20 6,0 0-1,0 0 1,0 0 0,0 0-1,0 0 1,1 0 0,-1 0-1,0 0 1,1 0 0,-1 0-1,0 1 1,1-1 0,0 0-1,-1 0 1,1 0 0,0 1 0,-1-1-1,1 0 1,0 1 0,0-1-1,0 0 1,0 0 0,0 1-1,1-1 1,-1 0 0,0 1-1,0-1 1,1 0 0,-1 0-1,1 0 1,-1 1 0,1-1-1,0 0 1,-1 0 0,1 0-1,0 0 1,0 0 0,0 0 0,0 0-1,0 0 1,0-1 0,0 1-1,0 0 1,0 0 0,0-1-1,1 1-5,172 35 1137,-124-22-1393,0 2 0,-1 2 0,-1 3-1,-1 1 1,-1 3 0,10 8 256,-30-17-1969,-4-3-984</inkml:trace>
  <inkml:trace contextRef="#ctx0" brushRef="#br1" timeOffset="-121814.925">16935 2449 9108,'0'0'1017,"0"0"165,0 0-419,0 0-166,0 0-210,0-4-216,0-14-105,13 35-127,-5 14-84,-1 1-1,-2 0 1,-1 0-1,-1 0 1,-2 0-1,-1 0 1,-3 15 145,2-18-1055,-1-7-1087,-6-7-1671</inkml:trace>
  <inkml:trace contextRef="#ctx0" brushRef="#br1" timeOffset="-121605.979">16836 2766 8292,'0'0'1120,"0"0"-912,0 0-192,0 0-16,0 0 913,0 0 31,63 5-528,-28 0-47,1-1-161,-2-3-208,-5-1 0,-5 0-673,-7-2-527,-5-8 255,-7-4-1248,-5-2-1680</inkml:trace>
  <inkml:trace contextRef="#ctx0" brushRef="#br1" timeOffset="-121347.013">16948 2453 7812,'0'0'512,"0"0"704,0 0-431,40-69-193,-24 56 304,1 6-31,2 1-657,0 6-208,-2 0 0,-2 0 0,-3 9-144,-4 7-1233,-1 3 305,-5 3-577,-1 2-1697</inkml:trace>
  <inkml:trace contextRef="#ctx0" brushRef="#br1" timeOffset="-120281.956">17185 2617 8884,'0'0'1278,"0"0"-283,0 0 142,0 0-719,0 0-228,0-3-126,4-2-83,-2 24-19,-3 30 71,-14 70 12,23-129-109,0 0 34,4-6-175,0 1 0,1 1 1,1 0-1,0 0 0,1 2 1,0 0-1,1 0 0,0 2 0,9-5 205,-23 15 12,0 0 0,0 0 0,0 0 0,0 1 0,0-1 0,0 0 0,0 1 0,0-1-1,0 1 1,-1-1 0,1 1 0,0 0 0,0 0 0,-1 0 0,1 0 0,0 0 0,-1 0 0,1 1-1,-1-1 1,1 1 0,-1-1 0,0 1 0,0-1 0,0 1 0,0-1 0,0 1 0,0 0-1,0 0 1,0 0 0,0-1 0,-1 1 0,1 0 0,-1 0 0,0 0 0,1 0 0,-1 0 0,0 0-1,0 0 1,0 0 0,-1 2-12,6 13 47,-5-13-47,1 0-1,0-1 1,0 1 0,0 0-1,1 0 1,-1-1-1,1 1 1,0-1 0,0 1-1,0-1 1,0 0-1,1 0 1,-1 0 0,1 0-1,0 0 1,0-1-1,0 1 1,0-1 0,0 0-1,1 1 1,-1-2-1,1 1 1,-1 0 0,1-1-1,0 1 1,0-1-1,-1 0 1,1-1 0,0 1-1,0 0 1,0-1-1,0 0 1,4 0 0,-1-3-28,0 0 1,0 0-1,0 0 0,0-1 0,0 0 1,-1 0-1,1-1 0,-1 0 1,-1 0-1,1 0 0,-1-1 0,1 1 1,-2-1-1,1-1 0,-1 1 1,0-1-1,0 1 0,0-1 1,-1 0-1,0-1 0,-1 1 0,0 0 1,0-1-1,0 0 0,-1 1 1,0-5 27,0 11 3,-1 0 0,1 0 0,-1 0 0,0 0 0,1 0 0,-1-1 1,0 1-1,0 0 0,0 0 0,0 0 0,0-1 0,0 1 0,0 0 1,0 0-1,0-1 0,0 1 0,-1 0 0,1 0 0,0 0 0,-1 0 1,1 0-1,-1-1 0,0 1 0,1 0 0,-1 0 0,0 0 0,1 0 1,-1 1-1,0-1 0,0 0 0,0 0 0,0 0 0,0 1 0,0-1 1,0 0-1,0 1 0,0-1 0,0 1 0,-1-1 0,1 1 0,0 0 1,0-1-1,0 1 0,0 0 0,-1 0-3,-2 0 1,0 0 0,1 0 0,-1 0 0,1 0 0,-1 1 1,1-1-1,-1 1 0,1 0 0,-1 0 0,1 1 0,0-1 0,-1 1 0,1-1 0,0 1 0,0 0 0,0 0 1,0 1-1,1-1 0,-1 0 0,1 1 0,-1 0 0,1 0 0,0-1 0,0 1 0,0 0 0,0 1 0,-1 2-1,-2 3-8,0 0 0,1 0 0,0 0-1,1 0 1,0 1 0,0 0 0,1 0-1,0-1 1,1 1 0,0 0 0,0 6 8,2-15-5,0 0 0,1 0 1,-1 0-1,0 0 1,0-1-1,1 1 1,-1 0-1,0-1 0,1 1 1,-1-1-1,1 1 1,-1-1-1,1 1 0,-1-1 1,1 0-1,-1 0 1,1 0-1,-1 0 1,1 0-1,-1 0 0,1 0 1,-1-1-1,1 1 1,-1-1-1,1 1 0,-1-1 1,0 1-1,1-1 1,-1 0-1,1 1 1,-1-1-1,0 0 5,15-9-198,-1 0-1,0-1 1,0-1-1,-1 0 1,-1-1-1,0-1 1,0 0 0,6-10 198,-4 6-133,-1 0 0,-1 0 0,0-2 0,-1 1 0,-1-2 0,-1 1 0,-1-1 0,2-11 133,-1-60 2766,-11 91-2750,1 0 1,-1 1 0,0-1 0,1 0 0,-1 1 0,0-1-1,0 1 1,1-1 0,-1 1 0,0-1 0,0 1-1,0 0 1,0-1 0,1 1 0,-1 0 0,0 0 0,0-1-1,0 1 1,0 0 0,0 0 0,0 0 0,0 0-1,0 0 1,0 0 0,0 1 0,0-1 0,0 0 0,1 0-1,-1 1 1,0-1 0,0 0 0,0 1 0,0-1-1,1 1 1,-1-1 0,0 1 0,0 0 0,1-1 0,-1 1-1,0 0 1,1-1 0,-1 1 0,1 0 0,-1 0 0,1-1-1,-1 2-16,-5 10 1,1 0 0,1 1 0,0-1 0,1 1 0,0 0 0,1 0-1,0 0 1,1 0 0,0 0 0,1 0 0,2 11-1,-2 6 46,-1 3-26,-1-20-11,1-1 0,0 1 0,1 0 0,1-1 0,0 1 0,0-1-1,1 1 1,1-1 0,0 0 0,1 0 0,0 0 0,1 0 0,0-1-1,1 1-8,-4-10-17,-1 0 0,1 0-1,0 0 1,0-1 0,0 1-1,0 0 1,0-1 0,0 1 0,0-1-1,0 0 1,0 0 0,1 0-1,-1 0 1,1 0 0,-1-1-1,1 1 1,-1 0 0,1-1-1,-1 0 1,1 0 0,-1 0-1,1 0 1,-1 0 0,1 0-1,-1-1 1,1 1 0,-1-1-1,1 0 1,-1 1 0,0-1-1,1 0 1,-1-1 0,0 1-1,0 0 1,1-1 17,68-59-890,12-43-1237,-81 126 2954,-3 105-813,2-125-42,-1 0 0,0 0 1,1 1-1,-1-1 0,1 0 0,0 0 1,-1 0-1,1 0 0,0-1 0,0 1 1,1 0-1,-1 0 0,0 0 0,0-1 1,1 1-1,-1-1 0,1 1 0,0-1 1,-1 1-1,1-1 0,0 0 0,0 0 1,0 0-1,0 0 0,0 0 0,0 0 1,0-1-1,0 1 0,0-1 0,0 1 1,0-1-1,0 0 0,0 0 0,0 0 1,1 0-1,-1 0 0,0 0 0,0-1 1,0 1-1,1-1 28,12-5-1422</inkml:trace>
  <inkml:trace contextRef="#ctx0" brushRef="#br1" timeOffset="-120015.85">17964 2442 8356,'0'0'1360,"0"0"-1344,0 0 0,0 0 48,0 0-31,0 0 207,25 77-224,-12-50-16,-2-1-497,-2-5-3296</inkml:trace>
  <inkml:trace contextRef="#ctx0" brushRef="#br1" timeOffset="-119645.53">18305 2669 6371,'0'0'1662,"0"0"-515,3-10-400,5-31-304,-8 40-415,1 0 0,-1 0-1,1 0 1,-1 0 0,0 0 0,0 0-1,1 0 1,-1 0 0,0 0 0,0 0-1,0 0 1,0 0 0,0 0 0,0 0 0,0 0-1,-1 0 1,1 0 0,0 0 0,-1 0-1,1 0 1,0 0 0,-1 0 0,1 0-1,-1 0 1,1 1 0,-1-1 0,0 0-1,1 0 1,-1 0 0,0 1 0,0-1-1,1 0 1,-1 1 0,0-1 0,0 1 0,0-1-1,0 1 1,0-1 0,0 1 0,0 0-1,0-1 1,0 1 0,0 0 0,0 0-1,0 0 1,0 0 0,0 0 0,0 0-1,0 0 1,0 0 0,0 0 0,0 0 0,0 1-1,0-1 1,0 0 0,0 1 0,0-1-28,-3 0-44,-3 3 39,1 1-1,-1-1 0,1 1 0,-1 0 1,1 0-1,1 1 0,-1 0 0,1 0 1,-1 0-1,2 1 0,-1-1 0,0 1 1,1 1-1,0-1 0,1 0 0,-1 1 1,1 0-1,1 0 0,-1 2 6,0-4 0,-4 8-4,0 1 0,0 0-1,2 1 1,0-1 0,0 1-1,2 0 1,0 0-1,-1 13 5,16-26 107,-1-8-32,0 0 0,-1 0 0,1-1 0,-1 0 0,-1-1 0,1 0 0,-1-1 0,2-3-75,37-30 62,-44 39-63,-1 0 1,1 0-1,0 1 1,0 0-1,1-1 1,-1 1-1,0 1 0,1-1 1,-1 1-1,1 0 1,-1 0-1,1 0 1,0 0-1,-1 1 1,1 0 0,-3 1-7,0 0-1,0 0 1,0 0 0,0 0 0,-1 0 0,1 1 0,0-1-1,-1 1 1,1-1 0,-1 1 0,1-1 0,-1 1 0,0 0-1,0 0 1,0 0 0,0 0 0,0 0 0,0 0-1,0 0 1,-1 0 0,1 0 0,-1 0 0,0 0 0,1 0-1,-1 1 8,2 5-10,1-1-58,37 91-444,8-49-3814,-26-40-1519</inkml:trace>
  <inkml:trace contextRef="#ctx0" brushRef="#br1" timeOffset="-118469.449">15083 2224 400,'0'0'686,"0"0"205,0 0 291,0 0-67,0 0 462,-11-2 690,25-4 966,18 12-3457,-22-3 606,220 16 753,-157-16-917,172 13 354,-2 11 0,5 12-572,-165-24-182,1-3 0,0-4-1,12-4 183,-96-4-803,0 0-677,-1 0-1217,-2 0-2517</inkml:trace>
  <inkml:trace contextRef="#ctx0" brushRef="#br1" timeOffset="-117772.077">15329 2005 5122,'0'0'1081,"0"0"-131,0 0-451,0 0-254,0 0 104,-3 0 30,-3 1-230,1 1 0,-1 1 0,0-1 1,1 1-1,-1 0 0,1 0 0,0 1 0,0 0 0,0 0 0,1 0 0,-1 0 0,1 1 0,0 0-149,-10 8 162,-159 138 1151,172-151-1307,1 0 1,-1 1-1,0-1 1,1 1-1,-1-1 1,1 1 0,-1-1-1,0 1 1,1 0-1,-1-1 1,1 1 0,0 0-1,-1-1 1,1 1-1,-1 0 1,1-1-1,0 1 1,0 0 0,-1 0-1,1-1 1,0 1-1,0 0 1,0 0-1,0 0 1,0-1 0,0 1-1,0 0 1,0 0-1,0 0 1,0-1 0,1 1-1,-1 0 1,0 0-1,1-1 1,-1 1-1,0 0 1,1 0 0,-1-1-1,1 1 1,-1-1-1,1 1 1,-1 0 0,1-1-1,-1 1 1,1-1-1,-1 1 1,1-1-1,0 1 1,0-1-7,42 22 615,-34-18-493,355 118-725,-311-107-1878,-8-3-2106</inkml:trace>
  <inkml:trace contextRef="#ctx0" brushRef="#br1" timeOffset="-70788.9">17470 3145 11157,'0'0'318,"0"0"405,0 0-126,0 0-389,0 0 195,2-4 155,6-13-78,-7 13-269,5 8-233,-3 3-1,0 0 0,0 1 0,-1 0 0,0 0 0,0 0 0,-1 0 0,0 0 0,0 0 0,-1 0 0,0 0 0,0 0 0,-2 4 23,2 12-1,-8 133-2061,6-130-142,2-5-1771</inkml:trace>
  <inkml:trace contextRef="#ctx0" brushRef="#br1" timeOffset="-70375.421">17978 3233 5843,'0'0'2379,"0"0"-1450,0 0-633,0 0 139,0 0 125,2-1-45,-46 25 104,31-19-581,-1-1 1,0 0-1,-1-1 0,1-1 1,0 0-1,-1-1 0,1-1 1,-5 0-39,15 0 22,0-1 1,0 1-1,0 0 0,0-1 1,0 0-1,0 0 1,1 0-1,-1 0 1,0-1-1,0 0 0,1 1 1,-1-1-1,1-1 1,0 1-1,0 0 1,0-1-1,0 0 0,0 1 1,0-1-1,0 0 1,1-1-1,0 1 1,0 0-1,0-1 0,0 1 1,0-1-1,0 1 1,1-1-1,0 0 0,0 0 1,0 0-1,0 0 1,1 0-1,-1 0 1,1 0-1,0 0 0,0 0 1,1 0-1,-1 0 1,1 1-1,0-1 1,0-2-23,1 1-4,1 0 0,0 0 0,0 0 0,0 0 1,1 0-1,-1 1 0,1-1 0,0 1 1,1 0-1,-1 0 0,0 1 0,1-1 1,0 1-1,0 0 0,0 0 0,0 1 0,1-1 1,-1 1-1,1 1 0,-1-1 0,1 1 1,0-1-1,-1 2 0,1-1 0,0 1 0,0 0 1,0 0-1,0 0 0,4 2 4,-8-2-4,0 1 0,0-1 0,1 1 0,-1 0 0,0 0 0,0 0 0,0 0 0,0 0 0,0 0-1,-1 1 1,1-1 0,0 0 0,-1 1 0,1 0 0,-1-1 0,1 1 0,-1 0 0,0 0 0,1 0 0,-1 0 0,0 0 0,0 0 0,-1 0 0,1 0-1,0 0 1,-1 1 0,1-1 0,-1 2 4,6 68-121,-6-64 95,-2 7-27,-1-1 0,-1 1 1,0-1-1,-1 0 0,0 0 0,-1 0 1,-1 0-1,0-1 0,-1 0 0,0-1 1,-1 0-1,0 0 0,-1-1 0,0 0 1,-1-1-1,0 0 0,-12 8 53,19-13-122,1-2-1030,1-2-2784,4-2 390</inkml:trace>
  <inkml:trace contextRef="#ctx0" brushRef="#br1" timeOffset="-69986.361">18050 3063 9877,'0'0'744,"0"0"-10,0 0-238,13-5-344,1 0-133,70-13 26,-68 17-54,43 9 34,-58-6-29,0 1 0,1-1 0,-1 1 0,-1 0 0,1 0-1,0-1 1,-1 1 0,1 0 0,-1 0 0,0 0 0,0 0 0,0 0 0,0 0 0,-1-1 0,1 1 0,-1 0 0,1 0 0,-1 0-1,-1 2 5,-48 119 427,50-123-426,-21 55 2,2 2 0,4 0 0,1 1 1,2 12-4,12-54-329,1-12-4377,5-10-800</inkml:trace>
  <inkml:trace contextRef="#ctx0" brushRef="#br1" timeOffset="-69688.283">18064 3265 9973,'0'0'1072,"0"0"-1072,0 0-368,0 0 352,80 0-32,-42 0 0,6-2 48,5-2-448,-3-2 79,-3 1-335,-9 0-1137,-11 1-144,-9-1-816,-8 3 656</inkml:trace>
  <inkml:trace contextRef="#ctx0" brushRef="#br1" timeOffset="-69319.041">18500 3174 4946,'0'0'2754,"0"0"-1399,0 0-491,0 0 86,0 0-230,-2-3 169,2 3-887,0-1 8,0 0 1,0 1-1,0-1 0,0 0 0,0 1 0,-1-1 0,1 0 0,0 1 0,0-1 0,-1 0 0,1 1 0,-1-1 0,1 1 0,0-1 0,-1 1 1,1-1-1,-1 1 0,1-1 0,-1 1 0,0-1 0,1 1 0,-1 0 0,1-1 0,-1 1 0,0 0 0,1 0 0,-1-1 0,0 1 1,1 0-1,-1 0 0,0 0 0,1 0 0,-1 0 0,0 0 0,1 0 0,-1 0 0,0 0 0,0 0 0,1 0 0,-1 0 0,0 0 0,1 1 1,-1-1-1,0 0 0,1 1 0,-1-1 0,1 0 0,-1 1 0,0-1 0,1 1 0,-1-1 0,1 0 0,-1 1 0,1 0 0,0-1 0,-1 1 1,1-1-1,-1 1-10,-5 8-5,0 0 1,1 0 0,-1 0 0,2 0-1,-1 1 1,2 0 0,-1 0 0,1 0-1,1 0 1,0 1 0,0-1-1,1 1 1,0-1 0,1 1 0,1 8 4,-1-14 3,0 0 0,0 1 0,1-1 0,-1 0 0,1 0 0,1 1 0,-1-1 0,1 0 0,0 0 0,0-1 0,0 1 0,1 0 0,0-1 0,0 1 0,0-1 0,0 0 0,1 0 0,-1 0 0,1 0 0,0-1 0,0 1 0,1-1 0,-1 0 0,1-1 0,-1 1 0,1-1 0,0 0 0,0 0 0,0 0 0,5 1-3,-2-3 13,1 0-1,0 0 1,0 0-1,0-1 0,0 0 1,0-1-1,-1 0 1,1-1-1,-1 1 1,1-2-1,-1 1 0,0-1 1,0 0-1,-1-1 1,1 0-1,-1 0 1,0-1-1,0 1 0,-1-2 1,0 1-1,0-1 1,0 0-1,-1 0 1,0 0-1,0-1 0,-1 0 1,0 0-1,0 0 1,-1 0-1,0 0 1,-1-1-1,1 0 0,-2 1 1,1-1-1,-1 0 1,0 0-1,-1 0 1,0 0-1,-1 0 0,0 1 1,0-2-13,0 4-2,-1 1-1,1-1 1,-1 1 0,0 0 0,0 0-1,-1-1 1,1 2 0,-1-1 0,0 0-1,-1 0 1,1 1 0,-1 0 0,0 0-1,0 0 1,0 0 0,0 1 0,-1-1-1,1 1 1,-1 0 0,0 0 0,0 1-1,0 0 1,0-1 0,-1 2 0,1-1-1,-3 0 3,-1 0-137,1 0-1,-1 1 1,0 0-1,0 0 0,1 1 1,-1 0-1,0 1 1,0 0-1,0 0 1,1 1-1,-1 0 0,1 0 1,-1 1-1,1 0 1,0 1-1,-5 3 138,-29 21-3265,3 3-2842</inkml:trace>
  <inkml:trace contextRef="#ctx0" brushRef="#br1" timeOffset="-30879.239">9060 4345 2481,'0'0'67,"0"0"106,0 0 363,0 0-50,0 0-216,0 0-20,24 0 2191,12-8-880,-24 7-3991,-8-2-2413</inkml:trace>
  <inkml:trace contextRef="#ctx0" brushRef="#br1" timeOffset="124771.246">1253 1767 9380,'0'0'411,"0"0"-384,0 0-273,0 0-47,5 0 224,147 11 797,223 18 414,89-24-980,116-24 151,314-47-316,50 27-40,-725 34-269,202-31 312,558-136 44,-856 148-69,-60 13 42,-2-3 0,1-3-1,-2-2 1,-1-3 0,0-2 0,22-15-17,-7 0 38,-54 32-31,0-2 0,-1 0 0,0-1 0,-1-1 0,0-1 0,0-1 0,-2 0-1,1-1 1,-2-1 0,0 0 0,0-1 0,-2-1 0,0 0 0,-1 0 0,1-5-7,-9 10 11,-1-1-1,0 1 1,-1-1 0,0 0 0,-1 0 0,0 0 0,-1 0 0,-1 0 0,0 0 0,-1-5-11,-2 3 17,0 0 0,0 0 0,-1 0 0,-1 0 0,-1 1 0,0 0 0,0 0 0,-2 1 0,1 0 0,-2 1 0,0-1-1,0 2 1,-1 0 0,-6-4-17,-11-10 41,-3 1 1,0 2-1,-1 1 0,0 1 0,-15-4-41,-2 1-2,-1 3-1,-1 2 1,-1 2 0,0 2 0,-1 2-1,0 3 1,-3 2 2,-115-7 62,-96 7-62,95 4-6,-465-28-2,-12-5 24,-549-38-243,844 49 104,-103 15 123,373 10-12,6-3 67,1 4 0,-1 3 1,1 3-1,1 4 0,-43 13-55,78-9-1,0 2 0,1 2-1,1 2 1,1 1-1,1 2 1,-25 22 1,-52 32 8,-180 106 75,262-159-88,1 2-1,2 1 0,0 2 1,3 1-1,0 0 0,2 2 0,1 1 1,-16 35 5,33-56 7,0 1 1,2 0-1,0 1 0,0-1 1,1 1-1,1-1 0,1 1 1,0 0-1,1 0 0,1 14-7,-1-11-9,1-7 17,0 0 0,1 0 0,0 0-1,0 0 1,1 0 0,1 0 0,0-1 0,1 1 0,-1-1 0,2 0 0,0-1 0,0 1-1,1-1 1,0 0 0,0-1 0,3 2-8,5 5 22,0 0 0,2-1 0,0-2 0,0 1 0,1-2 0,0 0-1,1-1 1,6 1-22,26 9-356,1-3-1,1-2 1,1-2-1,0-2 0,0-3 1,16-1 356,13-3-5147</inkml:trace>
  <inkml:trace contextRef="#ctx0" brushRef="#br1" timeOffset="152371.742">99 4782 5715,'16'-1'616,"204"-23"147,1411-148 4143,-222 44-3951,-271 1-504,42 10 376,-612 35-427,-442 64-288,1 5 0,115 5-112,-126 10-741,-108 1-844,-4-1-1614</inkml:trace>
  <inkml:trace contextRef="#ctx0" brushRef="#br1" timeOffset="154141.503">512 5056 12374,'-17'0'-54,"3"-1"48,3 0 3,1 0 0,0 1 0,-1 0 0,1 1 0,-1 0 0,1 1-1,0 0 1,0 1 0,0-1 0,-2 3 3,-10 3 34,1 2 0,0 1 0,0 1 0,1 0 0,1 2 0,0 0 0,1 1-1,0 1 1,1 1 0,1 0 0,1 1 0,0 1 0,1 0 0,2 1 0,0 1 0,1 0 0,0 0 0,-5 20-34,5-5 14,1 0 0,1 1 0,3 0 0,1 0 0,1 0 1,2 1-1,2 13-14,0-43-16,0 0 1,0 1 0,1-1 0,0 0 0,0 0-1,0 0 1,1 0 0,1-1 0,-1 1-1,1 0 1,1-1 0,-1 0 0,1 0 0,1 0-1,-1 0 1,1 0 0,0-1 0,0 0 0,1 0-1,0-1 1,0 1 0,1-1 0,-1 0-1,1-1 1,0 0 0,0 0 0,1 0 15,4-1-21,-1 0 0,1-1 0,0 0 0,0-1 0,0 0 0,1-1 0,-1 0 0,0-1 0,0-1 0,0 0 0,0 0 0,-1-1 0,1 0 0,-1-1 0,1-1 0,-1 0 0,0 0 0,-1-1 0,0-1 0,0 1 0,0-2 0,-1 1 0,1-1 0,-2-1 0,1 0 0,-2 0 0,1 0 0,-1-1 0,0-1 21,-4 7 5,0 0-1,0-1 0,0 1 0,-1-1 0,0 0 0,0 1 0,0-1 1,0 0-1,-1 0 0,0 0 0,0 0 0,0 0 0,-1-1 0,0 1 1,0 0-1,0 0 0,0 0 0,-1 0 0,0 0 0,0 0 0,0 0 1,-1 0-1,0 0 0,0 0 0,0 0 0,0 1 0,-1-1 0,1 1 1,-2-2-5,-8-1 53,1 1 0,-1 0 0,0 1 1,0 0-1,-1 0 0,0 2 1,0-1-1,1 2 0,-2 0 1,1 0-1,0 1 0,0 1 1,0 0-1,-13 2-53,20-2 59,5 0-61,1-1 0,-1 1 0,1 0 1,-1 0-1,0 0 0,1 0 0,-1 0 0,0 0 0,1 0 0,-1 0 0,0 0 0,1 0 0,-1 0 0,0 0 0,1 0 0,-1 0 0,0 0 0,1 1 1,-1-1-1,1 0 0,-1 0 0,0 1 0,1-1 0,-1 1 0,1-1 0,-1 0 0,1 1 0,-1-1 0,1 1 0,0-1 0,-1 1 0,1-1 0,-1 1 1,1 0-1,0-1 0,-1 1 0,1-1 0,0 1 0,0 0 0,0-1 0,0 1 0,-1 0 0,1-1 0,0 1 0,0 0 0,0-1 0,0 1 0,0 0 0,0-1 1,1 1-1,-1-1 0,0 1 0,0 0 0,0-1 0,1 1 0,-1 0 2,29 29-151,115 20 209,-127-47-50,0 1 1,0 0 0,-1 1 0,1 1 0,-1 0 0,-1 1 0,1 1 0,-1 1-1,-1 0 1,0 1 0,0 0 0,0 1 0,-2 0 0,2 3-9,-10-8 0,0 0 0,-1 0 0,0 0 0,0 1 0,0-1 0,-1 1 0,0-1 0,0 1 0,0 0 0,-1 0 0,0 0 0,-1 0 0,1 0 0,-1 0 0,-1 0 0,1 0 0,-1 0 0,-1 0 0,1 0 0,-1 0 0,0-1 0,-1 1 0,1-1 0,-2 1 0,1-1 0,-29 44-1302,32-48-766,0-1-1541</inkml:trace>
  <inkml:trace contextRef="#ctx0" brushRef="#br1" timeOffset="154397.345">762 5685 11461,'0'0'1089,"0"0"-566,0 0-361,0 0-138,3-3-69,9-5-32,0 29 79,-7 0-187,-1 1 0,0-1 0,-2 1-1,0 0 1,-1 0 0,-3 19 185,2-5-3768,0-36 550</inkml:trace>
  <inkml:trace contextRef="#ctx0" brushRef="#br1" timeOffset="154621.81">751 5408 11669,'0'0'1361,"0"0"-321,0 0-671,0 0-129,0 0-240,0 0 0,-16-46-368,26 60 336,7 10-145,1 10-255,-1 5-1329,0 0-1760</inkml:trace>
  <inkml:trace contextRef="#ctx0" brushRef="#br1" timeOffset="155229.936">975 5652 12422,'0'0'643,"0"0"-315,0 0-125,0 0-62,0 0 190,2-7 69,7-22-165,-9 29-236,0-1 1,1 1 0,-1-1-1,0 1 1,1-1-1,-1 1 1,1-1 0,-1 1-1,0-1 1,1 1 0,-1 0-1,1-1 1,-1 1-1,1 0 1,0-1 0,-1 1-1,1 0 1,-1 0-1,1 0 1,-1-1 0,1 1-1,0 0 1,-1 0 0,1 0-1,0 0 1,-1 0-1,1 0 1,-1 0 0,1 0-1,0 0 1,-1 1 0,1-1-1,-1 0 1,1 0-1,0 0 1,-1 1 0,1-1-1,-1 0 1,1 1-1,-1-1 1,1 0 0,-1 1 0,25 65-47,-23-55 64,26 108 111,-27-118-129,-1-1 0,0 1 0,0-1 0,1 1 0,-1-1 0,0 0 0,0 1 0,1-1 0,-1 1 0,1-1 0,-1 1 0,0-1 0,1 0-1,-1 1 1,1-1 0,-1 0 0,1 0 0,-1 1 0,1-1 0,-1 0 0,1 0 0,-1 0 0,1 1 0,-1-1 0,1 0 0,-1 0 0,1 0 0,-1 0-1,1 0 1,-1 0 0,1 0 0,0 0 0,-1 0 0,1 0 0,-1-1 0,1 1 0,-1 0 0,1 0 0,-1 0 0,1-1 0,-1 1 0,1 0 0,-1-1-1,1 1 1,-1 0 0,0-1 0,1 1 0,-1 0 0,0-1 0,1 1 0,-1-1 0,0 1 0,1-1 0,-1 1 0,0-1 0,0 1 0,1-1 0,-1 1-1,0-1 1,0 1 0,0-1 0,0 1 0,0-1 0,0 0 0,0 1 0,0-1 0,0 1 0,0-1 0,0 1 0,0-1 1,30-58 0,40-57 34,-67 115-39,0-1-1,0 1 0,-1-1 0,1 1 0,0 0 1,0 0-1,0 1 0,0-1 0,0 0 0,0 1 1,1 0-1,-1 0 0,0 0 0,0 0 0,0 0 1,0 1-1,0-1 0,0 1 0,0 0 0,0 0 0,0 0 1,0 0-1,0 0 0,-1 1 0,1-1 0,0 1 1,-1 0-1,1 0 0,-1 0 0,0 0 0,1 0 1,-1 1-1,0-1 0,1 3 6,29 26-7,49 36-34,-78-66 46,-1 0 1,0 0-1,1-1 0,-1 1 1,1 0-1,-1-1 0,1 1 1,-1-1-1,1 0 1,-1 0-1,1 0 0,-1 0 1,1-1-1,-1 1 0,1-1 1,-1 1-1,1-1 0,-1 0 1,1 0-1,-1 0 1,0 0-1,0 0 0,1 0 1,-1-1-1,0 1 0,0-1 1,0 0-1,-1 1 0,1-1 1,0 0-1,-1 0 0,1 0 1,-1 0-1,1-2-5,38-84 73,-36 75-51,14-29 37,-17 42-68,1-1 0,-1 1 0,0 0 0,0-1 0,0 1 0,1 0-1,-1 0 1,0-1 0,1 1 0,-1 0 0,0 0 0,0 1 0,1-1 0,-1 0 0,0 0-1,0 1 1,1-1 0,-1 0 0,0 1 0,0 0 0,0-1 0,0 1 0,0-1 0,0 1 0,0 0-1,0 0 1,0 0 0,0 0 0,0 0 0,0-1 0,0 2 0,-1-1 0,1 0 0,0 1 9,80 110-481,-81-112 438,0 1 0,1-1 0,-1 1 0,0-1 0,0 1 0,1-1 0,-1 0 0,0 1-1,1-1 1,-1 1 0,0-1 0,1 0 0,-1 1 0,1-1 0,-1 0 0,0 0 0,1 1 0,-1-1-1,1 0 1,-1 0 0,1 0 0,-1 0 0,1 1 0,-1-1 0,1 0 0,-1 0 0,1 0-1,-1 0 1,1 0 0,-1 0 0,1 0 0,-1 0 0,1-1 0,-1 1 0,1 0 0,-1 0-1,1 0 1,-1 0 0,1-1 0,-1 1 0,0 0 0,1-1 0,-1 1 0,1 0 0,-1-1 0,0 1-1,1 0 1,-1-1 0,0 1 0,1 0 0,-1-1 43,4-27-3191,-4 2-1176</inkml:trace>
  <inkml:trace contextRef="#ctx0" brushRef="#br1" timeOffset="155424.267">1513 5334 9748,'0'0'1633,"0"0"-128,0 0-385,0 0-303,0 0-513,0 0-80,-17-27-224,34 27 0,4 0-16,-1 14 0,-2 7-960,-7 4-1794,-7 3-3409</inkml:trace>
  <inkml:trace contextRef="#ctx0" brushRef="#br1" timeOffset="157967.791">2427 5049 9716,'0'0'710,"0"0"-248,0 0-92,0 0 36,0 0-131,-4-7-46,-15-20-7,18 26-219,1 1 1,-1-1-1,1 1 1,-1-1 0,1 1-1,-1 0 1,0-1-1,1 1 1,-1 0-1,0-1 1,0 1 0,1 0-1,-1 0 1,0 0-1,1 0 1,-1 0-1,0 0 1,0 0 0,1 0-1,-1 0 1,0 0-1,0 0 1,1 0-1,-1 0 1,0 1 0,1-1-1,-1 0 1,0 0-1,1 1 1,-1-1-1,0 1 1,1-1 0,-1 1-1,1-1 1,-1 0-1,1 1 1,-1 0-1,1-1 1,-1 1 0,1-1-1,-1 1 1,1 0-1,0-1 1,-1 1-4,-1 2 3,-13 16 8,2 0 0,1 2 1,0-1-1,1 1 0,2 1 1,0 0-1,1 0 0,1 1 1,1-1-1,1 2 0,2-1 1,0 0-1,1 1 0,1-1 1,2 1-1,2 20-11,-4-36-1,1 0 0,-1-1-1,1 1 1,1 0 0,0-1 0,0 1-1,0 0 1,1-1 0,0 1 0,1-1-1,0 0 1,0 0 0,0 0 0,1 0-1,0-1 1,0 1 0,1-1 0,-1 0-1,2 0 1,-1-1 0,0 1 0,1-1-1,0 0 1,0-1 0,1 1 0,-1-1-1,1-1 1,0 1 0,0-1 0,0 0-1,1-1 1,-1 0 1,6-1-40,-1-2-1,1 0 1,-1 0 0,0-1-1,0 0 1,0-1-1,0-1 1,0 0 0,0 0-1,-1-1 1,0-1-1,0 0 1,0 0 0,-1-1-1,0-1 1,0 0-1,-1 0 1,0 0 0,-1-1-1,1-1 1,-2 1-1,1-1 1,-2-1 0,1 1-1,-1-1 1,-1-1-1,0 1 1,2-8 40,0-35 523,-29 59 37,19 3-577,0-1-1,1 1 1,0 0 0,1 0-1,-1 0 1,2 0 0,-1 0-1,1 0 1,0 0 0,1 0-1,0 1 1,1 4 17,-1-9-13,-1 0 0,1 1 1,1-1-1,-1 0 0,1 1 0,-1-1 0,1 0 0,0 0 1,1-1-1,-1 1 0,1 0 0,-1-1 0,1 1 0,0-1 1,0 0-1,1 0 0,-1 0 0,1 0 0,-1-1 0,1 1 1,0-1-1,0 0 0,0 0 0,0 0 0,0-1 0,1 0 0,-1 0 1,0 0-1,1 0 0,-1 0 0,1-1 0,-1 0 0,1 0 1,-1 0-1,1 0 0,-1-1 0,2 0 13,-2-3-4,0 0 0,-1 0 0,0 0 0,1 0 0,-1 0 0,-1-1 1,1 0-1,-1 1 0,1-1 0,-2 0 0,1 0 0,0 0 0,-1-1 0,0 1 0,0 0 0,0 0 0,-1-1 0,0 1 0,0 0 0,0-1 0,-1 1 0,0 0 0,0-3 4,1 2 9,-1-1-1,1 1 1,-1 0-1,-1-1 1,1 1-1,-1 0 1,0 0-1,0 0 1,-1 0-1,1 0 1,-1 1-1,-1-1 1,1 1-1,-1 0 1,0 0-1,0 0 0,-1 0 1,1 1-1,-1 0 1,0 0-1,0 0 1,0 0-1,-1 1 1,1 0-1,-1 0 1,0 0-1,0 1 1,0 0-1,0 0 1,0 1-1,0-1 1,-1 1-1,1 1 1,-6-1-9,10 1-10,0 1 0,-1-1 0,1 1 0,-1 0 0,1 0 0,0 0 0,0 0 1,-1 0-1,1 0 0,0 1 0,0-1 0,0 1 0,0-1 0,1 1 1,-1 0-1,0 0 0,1 0 0,-1 0 0,1 0 0,0 0 0,-1 0 0,1 0 1,0 1-1,0-1 0,1 0 0,-1 1 0,0-1 0,1 1 10,-7 71-1305,22-3-2246,5-43 784</inkml:trace>
  <inkml:trace contextRef="#ctx0" brushRef="#br1" timeOffset="158405.55">2953 5315 2161,'0'0'7601,"0"0"-5280,-1-10-1435,0-3-655,0-16 197,7 53-410,-1 167-26,-13-104-323,21-127 79,1 0-1,2 0 1,18-29 252,-34 67-2,1 0 0,-1 1 0,1-1 0,-1 1 1,1-1-1,0 1 0,-1-1 0,1 1 0,0 0 0,0-1 1,0 1-1,0 0 0,0 0 0,0-1 0,0 1 1,1 0-1,-1 0 0,0 0 0,1 1 0,-1-1 0,0 0 1,1 0-1,-1 1 0,1-1 0,-1 1 0,1-1 0,-1 1 1,1 0-1,0-1 0,-1 1 0,1 0 0,0 0 1,-1 0-1,1 0 0,-1 1 0,1-1 0,0 0 0,0 1 2,30 72-109,-31-67 87,0 0-97,0 0 1,0 0-1,1 0 0,0 0 1,0 0-1,0-1 1,1 1-1,0-1 1,0 1-1,0-1 1,0 0-1,1 0 1,0 0-1,0-1 1,0 1-1,1-1 1,0 0-1,-1 0 0,1-1 1,1 1-1,-1-1 1,0 0-1,1-1 1,0 1-1,-1-1 1,1 0-1,4 0 119,12-6-2193,-3-15-88</inkml:trace>
  <inkml:trace contextRef="#ctx0" brushRef="#br1" timeOffset="159435.971">3305 5222 5426,'0'0'1884,"0"0"48,0 0-777,0 0-579,0 0-216,-1-9 32,-6-23-216,-3 59-165,-1 146 555,11-170-561,-1 1-1,1-1 1,0 1 0,0-1 0,0 1 0,1-1 0,-1 1-1,1-1 1,-1 1 0,1-1 0,0 0 0,1 1-1,-1-1 1,1 0 0,-1 0 0,1 0 0,0 0 0,0 0-1,0 0 1,0 0 0,1-1 0,-1 1 0,1-1 0,0 0-1,0 0 1,-1 0 0,1 0 0,1 0 0,-1 0 0,0-1-1,0 1 1,1-1 0,-1 0 0,0 0 0,1-1 0,-1 1-1,1-1 1,-1 1 0,1-1 0,-1 0 0,1 0-1,1-1-4,1-3-24,0 1 0,0-2-1,-1 1 1,1-1 0,-1 0-1,0 0 1,-1 0 0,1-1-1,-1 1 1,0-1-1,0 0 1,-1 0 0,1-1-1,-1 1 1,1-5 24,3-5-103,0-1-1,-1 0 1,-1 0-1,-1 0 1,0 0-1,-1-1 1,-1 1-1,-1-1 1,0-3 103,-1 20 23,0 0 0,0 0 0,0 0 0,0 0 0,0 0 0,-1 1 0,1-1 0,0 0 0,0 0 0,-1 0 0,1 0 1,0 0-1,-1 1 0,1-1 0,-1 0 0,1 0 0,-1 1 0,1-1 0,-1 0 0,1 1 0,-1-1 0,0 0 0,1 1 0,-1-1 0,0 1 0,0-1 0,1 1 0,-1 0 0,0-1 1,0 1-1,0 0 0,0-1 0,0 1 0,1 0 0,-1 0 0,0 0 0,0 0 0,0 0 0,0 0 0,0 0 0,0 0 0,0 0 0,1 0 0,-1 0 0,0 1 0,0-1 0,0 0 1,0 1-1,1-1 0,-1 1 0,0-1 0,0 1 0,0 0-23,-2 4-9,1 0-1,0 1 1,0-1 0,0 1 0,0 0 0,1 0-1,0 0 1,1-1 0,-1 1 0,1 0 0,0 0-1,0 0 1,2 6 9,-2 0 0,0-7-1,0 1 0,0-1 0,0 0 0,0 0 0,1 0 1,0 0-1,0 1 0,0-1 0,1 0 0,0-1 0,0 1 1,0 0-1,0 0 0,1-1 0,0 1 0,0-1 0,0 0 0,1 0 1,-1 0-1,1-1 0,0 1 0,0-1 0,0 0 0,0 0 1,1 0-1,-1 0 0,1-1 0,-1 0 0,1 0 0,0 0 1,0 0-1,0-1 0,0 0 0,0 0 0,1 0 0,-1-1 0,0 0 1,0 0-1,0 0 0,1 0 0,-1-1 1,2-3-67,-1 0 0,1 0 0,-1-1-1,0 0 1,0 0 0,0-1 0,-1 1 0,0-1 0,0 0-1,0-1 1,-1 1 0,0-1 0,0 0 0,0 0 0,-1 0-1,-1 0 1,1-1 0,-1 1 0,0-1 0,-1 0 0,1 1-1,-2-1 1,1-6 67,-1 10-26,1 3 35,-1 0 0,1 0 0,-1 0 0,1 0 0,-1-1 0,0 1 0,0 0 0,0 0 0,1 0 0,-1 0 0,0 0 0,0-1-1,-1 1 1,1 0 0,0 0 0,0 0 0,0 0 0,-1 0 0,1 0 0,-1-1 0,1 1 0,-1 0 0,1 0 0,-1 0 0,0 0 0,1 1 0,-1-1 0,0 0 0,0 0 0,0 0 0,1 1 0,-1-1 0,0 0 0,0 1-1,0-1 1,-1 0-9,-4 40 6,6-29-16,0 0 1,1 0 0,0 0-1,0 1 1,1-1 0,1-1-1,0 1 1,0 0 0,1-1-1,0 1 1,1-1 0,0 0-1,0-1 1,6 8 9,-10-15-7,-1 0-1,1 0 0,-1-1 1,1 1-1,0 0 1,-1 0-1,1-1 1,0 1-1,0-1 1,0 1-1,-1 0 1,1-1-1,0 1 1,0-1-1,0 0 1,0 1-1,0-1 1,0 0-1,0 0 1,0 0-1,0 1 0,0-1 1,0 0-1,0 0 1,0 0-1,0 0 1,0-1-1,0 1 1,0 0-1,0 0 1,-1-1-1,1 1 1,0 0-1,0-1 1,0 1-1,0-1 1,0 1-1,0-1 0,-1 1 1,1-1-1,0 0 1,-1 1-1,1-1 1,0 0-1,-1 0 1,1 0-1,-1 1 1,1-1 7,24-46-475,-23 41 321,5-11-25,-4 8 213,1 1 1,-1-1 0,1 1 0,1 0-1,0 0 1,0 0 0,0 1 0,1-1 0,4-3-35,-8 10 18,0 0 1,-1 1 0,1 0-1,0-1 1,0 1 0,0 0-1,-1 0 1,1 0 0,0 0-1,0 0 1,0 0 0,0 0-1,-1 0 1,1 1-1,0-1 1,0 1 0,-1 0-1,1-1 1,0 1 0,-1 0-1,1 0 1,-1 0 0,1 0-1,-1 0 1,1 1 0,-1-1-1,0 0 1,1 0 0,-1 1-1,0-1 1,0 1 0,0-1-1,0 1 1,0 0 0,-1-1-1,1 1 1,0 1-19,8 9 49,-6-7-67,0-1 1,1 1-1,0-1 1,0 1 0,0-1-1,1 0 1,-1-1-1,1 1 1,0-1 0,0 0-1,0 0 1,1 0-1,-1-1 1,1 0 0,-1 0-1,1 0 1,0-1-1,0 0 1,-1 0 0,1 0-1,6 0 18,-9-4-137,1 0-1,-1 0 1,0 0-1,-1 0 1,1 0-1,0 0 1,-1-1-1,0 0 1,0 1-1,0-1 1,0 0-1,0 0 1,-1 0-1,0 0 1,0 0-1,0 0 1,0 0-1,0 0 1,-1-1-1,0 1 1,0 0-1,0 0 1,-1 0-1,0-3 138,-8-163-4333,-17 2 4844,17 111 742,-20-72 7337,30 144-8678,51 143 59,-35-90 14,-4 1 0,-2 0 0,0 42 15,-10-95-82,5 51-154,3-26-2741,-5-32-769,0-8-2110</inkml:trace>
  <inkml:trace contextRef="#ctx0" brushRef="#br1" timeOffset="159772.288">4163 5136 11317,'0'0'939,"0"0"-192,0 0-443,14-3-79,89-9 175,-93 13-398,0 0 0,-1 1 0,1 0 0,-1 0 0,0 1 0,0 0 0,0 1 1,0 0-1,0 1 0,-1 0 0,0 0 0,0 0 0,0 1 0,-1 0 0,1 1 0,-2 0 1,1 0-1,-1 0 0,2 4-2,-7-10-62,0 1 0,1-1 0,-1 1 0,0-1 0,0 1 0,-1-1 0,1 1 0,0 0 1,0-1-1,-1 1 0,1 0 0,-1 0 0,0 0 0,1 0 0,-1-1 0,0 1 0,0 0 0,0 0 0,0 0 1,-1 0-1,1-1 0,0 1 0,-1 0 0,1 0 0,-1 0 0,0-1 0,0 1 0,1 0 0,-1-1 1,0 1-1,0-1 0,-1 1 0,1-1 0,0 1 0,0-1 0,-1 0 0,1 0 0,-1 0 0,1 0 0,-1 0 1,1 0-1,-1 0 0,0 0 0,0 0 62,0-1-4,0 1 0,0-1-1,0 0 1,0 0 0,0 0 0,1 0 0,-1 0 0,0 0 0,0-1-1,0 1 1,0-1 0,0 1 0,0-1 0,1 0 0,-1 1 0,0-1 0,0 0-1,1 0 1,-1-1 0,1 1 0,-1 0 0,1 0 0,-1-1 0,1 1-1,0-1 1,0 1 0,0-1 0,0 1 0,0-1 0,0 0 0,0 0-1,0 1 1,1-1 0,-1 0 0,1 0 0,-1 0 0,1 0 0,0 0 0,-1 0-1,1-1 5,0-3 13,-1 1-1,1-1 1,0 1-1,0-1 1,1 1-1,0-1 1,0 1-1,0-1 0,1 1 1,-1 0-1,1-1 1,0 1-1,1 0 1,-1 0-1,1 1 1,0-1-1,0 0 1,1 1-1,-1 0 0,1 0 1,0 0-1,0 0 1,1 1-1,3-4-12,3-1 26,0-1 0,1 1 0,0 1-1,0 1 1,0-1 0,1 2 0,0 0 0,0 0-1,0 1 1,1 1 0,-1 0 0,1 1-1,0 0 1,0 1 0,3 1-26,-14 0-93,0 0 0,0 0 0,0 0 0,0 1 0,0-1 0,0 1 0,-1 0 0,1 0 0,0 0 0,0 0 0,-1 0 0,1 0 0,-1 1 1,1 0-1,-1-1 0,0 1 0,2 2 93,16 45-5687,-20-28 3075</inkml:trace>
  <inkml:trace contextRef="#ctx0" brushRef="#br1" timeOffset="160560.895">4692 5148 3009,'0'0'1630,"0"0"-221,0-11-270,0-56 988,0 66-2099,0 0 0,0 1 0,0-1 1,0 1-1,0-1 0,0 1 0,0-1 0,0 0 1,-1 1-1,1-1 0,0 1 0,0-1 1,0 1-1,-1-1 0,1 1 0,0-1 1,-1 1-1,1-1 0,0 1 0,-1-1 1,1 1-1,-1 0 0,1-1 0,0 1 0,-1 0 1,1-1-1,-1 1 0,1 0 0,-1-1 1,1 1-1,-1 0 0,0 0 0,1 0 1,-1-1-1,1 1 0,-1 0 0,1 0 1,-1 0-1,0 0 0,1 0 0,-1 0 0,1 0 1,-1 0-1,1 1 0,-1-1 0,0 0 1,1 0-1,-1 0 0,1 1 0,-1-1 1,1 0-1,-1 0 0,1 1 0,-1-1 0,1 0 1,-1 1-29,-25 22-186,10-2 186,1 1 0,0 1 0,2 0 0,1 1 0,-8 22 0,12-18 13,18-26 574,149-138 1099,-155 135-1692,0-1 0,0 1 0,0 0-1,0 0 1,0 1 0,0-1 0,0 1-1,0 0 1,0 0 0,0 0 0,0 0 0,0 1-1,0 0 1,0 0 0,0 0 0,0 0-1,0 0 1,0 1 0,0 0 0,-1 0 0,1 0-1,-1 0 1,1 0 0,-1 1 0,0 0-1,0-1 1,0 1 0,0 1 6,63 33-2,-62-37 2,-1 1-1,0-1 0,1 1 0,-1-1 1,1 0-1,-1 0 0,1 0 1,-1-1-1,1 1 0,-1-1 1,1 0-1,-1 0 0,0 0 1,0 0-1,1-1 0,-1 0 1,0 1-1,0-1 0,0 0 0,-1 0 1,1 0-1,0-1 0,-1 1 1,1-1-1,-1 1 0,0-1 1,0 0-1,0 0 0,0 0 1,-1 0-1,1 0 0,-1 0 1,0-1-1,0 1 0,1-3 1,4-15-452,-1 0-1,-1 0 1,-1-1-1,-1 0 0,-1 0 1,-1 0-1,-1-5 453,1 1-319,-17-247-572,2 145 6600,37 268-5781,-13-43 72,-4 0-1,-4 29 1,-1-105-1,-1-8 1,1-1 0,0 1 0,1 0 0,0-1 0,1 1 0,1 0 0,0-1 0,1 0 0,0 0 0,4 9 0,-6-19 1,-1 0 1,1 0-1,-1 0 1,1 0-1,0 0 1,0 0-1,0 0 1,0 0-1,0-1 1,0 1-1,0-1 1,1 0 0,-1 0-1,1 0 1,-1 0-1,1 0 1,-1 0-1,1 0 1,-1-1-1,1 0 1,-1 1-1,1-1 1,0 0-1,-1 0 1,1 0-1,0-1 1,-1 1-1,1 0 1,-1-1-1,1 0 1,-1 0-1,1 0 1,-1 0-1,1 0-1,76-50-41,0-23-730,-78 74 765,0-1 0,0 1-1,0-1 1,0 1 0,1-1 0,-1 1-1,0 0 1,0 0 0,0 0-1,1-1 1,-1 1 0,0 0-1,0 0 1,1 1 0,-1-1-1,0 0 1,0 0 0,1 1-1,-1-1 1,0 0 0,0 1 0,0-1-1,0 1 1,0 0 0,0-1-1,0 1 1,0 0 0,0 0-1,0-1 1,0 1 0,0 0-1,0 0 1,0 0 0,-1 0-1,1 0 1,0 0 0,-1 1-1,1-1 7,18 16-306,22-10-2546,-29-7-510</inkml:trace>
  <inkml:trace contextRef="#ctx0" brushRef="#br1" timeOffset="160807.192">5255 4766 10661,'0'0'736,"0"0"881,0 0-625,0 0-335,0 0-65,0 0-496,-20-53-96,37 63-48,4 12-96,-2 7-176,-5 6-1137,-8 2-1168,-6-2-3330</inkml:trace>
  <inkml:trace contextRef="#ctx0" brushRef="#br1" timeOffset="161122.133">5461 4937 10997,'0'0'1214,"0"0"-403,0 0-208,0 0-320,4 5-195,3 43-112,-6-40 26,0 0 1,0 0 0,0 0 0,1 0 0,0-1 0,0 1 0,1 0 0,0-1 0,1 1 0,-1-1 0,5 6-3,-7-12 4,0 1 1,0-1-1,0 0 0,1 0 1,-1 0-1,0 0 1,1 0-1,-1 0 1,0 0-1,1 0 0,-1 0 1,1-1-1,0 1 1,-1 0-1,1-1 1,-1 0-1,1 1 0,0-1 1,-1 0-1,1 0 1,0 0-1,-1 0 1,1 0-1,0 0 0,-1 0 1,1-1-1,0 1 1,-1 0-1,1-1 1,0 0-1,-1 1 0,1-1 1,-1 0-1,0 0 1,1 0-1,-1 0 1,1 0-1,-1 0 0,0 0 1,0 0-1,0 0 1,0-1-1,0 1 1,0 0-1,0-1 0,0 1 1,0-2-5,2-1-4,-1 0 1,1-1-1,-1 1 0,0-1 1,0 0-1,-1 1 1,1-1-1,-1 0 0,0 0 1,0 0-1,-1 0 1,0 0-1,1 0 0,-2 0 1,1 0-1,-1-1 1,1 1-1,-1 1 0,-1-1 1,1 0-1,-1 0 1,0 0-1,0 1 0,0-1 1,0 1-1,-1-1 1,0 1-1,0 0 0,0 0 1,-1 0-1,1 1 1,-1-1-1,0 1 0,0 0 1,0 0-1,0 0 1,0 1-1,-1-1 0,1 1 1,-1 0 3,3 0-75,-1 1 0,1 0-1,-1 0 1,1 0 0,-1 0 0,0 0 0,0 0 0,1 1 0,-1-1 0,0 1 0,0 0 0,1 0-1,-1 0 1,0 0 0,0 0 0,1 1 0,-1-1 0,0 1 0,0 0 0,1-1 0,-1 1 0,1 1-1,-1-1 1,1 0 0,-1 1 0,1-1 0,0 1 0,-1 0 0,1-1 0,0 1 0,0 0 0,0 0-1,1 1 1,-1-1 0,1 0 0,-1 0 0,1 1 0,-1-1 0,1 1 0,-1 2 75,0 21-2201,2 0-1572</inkml:trace>
  <inkml:trace contextRef="#ctx0" brushRef="#br1" timeOffset="161637.952">5716 4938 10645,'0'0'1625,"0"0"-601,0 0-434,0 0-390,4-7-227,-2 5 21,-2 3 2,0-1 1,0 1 0,0 0-1,0 0 1,0-1 0,1 1 0,-1 0-1,0 0 1,0-1 0,1 1-1,-1 0 1,1-1 0,-1 1 0,1 0-1,-1-1 1,1 1 0,-1-1 0,1 1-1,-1-1 1,1 1 0,0-1-1,-1 1 1,1-1 0,0 0 0,-1 1-1,1-1 1,0 0 0,0 0-1,-1 1 1,1-1 0,0 0 0,0 0-1,-1 0 1,1 0 0,0 0-1,0 0 1,0 0 0,-1 0 0,1 0-1,0-1 1,0 1 0,-1 0 0,1 0-1,0-1 1,-1 1 0,1 0-1,0-1 1,-1 1 0,1-1 0,0 1-1,-1-1 1,1 1 0,-1-1-1,1 1 1,-1-1 0,1 1 0,-1-1-1,1 0 1,-1 0 3,10 145-3292,-9-153 3389,0 0 0,1 1 0,0-1 0,1 1 0,0-1-1,0 1 1,1 0 0,0 0 0,0 1 0,1-1 0,0 1 0,0 0 0,1 0 0,0 0 0,0 1 0,1 0 0,-1 0 0,3-1-97,-6 6 22,-1 0 0,1-1 1,0 1-1,-1 0 1,1 0-1,0 0 0,-1 1 1,1-1-1,0 1 0,0-1 1,0 1-1,0 0 1,0 0-1,-1 0 0,1 0 1,0 1-1,0-1 0,0 1 1,-1 0-1,1 0 1,0 0-1,-1 0 0,1 0 1,0 0-1,-1 1 0,0 0 1,1-1-1,-1 1 1,0 0-1,0 0 0,0 0 1,0 0-1,0 0 0,0 1 1,0 0-23,4 5-32,0 1 0,0 0 0,-1 1 0,0-1 0,-1 1 1,0 0-1,0 0 0,-1 0 0,0 1 32,5 54-1465,-15-24-2358,-5-24-638</inkml:trace>
  <inkml:trace contextRef="#ctx0" brushRef="#br1" timeOffset="161922.142">4912 4904 9556,'0'0'2305,"0"0"-1632,0 0-337,83-33-176,-48 26-128,-3 3-32,0 1-80,-4 2-1761,-7-1-3601</inkml:trace>
  <inkml:trace contextRef="#ctx0" brushRef="#br1" timeOffset="162269.346">4023 4973 7587,'0'0'3362,"0"0"-2370,0 0 129,0 0-113,0 0-671,0 0-225,43-25-112,11 21-64,9 0-160,0-2-1729,-8-3-6963</inkml:trace>
  <inkml:trace contextRef="#ctx0" brushRef="#br1" timeOffset="164436.023">6444 4742 12230,'0'0'104,"0"0"-190,0 0-114,4 9 139,25 93 63,-25 22-15,-4-124 18,0-1-1,0 1 0,0 0 1,-1-1-1,1 1 0,0-1 1,0 1-1,0-1 0,0 1 1,-1-1-1,1 1 0,0 0 1,0-1-1,-1 1 0,1 0 1,0-1-1,-1 1 1,1 0-1,0-1 0,-1 1 1,1 0-1,-1-1 0,1 1 1,-1 0-1,1 0 0,0 0 1,-1 0-1,1-1 0,-1 1 1,1 0-1,-1 0 1,1 0-1,-1 0 0,1 0 1,-1 0-1,1 0 0,-1 0 1,1 0-1,0 0 0,-1 0 1,1 1-1,-1-1 0,1 0 1,-1 0-1,1 0 0,-1 1 1,1-1-1,0 0 1,-1 0-1,1 1 0,0-1 1,-1 0-1,1 1 0,0-1 1,-1 0-1,1 1 0,0-1 1,-1 1-1,1-1 0,0 0 1,0 1-1,0-1 1,0 1-1,-1-1 0,1 1 1,0-1-1,0 1 0,0-1-4,-7-16-45,1-1 0,0 1 0,1-1 0,1-1 0,0 1 0,2-1 0,0 1 0,1-1 0,0 0 0,2 1 0,0-3 45,-1 12 20,-1-10-21,1 0-1,1 0 0,0 0 1,1 1-1,1-1 0,1 0 1,0 1-1,2 0 0,0 0 1,0 0-1,2 1 0,0 0 1,1 0-1,0 1 0,1 0 1,9-9 1,-16 21 23,0 0 1,-1 0 0,1 1 0,0-1 0,1 1-1,-1 0 1,0 0 0,1 0 0,-1 0-1,1 0 1,-1 1 0,1 0 0,0 0-1,0 0 1,0 0 0,-1 0 0,1 1 0,0 0-1,0-1 1,0 2 0,0-1 0,1 0-24,-3 2-11,1 1 0,0-1 1,-1 1-1,1-1 0,-1 1 1,0 0-1,0-1 0,0 1 1,0 0-1,0 1 1,-1-1-1,0 0 0,1 0 1,-1 1-1,0-1 0,0 0 1,-1 1-1,1-1 0,-1 1 1,0-1-1,0 1 0,0 0 1,0-1-1,-1 1 0,1-1 1,-1 1 10,1 1-9,-12 126 6,9-119 4,-5 12 6,2 1-1,0 1 1,2-1 0,0 1 0,2 0 0,1 0 0,2 17-7,-1-40 2,0-1 0,1 0 0,-1 0 1,1 0-1,0 0 0,-1 0 0,1 0 1,0 0-1,0 0 0,0 0 1,1 0-1,-1 0 0,0 0 0,1-1 1,-1 1-1,1-1 0,-1 1 1,1-1-1,0 1 0,0-1 0,-1 0 1,1 0-1,0 0 0,0 0 1,0 0-1,0-1 0,0 1 0,1 0 1,-1-1-1,0 0 0,0 1 0,0-1 1,0 0-1,2 0-2,2 0 15,-1 0-1,1-1 1,-1 0-1,1 0 1,-1 0-1,1 0 1,-1-1-1,1 0 1,-1 0 0,0 0-1,0-1 1,0 0-1,0 0-14,4-5-33,1 1 0,-2-1 0,1-1 1,-1 0-1,0 0 0,-1-1 0,0 1 0,-1-2 0,0 1 0,0-1 0,-1 0 0,-1 0 0,0 0 0,0 0 0,-1-1 0,0 0 0,-1 0 0,-1 1 0,0-1 0,0-8 33,-2 18 18,0 0-1,0 0 0,0 1 0,0-1 0,0 1 1,0-1-1,-1 1 0,1-1 0,0 1 1,-1 0-1,1 0 0,-1-1 0,1 1 0,-1 0 1,0 1-1,1-1 0,-1 0 0,0 0 1,0 1-1,0-1 0,1 1 0,-1-1 1,0 1-1,0 0 0,0 0 0,0 0 0,0 0 1,0 0-1,0 0 0,1 0 0,-1 1 1,0-1-1,0 1 0,0-1 0,0 1 0,1 0 1,-1 0-1,0 0 0,1 0 0,-1 0 1,1 0-1,-1 0 0,1 0 0,-1 1 0,1-1 1,-1 2-18,-3 6-17,0 1-1,0 1 1,1-1 0,1 1 0,0 0 0,0-1 0,1 1 0,1 1 0,0-1-1,0 0 1,1 0 0,0 0 0,2 10 17,-2 3-20,0-19 43,0-3-42,-1-1 0,0 0 0,1 0 0,-1 1 0,1-1 0,0 0 0,-1 1 0,1-1 0,0 1 0,0-1 0,0 0 0,0 1 0,0-1 0,0 1 0,0-1 0,1 0-1,-1 1 1,0-1 0,1 1 0,-1-1 0,1 0 0,-1 0 0,1 1 0,0-1 0,0 0 0,-1 0 0,1 0 0,0 0 0,0 0 0,0 0 0,0 0 0,0 0 0,1 0 0,-1 0 0,0 0 0,0-1 0,0 1 0,1 0 0,-1-1 0,0 1 0,1-1-1,-1 0 1,0 1 0,1-1 0,-1 0 0,1 0 0,-1 0 0,0 0 0,2 0 19,2-4-48,-1 0-1,1-1 1,-1 1 0,0-1-1,0 0 1,-1 0 0,1 0-1,-1 0 1,0-1-1,-1 1 1,1-1 0,-1 0-1,0 0 1,0 0 0,0-3 48,13-59 157,-14 68-152,-1-1-1,1 1 1,-1 0 0,1 0-1,0 0 1,-1 0 0,1 0-1,-1 0 1,1 0 0,0 0-1,-1 0 1,1 0-1,-1 0 1,1 0 0,0 0-1,-1 0 1,1 1 0,-1-1-1,1 0 1,-1 0 0,1 1-1,-1-1 1,1 0 0,-1 1-1,1-1 1,-1 0 0,1 1-1,-1-1 1,0 1 0,1-1-1,-1 1 1,0-1 0,1 1-1,-1-1 1,0 1 0,0-1-1,1 1 1,-1-1 0,0 1-1,0 0 1,0-1 0,0 1-1,0-1 1,0 1 0,0-1-1,0 1-4,1 0 13,59 83 0,-57-81-11,0 0 1,-1 0-1,1-1 0,0 1 1,0-1-1,0 0 1,1 0-1,-1 0 0,0-1 1,1 1-1,-1-1 0,1 1 1,0-1-1,-1 0 0,1-1 1,0 1-1,0-1 1,-1 1-1,1-1 0,0 0 1,0-1-1,0 1 0,-1-1 1,1 1-1,0-1 0,1-1-2,-1-2 4,0 0 0,0 0 0,0-1 0,0 1 0,0-1 0,-1 0 0,0 0 0,0 0 0,0-1 0,-1 1 0,0-1 0,0 1 0,0-1 0,-1 0 0,0 0 0,0 1 0,0-1 0,-1 0 0,0 0 0,0-2-4,3-189-373,-4 176 507,0 1 0,-1-1 0,0 0 1,-2 1-1,-1 0 0,0 0 0,-6-12-134,11 33 23,0-1 1,0 0-1,0 1 1,0-1-1,-1 0 1,1 0-1,0 0 1,0 1-1,0-1 0,-1 0 1,1 0-1,0 1 1,0-1-1,0 0 1,-1 0-1,1 0 0,0 0 1,0 1-1,-1-1 1,1 0-1,0 0 1,0 0-1,-1 0 0,1 0 1,0 0-1,-1 0 1,1 0-1,0 0 1,0 0-1,-1 0 1,1 0-1,0 0 0,-1 0 1,1 0-1,0 0 1,0 0-1,-1 0 1,1 0-1,0 0 0,-1-1 1,1 1-1,0 0 1,0 0-1,-1 0 1,1 0-1,0-1 0,0 1-22,-1 42-250,1-33 356,-1 3-96,-1 23 29,1 0 1,1 1 0,3-1 0,0 0-1,2 0 1,2 0 0,1-1 0,11 28-41,-18-58 10,1 0 0,-1 0 0,1 0 0,0 0 1,0 0-1,0 0 0,0-1 0,0 1 0,1-1 1,0 0-1,0 1 0,0-1 0,0 0 0,0-1 1,1 1-1,-1 0 0,1-1 0,0 0 0,0 0 1,-1 0-1,1-1 0,0 1 0,1-1 0,-1 0 1,0 0-1,0 0 0,1 0 0,-1-1 0,0 0 1,0 0-1,1 0 0,-1 0 0,0-1 0,4 0-10,-1-3-18,0 1 0,0-1 0,0 0 0,-1-1-1,0 1 1,0-1 0,0-1 0,0 1-1,-1-1 1,0 0 0,0 0 0,1-2 18,29-30-462,-34 37 444,1 1 0,-1-1-1,1 1 1,0 0 0,-1-1-1,1 1 1,0 0 0,-1 0 0,1 0-1,0 0 1,-1 0 0,1 1 0,-1-1-1,1 0 1,0 1 0,-1-1-1,1 1 1,-1-1 0,1 1 0,-1 0-1,1 0 1,-1 0 0,0 0-1,1 0 1,-1 0 0,0 0 0,0 0-1,0 0 1,0 1 0,0-1 0,0 0-1,0 1 1,0-1 0,0 1-1,-1-1 1,1 1 0,-1-1 0,1 1-1,-1 0 1,0-1 0,1 1 18,13 18-782,6-9-2489,-13-11-136</inkml:trace>
  <inkml:trace contextRef="#ctx0" brushRef="#br1" timeOffset="164674.993">7253 4531 6835,'0'0'3618,"0"0"-3058,0 0 208,0 0-768,0 0-112,0 0-80,9 4 192,5 12-32,0 3-704,-3 1-3042</inkml:trace>
  <inkml:trace contextRef="#ctx0" brushRef="#br1" timeOffset="165064.063">7402 4647 5394,'0'0'4320,"0"0"-3160,0 0-1080,-1 6-93,-1 3 44,1 0 0,0 0 0,0 1 0,1-1 0,0 0 0,0 0 1,1 1-1,0-1 0,1 0 0,0 0 0,1 0 0,0 0 0,0-1 0,0 1 0,1-1 0,1 0 0,4 8-31,-8-15 20,0 0-1,0 0 1,0 0 0,0 0-1,0 0 1,0 0 0,0 0-1,0 0 1,0-1-1,1 1 1,-1 0 0,0-1-1,0 1 1,1-1-1,-1 1 1,1-1 0,-1 0-1,0 1 1,1-1 0,-1 0-1,1 0 1,-1 0-1,0 0 1,1 0 0,-1 0-1,1-1 1,-1 1-1,0 0 1,1-1 0,-1 1-1,0-1 1,1 1 0,-1-1-1,0 0 1,0 1-1,0-1 1,0 0 0,1 0-1,-1 0 1,0 0-1,0 0 1,-1 0 0,1 0-20,32-53 629,-17-54-496,-16 105-153,-1 0 0,1-1 0,0 1 0,-1 0 0,0 0 0,0 0 0,0 0 0,0 0 1,0 0-1,-1 0 0,1 0 0,-1 0 0,0 1 0,0-1 0,0 1 0,0-1 0,0 1 0,0 0 0,-1 0 0,1 0 0,-1 0 0,0 0 0,1 0 0,-1 1 0,0-1 0,0 1 0,0 0 0,0 0 0,0 0 0,0 0 0,0 1 0,-1-1 0,1 1 0,0 0 0,0 0 0,0 0 0,-1 0 0,1 0 0,0 1 0,0-1 0,0 1 0,0 0 0,-2 1 20,2 0-346,-1 1 0,1-1-1,-1 1 1,1 0 0,0 0-1,0 0 1,1 0 0,-1 1-1,1-1 1,-1 1 0,1 0-1,0 0 1,1-1 0,-1 1-1,1 0 1,-1 3 346,-7 19-4802</inkml:trace>
  <inkml:trace contextRef="#ctx0" brushRef="#br1" timeOffset="165731.485">6957 4643 9620,'0'0'913,"0"0"-433,0 0 961,0 0-993,0 0-256,0 0 64,92-42-240,-56 36-16,-2 3-16,-5 1-2145,-9-2-4594</inkml:trace>
  <inkml:trace contextRef="#ctx0" brushRef="#br1" timeOffset="168514.867">1265 6055 10677,'0'0'179,"0"0"21,0 0 26,0 0 20,0 0 325,-11-9 72,-38-25-278,48 33-357,-1 1-1,0 0 0,0 0 0,0 0 0,1 1 0,-1-1 1,0 0-1,0 1 0,1-1 0,-1 1 0,0-1 1,1 1-1,-1 0 0,0 0 0,1 0 0,-1 0 0,1 0 1,-1 0-1,1 0 0,0 0 0,-1 1 0,1-1 1,0 0-1,0 1 0,0-1 0,0 1 0,0-1 0,0 1 1,1 0-1,-1-1 0,0 1 0,1 1-7,-4 3 16,-5 13 9,0 0 1,2 1-1,0 0 1,1 0-1,1 1 0,1-1 1,1 1-1,1 0 1,0 0-1,2 0 1,0 0-1,2 1 1,0 1-26,-1-10-107,0 0 0,1 0 0,1 0 1,-1 0-1,2-1 0,0 1 1,1-1-1,0 0 0,0 0 0,2 0 1,-1-1-1,1 0 0,1 0 1,0-1-1,0 0 0,1-1 0,1 1 1,-1-2-1,2 1 0,-1-1 1,1-1-1,0 0 0,0-1 0,1 0 1,0 0-1,0-1 0,0-1 1,1 0-1,0-1 0,1 0 107,52-1-2745,2-7-2319</inkml:trace>
  <inkml:trace contextRef="#ctx0" brushRef="#br1" timeOffset="169229.377">1675 6056 1361,'0'0'7961,"0"0"-5648,0 0-1612,0 0-303,0 0 5,0-7 106,-1-23-231,0 29-272,1 1 1,0-1 0,0 1-1,-1-1 1,1 1 0,0 0-1,-1-1 1,1 1 0,0 0-1,-1-1 1,1 1-1,-1 0 1,1-1 0,-1 1-1,1 0 1,-1 0 0,1-1-1,-1 1 1,1 0 0,-1 0-1,1 0 1,-1 0 0,1 0-1,-1 0 1,1 0-1,-1 0 1,1 0 0,-1 0-1,1 0 1,-1 0 0,1 0-1,-1 0 1,1 0 0,-1 1-1,1-1 1,-1 0 0,1 0-1,0 0 1,-1 1-1,1-1 1,-1 0 0,1 1-1,0-1 1,-1 0 0,1 1-1,-1-1 1,1 1 0,0-1-1,0 0 1,-1 1 0,1-1-1,0 1 1,0 0-7,-12 12-17,2 0-1,0 1 1,1 1 0,0 0 0,1 0 0,0 1 0,2 0-1,0 0 1,0 0 0,2 1 0,0 0 0,1 0-1,1 0 1,0 0 0,1 0 0,1 1 0,1-1-1,0 3 18,-1-15-42,1-1-1,-1 1 0,1-1 0,0 1 0,0-1 0,0 1 1,1-1-1,-1 0 0,1 1 0,0-1 0,0 0 1,1 0-1,-1-1 0,1 1 0,0 0 0,0-1 0,0 0 1,0 1-1,0-1 0,1 0 0,0-1 0,-1 1 0,1-1 1,0 0-1,0 0 0,0 0 0,1 0 0,-1-1 1,0 1-1,1-1 0,-1 0 0,1 0 0,-1-1 0,1 0 1,0 0-1,-1 0 0,1 0 0,-1 0 0,1-1 43,-1-1-46,0 0 0,0-1-1,0 1 1,0-1 0,-1 0 0,0 0-1,1 0 1,-1 0 0,0 0 0,0-1-1,-1 1 1,1-1 0,-1 0 0,0 0-1,0 0 1,0 0 0,0 0-1,-1-1 1,0 1 0,0 0 0,0-1-1,0 1 1,-1-1 0,1 1 0,-1-1-1,0 1 1,-1-1 0,1 1 0,-1-1-1,0 1 1,0 0 0,0-1-1,0 1 1,-1 0 0,0 0 0,0 0-1,0 0 1,-2-3 46,2 4 133,-1-1 1,0 0-1,1 1 0,-1 0 0,0 0 0,-1 0 1,1 0-1,0 0 0,-1 1 0,0-1 0,1 1 1,-1 0-1,0 0 0,-1 0-133,8 13-341,71 67 319,-70-74 23,0 1 0,0 0 0,0 0 0,-1 0-1,0 0 1,0 1 0,0 0 0,0-1 0,-1 1 0,0 0-1,-1 0 1,1 0 0,-1 0 0,0 0 0,-1 0 0,1 3-1,-1-2-2,-1-1 0,1 0 0,-1 1 0,0-1 1,-1 0-1,0 1 0,0-1 0,0 0 1,-1 0-1,1-1 0,-2 1 0,0 1 2,1 1-148,2-6-3567,1-7 716</inkml:trace>
  <inkml:trace contextRef="#ctx0" brushRef="#br1" timeOffset="169753.971">2079 6068 8900,'0'0'483,"0"0"-54,0 0-194,0 0 163,0 0 69,-6-3 138,-19-8-130,1 29-228,21-13-206,-4 10-10,0 1 0,0 0 0,2 1-1,0-1 1,1 1 0,1 0 0,0 0 0,1 1-1,1-1 1,1 0 0,0 1 0,1-1-1,2 9-30,-3-22-2,0 0-1,0 1 1,1-1-1,-1 0 1,1 0-1,0 0 0,0 0 1,1 0-1,-1 0 1,1 0-1,-1 0 1,1 0-1,1-1 0,-1 1 1,0-1-1,1 1 1,0-1-1,0 0 1,0 0-1,0 0 0,0 0 1,0-1-1,1 1 1,-1-1-1,1 0 1,0 0-1,0 0 0,0-1 3,2 0-138,-1 0 0,1-1 0,-1 0 0,1 0 0,-1 0 0,1-1 0,0 0 0,-1 0 0,0 0-1,1 0 1,-1-1 0,0 0 0,0 0 0,0-1 0,0 0 0,0 1 0,2-3 138,31-24-3234</inkml:trace>
  <inkml:trace contextRef="#ctx0" brushRef="#br1" timeOffset="170432.597">2301 6107 8100,'0'0'2390,"0"0"-1608,0 0-550,0 0-176,2-3-24,-2 3-30,1-1 0,-1 1 0,0-1 0,1 1 0,-1-1 0,0 1 0,1 0 0,-1-1 0,1 1 1,-1-1-1,0 1 0,1 0 0,-1-1 0,1 1 0,-1 0 0,1 0 0,-1-1 0,1 1 0,0 0 0,-1 0 0,1 0 0,-1 0 0,1 0 0,-1-1 0,1 1 0,0 0 1,-1 0-1,1 0 0,-1 1 0,1-1 0,0 0 0,-1 0 0,1 0 0,-1 0 0,1 1 0,-1-1 0,1 0 0,-1 0 0,1 1 0,-1-1 0,1 0 0,-1 1 0,1-1 1,-1 1-1,0-1 0,1 0 0,-1 1 0,1-1 0,-1 1 0,0-1 0,0 1 0,1-1 0,-1 1 0,0-1 0,0 1 0,0 0 0,1-1 0,-1 1 0,0-1 0,0 1 1,0 0-1,0-1 0,0 1 0,0-1 0,0 1 0,0-1 0,-1 1 0,1 0 0,0-1 0,0 1-2,11 42 63,-2 0-1,-1 0 1,-2 1 0,-1 31-63,-7-388-4877,1 301 4704,0 10 317,1-1 1,-1 1-1,1-1 1,0 1-1,-1-1 1,1 1-1,0-1 0,0 0 1,1 1-1,-1-1 1,1 1-1,-1-1 1,1 1-1,0-1 0,0 1 1,0-1-1,0 1 1,0 0-1,0-1 1,1 1-1,-1 0 0,1 0 1,-1 0-1,1 0 1,0 0-1,0 1 1,0-1-1,1 0-144,1 1 7,0 1 1,0 0-1,0 0 1,1 0-1,-1 0 0,0 0 1,0 1-1,0 0 1,0 0-1,1 0 0,-1 0 1,-1 1-1,1-1 1,0 1-1,0 0 0,-1 1 1,1-1-1,-1 0 1,1 1-1,-1 0 0,0 0 1,0 0-1,0 0 0,-1 0 1,1 1-1,-1-1 1,0 1-1,0-1 0,0 1 1,0 0-1,-1 0 1,1 0-1,-1 0 0,0 0 1,0 0-8,1 4-7,-1 0-1,1 0 1,-1 0 0,-1 1-1,1-1 1,-2 0 0,1 0-1,-1 0 1,0 0 0,-1 0-1,0 0 1,0 0 0,0 0 0,-1 0-1,-1-1 1,1 1 0,-1-1-1,0 0 1,-1 0 0,1-1-1,-2 1 1,1-1 0,-3 2 7,-10 15 0,33-22 235,58 0 659,21-1-1153,-31-1-3359,-40 0-816</inkml:trace>
  <inkml:trace contextRef="#ctx0" brushRef="#br1" timeOffset="170666.822">2658 5858 10293,'0'0'880,"0"0"-440,11-2-277,85 2 600,-82 4-705,-1 0-1,0 1 1,0 0-1,0 1 1,-1 0-1,0 1 1,0 0-1,0 1 1,-1 1-1,0 0 1,-1 0-1,0 1 1,-1 0-1,0 1 1,0 0-1,-1 0 1,-1 1-1,0 0 1,0 0-1,-1 1 1,-1-1-1,0 2 1,-1-1-1,0 0 1,-1 1-1,0 0 1,0 9-58,-2-7 4,0 1 1,0-1 0,-2 1-1,0-1 1,-1 0 0,0 0-1,-2 0 1,0 0 0,0 0-1,-2 0 1,0-1 0,-2 3-5,-1-3-19,-1 0 1,-1 0-1,0-2 1,-1 1 0,0-1-1,-1-1 1,0 0-1,-1-1 1,-1-1-1,0 0 1,0-1-1,-4 2 19,4-4-478,0 0-1,-1-1 1,0 0-1,0-1 1,0-1-1,-1-1 1,1 0-1,-6-1 479,-24-1-4575</inkml:trace>
  <inkml:trace contextRef="#ctx0" brushRef="#br2" timeOffset="205212.172">13115 2357 320,'0'0'1281,"0"0"170,0 0-48,0 0-917,0 0-41,0 0 196,0-6-46,5-30 731,5-6 2996,-10 42-3930,0 0-123,0 0-175,0 6-113,1 24 43,-2-1 1,-1 1 0,-1-1-1,-1 0 1,-3 5-25,-79 277 221,80-269-352,-1-46-2563,4-12-967,1-7-2915</inkml:trace>
  <inkml:trace contextRef="#ctx0" brushRef="#br2" timeOffset="205627.096">13109 2215 3121,'0'0'1204,"0"0"26,0 0 34,0 0-226,0 0-529,9 0 281,68 156 2140,105 121-2018,-179-273-1223,7 15 552,-15-12-5670,-4-7 843</inkml:trace>
  <inkml:trace contextRef="#ctx0" brushRef="#br2" timeOffset="206014.047">13096 2561 6707,'0'0'1057,"0"0"314,0 0-437,0 0-179,0 0 26,0 0-156,0-4 28,61-6-447,110-11-2101,-171 21 804,-7 0-3642,-5 0 243</inkml:trace>
  <inkml:trace contextRef="#ctx0" brushRef="#br2" timeOffset="209449.577">14747 3217 6131,'0'0'843,"0"0"-379,0 0-168,0 0 323,0 0 400,0 2 1916,0 9-3036,10 66 233,-3 0 1,-3 59-133,-1-39 17,-3-94-97,-1-3 58,1 1 0,0 0 0,-1-1 0,1 1 0,0 0 0,-1-1-1,1 1 1,0 0 0,0-1 0,0 1 0,0 0 0,0-1 0,0 1 0,0 0-1,0 0 1,0-1 0,0 1 0,0 0 0,0-1 0,0 1 0,0 0 0,1-1 0,-1 1-1,0 0 1,1-1 0,-1 1 0,0 0 0,1-1 0,-1 1 0,1-1 0,-1 1-1,1-1 1,-1 1 0,1-1 0,-1 1 0,1-1 0,-1 1 0,1-1 0,0 0 0,-1 1-1,1-1 1,0 0 0,-1 0 0,1 0 0,0 1 0,-1-1 0,1 0 0,0 0-1,-1 0 1,1 0 0,0 0 0,0 0 0,-1 0 0,1 0 0,0-1 22,5-9-2556,-3-5-2959</inkml:trace>
  <inkml:trace contextRef="#ctx0" brushRef="#br2" timeOffset="210150.106">14633 3247 4226,'0'0'846,"0"0"-158,0 0-336,0 0 91,0 0 477,11-10 25,35-32-193,15 10 961,-48 28-1624,0 1 0,0 0 1,1 1-1,-1 0 0,1 1 0,-1 1 1,0 0-1,1 1 0,3 1-89,-13-1-2,0 0 0,1 1 0,-1-1 0,0 1 0,0 0 0,-1 0 0,1 0 0,0 1 0,-1-1 0,1 1 0,-1 0 0,0 0 0,0 0 0,0 1 0,0-1 0,-1 1 0,1-1 0,-1 1 0,0 0 0,0 0 0,0 0 0,-1 0 0,1 0 0,-1 1 0,0-1 1,0 0-1,-1 0 0,1 1 0,-1-1 0,0 1 0,0-1 0,0 0 0,-1 1 0,1-1 0,-2 4 2,-2-1 3,-1-1 1,1 1-1,-1-1 1,0 0-1,-1-1 1,1 1 0,-1-1-1,0 0 1,-1-1-1,1 1 1,-1-1-1,0-1 1,0 1-1,0-1 1,-7 2-4,-15 8 27,43-2-230,32 0 569,-32-10-297,0 2 0,0-1 0,0 2 1,0 0-1,-1 0 0,1 1 0,-1 1 0,-1 0 0,1 1 0,-1 1 1,0 0-1,-1 0 0,0 1 0,0 0 0,9 11-69,-17-16 7,-1-1 0,0 1-1,0-1 1,0 1 0,-1 0-1,1 0 1,-1 0 0,0 0 0,0 0-1,0 0 1,0 0 0,-1 0-1,0 0 1,0 0 0,0 0 0,0 0-1,-1 0 1,1 0 0,-1 0-1,0 0 1,0 0 0,-1 0-1,1 0 1,-1 0 0,0 0 0,0-1-1,0 1 1,0-1 0,-1 0-1,1 1 1,-1-1 0,0 0 0,0-1-1,0 1 1,0 0 0,-1-1-1,-1 2-6,-14 5-68,0-1 0,0-1 0,-1 0-1,0-2 1,0 0 0,0-1 0,-1-1-1,0-1 1,1-1 0,-1-1 0,0 0-1,-11-3 69,-14 3-2030,34 0-2954</inkml:trace>
  <inkml:trace contextRef="#ctx0" brushRef="#br2" timeOffset="-190911.464">3683 6214 448,'0'0'4813,"0"0"-3444,0 0-1209,0 0-46,0 0 425,0 0 889,0 0-681,-5-5-280,-15-12-150,20 16-292,-1 1 0,1 0 0,0 0 0,0-1-1,0 1 1,-1 0 0,1-1 0,0 1 0,0 0 0,0-1 0,0 1 0,0-1-1,-1 1 1,1 0 0,0-1 0,0 1 0,0 0 0,0-1 0,0 1-1,0-1 1,0 1 0,0 0 0,1-1 0,-1 1 0,0 0 0,0-1 0,0 1-1,0-1 1,0 1 0,1 0 0,-1-1 0,0 1 0,0 0 0,0 0-1,1-1 1,-1 1 0,0 0 0,1-1 0,-1 1 0,0 0 0,0 0 0,1 0-1,-1-1 1,1 1 0,-1 0 0,0 0 0,1 0 0,-1 0 0,0 0-1,1 0 1,-1 0 0,0 0 0,1 0 0,-1 0 0,1 0 0,-1 0 0,0 0-1,1 0 1,-1 0 0,1 0 0,-1 0 0,0 0 0,1 0 0,-1 0-1,1 1-24,2-2 158,-1 1-159,53-17-101,2 2 1,0 3-1,0 2 0,1 3 1,19 2 101,-80 14-4138,-12 1 1139</inkml:trace>
  <inkml:trace contextRef="#ctx0" brushRef="#br2" timeOffset="-190588.8">3628 6367 9941,'0'0'808,"0"0"-168,0 0-349,0 0-107,15-10 374,52-31-113,-57 35-371,1 1-1,-1 1 1,1 0-1,0 0 1,0 1 0,1 1-1,-1 0 1,12-1-74,-2 0 73,165-12-820,-185 15-163,-2 5-2523,-2-1-300</inkml:trace>
  <inkml:trace contextRef="#ctx0" brushRef="#br2" timeOffset="-189435.448">4686 6248 6755,'0'0'822,"0"0"-387,0 0-11,0 0-208,0 0 112,-10 0 545,-23 0 33,61 0-17,82-5-42,-1-4 0,94-21-847,96-16 460,1 13 1,59 11-461,-273 18-1430,-87-5-3074,-15 2-2416</inkml:trace>
  <inkml:trace contextRef="#ctx0" brushRef="#br2" timeOffset="-188281.644">5317 5710 7411,'0'0'1012,"0"0"-63,-2-12-332,-7-95 1279,9 55-399,-29 187-1267,16-81-147,2 1 0,3 0 1,3 0-1,1 51-83,22-220 438,7-186-1631,-18 134 1158,-7 166 41,1 11-46,62 87 386,142 199 305,-132-196-629,-73-100-6,7 11-733,-16-5-3726,-10-7-23</inkml:trace>
  <inkml:trace contextRef="#ctx0" brushRef="#br2" timeOffset="-188089.171">5278 5814 10517,'0'0'1280,"0"0"-847,0 0-385,0 0 32,0 0 192,80-7 160,-39 2-304,3 3-112,-3 2-32,-6 0-1473,-10 0-3457</inkml:trace>
  <inkml:trace contextRef="#ctx0" brushRef="#br2" timeOffset="-187164.703">5067 6525 10149,'0'0'832,"0"0"54,0 0-86,0 0-274,0 0-134,0-9 115,-1-35 512,-60 180-1099,-58 121 141,115-248-56,7-12 36,76-166-9,-68 128-59,-1 0 0,-3 0 1,-1-1-1,-2 0 0,-2-4 27,1 63-7,0 0-1,1 0 1,1 0-1,1-1 1,0 0-1,1 0 1,1-1-1,0 1 1,1-2-1,1 1 1,0-1-1,1-1 1,0 0-1,1-1 1,1 0-1,7 6 8,79 68-344,-95-81-1219,-8-3-3058,-8-2 1051</inkml:trace>
  <inkml:trace contextRef="#ctx0" brushRef="#br2" timeOffset="-186916.362">4987 6757 7587,'0'0'1729,"0"0"-880,0 0-513,0 0-32,0 0-144,0 0 208,-6-3 112,28-1-63,9-1-161,4-2-112,6 1-96,5-2-64,2-1 16,-1 0-1185,-4 1-992,-10 0-5810</inkml:trace>
  <inkml:trace contextRef="#ctx0" brushRef="#br2" timeOffset="-186652.257">5434 6649 10005,'0'0'992,"0"0"-592,0 0 0,0 0-288,0 0-64,86-32 241,-43 22-49,6-1-160,3 0 16,-2 1-96,-6 2 0,-10 1-1057,-9 3-575,-11 0-1794,-10 1-608</inkml:trace>
  <inkml:trace contextRef="#ctx0" brushRef="#br2" timeOffset="-186370.638">5617 6443 10181,'0'0'1048,"0"0"-133,0 0-21,0 0-358,0 0-234,3-7 77,2 23-345,0 0 0,-1 1 1,0 0-1,-2 0 1,0 0-1,-1 0 1,0 0-1,-1 0 1,-2 9-35,1 37 15,1-41-33,2 0 0,0-1 0,1 1-1,1-1 1,6 20 18,-10-40-131,1 0-1,-1 1 1,1-1-1,-1 0 0,1 0 1,-1 0-1,1 1 1,-1-1-1,1 0 1,0 0-1,0 0 1,0 0-1,0 0 0,0 0 1,0 0-1,0-1 1,0 1-1,0 0 1,0-1-1,0 1 1,0 0-1,0-1 0,1 1 1,-1-1-1,0 0 1,0 1-1,1-1 1,-1 0-1,0 0 0,0 0 1,1 0-1,0 0 132,12 0-3940</inkml:trace>
  <inkml:trace contextRef="#ctx0" brushRef="#br2" timeOffset="-185594.773">5942 6520 6259,'0'0'3778,"0"0"-2781,0 0-588,0 0-116,0 0-10,12 0 707,10 79-622,19 120-144,-43-223-219,-41-151-2288,43 174 2279,-10-42 81,2-1 0,3 0-1,-1-28-76,7 69 47,-1 1 1,1-1-1,0 1 0,0 0 0,0-1 0,1 1 0,-1 0 1,0 0-1,1 0 0,0 0 0,-1 0 0,1 0 1,0 1-1,0-1 0,0 1 0,0-1 0,0 1 0,0-1 1,1 1-1,-1 0 0,0 0 0,1 0 0,-1 1 0,0-1 1,1 0-1,-1 1 0,1 0 0,-1-1 0,1 1 0,0 0 1,-1 0-1,1 0 0,-1 1 0,1-1 0,-1 1 0,1-1 1,-1 1-1,1 0-47,8-1 37,-7 1-41,0 0-1,0 0 0,0 0 1,0 0-1,0 0 0,0 1 1,-1 0-1,1 0 0,-1 0 0,1 0 1,-1 0-1,0 1 0,1 0 1,-1-1-1,-1 1 0,1 0 1,0 1-1,-1-1 0,1 0 0,-1 1 1,0-1-1,0 1 0,-1 0 1,1-1-1,-1 1 0,0 0 1,1 0-1,-2 0 0,1 0 1,0 0-1,-1 0 0,0 1 0,0-1 1,0 0-1,-1 0 0,1 0 1,-1 0-1,0 0 0,0 0 1,0 0-1,-1 0 0,1-1 0,-1 1 1,0 0-1,0-1 0,0 1 5,-11 14-37,10-15 27,0 1-1,0-1 1,0 1 0,1 0-1,0-1 1,-1 1-1,1 0 1,1 1 0,-1-1-1,0 0 1,1 0 0,0 1-1,0-1 1,0 1-1,1-1 1,0 1 0,-1-1-1,2 3 11,0-5-8,1-1 0,0 1 0,-1-1 0,1 0 0,0 0 1,0 1-1,0-1 0,0 0 0,0-1 0,0 1 0,0 0 0,0-1 0,1 1 0,-1-1 0,0 1 0,0-1 0,0 0 0,1 0 0,-1 0 0,1-1 8,4 2-6,78 1 36,-65-3-10,0 1 1,1 1-1,-1 1 0,0 1 1,0 0-1,11 4-20,-28-5 3,-1-1 1,1 1 0,-1 0-1,1 0 1,-1-1-1,0 2 1,0-1-1,0 0 1,0 0-1,0 1 1,0-1 0,0 1-1,-1-1 1,1 1-1,-1 0 1,0-1-1,0 1 1,0 0 0,0 0-1,0 0 1,-1 0-1,0 0 1,1 0-1,-1 0 1,0 0-1,0 0 1,0 0 0,-1 0-1,1 0 1,-1 0-1,0 0 1,0 0-1,0 0 1,0 0-1,0-1 1,0 1 0,-1 0-1,0-1 1,1 1-1,-1-1 1,0 1-1,0-1 1,0 0-1,-1 0 1,1 0 0,0 0-1,-1 0 1,-1 0-4,-6 8-51,0-1 1,-1 0 0,0-1 0,0 0 0,-1-1 0,0 0-1,0-1 1,-1 0 0,0-1 0,0 0 0,-7 1 50,-96 9-3781,71-15-1253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54:06.567"/>
    </inkml:context>
    <inkml:brush xml:id="br0">
      <inkml:brushProperty name="width" value="0.05" units="cm"/>
      <inkml:brushProperty name="height" value="0.05" units="cm"/>
      <inkml:brushProperty name="color" value="#FF0066"/>
    </inkml:brush>
    <inkml:brush xml:id="br1">
      <inkml:brushProperty name="width" value="0.05" units="cm"/>
      <inkml:brushProperty name="height" value="0.05" units="cm"/>
    </inkml:brush>
  </inkml:definitions>
  <inkml:trace contextRef="#ctx0" brushRef="#br0">4490 10258 12454,'0'0'872,"0"0"-1064,0 0-350,0 0 735,1-1 353,0-4-249,-1 4-236,0 1-32,0 0 1,0 0-17,4 3-194,21 94 4,-24-82 177,10 338 507,-11-353-416,0 0 32,0 0-30,0 0-7,0 0-12,0 0 57,0 0-30,0 0-37,12 1-178,11-3 104,1 0 1,-1-2 0,0-1-1,-1-1 1,1-1 0,0-1 9,21-6 24,171-51-6,-206 68-6303,-1 0 1627</inkml:trace>
  <inkml:trace contextRef="#ctx0" brushRef="#br0" timeOffset="884.14">5231 10511 9268,'0'0'1654,"0"0"-960,0 0-561,0 0-82,0 0 53,-1-7 195,-5-21 136,6 27-412,-1 0-1,1 0 1,-1 0 0,0 0 0,1 1-1,-1-1 1,0 0 0,0 0 0,0 1-1,0-1 1,1 1 0,-1-1 0,0 1-1,0-1 1,0 1 0,0-1 0,0 1 0,0 0-1,0 0 1,0-1 0,-1 1 0,1 0-1,0 0 1,0 0 0,0 0 0,0 0-1,0 1 1,0-1 0,0 0 0,0 0-1,0 1 1,0-1-23,-5 0 13,0 3-23,0-1 0,-1 1 0,1 0 0,0 1 0,0 0 0,1 0 0,-1 0 0,1 0 0,0 1 0,0 0 0,0 0 0,1 0 0,-1 1 0,1-1 0,1 1 0,-1 0 0,1 0 0,0 1 0,0-1 0,1 0 0,0 1 0,0 0 0,1-1 0,-1 1 0,1 0 0,1 0 0,0 0 0,0 0 10,4 14-306,12-36 207,-12 11 190,81-93 223,-83 97-319,0-1-1,0 0 1,1 1 0,-1-1-1,0 1 1,0-1-1,0 1 1,1 0 0,-1 0-1,0 0 1,0 1-1,1-1 1,-1 0 0,0 1-1,0-1 1,0 1-1,0 0 1,0 0-1,0 0 1,0 0 0,0 0-1,0 0 1,0 0-1,0 1 1,0-1 0,-1 1-1,1-1 1,-1 1-1,1 0 1,-1-1-1,0 1 1,1 0 0,-1 0-1,0 0 1,0 0-1,-1 0 1,1 0 0,0 0-1,-1 1 6,17 18-18,-14-17 14,-1-1 2,0-1 0,0 1 0,1 0 0,-1 0-1,1-1 1,0 0 0,0 1 0,0-1-1,0 0 1,0 0 0,0-1 0,0 1-1,1-1 1,-1 1 0,1-1 0,-1 0 0,1 0-1,-1-1 1,1 1 0,2-1 2,-3-2-167,0 0 1,0-1-1,0 0 1,-1 1-1,0-1 1,1 0-1,-1 0 1,0 0-1,0-1 1,-1 1-1,1 0 1,-1-1-1,1 1 1,-1-1-1,0 1 1,-1-1-1,1 0 1,0 1-1,-1-1 1,0 0-1,0 1 1,0-4 166,10-132-5156,-5 71 4301,0 1 3510,-3 33 3817,-2 34-5986,1 4-436,11 119-371,14 75 325,-26-197-17,0 0 1,0 0 0,0 0 0,0 0-1,0 0 1,0 0 0,0 0-1,0 0 1,1 0 0,-1 0-1,0 0 1,1 0 0,-1 0-1,1 0 1,-1 0 0,1 0 0,-1-1-1,1 1 1,0 0 0,-1 0-1,1-1 1,0 1 0,0 0-1,0-1 1,-1 1 0,1-1 0,0 1-1,0-1 1,0 1 0,0-1-1,0 0 1,0 1 0,0-1-1,0 0 1,0 0 0,0 0 0,0 1-1,0-1 1,0 0 0,0-1-1,0 1 1,0 0 0,0 0-1,0 0 1,0-1 0,0 1 0,0 0-1,0-1 1,0 1 0,0-1-1,0 1 1,0-1 0,-1 1-1,2-1 13,119-93-477,-116 91 492,0 0-1,0 0 1,1 1 0,0 0 0,-1 0-1,1 0 1,0 1 0,0 0 0,0 0-1,0 0 1,0 1 0,0 0 0,0 0 0,0 0-1,1 1-14,-5 1-3,0 0 0,0 0 0,0 0 0,0 1 0,-1-1-1,1 1 1,-1-1 0,0 1 0,1-1 0,-1 1 0,-1 0-1,1-1 1,0 1 0,-1 0 0,1 0 0,-1 0 0,0-1-1,0 1 1,0 0 0,0 0 0,0 0 0,-1 0 0,1 0 3,0 3-2,0-1 3,0-1 0,-1 1 1,1-1-1,-1 1 1,0-1-1,0 1 1,0-1-1,-1 1 0,1-1 1,-1 0-1,0 0 1,-1 0-1,1 0 1,0 0-1,-1 0 0,0-1 1,0 1-1,0-1 1,-1 0-1,1 0 1,-1 0-1,1 0 0,-1-1 1,0 0-1,0 1 1,0-1-1,0-1 1,-4 2-2,1 0-5,1 0-1,-1-1 1,0 0 0,0 0 0,0-1 0,0 0 0,0 0 0,0 0 0,0-1 0,0 0-1,0-1 1,0 1 0,0-1 0,0-1 0,1 1 0,-1-1 0,0 0 0,1-1 0,-1 0 0,1 0-1,0 0 1,-1-1 0,0-1 5,-7-30-3882,14 16-3113</inkml:trace>
  <inkml:trace contextRef="#ctx0" brushRef="#br0" timeOffset="1376.448">5849 10441 9236,'0'0'1011,"0"0"-602,0 0-95,0 0 55,0 0 722,0-3-8,0-10-512,-11 13-278,6 6-305,0 0 1,0 1-1,1-1 0,0 1 0,0 0 0,0 0 0,1 0 0,0 0 0,1 1 1,0-1-1,0 1 0,0 0 0,1-1 0,0 1 0,0 0 0,1 0 0,0 0 1,1 0-1,0-1 0,1 8 12,0-11-6,0-1 0,0 0 0,1 0 0,-1-1 0,1 1 0,0 0 1,0-1-1,0 0 0,0 1 0,0-1 0,0 0 0,0-1 0,1 1 0,-1-1 0,1 1 1,-1-1-1,1 0 0,0 0 0,-1-1 0,1 1 0,0-1 0,-1 0 0,1 0 1,0 0-1,0 0 0,-1 0 0,1-1 0,0 0 0,0 0 6,3 0-25,-1-1 0,0 0 0,0 0 0,0-1 0,0 1 0,0-1 0,-1-1 0,0 1 0,1-1 0,-1 0 0,0 0 0,-1 0 0,1-1 0,-1 1 0,0-1 0,0 0 0,0-1 0,0 1 0,-1-1 0,0 1 0,-1-1 0,1 0 0,-1 0 0,0 0 0,0-1 0,-1 1 0,0 0 0,0-1 0,0 1 0,-1 0 0,0-1 0,-1 1 0,1-1 0,-1 1 0,-1-3 25,2 5 4,-1 0 1,0 0-1,0 1 1,0-1-1,-1 1 1,1-1-1,-1 1 1,0-1-1,0 1 1,0 0-1,-1 0 1,1 0-1,-1 0 1,1 0-1,-1 1 1,0-1-1,0 1 1,0 0-1,0 0 1,0 0-1,-1 0 1,1 0-1,-1 1 1,1-1-1,-1 1 1,0 0-1,1 0 1,-1 0-1,0 1 1,0 0-1,0-1 1,1 1-1,-1 0 1,0 1-1,0-1 1,0 1-1,1 0 1,-2 0-5,2-1-12,-1 1 1,0-1 0,0 1 0,0 0-1,1 1 1,-1-1 0,0 1-1,1-1 1,-1 1 0,1 0-1,0 0 1,0 1 0,-1-1 0,2 1-1,-1 0 1,0-1 0,0 1-1,1 0 1,0 0 0,-1 1-1,1-1 1,0 1 0,1-1 0,-1 1-1,1-1 1,-1 1 0,1 0-1,0 0 1,1-1 0,-1 5 11,-3 45-2532,22-32-2145,2-19 1473</inkml:trace>
  <inkml:trace contextRef="#ctx0" brushRef="#br0" timeOffset="1639.238">6048 10358 8980,'0'0'1046,"0"0"-400,0 0-300,0 0-290,0 2-117,0 16 70,0-1 1,2 0-1,0 0 0,2 1 1,-1-1-1,2-1 0,0 1 1,1-1-1,1 0 0,4 6-9,-10-21-40,0 0 0,0 0 0,0 0 0,0 0 0,1-1-1,-1 1 1,0-1 0,0 1 0,1-1 0,-1 1 0,0-1-1,1 0 1,-1 1 0,0-1 0,1 0 0,-1 0 0,0 0-1,1 0 1,-1 0 0,0 0 0,1-1 0,-1 1 0,0 0-1,1-1 1,-1 1 0,0-1 0,0 1 0,1-1-1,-1 0 1,0 1 0,0-1 0,0 0 0,0 0 0,0 0-1,0 0 1,0 0 0,0 0 0,0 0 0,0 0 0,-1 0-1,1-1 1,0 1 0,-1 0 0,1 0 0,-1-1 0,0 1-1,1 0 1,-1 0 0,0-1 0,1 1 0,-1-1 0,0 1-1,0-1 41,14-29-3073,-2-3-1614</inkml:trace>
  <inkml:trace contextRef="#ctx0" brushRef="#br0" timeOffset="1872.924">6215 10357 5651,'0'0'2673,"0"0"-832,0 0-1345,0 0-496,0 0-32,0 0 16,31 58 32,-19-30 16,0 0-32,1-3-16,1-2 16,-2-7-480,-1-7-1345,-1-9-192,0 0-832</inkml:trace>
  <inkml:trace contextRef="#ctx0" brushRef="#br0" timeOffset="2162.828">6396 10354 4946,'0'0'2788,"0"0"-541,0 0-1116,14-10-662,46-29-117,-58 38-341,0 0 0,1 0-1,-1 0 1,1 0-1,-1 0 1,1 0 0,-1 1-1,1-1 1,0 1-1,-1 0 1,1 0 0,-1 0-1,1 0 1,0 0-1,-1 0 1,1 1 0,0-1-1,-1 1 1,1 0 0,-1 0-1,1 0 1,-1 0-1,0 0 1,1 1 0,-1-1-1,0 1 1,0-1-1,0 1 1,0 0 0,0-1-1,0 1 1,-1 0-1,1 1 1,-1-1 0,1 0-1,-1 0 1,0 1-1,0-1 1,1 1-11,1 1-3,5 10-3,0 1 0,-1 0 0,0 0 0,-2 1 0,1 0 0,-2 0 0,0 0 0,1 16 6,-1-13 0,1-22 438,58-156 1387,-55 139-1929,1 0 0,1 1 0,1 0 1,0 0-1,2 1 0,0 1 0,1 0 0,1 0 1,0 2-1,16-13 104,-10 19-2359,-5 5-1936</inkml:trace>
  <inkml:trace contextRef="#ctx0" brushRef="#br1" timeOffset="-182996.541">736 217 3858,'0'0'1075,"0"0"-248,0 0-120,0 0-203,0 0-18,-10-5 258,-30-16 99,34 11 536,176-12-421,618-14 1717,-676 33-2594,1267-13 159,-1245 11-248,0-7-1,-1-5 0,0-6 1,60-21 8,-183 42 69,-8 1-4733,-10 7 1335</inkml:trace>
  <inkml:trace contextRef="#ctx0" brushRef="#br1" timeOffset="-147806.541">10582 938 2545,'0'0'2156,"0"0"-1124,0-11-378,11-96 1245,10 29 2608,-21 77-4257,0 1-82,0 0-133,0 0-56,0 0-9,0 0-36,0 0 2,0 0-6,0 132-138,13 353 542,11-176-233,19 28-53,-41 558 387,-2-894-416,0-5 90,0-53-3326,0 8-2885</inkml:trace>
  <inkml:trace contextRef="#ctx0" brushRef="#br1" timeOffset="-145596.541">10690 861 2193,'0'0'1353,"0"0"-705,0 0-536,-4-10-72,-13-30 93,9-29 4576,2 183-2297,-6 90-894,-12 173-478,23-350-994,-20 494 680,22-273-481,30-65-149,-1 74 40,-20-13 5,12 295 238,-20-238-347,17-91 267,-7 139-243,3-116 67,-14-132-478,-1-67-5544,0-34-1323</inkml:trace>
  <inkml:trace contextRef="#ctx0" brushRef="#br1" timeOffset="-144006.541">9633 4146 6515,'0'0'1222,"0"0"-144,0 0-243,0 0-331,0 0-181,-2-1-91,2 2-230,1-1 1,-1 0-1,0 0 1,1 0 0,-1 0-1,0 0 1,1 0-1,-1 0 1,0 0-1,1 0 1,-1 0-1,0 0 1,1 0-1,-1-1 1,0 1-1,1 0 1,-1 0-1,0 0 1,0 0-1,1 0 1,-1-1 0,0 1-1,1 0 1,-1 0-1,0 0 1,0-1-1,0 1 1,1 0-1,-1 0 1,0-1-1,0 1 1,0 0-1,0-1 1,1 1-1,-1 0 1,0-1-1,0 1 1,0 0 0,0-1-1,0 1 1,0 0-1,0-1 1,0 1-1,0 0 1,0-1-1,0 1 1,0 0-1,0-1 1,0 1-1,0 0 1,0-1-1,0 1 1,-1 0-1,1 0 1,0-1-1,0 1 1,0 0 0,0-1-1,-1 1 1,1 0-3,37-7 24,275-18 1566,372-45-867,280-22-45,-106 57-290,146-10-299,735-52 314,-678-3-403,-495 57-11,-27 9 89,-349 17-1025,-204 22-4488,-11 1-205</inkml:trace>
  <inkml:trace contextRef="#ctx0" brushRef="#br1" timeOffset="-142206.541">9495 3908 5346,'0'0'1289,"0"0"-790,0 0-411,2 0-101,260-2 3775,354-16-2952,232-19-457,-60 13-246,-369 16-54,575-27 406,-20-3-267,552-15 528,-254 16-224,-547 13 152,-675 23-458,-60-1-1743,-14 2-1488</inkml:trace>
  <inkml:trace contextRef="#ctx0" brushRef="#br1" timeOffset="-139541.722">10321 812 9588,'-2'-11'905,"-6"-35"-334,8 43-531,0-1 1,0 1 0,0-1-1,1 1 1,-1 0 0,1-1-1,0 1 1,0 0 0,0 0-1,0 0 1,1 0 0,-1 0-1,1 0 1,0 0 0,0 0-1,0 0 1,0 1 0,2-2-41,6-10 31,9-19 48,-2-1 1,-1 0 0,-2-1-1,-1-1 1,-2 0 0,-2-1-1,3-23-79,-11 57-85,-1 3 123,1 0 1,-1 0 0,0 0-1,0 0 1,1 0 0,-1 0 0,0 0-1,1 0 1,-1 0 0,0 0 0,0 0-1,1 0 1,-1 0 0,0 0 0,0 0-1,1-1 1,-1 1 0,0 0 0,0 0-1,1 0 1,-1 0 0,0 0 0,0-1-1,1 1 1,-1 0 0,0 0 0,0 0-1,0-1 1,0 1 0,1 0 0,-1 0-1,0-1 1,0 1 0,0 0 0,0 0-1,0-1 1,0 1 0,0 0 0,0-1-1,1 1 1,-1 0 0,0 0 0,0-1-1,0 1 1,0 0 0,-1-1 0,1 1-1,0 0 1,0 0 0,0-1 0,0 1-1,0 0-38,8 17-19,0-1-1,2 0 0,0 0 1,0-1-1,2 0 1,0-1-1,0 0 0,1-1 1,1 0-1,13 9 20,22 23 146,-24-20-123,0 2 0,-2 1 0,0 0 0,-3 2 0,0 0 0,-2 2 0,-1 0 0,2 7-23,-8-8-1020,-1-13-1490</inkml:trace>
  <inkml:trace contextRef="#ctx0" brushRef="#br1" timeOffset="-138527.43">8040 855 11269,'0'0'806,"0"0"-59,-15-4-568,-46-11-193,59 15 16,0 0-1,0 0 0,0 0 1,0 0-1,0 0 0,0 1 1,0-1-1,0 1 0,0-1 1,0 1-1,0 0 0,0 0 1,0 0-1,1 0 0,-1 0 1,0 0-1,0 0 0,1 1 1,-1-1-1,1 0 0,0 1 1,-1 0-1,1-1 0,0 1 1,0 0-1,0-1 0,0 1 1,0 0-1,-1 2-1,-1 1 23,-8 20 31,0 0 1,2 1 0,1 0-1,2 0 1,0 1 0,1 0-1,2 0 1,1 0 0,1 0 0,2 24-55,-2-46 2,0 0-1,1-1 1,-1 1 0,1 0 0,0 0 0,0-1 0,0 1 0,1 0 0,0-1 0,0 1 0,0 0 0,0-1 0,1 1 0,0-1 0,0 0 0,0 1 0,0-1 0,1 0 0,-1 0 0,1-1-1,0 1 1,0 0 0,1-1 0,-1 0 0,1 0 0,0 0 0,-1 0 0,1 0 0,0-1 0,1 0 0,-1 0 0,0 0 0,1 0 0,-1-1 0,1 0 0,-1 1 0,1-2-2,4-2 10,0-1 0,0-1 0,0 1 1,-1-1-1,0-1 0,0 0 1,0 0-1,0 0 0,-1-1 0,0 0 1,0-1-1,0 0 0,-1 0 1,0 0-1,-1-1 0,0 1 1,0-1-1,0-1 0,-1 1 0,0-1 1,-1 0-11,6-9-41,0-1 0,-2-1 0,-1 1 1,0-1-1,-1-1 0,-1 1 0,-1 0 1,-1-1-1,-1 0 0,-1 1 0,-2-21 41,2 38-3,1-1-1,-1 0 0,-1 0 0,1 1 0,0-1 0,-1 0 0,0 1 0,0-1 1,0 1-1,0-1 0,-1 1 0,1-1 0,-1 1 0,0 0 0,0 0 0,0-1 1,-1 2-1,1-1 0,-1 0 0,1 0 0,-1 1 0,0-1 0,0 1 0,0 0 0,0 0 1,0 0-1,-1 0 0,1 1 0,0-1 0,-1 1 0,0 0 0,1 0 0,-1 0 1,0 1-1,1-1 0,-1 1 0,0 0 0,1 0 0,-1 0 0,0 0 0,0 1 0,1 0 1,-1-1-1,0 1 4,-1 4-10,-1-1 0,0 1 1,1 0-1,0 0 0,0 0 1,1 1-1,-1-1 0,1 1 1,1 1-1,-1-1 1,1 0-1,0 1 0,0-1 1,1 1-1,0 0 0,0 0 1,0 0-1,1 0 0,0 0 1,1 1-1,0-1 10,-3 9-116,2-1 1,0 1-1,1-1 1,0 1-1,1-1 0,1 0 1,2 6 115,-3-16-116,0-1 0,0 1 1,1-1-1,0 0 1,0 1-1,0-1 0,0 0 1,1 0-1,-1-1 1,1 1-1,0 0 0,0-1 1,0 0-1,1 1 1,-1-1-1,1-1 0,0 1 1,0 0-1,0-1 1,0 0-1,0 0 0,0 0 1,1 0-1,-1-1 1,1 0-1,0 0 116,36 3-2078,1-3-385</inkml:trace>
  <inkml:trace contextRef="#ctx0" brushRef="#br1" timeOffset="-137936.82">8301 940 9524,'0'0'1961,"0"0"-715,0 0-696,0 12-556,8 161-34,20-60 8,-16-128 3,36-132-1609,-47 146 1639,-1 0 0,0 0 0,1 0 0,-1 0 0,1 0 0,-1 0 0,1 0 0,-1 0 0,1 0 0,-1 0-1,1 0 1,0 0 0,0 0 0,-1 1 0,1-1 0,0 0 0,0 1 0,0-1 0,0 0 0,0 1 0,0-1 0,0 1 0,0-1 0,0 1 0,0 0 0,0 0 0,0-1 0,0 1 0,0 0 0,1 0 0,-1 0 0,0 0 0,0 0-1,0 0 1,0 0 0,0 1 0,0-1 0,0 0 0,0 0 0,1 1 0,-1-1 0,0 1 0,0-1 0,-1 1 0,2 0-1,39 40-37,-33-31 12,-7-9 25,2 5-1,1 0 0,1-1-1,-1 0 1,1 0 0,0 0 0,0 0 0,0-1 0,1 0 0,0 0 0,-1 0 0,1-1 0,1 0 0,-1 0-1,0 0 1,1-1 0,-1 0 0,1 0 0,0-1 0,2 1 1,-6-3 1,0 1 0,-1-1 0,1 0 1,-1 0-1,1 0 0,-1 0 0,1 0 0,-1-1 0,1 1 1,-1-1-1,0 1 0,0-1 0,0 0 0,0 0 0,0 0 1,0 0-1,-1 0 0,1-1 0,-1 1 0,1 0 0,-1-1 1,0 1-1,0-1 0,0 1 0,0-1 0,0-1-1,19-78 122,-15 32-232,-1-1 0,-3-1 0,-2 1 0,-7-43 110,6 70-285,-1 0 0,-1 0 0,-1 0-1,-1 1 1,-2 0 0,0 0 0,-6-10 285,-12 3 2369,20 39-1904,4 23-405,2 0 1,1 0-1,2 0 1,1-1 0,1 1-1,1-1 1,9 23-61,88 325 309,-101-373-3278,-2-14-1078</inkml:trace>
  <inkml:trace contextRef="#ctx0" brushRef="#br1" timeOffset="-137750.203">8633 962 11477,'0'0'1233,"0"0"-305,0 0-448,0 0-319,0 0-161,0 0 112,89-55-112,-45 47 16,0-1-32,-3 1 16,-5 1-176,-7 1-2162,-7 2 466,-6 2-2098,-8 2-1889</inkml:trace>
  <inkml:trace contextRef="#ctx0" brushRef="#br1" timeOffset="-137200.257">8965 1003 224,'0'0'1660,"0"0"1018,0 0-114,0 0-131,0 0-832,7-8-238,20-21-200,-12 18 401,15 77-1879,94 302 267,-125-369 48,-21-62-1530,3-1 1,2 0-1,-4-44 1530,5-76-4638,14 106 9457,2 77-4716,0 0-1,0 0 0,0 0 1,0 0-1,0 0 0,1-1 0,-1 1 1,0 0-1,1 0 0,-1 0 0,1 0 1,-1 1-1,1-1 0,-1 0 0,1 0 1,0 0-1,-1 0 0,1 0 0,0 1 1,0-1-1,-1 0 0,1 1 0,0-1 1,0 0-1,0 1 0,0-1 0,0 1 1,0 0-1,0-1 0,0 1 0,1-1-102,55 10 373,-50-3-384,0 1-1,0 0 0,-1 0 1,0 0-1,0 1 0,0 0 1,-1 0-1,0 1 0,-1-1 1,0 1-1,0 0 0,-1 0 0,0 0 1,-1 0-1,0 1 0,0-1 1,-1 1-1,0-1 0,-1 1 1,0 0-1,-1 6 12,1-14-74,0 1 0,0 0 1,-1 0-1,1 0 0,-1 0 0,1 0 1,-1 0-1,0-1 0,0 1 0,-1 0 1,1-1-1,0 1 0,-1-1 0,1 1 1,-1-1-1,0 0 0,0 1 0,0-1 1,0 0-1,0 0 0,-1-1 0,1 1 1,-1 0-1,1-1 0,-1 1 0,1-1 0,-1 0 1,0 0-1,1 0 0,-1 0 0,0-1 1,0 1-1,0-1 0,0 1 74,2-2-81,0 1 0,1 0 0,-1-1 0,0 1 0,0 0 0,1-1 0,-1 1 0,0-1 0,1 0-1,-1 1 1,0-1 0,1 1 0,-1-1 0,1 0 0,-1 1 0,1-1 0,-1 0 0,1 0 0,0 0 0,-1 1 0,1-1 0,0 0 0,0 0-1,0 0 1,-1 1 0,1-1 0,0 0 0,0 0 0,0 0 0,0 0 0,0 0 0,1 1 0,-1-1 0,0 0 0,0 0 0,0 0 0,1 0-1,-1 0 82,1-3-504,1-22-2922</inkml:trace>
  <inkml:trace contextRef="#ctx0" brushRef="#br1" timeOffset="-136560.213">9314 827 6115,'0'0'2454,"0"0"-402,0 0-881,0 0 11,0 0-454,2-5-389,0 31-491,-1 12 91,15 81-97,-14-118 147,-1 0 0,1 0 0,-1 0-1,1 0 1,0-1 0,-1 1 0,1 0 0,0-1-1,0 0 1,-1 1 0,1-1 0,0 0-1,0 0 1,-1 0 0,1 0 0,0 0 0,0 0-1,-1-1 1,1 1 0,0 0 0,-1-1-1,1 0 1,0 1 0,-1-1 0,1 0 0,-1 0-1,1 0 1,-1 0 0,1 0 0,-1 0-1,1 0 1,-1 0 0,0-1 0,0 1 0,0-1-1,0 1 1,0 0 0,0-1 0,0 0 11,83-74-78,-82 76 76,1-1 1,-1 1-1,0 0 0,1 0 0,-1 0 0,0 0 0,0 1 0,1-1 0,-1 1 0,0-1 0,0 1 0,1 0 1,-1 0-1,0 0 0,0 0 0,0 0 0,0 0 0,0 0 0,-1 1 0,1-1 0,0 1 0,0-1 0,-1 1 1,1 0-1,-1 0 0,0 0 0,1 0 0,-1 0 0,0 0 0,0 0 0,0 0 0,0 2 2,12 14-3,-11-15 2,1 1 0,0-1-1,0 1 1,0-1 0,1 0-1,-1 0 1,1 0 0,-1-1-1,1 1 1,0-1 0,0 0-1,0 0 1,0 0 0,1-1-1,-1 1 1,0-1 0,1 0-1,-1 0 1,1-1 0,1 1 1,-3-4 6,1 0 1,-1 1 0,0-1-1,-1 0 1,1-1 0,0 1-1,-1 0 1,0-1 0,0 1 0,0-1-1,0 0 1,-1 0 0,1 0-1,-1 0 1,0 0 0,0 0-1,0 0 1,-1 0 0,1 0-1,-1 0 1,0 0 0,-1-5-7,1 8 2,4-314 81,-5 139-910,-1 165 1682,0 16-386,0 20-523,5 25 68,3 0 1,2-1-1,2 0 1,2 0-1,4 7-14,34 164 160,-43-175-795,-2-47-2489,-2-14-94</inkml:trace>
  <inkml:trace contextRef="#ctx0" brushRef="#br1" timeOffset="-136277.223">9812 721 13238,'0'0'1345,"0"0"-465,76-40-672,-30 29-208,4 7 0,-1 4 0,-4 0-192,-12 0-2385,-16 0-6675</inkml:trace>
  <inkml:trace contextRef="#ctx0" brushRef="#br1" timeOffset="-133523.066">17617 3365 8756,'0'0'662,"0"0"-41,0 0-279,0 0-217,0 0-31,0 0-1,-8-7 150,-27-24-38,36 31-177,-1 1 1,0-1-1,0 1 0,0-1 0,0 0 1,1 1-1,-1-1 0,0 1 0,0-1 0,0 1 1,0-1-1,0 1 0,0-1 0,-1 1 1,1-1-1,0 1 0,0-1 0,0 1 1,0-1-1,0 0 0,-1 1 0,1-1 1,0 1-1,0-1 0,-1 0 0,1 1 1,0-1-1,-1 0 0,1 1 0,0-1 1,-1 0-1,1 1 0,0-1 0,-1 0 0,1 0 1,-1 1-1,1-1 0,-1 0 0,1 0 1,-1 0-1,1 0 0,0 0 0,-1 0 1,1 1-1,-1-1 0,1 0 0,-1 0 1,1-1-1,-1 1 0,1 0 0,-1 0 1,1 0-1,-1 0-28,6 7 15,1 1 0,-1-1 1,1 0-1,1-1 0,-1 1 1,1-1-1,0-1 1,1 1-1,-1-1 0,1 0 1,0-1-1,0 0 0,1 0 1,-1-1-1,1 0 0,5 1-15,250 56 814,-263-59-815,-1-1-1,1 0 1,0 0-1,-1 0 1,1 0 0,0 0-1,0 1 1,-1-1-1,1 0 1,0 1 0,-1-1-1,1 0 1,0 1-1,-1-1 1,1 1 0,-1-1-1,1 1 1,-1-1-1,1 1 1,-1 0 0,1-1-1,-1 1 1,0-1-1,1 1 1,-1 0 0,0 0-1,1-1 1,-1 1-1,0 0 1,0-1 0,0 1-1,0 0 1,1 0-1,-1-1 1,0 1 0,0 0-1,-1 0 1,1-1-1,0 1 1,0 0 0,0 0-1,0-1 1,-1 1-1,1 0 1,0-1 0,-1 1-1,1 0 1,0-1-1,-1 1 1,1 0 0,-1-1-1,1 1 1,-1-1-1,1 1 1,-1 0 1,-39 30-73,33-27 95,-231 158-41,23 14-5039,154-127 728</inkml:trace>
  <inkml:trace contextRef="#ctx0" brushRef="#br1" timeOffset="-132679.775">17161 4377 8644,'0'0'694,"0"-12"26,-1-38-251,1 45-291,0-1-1,0 1 1,1-1-1,-1 1 0,1-1 1,1 1-1,-1 0 0,1 0 1,0-1-1,0 1 0,0 0 1,1 1-1,1-4-177,-1 3 891,9 16-11,-6 11-904,-1 0-1,-1 1 1,-1-1 0,-1 1-1,0 0 1,-2 0 0,-3 20 24,2 10 2,3 119-5,-2-170 5,0 0-1,1 0 1,-1 1-1,1-1 1,-1 0-1,1 0 1,0 0-1,0 0 1,0 0-1,0 0 1,0 0-1,0 0 1,0-1-1,1 1 1,-1 0-1,1-1 0,-1 1 1,1-1-1,-1 1 1,1-1-1,0 0 1,0 0-1,0 0 1,0 0-1,0 0 1,0 0-1,0 0 1,0-1-1,0 1 1,0-1-1,0 1 1,1-1-1,-1 0 1,0 0-1,0 0 1,0 0-1,0 0 1,1-1-1,-1 1 1,0-1-1,0 1 1,0-1-1,0 0 0,0 0 1,2-1-2,178-50 237,-74 39-282,-98 5-4186,-10 0 2318</inkml:trace>
  <inkml:trace contextRef="#ctx0" brushRef="#br1" timeOffset="-131657.98">17864 4488 10613,'0'0'643,"0"0"-510,-8-11-138,-24-35 224,30 44-165,0 0 0,0 0 0,0 0 0,0 0-1,-1 1 1,1-1 0,-1 1 0,1-1 0,-1 1 0,1 0 0,-1 0 0,0 0 0,0 0 0,0 1 0,1-1 0,-1 1 0,0-1 0,0 1 0,0 0 0,0 0 0,0 0 0,0 1 0,1-1 0,-1 1 0,0 0 0,0-1 0,0 1 0,1 0 0,-1 1 0,1-1 0,-1 0 0,1 1 0,-1 0 0,1-1-1,-2 2-52,-8 8-22,0 1 0,0 0 0,1 1 0,1 0 0,0 0 0,0 1 0,2 1 0,0 0 0,0 0 0,1 0 0,1 1 0,1 0 0,0 1 21,-2 45-661,8-60 626,0 0 1,0-1-1,0 1 0,0 0 1,1-1-1,-1 1 0,0-1 1,1 1-1,-1-1 1,1 0-1,0 0 0,-1 0 1,1 0-1,0 0 0,0 0 1,0 0-1,-1 0 1,1-1-1,0 1 0,0-1 1,0 1-1,0-1 1,0 0-1,0 0 0,0 1 1,0-2-1,0 1 0,0 0 1,0 0-1,0-1 1,0 1-1,0-1 0,0 1 1,0-1-1,0 0 0,0 0 1,-1 0-1,1 0 1,0 0-1,-1 0 0,1-1 1,-1 1 34,136-94-283,-88 56-149,14-4 1590,-60 43-1144,-1 1 1,1-1 0,-1 1-1,0-1 1,1 1 0,-1 0-1,0 0 1,0 0 0,0 0-1,0 1 1,0-1 0,0 1 0,0-1-1,0 1 1,0-1 0,0 1-1,-1 0 1,1 0 0,-1 0-1,0 0 1,2 2-15,12 12-7,-13-14-22,0 0 0,0 0-1,0-1 1,0 0 0,0 1 0,1-1 0,-1 0 0,1 0-1,-1 0 1,1 0 0,-1-1 0,1 1 0,-1-1-1,1 1 1,-1-1 0,1 0 0,0 0 0,-1 0-1,1 0 1,0-1 0,-1 1 0,1-1 0,-1 1-1,1-1 1,-1 0 0,1 0 0,-1 0 0,0 0-1,1-1 1,-1 1 0,0 0 0,0-1 0,0 0-1,0 1 1,0-1 0,0 0 29,9-21-584,-1 0 0,-1-1 0,-1 0 0,-1-1 0,-1 1 0,-1-1 0,-2 0 0,0-1 0,-1-11 584,-2 31-64,5-66 790,-6 0 4241,1 73-4946,1-1 0,-1 0 0,0 1 0,0-1 0,0 1 0,0-1 0,0 0 0,1 1 0,-1-1 0,0 0 0,0 1 0,0-1 0,0 1 0,0-1 0,0 0 0,-1 1 0,1-1 0,0 1 0,0-1 0,0 0 0,0 1 0,0-1 0,0 0 0,-1 1 0,1-1 0,0 0 0,0 1 0,-1-1 0,1 0 0,0 1 0,0-1 0,-1 0 0,1 0 0,0 1 0,-1-1 0,1 0 0,0 0 0,-1 0 0,1 0 0,0 1 0,-1-1 0,1 0 0,0 0 0,-1 0 0,1 0 0,-1 0 0,1 0 0,0 0 0,-1 0 0,1 0 0,-1 0 0,1 0 0,0 0 0,-1 0 0,1 0 0,0 0 0,-1-1 0,1 1 0,-1 0 0,1 0 0,0 0 0,0-1 0,-1 1 0,1 0 0,0 0 0,-1-1 0,1 1 0,0 0 0,0 0 0,-1-1-21,-6 25-41,2 1 0,0-1 0,1 1 0,2 0 0,0 0 0,2 0 0,2 20 41,-1 4-94,-1-33 52,-1-8 13,1 1 0,0-1 0,0 0-1,1 0 1,0 0 0,0 0 0,1 0 0,0 0 0,1 0-1,0 2 30,0-8-76,-1-1 0,1 0-1,-1 1 1,1-1-1,-1 0 1,1-1-1,-1 1 1,1 0-1,0-1 1,0 0-1,-1 1 1,1-1-1,0 0 1,-1-1-1,1 1 1,0 0-1,0-1 1,-1 1-1,1-1 1,-1 0-1,1 0 1,-1 0-1,1 0 1,-1 0-1,1-1 1,-1 1 0,0-1-1,0 1 1,0-1-1,2-2 77,18-10-614,-14 7 799,0 1-1,1 0 1,0 1-1,0 0 1,0 0-1,0 1 1,1 0 0,-1 1-1,1 0 1,0 1-1,0 0 1,2 0-185,-11 3 9,0 1 0,0-1 0,0 0 0,0 1 1,-1 0-1,1-1 0,0 1 0,-1-1 0,1 1 0,-1 0 1,1-1-1,-1 1 0,0 0 0,0 0 0,0-1 0,0 1 1,0 0-1,0-1 0,0 1 0,0 0 0,-1 0 0,1-1 0,-1 1 1,1 0-1,-1-1 0,0 1 0,0-1 0,0 1 0,1-1 1,-2 1-10,-1 4-30,-1 1 1,0-1 0,-1 0 0,1 0 0,-1 0 0,0-1 0,0 0 0,-1 0 0,0 0-1,0-1 1,0 1 0,0-1 0,-1-1 0,0 1 0,1-1 0,-1-1 0,0 1 0,0-1-1,-1 0 1,1-1 0,0 1 0,-1-2 0,-2 1 29,8-3-103,1 0-1,0 0 1,-1 0 0,1 0 0,0 0-1,0 0 1,0-1 0,0 1 0,1 0-1,-1-1 1,0 1 0,1-1 0,0 1-1,0-1 1,0 1 0,0 0 0,0-1-1,0 1 1,0-1 0,1 1 0,-1-1-1,1 1 1,0 0 0,0-1 0,0 1-1,0 0 1,1-2 103,16-21-1518,7-1-1539</inkml:trace>
  <inkml:trace contextRef="#ctx0" brushRef="#br1" timeOffset="-131249.715">18385 4415 3762,'0'0'1606,"0"0"35,6-1 4215,-7 25-5937,0-19 79,0 0 0,0 1-1,1-1 1,-1 0 0,1 1-1,0-1 1,0 0-1,1 1 1,0-1 0,0 0-1,0 1 1,0-1-1,1 0 1,0 0 0,0 0-1,0 0 1,1 0-1,0-1 1,0 1 0,0-1-1,0 0 1,1 0 0,-1 0-1,1 0 1,0 0-1,0-1 1,1 0 0,-1 0-1,5 3 3,-7-5-30,0 0 0,0-1 0,0 1 0,0 0 0,1 0 0,-1-1 0,0 1 0,0-1 0,0 0 0,1 0 0,-1 0 0,0 0 0,0 0-1,0 0 1,1-1 0,-1 1 0,0-1 0,0 1 0,0-1 0,0 0 0,0 0 0,0 0 0,0 0 0,0 0 0,0 0 0,0 0 0,-1-1 0,1 1 0,0-1 0,-1 1 0,1-1 0,0-2 30,16-69-287,-17 70 284,-1-1-1,1 0 1,-1 1 0,0-1 0,0 0 0,0 1 0,-1-1 0,1 0 0,-1 1 0,0-1 0,0 0 0,0 1 0,-1-1 0,1 1 0,-1 0 0,0 0 0,0-1 0,0 1 0,0 0 0,0 1 0,-1-1 0,1 0-1,-1 1 1,0-1 0,0 1 0,0 0 0,0 0 0,0 0 0,0 0 0,-1 0 0,1 1 0,0 0 0,-1-1 0,0 1 0,-3 0 3,5 0-5,0 0 1,-1 1-1,0-1 1,1 1-1,-1-1 0,1 1 1,-1 0-1,1 0 1,-1 0-1,0 0 1,1 1-1,-1-1 1,1 1-1,-1-1 0,1 1 1,-1 0-1,1 0 1,-1 0-1,1 0 1,0 1-1,0-1 0,0 0 1,-1 1-1,1 0 1,1-1-1,-1 1 1,0 0-1,0 0 1,1 0-1,-1 0 0,1 1 1,0-1-1,-1 0 1,1 1-1,0-1 1,0 0-1,1 1 0,-1 1 5,0-1-89,0 0-1,1-1 0,-1 1 0,1 0 0,0-1 0,0 1 0,0 0 0,0 0 0,0-1 0,1 1 0,-1 0 0,1 0 0,0-1 0,-1 1 0,1-1 0,1 1 0,-1-1 0,0 1 1,1-1 89,32 14-4697,-9-15-84</inkml:trace>
  <inkml:trace contextRef="#ctx0" brushRef="#br1" timeOffset="-130825.228">18597 4387 10533,'0'0'2150,"0"0"-1200,0-2-814,0 2-205,0 6-206,0 152 165,0-156 83,1-1-1,-1 1 0,1-1 0,0 1 0,0-1 0,-1 1 0,1-1 0,0 0 0,0 1 0,0-1 0,1 0 0,-1 0 1,0 0-1,0 0 0,1 0 0,-1 0 0,0 0 0,1 0 0,-1 0 0,1-1 0,-1 1 0,1-1 0,0 1 0,-1-1 1,1 1-1,-1-1 0,1 0 0,0 0 0,-1 0 0,1 0 0,0 0 0,-1 0 0,1 0 0,-1-1 0,1 1 0,0-1 0,-1 1 1,1-1-1,-1 1 0,1-1 0,-1 0 0,1 0 0,-1 0 0,0 0 0,1 0 0,-1 0 0,0 0 0,0 0 0,0 0 1,0-1-1,0 1 0,0 0 0,0-1 0,0 1 0,0-1 0,0 0 28,97-133-432,-93 213 1678,-5-72-1149,-1-4-251,0 0 1,0-1 0,1 1 0,-1 0 0,1 0 0,0 0-1,-1-1 1,1 1 0,0 0 0,0 0 0,0 0-1,1 0 1,-1 0 0,0-1 0,1 1 0,-1 0 0,1 0-1,-1 0 1,1-1 0,0 1 0,0 0 0,0-1 0,0 1-1,0-1 1,0 1 0,0-1 0,0 1 0,1-1 0,-1 0-1,1 0 1,-1 1 0,1-1 0,-1 0 0,1 0-1,-1-1 1,1 1 0,0 0 0,0 0 0,-1-1 0,1 1-1,0-1 1,0 0 0,0 0 0,0 1 0,0-1 0,-1 0-1,1 0 1,0-1 0,1 1 153,35-23-3271,-15 2 1449</inkml:trace>
  <inkml:trace contextRef="#ctx0" brushRef="#br1" timeOffset="-130463.405">18944 4433 576,'0'0'5155,"0"0"-2079,0 0-1049,0 0-864,12-8-418,40-23-204,-52 31-538,1-1 0,0 0 0,0 1 0,0-1-1,0 1 1,0-1 0,0 1 0,0-1 0,0 1-1,0 0 1,0-1 0,0 1 0,1 0 0,-1 0-1,0 0 1,0 0 0,0 0 0,0 0 0,0 0-1,0 0 1,0 0 0,1 1 0,-1-1 0,0 0-1,0 1 1,0-1 0,0 1 0,0-1 0,0 1-1,0-1 1,-1 1 0,1 0 0,0-1 0,0 1-1,0 0 1,0 0 0,-1 0 0,1 0 0,-1 0-1,1 0 1,0 0 0,-1 0 0,1 0 0,-1 0-1,0 0 1,1 0 0,-1 0 0,0 0 0,0 0-1,0 0 1,0 0 0,0 0 0,0 1 0,0-1-3,2 6 0,29 114-18,-30-120 19,-1-1 0,1 1 0,-1-1 0,1 0 0,0 1 0,-1-1 0,1 0 0,0 1 0,-1-1 0,1 0 0,0 0 0,-1 0 0,1 0 0,0 0 0,0 0 0,-1 0 0,1 0 0,0 0 0,-1 0 0,1 0 0,0 0 0,0 0-1,-1-1 1,1 1 0,0 0 0,-1 0 0,1-1 0,-1 1 0,1 0 0,0-1 0,-1 1 0,1-1 0,-1 1 0,1-1 0,-1 1 0,1-1 0,-1 1 0,0-1 0,1 0 0,-1 1 0,1-1 0,-1 0 0,0 1 0,0-1 0,1 0 0,-1 1-1,48-66 470,-39 52-471,0 0-1,1 0 0,0 1 0,1 0 0,1 1 0,0 0 0,0 1 1,1 1-1,2-1 2,5 5-1828,-19 6-888,-1 1-3471</inkml:trace>
  <inkml:trace contextRef="#ctx0" brushRef="#br1" timeOffset="-111352.554">10840 1433 1393,'0'0'704,"0"0"272,0 0-896,0 0-16,0 0 49,81-8 447,-69 7-288,-1-1 272,1 1-432,-1 1-64,-2 0-48,-1 0 0,-1 0-448,-4 0-3394</inkml:trace>
  <inkml:trace contextRef="#ctx0" brushRef="#br1" timeOffset="-110248.85">10704 1367 3858,'0'0'629,"0"0"-463,0 0 15,0 0 174,0-1 43,21-5-182,205-19 613,116-34-829,171-30 91,16 22 373,-61 16-448,112 21-336,-93 7-2644,-445 20 1910</inkml:trace>
  <inkml:trace contextRef="#ctx0" brushRef="#br1" timeOffset="-108613.649">10553 1343 4018,'0'0'1184,"0"0"-799,0 0-127,2 0-135,491-12 3687,55-28-3095,364-9 125,-617 37-769,292-23 138,44-5 297,-180 17-443,429-28 395,472-19 212,-679 25 389,-465 16-781,-191 23-525,-28 0-3850,-15 3-2204</inkml:trace>
  <inkml:trace contextRef="#ctx0" brushRef="#br1" timeOffset="-100607.322">9605 1540 3666,'0'0'1016,"0"0"-733,0 0 194,0 0 471,0 0-241,0 0 245,-15-15 1977,13 13-2881,0 0 1,0-1-1,1 1 0,-1-1 0,1 0 0,-1 1 0,1-1 0,0 0 0,0 0 1,0 0-1,0 1 0,0-1 0,1 0 0,-1 0 0,1 0 0,0 0 1,0-1-1,0 1 0,0 0 0,1 0 0,-1 0 0,1 0 0,0 1 0,0-1 1,0 0-1,0 0 0,0 0 0,0 1 0,1-1 0,0 0 0,-1 1 0,1-1 1,0 1-1,0 0 0,0 0 0,1 0 0,-1 0 0,0 0 0,1 0 0,-1 0 1,1 1-1,0-1 0,-1 1 0,1 0 0,0 0 0,0 0 0,0 0 0,0 1 1,0-1-1,0 1 0,0-1-48,0 1-7,-1 0 1,1 0 0,0 0-1,-1 0 1,1 1 0,0-1-1,-1 0 1,1 1-1,-1 0 1,1 0 0,-1 0-1,1 0 1,-1 0 0,1 0-1,-1 1 1,0-1-1,0 1 1,0 0 0,0-1-1,0 1 1,0 0 0,0 0-1,-1 0 1,1 0-1,0 1 1,-1-1 0,0 0-1,0 1 1,0-1 0,0 1-1,0-1 1,0 1-1,0-1 1,-1 1 0,0 0-1,1-1 1,-1 1-1,0 0 1,0-1 0,0 1-1,-1 1 7,2 6-50,-1-1 0,0 0 0,0 1 0,-1-1-1,0 0 1,0 1 0,-1-1 0,-1 0 0,1 0-1,-2 0 1,0 1 50,-15 36-990,25-45 910,119-1 152,-122 0-74,0 1 0,0-1 0,-1 1 0,1 0 0,0 0 0,-1 0 0,1 0 0,-1 0 0,1 1 0,-1-1 0,1 1 1,-1 0-1,0 0 0,0 0 0,0 0 0,0 0 0,0 0 0,-1 0 0,1 1 0,-1-1 0,1 0 0,-1 1 0,0-1 0,0 1 0,0 0 0,0-1 0,0 1 0,-1 0 0,1 0 0,-1 0 0,0-1 0,1 1 0,-1 0 0,-1 0 0,1 0 0,0 0 0,-1-1 0,1 1 0,-2 2 2,-1 0 0,0 0-1,0 0 1,0 0-1,0 0 1,-1-1-1,0 0 1,0 1-1,0-2 1,-1 1-1,1 0 1,-1-1 0,0 0-1,0 0 1,0 0-1,0-1 1,-1 1-1,1-1 1,-4 0 0,6-1 5,-69 20 326,71-21-1046,1-4-1238</inkml:trace>
  <inkml:trace contextRef="#ctx0" brushRef="#br1" timeOffset="-100044.493">9933 1269 5891,'0'0'1192,"0"0"-277,1-11-90,3-36-174,-4 46-607,0 0 1,0 0 0,0 0 0,-1 0-1,1-1 1,0 1 0,0 0-1,0 0 1,1 0 0,-1 0 0,0 0-1,0 0 1,1 0 0,-1 0-1,0 0 1,1 0 0,-1 0 0,1 0-1,-1 1 1,1-1 0,-1 0-1,1 0 1,0 0 0,0 0 0,-1 1-1,1-1 1,0 0 0,0 1 0,0-1-1,0 1 1,-1-1 0,1 1-1,0-1 1,0 1 0,0 0 0,0-1-1,0 1 1,0 0 0,0 0-1,0 0 1,1 0 0,-1-1 0,0 2-1,0-1 1,0 0 0,0 0-1,0 0 1,0 0 0,0 1 0,0-1-1,0 0 1,0 1 0,0-1 0,0 1-1,-1-1 1,1 1 0,0 0-1,0-1 1,0 1 0,0 0 0,-1-1-1,1 1 1,0 1-45,8 22 38,-1 1-1,-1 1 1,-2-1 0,0 1-1,-2 0 1,1 26-38,-1-13 54,-3-36-51,2 24 5,1 0 0,2 0 0,0-1 0,2 0 0,6 17-8,-11-37-1,1 0 1,-1 0 0,1-1-1,1 1 1,-1-1-1,1 1 1,-1-1 0,2-1-1,-1 1 1,0 0-1,1-1 1,0 0-1,0 0 1,0 0 0,0-1-1,1 0 1,0 0-1,-1 0 1,1-1 0,0 0-1,0 0 1,0 0-1,1-1 1,-1 1 0,0-2-1,6 1 1,-2 0-7,0-1 0,0 0 0,0 0 0,1-1 0,-1 0 0,0-1 0,0 0 0,0-1 0,7-3 7,-12 4-245,-1 0-1,0-1 1,-1 1-1,1-1 1,0 0-1,-1 0 0,1 0 1,-1 0-1,0-1 1,0 1-1,0-1 1,-1 0-1,1 0 1,-1 0-1,0 0 246,11-29-6632</inkml:trace>
  <inkml:trace contextRef="#ctx0" brushRef="#br1" timeOffset="-99790.997">10069 1485 10805,'0'0'384,"0"0"-384,76-36-32,-35 24 32,2 2-32,-1 1-16,-10-2-1184</inkml:trace>
  <inkml:trace contextRef="#ctx0" brushRef="#br1" timeOffset="-94444.512">13880 1248 2065,'0'0'3073,"0"0"-2881,0 0-144,0 0-48,0 0-144,0 0 128,0 0-16,10-22 32,-10 22 0,0 0 0,0 0-64,0 0 64,0 0-32,0 1 16,0 4-64,0 1-1793</inkml:trace>
  <inkml:trace contextRef="#ctx0" brushRef="#br1" timeOffset="-93806.544">13970 1952 112,'0'0'544,"0"0"81,0 0-417,9 80-96,-8-60-112,-1-2-96</inkml:trace>
  <inkml:trace contextRef="#ctx0" brushRef="#br1" timeOffset="-92658.669">13908 1332 5122,'0'0'163,"0"0"-83,0 0 166,1 12 274,6 96 864,-41 100-1085,32-177-613,2 1 0,1-1-1,1 0 1,2 0 0,5 17 314,43 128 843,-47-146-1506,-1 1-1,-2-1 1,-1 1-1,-3 29 664,1 3 261,1 230 254,16-122 717,-34 15-1141,40-39 21,-4 9-59,-14-133-1589,-3-20 234</inkml:trace>
  <inkml:trace contextRef="#ctx0" brushRef="#br1" timeOffset="-91290">13930 1785 144,'-1'15'520,"-3"242"2356,45 150-1945,-14-93-570,-24-99-375,-8-165 15,3-39-3,1 0 1,0 0 0,0 0-1,1 0 1,1 1-1,0-1 1,0 0 0,3 7 1,37 145 1752,-31 174 463,9-298-2087,3-35-4626,-21-4 3260,0 1 792,-1-1 516,0 0 527,0 0 775,0 0-12,4 1 1771,12 4-2767,-6 3-995,-6-1-5128,-4-6 2534</inkml:trace>
  <inkml:trace contextRef="#ctx0" brushRef="#br1" timeOffset="-91015.704">14136 3720 1697,'0'0'3489,"0"0"-2112,0 0-128,0 0-593,0 0-656,0 0-1025,6 0-2208</inkml:trace>
  <inkml:trace contextRef="#ctx0" brushRef="#br1" timeOffset="-86516.495">14282 4242 7876,'0'0'1435,"0"0"-296,0 0-395,0 0-82,0 0 106,0 0-183,-3-5 28,-38 41-578,29-23-49,0 2-1,2-1 1,0 1-1,0 1 1,1 0-1,1 0 1,1 1 0,0 0-1,2 0 1,0 0-1,0 1 1,2 0-1,0 0 1,1 0-1,1 0 1,0 0 0,2 6 14,0-21-4,1 1 1,0-1 0,0 0 0,0 0 0,0 0-1,0 0 1,1-1 0,-1 1 0,1-1 0,0 1 0,0-1-1,0 0 1,0 0 0,0 0 0,0 0 0,0-1-1,1 1 1,-1-1 0,0 0 0,1 0 0,-1 0 0,1-1-1,0 1 1,-1-1 0,1 0 0,0 0 0,-1 0-1,1 0 1,-1 0 0,1-1 0,-1 0 0,2 0 3,2 1 6,1 0-9,-1 0 1,0 0 0,1-1 0,-1 0 0,0-1 0,0 1 0,0-1 0,0-1 0,0 1 0,0-1 0,0 0 0,-1-1 0,0 0 0,0 0 0,0 0 0,0-1 0,0 1 0,-1-1 0,0-1 0,0 1 0,0-1 0,-1 0 0,0 0 0,0 0 0,0 0 0,-1-1 0,0 0 0,0 0 0,1-6 2,-3 7-45,-1-1-1,1 1 1,-1 0 0,-1-1 0,1 1-1,-1-1 1,0 1 0,-1 0 0,1 0-1,-1-1 1,-1 1 0,1 0-1,-1 1 1,0-1 0,0 0 0,-1 1-1,1 0 1,-1 0 0,-1 0 0,1 0-1,0 1 1,-1-1 0,0 1 0,0 0-1,-1 1 1,1-1 0,-1 1 0,-2-1 45,-86-46-564,-40-27 487,132 75 107,-1 0-1,0-1 1,1 1-1,-1 0 0,1-1 1,0 1-1,0-1 1,0 0-1,0 0 0,0 0 1,0 0-1,1 0 1,0 0-1,-1 0 1,1 0-1,1-1 0,-1 1 1,0 0-1,1-1 1,-1 1-1,1-1 0,0 1 1,0 0-1,1-1 1,-1 1-1,1-1 0,-1 1 1,1 0-1,0 0 1,0-1-1,1 1 1,-1 0-1,1 0 0,-1 0 1,1 0-1,0 0 1,0 1-1,0-1 0,2-1-29,2-2-21,1 0-1,0 0 1,1 1 0,-1 0-1,1 0 1,0 0-1,0 1 1,0 1-1,1-1 1,0 1-1,-1 1 1,1 0-1,0 0 1,0 0-1,0 1 1,0 1-1,0 0 1,5 0 21,-12 2-28,0 0 1,0 0-1,0 0 1,0 0-1,-1 1 1,1-1-1,-1 0 0,1 1 1,-1-1-1,0 1 1,0 0-1,0-1 1,-1 1-1,1 0 1,-1 0-1,1-1 1,-1 1-1,0 0 1,0 0-1,0 0 1,0-1-1,-1 1 1,1 0-1,-1 2 28,1 4-89,-11 153-3427,1-127 562</inkml:trace>
  <inkml:trace contextRef="#ctx0" brushRef="#br1" timeOffset="-76403.339">4869 2538 1569,'0'0'7120,"0"0"-5599,0 0-1236,0 0 20,0 0-15,0 0 79,0-3 111,0-6 240,24 121-771,34 257 545,-29-263-342,-26-105-142,-1 0-1,0 0 1,1 0-1,-1-1 1,1 1 0,0-1-1,-1 1 1,1-1-1,-1 0 1,1 0-1,-1 0 1,1-1 0,0 1-1,-1 0 1,1-1-1,-1 0 1,1 0 0,-1 0-1,0 0 1,1 0-1,-1 0 1,0 0 0,0-1-1,0 1 1,0-1-1,0 1 1,2-3-10,10-5-93,-1-2-38,0 2-1,0 0 1,1 0-1,1 1 1,-1 1-1,1 0 1,0 1-1,1 1 1,-1 1-1,1 0 0,14-2 132,0 3-3396,-19-1-859</inkml:trace>
  <inkml:trace contextRef="#ctx0" brushRef="#br1" timeOffset="-75120.493">5440 2801 9092,'0'0'683,"0"0"56,0 0-408,0 0-59,0 0 59,-7-10-46,-24-28 316,30 37-563,0-1-1,0 1 1,0 0 0,-1 0 0,1 0 0,0 0 0,-1 0 0,1 0 0,0 0 0,-1 1 0,1-1 0,-1 1 0,1-1-1,-1 1 1,0-1 0,1 1 0,-1 0 0,1-1 0,-1 1 0,0 0 0,1 0 0,-1 0 0,1 1 0,-1-1 0,0 0-1,1 1-37,-7-1-52,3 3 44,-1-1 0,1 1 0,0 0 0,0 0 0,0 0 0,0 1 0,0-1 0,1 1 0,-1 1 0,1-1 0,0 0 0,0 1 0,1 0 0,0 0 0,0 0 0,0 0 0,0 1 0,-1 3 8,-1 4-12,0 0-1,1 1 1,0 0-1,1 0 1,1 0-1,0 1 1,1-1-1,0 0 0,1 1 1,1 1 12,-1-15-3,0 0 0,-1 0 0,1 0 0,0 1 0,0-1-1,0 0 1,0 0 0,0 0 0,0 0 0,0 0 0,0 0 0,0 1 0,1-1 0,-1 0 0,0 0 0,1 0-1,-1 0 1,1 0 0,-1 0 0,1 0 0,0 0 0,-1 0 0,1 0 0,0-1 0,0 1 0,-1 0 0,1 0 0,0-1-1,0 1 1,0 0 0,0-1 0,0 1 0,0-1 0,0 1 0,0-1 0,0 0 0,0 1 0,0-1 0,1 0-1,-1 0 1,0 1 0,0-1 0,0 0 0,0 0 0,0-1 0,0 1 0,1 0 0,-1 0 0,0 0 0,0-1 0,1 1 3,4-4 10,1 0 1,-1 0 0,1-1-1,-1 0 1,-1 0 0,1-1 0,-1 1-1,0-1 1,0 0 0,0 0-1,-1-1 1,0 1 0,0-2-11,8-9-3,45-51-32,-56 68 26,0 0-1,0 0 1,0 0 0,0 0-1,0 0 1,0 0-1,-1 1 1,1-1 0,0 0-1,0 1 1,0-1 0,-1 1-1,1-1 1,0 1 0,0-1-1,-1 1 1,1-1 0,0 1-1,-1 0 1,1-1 0,-1 1-1,1 0 1,-1 0 0,1-1-1,-1 1 1,0 0 0,1 0-1,-1 0 1,0-1 0,1 1-1,-1 0 1,0 0-1,0 0 1,0 0 0,0 0-1,0 0 1,0-1 0,0 1-1,0 1 10,1 1-19,1 5 75,-2-5-112,0 0 0,1 1 0,-1-1 0,1 0 0,0 1 0,0-1 0,0 0 0,0 0 0,0 0 0,0 0 0,1 0 0,0 0 0,0 0 0,0 0 0,0-1 1,0 1-1,0-1 0,0 1 0,1-1 0,0 0 0,-1 0 0,1 0 0,0 0 0,0-1 0,0 1 0,0-1 0,0 0 0,0 1 0,0-1 0,1-1 0,-1 1 0,0 0 0,0-1 0,1 0 0,-1 0 1,2 0 55,0-3-294,0 0 0,0-1 1,0 1-1,0-1 1,-1 0-1,0-1 0,0 1 1,0-1-1,0 0 1,0 0-1,-1 0 0,0 0 1,0-1-1,-1 1 1,0-1-1,1 0 1,-2 0-1,1 1 0,-1-1 1,0 0-1,0 0 1,0-6 293,3-39-273,-5 18 3355,-4 24 2508,2 29-5073,34 132-605,-8-69 82,-23-82-10,1-1 0,0 0 0,0 1 0,-1-1 0,1 0 0,0 1 0,0-1 0,0 0 0,0 0 0,0 0 0,-1 0 0,1 0-1,0 0 1,0 0 0,0 0 0,0 0 0,0 0 0,0 0 0,-1-1 0,1 1 0,0 0 0,0-1 0,0 1 0,-1 0 0,1-1 0,0 1 0,0-1 0,-1 1-1,1-1 1,0 0 0,-1 1 0,1-1 0,-1 0 0,1 1 0,-1-1 0,1 0 0,-1 1 0,1-1 0,-1 0 0,0 0 0,1 0 0,-1 0 0,0 1 0,0-1 0,0 0-1,0 0 1,1 0 0,-1 0 0,0 0 0,-1 0 16,87-198-3193,-86 197 3205,0 1 0,0 0 1,0 0-1,1 0 1,-1-1-1,0 1 0,0 0 1,1 0-1,-1 0 0,1 0 1,-1 0-1,1 0 0,-1 0 1,1 0-1,0 0 0,-1 0 1,1 0-1,0 0 0,0 0 1,0 0-1,0 0 0,0 1 1,0-1-1,0 0 1,0 1-1,0-1 0,0 1 1,0-1-1,0 1 0,0 0 1,0-1-1,0 1 0,1 0 1,-1 0-1,0 0 0,0 0 1,0 0-1,1 0 0,-1 0 1,0 0-1,0 0 1,0 0-1,1 1 0,-1-1 1,0 0-1,0 1 0,0-1 1,0 1-1,0 0 0,0-1 1,0 1-1,0 0 0,0-1 1,0 2-13,3 3 7,0 0 1,0 0 0,0 0-1,0 0 1,1-1 0,0 0-1,0 0 1,0 0-1,1-1 1,-1 1 0,1-1-1,0 0 1,0-1 0,0 0-1,0 0 1,0 0 0,0 0-1,1-1 1,-1 0-1,1-1 1,-1 1 0,1-1-1,-1 0 1,0-1 0,1 0-1,-1 0 1,1 0 0,-1 0-1,3-2-7,-4 0-114,1 0-1,-1 0 1,0 0 0,0-1-1,0 0 1,0 0-1,-1 0 1,1 0 0,-1-1-1,0 1 1,-1-1 0,1 0-1,-1-1 1,0 1-1,0-1 1,0 1 0,-1-1-1,0 0 1,0 0-1,-1 0 1,1 0 0,-1 0-1,-1 0 1,1-2 114,-2 6 59,1 1 1,-1 0-1,0-1 0,0 1 1,0 0-1,0 0 0,0 0 1,0 0-1,0 0 0,0 0 1,-1 0-1,1 0 0,0 0 1,-1 0-1,1 0 0,0 1 1,-1-1-1,1 1 0,-1-1 1,1 1-1,-1 0 1,1-1-1,-1 1 0,0 0 1,1 0-1,-1 0 0,1 0 1,-1 0-1,1 0 0,-1 1 1,1-1-1,-1 1 0,1-1 1,-1 1-1,1-1 0,-1 1 1,1 0-1,0-1 0,-1 1 1,1 0-1,0 0 0,0 0 1,0 0-1,0 0 0,-1 1-59,-4 6 19,1-1 0,1 1 0,-1 0-1,1 1 1,1-1 0,-1 1-1,1-1 1,1 1 0,0 0-1,0 0 1,1 0 0,0 1-1,0-1 1,1 0 0,0 0-1,1 0 1,0 1 0,2 6-19,-3-14 0,0 0 0,0 0 0,0 0 0,0 0 0,0 0 0,0-1 0,1 1 1,-1 0-1,1 0 0,0 0 0,0 0 0,-1-1 0,1 1 0,0 0 0,0-1 1,0 1-1,1 0 0,-1-1 0,0 0 0,1 1 0,-1-1 0,1 0 0,-1 0 1,1 1-1,-1-1 0,1 0 0,0-1 0,0 1 0,-1 0 0,1 0 0,0-1 1,0 1-1,0-1 0,0 0 0,0 1 0,0-1 0,0 0 0,-1 0 0,1 0 0,0-1 1,0 1-1,0 0 0,0-1 0,1 1 0,3-6-60,1-1 0,-1 1 0,-1-1-1,1 0 1,-1 0 0,-1 0 0,1-1 0,-1 1 0,0-1 0,-1 0 0,0-1-1,0 1 1,1-8 60,3-11-350,-1-1 0,-1 0-1,-1 1 1,-2-1-1,-1 0 1,-1-1 0,-1 1-1,-2 0 1,-5-26 350,-23-53-978,28 98 1702,-1 0 0,0 1 0,-1 0 0,0 0 0,0 0 0,0 0 0,-1 1 0,0 0-1,-1 0 1,-6-5-724,10 17 171,3 5-148,1 1-1,0-1 1,1 1-1,0-1 1,1 1-1,0-1 1,0 0-1,1 0 1,3 4-23,117 300 587,-87-224-630,-27-79-821,-2-11-2458,-3-5-512</inkml:trace>
  <inkml:trace contextRef="#ctx0" brushRef="#br1" timeOffset="-74824.878">6319 2622 11269,'0'0'945,"0"0"-193,0 0-752,0 0-160,0 0-96,74-45-64,-52 41-577,-2 1-47,-4 3-1313,-5 0-897</inkml:trace>
  <inkml:trace contextRef="#ctx0" brushRef="#br1" timeOffset="-74643.083">6350 2712 4946,'0'0'3202,"0"0"-1858,0 0-719,0 0-1,0 0-480,77-41-112,-45 28-32,0-1-2209,-2 1-5523</inkml:trace>
  <inkml:trace contextRef="#ctx0" brushRef="#br1" timeOffset="-74282.123">6714 2316 10677,'0'0'488,"0"0"123,0 0-173,4-2-308,-3 2-128,1 0 0,-1 0-1,0 0 1,0 0 0,1 0 0,-1 0-1,0 0 1,1 0 0,-1 0 0,0 0-1,0 1 1,1-1 0,-1 0-1,0 1 1,0-1 0,0 1 0,0 0-1,1-1 1,-1 1 0,0 0-1,0 0 1,0 0 0,-1 0 0,1-1-1,0 1 1,0 0 0,0 0 0,-1 1-1,1-1 1,0 0 0,-1 0-1,1 0 1,-1 0 0,1 1 0,-1-1-1,0 0 1,0 0 0,1 1-1,-1-1 1,0 0 0,0 0 0,0 1-1,0-1 1,-1 0 0,1 1 0,0 0-2,0 0 6,25 120 210,-21-90-583,2-1-1,1 0 0,1-1 0,2 1 1,4 6 367,-3-18-3575,1-8-3514</inkml:trace>
  <inkml:trace contextRef="#ctx0" brushRef="#br1" timeOffset="-73431.346">7047 2154 8196,'0'0'1659,"0"0"-130,0 0-238,0 0-266,0 0-457,-1-6-448,0 4-117,2 2-4,-1 0 1,0 0 0,1 0 0,-1 0 0,1 0 0,-1 0 0,0 0 0,1 0 0,-1 0 0,1 0 0,-1-1 0,0 1 0,1 0 0,-1 0 0,0 0 0,1 0 0,-1-1 0,0 1 0,1 0-1,-1 0 1,0-1 0,0 1 0,1 0 0,-1-1 0,0 1 0,0 0 0,1-1 0,-1 1 0,0 0 0,0-1 0,0 1 0,0 0 0,0-1 0,1 1 0,-1-1 0,0 1 0,0 0-1,0-1 1,0 1 0,0-1 0,0 1 0,0 0 0,0-1 0,0 1 0,-1-1 0,1 1 0,0 0 0,0-1 0,0 1 0,10 13-9,0 1 0,-1 1 0,-1 0 0,0 0 0,-1 0 0,-1 1 0,0 0 0,-1 0-1,-1 1 1,2 15 9,-1-13 0,47 232-64,-52-251 69,1 1 0,-1-1 0,0 1 0,1-1-1,-1 1 1,1-1 0,0 1 0,-1-1 0,1 0 0,-1 1 0,1-1 0,-1 0-1,1 0 1,0 1 0,-1-1 0,1 0 0,0 0 0,-1 0 0,1 0-1,0 0 1,-1 0 0,1 0 0,0 0 0,-1 0 0,1 0 0,0 0-1,-1 0 1,1 0 0,0 0 0,-1-1 0,1 1 0,0 0 0,-1-1-1,1 1 1,-1 0 0,1-1 0,-1 1 0,1-1 0,-1 1 0,1-1 0,-1 1-1,1-1 1,-1 1 0,0-1 0,1 1 0,-1-1 0,0 1 0,1-1-1,-1 0 1,0 1 0,0-1 0,1 0 0,-1 1 0,0-1 0,0 0-1,0 1 1,0-1 0,0 0 0,0 1 0,0-1 0,0 0 0,0 0-5,52-134 48,-38 140-203,-10 2 148,1 1 0,0-2 1,0 1-1,1 0 0,-1-1 0,1 0 0,1-1 1,-1 1-1,1-1 0,0-1 0,1 1 0,-1-1 0,1 0 1,-1-1-1,1 0 0,0 0 0,0 0 0,1-1 1,-1-1-1,7 2 7,-7-4-149,0 1 0,-1-1 0,1-1 0,0 1 0,0-1 0,-1 0 0,1-1 0,-1 0 0,1 0 0,-1-1 0,0 0-1,0 0 1,-1-1 0,1 1 0,-1-1 0,0-1 0,-1 1 0,1-1 0,-1 0 0,0 0 0,0-1 0,-1 0 0,0 1 0,0-2 0,-1 1 0,0 0 0,0-1 0,0 1 0,-1-1 0,0 0 0,-1 1 0,0-1 0,0 0 0,-1 0 0,1 0 0,-2-6 149,0 12 66,1 0 1,-1 0-1,0 1 1,1-1-1,-1 1 0,0-1 1,0 0-1,0 1 1,0 0-1,-1-1 1,1 1-1,0 0 1,0-1-1,-1 1 0,1 0 1,-1 0-1,1 0 1,-1 0-1,0 1 1,1-1-1,-1 0 1,0 1-1,1-1 1,-1 1-1,0-1 0,0 1 1,0 0-1,1 0 1,-1 0-1,0 0 1,0 0-1,0 0-66,-60 11 803,57-6-805,-1 0-1,1 1 1,0 0-1,0 0 1,1 0-1,0 0 1,0 1-1,1-1 1,-1 1-1,2 0 1,-1 0-1,1 1 1,0-1-1,0 0 1,1 1-1,0-1 1,0 1-1,1 0 1,0-1 0,0 1-1,1-1 1,0 1-1,0 2 3,0 8-186,-1-17 152,0 0 0,1 0-1,-1-1 1,0 1 0,1 0-1,-1 0 1,1-1 0,-1 1-1,1-1 1,0 1 0,-1 0 0,1-1-1,0 1 1,-1-1 0,1 0-1,0 1 1,-1-1 0,1 1-1,0-1 1,0 0 0,-1 0-1,1 1 1,0-1 0,0 0-1,0 0 1,0 0 0,-1 0 0,1 0-1,0 0 1,0 0 0,0 0-1,0 0 1,-1-1 0,1 1-1,0 0 1,0 0 0,-1-1-1,1 1 1,0 0 0,0-1-1,-1 1 1,1-1 0,0 1-1,-1-1 1,1 1 0,-1-1 0,1 0-1,0 1 1,-1-1 0,0 0-1,1 1 1,-1-1 0,1 0-1,-1 0 1,0 1 0,1-1-1,-1 0 1,0 0 34,7-8-1,-4 4 4,0 0-1,1 1 0,-1-1 1,1 1-1,0-1 0,0 1 1,1 0-1,-1 1 0,1-1 0,0 1 1,0 0-1,0 0 0,0 0 1,0 1-1,1-1 0,-1 1 1,1 1-1,-1-1 0,1 1 0,5-1-2,114 27 2380,-116-26-2324,1 0 0,0-1 0,-1 0 0,1 0 0,-1-1 0,1-1 0,-1 1 0,0-1 0,6-5-56,32-12-178,9 13-4619,-39 8-795</inkml:trace>
  <inkml:trace contextRef="#ctx0" brushRef="#br1" timeOffset="-72597.324">5073 3739 8548,'0'0'1184,"0"0"-578,0 0-390,0 0-24,-3-2 131,-2-8 218,29-2-260,-18 10-236,322-129 2448,109-18-2493,-236 83 279,43-16 94,1168-376 436,-1111 374-830,-301 84 21,0 0 0,0 0 0,-1 0 0,1-1 0,0 1 0,0 0 0,0 0 0,-1 0 0,1 0 0,0 0 0,0 0 0,0 0 0,0 0 0,-1 0 0,1-1 0,0 1 0,0 0 0,0 0 0,0 0 0,-1 0 0,1-1 0,0 1 0,0 0 0,0 0 0,0 0 0,0-1 0,0 1 0,0 0 0,0 0 0,0 0 0,0-1 0,0 1 0,-1 0 0,1 0 0,0 0 0,0-1 0,1 1 0,-1 0 0,0 0 0,0 0 0,0-1 0,0 1 0,0 0 0,0 0 0,0 0 0,0-1 0,0 1 0,0 0 0,0 0 0,1 0 0,-1-1 0,0 1 0,0 0 0,-21-4-1614,19 2-2463,3-3-1587</inkml:trace>
  <inkml:trace contextRef="#ctx0" brushRef="#br1" timeOffset="-34822.775">10734 3883 208,'0'0'1838,"0"0"-472,0 0-272,0 0-462,0 0-178,0 0 135,0 0-178,0 0-219,0 0 38,1-2-94,13-27 520,3 11-3416,-17 17 2564,7-7-2973</inkml:trace>
  <inkml:trace contextRef="#ctx0" brushRef="#br1" timeOffset="-34570.363">10870 3750 1457,'0'0'2657,"0"0"-2657,0 0-688,0 0-529,0 0-928</inkml:trace>
  <inkml:trace contextRef="#ctx0" brushRef="#br1" timeOffset="-34377.11">11097 3565 5250,'0'0'785,"0"0"-193,0 0-144,0 0-288,0 0-160,71-54-96,-55 46-1536,1-2-2066</inkml:trace>
  <inkml:trace contextRef="#ctx0" brushRef="#br1" timeOffset="-34113.837">11520 3161 864,'0'0'0</inkml:trace>
  <inkml:trace contextRef="#ctx0" brushRef="#br1" timeOffset="-32786.373">13822 1332 1297,'0'0'50,"0"0"14,0 0 112,0 0 606,0 0 712,-20 19-235,-40 46-1227,46-49-192</inkml:trace>
  <inkml:trace contextRef="#ctx0" brushRef="#br1" timeOffset="-32527.38">13516 1679 1521,'0'0'1536,"0"0"-303,0 0-833,0 0-112,0 0-192,0 0-64,-57 60-32,46-44 0,-7 3-384,-2 3-2673</inkml:trace>
  <inkml:trace contextRef="#ctx0" brushRef="#br1" timeOffset="-32274.988">13152 2072 896,'0'0'609,"0"0"239,0 0-16,0 0-335,0 0-177,0 0 240,-37 31-400,33-26-112,-2 2-48,1 2-48,-5-2-976,-2 1-2674</inkml:trace>
  <inkml:trace contextRef="#ctx0" brushRef="#br1" timeOffset="-31505.293">11604 3547 2369,'0'0'1505,"0"0"-1473,0 0 128,0 0-128,0 0-32,0 0-16,-53 43-32</inkml:trace>
  <inkml:trace contextRef="#ctx0" brushRef="#br1" timeOffset="-31022.822">10819 3901 4434,'0'0'640,"0"0"-640,0 0 48,0 0-64,0 0 32,0 0-16,-29 9 0,27-8-80,2 0 80,-3 0-240,-1 0-992</inkml:trace>
  <inkml:trace contextRef="#ctx0" brushRef="#br1" timeOffset="-30549.277">10675 3924 7860,'0'0'1099,"4"-12"-792,17-42-187,24 3 85,-30 40-186,405-387-1465,-377 357 1808,-23 21 83,1 0 0,1 1 0,1 2 0,0 0 1,18-9-446,152-79-5139,-168 87 2551</inkml:trace>
  <inkml:trace contextRef="#ctx0" brushRef="#br1" timeOffset="-30277.36">11672 3019 1473,'0'0'1889,"0"0"-1073,0 0-416,46-69-112,-32 49 144,1 0-304,3 0-31,1 4-97,-1 0-177,1 0-1920,-3 2-1152</inkml:trace>
  <inkml:trace contextRef="#ctx0" brushRef="#br1" timeOffset="-30114.002">12140 2588 1617,'0'0'1889,"0"0"-1201,0 0 304,69-70-383,-49 53-513,1-1-80,4 0-32,0 0-368,3 0-721,-1-2-192,0 1-848</inkml:trace>
  <inkml:trace contextRef="#ctx0" brushRef="#br1" timeOffset="-29596.239">12548 2261 1745,'0'0'1462,"0"0"-526,14-9-301,93-66-163,131-106-461,-101 86-90,86-70 1060,-147 91 149,-57 53-902,2 0-1,0 1 0,2 1 0,0 1 1,1 1-1,0 1 0,21-9-227,26-3-860,-54 23 301,1-1 0,-1-1 0,-1-1 0,1-1-1,-1 0 1,-1 0 0,1-2 0,0-1 559,75-101 6875,-83 103-6840,-1 0-1,1 1 1,1 0 0,-1 0 0,2 1-1,-1 1 1,1-1 0,0 1-1,1 1 1,1-1-35,10 4-3455,-21 3-277</inkml:trace>
  <inkml:trace contextRef="#ctx0" brushRef="#br1" timeOffset="-21815.808">12005 3370 9925,'0'0'811,"2"-10"-547,7-35-192,9 11 2097,-18 34-1785,0 0-115,0 0-34,0 0-45,0 0-105,0 0-29,0 0 11,2 4-115,1 41 16,2 0 0,3 0 0,9 34 32,-16-76-11,-1-2 13,0 0-1,0 0 0,-1 0 1,1 0-1,0 0 0,0 0 1,0 0-1,1 0 1,-1 0-1,0 0 0,0 0 1,0 0-1,1-1 0,-1 1 1,1 0-1,-1 0 1,0 0-1,1 0 0,0 0 1,-1 0-1,1-1 1,-1 1-1,1 0 0,0-1 1,0 1-1,-1 0 0,1-1 1,0 1-1,0-1 1,0 1-1,0-1 0,0 1 1,0-1-1,-1 0 1,1 1-1,0-1 0,0 0 1,0 0-1,0 0 0,0 0 1,0 0-1,0 0 1,0 0-1,0 0 0,0 0 1,0 0-1,0-1 1,0 1-1,0 0 0,0-1-1,80-129-130,-80 129 120,0 1 0,0-1 0,0 1 0,0 0 1,0-1-1,0 1 0,0 0 0,0 0 1,0 0-1,0 0 0,0 0 0,0 0 0,0 0 1,0 0-1,0 0 0,0 0 0,0 0 1,0 1-1,0-1 0,0 0 0,0 1 0,0-1 1,0 1-1,0-1 0,0 1 0,0 0 1,0-1-1,-1 1 0,1 0 0,0 0 0,0-1 1,-1 1-1,1 0 0,-1 0 0,1 0 1,-1 0-1,1 0 0,-1 0 0,1 1 10,1 0 8,3 4-8,0 0 1,0-1-1,1 0 0,0 0 0,-1 0 0,2-1 1,-1 1-1,1-2 0,-1 1 0,1-1 1,0 0-1,0 0 0,1-1 0,-1 1 1,0-2-1,1 1 0,-1-1 0,1 0 0,0-1 1,-1 0-1,1 0 0,-1-1 0,2 0 0,-6 1 8,-1-1 0,1 0 0,0 0 0,-1 0 0,1 0 0,-1 0-1,1-1 1,-1 1 0,1-1 0,-1 1 0,0-1 0,0 0 0,0 0 0,0 0-1,0 0 1,0 0 0,-1 0 0,1-1 0,-1 1 0,0-1 0,1 1-1,-1-1 1,0 1 0,0-1 0,-1 0 0,1 1 0,0-1-8,7-77 76,-10 69-68,1 1 1,-2-1 0,1 1-1,-1 0 1,-1-1 0,0 1 0,0 1-1,-1-1 1,0 1 0,-1-1 0,0 2-1,0-1 1,-1 1 0,0 0-1,-1 0 1,0 1 0,0 0 0,0 0-1,-1 1 1,0 0 0,0 0 0,-3 0-9,11 5-354,-5-3 918,5 5-5126,3 5 1870</inkml:trace>
  <inkml:trace contextRef="#ctx0" brushRef="#br1" timeOffset="-20985.904">11941 3106 6611,'0'0'1321,"0"0"-686,0 0 45,0 0 168,0 0 33,-11-2 1386,44-15-1432,254-78 374,-209 69-1097,-74 24-3476,-4 6 341</inkml:trace>
  <inkml:trace contextRef="#ctx0" brushRef="#br1" timeOffset="10164.889">9144 2009 784,'0'0'6305,"0"0"-4739,0 0-1342,0 0 253,0 0 558,0 0-37,0 0-277,0-4-191,1-1-469,1-5 590,-3 16-429,-48 128-272,43-115 48,1 1 0,1-1 1,0 1-1,1 0 0,2 0 1,0 0-1,1 0 0,2 18 2,0-35-13,-1 1 0,1-1 0,0 1 0,1-1 0,-1 0 1,1 0-1,-1 0 0,1 0 0,0 0 0,0-1 0,0 1 0,0-1 0,0 0 0,1 0 0,-1 0 0,1 0 0,-1-1 0,1 1 0,0-1 0,0 0 0,-1 0 1,1 0-1,0-1 0,0 1 0,0-1 0,0 0 0,0 0 0,0 0 0,0-1 0,0 1 0,0-1 0,-1 0 0,1 0 0,0-1 0,0 1 0,-1-1 0,1 1 1,-1-1-1,1 0 0,0-2 13,0 2-44,-1-1 1,1 0 0,-1 0 0,0 0 0,0 0 0,0-1 0,0 1-1,-1-1 1,0 0 0,1 0 0,-1 0 0,0 0 0,-1 0 0,1 0-1,-1-1 1,0 1 0,0 0 0,0-1 0,-1 1 0,1-1 0,-1 1-1,0-1 1,0 1 0,-1-1 0,1 1 0,-1-1 0,0 1 0,-1 0-1,1-1 1,-1 1 0,1 0 0,-1 0 0,0 0 0,-1 0 0,-1-2 43,-9-8-56,-1 0 1,0 1 0,-1 1 0,-1 0 0,1 1 0,-2 1 0,0 1 0,0 0-1,0 1 1,-19-5 55,-107-64 247,141 75-231,0 1-1,0-1 0,0 0 0,0 1 0,0-1 0,0 0 0,1 0 0,-1-1 0,1 1 0,-1 0 0,1 0 0,0-1 0,0 1 1,0-1-1,0 1 0,1-1 0,-1 1 0,1-1 0,-1 0 0,1 1 0,0-1 0,0 0 0,0 1 0,0-1 0,0 1 0,1-1 1,-1 0-1,1 1 0,0-1 0,0 1 0,0-1 0,0 1 0,0 0 0,0-1 0,1 1 0,-1 0 0,1 0 0,-1 0 0,1 0 1,0 0-1,0 0 0,0 0 0,1 0-15,5-5-8,0 1 1,0 1-1,1 0 1,0 0 0,0 0-1,0 1 1,0 0-1,0 1 1,1 0-1,0 1 1,0 0 0,-1 0-1,1 1 1,10 0 7,-18 2-8,1 0 1,-1 0 0,0 1 0,0-1 0,0 1-1,0-1 1,0 1 0,-1 0 0,1 0 0,0 0-1,-1 0 1,1 0 0,-1 0 0,0 0-1,0 0 1,0 0 0,0 1 0,0-1 0,0 1-1,0-1 1,-1 0 0,1 1 0,-1-1-1,0 1 1,0-1 0,0 1 0,0-1 0,0 1-1,0-1 1,-1 1 0,1-1 0,-1 1-1,0-1 8,1 11-7,18 127-2925,-9-111-235</inkml:trace>
  <inkml:trace contextRef="#ctx0" brushRef="#br1" timeOffset="11433.869">9315 2010 5186,'0'0'286,"0"0"-203,0 0-38,0 0 136,0 0 316,2 46 1965,-3-14-1579,0-20-818,0-1 0,0 0 0,2 1 0,-1-1 0,1 0 1,1 1-1,0-1 0,1 0 0,0 0 0,0-1 0,1 1 0,1 0 0,2 3-65,-6-12 6,1 0 1,0 0-1,0 0 1,0-1-1,0 1 1,0-1-1,0 1 1,0-1-1,0 1 1,1-1-1,-1 0 1,0 0-1,1 0 1,-1 0-1,1-1 1,-1 1-1,1-1 1,-1 0-1,1 1 1,-1-1-1,1 0 1,0 0-1,-1-1 1,1 1-1,-1 0 1,1-1-1,-1 0 1,1 1-1,-1-1 1,1 0-1,-1 0 1,0-1-1,0 1 1,1 0-1,-1-1 1,0 1-1,0-1 1,0 0-1,-1 0 1,1 0-1,0 0 1,-1 0-1,1 0 1,-1 0-1,0 0 1,1-1-7,1-2-27,-1 0 0,0 0 0,0-1 0,0 1 0,0-1 1,-1 1-1,0-1 0,0 1 0,0-1 0,-1 0 0,0 0 1,0 1-1,-1-1 0,1 0 0,-1 1 0,0-1 0,-1 1 0,1-1 1,-1 1-1,0-1 0,-1 1 0,1 0 0,-1 0 0,0 0 1,0 0-1,-1 1 0,1-1 0,-1 1 0,0 0 0,0 0 1,0 0-1,-1 1 0,-4-3 27,-13-7 144,19 12-109,1 0 1,-1 0-1,0 0 0,1 0 0,-1-1 0,1 1 0,-1-1 0,1 1 1,0-1-1,-1 0 0,1 0 0,0 0 0,0 0 0,1-1 1,-1 1-1,0 0 0,1-1 0,0 1 0,-1-1 0,1 0 0,0 1 1,0-2-36,0-1 14,1 1 1,0-1-1,0 0 1,1 0 0,-1 1-1,1-1 1,0 0-1,0 1 1,1-1 0,-1 1-1,1-1 1,0 1 0,0 0-1,1 0 1,-1 0-1,1 0 1,0 0 0,0 0-1,0 1 1,0 0-1,3-3-14,-4 5-2,0 0 0,-1 0 0,1 1-1,0-1 1,-1 0 0,1 1-1,0-1 1,0 1 0,-1 0-1,1-1 1,0 1 0,0 0 0,0 0-1,-1 0 1,1 0 0,0 1-1,0-1 1,0 0 0,-1 1 0,1 0-1,0-1 1,-1 1 0,1 0-1,0-1 1,-1 1 0,1 0-1,-1 0 1,1 1 0,-1-1 0,1 0-1,-1 0 1,0 1 0,0-1-1,0 0 1,0 1 0,0-1 0,0 1 2,33 60-25,-16-14 22,41 82-10,-57-128 12,-1 0 0,1 0 1,-1 0-1,1 0 0,0-1 0,0 1 0,0-1 1,0 1-1,0-1 0,0 0 0,0 0 0,0 0 1,1 0-1,-1 0 0,0 0 0,1 0 0,-1-1 1,0 1-1,1-1 0,0 0 1,-1-21-64,-4 14-13,0 0 0,-1 1-1,0-1 1,0 1 0,0-1 0,-1 1 0,0 0-1,0 1 1,-1-1 0,0 1 0,1-1 0,-2 2-1,1-1 1,-1 0 0,1 1 0,-1 0-1,0 1 1,-4-3 77,-13-10 259,21 15-229,0 0 0,0-1 0,0 1 0,0-1-1,0 1 1,0-1 0,1 0 0,-1 1 0,0-1 0,1 0 0,-1 0 0,1 0 0,0 0 0,0-1 0,0 1 0,0 0 0,0 0 0,0-1 0,0 1-1,1 0 1,-1-1 0,1 1 0,0-1 0,0 1 0,0-1 0,0 1 0,0-1 0,0 1 0,1 0 0,-1-1 0,1 1 0,-1-1 0,1 1 0,0 0-1,0 0 1,0-1 0,1 1 0,-1 0 0,0 0 0,1 0 0,0-1-30,4-2 0,-1-1 1,1 1-1,1 1 0,-1-1 1,1 1-1,0 0 0,0 0 0,0 1 1,0 0-1,0 0 0,1 1 1,-1 0-1,1 0 0,0 1 0,0 0 1,-1 0-1,1 1 0,1 0 0,-6 1-3,-1 1 1,0 0-1,0 0 0,0 0 0,-1 0 0,1 0 0,0 1 0,-1-1 0,0 0 0,1 1 0,-1-1 0,0 1 0,0-1 1,0 1-1,-1 0 0,1-1 0,-1 1 0,1 0 0,-1 0 3,1 2-6,6 23-3,-6-17 8,1 0 0,1 0 0,0-1 0,0 1 0,1 0 0,0-1 0,1 0 0,0 0-1,1 0 1,0-1 0,1 0 0,-1 0 0,2 0 0,0 0 1,-6-8 9,-1 1 0,0-1 0,1 0 1,0 0-1,-1 0 0,1 0 0,-1 0 0,1 0 0,0-1 1,0 1-1,0-1 0,-1 1 0,1-1 0,0 1 0,0-1 0,0 0 1,0 0-1,0 0 0,0 0 0,-1 0 0,1 0 0,0-1 1,0 1-1,0-1 0,0 1 0,-1-1 0,1 0 0,0 0 0,0 1 1,-1-1-1,1 0 0,-1-1 0,1 1 0,-1 0 0,1 0 1,-1-1-1,0 1 0,0 0 0,1-1 0,-1 1 0,0-1 0,0 0 1,-1 1-1,1-1 0,0 0 0,0 0 0,-1 0 0,1 1 1,-1-1-1,0 0 0,1 0-9,0-7 52,0-1 0,0 1 0,-1-1 0,0 1 0,-1 0 1,0-1-1,-1 1 0,1 0 0,-2 0 0,1 0 0,-1 0 0,-1 0 0,0 0 0,0 1 1,0 0-1,-1 0 0,-1 0 0,1 0 0,-1 1 0,0 0 0,-1 0 0,0 1 0,0 0 1,0 0-1,-1 0 0,1 1 0,-2 0 0,1 1 0,0-1 0,-7-1-52,13 5-29,0 0 1,1 0-1,-1 1 0,0-1 0,0 0 0,1 1 0,-1 0 0,0-1 1,0 1-1,0 0 0,0 0 0,0 0 0,0 0 0,1 0 0,-1 0 1,0 0-1,0 1 0,0-1 0,0 1 0,1-1 0,-1 1 0,0 0 1,1 0-1,-1 0 0,0 0 0,1 0 0,-1 0 0,1 0 0,-1 0 1,1 1-1,0-1 0,0 0 0,-1 1 0,1-1 0,0 1 0,0-1 1,1 1-1,-2 0 29,-3 20-1548,2 3-1888</inkml:trace>
  <inkml:trace contextRef="#ctx0" brushRef="#br1" timeOffset="12449.349">9661 1742 6963,'0'0'1777,"0"0"-1243,0 0-414,0 0-48,0 0 26,7-1 324,2 0-299,0 0 1,0 1-1,0 0 1,0 1 0,0-1-1,0 2 1,-1-1-1,1 1 1,0 1-1,3 1-123,4 5 42,0 2-1,0 0 1,-1 0-1,0 2 1,-1 0-1,0 0 1,-2 1-1,1 1 1,-2 0-1,0 1 1,0 0-1,-2 1 1,0 0-1,-1 0 1,-1 1-1,0 0 1,-1 0-1,2 14-41,-6-23-46,0 0 0,-1-1 0,1 1 0,-2 0 0,1-1 0,-1 1 0,-1 0 0,1 0 1,-1-1-1,-1 1 0,0-1 0,0 1 0,-1-1 0,0 1 0,0-1 0,-1 0 0,0-1 0,0 1 0,-1-1 0,0 1 0,0-1 0,-3 2 46,-85 73-4101,39-47 142</inkml:trace>
  <inkml:trace contextRef="#ctx0" brushRef="#br1" timeOffset="13361.807">8872 1693 6275,'0'0'750,"0"0"-57,0 0-181,0 0 6,0 0 80,-2 0-329,-2 4-226,2 0-1,-1 0 0,0 0 1,1 0-1,0 0 1,0 0-1,0 0 1,0 1-1,1-1 0,0 1 1,0-1-1,0 1 1,0 0-1,1-1 1,0 1-1,0 0 0,0 4-42,-2 7 213,-6 66 770,4 0 0,6 83-983,-2-146 12,1 0 0,1 0 0,0 0 0,1 0 1,1 0-1,1-1 0,1 1 0,0-1 0,2 0 0,0-1 0,0 0 0,2 0 0,0-1 1,1 0-1,1-1 0,0 0 0,1-1 0,0 0 0,2-1 0,-1-1 0,1 0 0,1-1 1,0-1-1,1 0 0,0-1 0,9 3-12,97 9-4453,-69-21-3012</inkml:trace>
  <inkml:trace contextRef="#ctx0" brushRef="#br1" timeOffset="14891.835">9503 1633 1457,'0'0'3855,"0"0"-2927,0 0-861,0 0 74,-8 5 3522,44 14-2302,37 14-304,-51-23-1003,-1 0 1,2-1 0,-1-1-1,1-1 1,0-1 0,3-1-55,-12-2 8,-1 0 0,1 1 0,-1 0 0,1 1 0,-1 1 0,-1 0 0,1 0 0,-1 2 0,2 1-8,-5 1 7,0 0 1,-1 0-1,-1 1 0,0 0 1,0 0-1,-1 1 1,-1 0-1,0 0 1,0 0-1,-1 1 1,-1 0-1,0-1 1,-1 1-1,0 0 1,-1 1-1,0-1 1,-1 0-1,-1 0 1,0 0-1,-3 9-7,1-7 46,0 0-1,-1-1 1,-1 1-1,-1-1 1,0 0-1,-1-1 1,0 1-1,-1-1 1,0-1-1,-1 0 1,-1 0 0,0-1-1,0 0 1,-6 4-46,-45 48-3223,55-55-392,-1-3-2287</inkml:trace>
  <inkml:trace contextRef="#ctx0" brushRef="#br1" timeOffset="16264.512">9495 1632 3282,'0'0'1384,"0"0"-1048,0 0-112,0 0 587,0 0 459,3-13 2428,86 27-3610,11 21 416,-31-12-445,31 17 0,-92-31-61,0-1 1,0 1-1,-1 0 0,-1 1 1,1 0-1,-1 0 1,-1 0-1,0 1 0,-1 0 1,0 0-1,0 0 1,-1 0-1,-1 1 0,0-1 1,0 1-1,-1-1 1,-1 1-1,0 0 0,0 0 2,5 40 4,-2 64 121,-35-22 267,24-78-234,-4 8-423,0-1 0,-2 0-1,0-1 1,-1 0 0,-13 12 265,20-28-2991,-1-3-3967</inkml:trace>
  <inkml:trace contextRef="#ctx0" brushRef="#br1" timeOffset="17797.753">8915 1697 5042,'0'0'152,"0"0"-8,0 0 438,0 0 517,-6-4 1081,-22 124-238,8 32-347,18 71-773,35-127-667,-32-90-144,3 12 64,0 1 1,1-1 0,0 0 0,2-1 0,0 0 0,1 0 0,5 7-76,-6-12 28,1 0 0,1-1 1,0 0-1,0-1 0,1 0 1,0 0-1,1-1 1,0 0-1,0-1 0,1 0 1,1-1-29,2 0-11,0-1 0,1 0 1,0-1-1,0-1 0,1-1 1,-1 0-1,1-1 0,-1-1 1,1 0-1,15-2 11,-29 1-326,0 0 1,0 0-1,0 0 0,-1-1 1,1 1-1,0-1 1,0 1-1,-1-1 0,1 0 1,0 0-1,-1 0 0,1-1 1,-1 1-1,1 0 1,-1-1-1,0 0 0,0 1 1,0-1-1,1 0 326,8-16-8161</inkml:trace>
  <inkml:trace contextRef="#ctx0" brushRef="#br0" timeOffset="78919.122">10752 3810 1985,'0'0'952,"0"0"-637,0 0-227,0 0 160,-1 1-1294,-1 1 8765,2-1-10299,0-1-4429</inkml:trace>
  <inkml:trace contextRef="#ctx0" brushRef="#br0" timeOffset="82975.748">10720 3832 2353,'0'0'704,"0"0"-578,0 0-22,0-27 7718,31-36-7454,-9 27-368,-12 0 278,10 7-313,-20 28 46,1 1-6,16-25-24,-3-54-2,-14-101-118,25 123-114,-9 39-1999,-16 18-514,0 0-1247</inkml:trace>
  <inkml:trace contextRef="#ctx0" brushRef="#br0" timeOffset="84258.238">10804 3772 1521,'0'0'808,"0"0"155,0 0-267,0 0-218,0 0 122,0 0 89,-1-3-401,-6-33 3836,9-27-3505,48-51 288,-49 109-863,0 1 0,0-1 0,0 1 0,0-1 0,1 1 0,0 0 0,0-1 0,0 1 0,0 0 0,1 0 0,-1 1 0,1-1 0,0 1 0,3-3-44,24-48 678,-17-1-680,-11 51 142,-1-1-3250,-1 4 394</inkml:trace>
  <inkml:trace contextRef="#ctx0" brushRef="#br0" timeOffset="89475.522">10735 3755 3009,'0'0'1761,"0"0"-1331,0 0-209,0 0 323,0 0 126,0 0 16,1-3-169,25-50 2207,1-5-2500,4 0-224,-6 14 0,-17 30-1,9-39 5,-17-2-2683,0 55-533</inkml:trace>
  <inkml:trace contextRef="#ctx0" brushRef="#br0" timeOffset="90022.147">10856 3497 3185,'0'0'291,"0"0"278,0 0-87,0 0 124,0 0-56,0-2-292,0-5 313,13-36 1534,-10 32-4805,-3 10 32</inkml:trace>
  <inkml:trace contextRef="#ctx0" brushRef="#br0" timeOffset="90275.866">10856 3509 3153</inkml:trace>
  <inkml:trace contextRef="#ctx0" brushRef="#br0" timeOffset="92380.307">10860 3494 3153,'-34'-8'1145,"45"-22"1536,13-26-867,-3 7-869,-8 21-889,-11 17-54,-2 10 63,1 1-55,0-26-36,17-33-375,12-16-578,-15 8 743,-10 25 259,6-39-58,-10 57 101,17-47 330,15 26-335,1-20-125,-10 2 64,-8 16 96,-2 21-112,-4-7-13,-10 33-126,0 0-189,0 0-731,0 0-972</inkml:trace>
  <inkml:trace contextRef="#ctx0" brushRef="#br0" timeOffset="93209.331">11078 2783 1809,'0'0'1494,"0"0"-51,0 0-344,0 0-405,0 0-435,-4 17-118,-1 3 123,1 0 0,0 0 0,2 1 0,1-1 0,0 0 0,2 12-264,0-10 156,-1 0 1,-2-1-1,0 1 1,-1-1 0,-5 20-157,-22 93 760,11-18-552,17-81-984,2-34-1444,-1-1-1296</inkml:trace>
  <inkml:trace contextRef="#ctx0" brushRef="#br0" timeOffset="93899.992">10998 3010 5234,'0'0'144,"0"0"-5,0 9-5,-21 121 1397,0-12-176,19-95-1312,-1 1 1,-1-1-1,-1 0 0,-1 0 0,-8 19-43,4-22-242,-11 30 497,16-16-4120,5-25 469</inkml:trace>
  <inkml:trace contextRef="#ctx0" brushRef="#br0" timeOffset="98173.598">10870 3521 3282,'0'0'1854,"0"0"-1294,0 0-34,0 0 295,3-10 17,18-93 624,24-40-157,-8-19-972,-18 56-325,16-18-51,1 40-7,-32 68 38,1 1 0,0-1 0,1 1 0,1 0 0,0 0 0,1 0 0,1 1 0,2-2 12,49-92-3,-8 12-8,32-22 51,-19 36-93,36-24 50,-38 31 6,16-14-3,16 0 13,-3 18 33,57-26-73,-78 45 681,93-38-652,-1 6 14,-76 43-32,73-25 0,-79 32 16,11-6-48,49-29 27,-81 45-35,-6 10 72,10 8 215,-4 1-4069,-60 5-1890</inkml:trace>
  <inkml:trace contextRef="#ctx0" brushRef="#br0" timeOffset="99546.176">12715 1400 1953,'0'0'283,"0"0"165,0 0-181,0 0 53,0 0-96,0 0-112,9-4 83,76-28 2827,72-34-100,-6 28-2226,-71 21-795,-58 15-2152,-18 1-751</inkml:trace>
  <inkml:trace contextRef="#ctx0" brushRef="#br0" timeOffset="101080.425">12852 1365 560,'0'0'2647,"0"0"-1890,0 0-436,0 0 17,0 0 84,5-4-70,118-53 2895,35 10-2527,-27 23-656,-35-4 32,14 7-80,-12 9 6,25-1 239,-30 7-221,48 6 70,-136-2 107,0 0-2958,-5 2 526</inkml:trace>
  <inkml:trace contextRef="#ctx0" brushRef="#br0" timeOffset="101998.392">13950 1134 5763,'0'0'1198,"0"0"-985,0 0-296,0 0 1,0 0 58,0 0 37,0 0 14,0 0-9,-16 1-26,-274 5 2353,147 2-2121,10-7 286,13 28-363,27 3-144,55-15-4142,30-13 1872</inkml:trace>
  <inkml:trace contextRef="#ctx0" brushRef="#br0" timeOffset="103047.811">12957 1257 3794,'0'0'499,"0"0"-307,0 0-59,0 0 14,0 0-80,7-1 3008,23-5-1724,-12-1-1142,0 1 1,1 1-1,0 1 1,0 0 0,0 1-1,0 2 1,3-1-210,13 3 20,1-3 0,-1-1 0,1-1 0,15-5-20,173-29 11,-118 30-70,-3 4-7806,-96 3 5645</inkml:trace>
  <inkml:trace contextRef="#ctx0" brushRef="#br0" timeOffset="104117.56">13820 1135 2769,'0'0'1614,"0"0"-517,0 0-241,0 0-512,0 0-144,-20-1-85,-263 32-1884,36 7-472,129-20 3477,-48 20 850,12 15-275,37-11-1077,106-38-4778,8-3-748</inkml:trace>
  <inkml:trace contextRef="#ctx0" brushRef="#br0" timeOffset="107037.769">12844 1301 800,'0'0'1017,"0"0"-153,0 0 131,0 0-338,0 0-153,-4 0-85,-10 1 109,1 1 0,0 0-1,-1 1 1,1 1 0,0 0 0,0 0 0,1 2 0,-12 5-528,-174 65 1355,42-24-194,64-12-785,28 7-368,-11-2 277,-38 24 657,38-7-803,19-21-102,-57 70-39,-90 83 319,114-94-330,14-16 31,7 17-34,12-13 16,23-21 96,-22 49 326,3 31-126,9 55 6,-5-93-847,37-83-1600,-4 1-2812</inkml:trace>
  <inkml:trace contextRef="#ctx0" brushRef="#br0" timeOffset="111895.311">13037 1285 160,'0'0'728,"0"0"25,0 0-44,0 0-108,0 0-60,0 0 166,0 0-293,0 0-265,-19 3 3431,20 86-1787,10-44-1310,1-33-2052,-9-12-1925</inkml:trace>
  <inkml:trace contextRef="#ctx0" brushRef="#br0" timeOffset="113373.483">13015 1271 2305,'0'0'403,"0"0"-238,0 0 195,0 0-15,0 0-73,0 0 165,0 0 124,0 0-164,0 0-261,0 0-112,0 0-27,0 0 30,0 0 16,0 0-11,-6 14 40,0 47 1633,19-41-561,-6 23-285,-2 52 439,-7-53-942,-4-43-2711,2-4-1346</inkml:trace>
  <inkml:trace contextRef="#ctx0" brushRef="#br0" timeOffset="114031.465">13003 1310 2049,'0'0'878,"0"0"-449,0 0-290,0 0 24,3-9-79,-2 8 5234,3 109-4104,5-68-816,-6-33-1354,-3-7-2485</inkml:trace>
  <inkml:trace contextRef="#ctx0" brushRef="#br0" timeOffset="123870.22">13069 1325 864,'0'0'361,"0"0"39,0 0 552,0 0 70,0 0-691,0 0-22,0-3-130,-7-18 2446,7 21-2171,-8 3 680,2 124-33,6-127-2258,0 0-804,0 0-523</inkml:trace>
  <inkml:trace contextRef="#ctx0" brushRef="#br0" timeOffset="125265.34">13037 1352 2577,'0'0'1257,"0"0"-966,0 0-115,0 0 149,0 0 99,0-5 45,0 5 2648,13 90-1647,-10-35-795,7 25-203,-9 54-34,-19 43 501,18-176-996,0-1 1,1 1-1,-1 0 1,0 0-1,0-1 1,0 1-1,0 0 1,0 0-1,0 0 1,0-1-1,0 1 1,-1 0-1,1 0 1,0 0-1,0-1 1,-1 1-1,1 0 1,0-1-1,-1 1 1,1 0 0,-1-1-1,1 1 1,-1 0-1,1-1 1,-1 1-1,1-1 1,-1 1-1,0-1 1,1 1-1,-1-1 1,0 1-1,1-1 1,-1 0-1,0 0 1,0 1-1,1-1 1,-1 0-1,0 0 1,0 0-1,0 1 1,1-1-1,-1 0 1,0 0-1,0 0 1,1 0-1,-1-1 57,-7-2-3164</inkml:trace>
  <inkml:trace contextRef="#ctx0" brushRef="#br0" timeOffset="128437.559">13002 1382 1265,'0'0'987,"0"0"-123,0 0-426,0 0-132,0 0 180,5-6 3278,2 6-3688,7 13 265,-10-1-166,-1 0 1,0 0-1,-1 0 1,-1 1-1,0-1 1,-1 1-1,0-1 1,-1 8-176,0 10 223,4 304 1524,3-238-1205,-6 298 173,-8-218-491,14-31-69,4-71-144,23 98 165,-5-10-136,-24 54 34,-16-67-52,11-6-38,7-52 0,-3-73-113,5 17 296,3-21-2863,-4-12-1313,-5-2 962</inkml:trace>
  <inkml:trace contextRef="#ctx0" brushRef="#br0" timeOffset="130941.678">12994 1323 400,'0'0'1033,"0"0"68,0 0-241,0 0-484,0 0 531,0 0-40,0-1-267,0-4-290,0 4-241,0 1-77,-7 242 2959,10-1-1612,6 61-160,5-145-757,-13 102 130,33-29-139,14-14 369,-27-33-499,1 130 88,-11-161-294,-11-151-48,0-1 30,0-3-37,-23-76-5174,7 36 560</inkml:trace>
  <inkml:trace contextRef="#ctx0" brushRef="#br0" timeOffset="131838.53">13033 2893 1665,'0'0'1011,"0"0"510,0 0-732,0 0-394,0 0 403,0-3-505,1-44 4832,6 60-5298,7 35 236,-3 0 1,-1 1-1,-3 1 1,-2-1-1,-1 46-63,18 20 648,-3-40-490,-17 72 141,4-136-715,-4-10-3829,-2-11 1775</inkml:trace>
  <inkml:trace contextRef="#ctx0" brushRef="#br0" timeOffset="132272.02">13003 2813 2913,'0'0'897,"0"0"-689,0 0-77,0 0 231,1 10 335,11 378 5414,-12-330-6083,3 2 15,3 0 1,3-1-1,13 49-43,-17-72-3078,-4-21-311</inkml:trace>
  <inkml:trace contextRef="#ctx0" brushRef="#br0" timeOffset="134649.505">13143 4215 1313,'0'0'154,"0"0"319,0 0 583,0 0 681,0 0-459,6-8 48,24-33 989,-32 34 1583,-25 17-3962,16 0 79,2 0 0,-1 0-1,2 1 1,-1 1 0,1-1-1,1 2 1,0-1 0,1 1-1,0 0 1,1 0 0,1 0-1,0 1 1,0-1 0,2 1-1,-1 0 1,2 5-15,0-18 3,0 104 234,2-97-228,1 0 0,0-1-1,0 1 1,1-1 0,0 0 0,1 0 0,-1 0-1,1 0 1,1 0 0,-1-1 0,1 0 0,0 0-1,0 0 1,1-1 0,0 1 0,0-1-1,4 2-8,-1-3 30,-1 0 0,1-1 0,0 0 0,0 0 0,0-1 0,0 0 0,0-1 0,0 0 0,0 0 0,1-1 0,-1 0 0,0-1 0,8-1-30,-8 0 17,0 1 0,0-2 0,0 1 0,0-1-1,0-1 1,0 1 0,-1-2 0,1 1 0,4-5-17,-10 5 36,0 0 0,0-1-1,0 1 1,-1-1 0,0 0 0,0 0 0,0 0-1,0 0 1,-1 0 0,0 0 0,0 0 0,0 0 0,-1-1-1,0 1 1,0 0 0,0 0 0,0-1 0,-1 1-1,-1-4-35,-47-24 302,-86 26-428,121 9-13,1 1 0,0 0 0,0 1 0,1 0 0,-1 1 0,1 1 0,0 0 0,0 1 0,1 0 0,0 0 0,0 1 0,0 1 0,1 0 0,1 0-1,0 1 1,-6 8 139,-15 16-2134,2 2-1460</inkml:trace>
  <inkml:trace contextRef="#ctx0" brushRef="#br0" timeOffset="111483.662">13224 4921 4914,'0'0'713,"0"0"-455,0 0-263,0 0-46,0 0 195,-2-1 265,-6 0 3824,15 16-3566,18 19-952,-22-29 352,1 0 1,0 0-1,0 0 0,0 0 0,0-1 0,1 1 1,0-1-1,0-1 0,0 1 0,0-1 1,1 0-1,-1 0 0,1 0 0,0-1 1,0 0-1,0 0 0,0 0 0,0-1 0,0 0 1,0 0-1,1 0 0,-1-1 0,0 0 1,1 0-1,-1-1 0,0 0 0,0 0 0,0 0 1,0-1-1,3-1-67,8-9 45,0-1 0,-2 0 0,1-1 0,-2-1 0,0-1-1,5-7-44,-17 23 0,0-1 0,0 1 0,0 0 0,0 0 0,0 0 0,0 0 0,0 0 0,0 0 0,-1 0 0,1 1 0,0-1 0,0 1 0,0-1 0,0 1 0,0 0 0,-1 0 0,1 0 0,0 0 0,-1 0 0,1 0 0,-1 0 0,1 1 0,-1-1 0,1 0 0,-1 1 0,0-1 0,0 1 0,0-1 0,0 1 0,0 0 0,0 0 0,7 6 6,-4-5-3,0 1 1,0 0-1,0-1 1,0 0-1,1 0 1,-1 0-1,1-1 1,0 1-1,0-1 1,0 0 0,0-1-1,0 1 1,0-1-1,0 0 1,0 0-1,1-1 1,-1 1-1,0-1 1,1 0-1,-1-1 1,0 1-1,0-1 1,1 0-1,-1 0 1,0-1-1,0 0 1,0 0-1,0 0-3,88-71 59,-90 72-63,0 0 1,0 0-1,0 1 0,0-1 0,1 1 1,-1 0-1,0 0 0,0 0 0,1 0 1,-1 0-1,0 1 0,0 0 0,0-1 0,0 1 1,0 0-1,0 1 0,0-1 0,0 0 1,0 1-1,0 0 0,-1-1 0,1 1 1,1 2 3,22 9-21,-19-10 27,1-1 0,0 0-1,0-1 1,0 0-1,0 0 1,0-1-1,0 0 1,0 0-1,0-1 1,0 0 0,0 0-1,0-1 1,0 0-1,-1 0 1,1-1-1,-1 0 1,0-1-1,1 1 1,-1-1 0,-1-1-1,1 1 1,-1-1-1,0 0 1,1-2-6,85-64-83,-65 71-3238,-18 4-841</inkml:trace>
  <inkml:trace contextRef="#ctx0" brushRef="#br0" timeOffset="-125221.478">13589 5687 4978,'0'0'1049,"0"0"-753,0 0-240,0 0 104,0 0 398,0 0 261,0 0 37,-1-5-384,-3-14-186,3 14-22,1-13 1227,-1-4-1480,0 16-8,0 0 0,0-1-1,0 1 1,1-1-1,0 1 1,0-1-1,0 1 1,1-1-1,0 1 1,1 0-1,-1-1 1,1 1 0,0 0-1,1 0 1,-1 0-1,1 0 1,0 1-1,1-1 1,-1 1-1,1 0 1,0 0-1,1 0 1,-1 0 0,1 1-1,0 0 1,0 0-1,3-2-2,1 3-6,0 0 0,1 1 0,-1 0 0,1 0 0,0 1-1,-1 1 1,1-1 0,0 1 0,0 1 0,1 0 6,-8 0-6,0-1 1,0 1 0,0 0-1,0 0 1,0 1 0,0-1-1,-1 0 1,1 1 0,0 0-1,-1-1 1,1 1 0,-1 0-1,0 0 1,1 1-1,-1-1 1,0 0 0,0 1-1,0-1 1,-1 1 0,1 0-1,-1-1 1,1 1 0,-1 0-1,0 0 1,0 0-1,0 2 6,10 81-135,-13-70 135,-1 1 0,-1 0 0,0-1 0,-1 0 0,-1 0 0,0 0 0,-1-1 0,-1 0 0,0 0 0,-3 2 0,-11 24 0,-44 73-16,57-84 16,40-23 1193,123-42-92,100-30-418,-279 87-3687,2-7 358</inkml:trace>
  <inkml:trace contextRef="#ctx0" brushRef="#br0" timeOffset="-123462.717">14378 5660 4994,'0'0'70,"0"0"122,0 0 240,0 0 336,0 0 110,0 0-211,20 0 1457,215-11-396,10 2-2328,-242-1-5293,-3 4 2230</inkml:trace>
  <inkml:trace contextRef="#ctx0" brushRef="#br0" timeOffset="-122938.561">14747 5481 5026,'0'0'1342,"0"0"-600,0 0-395,0 0 168,0 0 298,0-8 903,75 37-1345,-15-12 166,60 26 116,-118-41-633,0-1 0,0 1 0,0 0 1,0-1-1,0 1 0,0 0 1,0 0-1,0 0 0,-1 0 1,1 1-1,-1-1 0,0 0 1,0 1-1,0-1 0,0 1 1,0-1-1,0 1 0,-1-1 1,1 1-1,-1-1 0,1 1 1,-1 0-1,0-1 0,0 1 1,-1 0-1,1-1 0,0 1 1,-1 0-1,0-1 0,1 1 1,-1-1-1,0 1 0,0-1 0,-1 1-19,-77 68 421,62-59-370,-286 196-2647,224-151-2530</inkml:trace>
  <inkml:trace contextRef="#ctx0" brushRef="#br0" timeOffset="-120560.119">15512 5405 4770,'0'0'697,"0"0"-551,0 0-151,0 0 18,0 0 51,2 10 203,30 171 3063,-27-160-3209,2 0 1,0 0 0,1-1 0,1 0 0,1 0-1,0-1 1,8 8-122,-14-21 45,1 1-1,0-1 1,1 0 0,-1 0-1,1-1 1,1 1 0,-1-1-1,1-1 1,-1 1 0,1-1-1,1 0 1,-1-1 0,0 1-1,1-2 1,0 1-1,0-1 1,-1 0 0,1-1-1,1 1 1,-1-2 0,3 1-45,-7-1 56,-1 0 0,0 0 0,1 0-1,-1 0 1,1 0 0,-1-1 0,1 0 0,-1 1 0,0-1 0,1 0 0,-1-1 0,0 1 0,0-1 0,0 1 0,0-1 0,0 0 0,0 0 0,-1 0-1,1-1 1,-1 1 0,1-1 0,-1 1 0,0-1 0,0 0 0,0 0 0,0 0 0,0 0 0,-1 0 0,1-2-56,5-14 45,-1-1 1,-1 1 0,-1-1-1,-1 0 1,0 0-1,-2 0 1,0-1-1,-2 1 1,-1-13-46,1-15-2,-1 22 43,-1-1 0,-2 1 0,0 0 0,-2 0 0,-1 1 0,-1-1 0,-1 2-1,-13-23-40,15 28 175,5 14-1604,4 13 546,5 14-1055,2-4-1429</inkml:trace>
  <inkml:trace contextRef="#ctx0" brushRef="#br0" timeOffset="-119982.081">16012 5704 6339,'0'0'1617,"0"0"-315,0 0-329,0 0-130,0 0 40,8-8-408,25-27-163,-32 34-302,1-1 0,-1 1-1,1 0 1,0 0 0,-1 0-1,1 0 1,0 0 0,0 0-1,-1 0 1,1 0 0,0 1-1,0-1 1,0 1 0,0-1-1,0 1 1,0 0 0,0 0-1,0 0 1,0 0 0,0 0-1,0 0 1,1 1-10,7-1 6,-3 3-14,-1-1-1,1 1 1,-1-1-1,0 2 1,0-1-1,0 1 1,0 0-1,-1 0 1,0 0-1,0 1 1,0 0-1,0 0 1,0 0-1,-1 1 1,0 0-1,0-1 0,-1 1 1,0 1-1,0-1 1,0 0-1,-1 1 1,0-1-1,0 1 1,0 0-1,-1 0 1,0 0 8,1 49-128,-3-55 124,1 0 1,-1 0 0,0 0 0,0-1-1,0 1 1,0 0 0,0-1 0,0 1-1,0 0 1,0-1 0,-1 0-1,1 1 1,0-1 0,0 0 0,0 1-1,0-1 1,-1 0 0,1 0-1,0 0 1,0 0 0,0 0 0,-1 0-1,1 0 1,0-1 0,0 1-1,0 0 1,0-1 0,-1 1 0,1-1-1,0 1 1,0-1 0,0 1-1,0-1 1,0 0 0,0 1 0,0-1-1,1 0 1,-1 0 0,-1 0 3,0-7-58,1 1 0,-1-1 0,1 1 0,1-1 0,-1 1 0,1-1 0,1 0 1,-1 1-1,1-1 0,2-7 58,0 4-86,1 0 0,-1 1 1,2-1-1,-1 1 0,2-1 0,-1 1 1,2 1-1,-1-1 0,1 1 0,0 0 0,1 1 1,0 0-1,0 0 0,1 1 0,0 0 1,1 0-1,-1 1 0,1 0 0,0 1 1,1 0-1,4-1 86,28 4-2924,-36 12 304</inkml:trace>
  <inkml:trace contextRef="#ctx0" brushRef="#br0" timeOffset="-119356.938">16511 5327 4978,'0'0'3114,"0"0"-2082,0 0-565,0 0-213,0 0-118,1-7 133,3-21-176,-4 28-92,0 0-1,0 0 1,0 1-1,0-1 1,0 0-1,0 1 1,1-1-1,-1 0 1,0 0-1,0 0 1,0 1-1,0-1 1,0 0-1,0 0 1,0 1-1,1-1 1,-1 0-1,0 0 1,0 0-1,0 1 1,1-1-1,-1 0 0,0 0 1,0 0-1,0 0 1,1 0-1,-1 1 1,0-1-1,0 0 1,1 0-1,-1 0 1,0 0-1,0 0 1,1 0-1,-1 0 1,0 0-1,1 0 1,-1 0-1,0 0 1,0 0-1,1 0 1,-1 0-1,0 0 1,0 0-1,1 0 1,-1-1-1,0 1 1,0 0-1,0 0 1,1 0-1,-1 0 0,0 0 1,0-1-1,1 1 1,-1 0-1,0 0 1,0 0-1,0-1 1,0 1-1,0 0 1,1 0-1,-1 0 1,0-1-1,0 1 1,0 0-1,0 0 1,0-1-1,0 2-1,4 9-4,0 1 0,-1 0 0,0 1 0,-1-1 0,0 0 0,-1 1-1,0-1 1,-1 1 0,-1 7 5,1 9-4,1 42 11,-3-42 2,3 1 0,0 0-1,2-1 1,1 1-1,7 27-8,-11-55 1,0 0 0,0 0 0,0 0-1,0 1 1,1-1 0,-1 0-1,0 0 1,0 1 0,1-1-1,-1 0 1,1 0 0,-1 0 0,1 0-1,0 0 1,0 0 0,-1 0-1,1 0 1,0 0 0,0 0 0,0 0-1,0-1 1,0 1 0,0 0-1,0 0 1,0-1 0,0 1-1,0-1 1,0 1 0,0-1 0,0 1-1,1-1 1,-1 0 0,0 0-1,0 0 1,1 1 0,-1-1 0,0 0-1,0 0 1,1-1 0,-1 1-1,0 0 1,0 0 0,0-1-1,1 1 1,-1 0 0,0-1 0,0 1-1,0-1 1,0 0 0,0 1-1,0-1 1,0 0 0,1 0-1,54-72-97,-52 65 94,1 0-1,0 0 0,0 0 1,0 0-1,1 1 1,1 0-1,-1 0 1,1 1-1,0 0 0,0 0 1,1 1-1,0-1 1,0 2-1,8-5 4,-13 9 2,0-1-1,1 0 1,-1 1 0,0 0-1,1-1 1,-1 1-1,0 1 1,1-1 0,-1 0-1,0 1 1,0 0-1,0-1 1,1 1 0,-1 1-1,0-1 1,0 0 0,0 1-1,0-1 1,-1 1-1,1 0 1,0 0 0,-1 0-1,1 0 1,-1 1 0,0-1-1,0 1 1,0-1-1,1 3-1,42 85 14,-44-88-16,0 0 1,0 1-1,0-1 1,0 1-1,-1-1 1,1 1 0,-1 0-1,0-1 1,0 1-1,0 0 1,0-1-1,0 1 1,0-1-1,-1 1 1,1 0-1,-1-1 1,0 1 0,1-1-1,-1 1 1,-1-1-1,1 0 1,0 1-1,0-1 1,-1 0-1,0 0 1,1 0-1,-1 0 1,0 0 0,0 0-1,0 0 1,0-1-1,0 1 1,-2 0 1,-9 3-2,1-2-1,-1 1 1,0-2 0,0 0 0,0 0 0,0-1 0,0-1 0,0 0 0,0-1-1,-5-1 3,-2 1-136,-46-7-4965,56 4 1604</inkml:trace>
  <inkml:trace contextRef="#ctx0" brushRef="#br0" timeOffset="-118811.187">17277 5586 4674,'0'0'131,"0"0"146,0 0 526,0 0 86,0 0 18,-13-4-350,-38-13-127,48 17-421,0-1 1,0 1-1,0 0 1,0 0-1,-1 0 0,1 0 1,0 0-1,0 1 0,0-1 1,0 1-1,0 0 1,-1 0-1,2 0 0,-1 0 1,0 1-1,0-1 1,0 1-1,1 0 0,-1 0 1,0 0-1,1 0 1,0 0-1,0 0 0,-1 1 1,1-1-1,1 1 1,-1-1-1,0 1 0,1 0 1,-1 0-1,0 2-9,-2 1 29,-4 5-13,2 0-1,-1 1 1,1 0 0,1 0-1,0 0 1,1 1-1,0-1 1,1 1 0,0 0-1,1 0 1,1 0 0,0 0-1,0 1 1,2 1-16,29-14 216,-22-7-192,0-1 0,0 0 0,0 0 0,-1-1 0,0 0 0,-1 0 0,0-1 1,0 0-1,-1 0 0,3-5-24,-4 7 2,28-57 851,-22 72-564,20 61-229,13 26-3839,-36-83 1052,0-6-1555</inkml:trace>
  <inkml:trace contextRef="#ctx0" brushRef="#br0" timeOffset="-118322.947">17342 5664 7267,'0'0'1750,"0"0"-488,0 0-603,12-12-53,43-39 368,-50 47-923,-1 1 1,0 0-1,1 0 1,0 0-1,0 1 1,-1-1-1,2 1 1,-1 1-1,0-1 1,0 0-1,0 1 1,1 0-1,-1 1 1,1-1-1,-1 1 1,1 0-1,-1 0 1,1 1-1,-1-1 1,3 2-52,-5 0-7,0-1 0,0 2 0,0-1 0,0 0 0,-1 0 0,1 1 0,0 0-1,-1-1 1,0 1 0,0 0 0,0 0 0,0 0 0,0 0 0,-1 1 0,1-1 0,-1 0 0,0 1 0,0-1 0,0 1 0,0-1 0,-1 1 0,0 0 0,1-1 0,-1 1 0,0-1 0,-1 1 0,1 0 0,-1-1 0,0 1 0,1-1 0,-2 1 7,2 10 1,0-4-75,-1 0-1,0 0 0,-1 0 1,0 0-1,0-1 0,-1 1 1,0-1-1,-1 1 0,0-1 0,0 0 1,-6 7 74,10-16-7,0 0 1,0-1-1,0 1 1,-1 0-1,1-1 1,0 1-1,0 0 1,0 0-1,-1-1 1,1 1-1,0 0 1,0 0-1,-1-1 1,1 1-1,0 0 1,0 0-1,-1 0 1,1 0-1,0-1 1,-1 1-1,1 0 1,0 0-1,-1 0 0,1 0 1,0 0-1,-1 0 1,1 0-1,0 0 1,-1 0-1,1 0 1,0 0-1,-1 0 1,1 0-1,0 0 1,-1 0-1,1 0 1,0 1-1,-1-1 1,1 0-1,0 0 1,-1 0-1,1 0 1,0 1-1,0-1 1,-1 0-1,1 0 1,0 1-1,0-1 1,-1 0-1,1 0 1,0 1-1,0-1 1,0 0-1,0 1 1,-1-1-1,1 0 1,0 1-1,0-1 1,0 0-1,0 1 1,0-1-1,0 0 1,0 1-1,0-1 1,0 0-1,0 1 7,-1-31 10,1 25-70,0 0 64,0 1 0,0-1 0,1 0 1,-1 1-1,1-1 0,0 1 1,1-1-1,-1 1 0,1-1 1,0 1-1,0 0 0,0 0 1,1 0-1,0 0 0,-1 0 1,1 0-1,0 1 0,1-1 0,-1 1 1,1 0-1,-1 0 0,1 0 1,0 1-1,0-1 0,0 1 1,1 0-1,-1 0 0,0 0 1,1 1-1,-1 0 0,1 0 1,0 0-1,-1 0 0,2 0-4,-2 3-9,1 0-1,-1 0 0,0 0 0,0 0 1,0 0-1,-1 1 0,1 0 0,-1 0 1,1 0-1,-1 0 0,0 0 1,0 1-1,0-1 0,-1 1 0,1 0 1,-1 0-1,0 0 0,0 0 0,0 0 10,5 7-20,7 13-4,-10-16 20,0 1 0,1-2 1,0 1-1,1 0 0,0-1 0,0 0 0,0 0 0,1-1 0,5 4 4,-8-9 34,1-1 0,0 1 0,0-1 0,-1 0-1,1 0 1,0 0 0,0-1 0,-1 0 0,1 0 0,0 0 0,-1 0-1,1-1 1,-1 0 0,1 0 0,-1 0 0,0 0 0,0-1 0,0 0 0,0 1-1,-1-1 1,1-1 0,-1 1 0,1-1 0,-1 1 0,0-1 0,0 0-1,-1 0 1,1 0 0,0-3-34,10-7 27,-3 3-188,131-137 778,-41 55-5934,-92 85-70</inkml:trace>
  <inkml:trace contextRef="#ctx0" brushRef="#br0" timeOffset="-103937.761">1957 5762 1457,'0'0'277,"0"0"14,0 0 384,0 0-3,-1-11 371,-3-35-552,16-7 1347,-9-35 3149,2 421-4859,2-136 467,32-1-411,-7-20 29,-5 94 70,-24-46-30,-3-244-1397,0-13-2247</inkml:trace>
  <inkml:trace contextRef="#ctx0" brushRef="#br0" timeOffset="-102911.216">2079 5550 1585,'0'0'1443,"0"0"-1139,0 0-285,0 0-27,0 0 91,-1-5 317,-2-15 371,3 20-697,0 0-1,0 0 1,1 0 0,-1 1 0,0-1-1,0 0 1,1 0 0,-1 0 0,0 0-1,0 0 1,1 0 0,-1 0 0,0 0-1,0 0 1,1 0 0,-1 0 0,0 0 0,0 0-1,1 0 1,-1 0 0,0 0 0,1 0-1,-1 0 1,0 0 0,0 0 0,1 0-1,-1 0 1,0 0 0,0 0 0,1-1-1,-1 1 1,0 0 0,0 0 0,0 0 0,1 0-1,-1-1 1,0 1 0,0 0 0,0 0-1,0 0 1,1-1 0,-1 1 0,0 0-1,0 0 1,0-1 0,0 1 0,0 0-1,0-1 1,0 1 0,0 0 0,0 0 0,0-1-1,0 1 1,0 0 0,0 0 0,0-1-1,0 1-73,-17 72 1409,1 60-521,5 96 185,4-179-1014,4-48-1751,-1-5-1243</inkml:trace>
  <inkml:trace contextRef="#ctx0" brushRef="#br0" timeOffset="-100696.937">2030 5596 3874,'0'0'1062,"0"0"-617,0 0 1,0 0 570,0 0-45,0-3-552,2-12 195,7 18 549,-1 21-957,-1 0 1,-2 1 0,0 0-1,-1 0 1,-2 1-1,0-1 1,-2 0 0,-2 23-207,1-3 385,-6 107 490,-8 105-467,-7-72-205,-2 109-93,25 346 106,-9-310-88,8 984 275,8-1139-257,-9 130-84,1 14 255,12-275-1142,14-26-3171,-12-16-1185</inkml:trace>
  <inkml:trace contextRef="#ctx0" brushRef="#br0" timeOffset="-98236.728">1378 9371 4594,'0'0'568,"0"0"214,0 0 80,0 0-643,0 0-11,0 0 563,-1-1-278,1 1-469,0 0 0,0 0 0,1 0-1,-1 0 1,0 0 0,1 0 0,-1 0 0,0 0-1,0 0 1,1 0 0,-1 0 0,0 0-1,0 0 1,1 0 0,-1 0 0,0 0 0,0 0-1,1 0 1,-1 0 0,0-1 0,0 1 0,1 0-1,-1 0 1,0 0 0,0 0 0,1-1-1,-1 1 1,0 0 0,0 0 0,0-1 0,0 1-1,0 0 1,1 0 0,-1-1 0,0 1-1,0 0 1,0 0 0,0-1 0,0 1 0,0 0-1,0 0 1,0-1 0,0 1 0,0 0 0,0-1-1,0 1 1,0 0 0,0 0-24,11 0 125,515-47 265,-387 43-314,179-16 286,189-43 80,360-17-426,67 16 108,-705 53-109,799-41 858,93-3-495,-431-2-39,-596 54-2441,-93 2-1692</inkml:trace>
  <inkml:trace contextRef="#ctx0" brushRef="#br0" timeOffset="-96216.218">1211 9224 1985,'0'0'1787,"0"0"-1312,0 0-171,0 0-109,0 0-19,0 0 166,-5-7 562,-21-35 1006,25 40-1730,2 2-146,-1 0 1,0 0 0,0 0-1,0 0 1,1 0 0,-1 0 0,0 0-1,0 0 1,0 0 0,0 0-1,1 0 1,-1 0 0,0 0 0,0 0-1,0 0 1,0 0 0,1 0 0,-1 0-1,0-1 1,0 1 0,0 0-1,0 0 1,0 0 0,1 0 0,-1 0-1,0-1 1,0 1 0,0 0-1,0 0 1,0 0 0,0 0 0,0-1-1,0 1 1,0 0 0,0 0 0,0 0-1,0 0 1,0-1 0,0 1-1,0 0 1,0 0 0,0 0 0,0-1-1,0 1 1,0 0 0,0 0-1,0 0 1,0 0 0,0-1-35,7 4 38,40 8 158,1-1 1,0-3 0,0-1 0,0-3 0,1-2 0,18-3-197,-24 2 102,297-21 391,531-39 164,126 17-487,668-11-92,-821 35-94,677 14 88,-880-34 819,-565 39 0,-76 4-4242,-1 2 1310</inkml:trace>
  <inkml:trace contextRef="#ctx0" brushRef="#br0" timeOffset="-39473.893">8449 5269 3265,'0'0'908,"0"0"-623,0 0-245,0 0 61,0 0 289,0 0-51,-1-3 280,-32-61 1438,31 74 82,-13 264-1288,-7 135 638,25-114-843,17-106-380,-8 60-140,4 9 215,6-132-162,0 108-59,31 99-72,-30-109-8,9-2 171,-9 28 88,-15 17-139,7-65-99,-14 0-42,-19-29-43,20-182-5688,6-18-93</inkml:trace>
  <inkml:trace contextRef="#ctx0" brushRef="#br0" timeOffset="-36810.368">8482 5324 1201,'0'0'541,"2"-12"-213,7-41-101,23-3 676,-10 26 635,-29-33 2888,7 63-4226,0 0-194,0 0-78,-2 22-27,-10 202 1419,-13 109-42,18 64-333,9-92-345,-9 5-312,8-192-136,-6 583 163,12-473-278,9 32 318,-6-92 185,-10 103-540,-1-120 45,9 2 373,-7 98-319,1-148-270,8-79-2034,1-13-5354,-10-11 2159</inkml:trace>
  <inkml:trace contextRef="#ctx0" brushRef="#br0" timeOffset="-34374.485">1950 5313 2945,'0'0'505,"0"0"-207,0 0-178,0 0 217,0 0 535,0 0 473,0-4-545,0-10-595,0 11-178,0 3-40,0 0-6,0 0 30,0 0-30,0 0 16,0 0 57,0 3-9,19 229 1948,-16 994 1945,-2-329-2978,16-488-840,-12-342-83,4 0 0,3 0 0,8 21-37,-4-21-118,-3 0 0,-3 1 1,-2 13 117,-6 125-1897,-2-130-2521,0-63 824</inkml:trace>
  <inkml:trace contextRef="#ctx0" brushRef="#br0" timeOffset="-32218.218">1319 8978 4466,'0'0'600,"0"0"-189,0 0-176,0 0 56,-5-2 568,-23-10 1598,945 5-397,-266-6-2058,-2-20 428,411-7-358,-208 0 707,-89 26-763,-616 14-12,90 1 40,67-16-44,51-4 211,123 18-211,-79 2 1344,-77-15-765,-259 14-611,13 0-92,-26 0-4792,-49 0 939</inkml:trace>
  <inkml:trace contextRef="#ctx0" brushRef="#br0" timeOffset="-27677.944">1785 5747 6947,'0'0'275,"0"0"269,0 0-320,0 0 179,0 0 0,7-11 107,50-88 1034,-27 26-1064,-3 0 0,-3-2-1,-1-9-479,4-12 674,-21 62 433,-3 52-1113,1 1-1,1-1 0,1 0 1,0-1-1,1 1 0,1-1 0,0-1 1,2 1-1,0-1 0,0-1 1,2 0-1,4 4 7,0 5 6,140 187-1204,-140-184-2220</inkml:trace>
  <inkml:trace contextRef="#ctx0" brushRef="#br0" timeOffset="-22635.376">1451 4308 10197,'0'0'24,"0"0"-27,0 0 40,5-8 102,14-21-19,-18 28-115,0 0 0,0 1-1,0-1 1,0 0 0,0 1 0,0-1-1,0 1 1,0 0 0,0-1 0,0 1-1,1 0 1,-1 0 0,0 0 0,0-1-1,0 1 1,1 1 0,-1-1 0,0 0-1,0 0 1,0 0 0,1 1 0,-1-1-1,0 0 1,0 1 0,0-1 0,0 1-1,0-1 1,0 1 0,0 0 0,0-1-1,0 1 1,0 0 0,0 0 0,0 0-1,-1 0 1,1 0 0,0 0 0,-1 0-1,1 0-4,2 2 15,44 45-115,32 27 130,-18-38-4042,-36-30 181</inkml:trace>
  <inkml:trace contextRef="#ctx0" brushRef="#br0" timeOffset="-22386.458">1884 4222 9316,'0'0'790,"0"0"-30,0 0-279,-4-3-399,5 3-84,-1 1-1,0-1 0,0 1 1,0-1-1,0 1 1,0-1-1,0 1 0,0-1 1,0 1-1,0-1 1,0 1-1,0-1 1,0 1-1,0-1 0,0 0 1,-1 1-1,1-1 1,0 1-1,0-1 0,0 1 1,-1-1-1,1 1 1,0-1-1,-1 0 0,1 1 1,0-1-1,-1 0 1,1 1-1,0-1 0,-1 0 1,1 1-1,-1-1 1,1 0-1,-1 0 0,1 0 1,0 1-1,-1-1 1,1 0-1,-1 0 0,1 0 1,-1 0-1,1 0 1,-1 0-1,1 0 0,-1 0 1,1 0-1,-1 0 1,1 0-1,-1 0 0,1 0 1,-1 0-1,1-1 1,-1 1-1,1 0 1,-1 0-1,1 0 0,-1-1 1,1 1-1,0 0 1,-1-1-1,1 1 0,0 0 1,-1-1-1,1 1 1,0 0-1,-1-1 3,-2 15 11,-56 125-124,24-85-3509,25-41 1370</inkml:trace>
  <inkml:trace contextRef="#ctx0" brushRef="#br0" timeOffset="-22155.63">1745 4469 9380,'0'0'1185,"0"0"-801,0 0 304,0 0 241,0 0-433,0 0-352,3-9-144,-3 18-192,0 14 192,0 11 0,0 9 16,0 9-32,0 7-16,-3 2-1569,0-3-560,-1-8-3842</inkml:trace>
  <inkml:trace contextRef="#ctx0" brushRef="#br0" timeOffset="-19135.029">0 6219 11189,'0'0'539,"0"0"-147,0 0-272,0 0-93,0 0-56,4-7-86,-2 3 77,-2 5 33,0-1 0,0 1 0,1-1 0,-1 1 0,1-1 0,-1 1 0,0-1 0,1 1 0,-1-1 0,1 0 0,-1 1 0,1-1 0,-1 0 0,1 1 0,-1-1 0,1 0 1,-1 0-1,1 1 0,-1-1 0,1 0 0,-1 0 0,1 0 0,0 0 0,-1 0 0,1 0 0,-1 0 0,1 0 0,0 0 0,-1 0 0,1 0 0,-1 0 0,1 0 0,-1-1 0,1 1 0,0 0 0,-1 0 0,1-1 0,-1 1 1,1 0-1,-1-1 0,0 1 0,1 0 0,-1-1 0,1 1 0,-1-1 0,0 1 0,1-1 0,-1 1 0,0-1 0,1 1 0,-1-1 0,0 1 0,0-1 0,1 1 0,-1-1 0,0 1 0,0-1 0,0 0 0,0 1 1,0-1-1,0 1 0,0-1 0,0 1 0,0-1 0,0 0 5,15 59 21,-3 0 0,-3 1 0,-1 19-21,-2-33 3,2 93-287,-8-80-4437,0-58 2142,-3-11-1666</inkml:trace>
  <inkml:trace contextRef="#ctx0" brushRef="#br0" timeOffset="-18943.964">0 6109 8196,'0'0'2065,"0"0"-977,0 0-528,0 0-271,0 0-241,0 0 80,46-66-128,-18 59-64,3 5 64,-3 2-465,-5 0-815,-11 15-1393,-5 8-1297</inkml:trace>
  <inkml:trace contextRef="#ctx0" brushRef="#br0" timeOffset="-18779.008">15 6414 5747,'0'0'3345,"0"0"-2689,0 0-319,0 0 223,106-81-368,-63 60-160,-2 7-64,-8 8-640,-3 5-2834,-13 1-3153</inkml:trace>
  <inkml:trace contextRef="#ctx0" brushRef="#br0" timeOffset="-17795.211">373 6280 7347,'0'0'1054,"0"0"-307,0 0-299,0 0-330,0 0-84,-6 8 12,1-1-27,-23 51 90,28 55 14,0-110-126,1 0 1,-1 0-1,1 1 1,0-1-1,0 0 1,0 0-1,0 0 1,0 0-1,1-1 1,-1 1-1,1 0 1,0-1-1,0 1 1,0-1-1,0 1 1,0-1-1,0 0 1,1 0 0,-1 0-1,1 0 1,0 0-1,-1 0 1,1-1-1,0 0 1,0 1-1,0-1 1,0 0-1,3 0 3,-5-2 4,1 0-1,-1 0 0,0 0 1,1 0-1,-1 0 1,0 0-1,1-1 0,-1 1 1,0-1-1,0 1 0,0-1 1,0 1-1,0-1 1,-1 1-1,1-1 0,0 0 1,-1 1-1,1-1 0,-1 0 1,0 0-1,0 1 1,1-1-1,-1 0 0,0-1-3,0 2 2,2-16 24,0 0-1,-1 0 1,0 0-1,-2 0 1,0 0 0,0 0-1,-2 0 1,0 0-1,-1 1 1,-4-8-26,-16-16 1531,51 23-1400,145-25-192,-172 42 58,1 0 0,-1-1 0,1 1 0,-1 0 1,1 0-1,-1-1 0,1 1 0,-1 0 0,1 0 0,-1 0 0,1 0 1,-1 0-1,1 0 0,-1 0 0,1 0 0,-1 0 0,1 0 0,-1 0 1,1 0-1,-1 0 0,1 1 0,-1-1 0,1 0 0,-1 0 0,1 0 1,-1 1-1,1-1 0,-1 0 0,1 1 0,-1-1 0,0 0 0,1 1 1,-1-1-1,1 1 0,-1-1 0,0 0 0,0 1 0,1-1 0,-1 1 1,0-1-1,0 1 0,1-1 0,-1 1 0,0-1 0,0 1 0,0-1 1,0 1-1,0-1 0,0 1 0,0 0 0,0-1 0,0 1 0,0-1 1,0 1-1,0-1 0,0 1 0,-1-1 3,5 23-32,-3-22 40,2 4-4930,0-2 2518</inkml:trace>
  <inkml:trace contextRef="#ctx0" brushRef="#br0" timeOffset="-17358.497">591 6254 5170,'0'0'2095,"0"0"-190,0 0-572,0 0-420,0 0 58,6-10-403,20-30-216,-24 39-348,-1 0-1,0-1 0,0 1 0,1 0 0,-1 0 0,1 0 0,-1 1 1,1-1-1,-1 0 0,1 0 0,-1 1 0,1-1 0,0 1 0,-1 0 1,1-1-1,0 1 0,-1 0 0,1 0 0,0 0 0,0 0 0,-1 0 1,1 0-1,0 1 0,-1-1 0,1 1 0,0-1 0,-1 1 0,2 0-3,3 3-3,0 1 0,-1 0 0,1 1 0,-1-1 0,0 1 0,0 0 0,-1 1 0,0-1 0,0 1-1,0-1 1,-1 1 0,0 0 0,-1 1 0,2 2 3,-2-4-2,37 128 725,-39-169-758,1 1-1,2 0 0,1 0 1,1 0-1,2 1 1,2 0-1,1 0 1,1 1-1,6-9 36,1 18-726,-15 36-1803,-2 32-1401,0-19 131</inkml:trace>
  <inkml:trace contextRef="#ctx0" brushRef="#br0" timeOffset="-15646.345">954 6143 10773,'0'0'1598,"0"0"-363,0 0-517,0 0-353,0-4-98,8-4-430,3 32 17,1 97 158,-12-100-32,0-21-10,3-9 118,1-5-61,0-3-52,1 1 0,0 1-1,1-1 1,1 1 0,1 0 0,0 0 0,9-11 25,-17 26-8,1 0 0,0 0 0,-1 0 1,1 0-1,0 0 0,-1 0 0,1 0 0,-1 0 0,1 0 0,0 0 1,-1 1-1,1-1 0,-1 0 0,1 0 0,0 1 0,-1-1 0,1 1 0,-1-1 1,1 0-1,-1 1 0,1-1 0,-1 1 0,0-1 0,1 1 0,-1-1 1,0 1-1,1-1 0,-1 1 0,0 0 0,1-1 0,-1 1 0,0-1 1,0 1-1,0 0 0,0-1 0,0 1 0,1 0 0,-1-1 0,0 1 1,-1-1-1,1 1 0,0 0 0,0-1 0,0 1 0,0 0 0,0-1 1,-1 1-1,1 0 8,1 4-15,4 16-9,-3-13-1,-1 1 0,1-1 1,1 0-1,0 0 0,0-1 0,0 1 0,1 0 0,0-1 1,0 0-1,5 5 25,-8-12-8,0 0 0,1 1 0,-1-1 0,0 0 0,0 0 1,1 0-1,-1 0 0,0 0 0,1-1 0,-1 1 0,0 0 0,0-1 1,0 1-1,1-1 0,-1 1 0,0-1 0,0 1 0,0-1 0,0 0 1,0 0-1,0 1 0,0-1 0,0 0 0,0 0 0,0 0 0,0 0 0,-1 0 1,1 0-1,0 0 0,-1-1 0,1 1 0,-1 0 0,1 0 0,-1 0 1,0-1-1,1 1 0,-1 0 0,0 0 0,0-1 0,0 1 0,0 0 1,0-1-1,0 1 0,0 0 8,2-4-12,5-14 63,-1 0-1,-1-1 0,-1 0 0,-1 0 1,0 0-1,-1 0 0,-1-2-50,26 64-456,-22-37 446,0-1 0,1 0-1,0 0 1,0 0 0,0-1 0,0 0-1,1 0 1,-1 0 0,1-1-1,-1 0 1,1 0 0,0-1 0,0 0-1,0 0 1,0-1 0,0 0 0,0 0-1,0 0 1,0-1 0,4-1 10,-4 0-3,1 0 0,0-1 0,-1 0 0,1-1 1,-1 1-1,0-1 0,0-1 0,-1 1 0,1-1 0,-1 0 1,0-1-1,0 1 0,-1-1 0,0 0 0,4-6 3,23-21 37,-56 59-29,-20 81-170,112-181-441,-57 105 64,-11-30 527,1 0 1,-1 0 0,0-1-1,0 1 1,1 0-1,-1 0 1,0 0 0,1-1-1,-1 1 1,0 0-1,1 0 1,-1-1 0,1 1-1,0 0 1,-1-1-1,1 1 1,-1-1 0,1 1-1,0 0 1,0-1-1,-1 0 1,1 1 0,0-1-1,0 1 1,-1-1-1,1 0 1,0 0 0,0 1-1,0-1 1,0 0-1,-1 0 1,1 0-1,0 0 1,0 0 0,0 0-1,0 0 1,0 0-1,0 0 1,-1-1 0,1 1-1,0 0 1,0 0-1,0-1 1,-1 1 0,1-1-1,0 1 1,0 0-1,-1-1 1,1 0 0,0 1-1,-1-1 1,1 1-1,-1-1 1,1 0 0,0 1-1,-1-1 1,0 0-1,1 0 1,-1 1 0,1-1-1,-1 0 1,0 0 11,4-3 18,-1 1 1,0-1-1,0 0 1,0 0 0,0 0-1,-1 0 1,0 0-1,0-1 1,0 1-1,0-1 1,-1 0 0,1 1-1,-1-1 1,0 0-1,0-3-18,-1 7 39,0-1 0,0 0-1,-1 0 1,1 0 0,0 0 0,-1 0-1,1 1 1,-1-1 0,1 0 0,-1 0-1,0 1 1,0-1 0,0 0-1,0 1 1,0-1 0,0 1 0,0-1-1,-1 1 1,1 0 0,0-1 0,-1 1-1,1 0 1,-1 0 0,1 0-1,-1 0 1,0 0 0,1 0 0,-1 1-1,0-1 1,0 1 0,0-1-1,1 1 1,-1-1 0,0 1 0,0 0-1,0 0 1,0 0 0,0 0 0,1 0-1,-3 1-38,2-1-1,-1 0-1,1 0 1,-1 0-1,1 0 1,0 1-1,0-1 1,-1 1-1,1 0 1,0 0-1,0 0 1,0 0-1,-1 0 0,1 0 1,0 0-1,1 1 1,-1-1-1,0 1 1,0-1-1,0 1 1,1 0-1,-1-1 1,1 1-1,0 0 1,-1 0-1,1 0 1,0 0-1,0 1 1,0-1 1,-3 7-15,0 0 1,0 0 0,1 0 0,0 0 0,1 0 0,0 0-1,0 1 1,1-1 0,1 1 0,-1-1 0,1 1 0,1 0 0,0 4 14,0-14 0,0 1 0,0-1 0,-1 1 0,1-1 0,0 1 0,0-1 1,0 0-1,0 1 0,0-1 0,0 0 0,0 0 0,-1 1 0,1-1 1,0 0-1,0 0 0,0 0 0,0 0 0,0 0 0,0-1 0,0 1 0,0 0 1,0 0-1,0-1 0,0 1 0,-1 0 0,1-1 0,0 1 0,0-1 1,0 1-1,0-1 0,-1 1 0,1-1 0,0 0 0,-1 1 0,1-1 1,0 0-1,-1 1 0,1-1 0,9-11 24,0 1 0,-1-2 0,0 1 0,-1-1 0,-1 0 0,0-1 0,0 0 0,-2 0 0,1-1-24,-5 11-7,6 7-183,-7-3 186,2 5 0,0 0 0,0 0-1,1 0 1,-1 0 0,1-1 0,0 1 0,1-1 0,-1 0-1,1 0 1,-1 0 0,1 0 0,0-1 0,1 1 0,-1-1-1,0 0 1,1-1 0,0 1 0,0-1 0,0 0 0,0 0-1,0 0 1,0-1 0,0 1 0,1-1 0,-1-1-1,3 1 5,-5-3 10,0 0 0,0 0 1,0 0-1,0 0 0,0-1 0,0 1 0,-1-1 0,1 0 0,-1 1 0,0-1 0,0 0 0,0-1 0,0 1 0,0 0 0,-1 0 0,1-1 0,-1 1 0,0-1 0,0 0 0,0 1 0,-1-1 0,1 0 0,-1 1 0,0-4-10,2-17-91,0 0 0,-2 0 0,-1 0 1,-1 0-1,-1 0 0,-1 0 1,-1 1-1,-1-1 0,-1 1 1,-1 1-1,-2-2 91,-8 0 1238,20 54-1185,67 159 345,-33-24-1759,-34-151-2174</inkml:trace>
  <inkml:trace contextRef="#ctx0" brushRef="#br0" timeOffset="-13770.408">527 6925 10341,'0'0'432,"0"0"-133,0 0-62,0 0-79,-3-2-172,2 2 14,1-1-1,-1 1 0,1 0 1,-1 0-1,1 0 1,-1 0-1,1 0 0,-1 0 1,1-1-1,-1 1 0,1 0 1,-1 1-1,1-1 1,-1 0-1,1 0 0,-1 0 1,1 0-1,-1 0 1,1 0-1,-1 1 0,1-1 1,-1 0-1,1 0 0,0 1 1,-1-1-1,1 0 1,-1 1-1,1-1 0,0 0 1,-1 1-1,1-1 0,0 1 1,-1-1-1,1 0 1,0 1-1,0-1 0,0 1 1,-1-1-1,1 1 1,0-1-1,0 1 0,0-1 1,0 1-1,0-1 0,0 1 1,0-1-1,0 1 1,0-1-1,0 1 0,0-1 1,0 1-1,0-1 1,0 1 0,-2 47-32,2-26 14,-5 173 68,43-263-191,34-43-542,-71 110 677,1 0 1,-1 0-1,1 0 0,0 1 1,-1-1-1,1 0 0,0 1 1,0 0-1,-1-1 0,1 1 1,0 0-1,0 0 0,-1 0 1,1 0-1,0 0 1,0 0-1,0 1 0,-1-1 1,1 0-1,0 1 0,0 0 1,-1-1-1,1 1 0,-1 0 1,1 0-1,-1 0 0,1 0 1,-1 0-1,1 0 1,-1 0-1,0 1 0,1-1 1,-1 0-1,0 1 0,0-1 1,0 1-1,0-1 0,0 1 1,-1 0-1,1-1 0,0 1 1,-1 0-1,1-1 0,-1 1 1,0 0-1,1 0 1,-1 1 5,6 9-23,-2-7 15,-2 0 8,1 0 0,-1 0 0,1 0 0,0 0-1,0 0 1,1-1 0,0 0 0,-1 0 0,1 0 0,1 0-1,-1 0 1,1-1 0,-1 0 0,1 0 0,0 0 0,0 0 0,0-1-1,0 0 1,1 0 0,4 1 0,-7-6 31,0 1 0,0-1 0,0 0 0,0 0 0,-1 0 0,1 0 0,-1 0 0,0 0 0,0-1 0,0 1 1,0-1-1,0 1 0,-1-1 0,0 0 0,0 0 0,0 0 0,0 0 0,0 0 0,-1 0 0,0 0 0,0 0 0,0-3-31,1-4 28,0 0 1,-1 0-1,0-1 1,0 1-1,-1 0 1,-1 0-1,0 0 1,0 0-1,-1 1 1,-1-1-1,0 1 1,0-1-1,-1 1 0,0 0 1,-1 1-1,0-1 1,0 1-1,-4-2-28,-34-10 993,36 47-1300,7-22 256,0-1 0,1 1 0,-1 0-1,1 0 1,0-1 0,1 1 0,-1 0 0,0 0 0,1-1 0,0 1 0,0 0-1,0-1 1,0 1 0,1 0 0,0-1 0,-1 0 0,1 1 0,0-1 0,0 0-1,1 0 1,-1 0 0,1 0 0,0-1 0,-1 1 0,1-1 0,0 1 0,0-1-1,1 0 1,-1 0 0,0-1 0,1 1 0,-1-1 0,1 1 0,-1-1 0,1 0 0,0-1-1,2 1 52,1 0-180,0-1 1,1 0-1,-1 0 0,0-1 0,1 0 0,-1 0 0,0-1 0,0 0 0,0 0 0,0 0 0,0-1 0,-1 0 1,1-1-1,-1 1 0,0-1 0,0-1 0,0 1 0,0-1 0,-1 0 0,0 0 0,0 0 0,0-1 0,0-1 180,31-47 1067,-20-8 4155,-35 115-5823,4 33-998,13-49-2252,29-80 7479,27 38-4116,-48 6 339,0-1-1,0 0 1,0 0-1,0 0 1,0-1 0,0 1-1,0-1 1,0-1-1,0 1 1,-1-1 0,1 0-1,-1-1 1,1 1-1,-1-1 1,0 0 0,0 0-1,0-1 1,0 0-1,0 1 1,-1-2 0,0 1-1,0 0 150,0-2 43,0 1 0,0-1 0,-1 0 0,0 0 0,-1 0 0,1-1 0,-1 1 1,0-1-1,-1 1 0,1-1 0,-1 1 0,-1-1 0,1 0 0,-1 0 0,0-4-43,-1 10 35,1-1 0,-1 1 0,0 0 0,1-1 1,-1 1-1,0 0 0,0-1 0,0 1 0,0 0 0,0 0 1,0 0-1,0-1 0,0 1 0,0 1 0,-1-1 0,1 0 1,0 0-1,-1 0 0,1 1 0,0-1 0,-1 0 0,1 1 1,-1 0-1,1-1 0,-1 1 0,1 0 0,-1-1 0,1 1 1,-1 0-1,0 0 0,1 1 0,-1-1 0,1 0 0,-1 0 1,1 1-1,-1-1 0,1 1 0,-1-1 0,1 1 0,0 0 0,-1-1 1,1 1-1,0 0 0,-1 0 0,1 0 0,0 0 0,0 0 1,0 0-1,0 0 0,-1 1-35,-1 4-212,0 0 0,1 0 0,-1 0 0,1 0 1,1 0-1,-1 0 0,1 1 0,0-1 0,0 0 0,1 1 0,0-1 0,0 1 1,1 3 211,-1-4-98,1-4 48,1-1 0,0 0 1,0 1-1,0-1 0,-1 0 0,1 0 1,0 0-1,1-1 0,-1 1 0,0 0 1,0-1-1,0 0 0,0 1 0,0-1 0,1 0 1,-1 0-1,0 0 0,0 0 0,0 0 1,1-1-1,-1 1 0,2-1 50,6 1 1,-5 0 79,1 1 0,0 0-1,0 1 1,-1-1 0,1 1-1,-1 0 1,0 1 0,1-1-1,-1 1 1,0 0 0,0 0-1,-1 1 1,1 0 0,-1-1-1,0 1 1,0 1 0,0-1-1,0 1 1,-1-1 0,0 1-1,3 5-79,47 115 752,-37-70-409,-2 1-1,-3 1 0,3 40-342,-12-20 673,-19-75 1669,12-7-2198,-1 1 0,1-1 0,0 0 0,1 0-1,-1-1 1,1 1 0,0-1 0,1 0 0,-1 0 0,1 0 0,0-1 0,1 1-1,-1-1 1,0-4-144,-4-15 2,2 0 0,0 0-1,2-1 1,0 1 0,2-1-1,1 0 1,2 1 0,1-12-2,0 10-806,2 0 0,0 1 1,1 0-1,2 0 0,1 1 0,8-17 806,3 13-2323,-13 26-527</inkml:trace>
  <inkml:trace contextRef="#ctx0" brushRef="#br0" timeOffset="-13333.407">1397 6902 8308,'0'0'1299,"0"0"-162,0 0-692,0 0-165,0 0 11,7-11-86,24-33-68,-6 19-68,-10-4 2023,-17 27-2068,0 0 0,0 0 0,0 1 0,0-1 0,0 1 0,0-1 0,-1 1 0,1 0 1,0 0-1,-1 0 0,1 0 0,-1 0 0,0 1 0,1-1 0,-1 1 0,1-1 1,-1 1-1,0 0 0,1 0 0,-1 0 0,0 1 0,1-1 0,-1 1 0,1-1 0,-2 2-24,2-1-16,0 1 0,0 1 0,1-1-1,-1 0 1,1 0 0,-1 1 0,1-1 0,0 1-1,0-1 1,0 1 0,0-1 0,0 1-1,1-1 1,-1 1 0,1 0 0,0 0-1,0-1 1,0 1 0,0 0 0,0-1-1,0 1 1,1 1 16,-1 0-8,0 3 0,-1-1 0,1 0 0,0 0-1,1 1 1,0-1 0,0 0 0,0 0 0,1 0 0,-1 0 0,2 0-1,-1 0 1,0 0 0,1-1 0,0 1 0,1-1 0,-1 0 0,1 0-1,0 0 1,3 3 8,2-2-130,-1 0 0,1-1 0,1 0 0,-1 0-1,1-1 1,-1 0 0,1-1 0,0 0 0,0-1 0,1 0-1,-1 0 1,1-1 0,-1 0 0,0-1 0,1 0 0,-1-1-1,1 0 1,-1-1 0,10-2 130,54-20-5981</inkml:trace>
  <inkml:trace contextRef="#ctx0" brushRef="#br0" timeOffset="-10216.988">9252 6700 12710,'0'0'43,"0"0"-30,0 0-272,0 0-5,-3 10 192,-11 44 72,-2 14 13,-3-1 0,-3 0 1,-3-2-1,-5 4-13,24-103 1942,10-14-2092,2 0 0,2 1 0,2 0 0,2 0 0,2 1 0,4-5 150,32-115-1172,-45 148 2066,-5 36-702,-1 9-286,3 5 78,2-1 1,1 0-1,2 0 1,1 0-1,1-1 0,1 0 1,2-1-1,1 0 1,2-1-1,0-1 0,2 0 1,1-1-1,11 12 16,-6-15-549,-23-23 18,-6-4 43,-109-44-2909,-9 25 5942,106 20-1867,129-6 557,-65 3-1235,-1-2 0,1-1 0,-1-3 0,19-9 0,-63 21-23,1 0-14,-1-1 0,1 1 0,-1 0 1,1-1-1,-1 1 0,1-1 0,-1 1 0,1-1 0,-1 0 0,1 1 0,-1-1 0,0 0 0,1 0 0,-1 0 0,0 0 0,0 0 0,0 0 0,0-1 0,0 1 0,0 0 0,0 0 0,0-1 0,0 1 0,0-1 1,-1 1-1,1-1 0,-1 1 0,1-1 0,-1 1 0,0-1 0,1 0 37,-59-4 45,32 6 22,26 19-342,5-17 185,0 0-1,0 0 1,0 0 0,1 0 0,-1-1-1,0 0 1,1 0 0,-1-1-1,0 0 1,1 1 0,-1-2-1,1 1 1,4-1 90,8 0-24,26-6 1062,-26 51-1009,69 372 54,-86-410-177,1 1 331,-9-16 810,-7-15-926,0-1-1,1-1 1,1-1-1,2 1 1,0-2-1,2 1 1,1-1 0,2 0-1,0-1 1,2-2-121,2 8-170,-1 10-29,1 0 1,0 0-1,1 0 0,1 0 0,0-1 0,1 1 0,0 0 0,1 1 0,0-1 0,5-11 199,-6 22-197,0-1-1,0 1 1,0-1-1,0 1 0,0 0 1,1 0-1,-1 0 0,0 0 1,1 0-1,0 1 0,-1-1 1,1 1-1,0 0 1,0 0-1,0 0 0,0 0 1,0 0-1,0 0 0,0 1 1,0 0-1,0-1 0,0 1 1,0 0-1,1 1 1,0-1 197,18 0-2724</inkml:trace>
  <inkml:trace contextRef="#ctx0" brushRef="#br0" timeOffset="-9702.052">9797 6821 9188,'0'0'974,"0"0"-539,12-7-198,39-22-29,20 17 364,-56 13-466,-11 0-103,0-1-1,-1 1 1,1 0 0,0 0-1,0 0 1,-1 1 0,1-1 0,-1 1-1,1 0 1,-1 0 0,0 0-1,0 0 1,0 0 0,0 1-1,0 0 1,0-1 0,-1 1-1,1 0 1,-1 0 0,0 1 0,0-1-1,0 0 1,0 1 0,-1-1-1,1 1 1,-1 0 0,0-1-1,0 1 1,0 0 0,-1 0-1,1 0-2,0 2-18,0 0 0,0 0-1,-1 0 1,0 1-1,0-1 1,0 0-1,-1 0 1,1 0 0,-1 0-1,-1 0 1,0-1-1,1 1 1,-2 0-1,1-1 1,-1 1 0,1-1-1,-1 0 1,-1 1-1,-3 3 19,6-9-6,0 0 0,1 0-1,-1 0 1,0 0 0,0 0-1,0 0 1,0 0 0,1 0-1,-1 0 1,0 0 0,0-1 0,1 1-1,-1 0 1,0-1 0,0 1-1,1-1 1,-1 1 0,0 0-1,1-1 1,-1 0 0,0 1-1,1-1 1,-1 1 0,1-1 0,-1 0-1,1 1 1,-1-1 0,1 0-1,0 1 1,-1-1 0,1 0-1,0 0 1,-1 0 0,1 1-1,0-1 1,0 0 0,0 0 0,0 0-1,0 1 1,0-1 0,0 0-1,0 0 1,0 0 0,0 0-1,0 1 1,1-1 0,-1 0-1,0 0 1,1 1 0,-1-1 0,0 0-1,1 0 1,-1 1 0,1-1-1,0 0 7,-1-3-16,-1-1 38,0-1 0,0 0-1,1 1 1,0-1-1,0 1 1,0-1-1,1 0 1,0 1 0,0-1-1,0 1 1,1-1-1,0 1 1,0 0 0,0-1-1,1 1 1,-1 0-1,1 1 1,1-1-1,-1 0 1,0 1 0,1 0-1,0 0 1,0 0-1,1 0 1,-1 1-1,1-1 1,-1 1 0,1 0-1,0 1 1,0-1-1,0 1 1,1 0 0,-1 0-1,4 0-21,-2 0-3,1 0 0,0 1 0,-1 0 0,1 0 0,0 1-1,-1 0 1,1 0 0,0 1 0,-1 0 0,1 0 0,0 1 0,-1 0 0,0 0 0,1 1-1,-1 0 1,0 0 0,0 0 0,-1 1 0,1 0 0,-1 1 0,0-1 0,0 1-1,0 1 1,3 3 3,-8-8-15,0 1-1,-1-1 0,1 0 0,-1 1 0,1-1 0,-1 1 1,1-1-1,-1 1 0,0-1 0,1 0 0,-1 1 0,0-1 1,0 1-1,0-1 0,0 1 0,-1-1 0,1 1 0,0-1 1,-1 1-1,1-1 0,-1 1 0,1-1 0,-1 0 0,0 1 1,1-1-1,-1 0 0,0 1 0,0-1 0,0 0 0,0 0 1,0 0-1,0 0 0,0 0 0,0 0 0,-1 0 1,1 0-1,0-1 0,-1 1 0,1 0 0,0-1 0,-1 1 1,1-1-1,-1 1 0,1-1 0,-1 0 0,1 0 0,-1 1 16,-30 3-3919,22-4 451</inkml:trace>
  <inkml:trace contextRef="#ctx0" brushRef="#br0" timeOffset="-9472.331">10206 6535 9604,'0'0'721,"0"0"319,0 0 33,0 0-129,0 0-240,9-62-527,-2 61-177,4 1-16,1 0-129,0 6 33,0 11-240,-3 4-752,-1 5-49,-1 3 97,0 4-1233,-2-3-1169</inkml:trace>
  <inkml:trace contextRef="#ctx0" brushRef="#br0" timeOffset="-8550.711">10469 6776 8468,'0'0'1246,"0"0"-371,0 0-48,0 0-109,0 0 119,-6-9-92,-18-25-236,13 29-402,11 7-118,-6 19-65,0 0-1,1 1 0,2-1 1,0 1-1,1 0 1,1 0-1,2 11 77,-1-32-11,1-1 1,-1 1-1,0 0 0,1-1 0,-1 1 1,0-1-1,1 1 0,-1-1 0,1 0 1,-1 1-1,1-1 0,-1 1 1,1-1-1,0 0 0,-1 1 0,1-1 1,-1 0-1,1 0 0,0 0 0,-1 1 1,1-1-1,-1 0 0,1 0 1,0 0-1,-1 0 0,1 0 0,0 0 1,-1 0-1,1 0 0,0 0 0,-1 0 1,1-1-1,0 1 0,-1 0 1,1 0-1,-1-1 0,1 1 0,-1 0 1,1-1-1,0 1 0,-1 0 0,1-1 1,-1 1-1,0-1 0,1 1 1,-1-1-1,1 1 0,-1-1 11,14-11 18,0-1 1,-1-1-1,-1 0 0,0 0 1,-1-1-1,0-1 0,0-1-18,-9 13 16,-1 3 43,0 0-83,8 26-142,-8-22 159,-1 1 5,0 0 1,0-1 0,1 1 0,0-1 0,0 1-1,0-1 1,0 0 0,0 1 0,0-1 0,1 0-1,0 0 1,0 1 0,0-1 0,0-1 0,0 1 0,0 0-1,1 0 1,-1-1 0,1 0 0,0 1 0,0-1-1,0 0 1,0 0 0,0-1 0,0 1 0,0-1-1,3 2 2,-1-4-5,-1 1-1,1-1 0,-1 0 0,0 0 1,1 0-1,-1 0 0,0-1 1,1 0-1,-1 0 0,0 0 0,0 0 1,-1-1-1,1 1 0,0-1 0,-1 0 1,0 0-1,1-1 0,-1 1 0,0-1 1,-1 1-1,2-4 6,8-6-8,-11 12 0,0-1-1,1 1 1,-1 0 0,0-1-1,1 1 1,-1 0-1,1 0 1,-1 0-1,1 0 1,-1 0 0,1 0-1,0 1 1,-1-1-1,1 0 1,0 1-1,0-1 1,-1 1-1,1 0 1,0 0 0,0 0-1,0-1 1,0 2-1,-1-1 1,1 0-1,0 0 1,0 1 0,0-1-1,-1 1 1,1-1-1,0 1 1,0 0-1,-1-1 1,1 1 0,-1 0-1,1 0 1,-1 0-1,2 1 9,-2 0-25,0 0 0,0 0 0,0-1 1,1 1-1,-1 0 0,1-1 0,-1 1 0,1-1 0,-1 0 0,1 1 0,0-1 0,-1 0 0,1 0 0,0 0 0,0 0 1,0-1-1,0 1 0,0 0 0,0-1 0,0 0 0,0 1 0,0-1 0,0 0 0,0 0 0,1 0 0,-1 0 0,0 0 0,0-1 1,0 1-1,0 0 0,0-1 0,0 0 0,0 1 0,0-1 0,0 0 0,-1 0 0,1 0 0,0 0 0,0-1 0,-1 1 1,1 0-1,-1-1 0,1 1 0,-1-1 0,1 0 0,-1 1 0,0-1 0,0 0 0,0 0 0,0 0 25,4-12-55,-2 0-1,1 0 1,-2-1-1,0 0 1,0 1-1,-2-1 1,0 0-1,-1-7 56,1-3-79,-17-199-1612,-1 130 3788,-7 36 1433,22 82-3616,16 249-69,16-103 113,-10-99-2474,-13-58 307,1-5-1862</inkml:trace>
  <inkml:trace contextRef="#ctx0" brushRef="#br0" timeOffset="-8262.025">10961 6531 8676,'0'0'800,"0"0"-586,0 0-193,0 0-24,0 0 105,7 5 271,37 37 132,29 169-175,-55-187-501,-5-21-3462,-8-3-2909</inkml:trace>
  <inkml:trace contextRef="#ctx0" brushRef="#br0" timeOffset="-7590.414">11083 6617 1889,'0'0'4079,"0"0"-2489,0 0-288,0 0 101,0 0-250,-1-2 7,5 180-183,-4-176-987,0-1 0,0 1 0,0 0 1,0-1-1,0 1 0,1 0 0,-1-1 0,0 1 0,1-1 0,0 1 1,-1-1-1,1 1 0,0-1 0,0 1 0,0-1 0,0 1 1,0-1-1,0 0 0,0 0 0,0 0 0,0 1 0,1-1 1,-1 0-1,0 0 0,1-1 0,-1 1 0,1 0 0,-1 0 0,1-1 1,-1 1-1,1-1 0,0 1 0,-1-1 0,1 0 0,0 0 1,-1 0-1,1 1 0,0-2 0,-1 1 0,1 0 0,0 0 1,-1 0-1,1-1 0,-1 1 0,1-1 10,6-4-165,0-1 0,-1 1 0,0-2 0,0 1 0,-1-1 0,1 0-1,-1 0 1,-1-1 0,1 1 0,2-7 165,-8 13-22,11-15 42,-1-1 0,-1 0 0,0 0 0,-2-1 0,0 0 0,-1 0 0,0-1 0,1-16-20,-8 40-3,0 0 0,0 0 0,0 0 0,1 0 0,0 0 0,0 0 0,0 0 0,0 0 0,1 0 0,0 0 1,0-1-1,0 1 0,1 0 0,-1 0 0,1-1 0,0 1 0,1-1 0,-1 1 0,1-1 0,0 0 0,0 0 0,0 0 0,0 0 0,1-1 0,-1 1 0,1-1 0,0 0 0,0 0 0,0-1 0,1 1 0,-1-1 0,1 0 0,-1 0 0,2 1 3,71-3-2345,-65-4-1940</inkml:trace>
  <inkml:trace contextRef="#ctx0" brushRef="#br0" timeOffset="-7197.028">11416 6530 9188,'0'0'1166,"0"0"-168,0 0-459,0 0-243,0 0 360,15-3-128,51-11-335,-60 13-192,-1 0 1,1 1 0,-1-1 0,1 1 0,0 0 0,-1 1-1,1 0 1,-1-1 0,1 2 0,-1-1 0,1 0 0,-1 1 0,0 0-1,0 1 1,0-1 0,0 1 0,0 0 0,-1 0 0,1 0-1,-1 1 1,0 0 0,0-1 0,0 1 0,0 1 0,-1-1 0,1 1-1,-1-1 1,0 1 0,-1 0 0,1 0 0,-1 0 0,0 0-1,0 1 1,-1-1 0,1 1 0,-1-1 0,-1 1 0,1-1 0,-1 4-2,0 13-448,0-16 15,-1-13-36,1 0 441,0 0 0,0 0 1,0 0-1,1 0 0,0 1 1,0-1-1,1 0 0,0 1 1,0-1-1,0 1 0,1-1 1,0 1-1,0 0 0,1 0 1,0 1-1,0-1 0,0 1 1,1 0-1,-1 0 0,1 0 1,0 0-1,1 1 0,-1 0 1,1 0-1,0 1 0,0-1 1,0 1-1,0 0 0,1 1 1,-1 0-1,1 0 0,-1 0 1,1 1-1,0 0 0,2 0 28,18 6-1684,-13 6-2202,-5 2-1653</inkml:trace>
  <inkml:trace contextRef="#ctx0" brushRef="#br0" timeOffset="-6552.421">11936 6514 9412,'0'0'1115,"0"0"-343,0 0-362,0 0-183,0-3-141,-1 3-88,1 0 0,0 0 0,0 0 0,0 0 1,0 1-1,-1-1 0,1 0 0,0 0 1,0 0-1,0 0 0,-1 0 0,1 0 1,0 0-1,0 1 0,-1-1 0,1 0 0,0 0 1,0 0-1,0 0 0,-1 0 0,1 0 1,0 0-1,0 0 0,-1 0 0,1 0 1,0-1-1,0 1 0,0 0 0,-1 0 1,1 0-1,0 0 0,0 0 0,0 0 0,-1 0 1,1 0-1,0-1 0,0 1 0,0 0 1,-1 0-1,1 0 0,0 0 0,0-1 1,0 1-1,0 0 0,0 0 0,0 0 1,0-1-1,-1 1 0,1 0 0,0 0 0,0 0 1,0-1-1,0 1 0,0 0 0,0 0 1,0-1 1,-16 31-155,9-17 123,-73 142-301,81-155 326,-1 0 1,0 0-1,0 0 1,0 0 0,1 0-1,-1-1 1,0 1-1,0 0 1,0 0 0,1 0-1,-1 0 1,0 0 0,0 0-1,0 0 1,1 0-1,-1 0 1,0 0 0,0 0-1,1 0 1,-1 1 0,0-1-1,0 0 1,0 0-1,1 0 1,-1 0 0,0 0-1,0 0 1,0 0-1,1 1 1,-1-1 0,0 0-1,0 0 1,0 0 0,0 0-1,0 1 1,1-1-1,-1 0 1,0 0 0,0 0-1,0 1 1,0-1-1,0 0 1,0 0 0,0 0-1,0 1 1,0-1 0,0 0-1,0 0 1,0 0-1,0 1 1,0-1 0,0 0-1,0 0 1,0 1 0,0-1-1,0 0 1,0 0 6,24-16 158,-17 11-158,-3 2 17,-1 0 0,1 1 0,0-1 0,0 0 0,1 1 0,-1 0 0,0 0 0,1 1 0,0-1 0,-1 1 0,1 0 0,0 0 0,-1 0 0,1 1 0,0-1 0,0 1 0,0 0 0,0 1 0,-1-1 0,1 1 0,0 0 0,-1 0 0,1 1 0,0-1 0,-1 1 0,0 0 0,1 1-17,2 1 4,0 0 0,0 0 0,0-1 0,0 0 1,1 0-1,-1-1 0,1 0 0,0 0 0,-1-1 0,1 0 0,6 0-4,-10-3 16,-1 1-1,0-1 0,0 0 1,0 0-1,-1 0 0,1-1 0,0 1 1,-1-1-1,1 1 0,-1-1 1,0 0-1,0 0 0,0 0 0,0 0 1,-1 0-1,1 0 0,-1-1 1,0 1-1,0 0 0,0-1 0,0 1 1,-1-1-1,1 1 0,-1-1 1,0 1-1,0-2-15,4-40-96,-1-1 1,-3 0 0,-2 1-1,-2-1 1,-3-8 95,1-8-340,-5-52 2782,15 178-2498,3 0 1,3 0-1,17 57 56,-24-105-15,50 154-2068,-46-158-1146,-4-9-4009</inkml:trace>
  <inkml:trace contextRef="#ctx0" brushRef="#br0" timeOffset="-6005.979">10795 6553 10213,'0'0'672,"0"0"-224,0 0 48,0 0-191,88-18 495,-37 6-624,6 1-176,-2-3-1377,-7 2-3905</inkml:trace>
  <inkml:trace contextRef="#ctx0" brushRef="#br0" timeOffset="-3903.913">10175 7372 9380,'0'0'1260,"0"0"-818,0 0-292,0 0 18,0 0 192,4-8 512,10-25-586,-14 66-457,-12 30 136,2 0 1,4 0-1,1 19 35,6-44-267,14-49 99,102-162-325,-117 172 493,0 0 1,1 0 0,-1 0 0,1 0 0,0 1 0,-1-1-1,1 0 1,0 0 0,-1 1 0,1-1 0,0 0-1,0 1 1,0-1 0,-1 1 0,1-1 0,0 1-1,0 0 1,0-1 0,0 1 0,0 0 0,0-1-1,0 1 1,0 0 0,0 0 0,0 0 0,0 0-1,0 0 1,0 0 0,0 0 0,0 0 0,0 1-1,0-1 1,0 0 0,0 0 0,0 1 0,-1-1-1,1 1 1,0-1 0,0 1 0,0-1 0,0 1-1,-1 0 1,1-1 0,0 1 0,0 0 0,-1-1-1,1 1 1,0 1-1,26 48-52,-20-33 52,-5-12-3,0 0 0,0 0 0,0 0 0,1 0 0,0 0 0,0 0 0,0 0 0,0-1 0,1 0 0,-1 0 0,1 0 0,1 0 0,-1 0-1,0-1 1,1 0 0,-1 0 0,1 0 0,0 0 0,0-1 0,0 0 0,1 0 0,-1 0 0,0-1 0,1 1 0,-1-1 0,1-1 0,3 1 3,-5-4 6,-1 0 0,0 0 1,0-1-1,0 1 0,0-1 0,0 1 1,-1-1-1,1 0 0,-1 0 1,0-1-1,0 1 0,-1 0 1,1-1-1,-1 1 0,0-1 0,0 1 1,-1-1-1,1 1 0,-1-1 1,0 1-1,0-1 0,-1 0 1,1 1-1,-1-1-6,1 2 9,0-11 63,0 0-1,-1 1 1,0-1 0,-1 0 0,-1 1 0,0 0 0,-1 0 0,0 0 0,-1 0-1,-1 0 1,0 1 0,0 0 0,-1 0 0,-1 1 0,0 0 0,-8-9-72,16 19-7,-1 1 1,1-1-1,0 0 1,-1 1-1,1-1 1,-1 0-1,1 1 1,-1-1-1,1 0 1,-1 1-1,1-1 1,-1 1-1,0-1 1,1 1-1,-1-1 1,0 1-1,1 0 1,-1-1-1,0 1 1,0 0-1,1 0 1,-1-1-1,0 1 1,0 0-1,1 0 1,-1 0-1,0 0 1,0 0-1,0 0 1,1 0-1,-1 0 1,0 0-1,0 0 1,0 1-1,1-1 1,-1 0-1,0 1 1,0-1-1,1 0 1,-1 1-1,0-1 1,1 1-1,-1-1 1,0 1-1,1-1 1,-1 1 0,1-1-1,-1 1 1,1 0-1,-1-1 1,1 1-1,0 0 1,-1-1-1,1 1 1,0 0-1,-1 0 1,1-1-1,0 1 1,0 0-1,0 0 1,-1 0 6,-5 52-1064,5-50 1007,1-1-1,-1 1 0,1-1 0,0 0 1,0 1-1,0-1 0,0 1 1,0-1-1,0 0 0,1 1 0,-1-1 1,1 1-1,0-1 0,-1 0 1,1 0-1,0 1 0,1-1 0,-1 0 1,0 0-1,1 0 0,-1 0 1,1 0-1,-1-1 0,1 1 0,0 0 1,0-1-1,0 1 0,0-1 1,0 0-1,0 1 0,0-1 0,0 0 1,0 0-1,1 0 0,-1-1 1,0 1-1,1-1 0,0 1 58,16 2-633,0-1 1,0-1-1,-1 0 0,1-2 0,0 0 1,0-1-1,0-1 0,-1 0 0,0-2 1,1 0-1,2-2 633,40-18 875,-7-8 3396,-53 32-4110,0 1 0,0-1 0,0 1 0,-1-1 0,1 0-1,0 1 1,0-1 0,-1 0 0,1 1 0,0-1 0,-1 0 0,1 0 0,-1 1 0,1-1 0,-1 0-1,1 0 1,-1 0 0,0 0 0,1 0 0,-1 0 0,0 0 0,0 0 0,0 0 0,0 0 0,0 0-1,0 0 1,0 0 0,0 0 0,0 0 0,0 0 0,0 0 0,-1 0 0,1 0 0,0 1 0,-1-1-1,1 0 1,0 0 0,-1 0 0,0 0 0,1 0 0,-1 1 0,1-1 0,-1 0-161,-20-1 31,17 4-48,0 1 0,0 0-1,0 0 1,0 0 0,0 1 0,1-1 0,-1 1-1,1 0 1,0 0 0,0 0 0,1 0 0,-1 0 0,1 1-1,0-1 1,-1 5 17,-1-2-33,-5 10-87,1-1 1,1 1-1,0 1 0,1-1 0,1 1 0,1 0 1,1 0-1,0 1 0,1-1 0,1 2 120,2-19-31,0-1-1,0 1 1,0-1-1,0 0 0,0 1 1,1-1-1,-1 0 1,0 0-1,0 0 1,0 0-1,0 0 0,0 0 1,0 0-1,1 0 1,-1 0-1,0-1 1,0 1-1,0 0 0,0-1 1,0 1-1,0-1 1,0 1-1,0-1 1,0 1-1,0-1 0,0 0 1,0 1-1,-1-1 1,1 0-1,0 0 1,0 0-1,-1 0 0,1 0 1,0 0-1,-1 0 1,1 0 31,10-11 75,-1 0-1,0 0 1,-1-1 0,-1-1 0,0 1 0,0-1 0,-2-1 0,0 1 0,0-1 0,-1 0-1,-1-1 1,-1 1 0,0-1 0,-1 1 0,0-11-75,-8 127-592,7-98 557,1 0 0,0 0 0,0 0 0,0-1 0,0 1 0,0-1 0,0 0 0,1 1 0,-1-1 0,1 0 0,-1-1 0,1 1 0,0 0 0,0-1 0,0 1 0,0-1 0,0 0 0,0 0 0,0 0 0,0 0 0,1-1 0,-1 1 0,0-1 0,0 0 0,1 0 0,-1 0 0,0 0 0,0-1 0,1 1 1,-1-1-1,0 0 0,0 0 0,0 0 0,0 0 0,0-1 0,0 1 0,2-2 35,10-6 24,-1-1 0,0 0 0,-1-1 1,0 0-1,0-1 0,-2-1 0,4-4-24,64-59-1162,12 13-7730,-92 63 8946,1 0-1,0 0 0,-1 1 1,1-1-1,0 0 1,-1 0-1,1 0 0,0 0 1,-1 0-1,1 0 0,0 0 1,-1 0-1,1 0 1,-1 0-1,1 0 0,0 0 1,-1 0-1,1 0 1,0 0-1,-1-1 0,1 1 1,0 0-1,-1 0 1,1 0-1,0-1 0,-1 1 1,1 0-1,0 0 1,0 0-1,-1-1 0,1 1 1,0 0-1,0-1 0,-1 1 1,1 0-1,0-1 1,0 1-1,0 0 0,0-1 1,0 1-1,-1 0 1,1-1-1,0 1 0,0 0 1,0-1-1,0 1 1,0-1-1,0 1 0,0 0 1,0-1-1,0 1 1,0 0-1,0-1 0,1 1 1,-1 0-1,0-1 0,0 1 1,0 0-1,0-1 1,1 1-1,-1 0 0,0-1 1,0 1-1,0 0 1,1 0-1,-1-1 0,0 1 1,1 0-1,-1 0 1,0-1-54,-29 4 590,26 0-575,0 0 0,0 0 0,0 0 1,0 1-1,1-1 0,0 1 0,0 0 1,0-1-1,0 1 0,0 0 0,1 0 1,0 0-1,0 0 0,0 1 0,0-1 1,0 0-1,1 0 0,0 1 1,0-1-1,0 0 0,1 0 0,-1 1 1,2 2-16,-2 5 9,0-3-40,0-1 0,0 1 0,1-1 1,0 1-1,0-1 0,1 1 0,1-1 1,-1 0-1,1 0 0,0 0 0,1 0 1,0-1-1,0 0 0,1 1 0,0-1 1,0-1-1,5 6 31,19 18 664,-13-17-470,-1 1-1,-1 1 0,0 0 1,-1 0-1,0 1 1,-1 1-1,-1 0 1,-1 1-1,-1 0 0,0 1 1,-1-1-1,-1 2 1,-1-1-1,-1 1 0,0 0 1,0 8-194,-5-15 9,1-10-2,0-1-1,-1 0 1,1 1 0,-1-1 0,1 1 0,-1-1 0,0 1 0,0-1 0,0 1 0,-1-1 0,1 1 0,0-1 0,-1 0 0,0 1 0,0-1 0,1 0 0,-1 1 0,-1-1 0,1 0 0,0 0-1,0 0 1,-1 0 0,1 0 0,-1 0 0,0 0 0,1 0 0,-1-1 0,0 1 0,0-1 0,0 1 0,-1 0-7,-1-2 68,0 0 0,0 1 1,1-1-1,-1 0 0,0-1 1,0 1-1,0-1 0,1 1 0,-1-1 1,0-1-1,1 1 0,-1 0 1,0-1-1,1 1 0,0-1 0,-1 0 1,1-1-1,0 1 0,0 0 0,0-1 1,1 1-1,-1-1 0,0 0 1,1 0-1,0 0 0,0 0 0,-2-3-68,-2-4 126,1 0 0,0 0-1,1-1 1,0 1 0,0-1 0,1 0-1,1 0 1,-1 0 0,1-3-126,1-12-107,0 0 1,2-1-1,1 1 0,1 0 1,1 0-1,1 0 1,1 0-1,2 1 1,0 0-1,2 1 1,1 0-1,0 0 1,2 1-1,1 0 1,8-9 106,-17 25-257,-1 0 1,1 0 0,0 0-1,1 1 1,-1 0 0,1 0-1,1 1 1,-1-1-1,1 2 1,0-1 0,0 1-1,5-3 257,8 2-2209</inkml:trace>
  <inkml:trace contextRef="#ctx0" brushRef="#br0" timeOffset="-3437.904">11620 7309 8084,'0'0'1179,"0"0"-259,0 0-317,0 0-357,0 0-30,9-8-69,31-26-43,-36 30-91,0 0 1,0 0 0,0 0 0,0-1 0,-1 0-1,0 0 1,0 0 0,0 0 0,0 0 0,-1 0-1,0-1 1,0 1 0,0-1 0,-1 0 0,0 1-1,0-1 1,-1 0 0,1 0 0,-1 0 0,0 0-1,-1 1 1,1-1 0,-2-1-14,1 4 42,-1 1 0,0-1-1,0 1 1,-1-1 0,1 1 0,0 0-1,-1 0 1,1 0 0,-1 1 0,0-1 0,0 1-1,1-1 1,-1 1 0,0 0 0,0 0-1,0 0 1,0 0 0,-1 1 0,1-1 0,0 1-1,0 0 1,0 0 0,0 0 0,0 0-1,-1 1 1,1-1 0,0 1 0,0 0-1,0-1 1,0 1 0,0 1 0,0-1 0,0 0-1,1 1 1,-2 0-42,-2 6-2,1 1-1,0-1 1,0 1-1,1 0 1,0 1 0,0-1-1,1 0 1,1 1-1,-1 0 1,2 0 0,-1 0-1,1-1 1,1 1-1,0 0 1,0 0-1,1 3 3,-1-4 7,0-1 2,7 94 41,-6-98-42,0 0 0,1-1 0,-1 1 0,1 0 0,0-1 0,0 1-1,0-1 1,1 1 0,-1-1 0,1 0 0,0 0 0,-1 0 0,1 0 0,1-1-1,-1 1 1,0-1 0,1 0 0,-1 0 0,1 0 0,0 0 0,-1-1-1,1 0 1,0 1 0,1-1-8,6 1-41,1 0 1,-1 0-1,0-1 0,1 0 0,0-1 0,-1-1 0,1 0 0,-1 0 1,0-1-1,1 0 0,-1-1 0,0-1 0,8-3 41,40-23-1870</inkml:trace>
  <inkml:trace contextRef="#ctx0" brushRef="#br0" timeOffset="6417.147">3000 5157 160,'0'0'782,"0"0"-57,0 0 52,0 0-97,0 0-389,0 0-91,-1 0 224,-19 0 264,19 0-573,1 0 163,0 0 391,0 0-111,0 0-137,0 0-234,0 0-152,0 0-46,0 0-5,0 0-8,5 16 48,21 17 655,2-1 1,1-1-1,1-1 0,2-2 1,11 7-680,7 8 272,-8-6-99,2-2 1,1-1 0,2-3 0,1-1 0,1-3-1,1-2 1,25 7-174,7 3 114,-1 4-1,-2 3 1,44 32-114,29 15 38,71 40 93,51 32-78,-119-75-44,-99-57-3,-1 1 0,-1 4 0,19 16-6,262 155 106,-225-110-116,-89-74 10,2 0 0,0-1 0,1-2 0,1 0 0,26 12 0,217 99-24,213 143 323,-204-121 1544,-239-133-1800,-1 2-1,0 1 1,-2 1 0,2 5-43,-12-12 17,0-1 1,0 0-1,2-2 1,-1-1 0,27 7-18,-23-9-2,0 3 0,-1 0 0,0 2 0,18 12 2,171 117 69,-213-141-299,19 12 210,-16-1-5028,-8-13-416</inkml:trace>
  <inkml:trace contextRef="#ctx0" brushRef="#br0" timeOffset="8311.938">3136 4822 7716,'0'0'498,"-5"-13"-103,-51-91 2169,55 104-2538,0 0 1,0 0-1,0 0 1,1 0-1,-1 0 0,0 0 1,0 0-1,0 0 0,0 0 1,0 0-1,1 0 0,-1 0 1,0 0-1,0 1 1,0-1-1,0 0 0,1 1 1,-1-1-1,0 1 0,0-1 1,1 1-1,-1-1 0,0 1 1,1-1-1,-1 1 1,1 0-1,-1-1 0,1 1 1,-1 0-1,1-1 0,-1 1 1,1 0-1,-1 0 0,1 0 1,0-1-1,0 1 0,-1 0 1,1 0-1,0 0 1,0 0-1,0-1 0,0 1 1,0 0-1,0 0 0,0 0 1,0 0-1,0 0 0,1-1 1,-1 1-1,0 0 1,0 0-1,1 0 0,-1-1 1,1 1-27,-3 8 158,-22 87-189,4 1 1,-5 82 30,23-163-27,2-7 168,3-25 324,49-233-9,-25-89-411,-13 360-58,-1 16 7,2-1 0,2-1 0,1 0 0,2-1-1,2-1 1,1-1 0,2 0 6,81 101-210,-100-123-703,-7-8-2931,-6-5 1256</inkml:trace>
  <inkml:trace contextRef="#ctx0" brushRef="#br0" timeOffset="8524.687">3024 4875 8820,'0'0'2225,"0"0"-1537,0 0-624,0 0-32,0 0 609,82-7 175,-31 1-288,4 0-288,3 3-240,-5 3-256,-8 0-1969,-8 1-2609</inkml:trace>
  <inkml:trace contextRef="#ctx0" brushRef="#br0" timeOffset="9965.715">7500 8102 5314,'0'0'5488,"0"0"-3642,0 0-1621,0 0-380,4 5 96,5 12 55,0 0 0,-1 0 0,-1 1 1,-1 0-1,-1 0 0,0 1 0,-1 1 4,22 70-24,-26-90 86,-20-65 314,7 34-664,2 0 0,1-1 0,1-1-1,2 0 1,1 0 0,2 0 0,1-9 288,3 40 21,0 0 0,-1 0 1,1 0-1,1 0 0,-1 0 0,0 0 1,0 0-1,1 0 0,-1 0 0,1 0 0,0 0 1,-1 1-1,1-1 0,0 0 0,0 0 1,0 1-1,0-1 0,0 1 0,1-1 0,-1 1 1,0-1-1,1 1 0,-1 0 0,1 0 0,0-1 1,-1 1-1,1 0 0,0 1 0,0-1 1,-1 0-1,1 0 0,0 1 0,0-1 0,0 1 1,0-1-1,0 1 0,0 0 0,0 0 0,0 0 1,0 0-1,0 0 0,1 1-21,1-2 14,1 0-1,0 0 1,-1 1 0,1 0-1,-1 0 1,1 0-1,0 1 1,-1-1 0,1 1-1,-1 0 1,1 0 0,-1 1-1,1-1 1,-1 1-1,0 0 1,0 0 0,0 1-1,0-1 1,0 1 0,0 0-1,-1 0 1,1 0-1,-1 0 1,0 0 0,0 1-1,0 0 1,0 0 0,-1-1-1,0 2 1,1-1-1,-2 0 1,1 0 0,0 1-1,-1-1 1,0 0-1,0 1 1,0 0 0,0 3-14,-2-1-58,-1 0 0,0 0 0,0 0 1,-1 0-1,0-1 0,0 1 0,0-1 1,-1 1-1,0-1 0,0 0 0,-1-1 1,1 1-1,-1-1 0,-1 0 0,1 0 0,-1 0 1,1-1-1,-1 0 0,-1 0 0,1 0 1,0-1-1,-1 0 0,-5 2 58,12-5-123,10 0-55,193-4 1015,-199 4-825,1 0 0,0 1 0,0 0 0,0 0 0,-1 0 0,1 1 0,0-1 0,-1 1 0,1 0 0,-1 0 0,0 1 0,1-1-1,-1 1 1,-1 0 0,1 0 0,0 1 0,-1-1 0,1 1 0,-1-1 0,0 1 0,0 0 0,-1 0 0,1 1 0,-1-1 0,0 0 0,0 1-1,0 0 1,-1-1 0,0 1 0,1 0 0,-2 0 0,1-1 0,-1 1 0,1 0 0,-1 0 0,-1 3-12,-2-1-21,-1-1 0,0 1 0,0-1 0,-1-1-1,1 1 1,-1 0 0,-1-1 0,1 0 0,-1-1 0,1 1 0,-2-1 0,1 0 0,0 0 0,-1-1 0,1 0-1,-1 0 1,0 0 0,0-1 0,0 0 0,0-1 0,-8 2 21,-77 2-675,91-6 568,-1 1 0,0 0 0,1-1 0,-1 1 0,0-1 0,1 0 0,-1 1 0,1-1 0,-1 0 0,1 0 0,-1 0 0,1 0 0,0 0 0,0 0 0,-1-1 0,1 1 0,0 0 0,0-1 0,0 1 0,0-1 0,0 1 0,1-1 0,-1 1 0,0-1 0,1 1-1,-1-1 1,1 0 0,-1 1 0,1-1 0,0 0 0,0 0 0,0 1 0,0-1 0,0 0 0,0 0 107,0-27-3049</inkml:trace>
  <inkml:trace contextRef="#ctx0" brushRef="#br0" timeOffset="14558.018">8286 5448 9492,'0'0'1102,"0"0"-835,0 0-147,0 0 149,0 0 190,6-10 336,42-83 801,-38 53-1334,2 1 1,2-1-1,2 2 1,1 0-1,22-34-262,-15 31 801,-21 40-816,0 1 1,0 0 0,0 0-1,0 0 1,-1 0-1,1 0 1,0 0 0,0 1-1,0-1 1,0 1-1,-1 0 1,1 0 0,0 0-1,-1 0 1,1 1 0,-1-1-1,1 0 1,-1 1-1,0 0 1,1 0 0,-1 0-1,0 0 1,0 0-1,0 0 1,-1 0 0,1 1-1,-1-1 1,2 2 14,99 132 99,37 42-3461,-102-141-205</inkml:trace>
  <inkml:trace contextRef="#ctx0" brushRef="#br0" timeOffset="19616.056">3055 8083 5234,'0'0'801,"0"0"-516,0 0 54,0 0 739,0 0-56,-1-20 1784,75-43-2584,59-62 59,-48 43-289,3 4-1,57-35 9,147-103 307,-198 135-350,103-68 43,-141 107-2,-3-2 1,-1-3-1,5-9 2,130-111-11,101-47-10,30-35 429,-16-8 72,-234 198-444,2 3 0,73-43-36,-19 14 16,246-170 96,-353 245-49,0 0-1,0-1 1,-1-1-1,0-1 1,-1 0-1,-1-1 1,0 0-1,-1-2 1,2-3-63,6-8 48,1 0 0,2 2 0,0 0 0,1 2 0,2 1 0,0 1 0,12-6-48,78-93 184,19 0-64,-96 93-256,-39 26-144,-3 9-2617,-9 5 565,-11 4-1966</inkml:trace>
  <inkml:trace contextRef="#ctx0" brushRef="#br0" timeOffset="20777.942">3461 8132 6787,'0'0'342,"0"0"373,0 0 112,0 0-342,0 0 19,-11-2-39,7 1-551,-3-1 242,0 0-1,-1 0 0,1 1 0,0 0 0,-1 0 0,1 1 0,0 0 1,-1 0-1,1 1 0,-1-1 0,1 2 0,0-1 0,0 1 0,-1 0 0,1 1 1,1 0-1,-1 0 0,0 0 0,1 1 0,-5 2-155,6 2-3,0 0-1,0 0 1,1 1 0,0 0 0,0-1-1,1 1 1,0 0 0,1 0 0,0 1-1,0-1 1,1 0 0,1 1 0,-1-1-1,1 1 1,1-1 0,0 1 0,0-1-1,1 1 4,-1-6 2,0-1 0,0 1 0,0-1 0,1 1 0,-1-1 0,1 1 0,0-1 0,0 0 0,0 0 0,1 0 0,-1 0 0,1 0 0,-1 0-1,1-1 1,0 1 0,0-1 0,0 0 0,1 0 0,-1 0 0,0 0 0,1-1 0,-1 1 0,1-1 0,-1 0 0,4 1-2,97 13 199,68-21-209,-173 30-1719,-23 0-637,10-14-1450</inkml:trace>
  <inkml:trace contextRef="#ctx0" brushRef="#br0" timeOffset="21888.603">7062 5094 7491,'0'0'1076,"0"0"89,0 0-65,0 0-569,0 0-67,0 0 83,4-2-187,-2 0-339,0 1 1,0 0-1,0 0 1,0 0-1,0 0 1,1 0 0,-1 0-1,0 0 1,1 1-1,-1-1 1,1 1-1,-1 0 1,1-1-1,-1 1 1,0 0-1,1 1 1,-1-1-1,1 0 1,-1 1 0,1-1-1,-1 1 1,0 0-1,0 0 1,1 0-1,-1 0 1,0 0-1,0 0 1,1 1-22,4 9-4,0-1 1,-1 1-1,0 0 1,0 1-1,-1-1 0,-1 1 1,0 0-1,-1 0 1,0 1-1,-1-1 1,0 1-1,-1-1 1,-1 1-1,0 8 4,2-1 15,18 109 25,-20-129-125,0-1 0,0 1 0,0 0 0,1 0 0,-1-1 0,0 1 0,0 0 0,0 0 0,0-1 0,1 1 0,-1 0 0,0 0 0,0 0 0,1 0 0,-1-1 0,0 1 0,0 0 0,0 0 0,1 0 0,-1 0 0,0 0 0,1 0 0,-1-1 0,0 1 0,0 0 0,1 0 0,-1 0 0,0 0 0,0 0 0,1 0 0,-1 0 0,0 0 0,1 0 0,-1 1 0,0-1 0,0 0 0,1 0 0,-1 0 0,0 0 0,0 0 0,1 0 0,-1 1 0,0-1 0,1 0 85,-1-24-2986,0-10-3630</inkml:trace>
  <inkml:trace contextRef="#ctx0" brushRef="#br0" timeOffset="22159.536">7077 5134 5987,'0'0'1753,"0"0"-1110,0 0-401,0 0 345,14-4 382,46-13-174,33 14 363,-87 4-1147,1 0 0,0 0 1,-1 0-1,1 1 0,0 0 1,-1 1-1,0-1 0,0 1 1,0 1-1,0-1 1,0 1-1,0 0 0,-1 0 1,0 0-1,0 1 0,0 0 1,0 0-1,-1 0 0,0 1 1,0-1-1,0 1 0,-1 0 1,0 0-1,0 0 1,0 1-1,-1-1 0,0 0 1,0 1-1,-1 0 0,0-1 1,0 2-12,0-3-2,-1 1 0,1 0 0,-1 0 1,-1-1-1,1 1 0,-1 0 0,0-1 1,0 1-1,0-1 0,-1 1 0,0-1 1,0 0-1,0 1 0,-1-1 0,0 0 1,0-1-1,0 1 0,-1 0 1,1-1-1,-1 0 0,0 0 0,0 0 1,-1 0-1,1 0 0,-1-1 0,1 0 1,-1 0-1,0-1 0,-2 1 2,-4 2-163,-1-1-1,1 0 1,-1-1 0,0-1-1,0 0 1,0 0 0,-1-1-1,1-1 1,-2 0 163,-3-2-1486,7-5-1590</inkml:trace>
  <inkml:trace contextRef="#ctx0" brushRef="#br0" timeOffset="33533.36">2042 6628 64,'0'0'843,"0"0"120,0 0 46,0 0-145,0 0-202,0 0-361,0 0 38,16-18 1496,-1 15-3840,-14 3 1417,2 0-3187</inkml:trace>
  <inkml:trace contextRef="#ctx0" brushRef="#br0" timeOffset="33768.227">2042 6630 2817,'46'-42'1585,"-46"42"-1313,1-2-256,0 0-16,2 0-64,1 0 64,1 1 64,2 0-64,-2 1 0,0 0 0,0 0-16,0 0-48,-1 0-944,-1 0-81,0 0-207</inkml:trace>
  <inkml:trace contextRef="#ctx0" brushRef="#br0" timeOffset="34035.821">2208 6583 1265,'0'0'1520,"0"0"-191,0 0-961,0 0 16,0 0-128,0 0-176,72-17-48,-57 17-48,1 0 16,3 0 0,0-1-608,1 1-945,0-2-624</inkml:trace>
  <inkml:trace contextRef="#ctx0" brushRef="#br0" timeOffset="34269.094">2480 6571 224,'0'0'368,"0"0"-16,0 0 529,0 0-689,0 0 608,0 0-768,61-4 112,-50 3-144,1 1-16,0-1-160,1-1-1504,-1 1 1007</inkml:trace>
  <inkml:trace contextRef="#ctx0" brushRef="#br0" timeOffset="34536.922">2737 6524 2657,'0'0'1633,"0"0"-1633,0 0-16,0 0-48,0 0 16,0 0-736,62-11-2210</inkml:trace>
  <inkml:trace contextRef="#ctx0" brushRef="#br0" timeOffset="34537.922">2838 6502 4114,'0'0'560,"0"0"-560,0 0-2017,0 0 945</inkml:trace>
  <inkml:trace contextRef="#ctx0" brushRef="#br0" timeOffset="34766.426">3009 6489 2785,'0'0'16,"0"0"0,0 0 593,0 0-609,0 0 0,0 0-16,71-3-305,-64 5-1023,-2 0-17</inkml:trace>
  <inkml:trace contextRef="#ctx0" brushRef="#br0" timeOffset="34969.752">3205 6481 960,'0'0'353,"0"0"703,0 0-400,0 0-255,0 0-241,0 0-160,66 0-272</inkml:trace>
  <inkml:trace contextRef="#ctx0" brushRef="#br0" timeOffset="34970.752">3430 6471 1985,'0'0'1200,"0"0"-1200,0 0 0,0 0 16,0 0 289,0 0-257,43 0 96,-30 0-144,6 0-801,-3 0-2096</inkml:trace>
  <inkml:trace contextRef="#ctx0" brushRef="#br0" timeOffset="35196.994">3584 6471 320,'0'0'672,"0"0"-207,0 0 767,0 0 385,0 0-1361,0 0 0,70-9-256,-54 4-3505</inkml:trace>
  <inkml:trace contextRef="#ctx0" brushRef="#br0" timeOffset="36083.581">2209 6625 3762,'0'0'944,"0"0"-304,0 0-511,0 0 319,0 0 480,0 0 433,-2-1-1313,2-1 128,0 2-64,0 0-112,0 0 32,0 0-48,0 0 16,0 0-160,0 0-352,0 6-257,4-2-1312,3-2-896</inkml:trace>
  <inkml:trace contextRef="#ctx0" brushRef="#br0" timeOffset="36299.694">2193 6623 544,'86'9'721,"-78"-11"1039,-1 1-1728,-2-2 289,4 3 335,-1 0-384,5 0 288,3 0-240,4 0-304,0 0-16,1 0 0,0 2-480,-3 0-1025</inkml:trace>
  <inkml:trace contextRef="#ctx0" brushRef="#br0" timeOffset="36520.881">2647 6623 5539,'0'0'816,"0"0"-656,0 0-160,0 0 0,0 0 48,69-14 32,-51 14-80,7 0-32,-1-1-1585</inkml:trace>
  <inkml:trace contextRef="#ctx0" brushRef="#br0" timeOffset="36799.21">2934 6574 2881,'0'0'1089,"0"0"-721,0 0 368,0 0-560,0 0-176,0 0-16,71-11-80,-61 11-1520</inkml:trace>
  <inkml:trace contextRef="#ctx0" brushRef="#br0" timeOffset="37001.906">3146 6569 2417,'0'0'2065,"0"0"-1985,0 0-80,0 0 0,0 0 0,0 0 0,55-1-80,-43 1-816,1 0-1009</inkml:trace>
  <inkml:trace contextRef="#ctx0" brushRef="#br0" timeOffset="37002.906">3408 6549 2417,'0'0'1681,"0"0"-1553,0 0 32,0 0-16,0 0-144,0 0 144,59-2-144,-42 2-1248</inkml:trace>
  <inkml:trace contextRef="#ctx0" brushRef="#br0" timeOffset="37270.549">3644 6513 1345,'0'0'3521,"0"0"-3313,0 0-176,0 0 481,0 0-129,0 0-336,74-22 16,-55 21-64,-1 0-96,-1 0-513,-2 1-239,0-1-625,-2 1-672,-2 0 1201</inkml:trace>
  <inkml:trace contextRef="#ctx0" brushRef="#br0" timeOffset="37488.349">3871 6491 64,'0'0'1489,"0"0"-753,0 0 1153,0 0-1361,73-5-208,-63 5-128,2 0 241,-2 0-337,-1 0-16,-1 0-80,3 0-32,1 0-16,0 1-353,0 1-575,0 0-2418</inkml:trace>
  <inkml:trace contextRef="#ctx0" brushRef="#br0" timeOffset="37489.349">4289 6505 704,'0'0'384,"0"0"-175,0 0-209,0 0-16,0 0-112,0 0-113</inkml:trace>
  <inkml:trace contextRef="#ctx0" brushRef="#br0" timeOffset="37708.346">4490 6516 256,'0'0'1057,"0"0"319,0 0-1248,0 0 240,0 0-127,72 0-209,-62 0-32,1 0-48,-1 0 48,4 0-16,1 0-417</inkml:trace>
  <inkml:trace contextRef="#ctx0" brushRef="#br0" timeOffset="38750.728">5111 6489 3121,'0'0'0,"0"0"-160,0 0 160,0 0 32,0 0 1073,0 0-881,12 0-48,-4 0 240,-1 0-144,-1-1 225,2-1-257,0 2-32,2 0-208,-2 0-112,3 0-529,-2 0-479,3 3-2690</inkml:trace>
  <inkml:trace contextRef="#ctx0" brushRef="#br0" timeOffset="39009.854">5292 6485 4738,'0'0'1153,"0"0"-417,0 0-720,0 0 944,0 0-960,73-29-80,-56 29-96,1 0-1312,1 0-753,-2 0-1377</inkml:trace>
  <inkml:trace contextRef="#ctx0" brushRef="#br0" timeOffset="39208.02">5580 6442 4498,'0'0'272,"0"0"192,0 0-256,0 0 337,0 0-529,75-22-16,-64 22 0,-3 0-16,3 0-64,0 0 16,-1 0-385,2 0 193,3 0-896,3 0-1073,-1 0 464</inkml:trace>
  <inkml:trace contextRef="#ctx0" brushRef="#br0" timeOffset="39209.02">5904 6405 1713,'0'0'2049,"0"0"-513,0 0-271,0 0 416,0 0-529,0 0-816,44-26-320,-25 22-32,2 2-176,5-1-800,1 1-1041,-2-1-2337</inkml:trace>
  <inkml:trace contextRef="#ctx0" brushRef="#br0" timeOffset="39397.758">6215 6365 2097,'0'0'2177,"0"0"-1761,0 0 1137,0 0-513,0 0-992,0 0-48,74 2-32,-54 2-112,-3 0-2113,1-2-2017</inkml:trace>
  <inkml:trace contextRef="#ctx0" brushRef="#br0" timeOffset="39602.88">6531 6363 6515,'0'0'416,"0"0"-384,0 0 0,0 0-32,0 0-160,86-12-928,-65 11-2114</inkml:trace>
  <inkml:trace contextRef="#ctx0" brushRef="#br0" timeOffset="39850.259">6759 6380 5042,'0'0'2241,"0"0"-2113,0 0-96,0 0-32,0 0-112,0 0-256,54 7-1889</inkml:trace>
  <inkml:trace contextRef="#ctx0" brushRef="#br0" timeOffset="40381.721">6290 6396 7523,'0'0'865,"0"0"-865,0 0-144,0 0 128,0 0 16,0 0 80,75 0-64,-58 0-16,0 0-80,1 0 64,0 0-753,1 0-335,3 0-209,-1 0-1072</inkml:trace>
  <inkml:trace contextRef="#ctx0" brushRef="#br0" timeOffset="40658.778">6729 6380 3778,'0'0'688,"0"0"-336,0 0 513,0 0 719,0 0-223,0 0 176,41-14-1073,-34 14-432,5 0-32,4 0-544,7 4-1713,3-1-1841</inkml:trace>
  <inkml:trace contextRef="#ctx0" brushRef="#br0" timeOffset="40938.702">7212 6338 5555,'0'0'2561,"0"0"-2481,0 0 16,0 0-96,69-16 0,-48 16 0,5 0-80,1 0-1089,2-1-1792</inkml:trace>
  <inkml:trace contextRef="#ctx0" brushRef="#br0" timeOffset="41153.051">7544 6309 3153,'0'0'1436,"0"0"-494,0 0 111,0 0-487,0 0-67,13-3-120,83-12-225,88 15-744,-106 0-2120,-63 0-1628</inkml:trace>
  <inkml:trace contextRef="#ctx0" brushRef="#br0" timeOffset="41434.956">8134 6240 1809,'0'0'2721,"0"0"-2673,0 0 48,0 0-64,0 0-32,0 0-16,71-10-368,-54 10-3346</inkml:trace>
  <inkml:trace contextRef="#ctx0" brushRef="#br0" timeOffset="41670.817">8346 6229 2689,'0'0'1318,"0"0"21,0 0 70,0 0-619,0 0-177,7 0-319,178 0-822,-181 0-1809</inkml:trace>
  <inkml:trace contextRef="#ctx0" brushRef="#br0" timeOffset="43530.549">4295 6540 2769,'0'0'737,"0"0"-737,0 0 0,0 0 784,0 0-96,0 0-288,8-6-47,-8 6-129,0-1 384,1-1-384,0 2-32,3 0-192,0 0-32,3 0-128,1 0-1008,-1 0-1730</inkml:trace>
  <inkml:trace contextRef="#ctx0" brushRef="#br0" timeOffset="43719.435">4295 6541 3185,'88'-12'1089,"-88"12"-993,0 0 224,0 0-176,4-3 224,3 2-63,8 0-129,1 0-112,4-2-64,2 2 0,2 0-96,-1 1-1041,3-1-1056</inkml:trace>
  <inkml:trace contextRef="#ctx0" brushRef="#br0" timeOffset="43906.146">4747 6501 144,'0'0'624,"0"0"-608,0 0-16,0 0-592</inkml:trace>
  <inkml:trace contextRef="#ctx0" brushRef="#br0" timeOffset="44159.32">4883 6472 592,'0'0'1889,"0"0"-1889,0 0 0,0 0 0,0 0-16,0 0-48,24 0-16</inkml:trace>
  <inkml:trace contextRef="#ctx0" brushRef="#br0" timeOffset="44356.913">5035 6457 3458,'0'0'0,"0"0"-32,0 0 0,0 0 16,0 0 16,0 0-2674</inkml:trace>
  <inkml:trace contextRef="#ctx0" brushRef="#br0" timeOffset="58952.372">2244 6111 4882,'0'0'985,"0"0"-529,0 0-16,0 0 288,0 0 276,0 0-12,0-7-560,0-18 59,0 18-168,0 7 141,0 0-40,0 0-256,0 0-32,0 0 6,0 0-9,0 0 1,0 0-41,0 0-40,0 0 19,0 0-37,0 0 24,0 0 98,0 0 123,0 0-48,-3-4 547,2 50-862,-1-26 51,2-1-1,0 1 0,2 0 0,0 0 0,1 0 0,2 6 33,17 10-8,-22-36 51,20-83 312,-1 21-443,9 61-200,64 48 277,-14-28 8,-73-48 283,-5 21-263,0-1 0,0 1 0,0 0 0,-1-1 0,-1 1 0,1 0 0,-1 0 0,0 0 0,-1 0 0,0 0 0,-1 0 0,1 1 0,-1 0 0,-2-3-17,-37-44-11,43 53 11,0 1 0,-1-1 0,1 1 0,0 0 0,-1-1 0,1 1 0,0-1 0,-1 1 0,1 0 0,-1-1 0,1 1 0,-1 0 0,1-1 0,-1 1 0,1 0 0,-1 0 0,1-1 0,-1 1 0,1 0 0,-1 0 0,1 0 0,-1 0 0,1 0 0,-1 0 0,1 0 0,-1 0 0,1 0 0,-1 0 0,0 0 0,1 0-1,-1 0 1,1 0 0,-1 1 0,1-1 0,-1 0 0,1 0 0,-1 1 0,1-1 0,0 0 0,-1 1 0,1-1 0,-1 0 0,1 1 0,-1-1 0,1 0 0,0 1 0,-1-1 0,1 1 0,0-1 0,0 1 0,-1-1 0,1 1 0,0-1 0,0 1 0,0-1 0,0 1 0,-3 12-2747,7 5-2586,6-15 1206</inkml:trace>
  <inkml:trace contextRef="#ctx0" brushRef="#br0" timeOffset="59393.528">2606 5939 3794,'0'0'2481,"0"0"-1454,0 0-176,0 0 440,0 0-151,-1-6-297,-4-30 1101,5 36-1642,0 0-185,115 30-237,-87-20 134,-9-3-116,-11-6 13,0 2 0,0-1 0,0 1-1,0 1 1,0-1 0,-1 1-1,0 0 1,0 1 0,0 0 0,0 0-1,-1 0 1,0 1 0,3 3 89,-5 0-1964,-4-5-2187,0-3 645</inkml:trace>
  <inkml:trace contextRef="#ctx0" brushRef="#br0" timeOffset="59653.424">2815 5886 4930,'0'0'2175,"0"0"-652,0 0-224,0 0-272,0 0-114,-1-3 79,-1-10-429,1 10-365,1 3-193,0 0-34,0 0-49,-2 7-45,-15 62 45,-7 68-1674,35-120-2901,1-16 206</inkml:trace>
  <inkml:trace contextRef="#ctx0" brushRef="#br0" timeOffset="59910.475">2632 6001 9828,'0'0'1425,"0"0"-1137,0 0 48,0 0 721,0 0-177,0 0-656,46-18-192,-17 6-32,3 1 0,2 3 0,0 2 0,-4 3-272,-5 3-2273,-5-1-2897</inkml:trace>
  <inkml:trace contextRef="#ctx0" brushRef="#br0" timeOffset="61591.815">8906 5967 9236,'0'0'1195,"0"0"-712,0 0-301,0 0 295,0 0 318,0-8-285,0-14-468,0 15-150,0 20 27,0 192 70,0-205 12,0 0-1,1 0 0,-1 0 0,0 0 1,0-1-1,1 1 0,-1 0 0,0 0 1,0 0-1,1 0 0,-1 0 0,0 0 1,0 0-1,1 0 0,-1 0 0,0 0 1,0 0-1,1 0 0,-1 0 0,0 0 1,1 0-1,-1 0 0,0 0 0,0 0 1,1 0-1,-1 0 0,0 0 0,0 1 1,1-1-1,-1 0 0,0 0 0,0 0 1,0 0-1,1 1 0,-1-1 0,0 0 1,0 0-1,0 0 0,0 1 0,1-1 1,-1 0-1,0 0 0,0 1 0,0-1 1,0 0-1,0 0 0,0 1 0,0-1 1,0 0-1,13-25-109,49-103-1435,-60 127 1539,0 1 1,-1-1-1,1 1 1,-1 0-1,1 0 1,-1 0-1,1 0 1,0 0-1,-1 0 1,1 0-1,-1 0 1,1 1-1,0-1 1,-1 0-1,1 1 1,-1-1-1,1 1 1,-1 0-1,0 0 1,1-1-1,-1 1 1,0 0-1,1 0 1,-1 0-1,0 0 1,0 1-1,0-1 1,0 0-1,0 0 1,0 1-1,0-1 1,0 1-1,-1-1 1,1 0-1,0 1 1,-1-1-1,0 1 1,1 0-1,-1-1 1,0 1-1,1-1 1,-1 1-1,0 0 5,3 4 12,0-1-13,0 0 0,0 0 0,0-1 0,0 1 0,1-1 0,0 0 0,0 0-1,0 0 1,0 0 0,1-1 0,-1 0 0,1 0 0,0 0 0,0 0 0,0-1 0,0 0-1,0 0 1,1 0 0,-1-1 0,0 0 0,1 0 0,-1 0 0,1-1 0,3 1 1,-6-1 2,-1 1 1,1-1-1,-1 0 1,1 0-1,-1 0 1,1 0-1,0 0 1,-1-1-1,1 1 1,-1-1-1,1 0 1,-1 1-1,1-1 1,-1 0-1,0 0 1,0-1 0,1 1-1,-1 0 1,0-1-1,0 0 1,0 1-1,0-1 1,0 0-1,-1 0 1,1 0-1,-1 0 1,1 0-1,-1 0 1,0-1-1,1 1 1,-1 0-1,0-1 1,-1 1-1,1 0 1,0-1-1,-1 0 1,1 0-3,-1-8 84,0-1 0,0 1 0,-1 0 0,0 0 0,-1-1 0,-1 1 0,0 0 0,0 1 0,-1-1 0,0 0 0,-1 1 0,0 0 0,-1 0 0,0 1 0,0-1 0,-1 1 0,-1 1 0,1-1 0,-1 1 0,0 1-1,-8-6-83,20 18-3713,4 1 829</inkml:trace>
  <inkml:trace contextRef="#ctx0" brushRef="#br0" timeOffset="62196.98">9360 5718 9060,'0'0'1569,"0"0"-718,0 0-358,0 0 268,0 0-345,0-3-283,0 3-133,0-1 0,0 0 0,0 1 0,0-1 0,0 0 0,1 1-1,-1-1 1,0 1 0,0-1 0,0 0 0,1 1 0,-1-1 0,0 1 0,1-1-1,-1 1 1,1-1 0,-1 1 0,0-1 0,1 1 0,-1 0 0,1-1-1,-1 1 1,1-1 0,0 1 0,-1 0 0,1 0 0,-1-1 0,1 1-1,-1 0 1,1 0 0,0 0 0,-1 0 0,1-1 0,0 1 0,-1 0 0,1 0-1,-1 0 1,1 0 0,0 1 0,-1-1 0,1 0 0,0 0 0,-1 0-1,1 0 1,-1 1 0,1-1 0,-1 0 0,1 0 0,0 1 0,-1-1-1,1 1 1,-1-1 0,0 0 0,1 1 0,-1-1 0,1 1 0,-1-1 0,1 1-1,-1-1 1,0 1 0,0-1 0,1 1 0,-1 0 0,0 0 0,42 33-37,73 91-1678,-101-118-137,-5-5-2723,-4-3 1064</inkml:trace>
  <inkml:trace contextRef="#ctx0" brushRef="#br0" timeOffset="62395.319">9539 5719 6819,'0'0'2233,"0"0"-619,0 0-683,0 0-253,-3-2-395,3 2-288,-1-1 0,0 1 0,1 0 1,-1 0-1,1 0 0,-1-1 0,0 1 0,1 0 1,-1 0-1,0 0 0,1 0 0,-1 0 0,0 0 1,1 0-1,-1 0 0,1 1 0,-1-1 0,0 0 1,1 0-1,-1 0 0,1 1 0,-1-1 0,0 0 1,1 1-1,-1-1 0,1 0 0,-1 1 0,1-1 1,-1 1-1,1-1 0,0 1 0,-1-1 0,1 1 0,-1-1 1,1 1-1,0 0 0,0-1 0,-1 1 0,1-1 1,0 1-1,0 0 0,0-1 0,0 1 0,-1-1 1,1 1-1,0 0 0,0-1 0,0 1 0,1 0 1,-1-1-1,0 1 0,0 0 0,0-1 0,0 1 1,0-1-1,1 1 0,-1 0 0,0-1 0,1 1 5,-3 9 17,-29 192-999,31-201 866,-7 13-1043,0-9-2637,2-5-681</inkml:trace>
  <inkml:trace contextRef="#ctx0" brushRef="#br0" timeOffset="62674.754">9344 5830 8180,'0'0'2529,"0"0"-2369,0 0-80,0 0 208,104-4 208,-50-1-143,-1 0-337,-2 3-16,-8-2-1137,-10 1-4434</inkml:trace>
  <inkml:trace contextRef="#ctx0" brushRef="#br0" timeOffset="66814.675">5018 6485 1697,'0'0'1171,"0"0"-659,0 0 385,0 0-89,0 0-10,0 0 240,0-2-211,0-10-413,0 21-279,-13 182-2704,17-75 2500,-4-41-4355,0-72 3861</inkml:trace>
  <inkml:trace contextRef="#ctx0" brushRef="#br0" timeOffset="68144.065">5021 6880 16,'0'0'667,"0"0"-408,0 0-80,0 0 109,0 10-51,0 90-77,4 44-288,-1-22 1921,19-37-1828,-11 51-74,7 152 1982,-9-141-1855,-8 68 583,-24-49 98,25 111 499,8-114 133,-10-48-716,0-66-5285,0-44 1887</inkml:trace>
  <inkml:trace contextRef="#ctx0" brushRef="#br0" timeOffset="68397.15">5080 8936 2161,'0'0'224,"0"0"-224,0 0-512</inkml:trace>
  <inkml:trace contextRef="#ctx0" brushRef="#br0" timeOffset="71190.189">6637 9417 8340,'0'0'1232,"0"0"-551,0 0-257,0 0 109,0 0 180,2-9 178,3-25-328,9 96 176,6 234-683,-19-284-64,20-12 91,140-28 301,-100 13-262,84-18 220,-145 33-916,3-1 1697,-3-3-8182,0 4 3660</inkml:trace>
  <inkml:trace contextRef="#ctx0" brushRef="#br0" timeOffset="71910.033">7226 9542 8356,'0'0'1747,"0"0"-616,0 0-514,0 0 250,0 0 288,2-5-525,5-18-476,-5 17-170,-2 15-194,-3 35 189,-2 0 0,-1-1 0,-3 0 0,-4 10 21,-2 14-4,12-50 214,39-364-767,-26 355 415,94 138 417,4-19-72,-90-115-1049,-5-8-4714,-12-4-1566</inkml:trace>
  <inkml:trace contextRef="#ctx0" brushRef="#br0" timeOffset="72141.624">7152 9729 11669,'0'0'1441,"0"0"-993,0 0-448,0 0 64,0 0 80,98-34 16,-64 31-160,-3 3 0,-3 0-544,-5 0-1009,-3 0 97,-5 0-3154</inkml:trace>
  <inkml:trace contextRef="#ctx0" brushRef="#br0" timeOffset="72895.073">7015 9103 7523,'0'0'843,"0"0"-154,0 0 76,0 0-391,0 0-142,1-7 334,1-20-102,-1 26-438,-1 0 0,1 0 0,-1 1 1,1-1-1,-1 0 0,1 0 0,0 1 0,-1-1 0,1 0 0,0 1 1,0-1-1,0 1 0,-1-1 0,1 1 0,0-1 0,0 1 1,0 0-1,0-1 0,0 1 0,0 0 0,0 0 0,0-1 1,0 1-1,0 0 0,0 0 0,0 0 0,0 0 0,0 1 0,-1-1 1,1 0-1,0 0 0,0 0 0,0 1 0,0-1 0,0 0 1,0 1-1,0-1 0,0 1 0,-1-1 0,1 1 0,0 0 0,0-1-26,-1 1 22,21 10 124,-1 1-1,-1 1 0,0 1 0,0 0 0,14 17-145,-14-14-3,29 31 260,-6-6-3334,-41-41 783,-1-1-1201</inkml:trace>
  <inkml:trace contextRef="#ctx0" brushRef="#br0" timeOffset="73187.648">7246 9060 6931,'0'0'1806,"0"0"-725,0 0-121,0 0-517,0 0-211,-6-4-24,-3 23-120,1 0 0,0 0 0,2 1 0,0-1 0,1 2 0,1 0-88,-2 5 158,-30 163-2076,36-183-1561,0-5-2751</inkml:trace>
  <inkml:trace contextRef="#ctx0" brushRef="#br0" timeOffset="73438.866">7001 9275 9204,'0'0'1329,"0"0"-1265,0 0 224,0 0 48,0 0 304,0 0 369,86-29-609,-46 17-288,2 0-112,-1 2-112,-3 2-256,-7 0-1505,-11 5-7379</inkml:trace>
  <inkml:trace contextRef="#ctx0" brushRef="#br1" timeOffset="81093.677">2842 9530 2065,'0'0'1833,"0"0"-1108,0 0-348,0 0 436,0 0 198,0 0-29,0-5 4415,11 177-5162,-11 20 91,-1-150-265,1-42-96,1 0-23,214-26 1194,-122 10-813,-91 15-304,-2 1 61,0 0-32,0 0-6,0 0-10,0 0-21,0 0-24,0 0 34,0 0 0,0 0-98,0 0-256,0 0-209,0 0-328,0 0-296,0 0-458,0 0-521,0 0-395,-2 0-2735</inkml:trace>
  <inkml:trace contextRef="#ctx0" brushRef="#br1" timeOffset="83359.36">3356 9825 7972,'0'0'1974,"0"0"-1243,0 0-254,0 0-58,0 0-253,0 0-4,2-2 129,3-7-123,-3 7-50,-2 2 165,0 0 87,0 0-103,0 0-107,3 6-328,19 145 350,-14 9-116,-5-174-4012,-3-6-4385</inkml:trace>
  <inkml:trace contextRef="#ctx0" brushRef="#br1" timeOffset="83720.631">3341 9716 6163,'0'0'1456,"0"0"-516,0 0-351,0 0 132,0 0 127,7-6-307,63-34-183,-67 38-362,1 1 1,-1 0-1,0 0 0,0 0 1,1 0-1,-1 0 0,1 1 0,-1 0 1,1-1-1,-1 1 0,1 1 1,-1-1-1,1 0 0,-1 1 1,0 0-1,1-1 0,-1 1 0,0 1 1,1-1-1,-1 0 0,0 1 1,0 0-1,0-1 0,0 1 1,-1 1-1,2-1 4,9 28-2420,-10-15-1302</inkml:trace>
  <inkml:trace contextRef="#ctx0" brushRef="#br1" timeOffset="83993.449">3402 9939 6547,'0'0'3826,"0"0"-3394,0 0-320,0 0 224,0 0 192,70-20 433,-46 14-561,-1 2-320,-3 0-32,-5 3-96,-4 1-96,-6 0-400,1 0-865,-6 0-2865</inkml:trace>
  <inkml:trace contextRef="#ctx0" brushRef="#br1" timeOffset="86755.127">3073 9308 4530,'0'0'1545,"0"0"-1,0 0-490,0 0 184,0 0-355,0 0-491,-3-9-255,8 17-58,1-1 0,0 0 0,1 0 0,0 0 1,0 0-1,0-1 0,1-1 0,0 1 1,3 1-80,9 7 410,-2 0-475,-1 1 0,0 1 0,-1 1 0,-1 0 1,-1 1-1,0 1 0,-1 0 0,-1 1 0,-1 0 0,2 7 65,-11-19-419,1 1-4516,-3-9 1501</inkml:trace>
  <inkml:trace contextRef="#ctx0" brushRef="#br1" timeOffset="87037.425">3278 9348 1056,'0'0'6542,"0"0"-4205,0 0-1624,0 0-196,0 0 147,-1-2 366,1 2-1019,0 1-1,0-1 1,0 0 0,-1 1-1,1-1 1,0 0 0,0 1-1,-1-1 1,1 0 0,0 0-1,0 1 1,-1-1-1,1 0 1,0 0 0,0 1-1,-1-1 1,1 0 0,0 0-1,-1 0 1,1 0 0,0 0-1,-1 1 1,1-1-1,-1 0 1,1 0 0,0 0-1,-1 0 1,1 0 0,0 0-1,-1 0 1,1 0-1,-1 0 1,1 0 0,0-1-1,-1 1 1,1 0 0,0 0-1,-1 0 1,1 0 0,0 0-1,-1-1 1,1 1-1,0 0 1,0 0 0,-1-1-1,1 1 1,0 0 0,0 0-1,-1-1 1,1 1-1,0 0 1,0-1 0,0 1-1,-1 0 1,1-1 0,0 1-1,0 0 1,0-1 0,0 1-1,0 0-10,-15 34-64,-34 141 69,42-99-2585,7-65-1027</inkml:trace>
  <inkml:trace contextRef="#ctx0" brushRef="#br1" timeOffset="87320.058">3084 9552 5170,'0'0'4707,"0"0"-3699,0 0-736,0 0 288,0 0 257,0 0-273,62-21-192,-31 13-272,2-1-64,0 3 0,2 3-16,-6-2-816,-2 0-1857</inkml:trace>
  <inkml:trace contextRef="#ctx0" brushRef="#br1" timeOffset="96021.709">1255 8944 576,'0'0'1785,"0"0"-344,0 0-598,0 0-342,0 0-47,0 0-307,5-13 834,76 1 1042,115-11-1454,1 8 1,54 9-570,-75-1 56,104-19-56,15-20-192,-21 41 186,-186 0-356,-30 4-4953,-53 1 1724</inkml:trace>
  <inkml:trace contextRef="#ctx0" brushRef="#br1" timeOffset="97958">1422 8967 3474,'0'0'2227,"0"0"-1181,0 0-784,8-4 450,75-16 403,298 1-24,179-9-424,-62-15-504,-2 43-78,-222-28 51,-43 0-122,160 13 335,-198 9-234,132-22-115,-196 13 88,1 6 0,35 6-88,102-21 107,-156 10 53,74-11 275,-79 9-354,0 5 0,44 3-81,211-5 48,-125-12-31,4 0 4,119 7-21,-238 19-166,212-8-1224,-311 3-296,-3-1-1811</inkml:trace>
  <inkml:trace contextRef="#ctx0" brushRef="#br1" timeOffset="98927.519">5171 8792 7812,'12'0'378,"201"1"2149,917-1-713,-961-9-1071,115-22-743,10-1 196,80 12-197,196-20-22,-410 25 103,112 4-80,-233 12-137,25-1 194,-22-2-3189,-36 1-123</inkml:trace>
  <inkml:trace contextRef="#ctx0" brushRef="#br1" timeOffset="110497.503">4989 6493 3073,'0'0'1305,"0"0"-969,0 0-154,0 0-4,0 0-47,0 0 58,3-5-12,22-26 212,-24 31-346,-1 0 53,0 0-38,0 0 25,0 0 16,0 0 37,0 0-29,0 0 149,0 0 0,0 0 213,0 0-74,0 0-205,0 0-68,0 0-90,0 0-37,4 29 2,-4 138 756,5-77-212,-4 242 980,-18-227-1444,26 53 86,6-25-112,16 16 74,-29-32-31,12-5 517,23 105-161,-16-59-404,-4-11-27,-17 100 10,11-123 166,-4-91-932,-7-33-647,0 0-996</inkml:trace>
  <inkml:trace contextRef="#ctx0" brushRef="#br1" timeOffset="184342.497">10580 8974 3586,'0'0'496,"0"0"-61,0 0-200,0 0 154,0 0 233,0 0 215,0 0 20,-1-4-41,-3-15 473,7 211-334,-2 200 688,5-269-1555,-14 82 366,6 158 53,-2 247 197,21-438-651,1 65-45,35 4 72,-47-221-77,-1 1 0,-2 0 0,0 0 0,-1 0 0,-1 1 0,-1-1 0,-2 18-3,0 14-13,-11 107 214,-26 57-36,22 93 227,13 182-200,-3-304-141,-7-87-217,10-85 94,1 1 0,0 0 0,2 0 0,0 0 0,0 0 0,3 16 72,38 8-5906,-26-31 596</inkml:trace>
  <inkml:trace contextRef="#ctx0" brushRef="#br1" timeOffset="188769.062">9706 12916 1969,'0'0'339,"0"0"-206,0 0 94,0 0 186,0 0 612,0 0-150,-16 0 1121,3 4-2018,12-4 108,1 0 132,0 0 241,0 0 29,0 0-146,0 0-62,0 0-59,0 0 89,0 0-129,0 0-93,0 0-8,20 0-114,209-23 130,368-17-38,-147 41-74,-204-30-42,-143 12 42,101-4 58,121 6-42,-113 8 16,289-44-96,26 10 195,-75 34-174,-430 6 63,181-6 81,90-19-85,-177 16 124,-66 9-4947,-49 1-259</inkml:trace>
  <inkml:trace contextRef="#ctx0" brushRef="#br1" timeOffset="191419.417">9588 12753 3378,'0'0'896,"0"0"-600,0 0-136,-2 17 5166,1-10-5727,3-4 429,0-1-1,-1 1 1,1-1 0,0 0-1,0 0 1,1 0-1,-1 0 1,0 0 0,1 0-1,-1 0 1,1-1-1,-1 1 1,1-1 0,0 0-1,0 0 1,0 0-1,0 0 1,-1-1 0,1 1-1,0-1 1,0 1-1,0-1 1,3 0-28,111 11 692,1-4-1,39-7-691,-121 0 47,461-34 345,-51 34-320,61-48 59,-12 42 136,97 6-249,-17 0 12,-49-35-49,-75 31 64,-166-28-99,-70 4 68,516 0 432,-497 15-291,55-16-155,87-7 496,51 15-408,-213 5 355,-93-6 109,-116 20-64,-3 1-1429,-1 1-3939,-10 0-181</inkml:trace>
  <inkml:trace contextRef="#ctx0" brushRef="#br1" timeOffset="195346.928">10555 8407 288,'0'0'1414,"0"0"-293,0 0-134,0 0-392,0 0-377,0 0-31,12 30 2398,22 130 470,-28-87-2737,-3 62 258,-17-3 307,9 400-640,5 172 525,-20-501-669,9 54-67,-7 9 37,15-24 211,46 45-24,-31-174-240,9 191 385,5-35 148,-26-19-367,7-123-145,-5-53-2,-1 23-2336,-6-34-5248,3-47 4558</inkml:trace>
  <inkml:trace contextRef="#ctx0" brushRef="#br1" timeOffset="-124467.241">17181 8131 1169,'0'0'277,"0"0"-128,0 0 89,0 0-41,0 0 409,0 0 589,-1-8-189,-6-55 1955,7 63-2909,-1 0 0,1 0 0,0 0 0,0 0-1,0 1 1,0-1 0,-1 0 0,1 0 0,0 0 0,0 0-1,-1 0 1,1 0 0,0 0 0,0 0 0,0 0 0,-1 0-1,1 0 1,0 0 0,0 0 0,-1 0 0,1 0 0,0 0-1,0 0 1,-1 0 0,1 0 0,0 0 0,0 0 0,0 0-1,-1 0 1,1 0 0,0 0 0,0-1 0,0 1 0,-1 0-1,1 0 1,0 0 0,0 0 0,0-1 0,0 1 0,-1 0-1,1 0 1,0 0-52,28 193 350,-30 280 1237,-19-233-1139,-19 109 129,4 23-321,17-81 45,14 130-301,6-307 54,24 216 503,-33-145-93,4 56-250,35 117 178,-32-301-431,0-9-115,1 0 0,3-1 0,2 1 1,1-1-1,4 4 154,31 43-1745,-14-41-1894,-23-46 773,-3-5-2307</inkml:trace>
  <inkml:trace contextRef="#ctx0" brushRef="#br1" timeOffset="-121589.515">17084 8029 2097,'0'0'283,"0"0"-153,0 0-15,0 0 136,0 4 114,-5 530 6361,3 268-5098,13-499-1463,-20 76-80,0 67-98,35-159 360,-18 126 736,11-191-637,-7 202 402,8-196-693,-10-134-145,-4-1 1,-4 1 0,-5 27-11,-24 32 42,26-124 510,1-20-3822,0-6-406,0-17-2138</inkml:trace>
  <inkml:trace contextRef="#ctx0" brushRef="#br1" timeOffset="-112657.03">14092 12621 2369,'0'0'832,"0"0"-367,0 0-292,0 0-26,0 0 325,0 0-122,1-2-252,2-2 13,1 0 0,0 1 0,0 0 0,0 0 0,1 0 0,-1 0 0,1 1-1,-1 0 1,1-1 0,0 2 0,0-1 0,0 1 0,0-1 0,0 1 0,0 1 0,0-1-1,0 1 1,0 0 0,0 0 0,1 0 0,-1 1 0,0 0-111,11-2 436,64-2-136,0 3 1,0 4-1,0 3 0,51 13-300,80 21 429,-48-1-391,8-22 28,-119-16-58,151 7-8,15-2 44,-134-9 22,288 20 0,-207-19 314,-1 0-4150,-163 1 277</inkml:trace>
  <inkml:trace contextRef="#ctx0" brushRef="#br1" timeOffset="-111572.987">14848 12688 2753,'0'0'1081,"0"0"-745,0 0-168,14-1 176,106-6 966,544-3 2078,187 9-3065,-622-12 27,275 13 447,-504 0-863,-1 5-4622,-7-4-1104</inkml:trace>
  <inkml:trace contextRef="#ctx0" brushRef="#br1" timeOffset="-108789.736">17165 8203 3298,'0'0'69,"0"0"-16,0 0 70,0 0-80,0 0 42,0 0 385,5-4 466,13-12-77,-13 13 448,-34 99-1277,17-66 198,3-1 1,0 1-1,2 0 1,1 1-1,1 0 1,0 24-229,11 397 1035,-36-172-312,29-209-544,-3 1 0,-11 61-179,8-75 98,3 0 1,3 0-1,4 36-98,-1 56 25,-3 401 148,9-268-157,0 117 14,-8-350-28,12 187 14,-4-170 111,-3 0-1,-3 0 1,-4 29-127,1-1 394,1-60-234,-1 20 109,2 0 1,3 1-1,2-1 1,5 14-270,46 153 1168,-37-23-954,-19-197-300,-1-1 0,0 0 0,1 0 1,-1 0-1,0 1 0,1-1 0,-1 0 0,1 0 1,0 0-1,-1 0 0,1 0 0,0 0 0,0 0 1,0 0-1,-1 0 0,1-1 0,0 1 0,0 0 1,0-1-1,0 1 0,1 0 0,-1-1 0,0 1 1,0-1-1,0 1 0,0-1 0,1 0 1,-1 0-1,0 1 0,0-1 0,0 0 0,1 0 1,-1 0-1,0 0 0,0 0 0,1-1 0,-1 1 1,0 0 85,8-4-3447</inkml:trace>
  <inkml:trace contextRef="#ctx0" brushRef="#br1" timeOffset="-107021.443">10354 8575 6163,'0'0'749,"0"0"-522,-5 0-35,-14-1 353,16-17 3763,54-52-3824,-32 49-399,124-135 187,-133 148-80,16 29-214,5 3 8,-2 2-1,-1 1 1,0 1-1,21 31 15,1-1-1009,-13-17-1883</inkml:trace>
  <inkml:trace contextRef="#ctx0" brushRef="#br1" timeOffset="-103688.501">11491 8325 1697,'0'0'2601,"0"0"-1865,0 0-418,0 0-139,0 0 47,0 0 236,0-8 191,46 6 268,0 48-294,58 44 1553,-79-70-2018,0 1 0,-1 0 0,0 2 0,14 20-162,204 217 1064,-214-232-954,1-1 1,1-1-1,2-1 0,0-2 0,2-1 0,0-2 0,3-1-110,21 9 85,-2 2 0,0 3-1,-2 3 1,14 13-85,5 11 122,2-4-1,77 44-121,92 29 208,-133-73-169,-3 3 0,-3 6 0,8 11-39,-12 0 45,30 22 41,71 72-86,-143-120-11,1-3 0,46 26 11,93 73 6,177 198 104,-313-294-89,-2 2 0,-3 3 1,45 53-22,-77-77 2,2-1 0,1-1 0,2-2 0,17 12-2,107 81 13,111 73 46,-25-26 5,33 12 112,-248-162-185,138 105-132,-163-121-49,7 10-3371,-8-10 226</inkml:trace>
  <inkml:trace contextRef="#ctx0" brushRef="#br1" timeOffset="-102352.559">12083 7841 7475,'0'0'235,"-5"-10"120,-16-34 40,-16 0 1539,22 64-885,-22 97-1052,5 1 0,5 1 1,5 3 2,21-115-97,-1 1 2275,3-34-1319,34-503-1414,-35 523 611,0 7-63,0-1 0,1 0 0,-1 0 0,1 0 0,-1 0 0,0 0 0,1 0 0,-1 1 0,0-1 0,1 0 0,-1 0 0,1 0 0,-1 0 0,0 0 0,1 0 0,-1-1 0,1 1 0,-1 0 0,0 0 0,1 0 0,-1 0-1,0 0 1,1 0 0,-1-1 0,0 1 0,1 0 0,-1 0 0,0-1 0,1 1 0,-1 0 0,0 0 0,0-1 0,1 1 0,-1 0 0,0-1 0,0 1 0,0 0 0,1-1 0,-1 1 0,0 0 0,0-1 0,0 1 0,0 0 0,0-1 0,0 1 0,0-1 0,0 1 0,0 0 0,0-1 0,0 1-1,0-1 1,0 1 0,0 0 0,0-1 0,0 1 0,0 0 0,0-1 0,0 1 0,-1-1 0,1 1 7,17 23-8,-2 0 0,0 1 0,-2 0-1,-1 2 1,4 11 8,15 28-15,-19-38 16,1-1 1,2 0-1,1-1 0,0 0 0,2-2 0,1 0 0,1-1 1,1-1-1,21 17-1,-15-24-782,-25-21-1872,-9-9 76</inkml:trace>
  <inkml:trace contextRef="#ctx0" brushRef="#br1" timeOffset="-102126.621">11869 8070 7171,'0'0'2321,"0"0"-1200,0 0-769,0 0-224,0 0 464,0 0 17,97-44-401,-58 37-176,2 2-32,-3 5-32,-2 0 0,-2 4-1569,-6 6-2177</inkml:trace>
  <inkml:trace contextRef="#ctx0" brushRef="#br1" timeOffset="-100438.69">16425 11436 7780,'0'0'1083,"0"0"-264,0 0 147,0 0-222,0 0-48,0-3-114,0 3-576,0 0-1,0 1 1,1-1 0,-1 0-1,0 0 1,0 1 0,0-1 0,0 0-1,1 0 1,-1 1 0,0-1-1,0 0 1,0 0 0,1 0 0,-1 1-1,0-1 1,0 0 0,1 0-1,-1 0 1,0 0 0,1 0 0,-1 0-1,0 1 1,0-1 0,1 0-1,-1 0 1,0 0 0,1 0 0,-1 0-1,0 0 1,1 0 0,-1 0-1,0 0 1,0 0 0,1 0 0,-1-1-1,0 1 1,1 0 0,-1 0-1,0 0 1,0 0 0,1 0 0,-1 0-1,0-1 1,0 1 0,1 0-1,-1 0-5,0 0 15,8 24 7,0 0 0,-2 1 0,-1 0 0,-1 0 0,-1 0 0,-1 0 0,-1 13-22,1 78 72,-2-115-117,0-10-107,-26-102-1761,-1-76-745,24 106 4300,3 79-1576,0 0 1,0-1 0,0 1-1,1 0 1,-1 0 0,1 0 0,0 0-1,-1 0 1,1 0 0,0 0-1,0 0 1,0 0 0,0 0-1,1 1 1,-1-1 0,0 0 0,1 1-1,-1-1 1,1 1 0,0-1-1,0 1 1,-1 0 0,1 0-1,0 0 1,0 0 0,0 0 0,0 0-1,0 0 1,0 1 0,0-1-1,0 1 1,0-1 0,1 1-67,74-2 16,-73 4-41,0-1-1,0 1 1,-1-1 0,1 1 0,0 0 0,-1 1 0,0-1 0,1 1 0,-1-1-1,0 1 1,0 0 0,0 0 0,-1 0 0,1 1 0,-1-1 0,0 1 0,0-1 0,0 1-1,0 0 1,0-1 0,-1 1 0,0 0 0,0 0 0,0 0 0,0 1 0,-1-1-1,1 0 1,-1 0 0,0 0 0,0 0 0,-1 0 0,1 0 0,-1 1 0,0-1 0,0 0-1,0 0 1,-1-1 0,1 1 0,-1 0 0,0 0 0,-1 1 25,-27 72-1500,74-60 1610,-37-16 95,6 1 79,-10-2-249,0 0 0,0-1 0,0 1 0,0 1-1,0-1 1,0 0 0,0 1 0,0 0 0,0 0-1,0-1 1,-1 2 0,1-1 0,0 0 0,-1 0-1,1 1 1,0 0 0,-1-1 0,0 1 0,1 0-1,-1 0 1,0 0 0,0 1 0,0-1 0,-1 0-1,1 1 1,0 0 0,-1-1 0,0 1 0,1 0-1,-1-1 1,0 1 0,0 0 0,0 2-35,-1 0 3,0 0 0,0 0 0,0 0 0,-1 0 0,0-1 0,0 1-1,0 0 1,0-1 0,-1 1 0,1 0 0,-1-1 0,-1 0 0,1 1 0,0-1 0,-1 0 0,0 0 0,0-1 0,0 1 0,-1-1 0,0 1-3,-3 3-39,1-1 1,-2 0 0,1-1-1,-1 0 1,0 0 0,0 0 0,0-1-1,0 0 1,-1-1 0,0 0-1,0 0 1,0-1 0,0 0 0,0-1-1,0 0 1,0 0 0,-1-1 0,1 0-1,0-1 1,-8-1 38,-7-5-1563,3-8-2709</inkml:trace>
  <inkml:trace contextRef="#ctx0" brushRef="#br1" timeOffset="-95954.71">10568 9594 1361,'0'0'771,"0"0"-131,0 0-93,0 0 16,0 0 189,0 0-221,6-11 5021,418 7-5544,-187-20-32,-108 7 28,1 6 0,97 4-4,232 7 19,-23-40-33,-218 45 12,-125-5 20,-93 0 33,19 0 325,-2-1-234,-19 1-5206,-12 0-371</inkml:trace>
  <inkml:trace contextRef="#ctx0" brushRef="#br1" timeOffset="-94514.69">9805 9538 8884,'0'0'552,"0"0"75,0 0-133,0 0-241,0 0 169,-1-8-33,-2-29 2002,-16 256-2610,22-88 256,-3-131-31,1 1 0,-1-1 0,1 1 0,-1-1 1,1 1-1,-1-1 0,1 1 0,0-1 0,-1 0 0,1 1 0,0-1 0,-1 0 0,1 1 0,0-1 0,-1 0 0,1 0 0,0 0 0,-1 0 0,1 1 0,0-1 0,-1 0 0,1 0 0,0 0 0,0-1 0,-1 1 0,1 0 0,0 0 0,-1 0 0,1 0 0,0-1 1,-1 1-1,1 0 0,0-1 0,-1 1 0,1 0 0,-1-1 0,1 1 0,0-1 0,-1 1 0,1-1 0,-1 1 0,1-1 0,-1 1 0,0-1 0,1 0 0,-1 1 0,0-1 0,1 0 0,-1 1 0,0-1 0,0 0 0,0 1 0,1-1 0,-1 0 0,0 0 1,0 1-1,0-1 0,0 0 0,0 1 0,0-1 0,0 0 0,-1 1 0,1-1 0,0 0-6,1 0 16,77-212 187,-77 213-208,0-1 1,0 0-1,-1 0 0,1 1 1,0-1-1,0 1 0,0-1 0,0 1 1,0-1-1,0 1 0,0 0 1,0-1-1,0 1 0,0 0 1,0 0-1,0 0 0,0 0 1,0 0-1,0 0 0,0 0 1,0 0-1,0 0 0,0 0 0,0 0 1,0 1-1,0-1 0,0 0 1,0 1-1,0-1 0,0 1 1,0-1-1,0 1 0,0 0 1,0-1-1,-1 1 0,1 0 1,0-1-1,0 1 0,-1 0 1,1 0-1,-1 0 0,1 0 0,-1 0 1,1 0-1,-1 0 0,1 0 1,-1 0-1,0 0 5,7 5-18,5 5 21,0 0-1,1-1 1,0-1 0,1 0-1,0-1 1,0 0 0,1-1 0,0-1-1,0 0 1,1-1 0,-1-1-1,1 0 1,0-1 0,0-1-1,12 0-2,-26-3 6,0-1 0,0 1 0,0-1 0,0 0 0,0 1 0,-1-1 0,1 0 0,-1 0 0,1 0-1,-1 0 1,0-1 0,0 1 0,0 0 0,0 0 0,0-1 0,0 1 0,-1-1 0,1 1 0,-1 0 0,0-1 0,0 1 0,0-1 0,0 1 0,0-1-1,0 1 1,-1-1 0,1 1 0,-1 0 0,1-1 0,-1 1 0,0 0 0,-1-2-6,2 2 0,-46-113 76,11 41-48,16 22 108,18 51-158,4 25-1530,13 6-3328,-9-16-1616</inkml:trace>
  <inkml:trace contextRef="#ctx0" brushRef="#br1" timeOffset="-93739.735">9764 9298 3794,'0'0'1299,"0"0"-565,0 0-17,0 0 497,0 0-16,-6 0-438,-14 1 1118,20-1-97,19-2-640,214-48 172,-71 12-1183,-149 40-1204,-23 12-1288,9-13 2247,-11 13-3105</inkml:trace>
  <inkml:trace contextRef="#ctx0" brushRef="#br1" timeOffset="-89285.291">12972 9479 1088,'0'0'257,"0"0"-100,0 0 147,0 0 251,0 0-11,0 0-29,0-14 4712,7 90-5203,-6 43 427,-2-82-2644,1-37 392,0 0-942</inkml:trace>
  <inkml:trace contextRef="#ctx0" brushRef="#br1" timeOffset="-88338.433">12994 9540 2385,'0'0'448,"0"0"-336,0 0-125,0 0 50,0 0-2,0 3 74,2 79 2341,1-43-1991,-3 0 0,-1 0-1,-2-1 1,-2 1 0,-1 3-459,0 64 607,8-91-595,-2 0-1,0 0 1,-1 1 0,0-2-1,-1 1 1,-1 0-1,-1 4-11,0-3 87,1 1-1,1 0 1,0 0 0,2 0-1,0 0 1,1 14-87,1 13 62,6 36 111,4-4-157,-7-35-29,2-42-1801,-4-6-120</inkml:trace>
  <inkml:trace contextRef="#ctx0" brushRef="#br1" timeOffset="-85655.037">13049 9540 352,'0'0'961,"0"0"-289,0 0 374,0 0 248,0 0-705,-12 2 446,10 121 2164,1 178-1403,4-71-1337,3-128-275,9-42-131,-9 213 40,6-159-101,-3 125 30,-3-80-30,6 49 2,-7 5 22,11-148 46,-12 117-62,-8-52 10,4 42 9,13-65 8,-6 102 474,2-16-442,7-74 40,-13-65-2039,-3-43-626</inkml:trace>
  <inkml:trace contextRef="#ctx0" brushRef="#br1" timeOffset="-82494.36">11551 13305 4946,'0'0'331,"0"0"-206,0 0 84,0 0 492,0 0 385,0 0-61,12 12 260,-8-5-1194,-1 0-1,1 0 0,-1 1 0,-1-1 0,1 1 1,-1 0-1,-1-1 0,0 1 0,0 0 1,0 0-1,-1 0 0,0 0 0,-1 5-90,2 7 132,11 281 1018,-9-299-1115,0 0 1,1 0-1,0-1 0,-1 1 1,1-1-1,0 0 1,0 0-1,-1 0 0,1-1 1,0 1-1,0-1 1,0 0-1,0 0 0,0 0 1,0-1-1,0 1 0,0-1 1,-1 0-1,5-1-35,234-62 520,-157 42-493,-85 21-35,0 0-1,0 1 0,1-1 1,-1 0-1,0 0 1,0 0-1,0 1 1,0-1-1,0 0 1,0 0-1,0 0 1,0 1-1,0-1 0,-1 0 1,1 0-1,0 1 1,0-1-1,-1 0 1,1 0-1,-1 1 1,1-1-1,0 0 0,-1 1 1,1-1-1,-1 0 1,0 1-1,1-1 1,-1 1-1,1-1 1,-1 1-1,0-1 1,1 1-1,-1 0 0,0-1 1,0 1-1,1 0 1,-1-1-1,0 1 1,0 0-1,1 0 1,-1 0-1,0 0 0,0 0 1,0 0 8,-3-2-464,-7-3-565,5 1-2646,2 0-2914</inkml:trace>
  <inkml:trace contextRef="#ctx0" brushRef="#br1" timeOffset="-81496.006">11387 13134 3362,'0'0'1144,"0"0"-808,0 0 136,0 0 542,0 0 77,-3-1 78,-10-6 2,13 7-984,0 0 18,0 0 3,0 0-56,0 0-31,0 0-12,0 0-56,0 0 3,2 0-13,208-14 1902,62-64 213,-270 78-2136,-2 0-4,0 0-60,4 10-1020,38 4-4757,-26-14-677</inkml:trace>
  <inkml:trace contextRef="#ctx0" brushRef="#br1" timeOffset="-80501.481">12270 13557 5250,'0'0'1070,"0"0"-387,0 0 342,0 0-86,0 0 168,-1-2-123,-4-4-445,3 4-451,2 4-138,22 77 922,-7-5-570,-4 0 0,-2 0 0,-3 13-302,-4-61-18,-2-63-4149,0 5-1699</inkml:trace>
  <inkml:trace contextRef="#ctx0" brushRef="#br1" timeOffset="-80212.504">12217 13541 6515,'0'0'1387,"0"0"-445,0 0-272,0 0-150,0 0-211,5-9 193,16-28 16,-19 35-489,-1 0 1,1 0 0,0 0 0,-1 1 0,1-1 0,0 1 0,0-1-1,0 1 1,0 0 0,1 0 0,-1 0 0,0 0 0,0 0 0,1 0 0,-1 1-1,0-1 1,1 1 0,-1-1 0,1 1 0,-1 0 0,0 0 0,1 0 0,1 0-30,2 0 6,153 5-1679,-146 1-3385,-12-1-123</inkml:trace>
  <inkml:trace contextRef="#ctx0" brushRef="#br1" timeOffset="-79931.979">12337 13630 7491,'0'0'1185,"0"0"-977,0 0 720,0 0 289,0 0 32,0 0-465,77-20-624,-56 18-128,-3 2-32,-6 0-32,-5 0-1201,-7 0-255,0 5-1986,-5 0-1728</inkml:trace>
  <inkml:trace contextRef="#ctx0" brushRef="#br1" timeOffset="-78172.946">12278 13456 4098,'0'0'934,"0"0"-630,0 0-45,0 0 480,0 0-353,4 9 682,11 169 2501,20 25-2211,-28-168-945,-1-10-1035,-5-10-2632,-1-28-2188</inkml:trace>
  <inkml:trace contextRef="#ctx0" brushRef="#br1" timeOffset="-77504.597">12246 13465 2353,'0'0'555,"0"0"72,0 0 96,0 0-85,0 0 58,-16-12 758,-12 3 483,75-3 536,99-27-672,-105 12-1225,-40 27-565,0 0-19,-1 0-38,0 0-23,0 0-275,0 0-489,0 0-295,0 0-438,0 0-1105,0 2-954</inkml:trace>
  <inkml:trace contextRef="#ctx0" brushRef="#br1" timeOffset="-76972.215">12277 13577 3394,'0'0'1317,"0"0"-927,0 0-219,0 0 5,0 0 389,2 23 3765,14-19-4047,0-2-1,0 0 1,0-1-1,0-1 1,0-1-1,1 0 0,-1-1 1,0 0-1,0-1 1,8-4-283,14-1 628,-31 7-874,6-1 806,-1 1-5023,-12 1 1667</inkml:trace>
  <inkml:trace contextRef="#ctx0" brushRef="#br1" timeOffset="-76377.92">12292 13454 5122,'0'0'1449,"0"0"-945,0 0 73,0 0 474,0 0-294,0 0-439,0-3-209,0 2 54,0 1 216,12-16 2737,24 0-3482,-27 13 638,3-1-253,107-27 203,-118 31-233,-1 0 22,0 0-33,0 0-74,-8 15-4250,2-12-176</inkml:trace>
  <inkml:trace contextRef="#ctx0" brushRef="#br1" timeOffset="-52182.853">11476 11771 2673,'0'0'1211,"0"0"-925,0 0-249,0 0 70,0 0 154,0 0 142,0 0-195,4-4 19,82-75 3036,44-6-2876,36-34 480,147-83-864,-156 94 2,-37 16 92,-5-6 0,-3-5 0,46-61-97,-115 120 8,2 2 0,2 2 0,1 2 0,50-30-8,211-159-32,-212 154 241,-3-5 1,77-83-210,76-77 349,-1-26-317,39 23-35,-147 138-9,51-48 126,-104 60 9,88-79 221,22 16 368,-4 5 529,-91 61-900,-93 81-17,-3 2-986,-4 6-2874,-6 4 20</inkml:trace>
  <inkml:trace contextRef="#ctx0" brushRef="#br1" timeOffset="-48710.977">17716 7673 10949,'0'0'59,"0"0"-11,0 0 24,0 0-22,0 0 159,0 0 276,1-4-277,-1-9-176,1 10-56,-1 9-149,-26 164 436,8-80-110,4 115-105,14-204-39,0-1 1,0 1-1,0-1 0,1 1 1,-1-1-1,0 1 0,0-1 1,0 0-1,1 1 0,-1-1 1,0 1-1,1-1 0,-1 0 0,0 1 1,1-1-1,-1 0 0,1 1 1,-1-1-1,0 0 0,1 1 1,-1-1-1,1 0 0,-1 0 1,1 0-1,-1 0 0,1 1 1,-1-1-1,1 0 0,-1 0 1,1 0-1,-1 0 0,1 0 0,-1 0 1,1 0-1,-1 0 0,1 0 1,-1 0-1,1-1 0,-1 1 1,1 0-1,-1 0 0,0 0 1,1-1-1,-1 1 0,1 0 1,-1 0-1,1-1 0,-1 1 1,0 0-1,1-1 0,-1 1 1,0 0-1,1-1 0,-1 1 0,0-1 1,0 1-1,1-1 0,-1 1 1,0-1-1,0 1 0,0 0 1,0-1-1,1 1 0,-1-1 1,0 1-1,0-1 0,0 0-9,17-20 41,-1-1 0,0-1-1,-2 0 1,-1-1 0,0 0-1,-2-1 1,0-4-41,56-105-82,-56 157-401,-7-4 474,1 0 1,1-1-1,0 0 0,1 0 0,1 0 0,6 7 9,-11-19 5,1 0 0,0-1 0,0 1 0,1-1 0,-1 0 1,1 0-1,0-1 0,1 0 0,-1 0 0,1 0 0,0 0 0,-1-1 0,2 0 0,-1 0 0,0-1 0,0 1 0,1-1 0,0-1 0,-1 1 0,4-1-5,-8 0 18,1-1 0,0 1 0,0-1-1,0 1 1,0-1 0,0 0 0,-1-1-1,1 1 1,0 0 0,0-1 0,0 1 0,0-1-1,-1 0 1,1 0 0,0 0 0,-1 0 0,1-1-1,-1 1 1,1-1 0,-1 1 0,0-1-1,0 0 1,1 0 0,-1 0 0,-1 0 0,1 0-1,0-1 1,0 1 0,-1 0 0,1-1 0,-1 1-1,0-1 1,0 0 0,0 1 0,0-1-1,0-2-17,4-14 45,-2 1-1,0-1 0,-1 1 0,-1-1 0,-1 0 0,0 0 0,-2 1 0,0-1 1,-1 0-1,-1 1 0,0 0 0,-2 0 0,-2-6-44,5 14 11,-1 0 0,1 1 0,-2 0 0,1 0 0,-1 0 0,-1 0 0,0 1 0,0 0 1,0 0-1,-1 1 0,0-1 0,-1 2 0,1-1 0,-1 1-11,7 5-11,1 1-1,-1-1 1,1 1 0,-1 0 0,1-1 0,-1 1 0,1 0-1,-1 0 1,0-1 0,1 1 0,-1 0 0,1 0 0,-1 0-1,0 0 1,1-1 0,-1 1 0,1 0 0,-1 0 0,0 0-1,1 0 1,-1 1 0,1-1 0,-1 0 0,0 0-1,1 0 1,-1 0 0,1 1 0,-1-1 0,1 0 0,-1 0-1,0 1 1,1-1 0,-1 0 0,1 1 0,0-1 0,-1 1-1,1-1 1,-1 1 0,1-1 0,0 1 0,-1-1 0,1 1-1,0-1 1,-1 1 0,1-1 0,0 1 0,0 0 0,0-1-1,-1 1 1,1-1 0,0 1 0,0 0 0,0-1-1,0 1 12,1 40-1412,0-31 944,11 29-3582,-2-24-1059</inkml:trace>
  <inkml:trace contextRef="#ctx0" brushRef="#br1" timeOffset="-48103.856">18422 7860 8820,'0'0'1358,"0"0"-96,0 0 157,0 0-770,0 0-287,0-4-239,1-4-329,-4 41 41,-61 205 165,34-122 51,28-146 1256,3-13-1311,2-1 0,2 1 0,2 1 0,10-36 4,10-24-168,-19 182-112,-3-65 279,0 0 0,1 0 0,0-1 0,1 0 0,1 0 0,0-1-1,1 0 1,1 0 0,0-1 0,0-1 0,1 1 0,1-2 0,0 1 0,0-2 0,6 4 1,56 55-382,-73-68 215,4 8-1172,-11-5-3189,-13-3-787</inkml:trace>
  <inkml:trace contextRef="#ctx0" brushRef="#br1" timeOffset="-47820.369">18310 8094 9316,'0'0'1473,"0"0"-1361,0 0-48,0 0 240,71 0-80,-26 0-176,-1 0-48,-5-2-1696,-11-1-5380</inkml:trace>
  <inkml:trace contextRef="#ctx0" brushRef="#br1" timeOffset="-46482.803">16939 8280 8196,'0'0'1392,"0"0"-623,0 0-166,0 0-110,0 0 468,-2-3-166,1 2-752,1-1 0,-1 1 0,1-1 0,-1 1 0,1-1 0,0 1 0,-1-1 0,1 0 0,0 1 0,0-1 0,0 1 0,1-1 0,-1 1 0,0-1 0,1 1 0,-1-1 0,0 1 0,1-1 0,0 1 0,-1-1 0,1 1 0,0 0 0,0-1 0,0 1 0,0 0 0,0 0 0,0-1-43,7-12 175,26-63 633,-28 59-773,1 1 1,0-1-1,2 2 1,0-1-1,0 1 1,2 0-1,0 1 0,2 0-35,-9 11 75,0-1-1,0 1 0,0-1 0,0 0 0,-1 0 0,0 0 0,0 0 0,0-1 0,0 1 0,-1-1 0,0 1 1,0-1-1,0-2-74,20 11-305,-4 8 308,0 0 0,-1 1-1,-1 1 1,1 0 0,-2 1-1,13 16-2,-13-12-316,-1 0-1,-1 1 1,-1 1-1,-1 0 1,-1 1-1,0 0 0,-2 0 1,0 1-1,2 13 317,-1 2-3970</inkml:trace>
  <inkml:trace contextRef="#ctx0" brushRef="#br1" timeOffset="-43271.544">9801 8084 9588,'0'0'763,"0"0"-501,0 0 223,0 0 76,-6-8 124,-18-28 81,15 3 1312,8 33-2048,0 10-308,-6 286-18,21-213 195,-14-83 108,1 0 0,-1 0 1,1 1-1,-1-1 0,1 0 0,-1 0 1,1 0-1,0 0 0,-1 0 0,1 0 1,-1 0-1,1 0 0,-1 0 1,1 0-1,-1 0 0,1 0 0,-1 0 1,1 0-1,-1 0 0,1 0 1,-1-1-1,1 1 0,-1 0 0,1 0 1,-1-1-1,1 1 0,-1 0 1,1-1-1,-1 1 0,0 0 0,1-1 1,-1 1-1,0-1 0,1 1 0,-1-1 1,0 1-1,1-1 0,-1 1 1,0-1-1,0 1 0,0-1 0,0 1 1,1-1-1,-1 1 0,0-1 1,0 1-1,0-1 0,0 0-7,99-177 136,-98 178-145,-1 0 0,1 0 0,-1 0 0,1-1 0,-1 1 0,1 0 0,-1 0 0,1 0 1,-1 0-1,1 0 0,-1 0 0,1 0 0,-1 0 0,1 0 0,-1 1 0,1-1 0,-1 0 0,1 0 0,-1 0 0,1 0 0,-1 1 0,1-1 0,-1 0 0,0 1 0,1-1 0,-1 0 0,1 1 0,-1-1 0,0 0 0,1 1 0,-1-1 0,0 1 0,0-1 0,1 0 0,-1 1 0,0-1 0,0 1 0,0-1 0,1 1 1,-1-1-1,0 1 0,0-1 0,0 1 0,0-1 0,0 1 0,0 0 9,0-1-1,4 9-4,-1 0 1,1-1 0,1 0-1,-1 0 1,1 0-1,1 0 1,-1-1 0,1 0-1,1 0 1,-1-1 0,1 1-1,0-1 1,1-1 0,-1 1-1,1-2 1,0 1-1,1-1 1,-1 0 0,1 0-1,-1-1 1,1 0 0,2-1 4,-10-2 5,0 0 0,0-1 0,-1 1 0,1-1 0,0 1 0,0-1 0,0 1 0,-1-1 0,1 1 0,0-1 0,0 0 0,-1 1 0,1-1 0,-1 0 0,1 0 0,-1 0 0,1 1 0,-1-1 0,1 0 0,-1 0 0,0 0 0,1 0 0,-1 0 0,0 0 0,0 0 0,0 0 0,0 0 0,1 0 0,-1 0 0,-1 1 0,1-1 0,0 0 0,0 0 0,0 0 0,0 0-5,0-3 14,1-11 23,-1 0 1,-1 0-1,0 0 0,-1 0 1,0 0-1,-1 0 1,-1 0-1,0 1 0,-3-4-37,-14-29 32,-22-68-26,43 74-729,19 40-4149,-11 10 1553,-2 2-1328</inkml:trace>
  <inkml:trace contextRef="#ctx0" brushRef="#br1" timeOffset="-42833.948">10326 8104 6515,'0'0'1595,"0"0"-151,0 0-972,0 0-147,3 22-92,27 229 751,-15-199-1200,-8-52-2012,-5-5-141</inkml:trace>
  <inkml:trace contextRef="#ctx0" brushRef="#br1" timeOffset="-42586.009">10282 8028 7940,'0'0'1888,"0"0"-799,0 0-577,28-72 161,-11 55-65,2 4-256,1 3-208,-1 3-128,-1 6-32,-1 1 0,-1 0-48,0 7-48,-2 8-864,-2 3-209,-3 2-336,-5 0-2016</inkml:trace>
  <inkml:trace contextRef="#ctx0" brushRef="#br1" timeOffset="-42377.458">10358 8186 9476,'0'0'304,"0"0"-239,0 0 271,0 0 688,0 0 497,86-14-689,-50 5-672,-1 1-96,-5 2-64,-6 6-240,-8 0-1857,-9 0-1200,-7 5-4275</inkml:trace>
  <inkml:trace contextRef="#ctx0" brushRef="#br1" timeOffset="-39108.632">12111 11717 10661,'0'0'520,"0"0"-362,0 0-132,0 0 36,-13 2 156,-40 8-55,50-9-147,0 0 1,0 0-1,0 0 0,1 1 1,-1-1-1,0 1 0,1 0 1,-1 0-1,1 0 0,0 0 0,-1 0 1,1 0-1,0 1 0,1-1 1,-1 1-1,0-1 0,1 1 1,-1 0-1,1 0 0,-1 0-16,-3 7 93,-2 1-33,1 1-1,0 0 1,0 0 0,1 0-1,1 1 1,0 0 0,1-1-1,0 1 1,1 1 0,1-1-1,-1 6-59,2-16 8,1 0 0,-1-1 1,0 1-1,1 0 0,-1-1 0,1 1 0,0-1 0,0 1 0,0-1 0,0 1 0,1-1 0,-1 0 1,0 1-1,1-1 0,0 0 0,-1 0 0,1 0 0,0 0 0,0 0 0,0-1 0,0 1 1,1-1-1,-1 1 0,0-1 0,1 0 0,-1 0 0,1 0 0,-1 0 0,1 0 0,0 0-8,83 9 376,-62-11-322,0 0 1,0-2-1,-1 0 0,1-2 0,-1 0 1,0-2-1,-1-1 0,0 0 0,7-5-54,-24 12-614,-2 7-4361,9-5-2482</inkml:trace>
  <inkml:trace contextRef="#ctx0" brushRef="#br1" timeOffset="-38061.397">16011 8285 9668,'0'0'430,"0"0"-278,0 0 166,0 0 124,0 3-252,23 75 389,-11-8-384,-9-49-182,0 0-1,2 0 1,0 0 0,1 0 0,2-1 0,6 14-13,4-10-315,-4-22-4346,-12-11 67</inkml:trace>
  <inkml:trace contextRef="#ctx0" brushRef="#br1" timeOffset="-37739.839">15982 8195 8756,'0'0'854,"0"0"-625,0 0-39,0 0 474,13 1-115,89 10 681,-93-10-1199,0 0-1,0 1 0,0 0 1,-1 1-1,1 0 0,-1 0 1,0 0-1,0 1 0,0 1 1,0 0-1,-1 0 1,0 0-1,0 0 0,0 1 1,-1 1-1,0-1 0,0 1 1,0 0-1,-1 0 0,0 1 1,0-1-1,-1 1 0,0 0 1,2 6-31,-6-4-22,1-1 1,-1 1 0,-1-1 0,0 1-1,0 0 1,-1-1 0,0 0 0,0 1-1,-1-1 1,-1 0 0,1 0-1,-2-1 1,1 1 0,-1-1 0,0 0-1,-1 0 1,0 0 0,0-1 0,0 0-1,-1 0 1,0-1 0,-1 1-1,1-2 1,-1 1 0,-1-1 0,-7 4 21,8-5-342,-1 0-1,1-1 1,0 0 0,-1-1 0,1 0 0,-1 0 0,0-1 0,0 0 0,0 0 0,0-1 0,0 0 0,0-1 342,-7-2-3421</inkml:trace>
  <inkml:trace contextRef="#ctx0" brushRef="#br1" timeOffset="-23550.929">14289 9475 160,'0'0'382,"0"0"132,0 0-52,0 0 202,0 0-336,0 0 113,0 0-22,2-6 3684,9 5-3677,-5-1-1705,-1 2-2863,-5 0 3025</inkml:trace>
  <inkml:trace contextRef="#ctx0" brushRef="#br1" timeOffset="-23356.465">14348 9458 16,'0'0'96,"0"0"192,0 0 705,0 0 671,0 0-799,0 0-577,8-1-208,-4-1-64,3 1-16,1 1 0,0-2-640,3-1-3026</inkml:trace>
  <inkml:trace contextRef="#ctx0" brushRef="#br1" timeOffset="-23176.611">14455 9428 1281,'0'0'784,"0"0"-96,0 0-592,0 0-96,0 0-80,0 0-64,44-8-592</inkml:trace>
  <inkml:trace contextRef="#ctx0" brushRef="#br1" timeOffset="-22883.679">14561 9413 1121,'0'0'2096,"0"0"-1999,0 0-17,0 0-112,0 0 32,0 0-945,59-9-896</inkml:trace>
  <inkml:trace contextRef="#ctx0" brushRef="#br1" timeOffset="-22665.631">14726 9405 3906,'0'0'1008,"0"0"-704,0 0-47,0 0-49,0 0-208,0 0-96,15 1-417,-8 0-3376</inkml:trace>
  <inkml:trace contextRef="#ctx0" brushRef="#br1" timeOffset="-22664.631">14726 9405 4770,'96'31'560,"-91"-31"-560,1 0-992,0 0-2450</inkml:trace>
  <inkml:trace contextRef="#ctx0" brushRef="#br1" timeOffset="-22429.946">14907 9466 4194,'0'0'0,"0"0"-1137</inkml:trace>
  <inkml:trace contextRef="#ctx0" brushRef="#br1" timeOffset="-22025.594">14591 9430 3314,'0'0'2128,"0"0"-1727,0 0-321,0 0 16,0 0 224,0 0 672,24-8-752,-13 6-15,1 1-33,1 1 48,3 0-240,3 0 80,0 0-80,3 0-64,-1 0-96,3 0-1185,3 0 0,-1 0-1184</inkml:trace>
  <inkml:trace contextRef="#ctx0" brushRef="#br1" timeOffset="-21836.179">14983 9419 2593,'0'0'1297,"0"0"-849,0 0 96,0 0-384,0 0-160,0 0 0,73 0-112,-60 0-1360</inkml:trace>
  <inkml:trace contextRef="#ctx0" brushRef="#br1" timeOffset="-21615.89">15180 9411 1713,'0'0'1889,"0"0"-1217,0 0-368,0 0 112,0 0-320,0 0-96,69-6 0,-52 6-208,2 0-2177</inkml:trace>
  <inkml:trace contextRef="#ctx0" brushRef="#br1" timeOffset="-21225.077">15422 9411 1617,'0'0'1056,"0"0"-928,0 0 1201,0 0-897,0 0-432,71-4-32,-52 2-128,1 2-2065</inkml:trace>
  <inkml:trace contextRef="#ctx0" brushRef="#br1" timeOffset="-21224.077">15696 9368 1985,'0'0'1008,"0"0"337,0 0-737,0 0 481,0 0-337,0 0-208,79-20-416,-61 18-96,-1 1-64,-1 1-96,3 0-272,-2 0-880,-2 0-849,-1 0-1185</inkml:trace>
  <inkml:trace contextRef="#ctx0" brushRef="#br1" timeOffset="-20916.535">16073 9346 4066,'0'0'720,"0"0"-720,0 0-64,0 0-960,0 0-1858</inkml:trace>
  <inkml:trace contextRef="#ctx0" brushRef="#br1" timeOffset="-20915.535">16296 9345 144,'0'0'0,"0"0"16,0 0-16</inkml:trace>
  <inkml:trace contextRef="#ctx0" brushRef="#br1" timeOffset="-20914.535">16296 9345 224,'103'7'80,"-85"-7"176,-2 0-256,1 1-560</inkml:trace>
  <inkml:trace contextRef="#ctx0" brushRef="#br1" timeOffset="-20685.545">16541 9358 608,'0'0'705,"0"0"655,0 0-607,0 0 543,0 0-1152,68-10 64,-57 9-208,1-1-48,2 2-592,2-1-3426</inkml:trace>
  <inkml:trace contextRef="#ctx0" brushRef="#br1" timeOffset="-20486.287">16829 9331 2049,'0'0'1118,"0"0"360,12-2-833,99-12 977,-41 13-3233,-59 1 53,-4 0-680</inkml:trace>
  <inkml:trace contextRef="#ctx0" brushRef="#br1" timeOffset="-19729.424">14606 9466 4002,'0'0'0,"0"0"-2417</inkml:trace>
  <inkml:trace contextRef="#ctx0" brushRef="#br1" timeOffset="-19479.153">14954 9454 256,'0'0'4466,"0"0"-4322,0 0-80,71-4-112,-53 4 48,-1 0-304,1 0-2161</inkml:trace>
  <inkml:trace contextRef="#ctx0" brushRef="#br1" timeOffset="-19211.318">15679 9408 1072,'0'0'1489,"0"0"-1089,72-11 705,-53 8-577,-1 1 64,-4 1-560,1-1 305,0 2 47,2 0-304,4 0-80,0 0 0,3 0-16,3 0-32,3 0-304,2 0-209,0 0-1472</inkml:trace>
  <inkml:trace contextRef="#ctx0" brushRef="#br1" timeOffset="-18917.489">16284 9384 5090,'0'0'192,"0"0"753,0 0-641,0 0-64,0 0-240,0 0-16,84-8-368,-65 8-961,3-1-1232</inkml:trace>
  <inkml:trace contextRef="#ctx0" brushRef="#br1" timeOffset="-18679.559">16616 9346 976,'0'0'1473,"0"0"-1473,0 0 0,0 0 16,0 0-16,0 0-768</inkml:trace>
  <inkml:trace contextRef="#ctx0" brushRef="#br1" timeOffset="-18678.559">16893 9317 2577,'0'0'1537,"0"0"-577,0 0 225,0 0-161,0 0-319,0 0-593,45-4-112,-36 4-112,-1 0-1153,-3 0-1856</inkml:trace>
  <inkml:trace contextRef="#ctx0" brushRef="#br1" timeOffset="-13854.525">14351 9472 2097,'0'0'715,"0"0"-435,0 0-123,0 0 372,-1-22 1426,1 32-1936,-1-6-24,1 1 1,0-1-1,0 1 1,0-1 0,1 1-1,-1-1 1,1 1-1,0-1 1,1 0-1,-1 1 1,1-1 0,0 0-1,0 0 1,0 0-1,1 1 5,4 4-909,-2-1-1562</inkml:trace>
  <inkml:trace contextRef="#ctx0" brushRef="#br1" timeOffset="-13603.401">14365 9601 1489,'0'0'1504,"0"0"-1504,0 0-32,0 0 32,0 0 16,0 0-16,-2 20-64,2-17 0,0 1-368</inkml:trace>
  <inkml:trace contextRef="#ctx0" brushRef="#br1" timeOffset="-13012.485">14363 9511 48,'0'0'245,"0"0"337,0 0-70,0 0 310,0 0-59,1 6 3,9 108 173,-10-16-1295,0-32-2860,0-40 2159</inkml:trace>
  <inkml:trace contextRef="#ctx0" brushRef="#br1" timeOffset="-12778.241">14378 9994 176,'0'0'384,"0"0"32,0 0-175,0 0-65,0 0-176,7 70 80,-7-56-80,0 0 0,0 1 0,0-2-16,0-1-16,1-1 32,3 0-176</inkml:trace>
  <inkml:trace contextRef="#ctx0" brushRef="#br1" timeOffset="-11981.137">14382 10448 48,'0'0'376,"0"0"-221,0 0-46,0 0 3,0 0 30,0 11 127,-4 91 1892,14 135-1950,-5-186-226,18 59 766,-14-85-834,-1 0-1,-1 1 1,-1 0-1,-1 0 0,-1 0 1,-2 1-1,0-1 1,-2 1-1,-2 6 84,11 293-918,-9-309-226</inkml:trace>
  <inkml:trace contextRef="#ctx0" brushRef="#br1" timeOffset="-11295.386">14473 12157 688,'0'0'459,"0"0"83,2 12-323,6 100 18,-16 32 1510,6 122 889,-15-218-3545,15-47-1316</inkml:trace>
  <inkml:trace contextRef="#ctx0" brushRef="#br1" timeOffset="-10166.865">14446 11507 2449,'0'0'424,"0"0"-208,0 0 315,0 7 238,-8 150 458,0-129-1436,1 1 1,2 0-1,0 0 0,2 0 1,1 16 208,28 83 1160,-19 61-170,-17-76-838,10 33-147,17-86 452,-15 16-1151,-1-72-733,1-3-732</inkml:trace>
  <inkml:trace contextRef="#ctx0" brushRef="#br1" timeOffset="-7951.134">14408 9516 16,'0'0'1393,"0"0"-513,0 0-384,0 0 113,0 0-337,0 0-272,58-15-48,-45 14 48,-1 0-16,3 0-321,-3-1 177,2 1-352,-4 1-2081</inkml:trace>
  <inkml:trace contextRef="#ctx0" brushRef="#br1" timeOffset="-7526.501">14409 9501 1281,'0'0'480,"0"0"704,0 0-143,0 0-129,0 0-896,0 0 96,87-25-64,-63 21-48,3 0 0,3 0 16,-1 1-16,5 0 0,1 1-224,4 0 128,5 0-1248,5 1-257,4 0 144</inkml:trace>
  <inkml:trace contextRef="#ctx0" brushRef="#br1" timeOffset="-7347.874">15422 9445 1681,'0'0'1713,"0"0"-401,107-9-1152,-63 4 16,4 0-176,3-1-528,1 0-929,2 2 673,-2 1 608,-3 1-1569,-5 1 1393</inkml:trace>
  <inkml:trace contextRef="#ctx0" brushRef="#br1" timeOffset="-3733.631">15830 13350 8708,'0'0'320,"0"0"-202,0 0 100,0 0 767,0 0 239,0 0-36,0 0-487,0 0-391,0 0-188,1 18-87,12 174 717,0-74-418,-13-118-363,0 0 42,45-2 29,0-2 0,0-2 0,0-1 0,-1-3 1,18-7-43,-60 17-21,-1-1 3,1 1 0,-1 0 1,1 0-1,0-1 1,-1 1-1,1-1 1,-1 1-1,1-1 0,-1 0 1,1 0-1,-1 1 1,0-1-1,1 0 1,-1 0-1,0 0 0,0-1 1,0 1-1,0 0 1,0 0-1,0-1 0,0 1 1,0 0-1,0-1 1,0 0 17,0 2-1159,-1 0-4365,0 0-383</inkml:trace>
  <inkml:trace contextRef="#ctx0" brushRef="#br1" timeOffset="-2780.167">16302 13526 10501,'0'0'291,"0"0"-262,0 0 427,2-3 326,4-4-281,-26 111-143,-28 160 688,48-265-1036,-1 1 1,1 0 0,0 0 0,0 0-1,0-1 1,-1 1 0,1 0 0,0 0-1,0 0 1,-1 0 0,1 0 0,0-1-1,0 1 1,-1 0 0,1 0 0,0 0-1,0 0 1,-1 0 0,1 0 0,0 0-1,0 0 1,-1 0 0,1 0 0,0 0-1,-1 0 1,1 0 0,0 0 0,0 0-1,-1 0 1,1 0 0,0 0-1,0 1 1,-1-1 0,1 0 0,0 0-1,0 0 1,-1 0 0,1 1 0,0-1-11,-5-33-80,2-14-257,3 1 0,1-1 0,2 1 1,2 0-1,5-15 337,-10 60 17,0 0 0,0 0 0,0 0-1,0 0 1,1 0 0,-1 0 0,0 0 0,0 1-1,1-1 1,-1 0 0,1 0 0,-1 0 0,0 0-1,1 1 1,0-1 0,-1 0 0,1 0-1,-1 1 1,1-1 0,0 0 0,0 1 0,-1-1-1,1 1 1,0-1 0,0 1 0,0-1 0,-1 1-1,1 0 1,0-1 0,0 1 0,0 0 0,0 0-1,0 0 1,0 0 0,0 0 0,0 0 0,0 0-1,0 0 1,-1 0 0,1 0 0,0 0 0,0 0-1,0 1 1,0-1 0,0 0 0,0 1 0,0-1-1,-1 0 1,1 1 0,0-1 0,0 1 0,-1 0-1,1-1 1,0 1 0,0 0 0,-1-1 0,1 1-1,-1 0 1,1 0 0,-1-1 0,1 1 0,-1 0-1,0 0 1,1 0-17,127 218 891,-120-208-1005,1-1 0,0 0 0,0-1 0,1 0 0,1-1 0,0 0-1,0 0 1,0-1 0,4 1 114,-7 0-2424,-6 0-3153,-2-4 1605</inkml:trace>
  <inkml:trace contextRef="#ctx0" brushRef="#br1" timeOffset="-2556.247">16253 13883 8132,'0'0'2081,"0"0"-1585,0 0-128,0 0 144,0 0 881,0 0-705,64-24-352,-44 20-208,-1 1-112,-1 0-32,0 1-128,-2-2-688,0 1-1233,-2-2-2401</inkml:trace>
  <inkml:trace contextRef="#ctx0" brushRef="#br1" timeOffset="-1294.367">15754 13190 3970,'0'0'1462,"0"0"-1129,0 0-253,0 0 142,0 0 445,-7-1 619,-32-4 213,9-4 3338,226-37-3615,-36 25-915,-160 21-329,0 0-20,22 15-4825,-17-12 476</inkml:trace>
  <inkml:trace contextRef="#ctx0" brushRef="#br1" timeOffset="-122.72">16253 13615 7988,'0'0'1811,"0"0"-1483,0 0-429,0 0 69,1-5 53,2-13 41,-4 43 3400,-2 23-3718,-56 356 1777,59-388-1081,0-10-1225,0-12-3982,0-10-363</inkml:trace>
  <inkml:trace contextRef="#ctx0" brushRef="#br1" timeOffset="662.35">16253 13551 5298,'0'0'438,"0"0"589,0 0 566,0-3-150,0-12 598,14 18-2038,-8 1-1,-1 0 1,0 1-1,0 0 1,0 0-1,-1 0 1,1 0-1,-1 1 0,0-1 1,-1 1-1,1 0 1,-1 1-1,0 0-2,11 18 53,7 9 204,2-2 0,1 0 0,2-1 0,0-2 0,3-1 0,0-1 1,1-1-1,2-2 0,27 17-257,-7 3 138,-45-41-105,-4-2-3382,-3-1-733</inkml:trace>
  <inkml:trace contextRef="#ctx0" brushRef="#br1" timeOffset="6394.255">17523 9184 3650,'0'0'960,"0"0"-264,0 0 123,0 0-80,0 0-74,3-10 346,20-70 1502,-23 80-2422,0 0 0,0 1-1,0-1 1,1 0 0,-1 0 0,0 0-1,0 1 1,1-1 0,-1 0 0,0 0 0,0 0-1,1 0 1,-1 0 0,0 1 0,0-1-1,1 0 1,-1 0 0,0 0 0,1 0-1,-1 0 1,0 0 0,0 0 0,1 0 0,-1 0-1,1 0-90,-1 3-175,6 100 146,15 98 21,-22-201 14,1 1 1,0-1-1,0 1 0,-1 0 0,1-1 1,0 1-1,0 0 0,0-1 0,0 1 1,0 0-1,0-1 0,0 1 0,0 0 1,0 0-1,0-1 0,0 1 0,0 0 1,0-1-1,1 1 0,-1 0 0,0-1 1,0 1-1,1-1 0,-1 1 0,1 0 1,-1-1-1,0 1 0,1-1 0,-1 1 1,1-1-1,-1 1 0,1-1 0,-1 1 1,1-1-1,0 0 0,-1 1 0,1-1 1,0 0-1,-1 1 0,1-1 0,-1 0 1,1 0-1,0 0 0,0 0 0,-1 0 1,1 0-1,0 0 0,-1 0 0,1 0 1,0 0-1,-1 0 0,1 0 0,0 0 1,-1 0-1,1 0 0,0-1 0,-1 1 1,1 0-1,0-1 0,-1 1 0,1 0 1,-1-1-1,1 1 0,-1-1 0,1 1 1,-1-1-1,1 1-6,33-59 332,34-39-776,-66 97 436,0 0 0,0 1 1,0-1-1,0 0 0,0 1 1,0 0-1,0-1 0,0 1 1,1 0-1,-1 0 0,0 0 0,0 0 1,0 1-1,0-1 0,0 0 1,0 1-1,0-1 0,0 1 1,0 0-1,0 0 0,0 0 1,0 0-1,0 0 0,-1 0 0,1 1 1,0-1-1,-1 0 0,1 1 1,-1-1-1,1 1 0,-1 0 1,0-1-1,0 1 0,0 0 1,0 0-1,1 2 8,8 7-25,0-1 27,-1-1 0,1 0 0,1-1-1,0 0 1,0-1 0,0 0 0,1 0 0,0-2-1,0 1 1,0-1 0,1-1 0,0 0-2,-11-5 36,-1 0 1,1 0 0,-1 0-1,0-1 1,0 1 0,1 0 0,-1-1-1,0 1 1,0 0 0,0-1-1,0 1 1,-1-1 0,1 0-1,0 1 1,-1-1 0,1 0-1,-1 1 1,1-1 0,-1 0 0,0 0-1,0 1 1,0-1 0,0 0-1,0 0 1,0 1 0,0-1-1,-1 0 1,1 0 0,-1 1 0,1-1-1,-1 0 1,1 1 0,-1-1-1,0 1-36,0-5-4,-55-185 292,33 122-245,23 76-8196,0 1 4764</inkml:trace>
  <inkml:trace contextRef="#ctx0" brushRef="#br1" timeOffset="7342.732">17606 8879 6067,'0'0'902,"0"0"-380,0 0 596,0 0-408,0 0 402,-3-3-538,-9-9-438,4 9 2521,139-25-2099,261-60 616,-347 82-689,-45 20-1760,-1 4-211,-5-2-1027</inkml:trace>
  <inkml:trace contextRef="#ctx0" brushRef="#br1" timeOffset="17458.511">14454 9400 4386,'0'0'1171,"0"0"-168,0 0-733,0 0-244,1-10-63,73 10-4861,38 0 8405,-41 0-4047,-41 0-1835</inkml:trace>
  <inkml:trace contextRef="#ctx0" brushRef="#br1" timeOffset="18014.592">14908 9420 672,'0'0'803,"0"0"22,0 0-65,14 1-344,104 0 531,-35 8-3286,22-8 5300,154-20-2817,-145-10 1491,-86 25-1664,76-11 485,-35 10-3665,-53 5-561</inkml:trace>
  <inkml:trace contextRef="#ctx0" brushRef="#br1" timeOffset="19082.3">15739 9367 3698,'0'0'1104,"0"0"-821,0 0-163,0 0 67,0 0 138,7-1-127,49-4-64,0 3 0,0 2 1,44 6-135,190 1 1088,26-7-440,-232-19-746,6 11-28,-61 19-2827,-23-8 1454</inkml:trace>
  <inkml:trace contextRef="#ctx0" brushRef="#br1" timeOffset="19252.501">16858 9360 4002,'0'0'1585,"0"0"-449,0 0 33,0 0-193,0 0-512,0 0-368,19 2-96,-7 1-192,2-1-64,-1 2-944,-2 1-321,-2 0-16,-2-2-1712</inkml:trace>
  <inkml:trace contextRef="#ctx0" brushRef="#br1" timeOffset="21097.326">14337 9480 1008,'0'0'833,"0"0"-478,0 0-230,0 0 19,0 0 214,0 3 6660,-1 13-7143,-1 267-3916,-28-141 3763,35-79-2256,-1-48 743</inkml:trace>
  <inkml:trace contextRef="#ctx0" brushRef="#br1" timeOffset="22977.83">14378 9661 16,'0'0'464,"0"0"-157,0 0 307,0 0 103,0 0 324,2 4-150,2 11-459,-1 0-1,0 0 1,-1 0 0,-1 0-1,0 0 1,-1 0 0,-2 11-432,2 7 299,0-29-274,-1 95 379,5 1 0,15 94-404,-12-49 176,-15-25-168,11 430-8,1-390 125,21-52 185,-6 36-73,11 54 478,-25 226 819,-7-276-1184,-1-39-3885,3-103-59</inkml:trace>
  <inkml:trace contextRef="#ctx0" brushRef="#br0" timeOffset="32484.075">13085 9446 784,'0'0'307,"0"0"-8,0 0-46,0 0 198,0 0 406,0 0-201,-6 0-332,5 0 2623,277-10-1845,-150-21-2132,32 17 871,-94 13 841,136 2-650,-80 12-1329,-13-7 1270,-54-5-3155,-39-1 327</inkml:trace>
  <inkml:trace contextRef="#ctx0" brushRef="#br0" timeOffset="33343.74">14358 9426 1153,'0'0'288,"0"0"168,0 0 99,0 0-224,0 0 216,-4-1-385,-21-2 67,-1 1 0,0 1 0,0 1 0,1 2 0,-22 3-229,5-1 99,-300 32 2526,61-26-4114,190-14-2985,80 4 3460</inkml:trace>
  <inkml:trace contextRef="#ctx0" brushRef="#br0" timeOffset="34420.117">13174 9469 160,'0'0'611,"0"0"-398,0 0 6,0 0-77,0 0 220,-6 1 140,-48 8 1846,33 7-1897,7 4 261,14-20-683,38 0 1911,171-24-334,315-5-2673,-326 8 1491,-15 2-205,-157 17-216,-15 1-4117,-11 1 1323</inkml:trace>
  <inkml:trace contextRef="#ctx0" brushRef="#br0" timeOffset="35175.017">13086 9490 2017,'0'0'678,"0"0"-369,0 0 177,0 0 1061,0 0-282,-5-1-972,-13-1-16,36-4 775,286-27 103,74 7-892,-124 24-6001,-235 2 3110</inkml:trace>
  <inkml:trace contextRef="#ctx0" brushRef="#br0" timeOffset="41883.894">13463 8845 4882,'0'0'859,"0"0"542,0 0 397,0 0-709,0 0-740,0 0-5,0-3-29,0-14 181,0 17-205,0 0-53,0 0-57,0 0-40,0 0-95,0 0-62,0 0-38,0 0-10,0 0-53,-6 18-102,6 98 190,0-103 63,0 0 0,1 0 0,1 0 1,0 0-1,1 0 0,0-1 0,1 1 0,1-1 1,0 0-1,0 0 0,3 4-34,-2-7 21,0 0 0,1 0 0,0-1 0,0 0 0,0 0 0,1-1 0,0 1 0,1-2 0,0 1 0,0-1 0,0-1 0,1 0-1,-1 0 1,3 0-21,-3-2 27,1 0-1,0 0 0,1-1 0,-1 0 0,0 0 1,1-1-1,-1-1 0,0 0 0,1-1 0,-1 1 1,1-2-27,-6 0 16,0-1 1,0 0 0,-1 0 0,0 0 0,1 0 0,-1-1 0,0 0 0,-1 0 0,1 0 0,-1 0-1,1 0 1,-1-1 0,-1 0 0,1 1 0,-1-1 0,0 0 0,0 0 0,0-1-17,5-122 194,-13 43-71,-16-49-222,18 95-18,-9 13-56,12 25 154,1 1 19,0-1-16,-1-2-464,1 30 428,12 121-14,1-33 106,-11 1-21,-36-89 56,28-23-67,0-1 1,0 1 0,-1-1-1,1-1 1,-1 1 0,0-1-1,0 0 1,0-1 0,0 1-1,0-1 1,0-1 0,0 1-1,-1-1 1,1-1 0,0 1-1,-1-1-8,-13 0 75,-35-31-37,19-32 143,36-17-232,2 0 491,-26 16-26,18 28 152,6 37-548,-10-33-2,10 33-38,1 1-1,-1-1 1,0 0 0,0 0-1,0 1 1,1-1-1,-1 1 1,0-1-1,1 0 1,-1 1 0,0 0-1,1-1 1,-1 1-1,1-1 1,-1 1 0,1 0-1,-1-1 1,1 1-1,-1 0 1,1-1-1,0 1 1,-1 0 0,1 0-1,0-1 1,0 1-1,-1 0 1,1 0-1,0 0 1,0-1 0,0 1-1,0 0 1,0 0-1,0 0 1,0 0-1,1-1 1,-1 1 0,0 0-1,0 0 1,0-1-1,1 1 1,-1 0 0,1 0 22,-3 148-46,17-70-23,-12-5-4304,-2-53-781</inkml:trace>
  <inkml:trace contextRef="#ctx0" brushRef="#br1" timeOffset="102591.321">13063 10554 192,'0'0'832,"0"0"-255,0 0-577,0 0-16,0 0-1217</inkml:trace>
  <inkml:trace contextRef="#ctx0" brushRef="#br0" timeOffset="106085.215">13109 10510 4514,'0'0'534,"0"0"-289,0 0 81,0 0 570,0 0 483,0 0-338,0 0-638,-20-1-956,13 6-2005,-4 3-203,4-6 3702,7-2 143,0 0-260,0 0-448,0 0 0,0 0 200,0 0 156,0 0 60,0 0-168,0 0-192,0 0-93,0 0-133,0 0 18,0 0 13,0 0-133,0 0 56,0 0 115,0 0-110,0 0-146,23 0-2324,-5 1-2158,-8 1 1424</inkml:trace>
  <inkml:trace contextRef="#ctx0" brushRef="#br0" timeOffset="106673.141">13093 10544 3762,'0'0'1921,"0"0"-1761,0 0 112,0 0 1297,0 0-353,0 0-512,8-2-463,-6 1-193,0 0 32,1 0-64,0 1-16,2 0 0,3 0-32,0 0 16,3 0-1041,-2 0-1760,2 0-993</inkml:trace>
  <inkml:trace contextRef="#ctx0" brushRef="#br0" timeOffset="106925.032">13259 10531 5843,'0'0'1632,"0"0"-1423,0 0-209,0 0-97,0 0 97,0 0 16,33-4-16,-23 3-192,3 1-848,-1-1-305,-2 0-1808</inkml:trace>
  <inkml:trace contextRef="#ctx0" brushRef="#br0" timeOffset="107210.988">13472 10478 5170,'0'0'2626,"0"0"-2482,0 0-48,0 0-80,0 0-32,0 0-16,52-15-304,-38 15-1922,-2 0-543</inkml:trace>
  <inkml:trace contextRef="#ctx0" brushRef="#br0" timeOffset="107442.185">13623 10478 4802,'0'0'1041,"0"0"-545,0 0-176,0 0-224,0 0-80,0 0-16,55 0 0,-41 0-944,1 0-2338</inkml:trace>
  <inkml:trace contextRef="#ctx0" brushRef="#br0" timeOffset="107745.925">13819 10509 6419,'0'0'880,"0"0"-560,0 0-320,0 0-16,0 0-32,0 0-48,56 0-2145,-43 0 401</inkml:trace>
  <inkml:trace contextRef="#ctx0" brushRef="#br0" timeOffset="107746.925">14006 10512 4130,'0'0'704,"0"0"305,0 0-305,0 0-288,0 0 801,0 0-1217,61-4-32,-46 4 16,1 0-384,-2 0-1281,0 0-1681</inkml:trace>
  <inkml:trace contextRef="#ctx0" brushRef="#br0" timeOffset="108007.468">14242 10508 4338,'0'0'688,"0"0"225,0 0-1,0 0 161,0 0 15,0 0-896,69-9-192,-56 9-48,3 0-656,2 0-1025,-1 0-1280</inkml:trace>
  <inkml:trace contextRef="#ctx0" brushRef="#br0" timeOffset="108008.468">14512 10480 4818,'0'0'2177,"0"0"-608,0 0-1041,0 0 465,0 0-705,0 0-288,54-18-32,-37 18-448,4 0-1569,0 0-1649</inkml:trace>
  <inkml:trace contextRef="#ctx0" brushRef="#br0" timeOffset="108286.277">14742 10463 2353,'0'0'5058,"0"0"-4257,0 0 79,0 0-592,0 0-272,0 0-32,70 0-176,-50 0-1024,0 0-1410,1 0-1103</inkml:trace>
  <inkml:trace contextRef="#ctx0" brushRef="#br0" timeOffset="108287.277">15010 10474 2625,'0'0'1697,"0"0"-817,0 0 1329,0 0-656,0 0-753,0 0-191,64 0-321,-48 0-272,3 0-32,1 0-32,-1 0-1153,-1 2-1040,1 1-240</inkml:trace>
  <inkml:trace contextRef="#ctx0" brushRef="#br0" timeOffset="108558.651">15286 10485 4018,'0'0'2001,"0"0"-609,0 0 497,0 0-912,0 0-353,0 0-448,62-7-176,-46 7-48,1 0 32,1 0-512,1 0-1489,1 0-1265</inkml:trace>
  <inkml:trace contextRef="#ctx0" brushRef="#br0" timeOffset="108798.944">15589 10468 6339,'0'0'1441,"0"0"-241,0 0-400,0 0-351,0 0-385,0 0-64,68-21-80,-49 21-769,-2 0-1584,2 0-320</inkml:trace>
  <inkml:trace contextRef="#ctx0" brushRef="#br0" timeOffset="109227.38">15800 10443 4514,'0'0'1115,"0"0"152,0 0-50,0 0-214,0 0-536,13-1-296,96-7-297,-28 12-4838,-11 0 3616,0-7 7092,0-4-4993,37 7-5002,4 0-90,-37-7 5438,-8 1 3875,1 4-5131,29-2-3158,9-3 5015,6-1 1302,-39-1-4771,-66 8-534</inkml:trace>
  <inkml:trace contextRef="#ctx0" brushRef="#br0" timeOffset="110834.278">13049 10563 480,'0'0'814,"0"0"-363,0 0 250,0 0 76,0 0 74,0 0-414,0 0 14,0 0 339,0 0 61,0 0-171,0 0-183,0 0-271,19-10 2426,2 5-2583,0 2 0,1 0 0,-1 1 0,1 1 0,20 3-69,48-4 122,187-28 158,25 29-192,-48 6-98,-153-2-4665,-101-3-1669</inkml:trace>
  <inkml:trace contextRef="#ctx0" brushRef="#br0" timeOffset="113366.437">13098 10553 3906,'0'0'939,"0"0"-275,0 0-50,0 0-17,0 0-242,-12 7 29,5 2-361,7-9-14,1 0 1,-1 0-1,0 0 1,1 0-1,-1 0 0,1 0 1,-1 0-1,1 0 1,-1 0-1,0 1 0,1-1 1,-1 0-1,0 0 0,1 0 1,-1 0-1,0 1 1,1-1-1,-1 0 0,0 0 1,1 1-1,-1-1 1,0 0-1,1 1 0,-1-1 1,0 0-1,0 1 0,0-1 1,1 0-1,-1 1 1,0-1-1,0 1 0,0-1 1,0 0-1,0 1 1,0-1-1,0 1 0,0-1 1,0 0-1,0 1 0,0-1 1,0 1-1,0-1 1,0 0-1,0 1 0,0-1 1,0 1-1,0-1 1,-1 0-1,1 1 0,0-1 1,0 0-1,0 1 0,-1-1 1,1 0-1,0 1 1,0-1-1,-1 0-9,180-27 3204,4 8-3148,-108 11 16,1 3 0,0 3 0,29 6-72,74 10 16,218-11-50,-142-46 63,-163 32 7,2 4 1,-1 4-1,27 5-36,-9-1-58,196-13 12,-16-16 129,49 24 829,-148-2 158,174 6-864,-165-13 277,-77 13-494,-124 0 35,0 0-5,0 0-1,0 0 14,0 0 8,0 0-16,0 0 24,0 0 64,0 0-29,0 0 10,0 0 1,0 0-54,43-2 990,-43 1-948,0 1 41,0-1-80,0 1-62,0 0-5,0 0-43,0 0-205,0 0-608,0 0-860,-2 0-767,-10 0-1162</inkml:trace>
  <inkml:trace contextRef="#ctx0" brushRef="#br0" timeOffset="117485.795">13145 10604 3778,'0'0'867,"0"0"109,0 0 59,0 0-381,0 0-152,-7-4 3326,9 9-3780,0 0 0,0 0 0,0 0 0,1-1-1,0 1 1,0-1 0,0 0 0,0 1 0,0-2 0,1 1 0,0 0 0,0-1 0,0 1 0,0-1-1,0 0 1,1-1 0,-1 1 0,1-1 0,0 0 0,0 0 0,0 0 0,1 0-48,13 8 149,1-3-110,0 0 0,0-1 0,0 0 0,1-2 0,0-1 0,0 0 0,0-2 0,4 0-39,480 0 547,-248-37-403,-19-14-154,-171 33 75,76-8 150,-131 25-217,-1 0 0,1 1 1,0 0-1,-1 1 0,1 0 1,-1 1-1,1 0 0,4 3 2,-2-1 1,-1 1 0,0 1 0,0 0 0,0 0-1,0 1 1,-2 1 0,11 9-1,45 76 84,-42-53-61,1 10 51,-25-49-347,-1-2 312,0 0 0,0-1-1,0 1 1,0 0 0,0 0-1,1-1 1,-1 1 0,0 0-1,0 0 1,0 0 0,1-1 0,-1 1-1,0 0 1,0 0 0,0 0-1,1 0 1,-1 0 0,0-1-1,0 1 1,1 0 0,-1 0 0,0 0-1,0 0 1,1 0 0,-1 0-1,0 0 1,1 0 0,-1 0-1,0 0 1,0 0 0,1 0 0,-1 0-1,0 0 1,0 0 0,1 0-1,-1 0 1,0 1 0,0-1-1,1 0 1,-1 0 0,0 0 0,0 0-1,1 0 1,-1 1 0,0-1-1,0 0 1,0 0 0,1 0-1,-1 1 1,0-1 0,0 0 0,0 0-1,0 1 1,0-1 0,0 0-1,1 0 1,-1 1 0,0-1-1,0 0 1,0 1-39,4-12-10,1 1 0,0 0 1,0 0-1,1 0 0,0 1 0,1 0 0,0 0 0,1 1 0,0-1 1,0 2-1,0-1 0,1 1 0,0 1 0,1-1 0,0 2 0,0-1 1,0 1-1,0 1 0,1 0 0,-1 0 0,1 1 0,0 1 0,3-1 10,166-6-168,-55 7 163,22-19 29,109 19 53,-131 14-63,209 9-52,-144-33-63,-34-33 210,-150 43-115,9-1 17,1-1 0,-1-1 0,-1 0 1,1-1-1,-1 0 0,1-1 0,-2-1 0,1-1 0,3-3-11,65-50 77,-14 30-18,-52 3-315,-19 29-3282,-7 0-677</inkml:trace>
  <inkml:trace contextRef="#ctx0" brushRef="#br0" timeOffset="121333.632">17688 10391 4706,'0'0'750,"0"0"56,0 0 127,0 0 396,0 0-94,-1-11-499,-6-69 1660,2 65-1217,4 25-1021,5 24-300,25 128 158,-29-162-12,1 0 0,-1 1 0,1-1-1,0 0 1,-1 1 0,1-1-1,0 0 1,-1 0 0,1 0 0,0 0-1,-1 0 1,1 0 0,0 0-1,-1 0 1,1 0 0,0 0 0,-1 0-1,1 0 1,0 0 0,-1 0-1,1-1 1,0 1 0,-1 0-1,1 0 1,-1-1 0,1 1 0,0-1-1,-1 1 1,1 0 0,-1-1-1,1 1 1,-1-1 0,0 1 0,1-1-1,-1 1 1,1-1 0,-1 0-1,0 1 1,1-1 0,-1 1 0,0-1-4,101-121-1041,-68 121 1212,52 42-147,32 2 10,-109-39 497,-7-6 1148,-1-8-1914,-2-10 244,-2 0 1,0 1-1,0-1 1,-2 1-1,-1 0 1,0 0-1,-1 1 1,-7-11-10,6 10 1,-14-25 79,24 46-3648,2 9 301,-2-3-799</inkml:trace>
  <inkml:trace contextRef="#ctx0" brushRef="#br0" timeOffset="122917.295">17693 10203 8180,'0'0'752,"0"0"-77,0 0-59,0 0-7,0 0-185,0-3-243,4-23 498,-2 10 1,-2 35-889,1 3 241,-2 0 0,0 1 0,-2-1 0,0 0 0,-2 0 0,0-1 0,-6 14-32,-1 26 822,45-63-331,-26-2-477,-1-2 0,1 1 1,-1-1-1,0 0 0,-1 0 1,0 0-1,0-1 0,0 0 1,0 0-1,-1 0 0,0-1 0,-1 1 1,0-1-1,0 0 0,0-3-14,-2 10 5,43-49-45,-10 57-179,156 97 248,-144-77-18,-42-24 251,0-10 1928,-47-312-2068,41 308-775,2 28-1579,0 3-443,-5-6-1084</inkml:trace>
  <inkml:trace contextRef="#ctx0" brushRef="#br0" timeOffset="123991.448">17614 10154 2561,'0'0'3500,"0"0"-1899,0 0-232,0 0 170,0 0-677,2-5-86,9-21 54,-9 26-831,-1 0 0,0 0 1,0 0-1,1 1 0,-1-1 0,0 1 0,0-1 0,0 1 1,0-1-1,0 1 0,0 0 0,0-1 0,0 1 1,0 0-1,0 0 0,0 0 0,0 0 0,-1 0 1,1 0-1,0 0 0,-1 0 0,1 0 0,0 0 0,-1 0 1,1 0-1,-1 0 0,0 0 0,1 1 0,-1-1 1,0 0-1,0 0 0,0 1 0,0-1 0,0 0 1,0 0-1,0 0 0,0 1 0,-1-1 0,1 0 0,-1 1 1,2 6-4,46 224 4,-40-206 2,-7-26 28,11-8 1288,104-125-2100,-111 130 777,1 1 1,-1 1-1,0-1 0,1 1 1,-1-1-1,1 1 0,-1 0 1,1 1-1,0-1 1,-1 1-1,1 0 0,0 0 1,-1 1-1,1-1 0,0 1 1,-1 0-1,1 0 0,-1 0 1,3 2 4,156 90 0,-135-77 59,-23-23 1861,-4-8-1860,0-1 0,-2 1 0,0 0-1,0 0 1,-1 0 0,-1 0 0,-1 0-1,0 0 1,-1 0 0,-1-1-60,6 16 0,-7-18-8,0-1 1,2 1-1,0-1 1,1 0-1,1 0 1,0-14 7,3 33-118,0 0-237,0 23-5653,-3-12 1422</inkml:trace>
  <inkml:trace contextRef="#ctx0" brushRef="#br0" timeOffset="124829.848">17734 10682 5763,'0'0'1488,"0"0"-282,0 0 115,0 0-641,0 0-66,0 0-62,-2-2-136,-9-13 635,11 15-723,1-4 700,86-22-860,-11 12-133,1 3 0,1 4 1,-1 3-1,18 4-35,-96 6-133,-84 13-7956,67-15 4564</inkml:trace>
  <inkml:trace contextRef="#ctx0" brushRef="#br0" timeOffset="125283.641">17675 10699 3906,'0'0'1633,"0"0"-174,0 0 411,0 0-405,0 0-812,9-1 1743,205-47-1195,-149 35-972,0 3 1,1 3-1,36 1-229,-102 21-4391,0-11 746</inkml:trace>
  <inkml:trace contextRef="#ctx0" brushRef="#br0" timeOffset="157470.902">17445 10727 2881,'0'0'923,"0"0"-504,0 0 347,0 0 456,0 0-387,0 0-139,0 0-104,8 3 1754,15 61-2362,-17-54 36,0 1 0,1-1 0,1 0 0,0-1 1,0 0-1,1 0 0,0 0 0,0-1 1,1-1-1,0 0 0,0 0 0,1-1 1,-1 0-1,1-1 0,1 0 0,-1-1 0,1 0 1,0-1-1,0 0 0,0-1 0,0 0 1,0-1-1,1 0 0,10-2-20,9 5 50,25 5 22,0-3-1,1-2 1,0-3 0,0-2-1,56-9-71,-91 3 148,-1 0 0,1-1-1,-1-1 1,-1-1-1,0-1 1,-1-1 0,0-1-1,0 0 1,-1-2 0,-1 0-1,-1-1 1,3-5-148,1-2 31,-1-2 0,-1-1 1,-1 0-1,-1-1 1,-2-1-1,0-1 0,-2 0 1,1-9-32,-7 13 29,-1-1-1,-1 0 1,-2-1 0,0 1 0,-2-1 0,-1 1 0,-2-17-29,1-15 19,-1 47-13,-1 1 1,0-1-1,0 1 0,-1 0 0,-1 0 1,1 0-1,-2 0 0,1 1 1,-1 0-1,-1 0 0,0 1 0,0 0 1,0 0-1,-1 0 0,0 1 1,-1 0-1,0 1 0,0 0 0,0 0 1,-1 1-1,1 0 0,-4-1-6,-46-34-10,48 31 0,0 1-1,-1 0 1,1 0-1,-2 2 1,1-1 0,-1 1-1,0 1 1,0 0-1,-1 1 1,-1 0 10,-34-6-90,0-3 0,1-1 1,-30-15 89,59 23-28,0 1 1,0 1 0,-1 0 0,1 2 0,-1 0 0,0 1 0,0 1-1,-17 3 28,-17-2-65,37-2 59,0 1 1,0 1-1,0 1 0,0 0 1,0 1-1,0 1 1,1 0-1,0 1 0,0 1 1,-1 1 5,-117 87-94,34 26 54,84-96 76,2 1 0,0 1 0,2 1 0,1-1 0,1 2 0,1 1-36,3-9 51,1 1 1,1 0-1,1-1 0,1 1 0,0 0 0,2 1 0,2 19-51,2-26 25,1 0 0,0-1 0,1 0 0,0 0 0,1-1 0,1 0 0,0 0 0,1-1 0,0 0 0,1 0 0,0-1-1,1 0 1,0-1 0,3 2-25,3 2 13,0-1 0,0 0 0,1-1 0,0 0 0,1-2-1,1 0 1,0-1 0,0-2 0,0 1 0,15 1-13,71 6-3810,-63-15-1985</inkml:trace>
  <inkml:trace contextRef="#ctx0" brushRef="#br0" timeOffset="206133.292">2024 13746 4370,'0'0'960,"0"0"-485,0 0 147,0 0-104,0 0 245,0 0-54,4-9 102,21-50-58,-25 55-708,0 1 1,0-1 0,0 1 0,0-1 0,-1 1-1,1 0 1,-1-1 0,0 1 0,0 0 0,-1 0 0,1 0-1,0 0 1,-1 0 0,0 0 0,0 0 0,0 0 0,0 0-1,0 1 1,-1-1 0,1 1 0,-1 0 0,1 0-1,-1 0 1,0 0 0,0 0 0,0 0 0,0 1 0,0-1-1,0 1 1,0 0 0,-1 0 0,1 0 0,0 1-1,-1-1 1,1 1 0,-1 0 0,1-1 0,0 2 0,-1-1-1,0 0-45,-257-12-224,-46-4-64,273 15 226,17 0 48,1 1 1,-1 0-1,1 1 0,-1 1 1,1 1-1,-1 0 1,-4 2 13,-48 51-286,33-22-341,6-3-416,2-2 696,25 987 2732,39-731-2126,-44-108 8,5-20-171,5-155-63,-1 1 1,1-1-1,-1 0 0,1 0 0,0 0 1,0 0-1,0-1 0,0 1 0,0-1 1,0 1-1,0-1 0,0 1 1,1-1-1,-1 0 0,1 0 0,-1 0 1,1-1-1,-1 1 0,1 0 0,-1-1 1,1 0-1,-1 1 0,1-1 1,0 0-1,-1-1 0,1 1 0,0 0-33,4 0-10,142 9 191,1-6 0,72-12-181,62 0 129,12 15-67,-262-5-63,0-1 1,0-2-1,-1-1 1,1-2-1,7-2 1,146-41 32,-99 2 299,-83 41-275,0-1 0,0 0 0,0 0 0,-1 0 0,0-1-1,0 1 1,-1-1 0,0 0 0,0 0 0,-1 0 0,1 0 0,-1-1 0,-1 1 0,0-1 0,0 1 0,0-1 0,-1 1 0,0-1-1,-1 1 1,0-3-56,2-3-19,4-287 816,-17-79-797,10 332 110,-10-233 96,7 255-242,-1 0 1,0 0 0,-2 1 0,-1 1 0,-1-1 0,-1 1 0,-1 1 0,-1 0 0,0 1 0,-2 0 0,-1 1-1,0 1 1,-3-1 35,15 15-10,-8-9-32,0 1 1,-1 0-1,-1 1 0,0 1 0,0 0 1,-1 0-1,-1 2 0,0 0 0,0 0 1,0 2-1,-14-5 42,11 7-58,-25-7 21,-1 1-1,1 2 1,-2 2-1,1 3 0,-3 1 38,-264-6-517,73 4-5305,171 5 577</inkml:trace>
  <inkml:trace contextRef="#ctx0" brushRef="#br0" timeOffset="207317.739">1376 14527 704,'2'-13'705,"19"-207"6501,-19 41-497,-2 178-6597,0 1-125,-1 2-78,-42 123-255,33-92 362,1 1 0,1 0 0,2 1 0,2 0 0,-1 34-16,32-180 290,-12 45-572,-2-1-1,-3 0 0,-1-42 283,-7 135-51,0-1 0,2 1 0,1-1 0,1 0 1,1 0-1,1-1 0,1 0 0,2-1 0,0 1 0,1-2 0,1 0 0,1 0 1,2-2-1,7 9 51,-20-25 35,-3-4-131,-1 0 0,1 0 0,0 0 0,-1 0 0,1 0 0,0 0 0,0 0 0,-1 0 0,1 0 1,0 1-1,-1-1 0,1 0 0,0 0 0,0 0 0,-1 0 0,1 1 0,0-1 0,0 0 0,-1 0 0,1 1 0,0-1 0,0 0 1,0 0-1,0 1 0,-1-1 0,1 0 0,0 1 0,0-1 0,0 0 0,0 1 0,0-1 0,0 0 0,0 1 0,0-1 0,0 0 1,0 1-1,0-1 0,0 0 0,0 0 0,0 1 0,0-1 0,0 0 0,0 1 0,0-1 0,1 0 0,-1 1 0,0-1 1,0 0-1,0 0 0,0 1 0,1-1 0,-1 0 0,0 0 0,0 1 0,1-1 0,-1 0 0,0 0 0,0 0 0,1 1 0,-1-1 1,0 0-1,1 0 96,-23 0-2650</inkml:trace>
  <inkml:trace contextRef="#ctx0" brushRef="#br0" timeOffset="208022.315">1241 14414 4114,'0'0'2580,"0"0"-742,0 0-584,0 0-134,0 0-490,4-7-446,-3 4-178,1-1-1,1 1 0,-1 0 1,0 0-1,1 1 1,-1-1-1,1 0 1,0 1-1,0 0 1,0-1-1,0 1 1,0 1-1,0-1 1,1 0-1,-1 1 1,0-1-1,1 1 0,0 0 1,-1 0-1,4 0-5,254-47-597,-258 48 527,-1 0 1,0 0-1,1 0 1,-1-1-1,0 1 1,1-1-1,-1 0 1,0 0-1,0 0 1,0 0-1,0 0 1,0 0-1,0 0 1,0-1-1,0 1 1,0-1-1,-1 1 1,1-1-1,0 0 1,-1 0-1,1 1 1,-1-1-1,0 0 1,0 0-1,0-1 1,0 1-1,0 0 1,0 0-1,-1 0 1,1-1-1,0 1 1,-1 0-1,0-1 0,0 1 1,0 0-1,0-1 1,0 0 69,-3 0 98,0-1-1,-1 1 1,1-1-1,-1 1 1,1 0-1,-1 0 1,0 1-1,-1-1 1,1 1-1,0 0 1,-1 0 0,1 0-1,-1 1 1,1-1-1,-1 1 1,0 0-1,1 1 1,-1-1-1,0 1 1,0 0 0,0 0-1,0 0 1,-3 1-98,7 0-7,0 0 1,0 0 0,0 0 0,0 0-1,1 0 1,-1 0 0,0 0 0,1 0-1,-1 0 1,1 1 0,-1-1 0,1 0-1,-1 0 1,1 1 0,0-1 0,0 0-1,-1 0 1,1 1 0,0-1 0,0 0-1,0 1 1,1-1 0,-1 0 0,0 0-1,0 1 1,1-1 0,-1 0 0,1 0-1,-1 0 1,1 1 0,-1-1 0,1 0 0,0 0-1,-1 0 1,1 0 0,0 0 0,0 0-1,0 0 1,0 0 0,0-1 0,0 1 6,3 2 99,-3 0-215,0-1 1,1 1-1,-1-1 0,1 0 1,-1 0-1,1 0 1,0 0-1,0 0 1,0-1-1,0 1 1,1 0-1,-1-1 1,0 0-1,1 1 0,-1-1 1,0 0-1,1 0 1,0 0-1,-1-1 1,1 1-1,0 0 1,-1-1-1,1 0 0,0 0 1,-1 0-1,1 0 1,0 0-1,-1 0 1,1-1-1,0 1 1,-1-1-1,1 0 0,-1 0 1,1 0-1,-1 0 1,1 0-1,-1-1 1,0 1-1,2-1 116,-4 0 70,1 1 0,0-1-1,0 1 1,0 0 0,0-1-1,0 1 1,0 0 0,0 0-1,0 0 1,0 0 0,1 0-1,-1 0 1,0 0 0,1 0-1,-1 0 1,1 1 0,-1-1-1,1 1 1,-1-1 0,1 1-1,-1-1 1,1 1 0,-1 0-1,1 0 1,0 0 0,-1 0 0,1 0-1,-1 0 1,1 0 0,0 0-1,-1 1 1,1-1 0,-1 0-1,1 1 1,-1 0 0,1-1-1,-1 1 1,0 0 0,1 0-1,-1 0 1,0 0 0,1 0-1,-1 0 1,0 0 0,0 0-1,0 0 1,0 0 0,0 1-1,0-1 1,0 1 0,0 0-70,5 21 127,-1 0 1,0 0 0,-2 1-1,-1 0 1,0 22-128,0 10 173,5 103-21,-12-166 197,-6-20-253,0 0 0,3 0-1,0-1 1,2 0 0,0-1-1,2 1 1,1-17-96,2 29-64,9-94 101,-7 107-86,0 0 0,0 0 0,0 0 1,0 0-1,1 0 0,0 1 0,-1-1 0,1 0 0,0 1 0,0-1 0,0 1 1,1-1-1,-1 1 0,1 0 0,-1 0 0,1 0 0,0 1 0,-1-1 0,1 0 1,0 1-1,0 0 0,0 0 0,0 0 0,0 0 0,1 0 0,-1 1 0,0-1 1,0 1-1,1 0 0,-1 0 0,1 0 49,-1 0-266,-1 0 0,1 0-1,-1 0 1,1 0 0,-1 1-1,1-1 1,-1 1 0,1-1 0,-1 1-1,1 0 1,-1 0 0,0 0 0,0 0-1,1 1 1,-1-1 0,0 1 0,0-1-1,0 1 1,0 0 0,0 1 266,10 11-3116</inkml:trace>
  <inkml:trace contextRef="#ctx0" brushRef="#br0" timeOffset="208549.731">1769 14267 3986,'0'0'1739,"0"0"-768,0 0-90,0 0 242,0 0 355,6-8-768,19-25-446,-24 31-250,1 1 0,0 0 1,-1 0-1,1-1 0,0 1 0,-1 1 0,1-1 1,0 0-1,0 0 0,0 1 0,0-1 1,0 1-1,0-1 0,0 1 0,0 0 1,0 0-1,0 0 0,0 0 0,0 0 1,0 0-1,0 1 0,1-1-14,7 1 34,-7-1-35,0 0 1,0 0 0,0 1 0,0-1 0,0 1 0,0-1-1,0 1 1,0 0 0,0 0 0,-1 0 0,1 1 0,0-1-1,-1 0 1,1 1 0,-1 0 0,1 0 0,-1 0 0,0 0-1,0 0 1,0 0 0,0 0 0,0 1 0,0-1-1,-1 1 1,1-1 0,-1 1 0,0 0 0,1 0 0,-1 0-1,-1-1 1,2 4 0,-1-2-30,1 1 0,-1 0 0,0-1 0,-1 1 0,1 0 0,-1 0 0,0 0 0,0-1-1,0 1 1,-1 0 0,0 0 0,0 0 0,0-1 0,0 1 0,-1-1 0,1 1 0,-1-1 0,-1 1-1,1-1 1,0 0 0,-1 0 0,0 0 0,0 0 0,0-1 0,-4 4 30,7-7-11,-1 0 0,1 0 0,0 0 0,-1 0-1,1 0 1,-1 0 0,1 0 0,0-1 0,-1 1 0,1 0 0,-1 0 0,1 0 0,0 0 0,-1 0 0,1-1 0,-1 1-1,1 0 1,0 0 0,-1-1 0,1 1 0,0 0 0,0 0 0,-1-1 0,1 1 0,0 0 0,0-1 0,-1 1 0,1-1-1,0 1 1,0 0 0,0-1 0,0 1 0,-1-1 0,1 1 0,0 0 0,0-1 0,0 1 0,0-1 0,0 1 0,0 0-1,0-1 1,0 1 0,0-1 0,0 1 0,0 0 0,1-1 0,-1 1 0,0-1 0,0 1 0,0 0 0,0-1 0,1 1-1,-1 0 1,0-1 11,1-4-153,0-1 177,1 0 1,0 1 0,0-1-1,1 0 1,-1 1 0,1-1-1,0 1 1,1 0 0,-1 0 0,1 0-1,0 0 1,1 1 0,-1-1-1,1 1 1,0 0 0,0 0-1,0 1 1,0 0 0,0 0 0,1 0-1,0 0 1,-1 1 0,1 0-1,0 0 1,0 1 0,0 0-1,0 0 1,1 0 0,-1 1 0,0-1-1,2 2-24,-6-2 8,1 1 0,-1 0 1,0 0-1,1 0 0,-1 0 0,0 0 0,1 0 0,-1 1 0,0-1 0,1 1 0,-1 0 0,0-1 0,0 1 0,0 0 1,0 0-1,0 1 0,0-1 0,0 0 0,0 1 0,0-1 0,0 1 0,-1 0 0,1-1 0,-1 1 0,1 0 1,-1 0-1,0 0 0,1 0 0,-1 0 0,0 0 0,-1 0 0,2 2-8,14 78-1024,-35-83-2181,5-10 631</inkml:trace>
  <inkml:trace contextRef="#ctx0" brushRef="#br0" timeOffset="208771.039">2087 13988 8628,'0'0'1633,"0"0"-897,0 0-272,0 0-320,0 0-48,0 0-96,46-33-16,-41 50-80,-1 9-336,-4 4-1025,3 1-1600</inkml:trace>
  <inkml:trace contextRef="#ctx0" brushRef="#br0" timeOffset="209755.702">2366 14222 5827,'0'0'1392,"0"0"65,0 0-622,0 0 85,0 0-133,-4-7-34,-11-19-12,15 25-734,0 1 0,0-1 0,0 1-1,-1-1 1,1 1 0,0 0 0,-1-1-1,1 1 1,0 0 0,0-1-1,-1 1 1,1 0 0,-1-1 0,1 1-1,0 0 1,-1 0 0,1-1-1,-1 1 1,1 0 0,-1 0 0,1 0-1,0 0 1,-1 0 0,1 0-1,-1-1 1,1 1 0,-1 0 0,1 0-1,-1 0 1,1 0 0,-1 1 0,1-1-1,-1 0 1,1 0 0,0 0-1,-1 0 1,1 0 0,-1 1 0,1-1-1,-1 0 1,1 0 0,0 1-1,-1-1 1,1 0 0,0 1 0,-1-1-1,1 0 1,0 1 0,-1-1-7,1 1 9,-7 8-20,0 0-1,1 1 1,0 0-1,1 0 1,0 0-1,1 1 1,0 0-1,1 0 1,0 0-1,1 0 1,0 0-1,0 1 1,1 7 11,-1 89-48,2-107 43,0 0 0,0 0 0,1 0 1,-1 0-1,1 0 0,-1 0 0,1 0 0,-1 0 1,1 0-1,-1 0 0,1 0 0,0-1 0,-1 1 0,1 0 1,0-1-1,0 1 0,-1 0 0,1-1 0,0 1 1,0-1-1,0 1 0,0-1 0,0 1 0,0-1 1,0 0-1,0 0 0,0 1 0,0-1 0,0 0 0,0 0 1,0 0-1,0 0 0,0 0 0,0 0 0,0 0 1,0-1-1,0 1 0,0 0 0,0 0 0,0-1 0,0 1 1,0-1-1,0 1 0,0-1 5,40-24-148,-31 15 7,0 0-1,-1-1 1,0 0 0,-1 0 0,-1-1 0,0 0-1,0 0 1,-1-1 0,0 1 0,-1-1 0,-1-1 0,0 0 141,18 100 560,-21-84-558,-1 0 0,1 0 0,0-1 0,-1 1 1,1-1-1,0 1 0,0-1 0,0 1 0,1-1 0,-1 1 0,0-1 1,0 0-1,1 0 0,-1 0 0,1 0 0,-1 0 0,1 0 0,-1 0 1,1 0-1,0 0 0,-1-1 0,1 1 0,0-1 0,0 1 1,-1-1-1,1 0 0,0 0 0,0 0 0,0 0 0,-1 0 0,1 0 1,0 0-1,0 0 0,0-1 0,-1 1 0,1-1 0,0 1 0,-1-1 1,1 0-1,0 0 0,-1 1 0,1-1 0,-1 0 0,1-1 0,-1 1 1,1 0-3,63-125-195,-64 126 190,0-1 0,0 1 0,-1 0 0,1 0 0,0 0 0,0 0 0,0 0 0,0 0 0,0 0 0,0 0 0,-1 0 1,1 0-1,0 0 0,0 0 0,0 1 0,0-1 0,-1 0 0,1 0 0,0 1 0,0-1 0,0 1 0,-1-1 0,1 1 0,0-1 0,-1 1 0,1 0 0,0-1 0,-1 1 1,1 0-1,-1-1 0,1 1 0,-1 0 0,0-1 0,1 1 0,-1 0 0,1 0 0,-1 0 0,0 0 5,3 3 4,2 1-4,1 1 1,0-1 0,-1 0 0,2 0-1,-1-1 1,0 0 0,1 0 0,0-1-1,0 1 1,0-2 0,0 1-1,1-1 1,-1 0 0,1 0 0,-1-1-1,1 0 1,0 0 0,-1-1 0,1 0-1,0 0 1,-1-1 0,4-1-1,-8 1-6,-1-1-1,0 0 1,0-1 0,0 1 0,0 0-1,-1 0 1,1-1 0,-1 1 0,1-1-1,-1 0 1,0 1 0,0-1 0,0 0-1,0 0 1,0 0 0,-1 1 0,1-1-1,-1 0 1,0 0 0,0 0 0,0 0-1,0 0 1,0 0 0,-1-2 6,1-1-61,-23-163-5288,15 119 2038</inkml:trace>
  <inkml:trace contextRef="#ctx0" brushRef="#br0" timeOffset="210022.983">2763 13923 1889,'0'0'2593,"0"0"-1123,0 0 56,0 0-718,0 0 209,-2-7-275,-7-29-198,9 36-525,0 0-38,0 10-53,1 20 248,2 0 1,0 0-1,2 0 1,1 0-1,2-1 1,5 13-177,1 0-343,-2 1 0,-2 0 0,-2 1 0,-2 0 0,1 41 343,-8-78-2746,-1-6-1808</inkml:trace>
  <inkml:trace contextRef="#ctx0" brushRef="#br0" timeOffset="210950.482">2896 14109 5747,'0'0'298,"0"0"1058,0 0-94,0 0-443,-7-2-275,31 47-141,56 194 248,-80-239-653,0 1 1,0-1-1,0 1 0,0-1 1,0 1-1,0-1 1,0 1-1,1-1 1,-1 1-1,0-1 0,0 1 1,0-1-1,0 1 1,1-1-1,-1 1 0,0-1 1,0 1-1,1-1 1,-1 0-1,0 1 1,1-1-1,-1 1 0,0-1 1,1 0-1,-1 1 1,1-1-1,-1 0 0,1 0 1,-1 1-1,1-1 1,-1 0-1,1 0 1,-1 0-1,1 1 0,-1-1 1,1 0-1,-1 0 1,1 0-1,-1 0 1,1 0-1,-1 0 0,1 0 1,-1 0-1,1 0 1,-1-1-1,1 1 0,-1 0 1,1 0-1,-1 0 1,1 0-1,-1-1 1,1 1-1,-1 0 0,0-1 1,1 1-1,-1 0 1,1-1-1,-1 1 1,0 0-1,1-1 0,-1 1 1,0-1-1,1 1 2,10-36-558,-9 30 335,10-59-2238,-2 9 1769,0 20 3045,-10 36-2311,1-1 0,-1 1-1,1-1 1,-1 1 0,1-1 0,-1 1 0,1 0 0,-1-1-1,1 1 1,0 0 0,-1-1 0,1 1 0,0 0-1,-1 0 1,1 0 0,0 0 0,-1 0 0,1-1-1,0 1 1,0 0 0,-1 0 0,1 1 0,0-1 0,-1 0-1,1 0 1,0 0 0,-1 0 0,1 1 0,0-1-1,-1 0 1,1 0 0,0 1 0,-1-1 0,1 1 0,-1-1-1,1 1 1,-1-1 0,1 1 0,-1-1 0,1 1-1,-1-1 1,1 1 0,-1-1 0,0 1 0,1 0 0,-1 0-42,31 62-35,14 17-5,-44-80 41,1-1 1,-1 1 0,0-1-1,0 1 1,0-1 0,0 1-1,0-1 1,0 0 0,0 0-1,0 0 1,0 1 0,0-1-1,0 0 1,0 0 0,-1 0-1,1 0 1,0-1 0,-1 1-1,1 0 1,-1 0 0,1 0-1,-1 0 1,1-1 0,-1 1-1,0 0 1,0 0 0,0-2-2,1 2-5,5-16-53,-4 11 43,0 0-1,0 0 0,0 0 1,1 0-1,0 0 0,0 0 1,1 1-1,-1 0 0,1-1 1,0 1-1,1 1 0,0-2 16,-4 6-3,0-1 0,0 0-1,0 1 1,0-1-1,-1 1 1,1-1-1,0 1 1,1-1-1,-1 1 1,0 0 0,0-1-1,0 1 1,0 0-1,0 0 1,0 0-1,0 0 1,0 0 0,0 0-1,1 0 1,-1 0-1,0 1 1,0-1-1,0 0 1,0 0 0,0 1-1,0-1 1,0 1-1,0-1 1,0 1-1,0 0 1,0-1-1,-1 1 1,1 0 0,0-1-1,0 1 1,0 0-1,-1 0 1,1 0-1,0 0 1,-1 0 0,1 0-1,-1 0 1,1 0-1,-1 0 1,1 1 3,15 53-103,-15-46 88,15 50-38,-15-58 52,0-1-1,0 1 1,-1-1 0,1 0-1,0 1 1,0-1 0,0 0 0,0 0-1,-1 0 1,1 0 0,0 1-1,0-1 1,0 0 0,0-1-1,0 1 1,0 0 0,-1 0 0,1 0-1,0 0 1,0-1 0,0 1-1,0 0 1,-1-1 0,1 1-1,0-1 1,0 1 0,-1-1 0,1 1-1,0-1 1,-1 1 0,1-1-1,0 0 1,-1 1 0,1-1-1,-1 0 1,1 0 0,-1 0 1,19-21-23,-17 18 22,1-1 0,0 1-1,0 0 1,0 1-1,1-1 1,-1 0 0,1 1-1,0 0 1,0 0-1,0 0 1,0 0 0,0 1-1,1 0 1,-1 0-1,1 0 1,0 0-1,0 1 1,-1-1 0,1 1-1,5 0 2,40 23-43,-30-6 33,-17-14 9,0 0 1,0-1-1,0 1 0,0-1 1,0 0-1,0 0 1,0 0-1,0 0 0,0 0 1,0-1-1,1 1 1,-1-1-1,0 0 0,1 0 1,-1 0-1,0-1 1,0 1-1,0-1 0,1 1 1,-1-1-1,0 0 0,0 0 1,0-1-1,0 1 1,0-1-1,0 1 0,0-1 1,18-32-2787,-16 12-1564</inkml:trace>
  <inkml:trace contextRef="#ctx0" brushRef="#br0" timeOffset="211219.892">2904 13991 7619,'0'0'881,"0"0"-561,0 0-256,103-36 64,-64 32-128,-2 0-1312,-9-2-6276</inkml:trace>
  <inkml:trace contextRef="#ctx0" brushRef="#br0" timeOffset="213339.019">953 13764 4578,'15'-2'574,"96"-17"-67,54-10 2867,103-2-3374,-77 10 97,611-108 532,-631 108-2102,112 2 1473,133-3 1422,-320 52-1352,-54-19 83,-34-9-144,1-1 0,-1 2 0,1-1 0,-1 1 0,0 0 0,0 0 0,0 1-1,0 1 1,-1-1 0,1 1 0,-1 0 0,0 1 0,-1-1 0,0 1 0,1 1 0,-1 0-9,9 19 197,-2 0 0,-1 1 0,-1 0 0,-1 0 0,5 26-197,2 4 101,100 325 939,-44 110-770,-67-451-266,-2 1 0,-2 0 0,-1 1 0,-4 24-4,3-59 21,-1 0 0,1 0 1,-1 0-1,0 0 0,-1 0 1,0 0-1,-1 0 0,1-1 1,-1 1-1,-1-1 0,1 0 1,-1 0-1,-1 0 1,1 0-1,-1 0 0,0-1 1,-1 0-1,1 0 0,-1-1 1,0 1-1,-1-1 0,1-1 1,-1 1-1,-5 1-21,-34 12 175,-1-1 1,0-3-1,-1-2 1,-9-1-176,8 0 56,-99 22 48,-88 20-299,-117 7 195,-185 9-184,471-58-26,1 3 0,0 3 0,-30 13 210,68-21-113,-2-2-1,1-2 1,-1 0 0,0-2-1,0-1 1,0-1 0,0-2-1,-5-1 114,-134-27 182,153 25-159,0 0 1,0-2 0,1 0-1,0-1 1,0 0 0,0-1-1,1-1 1,0 0 0,1-1-1,0-1 1,1 0 0,0 0-1,-4-7-23,-12-14 19,3 0-1,0-2 1,3-1-1,-15-29-18,-88-167-179,118 213-402,0 0-1,1-1 1,1 1-1,1-1 0,0 0 1,1-1-1,2 1 1,-1-12 581,2-37-5515</inkml:trace>
  <inkml:trace contextRef="#ctx0" brushRef="#br0" timeOffset="-213167.134">1226 13697 3394,'0'0'1496,"12"-7"-509,96-48 1244,-86 48-2080,1 0-1,0 2 1,0 1 0,1 0 0,-1 2 0,1 1 0,0 0 0,20 4-151,4-3 92,162-8 71,66-17-163,-145 12 53,250-24-3244,-302 27 3238,231-18 325,-141 33-1348,-144 3 1063,-1 1 0,0 2 0,0 0 0,-1 1 1,0 2-1,-1 0 0,-1 1 0,0 2 0,-1 0-87,-1-2 16,0-2-4,0-1-1,1-1 1,1-1 0,0-1 0,21 7-12,16 7 45,-45-16 6,-1 1 0,0 0-1,-1 1 1,0 0 0,0 1 0,-1 0-1,0 1 1,-1 0 0,0 1 0,-1-1-1,3 8-50,10 10 77,-11-16-12,0 1 0,-1 0 1,-1 0-1,0 1 0,-1 0 0,-1 0 0,0 1 0,-1 0 1,0 0-1,-2 0 0,0 1 0,-1-1 0,0 1 0,-1 7-65,-1 449 2458,-28-253-2085,21-189-345,0 0-1,-2 0 1,-1-1-1,-1 0 1,-2-1 0,-6 9-28,7-19 18,-1-1 0,-1 0 0,0-1 0,-1-1 0,-1 0 0,-1-1 0,0-1 0,-1 0 0,0-2 0,-1 0 0,0-1 0,-1 0 0,-1-2 0,1-1 0,-1 0 0,-1-1 0,-19 3-18,-391 101 427,181-54-1265,-2-11-1,-92-2 839,246-32 602,39-4-509,0-3-1,0-2 0,-26-5-92,-80-49-835,74 29 715,-57-23 1057,33-52-604,-32-27 657,142 115-925,0-1-1,1 1 1,0-1-1,0 0 1,1 0-1,0-1 1,1 0-1,0 1 1,1-1-1,0 0 1,0 0-1,1 0 1,1 0 0,0 0-1,1-1 1,0 1-1,1-6-64,-1-26 13,-1-438-488,-43 50-798,43 423 1269,-1-1-13,1 0 0,0 0 0,0 0 1,1 0-1,0 0 0,0 0 0,1 0 0,0 0 0,1 1 0,0-1 0,0 1 0,1-1 0,1 0 17,10-12-510,2 1 0,0 1-1,1 0 1,1 1 0,0 1-1,1 1 1,5-1 510,8-9-1731,10-9-1722</inkml:trace>
  <inkml:trace contextRef="#ctx0" brushRef="#br0" timeOffset="-202476.799">6537 11974 6403,'0'0'1046,"0"0"208,0 0-297,0 0-428,0 0-68,0 0 190,0 0-104,-1-5-395,-3 60-477,4-21 331,2-1 0,1 1 0,2 0-1,1-1 1,2 0 0,1 0 0,1-1 0,2 0 0,1-1 0,2 0 0,1-1 0,1-1 0,21 27-6,-33-50 17,0 0-1,0 0 1,1 0-1,0-1 1,0 0-1,0 0 1,1 0-1,-1-1 1,1 0-1,0 0 1,0-1-1,1 0 1,-1 0-1,1-1 1,-1 0-1,1 0 1,0 0-1,0-1 1,0-1-1,0 1 1,0-1-1,0 0 1,0-1-1,0 0 1,-1 0-1,1-1 1,0 0-1,0-1 1,-1 1-1,0-1 1,1-1-1,-1 1-16,1-3 6,0 0 0,0-1 0,0 0 0,-1 0 0,0-1 0,0 0 0,-1 0 0,0 0 0,-1-1 0,0 0-1,0 0 1,-1 0 0,0-1 0,0 1 0,-1-1 0,0 0 0,-1-4-6,14-176 73,-18 143-64,-2 1 0,-2-1 0,-2 1 0,-3 0 0,-1 1 1,-2 0-1,-9-18-9,-5-27-94,28 90-583,0 14-4200,0 1 2441</inkml:trace>
  <inkml:trace contextRef="#ctx0" brushRef="#br0" timeOffset="-201944.765">7152 12342 3922,'0'0'2009,"0"0"-91,0 0-333,3-10-457,12-35-231,-13 42-803,0 0 1,0 1-1,0-1 1,1 1-1,-1-1 1,1 1-1,0 0 1,0 0-1,0 0 1,0 0-1,0 1 1,0-1-1,0 1 0,0 0 1,1 0-1,-1 0 1,0 0-1,1 1 1,-1-1-1,1 1 1,1 0-95,-3-1 19,3 0-6,0 0-1,-1 0 1,1 0-1,0 1 0,0 0 1,0-1-1,0 2 1,0-1-1,0 1 1,0-1-1,0 1 1,-1 1-1,1-1 0,0 1 1,-1 0-1,1 0 1,-1 0-1,1 0 1,-1 1-1,0 0 1,0 0-1,0 0 1,-1 0-1,2 2-12,4 8-26,-1 1-1,-1 0 1,0 0 0,-1 1-1,0 0 1,-1 0 0,-1 1 0,-1-1-1,0 1 1,-1 0 0,0 0-1,-1-1 1,-1 1 0,-2 13 26,-3-83-6,4 31 9,1-1-1,1 1 0,1-1 0,2 1 1,0 0-1,3-6-2,-4 13-86,2 0-1,0 1 1,1-1 0,0 1 0,1 0 0,1 1-1,1 0 1,0 0 0,0 1 0,1 0 0,1 0-1,0 1 1,9-6 86,-17 16-212,-1 0-1,1 1 0,0-1 1,0 1-1,0 0 0,0 0 0,0 0 1,0 0-1,0 1 0,0-1 1,0 1-1,0 0 0,0 0 1,0 0-1,0 0 0,0 0 1,1 1-1,0-1 213,9 6-3346</inkml:trace>
  <inkml:trace contextRef="#ctx0" brushRef="#br0" timeOffset="-201393.955">7680 11899 7780,'0'0'1491,"0"0"-288,0 0-747,0 0-333,2 1-131,1 1 4,-1 1 1,1-1-1,-1 1 1,0 0-1,1-1 0,-1 1 1,-1 0-1,1 1 0,0-1 1,-1 0-1,1 0 0,-1 1 1,0-1-1,0 1 0,-1-1 1,1 1-1,-1-1 1,1 2 3,0 2-4,12 64 11,-4 0 1,-3 1 0,-2 26-8,0-10 3,5-29 19,-8-58-19,0-1 0,0 0 0,0 0 0,0 0 0,0 0 0,0 0 0,0 0 0,0 0 0,0-1 0,0 1 0,0 0 0,0-1 0,0 1 0,0 0 0,0-1 0,0 1 0,0-1 1,0 1-1,-1-1 0,1 0 0,0 1 0,0-1 0,-1 0 0,1 1 0,0-1 0,-1 0 0,1 0 0,-1 0 0,1 0 0,-1 0 0,0 1 0,1-1 0,-1 0 0,0 0 0,1 0-3,0-2 6,23-35 8,-16 24-30,1 0 0,0 0 0,1 1 0,0 0-1,1 1 1,0 0 0,1 1 0,0 0 0,4-2 16,-11 11 2,0 0-1,0 0 1,0 0 0,0 0-1,0 1 1,0 0 0,0 0-1,0 0 1,1 1-1,-1 0 1,0 0 0,1 0-1,-1 0-1,-1 2 1,-1 0 0,0 0 0,0 0 0,0 0 0,0 0 0,0 0-1,-1 1 1,1 0 0,-1-1 0,0 1 0,0 0 0,1 0 0,-2 0-1,1 0 1,0 1 0,-1-1 0,1 0 0,-1 1 0,0-1 0,0 1-1,-1 0 1,1-1 0,-1 1 0,0-1 0,1 1 0,-2 0 0,1-1-1,-1 4 0,2-4-9,0 0-1,0 0 1,-1 1-1,1-1 0,-1 0 1,0 0-1,0 1 0,0-1 1,0 0-1,-1 1 1,1-1-1,-1 0 0,0 0 1,0 0-1,0 1 0,-1-1 1,1 0-1,-1 0 1,1-1-1,-1 1 0,0 0 1,0-1-1,0 1 1,0-1-1,-1 1 0,1-1 1,-1 0-1,1 0 0,-1 0 1,0 0-1,0-1 1,0 1-1,0-1 0,0 0 1,0 1-1,0-2 0,0 1 1,-1 0 9,-9 1-58,1 0 1,-1-1-1,0 0 0,0-1 1,0-1-1,0 0 1,0-1-1,1 0 0,-1-1 1,1 0-1,-1-1 0,1 0 1,0-1-1,0-1 1,-3-2 56,-3-8-222,19 3-3342,11 6-2115</inkml:trace>
  <inkml:trace contextRef="#ctx0" brushRef="#br0" timeOffset="-200454.956">8311 12241 7443,'0'0'1252,"0"0"-180,0 0-520,1-11-154,1-39-17,-2 48-345,0 0 0,0 0-1,-1 0 1,1 0 0,-1 1-1,0-1 1,1 0-1,-1 0 1,0 0 0,0 0-1,0 1 1,-1-1 0,1 1-1,0-1 1,0 1-1,-1-1 1,1 1 0,-1-1-1,1 1 1,-1 0 0,0 0-1,0 0 1,1 0-1,-1 0 1,0 0 0,0 1-1,0-1 1,0 1 0,0-1-1,0 1 1,0 0-1,0-1 1,0 1 0,0 0-1,0 0 1,0 1-1,0-1 1,0 0 0,0 1-1,0-1 1,0 1 0,1 0-1,-1-1 1,0 1-1,0 0 1,0 0 0,1 0-1,-1 0 1,0 1 0,1-1-1,-1 1-35,-8 10-16,1 0 0,1 1 0,1 0 0,0 1 0,0-1 0,1 1 0,1 0 0,0 1 0,1-1 0,-2 15 16,-6 84-56,12-112 56,-1 1 1,1-1-1,0 0 0,0 0 0,0 1 1,0-1-1,1 0 0,-1 0 0,0 1 0,0-1 1,1 0-1,-1 0 0,1 0 0,-1 0 1,1 1-1,0-1 0,-1 0 0,1 0 1,0 0-1,0 0 0,-1 0 0,1-1 1,0 1-1,0 0 0,0 0 0,0 0 0,0-1 1,0 1-1,0-1 0,1 1 0,-1-1 1,0 1-1,0-1 0,0 1 0,1-1 1,-1 0-1,0 0 0,0 0 0,1 0 1,-1 0-1,0 0 0,0 0 0,1 0 0,-1 0 1,0-1-1,0 1 0,0 0 0,1-1 1,-1 1-1,0-1 0,0 1 0,0-1 1,0 0-1,0 1 0,0-1 0,0 0 1,0 0-2,11-8-4,0-1 0,-1-1 0,-1 1 0,0-2 0,0 0 0,-1 0 0,0 0 0,-1-1 0,-1 0 0,3-8 5,35-74-678,-44 96 670,0-1 1,-1 0-1,1 1 0,0-1 1,0 0-1,0 1 0,-1-1 0,1 1 1,0-1-1,-1 1 0,1 0 0,0-1 1,-1 1-1,1 0 0,-1-1 1,1 1-1,-1 0 0,1 0 0,-1-1 1,0 1-1,1 0 0,-1 0 1,0 0-1,1-1 0,-1 1 0,0 0 1,0 0-1,0 0 0,0 0 0,0 0 1,0 0-1,0 0 0,0-1 1,0 1-1,-1 0 0,1 0 0,0 0 1,0 0 7,1 48-185,-2-39-42,0 0 0,1 0 0,1 0 0,-1 0 0,2-1 0,-1 1 0,1 0 0,1 0 0,0-1 1,0 0-1,1 1 0,1-1 227,-5-8-30,1-1 0,0 0 0,-1 0 0,1 1 0,0-1 0,0 0 0,-1 0 1,1 0-1,0 0 0,0 0 0,-1 0 0,1 0 0,0 0 0,0 0 0,-1-1 0,1 1 1,0 0-1,0 0 0,-1-1 0,1 1 0,0 0 0,-1-1 0,1 1 0,0-1 0,-1 1 1,1-1-1,-1 1 0,1-1 0,-1 1 0,1-1 0,-1 1 0,1-1 0,-1 0 0,0 1 1,1-1-1,-1 0 0,0 0 0,1 1 0,-1-1 0,0 0 0,0 1 0,0-1 0,0 0 1,0 0-1,0 1 0,0-1 0,0 0 0,0 0 0,0 1 0,0-1 0,0 0 30,0 0-68,15-52-428,31-72 4421,-43 120-3759,0 0 0,0 0 0,1 0 0,0 1 0,0 0 0,0 0-1,0 0 1,1 0 0,-1 1 0,1-1 0,0 1 0,0 0 0,0 1-1,1-1 1,-1 1 0,0 0 0,1 0 0,0 1 0,-1 0 0,1 0-1,4 0-165,-6 0 7,0 0-1,0 0 1,0 1-1,0 0 1,0-1-1,0 1 1,1 1-1,-1-1 0,0 1 1,0 0-1,0-1 1,0 2-1,0-1 1,-1 0-1,1 1 0,0 0 1,-1 0-1,1 0 1,-1 0-1,1 0 1,-1 1-1,0 0 1,0 0-1,0 0 0,0 0 1,-1 0-1,1 0 1,-1 0-1,2 4-6,-1 0-141,-1 1-1,1-1 0,-1 1 0,0 0 1,-1 0-1,0 0 0,0 0 1,-1 0-1,0 0 0,-1 0 1,1 0-1,-1 0 0,-1 0 0,0-1 1,0 1-1,0 0 0,-1-1 1,0 1-1,0-1 0,-1 0 1,0 0-1,-1 0 0,1-1 1,-1 1-1,0-1 0,-1 0 0,-3 3 142,8-8-38,0 0-1,1 0 0,-1 0 0,0-1 0,1 1 0,-1 0 1,0 0-1,0-1 0,0 1 0,1-1 0,-1 1 0,0-1 1,0 1-1,0-1 0,0 1 0,0-1 0,0 0 0,0 1 1,0-1-1,0 0 0,0 0 0,0 0 0,-1 0 0,1 0 0,0 0 1,0 0-1,0 0 0,0 0 0,0-1 0,0 1 0,0 0 1,0-1-1,0 1 0,0 0 0,0-1 0,0 0 0,0 1 1,1-1-1,-1 1 0,0-1 0,0 0 0,0 0 0,1 1 1,-1-1-1,0 0 0,1 0 0,-1 0 0,1 0 0,-1 0 1,1 0-1,-1 0 0,1-1 39,-1-2 111,0 0 1,0 0-1,1 0 1,-1 0-1,1 0 1,0 0-1,0-1 0,1 1 1,-1 0-1,1 0 1,0 0-1,0 0 1,0 0-1,1 0 0,0 0 1,-1 1-1,1-1 1,0 0-1,1 1 1,-1-1-1,1 1 1,-1 0-1,1 0 0,0 0 1,0 0-1,0 1 1,1-1-1,-1 1 1,1-1-1,-1 1 1,1 1-1,0-1 0,0 0 1,-1 1-1,5-1-111,2 1 26,0 0-1,0 1 1,-1 0-1,1 1 0,0 0 1,0 1-1,-1 0 0,1 1 1,-1-1-1,0 2 1,0-1-1,0 1 0,0 1 1,0 0-1,-1 0 1,0 0-1,0 1 0,0 1 1,-1-1-1,0 1 1,0 0-1,-1 1 0,0-1 1,0 1-1,-1 1 1,0-1-1,2 6-25,-6-14 18,0 0 1,0 0-1,-1 0 0,1 0 0,0 0 1,0-1-1,0 1 0,-1 0 1,1 0-1,0-1 0,0 1 0,0 0 1,-1-1-1,1 1 0,0-1 1,-1 1-1,1-1 0,0 1 0,-1-1 1,1 1-1,-1-1 0,1 0 1,-1 1-1,1-1 0,-1 0 1,1 1-1,-1-1 0,0 0 0,1 0 1,-1 1-1,0-1 0,0 0 1,1 0-1,-1 0 0,0 0 0,0 1 1,0-1-1,0 0 0,0 0 1,0 0-1,0 0 0,-1 1 0,1-1 1,0 0-1,0 0 0,-1 0 1,1 1-1,0-1 0,-1 0 0,1 1 1,-1-1-1,1 0-18,1-7 188,1-7-235,0-6-160,1 0-1,1 1 1,0-1 0,2 1 0,0 0 0,1 1-1,1-1 1,1 1 0,1 1 0,0 0 0,3-2 207,9 0-3407,0 8-3204</inkml:trace>
  <inkml:trace contextRef="#ctx0" brushRef="#br0" timeOffset="-199271.056">5944 11362 3586,'0'0'643,"0"0"-446,0 0-146,0 0 154,0 0 753,-1-2 205,-8-16 886,-7 16-8412,11 2 3874</inkml:trace>
  <inkml:trace contextRef="#ctx0" brushRef="#br0" timeOffset="-197476.344">6250 11081 2449,'0'0'691,"0"0"-256,0 0-323,0 0 32,0 0 104,-4 1 14,-12 6 7,49 3 1361,53-8-749,0-3-1,0-5 0,32-7-880,-18 2 214,1100-110 157,-919 95-393,98 10 22,-165 5-1134,0-9 1,62-20 1133,-177 27 13,0 5 0,69 3-13,-163 7-2,0 0 0,0 0 0,0 1 0,0 0-1,-1 0 1,1 0 0,-1 0 0,0 0 0,0 1 0,0 0-1,0 0 1,-1 0 0,0 0 0,0 1 0,0-1-1,0 1 1,0 0 0,-1 0 0,0 0 0,0 0 0,0 2 2,-1-4 0,6 15 144,-2 0-1,0 1 1,-2 0-1,0 0 1,0 0-1,-2 0 1,-1 0-1,0 0 1,-3 13-144,2 19 183,1 1007 2373,41-743-2073,-24-13-406,-17-297-75,-1-1 0,0 1 0,-1 0 0,1-1-1,-1 0 1,0 1 0,0-1 0,0 0-1,0 0 1,-1 0 0,1 0 0,-1 0 0,0-1-1,-1 1 1,1-1 0,-1 0 0,1 0-1,-1 0 1,0 0 0,0-1 0,0 1 0,0-1-1,-2 1-1,-105 37-2540,48-28-2100</inkml:trace>
  <inkml:trace contextRef="#ctx0" brushRef="#br0" timeOffset="-195212.62">5959 11224 2289,'0'0'-37,"0"0"165,0 0 296,-10 11 2396,-15 111-259,17-20-1643,5 0 0,5 35-918,47 237 784,-44-76-427,-49-19-10,43-265-337,1 0-1,1 0 1,0-1-1,0 1 1,1 0-1,1-1 1,0 0-1,1 1 1,2 3-10,126 256 130,-129-264-123,0-1-1,1 1 1,0-1-1,0 0 1,1 0-1,0-1 1,0 1-1,1-1 1,0 0-1,0-1 1,1 0-1,0 0 1,0 0-1,0 0 1,1-1-1,0-1 1,0 1-1,0-1 0,0 0 1,1-1-1,7 2-6,48 8 124,0-3-1,0-3 0,1-3 1,-1-3-1,12-3-123,-14 2 106,90-7 260,0-6 0,9-9-366,44-4 79,489-60-73,-541 68-4,124 1-2,-191 16-1,-1-5-1,1-2 1,-2-5-1,1-3 1,-2-4-1,-1-4 1,46-20 1,84-45 21,-176 82 47,1 1 0,0 2 0,-1 2-1,1 1 1,19 3-68,88-4 157,-142 2-117,0 0-1,-1 0 1,1 0-1,0-1 1,-1 1-1,1-1 1,-1 1-1,1-1 1,-1 0-1,1 1 1,-1-1-1,1 0 1,-1 0-1,0 0 1,1 0-1,-1 0 1,0 0-1,0-1 0,0 1 1,0 0-1,0-1 1,0 1-1,0 0 1,0-1-1,0 1 1,-1-1-1,1 1 1,-1-1-1,1 0 1,-1 1-1,0-1 1,1 0-1,-1 1 1,0-1-1,0 0 1,0 1-1,0-1 1,-1 0-1,1 1 1,-1-2-40,2 1 8,0-207 317,-6 74-558,-6 1-1,-15-60 234,-70-227-293,75 321 208,-38-232-1281,56 309 1268,1 0 0,1-1 1,1 1-1,2 0 1,0-1-1,1 1 1,6-19 97,3 9-194,-8 24 70,0-1 0,-1 0-1,0 1 1,-1-1 0,0 0-1,0-1 1,-1 1-1,0 0 1,-1-5 124,-1 12-113,-1-1 0,1 0-1,-1 1 1,0-1 0,0 1 0,-1-1-1,1 1 1,-1 0 0,1 0 0,-1 0-1,0 1 1,0-1 0,0 1 0,-1-1-1,1 1 1,-1 0 0,0 0 113,-17-14-663,-61-67-4019,68 67 1392</inkml:trace>
  <inkml:trace contextRef="#ctx0" brushRef="#br0" timeOffset="-193770.944">5807 11198 2465,'0'0'926,"0"0"-665,0 0-218,0 0 168,0 0 747,0 0 45,0 0-331,0 0-224,0 0-224,0 0 99,0 0 275,0 0 127,0 0 1,0 0-163,0 0-155,0 0-202,0 0-97,0 0-45,4 0-101,935-58 322,-64 43-325,-74-17-13,-535 16 71,146-31-18,-312 32 4,203-18 0,-140 33-844,-161-3-2396,-2 1-841</inkml:trace>
  <inkml:trace contextRef="#ctx0" brushRef="#br0" timeOffset="-192270.142">8452 10889 1056,'21'-1'582,"151"-12"904,407-34 1662,-390 44-3204,-80 36-10,-62-14 60,53 31-402,-71-32 403,-27-17 2,1 0-1,-1 0 0,1 0 0,-1 0 0,0 1 0,0-1 1,1 0-1,-1 1 0,0 0 0,0-1 0,-1 1 0,1 0 1,0 0-1,-1 0 0,1 1 0,-1-1 0,1 0 0,-1 0 0,0 1 1,0-1-1,0 1 0,0-1 0,-1 1 0,1-1 0,-1 1 1,1-1-1,-1 1 0,0 0 4,0 40 337,-2-16-106,2-1 0,1 0 0,2 0 0,0 0 0,1 0 0,3 4-231,0 0 384,-2 1-1,-1-1 0,-1 1 1,-2 0-1,-1 0 0,-1 7-383,0 20 315,-49 314 504,48-46-731,11-207-80,-20 96-16,11-30-5,-33-167 128,24-16-54,-118 31 235,-109 13-296,-11-15-4013,136-22-917</inkml:trace>
  <inkml:trace contextRef="#ctx0" brushRef="#br0" timeOffset="-190045.384">5913 11294 2417,'0'0'1238,"0"0"-630,0 0-448,0 0-96,0 0 80,0 0 99,1-3 251,2-23 3822,-3 26-4230,0 0-9,0 0 33,0 0-110,0 0-46,0 3-111,30 102 121,-14-67 34,2 9 206,-3 0-1,-1 1 0,-3 0 1,-2 1-1,0 18-203,40 263 485,-28-169-352,-17-118-63,1-1 0,2 0 0,2 0 0,2 0 0,7 17-70,-3-12 23,-2 1 0,-2 1 0,-2 0 0,-2 0 1,-2 1-1,-3 19-23,2-12 3,20 106-17,-22-155 21,0-3-12,0 0 1,-1 1-1,0-1 1,1 0-1,-2 1 1,1-1-1,-1 1 1,1-1-1,-2 0 1,1 1-1,0-1 1,-1 1-1,0-1 1,-1 0-1,1 0 1,-1 1-1,0-1 1,-1 3 4,-21 37-416,43-44 368,127-8 122,0-6 0,23-10-74,67-7 54,331-3-86,-357 11 33,0-10 0,7-11-1,-187 37 14,212-32-597,67 5 583,-217 24-9,536-69 129,-490 65 462,-140 13-1914,-9-2-2264</inkml:trace>
  <inkml:trace contextRef="#ctx0" brushRef="#br0" timeOffset="-181114.569">3836 13765 4834,'0'0'1091,"0"0"-616,0 0-301,0 0 154,0 0 203,0 0 106,0 0-82,-8-1-165,6-1 3187,40-42-3059,61-29-437,3 5 0,2 5 1,4 4-1,43-14-81,-147 71 3,851-418 792,-494 225-648,-270 131 370,-91 64-303,0 0-150,0 3-3120,-6 12 1718,-22 5-3440,8-12-1225</inkml:trace>
  <inkml:trace contextRef="#ctx0" brushRef="#br0" timeOffset="-180682.596">5401 12642 8244,'0'0'1176,"0"0"-47,0 0-345,0 0-184,0 0 1,-5-3-276,-18-7-250,18 7-104,43 3-54,-36 0 84,54-1 37,-1 2 0,1 3 1,0 2-1,-1 2 0,0 3-38,-53-11 0,1 0 0,0 1 0,-1-1 0,1 1 0,-1-1 0,1 1 0,-1 0 0,0 0 0,1 0 0,-1 0 0,0 1 0,1-1 0,-1 1 0,0-1 0,0 1 0,0 0 0,-1-1 0,1 1 0,0 0 0,0 0 0,-1 0 0,0 1 0,1-1 0,-1 0 0,0 1 0,0-1 0,0 0 0,0 1 0,-1-1 0,1 1 0,-1-1 0,1 1 0,-1 0 0,0-1 0,0 1 0,0-1 0,0 1 0,-1 0 0,1 1 0,-3 4 20,0 0-1,0-1 1,-1 1 0,0-1 0,0 0-1,-1 0 1,0 0 0,0 0-1,-1-1 1,-5 5-20,-3 6 46,-28 33-104,-78 89-91,34-54-3558,25-34-3171</inkml:trace>
  <inkml:trace contextRef="#ctx0" brushRef="#br0" timeOffset="-163996.659">3991 12217 4226,'0'0'1227,"0"0"-891,0 0-26,0 0 418,0 0 51,17 11 248,-13-5-856,0 0 0,0 0 0,-1 0 0,0 0 0,0 1 0,-1-1 0,0 1 0,0 0 0,0 0 0,-1 0 0,0 0 0,0 0 0,-1 0 1,0 2-172,3 19 289,48 284 933,-36-263-1242,10 61-1345,-31-108-2049,-5-8-228</inkml:trace>
  <inkml:trace contextRef="#ctx0" brushRef="#br0" timeOffset="-163586.026">3992 12225 6515,'0'0'1083,"0"0"-224,0 0-141,12-12-171,41-40 48,-46 47-452,-1-1 0,1 2 0,0-1 0,0 0 0,0 1 0,1 1 1,-1-1-1,1 1 0,0 1 0,0-1 0,0 1 0,0 1 0,1-1 0,-1 1 1,0 1-1,1 0 0,7 0-143,-13 2 0,1-1 0,-1 1 0,0 0 0,0 0-1,-1 0 1,1 0 0,0 1 0,-1-1 0,1 1 0,-1 0 0,0-1 0,0 1 0,0 0 0,0 0 0,-1 0 0,1 1-1,-1-1 1,1 0 0,-1 1 0,0-1 0,-1 0 0,1 1 0,-1-1 0,1 1 0,-1-1 0,0 1 0,0 0 0,-1-1-1,1 1 1,-1-1 0,1 1 0,-1 0 0,1 7 6,0-1 0,-1 1-1,0 0 1,0 0 0,-1-1-1,-1 1 1,1-1 0,-2 0 0,0 0-1,0 0 1,0 0 0,-1 0-1,-1-1 1,-2 4-6,1-4 4,0 0 0,-1 0 1,0 0-1,0-1 0,0 0 0,-1 0 0,-1-1 0,1-1 0,-1 1-4,-36 5-5901,42-12-1062</inkml:trace>
  <inkml:trace contextRef="#ctx0" brushRef="#br0" timeOffset="-143814.919">3839 13862 288,'0'0'1836,"0"0"-620,0 0-434,0 0 8,0 0-179,0 0 56,0-8-251,-1-56 2604,-11 33 213,68 96-3238,-10-25 32,3-2 1,1-3 0,15 7-28,52 37 42,-83-58-18,0-1 0,1-2 0,1-1 0,25 7-24,82 40-13,-88-34 8,1-3-1,1-3 1,15 3 5,199 46 163,-238-67-144,-1 1 1,1 2 0,-1 2-1,-1 0 1,0 2 0,0 2-1,-2 0 1,9 8-20,15 11 24,2-1 0,0-4 0,17 5-24,244 101 75,-263-118-72,-21-7 6,-1 1-1,0 1 0,-1 1 1,0 2-1,1 2-8,-4 16-2377,-30-33 432,-12-1-1961</inkml:trace>
  <inkml:trace contextRef="#ctx0" brushRef="#br0" timeOffset="-143364.575">5844 14571 3666,'0'0'1187,"0"0"-760,0 0-99,0 0 547,0 0 584,5-4-309,52-17 1321,-49 23-2423,0 0 0,-1 1 0,0 0 0,1 0 0,-1 1 0,-1 0 0,1 0 0,0 1 0,-1 0 0,0 0 1,0 0-1,-1 1 0,1 0 0,-1 0 0,0 0 0,-1 1 0,1 1-48,6 6 58,-5-8-48,0 0 0,-1 1 0,1 0 0,-2 0 0,1 1 0,-1-1 0,0 1 0,0 0 0,-1 0 0,0 0 0,-1 0 0,0 1 0,0-1 0,-1 1 0,0 0 0,0-1 0,-1 7-10,-2-9 18,0-1 0,0 0 0,-1 0 0,0 0 0,0 0-1,0 0 1,-1 0 0,0-1 0,0 0 0,0 0 0,0 0-1,0 0 1,-1-1 0,0 1 0,1-1 0,-1 0 0,-1-1-1,-2 2-17,-3 3 42,-14 9-200,-69 44 405,31-24-2860,33-21-1927</inkml:trace>
  <inkml:trace contextRef="#ctx0" brushRef="#br0" timeOffset="-142161.492">5124 13781 4994,'0'0'1142,"0"0"-115,0 0-336,0 0-184,0 0 187,-3-10 202,-10-32-370,7 42 878,3 18-1675,3-16 397,-18 383 1939,33-333-2289,6-46-2665,-10-10-820</inkml:trace>
  <inkml:trace contextRef="#ctx0" brushRef="#br0" timeOffset="-141763.164">5187 14016 6307,'0'0'1571,"0"0"-183,0 0-537,0 0-142,0 0-55,5 0 58,176-30 227,-153 23-915,-9 1 6,-32 4-527,-8 7-4073,19-3-26</inkml:trace>
  <inkml:trace contextRef="#ctx0" brushRef="#br0" timeOffset="-141432.09">5498 13788 8436,'0'0'445,"0"0"289,0 0-443,0 0-14,0 0 81,-2-10 624,-6-29-598,8 39-383,0-1-1,0 1 1,0 0 0,0-1 0,0 1-1,0-1 1,0 1 0,0 0 0,0-1-1,0 1 1,0 0 0,1-1 0,-1 1 0,0-1-1,0 1 1,0 0 0,0-1 0,1 1-1,-1 0 1,0-1 0,0 1 0,1 0-1,-1 0 1,0-1 0,0 1 0,1 0 0,-1 0-1,0-1 1,1 1 0,-1 0 0,1 0-1,-1 0 1,0 0 0,1 0 0,-1-1-1,0 1 1,1 0 0,-1 0 0,1 0 0,-1 0-1,0 0 1,1 0 0,-1 0 0,0 0-1,1 0 1,-1 1 0,1-1 0,-1 0-1,0 0 1,1 0 0,-1 0 0,0 0 0,1 1-1,-1-1 1,0 0 0,1 0 0,-1 1-1,0-1 1,1 0-1,3 5-6,0-1-1,-1 1 1,1 0-1,-1 0 1,0 0-1,0 1 1,-1-1-1,1 1 1,-1 0-1,0-1 1,-1 1-1,0 0 1,1 0-1,-1 3 7,2 8 99,46 298 696,-28-265-776,-6-47-1326,-13-22-780,-1-10-3819</inkml:trace>
  <inkml:trace contextRef="#ctx0" brushRef="#br0" timeOffset="-141125.441">5569 13729 8628,'0'0'912,"0"0"-45,-1-12-146,-2-37 130,3 46-799,1 0 0,0 0 0,0 0 1,0 0-1,1 0 0,-1 0 0,1 0 0,-1 0 0,1 1 1,0-1-1,0 1 0,0-1 0,0 1 0,1 0 1,-1-1-1,0 1 0,1 1 0,0-1 0,-1 0 0,1 0 1,0 1-1,0 0 0,0 0 0,0 0 0,0 0 1,0 0-1,0 0 0,1 1 0,-1-1 0,0 1 1,0 0-1,0 0 0,1 0 0,-1 1 0,0-1 0,0 1 1,0-1-1,1 2-52,0-2 20,1-1-23,0 2-1,-1-1 1,1 0-1,-1 1 1,1 0-1,0 0 1,-1 0-1,0 1 0,1 0 1,-1-1-1,0 1 1,0 1-1,0-1 1,0 1-1,0-1 0,-1 1 1,1 0-1,-1 1 1,1-1-1,-1 0 1,0 1-1,-1 0 1,1 0-1,-1 0 0,1 0 1,-1 0-1,0 2 4,1 0-1,-1 0-1,0 0 1,0 0-1,-1 0 1,1 1 0,-1-1-1,-1 0 1,1 1-1,-1-1 1,0 1-1,-1-1 1,0 1-1,0-1 1,0 0-1,0 1 1,-1-1-1,0 0 1,-1 0-1,1 0 1,-1-1-1,0 1 1,-1 0 0,1-1-1,-1 0 1,0 0-1,-1 0 1,1 0-1,-1-1 1,-4 4 1,-93 54-946,54-55-3975,43-8-1407</inkml:trace>
  <inkml:trace contextRef="#ctx0" brushRef="#br0" timeOffset="-140072.375">5078 13801 848,'0'0'454,"0"0"282,0 0 313,0 0-97,0 0-365,-1-4 13,0-2-639,1 4 168,0 0 1,-1 0-1,1 0 0,0 0 0,-1 0 0,1 0 1,-1 0-1,0 1 0,1-1 0,-1 0 0,0 0 1,0 1-1,0-1 0,0 0 0,-1 1 0,1-1 1,0 1-1,-1 0 0,1-1 0,-1 1 0,1 0 1,-1 0-1,0 0 0,1 0 0,-3-1-129,-5-4 928,5 11 452,6 31-1070,2 0 0,1-1-1,1 1 1,10 25-310,-15-58 9,7 32 308,0 1-1,-3-1 0,0 1 0,-2 26-316,-3-17 93,28-45-1269,-20-11-1607,-2-2-2123</inkml:trace>
  <inkml:trace contextRef="#ctx0" brushRef="#br0" timeOffset="-139441.623">5219 14031 2913,'0'0'1174,"0"0"-477,0 0-17,0 0 235,0 0-3,-5-1-394,-22-6-137,27 7-318,0 0 0,1-1 0,-1 1 0,0 0 0,1 0 0,-1 0 0,0 0 0,1 0 0,-1 0 0,0 0 0,1 0 0,-1-1-1,0 1 1,0 0 0,1 0 0,-1 0 0,0-1 0,0 1 0,1 0 0,-1 0 0,0-1 0,0 1 0,0 0 0,0 0 0,1-1-1,-1 1 1,0 0 0,0-1 0,0 1 0,0 0 0,0-1 0,0 1 0,0 0 0,0-1 0,0 1 0,0 0 0,0-1 0,0 1-1,0 0 1,0 0 0,0-1 0,0 1 0,0 0 0,0-1 0,0 1 0,0 0 0,-1-1 0,1 1 0,0 0 0,0 0 0,0-1-1,-1 1 1,1 0 0,0 0 0,0-1 0,0 1 0,-1 0 0,1 0 0,0 0 0,-1-1 0,1 1 0,0 0 0,0 0 0,-1 0-1,1 0 1,0 0 0,-1 0 0,1 0 0,0 0 0,-1 0-63,29-10-121,-26 9 357,4 0-191,28-10 90,1 2-1,0 2 1,0 1-1,1 1 0,6 2-134,-41 3-64,-3 0 6,-34 12-333,16 3-3460,20-14 20,0-1-937</inkml:trace>
  <inkml:trace contextRef="#ctx0" brushRef="#br0" timeOffset="-138678.407">5519 13739 3217,'0'0'625,"0"0"175,0 0-496,0 0-106,0 0 130,0-8 29,0-19 47,0 6 2164,0 21-2138,7 21 963,12 31-964,-3 1 0,-2 0 0,-2 1 1,-2 1-1,-1 13-429,-1-10 108,19 31 15,-25-77-640,-2-20-1849,-1-4 665,1-11-1610</inkml:trace>
  <inkml:trace contextRef="#ctx0" brushRef="#br0" timeOffset="-138198.995">5580 13611 1777,'0'0'2094,"0"0"-520,0 0-309,0 0 23,11-9-405,39-28-98,-46 35-709,0 0 1,0-1 0,0 1-1,0 1 1,1-1 0,-1 1-1,1-1 1,-1 1-1,1 0 1,-1 1 0,1-1-1,0 1 1,-1 0 0,1 0-1,0 1 1,2 0-77,13 0 140,-16 0-133,0-1 0,0 1 0,-1 0 0,1 0 1,-1 0-1,1 1 0,-1-1 0,1 1 0,-1 0 0,0 0 1,0 0-1,0 0 0,0 0 0,0 1 0,0-1 0,-1 1 1,1 0-1,-1 0 0,0 0 0,0 0 0,0 0 0,0 1 1,0-1-1,0 3-7,25 90 62,-26-92-60,0 1 0,-1-1 0,1 0 0,-1 0 0,1 1 0,-1-1 0,-1 0 0,1 0 1,-1 1-1,1-1 0,-1 0 0,0 0 0,-1 0 0,1 0 0,-1 0 0,0 0 0,0 0 0,0-1 0,0 1 0,0-1 0,-1 1 0,0-1 0,0 0 0,-1 2-2,-3 0-44,-1-1 1,1 0 0,-1 0 0,0 0 0,0-1 0,0 0 0,-1-1 0,1 1 0,0-2 0,-1 1-1,0-1 1,1-1 0,-1 1 0,1-1 0,-1-1 0,-3 0 43,-7 1-823,18 0-2069,1 0-2994</inkml:trace>
  <inkml:trace contextRef="#ctx0" brushRef="#br0" timeOffset="-129221.336">4039 12226 912,'0'0'48,"0"0"78,0 0 178,0 0 662,0 0 699,0 0-862,-4 0-433,-36-7 2346,13 5-3203,2 7-4193,17-3 4195,5-19 8085,3 12-7493,0 5-110,0 0 6,0 0-17,17 38 740,9 74 586,-9 15-34,-14 18-269,28 31-849,-30-165-759,2 30 1704,-2-21-8478,-1-41 973</inkml:trace>
  <inkml:trace contextRef="#ctx0" brushRef="#br0" timeOffset="-127889.723">3984 12247 960,'0'0'475,"0"0"392,0 0 697,0 0-537,0 0 267,-1-5-601,-5-17-298,32-9 1398,-26 31-1387,14-15 1493,-8 12-1867,1 0-1,0 0 1,0 1-1,0 0 0,0 0 1,1 1-1,-1 0 1,0 0-1,1 1 1,-1 0-1,0 0 1,1 1-1,-1 0 0,1 0-31,78 55 195,-80-52-170,0 0 0,-1 0 0,0 0 0,0 1 0,0 0 0,0 0 0,-1 0 0,0 1 0,0-1 0,0 1 0,-1 0 0,0 0 0,0 1 0,1 3-25,8 50 250,-11-56-201,-1 0 0,0 0-1,0-1 1,0 1 0,-1 0-1,1-1 1,-1 1-1,0-1 1,0 1 0,0 0-1,0-1 1,-1 0-1,1 1 1,-1-1 0,0 0-1,0 0 1,0 0 0,0 0-1,-1 0 1,1 0-1,-1-1 1,0 1 0,1-1-1,-1 0 1,-1 0-1,1 0 1,-3 2-49,-6 2 44,0 0 0,0-1 0,0-1 0,-1 0 0,0 0-1,0-1 1,0-1 0,0 0 0,0-1 0,0 0 0,-8-1-44,-38-23-2895,57 19 902,1-1-1808</inkml:trace>
  <inkml:trace contextRef="#ctx0" brushRef="#br0" timeOffset="-127072.517">3946 12267 1825,'0'0'1155,"0"0"-400,0 0 35,0 0 55,0 0 39,3-5 2861,35 90-2584,65 176 1008,-97-246-2134,0 0 1,0 1-1,-2 0 1,0 0-1,0 0 1,-2 0-1,0 1 1,-1-1-1,-1 1 1,0 1-36,4 10 435,-1-10-1664,-2-6-2902,-1-12 654</inkml:trace>
  <inkml:trace contextRef="#ctx0" brushRef="#br0" timeOffset="-125973.737">4022 12159 3314,'0'0'867,"0"0"-227,0 0-35,0 0 615,0 0-231,5-5-127,15-14-366,24 10 166,-33 9-521,-4 0-62,1 0 0,-1 1 0,0 0-1,0 0 1,0 0 0,0 1-1,0 0 1,0 0 0,0 1 0,0 0-1,-1 0 1,4 2-79,99 65 416,-105-67-401,1 1 0,-1 0 0,0 0 1,0 0-1,-1 1 0,1-1 0,-1 1 0,0 0 0,0 0 0,-1 0 0,1 0 1,-1 1-1,0-1 0,-1 1 0,1-1 0,-1 1 0,0-1 0,0 1 0,-1 0 0,0 0 1,0 2-16,0 2 71,1-7-26,-1 0 0,0 0 0,1 0 1,-1-1-1,-1 1 0,1 0 0,0 0 0,-1 0 0,1 0 1,-1 0-1,0 0 0,0-1 0,0 1 0,0 0 0,0-1 1,-1 1-1,1-1 0,-1 1 0,0-1 0,0 0 0,0 1 1,0-1-1,0 0 0,0 0 0,-2 1-45,-7 4 85,-1 0 0,1 0 1,-1-1-1,0-1 0,-1 0 0,0 0 0,1-2 0,-1 1 0,-1-2 1,1 0-1,0 0 0,-12-1-85,19 0-229,1-1-1,0 1 1,-1 0 0,1 0 0,0 1 0,0 0-1,0-1 1,0 2 0,0-1 0,1 1-1,-1-1 1,1 1 0,-5 4 229,-1-1-2212,-1-2-1427</inkml:trace>
  <inkml:trace contextRef="#ctx0" brushRef="#br0" timeOffset="-95288.379">7273 11429 6547,'0'0'371,"0"0"-102,0 0-199,0 0-4,0 0 188,0-8 479,0-24 425,-1 29 1152,3 23-2523,25 298 552,-16-267-720,-10-49-138,-1-6-2740,0-17-884</inkml:trace>
  <inkml:trace contextRef="#ctx0" brushRef="#br0" timeOffset="-95037.803">7183 11355 7059,'0'0'288,"0"0"-288,0 0 96,69-75-96,-46 63 0,-1 2 112,-1 4 193,-2 4 191,-1 2-496,-4 0-32,-2 2 32,-4 11-721,-5 7-1391,-3 1-770</inkml:trace>
  <inkml:trace contextRef="#ctx0" brushRef="#br0" timeOffset="-94836.412">7257 11570 5042,'0'0'2642,"0"0"-834,0 0-1039,0 0-321,0 0 32,0 0 609,90-39-737,-59 32-352,0 4 0,-6 3-16,-6 0-657,-4 10-991,-6 5-1650,-6-1-1232</inkml:trace>
  <inkml:trace contextRef="#ctx0" brushRef="#br0" timeOffset="-94429.195">7589 11546 6659,'0'0'1190,"0"0"-40,0 0 77,0 0-565,0 0-142,-8-1-240,-24-4-240,18 23-65,13-14 29,-2 163 89,18-114-85,-15-52-6,1 0 0,-1 1 0,1-1-1,0 0 1,-1 0 0,1 1 0,0-1-1,0 0 1,0 0 0,0 0 0,0 0-1,0 0 1,0 0 0,0 0 0,1-1-1,-1 1 1,0 0 0,1-1 0,-1 1-1,0-1 1,1 1 0,-1-1 0,0 0-1,1 1 1,-1-1 0,1 0 0,-1 0-1,0 0 1,1 0 0,-1 0 0,1 0-1,-1-1 1,1 1 0,-1 0 0,0-1-1,1 1 1,-1-1 0,0 0-2,53-60 144,-47 51-171,-1 0-1,1-1 1,-2 1 0,1-2 0,-1 1 0,-1 0 0,0-1-1,-1 0 1,0 0 0,-1 0 0,0 0 0,-1-1 0,0 1-1,-1 0 1,-1 0 0,0-1 27,-2 7-4,0 0 1,-1 1-1,0 0 1,0-1-1,0 1 1,0 1-1,-1-1 1,0 1-1,0 0 1,0 0-1,-1 0 1,1 1-1,-1 0 1,0 0-1,0 0 1,0 0-1,0 1 0,0 0 1,0 1-1,-1 0 1,1-1-1,-1 2 1,1-1-1,-1 1 1,1 0-1,-1 0 1,1 1-1,-1 0 1,1 0-1,0 1 1,-3 0 3,5-1-15,1 0 1,-1 1-1,1-1 1,0 0-1,-1 1 1,1 0-1,0 0 1,0 0-1,0 0 0,0 1 1,0-1-1,0 1 1,1-1-1,0 1 1,-1 0-1,1 0 1,0 0-1,0 1 1,0-1-1,1 0 1,-1 1-1,1-1 1,0 1-1,0-1 1,0 1-1,0-1 1,1 1-1,0 0 1,-1 0 14,1-1-191,0 1 1,0-1 0,1 1-1,-1-1 1,1 0-1,-1 1 1,1-1 0,0 0-1,0 1 1,1-1-1,-1 0 1,1 0 0,-1 0-1,1 0 1,0-1 0,0 1-1,0 0 1,1-1-1,-1 1 1,3 1 190,23 14-2812</inkml:trace>
  <inkml:trace contextRef="#ctx0" brushRef="#br0" timeOffset="-94019.996">7742 11573 10725,'0'0'496,"0"0"510,2-10-62,-1 4-859,0 2-73,-1 1 0,1 0 0,0 0 0,-1 0-1,1-1 1,1 1 0,-1 0 0,0 0-1,1 1 1,-1-1 0,1 0 0,0 0 0,0 1-1,0-1 1,1 1 0,-1 0 0,0 0-1,1 0 1,-1 0 0,1 0 0,0 0 0,3-1-12,12-3 67,1 1 0,0 0 0,0 2 0,0 0 0,0 1 0,1 1 0,-1 1 0,8 1-67,-19-2-26,-1 1 1,1 0-1,0 0 1,0 1 0,-1 0-1,1 1 1,0 0-1,-1 0 1,1 0 0,-1 1-1,0 0 1,0 0-1,0 1 1,-1 0-1,1 0 1,-1 1 0,0 0-1,0 0 1,0 0-1,-1 1 1,1 0-1,-2 0 1,1 0 0,-1 0-1,1 1 1,-2 0-1,1 0 1,-1 0-1,0 0 1,-1 0 0,1 1-1,-1-1 1,-1 1-1,1 4 26,-2-11-6,-1 1 0,1-1 0,0 0 0,-1 0-1,1 1 1,-1-1 0,1 0 0,-1 0-1,0 0 1,0 1 0,1-1 0,-1 0 0,0 0-1,0 0 1,0 0 0,0-1 0,0 1 0,0 0-1,0 0 1,0 0 0,-1-1 0,1 1 0,0-1-1,0 1 1,-1-1 0,1 1 0,0-1-1,0 0 1,-1 0 0,1 0 0,0 1 0,-1-1-1,1 0 1,-1-1 0,1 1 0,0 0 0,-1 0-1,1-1 1,0 1 0,0 0 0,-1-1 0,1 1-1,0-1 1,0 0 0,0 1 0,-1-1 0,1 0-1,0 0 1,0 0 0,0 0 0,0 0-1,1 0 1,-1 0 0,0 0 0,0 0 0,1 0-1,-1 0 1,0-1 6,-3-3 4,1 1 0,-1-1 0,1 0 0,0 0-1,1 0 1,-1-1 0,1 1 0,0-1 0,0 1 0,1-1-1,-1 0 1,1 0 0,1 1 0,-1-1 0,1 0 0,0 0-1,0 0 1,1 0 0,0 0 0,0 1 0,0-1 0,0 0-1,1 1 1,0-1 0,1 1 0,-1-1 0,1 1 0,0 0-1,0 0 1,0 0 0,1 1 0,4-5-4,0 1-50,2 1 0,-1 0 0,1 1-1,0 0 1,0 0 0,0 1 0,1 0 0,0 1 0,0 1 0,11-3 50,70 1-4894,-72 10 1229</inkml:trace>
  <inkml:trace contextRef="#ctx0" brushRef="#br0" timeOffset="-92694.992">8421 11497 6659,'0'0'1945,"0"0"-43,0 0-752,0 0-158,0 0-124,4-7-236,13-23-440,-15 29-195,0 0-1,0 0 1,0-1 0,0 2 0,1-1 0,-1 0-1,0 0 1,1 1 0,-1-1 0,0 1 0,1 0-1,-1 0 1,1 0 0,-1 0 0,1 0 0,-1 0-1,0 1 1,1-1 0,-1 1 0,2 0 3,1 2-27,-1-1 0,0 1-1,0 0 1,0 0 0,0 1 0,-1-1 0,1 1 0,-1 0 0,0 0 0,0 0 0,0 0-1,-1 0 1,0 1 0,1-1 0,-1 1 0,-1-1 0,1 1 0,-1 0 0,0 0-1,0 0 1,0 0 0,-1 0 0,1 0 0,-1 0 0,-1 0 0,1 0 0,-1 0-1,1-1 1,-1 1 0,-1 1 27,2-5-9,0 0 0,0-1 0,0 1 0,0 0-1,0 0 1,0-1 0,0 1 0,0 0 0,0-1 0,0 1 0,-1 0-1,1-1 1,0 1 0,-1 0 0,1-1 0,0 1 0,-1-1 0,1 1-1,0 0 1,-1-1 0,1 1 0,-1-1 0,1 1 0,-1-1-1,0 0 1,1 1 0,-1-1 0,1 1 0,-1-1 0,0 0 0,1 0-1,-1 1 1,0-1 0,1 0 0,-1 0 0,0 0 0,1 0 0,-1 0-1,0 0 1,1 0 0,-1 0 0,0 0 0,0 0 0,1 0 0,-1 0-1,0 0 1,1-1 0,-1 1 0,0 0 0,1 0 0,-1-1 0,1 1-1,-1 0 1,0-1 0,1 1 0,-1-1 0,1 1 0,-1-1-1,1 1 1,-1-1 0,1 1 0,0-1 0,-1 0 9,0-5-12,0-1 1,0 1-1,1-1 1,0 0-1,0 1 1,0-1-1,1 0 1,0 1-1,1-1 1,-1 1-1,1-1 0,0 1 1,1 0-1,0 0 1,0 0-1,0 0 1,0 0-1,1 1 1,0-1-1,0 1 1,1 0-1,-1 1 1,1-1-1,0 1 0,0-1 1,1 2-1,-1-1 1,1 0-1,0 1 1,0 0-1,0 1 1,0-1-1,1 1 1,-1 0-1,0 1 1,1 0-1,0 0 0,-1 0 1,1 1-1,3 0 12,-6 2-7,-1 0 0,1 1 0,-1 0 0,0 0 0,0 0 0,0 0 0,0 0 0,-1 0 0,0 1 0,1-1 0,-1 1 0,0 0 0,-1-1 0,1 1 0,-1 0 0,1 0-1,-1 0 1,0 1 0,-1-1 0,1 0 0,-1 0 0,0 0 0,0 0 0,0 1 0,0-1 0,-1 0 0,0 0 0,0 0 7,2 19-67,0-16-2,0-1 0,-1 0 0,1 1 1,-2-1-1,1 0 0,-1 1 0,0-1 0,0 0 0,-1 0 0,1 0 0,-1 0 0,-1 0 0,1 0 69,-5-35-267,8 20 207,0-1 1,0 1-1,1-1 0,1 1 1,-1 0-1,2 0 0,-1 0 0,1 0 1,0 1-1,1-1 0,0 1 1,1 0-1,-1 0 0,1 1 1,1 0-1,2-3 60,-7 10 27,0-1 0,0 1 1,-1-1-1,1 1 0,0 0 0,0-1 0,0 1 1,0 0-1,0 0 0,0 1 0,0-1 0,0 0 1,-1 1-1,1-1 0,0 1 0,0-1 1,0 1-1,-1 0 0,1 0 0,0 0 0,-1 0 1,1 0-1,-1 0 0,1 0 0,-1 1 0,1-1 1,-1 0-1,0 1 0,0-1 0,2 3-27,12 8 102,-2-6-90,1-1 0,0-1 0,-1 0-1,1 0 1,0-2 0,1 0 0,-1 0 0,0-1 0,1-1 0,-1 0 0,8-2-12,-14 2 5,2-1-24,-1 0 0,0-1 0,0 0 0,0 0 0,0-1 0,0 0 0,0-1 0,-1 0 1,0 0-1,0-1 0,0 0 0,0 0 0,-1-1 0,0 0 0,0 0 0,0 0 0,-1-1 0,0 0 1,0-1-1,-1 1 0,0-1 0,0 0 0,2-5 19,-1-26 696,-39 34-341,25 8-365,0 0 1,0 1-1,0-1 0,1 1 0,0 1 1,-1 0-1,1 0 0,1 0 1,-1 1-1,1-1 0,0 2 1,0-1-1,1 1 0,0 0 0,0 0 1,1 0-1,0 1 0,0-1 1,0 1-1,1 0 0,0 0 0,1 0 1,0 1-1,0-1 0,0 8 10,3-3-395,12-24 38,-7 4 496,-1 0-156,1 1-1,-1 0 1,1 0 0,1 1 0,-1-1 0,1 1 0,0 1 0,0-1 0,0 1 0,1 1-1,-1-1 1,1 1 0,0 0 0,0 1 0,0 0 0,0 0 0,5 0 17,-7 3 6,-1-1 0,0 0 0,1 1 0,-1 0 0,0 1 0,0-1 0,0 1 0,0 0 0,0 0 0,0 0 0,0 1 0,0 0 0,-1 0 0,0 0 0,1 1 0,1 1-6,-1 0 8,-1-1 1,1-1-1,0 1 0,1-1 1,-1 0-1,1 0 0,-1 0 1,1-1-1,0 1 0,0-2 1,0 1-1,0-1 0,0 0 1,0 0-1,0 0 0,2-1-8,-5-1 7,0-1-1,-1 1 1,1-1 0,0 0-1,-1 0 1,1 0-1,-1 0 1,1 0-1,-1 0 1,0-1 0,0 1-1,0-1 1,0 0-1,-1 1 1,1-1-1,-1 0 1,1 0 0,-1 0-1,0 0 1,0 0-1,-1 0 1,1 0-1,0-1 1,-1 1 0,0 0-1,0 0 1,0-1-1,-1-1-6,3-14-8,-2 1 0,0 0 0,-2 0 0,0 0 0,0 0 0,-2 0 1,0 0-1,-1 1 0,-1 0 0,-1 0 0,0 0 0,-2-1 8,-49-69 3273,53 108-3180,8 2-98,0 1 1,2-1-1,0 0 0,2 0 1,0 0-1,2-1 0,2 5 5,8 21 4,20 87-319,-32-78-2894,-6-31-1900</inkml:trace>
  <inkml:trace contextRef="#ctx0" brushRef="#br0" timeOffset="-83895.02">6514 13986 672,'0'0'699,"0"0"537,0 0-199,0 0-212,0 0-233,0 0-160,-7-17 1417,1 4 299,7 16-1620,-1-2-533,34 118 394,-1 227 2044,-13 144-1366,1-116-853,-21-358-266,-1-11 35,0 1 0,1-1-1,0 0 1,-1 1 0,2-1 0,-1 1 0,1-1 0,-1 0 0,2 0 0,-1 1 0,0-1-1,1 0 1,0 0 0,0 0 0,1 0 0,-1-1 0,1 1 0,0-1 0,0 1 0,1-1-1,-1 0 1,1 0 0,3 2 17,18-1-2918,-13-6 186</inkml:trace>
  <inkml:trace contextRef="#ctx0" brushRef="#br0" timeOffset="-81976.542">6399 13966 1121,'0'0'1534,"0"0"-315,0 0-325,0 0-302,0 0-35,-4 0-42,187-30 1212,-113 14-1389,99-19 505,1 8 0,169-6-843,64 3 40,-315 17 99,77-11 368,150-3-507,-273 26 1,69-1 7,-1-5-1,10-6-7,107-20-16,1 10 0,113 7 16,-226 0 69,-94 12-347,1 0 1,0 2-1,0 0 0,0 2 0,0 0 0,12 3 278,-33-4-4,1 1 0,0 0 0,-1 0 0,1 0 0,-1 0 0,1 0 0,0 0 0,-1 1 0,1-1 0,-1 0 0,1 1 0,-1-1-1,1 1 1,-1 0 0,1 0 0,-1-1 0,0 1 0,1 0 0,-1 0 0,0 0 0,0 0 0,0 0 0,1 1 0,-1-1 0,0 0 0,-1 1 0,1-1 0,0 0 0,0 1 0,0-1 0,-1 1 0,1-1 0,-1 1 0,1-1 0,-1 1 0,0-1 0,0 1 0,0 0 0,1-1 0,-2 1 0,1-1 0,0 1-1,0 0 5,0 498 1959,2-478-1917,1 0 0,2 0 0,0 0 1,1 0-1,0-1 0,5 6-42,-3-5 31,0-1-1,-2 1 1,-1 0 0,0 0 0,-2 0-1,0 6-30,7 247 464,29-21-349,-31-224-175,-2 1 1,-1 0-1,-2 0 0,-1 1 0,-1 10 60,-4-23-1339,-10-3-1476</inkml:trace>
  <inkml:trace contextRef="#ctx0" brushRef="#br0" timeOffset="-80300.504">6641 15390 4098,'0'0'301,"0"0"-279,0 0-33,-12 0 318,-83-1 477,48 18 57,50-17 1604,13 1-1617,162-2 797,80-14-1625,-204 9 65,484-38 1132,-105 19-1256,237-46 70,-57 2-168,-525 57 167,205-6 38,-116 7-117,-158 11-3384,-14 0 575</inkml:trace>
  <inkml:trace contextRef="#ctx0" brushRef="#br0" timeOffset="-73664.46">7088 14181 4866,'0'0'547,"0"0"-323,0 0-45,0 0 491,0 0 722,0 0 46,-2-2-392,-7-10 2089,9 89-3303,3 0 0,4 0 0,3-1 0,7 21 168,-15-81-3845,-2-13 115</inkml:trace>
  <inkml:trace contextRef="#ctx0" brushRef="#br0" timeOffset="-73430.527">7046 14638 1457,'0'0'5250,"0"0"-5138,0 0-48,0 0 96,0 0 1617,0 0-64,32-3-1217,-10-3-256,3-4 48,2 2-272,1 2 32,-1 1-48,-5 3-32,-4 2-96,-6 0-672,-5 0-673,-7-3-1728,0-2-2626</inkml:trace>
  <inkml:trace contextRef="#ctx0" brushRef="#br0" timeOffset="-73155.942">6958 14197 6547,'0'0'1793,"0"0"-641,0 0-639,-2-72-337,2 60-16,2 2 368,5 4-160,0 2-208,5 3-160,3 1-32,2 0-16,2 4-48,2 8-272,1 2-1505,-1 1-1520</inkml:trace>
  <inkml:trace contextRef="#ctx0" brushRef="#br0" timeOffset="-72517.12">7319 14472 5170,'0'0'1948,"0"0"-273,4-11-373,47-94 1676,-50 103-2927,-1 1-41,1 0 0,-1 0-1,0 0 1,0 0 0,1 0 0,-1 0 0,1 0 0,-1 0 0,1 0 0,-1 1 0,1-1-1,-1 0 1,1 0 0,0 0 0,-1 1 0,1-1 0,0 0 0,0 1 0,0-1-1,0 1 1,-1-1 0,1 1 0,0-1 0,0 1 0,0-1 0,0 1 0,0 0 0,0 0-1,0-1 1,0 1 0,0 0 0,0 0 0,0 0 0,0 0 0,0 0 0,0 0 0,0 1-1,0-1 1,0 0 0,0 0 0,0 1 0,0-1 0,0 1 0,0-1 0,0 1 0,0-1-1,0 1 1,-1-1 0,1 1 0,0 0 0,0-1 0,-1 1 0,1 0 0,0 0 0,-1 0-10,6 19-19,-1 0 0,-1 0 0,-1 0 1,-1 1-1,0-1 0,-2 7 19,2 19-13,1 2-243,-3-47 3,0-15 186,-1-19 24,-1 25 17,1 0 0,0 0 0,1 0 0,0 0 0,0 0 0,1-1-1,0 1 1,0 0 0,1 0 0,0 0 0,0 0 0,1 1-1,0-1 1,0 0 0,1 1 0,0 0 0,0 0 0,1 0-1,0 1 1,0-1 26,-3 6-5,1 0 1,-1 1-1,0-1 0,1 1 0,-1-1 0,0 1 0,1 0 1,-1 0-1,1 0 0,-1 0 0,0 0 0,1 1 0,-1-1 0,1 1 1,-1-1-1,0 1 0,0 0 0,1 0 0,-1 0 0,0 0 0,0 0 1,0 1-1,0-1 0,0 1 0,0-1 0,-1 1 0,1 0 0,0-1 1,-1 1-1,1 0 0,-1 0 0,0 0 0,0 0 0,0 1 1,0-1-1,0 0 0,0 0 0,0 1 0,-1-1 0,1 0 0,-1 1 1,0-1 4,10 16 14,-6-12-18,0 1 1,1-1 0,-1 0-1,1-1 1,0 1-1,1-1 1,-1 0-1,1 0 1,0-1-1,0 1 1,1-2 0,-1 1-1,1 0 1,5 1 3,39 0-2713,-33-8-1295</inkml:trace>
  <inkml:trace contextRef="#ctx0" brushRef="#br0" timeOffset="-71640.252">7908 14179 4994,'0'0'1067,"0"-15"-344,0-113 537,0 127-1240,0-2 52,1 1 0,-1 0 0,0-1-1,0 1 1,0 0 0,0-1 0,0 1 0,0-1 0,-1 1 0,1 0 0,-1 0 0,0-1 0,1 1-1,-1 0 1,0 0 0,0 0 0,-1 0 0,1 0 0,0 0 0,-1 0 0,1 0 0,-1 0 0,0 0 0,1 1-1,-1-1 1,0 1 0,0-1 0,0 1 0,0 0 0,0 0 0,0 0 0,-1 0-72,1 3 9,-1 0 1,1 0-1,-1 0 0,1 0 1,0 0-1,0 0 1,0 1-1,0-1 0,0 1 1,1 0-1,-1-1 1,1 1-1,0 0 0,0 0 1,0 0-1,0 0 1,0 0-1,0 0 0,1 0 1,0 0-1,-1 3-9,-3 34 317,1 0 0,2-1 0,1 1-1,4 16-316,40 212 916,-11-102-919,-29-87 102,-5-77-106,0-1 1,0 0-1,0 0 1,0 0 0,0 0-1,-1 0 1,1 0-1,0 0 1,-1 0 0,1-1-1,-1 1 1,1 0-1,-1-1 1,1 1-1,-1-1 1,0 0 0,1 0-1,-1 1 1,1-1-1,-1 0 1,0 0 0,1 0-1,-1-1 1,1 1-1,-1 0 1,0-1 0,1 1-1,-1-1 1,1 1-1,-1-1 7,-7-3-228,0-1-1,0 0 0,1 0 1,-1 0-1,1-1 0,1 0 1,-1-1-1,1 0 0,0 0 1,1-1-1,0 1 0,0-1 1,1-1-1,0 1 0,0-1 1,1 0-1,0 0 0,0 0 1,1-1-1,0 1 0,1-1 229,-1 4-170,1 0-1,0 0 0,0 0 1,1-1-1,0 1 1,0 0-1,0 0 0,1-1 1,0 1-1,0 0 0,1-1 1,0 1-1,0 0 1,0 0-1,0 0 0,1-1 1,0 1-1,1 1 0,-1-1 1,1 0-1,0 1 1,3-4 170,13-5 412,0 1 0,1 0 1,1 2-1,0 0 0,1 1 1,0 2-1,0 0 0,16-3-412,-3 0 511,76-27 2397,-110 55-2614,-1-14-275,-7 87 361,7-88-376,0 0 0,1 1 0,-1-1 0,0 1 0,1-1-1,0 0 1,-1 1 0,1-1 0,0 0 0,0 1 0,0-1 0,1 0-1,-1 0 1,0 0 0,1 0 0,-1 0 0,1-1 0,0 1 0,0 0 0,-1-1-1,1 1 1,0-1 0,0 1 0,1-1 0,-1 0 0,0 0 0,0 0-1,1 0 1,-1-1 0,0 1 0,1 0 0,-1-1 0,0 0 0,3 1-4,-2-2 12,-1 0 0,0 0 1,1 0-1,-1-1 1,0 1-1,0 0 0,0-1 1,0 1-1,0-1 1,0 0-1,0 0 0,0 1 1,-1-1-1,1-1 1,-1 1-1,1 0 0,-1 0 1,0 0-1,0-1 1,0 1-1,0-1 0,0 1 1,-1 0-1,1-1 1,-1 1-1,1-1 0,-1 0 1,0 1-1,0-1 0,0 1 1,-1-1-1,1 1 1,-1-1-1,1 1 0,-1-1 1,0 0-13,1-4 15,0 1-7,0 0-1,0-1 0,0 1 1,-1 0-1,0 0 0,0-1 1,-1 1-1,0 0 0,0 0 1,0 1-1,-1-1 1,0 0-1,0 1 0,0 0 1,-1-1-1,0 1 0,0 1 1,0-1-1,0 0 0,-1 1 1,1 0-1,-1 0 0,-1 1 1,1-1-1,0 1 1,-1 0-1,1 0 0,-1 1 1,-4-2-8,8 5-42,1-1 1,-1 1 0,0 0 0,1-1 0,-1 1-1,1 0 1,0 0 0,-1 0 0,1 0 0,0 0-1,-1 1 1,1-1 0,0 0 0,0 1 0,0-1-1,0 0 1,0 1 0,0-1 0,1 1 0,-1-1-1,0 1 1,1 0 0,-1-1 0,1 1 0,0 0-1,-1-1 1,1 1 0,0 0 0,0-1 0,0 1-1,0 0 1,0 0 0,1-1 0,-1 1 0,1 0-1,-1-1 1,1 1 0,-1-1 0,1 1-1,0 0 1,-1-1 0,1 1 0,0-1 0,0 0-1,1 2 42,30 39-4295,-12-25 328</inkml:trace>
  <inkml:trace contextRef="#ctx0" brushRef="#br0" timeOffset="-71289.096">8286 14344 8020,'0'0'2475,"0"0"-1394,0 0-465,13-6-61,42-21-48,-51 25-471,0 1 0,0-1 0,0 1 0,1 0 0,-1 0 0,0 1 0,0-1-1,1 1 1,-1 0 0,0 0 0,1 0 0,-1 1 0,0-1 0,1 1 0,2 1-36,-2 1-20,-1 0 0,1 0 1,-1 0-1,0 1 0,0-1 0,0 1 1,-1 0-1,1 0 0,-1 0 0,0 1 1,0-1-1,0 1 0,-1 0 0,1-1 1,-1 1-1,0 0 0,-1 1 0,1-1 1,-1 0-1,0 0 0,-1 1 0,1-1 0,-1 0 1,0 1-1,0-1 0,0 0 0,-2 4 20,2-9-10,1 0 0,-1 1 0,0-1 0,0 0 0,0 1 0,0-1 0,0 0 0,0 1 0,-1-1 0,1 1 0,0-1 0,0 0 0,0 1 0,0-1 0,0 0 0,0 1 0,-1-1 0,1 0 0,0 1 0,0-1 0,-1 0 0,1 0 0,0 1 0,0-1 0,-1 0 0,1 0 0,0 1 0,0-1 0,-1 0 0,1 0 0,0 0 0,-1 0 0,1 1 0,-1-1 0,1 0 0,0 0 0,-1 0 0,1 0 0,0 0 0,-1 0 0,1 0 0,0 0 0,-1 0 0,1 0 0,-1 0 0,1 0 0,0 0 0,-1 0 0,1-1 0,0 1 0,-1 0 0,1 0 0,0 0 0,-1 0 0,1-1 0,0 1 0,-1 0 0,1 0 0,0-1 0,0 1 10,-3-9 23,2-1-1,-1 1 0,2 0 1,-1-1-1,1 1 1,0-1-1,1 1 0,0-1 1,1 1-1,1-6-22,-1 9-33,0 0 1,0 0-1,1 0 0,0 1 1,0-1-1,0 1 0,0-1 0,1 1 1,0 1-1,0-1 0,0 0 0,1 1 1,0 0-1,-1 0 0,1 0 0,1 1 1,-1-1-1,0 1 0,1 1 1,0-1-1,0 1 0,0 0 0,0 0 1,0 0-1,0 1 0,5-1 33,-9 3-163,-1 0 0,1-1 0,-1 1 0,1 0 0,-1 0 0,0 0 1,1 0-1,-1 0 0,0 0 0,0 0 0,0 0 0,0 0 0,0 0 0,0 1 0,0-1 0,0 0 0,0 1 0,-1-1 0,1 1 0,-1-1 0,1 1 0,-1-1 0,1 1 0,-1-1 0,0 1 0,0 0 0,0 0 163,1 2-645,5 18-1908</inkml:trace>
  <inkml:trace contextRef="#ctx0" brushRef="#br0" timeOffset="-70097.058">8678 14354 5346,'0'0'1751,"0"0"-7,0 0-524,8-11 26,26-33-83,-32 42-1065,-1-1 0,0 1 0,1 0 1,0 1-1,-1-1 0,1 0 1,0 0-1,0 1 0,0-1 0,0 1 1,0 0-1,0-1 0,0 1 0,1 0 1,-1 0-1,0 0 0,1 1 0,-1-1 1,1 1-1,-1-1 0,1 1 0,-1 0 1,0 0-1,1 0 0,-1 0 0,2 0-98,5 0-49,-7 2 37,0 0 0,0 0 0,0 0 0,0 0 0,0 0 0,-1 0 0,1 0 0,-1 0-1,0 1 1,1-1 0,-1 1 0,0-1 0,0 1 0,-1-1 0,1 1 0,0-1 0,-1 1 0,0 0 0,0-1 0,1 1 0,-2 0 0,1 0 0,0-1 0,0 1 0,-1 0 0,0-1 0,1 1 12,0 4-33,0 2-55,1-8 42,-1 1 1,0-1-1,1 1 1,-1-1-1,0 1 1,0-1-1,0 1 1,1-1-1,-2 1 1,1-1-1,0 1 1,0-1-1,0 1 0,-1-1 1,1 1-1,-1-1 1,1 1-1,-1-1 1,0 0-1,1 1 1,-1-1-1,0 0 1,0 1-1,0-1 0,0 0 1,0 0-1,-1 1 46,-7-31 0,8 26-5,0-1-1,0 1 1,1-1-1,-1 1 1,1-1-1,0 0 1,0 1-1,0-1 0,0 0 1,1 1-1,0-1 1,-1 1-1,1-1 1,1 1-1,-1 0 1,0-1-1,1 1 0,0 0 1,-1 0-1,1 0 1,1 0-1,-1 0 1,0 0-1,1 0 1,-1 1-1,1-1 1,0 1-1,0 0 0,0 0 1,0 0-1,0 0 1,0 1-1,0-1 1,1 1-1,-1 0 1,1 0-1,0-1 6,-1 2-3,0 0 1,-1 0-1,1 0 1,0 0-1,-1 0 0,1 1 1,0-1-1,-1 1 1,1-1-1,-1 1 0,1 0 1,-1 0-1,1 0 1,-1 1-1,0-1 1,0 0-1,1 1 0,-1 0 1,0-1-1,0 1 1,0 0-1,-1 0 0,1 0 1,0 0-1,-1 0 1,1 1-1,-1-1 0,0 0 1,0 1-1,0-1 1,0 1-1,0-1 0,0 1 1,-1 0-1,1 1 3,1 67 8,-2-70 6,0-13 156,0 5-175,0 1 1,0-1-1,1 0 0,0 0 0,0 1 0,1-1 0,0 1 0,0-1 0,0 1 0,1 0 0,0 0 0,0 0 0,0 0 1,1 0-1,0 1 0,0-1 0,1 1 0,-1 0 0,5-3 5,-7 8-5,0-1-1,-1 1 1,1-1 0,0 1 0,-1 0-1,1 0 1,0 0 0,0 0 0,-1 0-1,1 0 1,0 0 0,-1 0 0,1 1-1,0-1 1,-1 1 0,1-1 0,0 1-1,-1 0 1,1 0 0,-1-1 0,1 1-1,-1 0 1,0 0 0,1 1 0,-1-1-1,0 0 1,0 0 0,0 1 0,1-1-1,-1 0 1,-1 1 0,1-1 0,0 1-1,0-1 1,-1 1 0,1 0 0,0 0 5,21 24-19,-16-22 2,0-1 1,0 0 0,1 0 0,-1 0 0,1-1 0,0 0 0,0 0 0,-1-1 0,1 0 0,0 0 0,0 0 0,0-1-1,0 0 1,0-1 0,0 1 0,0-1 0,0-1 0,0 1 0,0-1 0,-1 0 0,1-1 0,-1 0 0,1 0-1,-1 0 1,0-1 0,0 1 0,-1-2 0,1 1 0,-1-1 0,0 1 0,0-1 0,0-1 0,0 0 16,-3 4-8,-1 0 1,1 0-1,-1 0 1,1-1-1,-1 1 1,0 0 0,0-1-1,0 1 1,0-1-1,-1 1 1,1-1-1,-1 1 1,1-1-1,-1 0 1,0 1 0,0-1-1,0 1 1,0-1-1,0 0 1,-1 1-1,1-1 1,-1 1-1,0-1 1,0 1 0,0-1-1,0 1 1,0-1-1,0 1 1,-1 0-1,1 0 1,-1 0-1,1 0 1,-1 0 0,0 0-1,0 0 1,0 0-1,0 1 1,0-1-1,0 1 1,-1-1-1,1 1 1,0 0 0,-1 0 7,-1 1-29,-1 1 0,1-1 0,0 1 0,0 0 0,0 0 0,0 1 0,0-1 0,0 1 0,0 0 0,0 0 0,0 0 0,1 1 0,-1-1 0,1 1 0,0 0 0,0 0 0,0 0 0,0 0 0,0 1 0,1-1 0,-1 1 0,1-1 0,0 1 0,0 0 0,0 0 0,1 0 0,0 0 0,-1 0 0,1 0 0,1 0 0,-1 1 0,0-1 0,1 0 0,0 1 0,0-1 0,1 0 0,-1 0 0,1 3 29,10-7-115,87-43 195,-86 42-84,-1 2 0,1-1 0,-1 2 1,0-1-1,0 2 0,1-1 0,-2 1 0,1 1 0,1 0 4,-10-2-3,0-1-1,1 0 1,0 0-1,-1 0 1,1 0-1,0 0 1,-1-1-1,1 1 1,0-1-1,0 0 1,-1 0-1,1 0 1,0 0-1,0 0 0,-1-1 1,1 1-1,0-1 1,0 0-1,-1 1 1,1-1-1,-1-1 1,1 1-1,-1 0 1,1-1-1,0 0 4,2-9-57,-1 0 0,0-1 0,-1 0 0,0 1 0,-1-1 0,0 0 0,-1 0-1,0 0 1,-1 0 0,-1-7 57,2 3-122,0-27-242,-4-111-4051,-26 60 6059,7 68 2422,10 66-3501,10 135 446,5-153-1091,1 1-1,0 0 1,2-1-1,1 0 1,0 0-1,2-1 1,0 0-1,2 0 1,0-1-1,1-1 1,1 0 80,-7-10-2871</inkml:trace>
  <inkml:trace contextRef="#ctx0" brushRef="#br0" timeOffset="-67544.414">7277 14866 6531,'0'0'904,"0"0"-597,0 0-304,0-4 322,-4-24 1836,-5 111-669,8-70-1465,-2 5 26,2 0 1,-1 0-1,2 1 0,1-1 0,0 0 0,1 1 0,1-1 0,1 0 0,0-1 1,1 1-1,1-1 0,1 0 0,1 0 0,0-1 0,6 9-53,-10-22 19,0 1 1,1-1-1,0 0 0,-1-1 1,1 1-1,0-1 0,0 0 1,1 0-1,-1 0 0,0-1 0,0 0 1,1 0-1,-1 0 0,1 0 1,-1-1-1,1 0 0,-1 0 1,1-1-1,5-1-19,-4 2 15,0-2-12,0 0 0,-1 0 0,1-1 0,-1 0 0,0-1 0,0 1 0,0-1 0,-1 0 0,1-1 0,-1 1 0,0-1 0,0 0 0,-1 0 0,1-1 0,-1 1 0,0-1 0,-1 0 0,1 0 0,-1 0 0,0-1 0,-1 1 0,1-1 0,-1 1 0,-1-1 0,1 0 1,-1 0-1,-1 0 0,1 0 0,-1-2-3,2-143-144,-53 44 947,51 107-862,0 1-80,0 0-352,-1 18-1827,1 9-1452,0-15 585</inkml:trace>
  <inkml:trace contextRef="#ctx0" brushRef="#br0" timeOffset="-63255.318">7681 15048 7235,'0'0'1916,"0"0"-742,0 0-563,0 0-387,13-9-56,44-24 35,-53 31-189,1 0 1,-1 1-1,1-1 1,0 1 0,-1 0-1,1 0 1,0 1-1,0-1 1,0 1-1,-1 0 1,1 1 0,0-1-1,0 1 1,0 0-1,2 0-14,-2 2 5,-1-1 0,1 1 0,-1 0 0,0 1 1,0-1-1,0 0 0,0 1 0,-1 0 0,1 0 0,-1 0 0,0 1 0,0-1 0,-1 1 0,1-1 0,-1 1 0,0 0 0,0 0 0,-1 0 0,0 0 0,1 0 0,-2 0 0,1 0 0,0 1 0,-1-1 0,0 0 0,0 0 0,-1 1 0,0-1 0,0 0 0,0 2-5,1-1 12,0-6 28,0 0 24,0-13 843,0 1-858,0 1 0,1 0 1,1 0-1,0 0 0,0 0 0,1 1 0,1-1 0,0 1 0,0-1 0,4-4-49,61-89-1771,-46 93 751,4 33-5116,-19-11 1649</inkml:trace>
  <inkml:trace contextRef="#ctx0" brushRef="#br0" timeOffset="-62662.571">8119 14777 7860,'0'0'1883,"0"0"-853,0 0-705,0 0-154,4-5 16,-4 6-187,0-1 1,0 1-1,0 0 0,0-1 1,1 1-1,-1 0 0,0-1 1,0 1-1,1 0 0,-1-1 1,0 1-1,1 0 0,-1-1 1,1 1-1,-1-1 0,1 1 1,-1-1-1,1 1 0,-1-1 1,1 1-1,0-1 0,-1 0 1,1 1-1,-1-1 0,1 0 1,0 1-1,-1-1 0,1 0 1,0 0-1,0 0 0,-1 0 1,1 1-1,0-1 0,-1 0 1,1 0-1,0 0 0,0-1 1,-1 1-1,1 0 0,0 0 1,-1 0-1,1 0 0,0-1 1,-1 1-1,1 0 1,0-1-1,-1 1 0,1 0 1,0-1-1,-1 1 0,1-1 1,-1 1-1,1-1 0,-1 1 1,1-1-1,-1 1 0,0-1 1,1 0-1,-1 1 0,0-1 1,1 0-1,-1 1 0,0-1 0,5 23 12,-1 1-1,-1 0 0,-1-1 1,-2 1-1,0 0 0,-1 7-11,0 20-33,5 22-4,-3-71 29,0-1-1,0 0 1,0 0 0,1 1 0,-1-1 0,0 0 0,0 0 0,0 0 0,0 0 0,0 0 0,0 0 0,1 0 0,-1 0-1,0-1 1,0 1 0,0 0 0,0-1 0,0 1 0,0-1 0,0 1 0,0-1 0,0 1 0,0-1 0,0 0 0,-1 1 0,1-1-1,0 0 1,0 0 0,0 0 0,-1 0 0,1 0 0,-1 0 0,1 0 0,-1 0 0,1 0 0,0-1 8,23-39-643,-20 33 620,0 0 0,0 0 0,1 1 0,0-1 0,1 1 0,-1 1 0,1-1 0,0 1 0,1 0 0,5-4 23,-10 8 14,0 1 0,1 0-1,-1 0 1,1 0-1,-1 0 1,1 0 0,-1 0-1,1 1 1,0-1-1,-1 1 1,1 0 0,0 0-1,-1 0 1,1 0-1,0 0 1,0 0 0,-1 1-1,1-1 1,-1 1 0,1 0-1,0 0 1,-1 0-1,0 0 1,1 0 0,-1 1-1,0-1 1,1 1-1,-1-1 1,0 1 0,0 0-1,0 0 1,0 0-1,-1 0 1,1 0 0,-1 0-1,1 0 1,-1 1-1,0-1 1,1 1 0,-1 1-14,1-1-4,0 0 1,-1 0 0,0-1-1,1 1 1,-1 0-1,-1 0 1,1 0 0,0 0-1,-1 1 1,1-1-1,-1 0 1,0 0 0,0 0-1,0 0 1,0 0 0,-1 0-1,1 0 1,-1 0-1,0 0 1,0 0 0,0 0-1,0 0 1,-1 0 0,1 0-1,-1 0 1,1-1-1,-1 1 1,0-1 0,0 1-1,-1 0 4,-7 2-49,1-1 0,-1 1 0,0-2-1,0 0 1,0 0 0,0 0 0,0-2 0,-1 1-1,1-1 1,-5 0 49,-36 0-3627,47-1 1602</inkml:trace>
  <inkml:trace contextRef="#ctx0" brushRef="#br0" timeOffset="-61734.052">8591 14933 5234,'0'0'1161,"0"0"-337,0 0-186,0 0 362,0 0 276,1-9-719,7-45 334,-9 54-889,0-1-1,0 1 1,0-1 0,0 1-1,0 0 1,0-1-1,0 1 1,0 0 0,0 0-1,0 0 1,0 0-1,0 0 1,0 0-1,0 0 1,0 0 0,0 0-1,0 0 1,0 0-1,0 1 1,0-1 0,0 0-1,0 1 1,0-1-1,0 1 1,0-1-1,1 1 1,-1 0 0,0-1-1,0 1 1,0 0-1,1-1 1,-1 1-2,-7 12-23,1 0-1,0 1 1,1-1-1,0 1 1,1 0-1,1 0 1,0 1-1,1 0 1,0-1 0,2 1-1,-1 0 1,2 0-1,0 0 1,1 1 23,-1-15 0,-1 0 1,1 1-1,0-1 1,0 0 0,0 0-1,-1 0 1,1 0-1,1 0 1,-1 0-1,0 1 1,0-1-1,0 0 1,0 0 0,1 0-1,-1 0 1,1 0-1,-1 0 1,1 0-1,-1 0 1,1 0-1,-1 0 1,1 0 0,0 0-1,-1-1 1,1 1-1,0 0 1,0 0-1,0-1 1,0 1-1,0 0 1,0-1-1,0 1 1,0-1 0,0 1-1,0-1 1,0 1-1,0-1 1,0 0-1,0 0 1,0 0-1,0 1 1,0-1 0,1 0-1,-1 0 1,0 0-1,0-1 1,0 1-1,0 0 1,0 0-1,0-1 1,0 1-1,0 0 1,0-1 0,0 1-1,0-1 1,0 0-1,0 1 1,0-1-1,0 0 1,0 1-1,0-1 1,0 0 0,-1 0-1,7-7 2,-2 0 0,1 0 0,-1 0 0,-1-1 0,0 0 0,0 0 0,0 0 0,-1 0 1,0-4-3,26-55-817,-22 99 161,-7-19 528,-1-5-65,1-1 1,-1 1-1,1-1 1,1 1-1,-1-1 1,1 0-1,1 1 1,-1-1-1,1 0 1,0 1-1,0-1 1,1 0-1,3 5 193,-6-11-48,1 0 1,0 0-1,-1 0 1,1-1-1,0 1 1,-1 0-1,1 0 1,0 0-1,-1-1 1,1 1-1,0 0 1,-1-1-1,1 1 1,-1-1-1,1 1 0,0-1 1,-1 1-1,0-1 1,1 1-1,-1-1 1,1 1-1,-1-1 1,1 0-1,-1 1 1,0-1-1,0 1 1,1-1-1,-1 0 1,0 0-1,0 1 1,0-1-1,0 0 0,0 1 1,1-1-1,-1 0 1,-1 1-1,1-1 1,0 0 47,10-53 91,-11 46 188,1-1 0,1 1 0,-1-1 0,2 1 0,-1-1 0,1 1 0,0 0 0,1 0 0,0 0 0,0 0 0,1 1 1,0-1-1,0 1 0,1 0 0,-1 0 0,2 0 0,-1 1 0,1-1 0,0 1 0,0 1 0,1-1 0,0 1 0,0 0-279,-3 3 25,-1 1 0,1-1-1,-1 1 1,1 0-1,-1 0 1,1 0-1,0 0 1,-1 1-1,1 0 1,0-1-1,-1 1 1,1 1-1,0-1 1,0 0-1,-1 1 1,1 0-1,-1 0 1,1 0-1,-1 0 1,1 1-1,-1-1 1,1 1-1,-1 0 1,0 0-1,0 0 1,0 0-1,0 1 1,0-1-1,-1 1 1,1 0-1,-1-1 1,0 1-1,0 1 1,0-1 0,0 0-1,0 0 1,1 3-25,-2-1-55,1 0 1,-1 0 0,0 0 0,0 0 0,0 0 0,0 1-1,-1-1 1,0 0 0,0 0 0,-1 1 0,0-1 0,1 0-1,-2 0 1,1 0 0,-1 0 0,1 0 0,-1 0 0,-1 0 0,1-1-1,-1 1 1,1-1 0,-1 0 0,-1 1 0,1-1 0,0 0-1,-1-1 1,0 1 0,0-1 0,0 0 0,-3 2 54,6-5-7,0-1-1,1 1 1,-1-1 0,0 1 0,1-1-1,-1 0 1,0 1 0,1-1 0,-1 0-1,1 1 1,-1-1 0,1 0 0,-1 0-1,1 0 1,0 1 0,-1-1 0,1 0-1,0 0 1,0 0 0,-1 0 0,1 0-1,0 0 1,0 1 0,0-1 0,0 0-1,0 0 1,0 0 0,0 0 0,1 0-1,-1 0 1,0 0 0,0 1 0,1-1-1,-1 0 1,0 0 0,1 0 0,-1 1-1,1-1 1,-1 0 0,1 0 0,0 1-1,-1-1 1,1 0 0,0 1 0,-1-1-1,1 1 8,6-7 27,0 1 0,0 0 0,0 0 0,1 1 0,0 0-1,0 0 1,0 1 0,1 0 0,-1 0 0,1 1 0,0 0-1,0 1 1,0 0 0,0 0 0,1 1 0,7-1-27,-12 2 16,-1 0 0,0 0 0,1 0 0,-1 1 0,0-1 0,0 1 0,1 0 0,-1 0 0,0 1 0,0-1 0,0 1 0,0 0 0,0 0 0,-1 0 0,1 1 0,-1-1 0,1 1 0,-1 0 0,0 0 0,0 0 0,0 0 0,0 0 0,-1 1 0,2 2-16,3 3 77,33 32-154,-39-40 109,0-1 1,0 1-1,1 0 0,-1-1 1,0 0-1,1 1 1,-1-1-1,0 0 1,1 1-1,-1-1 1,0 0-1,1 0 0,-1 0 1,0 0-1,1 0 1,-1 0-1,0-1 1,1 1-1,-1 0 0,0-1 1,1 1-1,-1-1 1,0 1-1,0-1 1,0 0-1,1 1 0,-1-1 1,0 0-1,0 0 1,0 0-1,0 0 1,0 0-1,-1 0 0,1 0 1,0 0-1,0 0 1,-1 0-1,1-1 1,0 1-33,15-28 455,0 0 0,-2-1 0,-1 0 0,7-30-455,50-103-145,-69 162 30,-1-1-1,1 1 1,-1 0 0,1-1-1,-1 1 1,1 0-1,0 0 1,-1 0 0,1-1-1,0 1 1,0 0-1,0 0 1,0 0 0,0 0-1,0 1 1,0-1-1,0 0 1,0 0 0,1 1-1,-1-1 1,0 0 0,0 1-1,1-1 1,-1 1-1,0 0 1,1-1 0,-1 1-1,0 0 1,1 0-1,-1 0 1,1 0 0,-1 0-1,0 0 1,1 0 0,-1 1-1,0-1 1,1 0-1,-1 1 1,0-1 0,1 1-1,-1-1 1,0 1-1,0 0 1,1 0 115,13 17-3820</inkml:trace>
  <inkml:trace contextRef="#ctx0" brushRef="#br0" timeOffset="24117.391">11710 15527 1024,'0'0'8132,"0"0"-6302,0 0-1712,-3 11-161,-15 85 238,16 6 272,5 0 0,4 0-1,13 59-466,-7-96 2,16 140-132,-37-205-1609,-6-20-214</inkml:trace>
  <inkml:trace contextRef="#ctx0" brushRef="#br0" timeOffset="24412.185">11598 15680 13286,'0'-12'144,"0"6"-71,-1-3-40,1 1 0,0 0 0,0-1 1,1 1-1,0 0 0,1 0 0,0 0 0,0 0 0,1 0 0,-1 0 0,2 1 0,-1-1 0,1 1 0,3-4-33,-3 7 14,1 0 0,0 0 0,0 0 0,0 1-1,0 0 1,0 0 0,1 0 0,-1 0-1,1 1 1,0 0 0,0 0 0,-1 1 0,1 0-1,0 0 1,1 0 0,-1 1 0,0-1-1,0 2 1,0-1 0,0 1 0,0-1 0,0 2-1,0-1 1,0 1 0,0 0 0,-1 0 0,1 0-1,0 1 1,-1 0 0,3 2-14,2 5-9,-1 1 1,-1 0-1,0 1 1,0-1-1,-1 1 1,-1 1-1,0-1 0,-1 1 1,0 1-1,-1-1 1,0 0-1,-1 1 1,-1 0-1,0 0 0,0-1 1,-2 1-1,0 0 1,0 0-1,-3 13 9,1-17-126,-1-1-1,1 0 0,-1 0 1,-1 0-1,0 0 1,0 0-1,-1-1 0,0 1 1,0-1-1,-1-1 1,0 1-1,0-1 1,-1 0-1,1 0 0,-2-1 1,1 0-1,-1 0 1,0-1-1,0 0 0,-1 0 1,1-1-1,-1 0 1,0-1-1,0 0 1,0 0-1,-1-1 0,1 0 1,-1 0-1,-7-1 127,9-1-1926,7-1-1219</inkml:trace>
  <inkml:trace contextRef="#ctx0" brushRef="#br0" timeOffset="24836.65">12217 15845 13654,'0'0'945,"0"0"-321,0 0-240,0 0-208,0 0-176,0 0 0,56-64 0,-10 56-32,2 4 16,-2 4-640,-9 0-369,-8 6-287,-12 12-529,-13 5-1136,-4 3-1649</inkml:trace>
  <inkml:trace contextRef="#ctx0" brushRef="#br0" timeOffset="25081.718">12171 16064 8724,'0'0'2241,"0"0"-1265,0 0-287,0 0-449,0 0 112,117-28 128,-48 15-336,1 5-144,-5 5-160,-11 3-2289,-18 0-3474</inkml:trace>
  <inkml:trace contextRef="#ctx0" brushRef="#br0" timeOffset="26017.813">13275 15909 9284,'0'0'1065,"0"0"-548,0 0-92,0 0 129,0 0-284,14-4-129,150-31 1201,1 6 0,164-5-1342,-273 29 96,460-41 602,507-53-486,-436 30-129,-532 58-62,-64 7-528,-46 7-2750,15 4 159</inkml:trace>
  <inkml:trace contextRef="#ctx0" brushRef="#br0" timeOffset="27626.333">13209 15793 624,'0'0'4696,"0"0"-3698,0 0-790,-7 0 691,-25 0 2163,244-3 329,403-52-2206,588-9-587,-359 19-377,-632 11 297,-210 31-1210,-5 3-4256,-9 3-402</inkml:trace>
  <inkml:trace contextRef="#ctx0" brushRef="#br0" timeOffset="35368.166">14429 14833 8468,'0'0'208,"0"0"152,0 0 152,0 0 46,-4-10-147,-14-57 1312,8 370-290,7-144-1041,3-159-360,0 0-16,0 0-27,0 0 1,0 0 26,0 0 24,210-16 1374,-42-10-1294,-166 26-99,-2 0 113,0 0-84,0 0-63,0 0-225,14 0-6378,-5 0 493</inkml:trace>
  <inkml:trace contextRef="#ctx0" brushRef="#br0" timeOffset="35744.513">15028 15058 6403,'0'0'1638,"0"0"-320,0 0-19,0 0-312,0 0 104,1-7 67,4-23-560,-4 23-323,0 8-315,8 25 20,0 1 0,-2 0 0,-1 1 0,-1 0 0,-1 0 0,-1 0 0,-2 0 0,-1 0 0,-1 1 20,3 62 17,-2-84-148,0 0 1,1 0-1,0 0 0,0-1 0,1 1 1,0 0-1,0-1 0,0 1 0,1-1 1,0 0-1,1 2 131,0-11-4778,-1-13-144</inkml:trace>
  <inkml:trace contextRef="#ctx0" brushRef="#br0" timeOffset="36152.549">15074 14997 8788,'0'0'1102,"0"0"-16,0 0-70,1-11-202,6-33-155,-6 41-628,1 1-1,-1-1 1,1 1 0,-1 0 0,1 0 0,0-1 0,0 1-1,0 0 1,0 1 0,0-1 0,0 0 0,0 1-1,0-1 1,1 1 0,-1 0 0,1-1 0,-1 1 0,1 0-1,0 1 1,-1-1 0,1 0 0,0 1 0,2-1-31,1 0 24,7-2-33,1 0 0,0 1 0,0 1 0,0 0 0,0 0 0,0 2-1,10 1 10,18 22-1307,-29 4-2628,-12-13 181</inkml:trace>
  <inkml:trace contextRef="#ctx0" brushRef="#br0" timeOffset="36397.408">15075 15200 6931,'0'0'2257,"0"0"-1905,0 0 449,0 0 479,0 0 209,0 0-641,86-16-383,-49 9-305,0 1-160,-8 2 32,-6 2-32,-7 2 0,-5 0-224,-6 0-1617,-5 0-1985</inkml:trace>
  <inkml:trace contextRef="#ctx0" brushRef="#br0" timeOffset="45768.856">14344 14401 1281,'0'0'1227,"0"0"-235,0 0 3,0 0-344,0 0-10,0 0 162,-6 1-302,-18 1-394,-62 17 3660,85-19-3746,1 0 27,0 0 48,0 0 86,0 0 5,0 0 39,0 0 119,0 0 41,0 0-167,0 0-75,0 0-82,74 0 570,-31-4-435,-1-1 1,0-3-1,37-10-197,-24 5 72,85-23 3,-126 31-5376,-16 7 2609</inkml:trace>
  <inkml:trace contextRef="#ctx0" brushRef="#br0" timeOffset="46548.13">14316 14372 1617,'0'0'411,"0"0"128,0 0 119,0 0 727,0 0-569,-3-1 30,-37-19 4591,40 20-5124,23-2 983,502 3 273,-516-2-1728,-8 1 93,-1 0 0,1 0 0,-1 0 0,1-1 0,-1 1 0,1 0 0,-1 0 0,1 0 0,-1 0 0,1 0 0,-1 0 0,1 0 0,-1 0 0,1 0 0,-1 0 0,1 0 1,-1 1-1,1-1 0,0 0 0,-1 0 0,0 0 0,1 1 0,-1-1 0,1 0 0,-1 1 0,1-1 0,-1 0 0,1 1 0,-1-1 0,0 0 0,1 1 0,-1-1 0,0 1 0,1-1 1,-1 1-1,0-1 0,0 1 0,0-1 0,1 1 0,-1-1 0,0 1 0,0-1 0,0 1 0,0-1 0,0 1 66,0 0-3052</inkml:trace>
  <inkml:trace contextRef="#ctx0" brushRef="#br0" timeOffset="48138.873">14228 14433 704,'0'0'675,"0"0"-427,0 0 94,0 0 696,0 0 154,-3-1-738,-40-8 4591,43 9-4987,0 0-7,0 0 85,0 0 0,0 0 56,0 0-104,0 0 59,0 0 85,7 0 235,406-11 2033,-153 1-2103,-249 6 814,-10 2-6517,-3-1 485</inkml:trace>
  <inkml:trace contextRef="#ctx0" brushRef="#br0" timeOffset="48722.118">14303 14381 3410,'0'0'891,"0"0"-192,0 0-67,0 0 528,0 0 62,-2 0-432,-8 0-275,7 0-166,5-1 430,123-23 1129,-12 7-1181,0 5 0,98 3-727,-210 9 67,-1 0 61,0 0 10,-7 13-5129,6-10-78</inkml:trace>
  <inkml:trace contextRef="#ctx0" brushRef="#br0" timeOffset="66548.938">13910 16313 3730,'0'0'893,"0"0"-639,0 0-75,0 0 357,0 0 763,0 0 131,0 0-963,-1-4-222,-3-36 3747,4 39-3912,0 1 80,0 0-86,0 0-116,0 12-38,-1 288 541,-24-119-824,40-185-4063,-11-1 1252</inkml:trace>
  <inkml:trace contextRef="#ctx0" brushRef="#br0" timeOffset="67951.922">13889 16295 1489,'0'0'2035,"0"0"-1522,0 0-79,0 0 209,0 0-133,-6-27 2851,3 86-1472,23 346 310,-14-356-2079,20-45 896,181-36 57,-162 25-935,-44 7-68,-1 0 7,0 0 30,0 0 2,0 0-85,0 0-96,0 0 27,0 0-57,0 0-162,0 0-315,0 0-114,0 0-372,0 0-810,0 0-900,1 0-1752</inkml:trace>
  <inkml:trace contextRef="#ctx0" brushRef="#br0" timeOffset="68772.135">14363 16660 4674,'0'0'1604,"0"0"42,0 0-518,0 0 30,0 0-363,1-2-277,1-7-161,-2 7-213,7 23-296,44 283 1507,-48-302-3001,-2-17-1411,-1-6-2362</inkml:trace>
  <inkml:trace contextRef="#ctx0" brushRef="#br0" timeOffset="69056.42">14424 16583 6307,'0'0'1072,"0"0"-479,0 0 271,80-27 16,-57 20-383,-1 0-97,3-1-208,-3 4-112,-3 1-80,-5 2 0,-6 1-16,-4 0-448,-3 1-417,-1 10-1248,0 0 1105,-11 1-1441</inkml:trace>
  <inkml:trace contextRef="#ctx0" brushRef="#br0" timeOffset="69320.879">14454 16747 4866,'0'0'1553,"0"0"-1217,0 0 512,0 0 1249,0 0-528,0 0-528,11 0-625,3-2-256,0-1-112,2 0 48,3 1-64,0 2-64,0 0 0,-4 0-560,-3 0-1409,-4 0-3330</inkml:trace>
  <inkml:trace contextRef="#ctx0" brushRef="#br0" timeOffset="69781.223">14408 16577 2801,'0'0'3215,"0"0"-2060,0 0-907,0 0 318,0 0 394,0-7-20,13 198 1711,-10-13-1949,-2-187-3106,-1-12-2171</inkml:trace>
  <inkml:trace contextRef="#ctx0" brushRef="#br0" timeOffset="70089.487">14378 16532 7235,'0'0'750,"0"0"-91,0 0-179,0 0 406,0 0-246,6-3-232,96-24 630,24 20-806,-104 23-5365,-21-6 1924</inkml:trace>
  <inkml:trace contextRef="#ctx0" brushRef="#br0" timeOffset="70462.604">14408 16738 4706,'0'0'1219,"0"0"-941,0 0-155,0 0 386,0 0 660,4 8 1499,120-4 37,-25-4-4002,-99 0-63,0-1-1060,0-1-2278</inkml:trace>
  <inkml:trace contextRef="#ctx0" brushRef="#br0" timeOffset="71097.131">14953 16483 6451,'0'0'1142,"0"0"-881,0 0-66,0 0 728,0 0 248,2 0-64,223-10 177,-108 5-4857,-111 3 407</inkml:trace>
  <inkml:trace contextRef="#ctx0" brushRef="#br0" timeOffset="71386.782">15104 16330 9748,'0'0'889,"0"0"-652,0 0-109,0 0-32,0 0 163,1-1-13,5 27 62,-2-1 1,0 1-1,-2 0 1,0 0 0,-2 0-1,-1 3-308,1-1 11,0 137-1444,1-162-616,3-2-1611</inkml:trace>
  <inkml:trace contextRef="#ctx0" brushRef="#br0" timeOffset="72167.47">15619 16203 8612,'0'0'1171,"0"0"-93,0 0 101,0 0 88,0 0-322,7-10 2,3 47-1070,-1 167 138,-10-138 18,1 43 159,0-109-200,0 0 16,8 1 3,39-3 74,-1-3 0,1-2 0,31-9-85,-41 9 17,-11 2-38,-26 5 45,0 0 37,0 0-23,0 0-12,0 0 12,0 0-161,1 0-1617,0 0-1781,-1 0 231</inkml:trace>
  <inkml:trace contextRef="#ctx0" brushRef="#br0" timeOffset="72925.003">16177 16498 5491,'0'0'1590,"0"0"-931,0 0 138,0 0 454,0 0-90,-4-3 1795,7 113-2863,-6 108 518,2-210-1669,-12-2-8550,11-6 9648,-7 2-3815</inkml:trace>
  <inkml:trace contextRef="#ctx0" brushRef="#br0" timeOffset="73188.513">16088 16866 3522,'0'0'1763,"0"0"-904,0 0 310,0 0 482,0 0-450,3 0-462,145-12 1198,-138-3-3428,-10 11-396,0-2-2085</inkml:trace>
  <inkml:trace contextRef="#ctx0" brushRef="#br0" timeOffset="73672.562">16074 16463 4514,'0'0'1430,"0"0"-664,0 0 653,0 0 222,0 0-491,-2-7 1408,78-12-1559,-25 16-3473,-45 3-1285</inkml:trace>
  <inkml:trace contextRef="#ctx0" brushRef="#br0" timeOffset="78687.559">13703 16133 896,'0'0'505,"0"0"-223,0 0 241,0 0 219,0 0-62,0 0-87,-2-1-399,-16-27-79,18 27-2244</inkml:trace>
  <inkml:trace contextRef="#ctx0" brushRef="#br0" timeOffset="78958.627">13698 16147 1585</inkml:trace>
  <inkml:trace contextRef="#ctx0" brushRef="#br0" timeOffset="79207.236">13698 16133 1585,'10'-76'784,"-10"76"225,0 0-49,0 0-352,0 0-128,0 0 833,0 0-913,0 0-384,0 0 16,0 0-16,0 0 32,0 0-48,0 0 0,0 0-496,1 0-849,6 0-800</inkml:trace>
  <inkml:trace contextRef="#ctx0" brushRef="#br0" timeOffset="79966.349">13765 16041 992,'0'0'819,"0"0"-69,0 0 387,0 0-14,0 0-283,-6 0-85,5 0 3711,67 0-3463,-5 2-794,1-3 0,-1-2 0,-1-3-1,40-10-208,-92 12 143,-7 3-5419,-5 1 2555</inkml:trace>
  <inkml:trace contextRef="#ctx0" brushRef="#br0" timeOffset="80657.429">13816 16055 1121,'0'0'538,"0"0"-340,0 0 431,0 0 930,0 0-623,-2 0-24,-24 6 1281,12-1 1841,248-36-3367,-29 10-277,-213 18-7807,1 3 1657</inkml:trace>
  <inkml:trace contextRef="#ctx0" brushRef="#br0" timeOffset="81212.492">13728 16082 1008,'0'0'1196,"0"0"434,0 0-539,0 0-11,0 0 22,8-2 2744,14-4-3458,230-26 1176,-126 19-1378,-110 10-3678,-10 3 536</inkml:trace>
  <inkml:trace contextRef="#ctx0" brushRef="#br1" timeOffset="187676.54">3810 13745 2513,'0'0'1825,"0"0"-1137,0 0-250,0 0 26,0 0 430,0 0 0,0-2-227,0 3-614,0-1 0,0 0 1,0 1-1,0-1 1,0 1-1,0-1 1,1 1-1,-1-1 0,0 0 1,0 1-1,0-1 1,0 1-1,1-1 1,-1 0-1,0 1 1,0-1-1,1 0 0,-1 1 1,0-1-1,1 0 1,-1 1-1,0-1 1,1 0-1,-1 0 1,0 0-1,1 1 0,-1-1 1,1 0-1,-1 0 1,1 0-1,-1 0 1,0 0-1,1 1 1,-1-1-1,1 0 0,-1 0 1,1 0-1,-1 0 1,0 0-1,1-1 1,-1 1-1,1 0 0,-1 0 1,1 0-1,-1 0 1,0 0-1,1 0 1,-1-1-1,1 1 1,-1 0-1,0 0 0,1-1 1,-1 1-1,0 0 1,1-1-1,-1 1 1,0 0-1,0-1 1,1 1-1,-1 0 0,0-1 1,0 1-1,1-1-53,5 8-432,124 103 902,25 36 90,-21-44-128,69 43-277,-173-127-121,0-1-1,2-1 1,0-2-1,0-1 1,1-1 0,1-2-1,0-2 1,14 2-34,39 11 35,105 37 152,8-7-70,-46-6-117,-5-2-18,41 40-60,-104-40 124,-27-30-44,-56-6-3561,-14-6 75</inkml:trace>
  <inkml:trace contextRef="#ctx0" brushRef="#br1" timeOffset="188556.54">5611 14454 3282,'0'0'426,"0"0"-17,0 0 215,0 0 760,0 0-196,2 1 2171,10 5-3210,88 82 1294,23-43-425,-71-30-899,-49-14-118,0 0 0,0 0 1,1 0-1,-1 0 0,0 1 1,0-1-1,0 1 0,0 0 0,0 0 1,-1 0-1,1 0 0,-1 0 1,1 0-1,-1 1 0,0-1 0,1 1 1,-1 0-1,-1 0 0,1 0 1,0 0-1,-1 0 0,1 0 0,-1 0 1,0 0-1,0 1 0,-1-1 1,1 0-1,0 1 0,-1 0-1,-2 2 54,-1 1 0,1-1 0,-1 1 0,-1-1 0,1 0 0,-1 0 0,0-1 0,0 1 0,-1-1 0,0 0 0,0 0 0,0 0 0,0-1 1,-1 0-1,0 0 0,-4 2-54,-4 6 58,-22 13 79,0 0 0,-1-3 0,-37 16-137,-15 9 11,16 10-712,34-10-3208,24-22-1222</inkml:trace>
  <inkml:trace contextRef="#ctx0" brushRef="#br1" timeOffset="204386.54">5937 14727 1697,'0'0'413,"0"0"-191,0 0 95,0 0 366,0 0-171,0 0-191,-3 0-76,-10 0 107,10 0 385,3 0 135,0 0-226,-8-23 2558,-5 18-875,12 5-2247,1 0 49,0 0 83,0 0-9,0 0-37,0 0-10,0 0-33,0 0-82,0 0-3,0 0-16,0 0-43,13 0 0,298-40 59,-173 14 112,-86 15 634,-17 10-4264,-16 14 266,-14-12 1606,-1 0-744</inkml:trace>
  <inkml:trace contextRef="#ctx0" brushRef="#br1" timeOffset="205426.54">5903 14744 1265,'0'0'482,"0"0"-167,0 0-208,0 0 176,0 0 485,1-7-181,2-31-74,-1 5 5438,-14 33-3413,156 13-2458,222-11 461,-278-1-487,-92-6-943,-21 4-4876,10-1-393</inkml:trace>
  <inkml:trace contextRef="#ctx0" brushRef="#br1" timeOffset="206126.539">6261 14519 3490,'0'0'2086,"0"0"-835,0 0-917,0 0 223,0 0 308,-1-2 151,1 2-1002,0 0 1,0 0-1,0 0 0,1 0 1,-1 0-1,0 0 1,0-1-1,0 1 0,0 0 1,0 0-1,0 0 0,1 0 1,-1 0-1,0 0 0,0 0 1,0-1-1,0 1 0,0 0 1,0 0-1,0 0-14,12 8 15,10 3 160,0-1 0,1-1 0,0-1 0,1-1 0,-1-1 0,2-1 1,-1-1-1,9 0-175,61 13 367,-94-17-317,1 0-1,-1 1 0,1-1 0,-1 1 1,1-1-1,-1 1 0,0 0 1,1-1-1,-1 1 0,0-1 1,0 1-1,1 0 0,-1-1 0,0 1 1,0 0-1,0-1 0,0 1 1,0 0-1,0-1 0,0 1 0,0 0 1,0-1-1,0 1 0,0-1 1,0 1-1,0 0 0,-1-1 0,1 1 1,0 0-1,-1-1 0,1 1 1,0-1-1,-1 1 0,1-1 0,0 1 1,-1-1-1,1 1 0,-1-1 1,1 1-1,-1-1-49,-133 143 899,33 17-881,73-87-3630,27-68-3220</inkml:trace>
  <inkml:trace contextRef="#ctx0" brushRef="#br1" timeOffset="208236.54">6224 14258 4098,'0'0'1062,"0"0"0,0 0 175,0 0-794,0 0-216,-3-7 219,-19-46 1290,18 48-1672,0 1-1,0 0 0,0 1 1,0-1-1,-1 1 0,1-1 0,-1 1 1,0 1-1,0-1 0,0 1 1,0 0-1,0 0 0,-3 0-63,4 0 55,-92-14 1050,94 17-1111,-1 1 1,1-1-1,0 1 0,0 0 1,0 0-1,0 0 1,0 0-1,0 0 1,0 0-1,0 0 1,1 1-1,0-1 0,-1 0 1,1 1-1,0-1 1,0 1-1,0 0 1,0-1-1,0 3 6,-2 4-9,-2 4 4,1 0 1,0 0 0,1 1-1,0-1 1,1 1-1,1 0 1,0 0-1,1 0 1,0 3 4,1-15 3,-1 0-1,0 0 1,1 0-1,0 0 1,-1-1 0,1 1-1,0 0 1,0 0 0,0 0-1,0-1 1,0 1-1,0 0 1,1-1 0,-1 1-1,1-1 1,-1 0 0,1 1-1,-1-1 1,1 0-1,0 0 1,-1 0 0,1 0-1,0 0 1,0-1 0,0 1-1,0 0 1,0-1-1,0 1 1,0-1 0,0 0-1,0 0-2,66 4 72,-62-4-73,-3 0-31,0-1 0,1 1 0,-1-1-1,0 0 1,1 0 0,-1 0 0,0 0 0,0-1 0,0 1 0,0-1 0,0 1-1,0-1 1,0 0 0,-1-1 0,1 1 0,-1 0 0,1-1 0,-1 1 0,0-1-1,0 0 1,0 1 0,0-1 0,-1 0 0,1 0 0,-1 0 0,0-1-1,0 1 1,0 0 0,0 0 32,12-100-968,-12 102 978,0 0-1,-1 1 0,1-1 0,0 0 0,0 1 0,0-1 0,0 1 0,0-1 1,0 1-1,0 0 0,0-1 0,0 1 0,0 0 0,0 0 0,0-1 0,0 1 1,0 0-1,1 0 0,-1 0 0,0 0 0,0 1 0,0-1 0,0 0 0,0 0 1,0 1-1,0-1 0,0 0 0,0 1 0,0-1 0,0 1 0,0 0 0,0-1 1,0 1-1,0 0 0,-1-1 0,1 1 0,0 0 0,0 0-9,1 3 76,0 0-1,1 0 0,-2 0 1,1 1-1,0-1 1,-1 0-1,0 1 0,0 0 1,0-1-1,0 1 0,-1 0 1,0-1-1,0 1 1,0 0-1,-1 1-75,2 6 353,19 140 946,-5-101-987,-15-51-301,1 0-6,-1 0 14,18 0 909,79-31-465,-65 17-454,35-10 22,13-7-3551,-51 17-2192</inkml:trace>
  <inkml:trace contextRef="#ctx0" brushRef="#br1" timeOffset="210996.539">6241 14159 1249,'0'0'1144,"0"0"1,0 0 42,0 0-339,0 0-288,1-7 65,9-74 3422,-12 78-4014,0 1 1,0-1-1,0 1 1,-1 0-1,1 0 1,-1 0-1,1 0 1,-1 0-1,1 1 1,-1-1-1,0 1 1,0 0-1,0 0 1,0 0-1,0 0 1,0 0-1,0 0 1,-3 1-34,-1-3 4,-1 1 0,1 0-1,-1 1 1,0 0 0,0 0 0,0 1 0,1 0-1,-1 0 1,0 1 0,0 0 0,0 0 0,1 1-1,-1 0 1,-5 2-4,5 1 0,0 0 0,0 0 0,1 1 0,0 0 0,0 1 0,0-1 0,0 1 0,1 1 0,1-1 0,-1 1 0,1 0 0,0 0 0,1 1 0,0-1 0,-1 6 0,-3 7 75,1-1-1,1 1 0,1 1 1,1-1-1,1 1 0,1-1 0,1 11-74,0-29 10,1 1 0,0-1 0,1 0 0,-1 1 0,1-1 0,-1 0 0,1 0 0,0 1 0,0-1 0,0 0-1,1 0 1,-1 0 0,1 0 0,0 0 0,0-1 0,0 1 0,0 0 0,0-1 0,0 0 0,1 1 0,-1-1-1,1 0 1,-1 0 0,1 0 0,0 0 0,0-1 0,0 1 0,1-1-10,3 3 22,1-1 1,-1 0-1,0-1 1,1 1-1,0-2 1,-1 1-1,1-1 1,0 0-1,0 0 1,0-1-1,0 0 1,0-1-1,-1 0 1,4-1-23,-7 1 1,0 0 0,-1-1 0,1 0 0,-1 0 1,0 0-1,1 0 0,-1 0 0,0-1 0,0 1 0,0-1 1,-1 0-1,1 0 0,-1 0 0,0 0 0,1 0 0,-1-1 1,-1 1-1,1-1 0,0 1 0,-1-1 0,0 0 0,0 1 1,0-1-1,0 0 0,0-3-1,3-102-426,-4 105 380,-12-85-80,13 88 122,-1 0 0,1 0-1,-1 0 1,1 1 0,0-1-1,0 0 1,-1 0 0,1 1-1,0-1 1,0 0 0,0 1-1,0-1 1,0 1 0,0-1-1,0 1 1,0-1 0,0 1-1,0 0 1,0 0 0,0-1-1,0 1 1,0 0 0,0 0-1,0 0 1,0 0 0,0 0-1,0 0 1,1 0 0,-1 1-1,0-1 1,0 0-1,0 1 1,0-1 0,0 0-1,0 1 5,19 140 444,-11-50 246,15-15-439,-8-44-182,28-30 649,105-67-531,-108 47-3226,-29 12-787</inkml:trace>
  <inkml:trace contextRef="#ctx0" brushRef="#br1" timeOffset="-214440.189">5806 15017 3570,'0'0'933,"0"0"-538,0 0-317,0 0-38,0 0 154,2-7 217,-1 4-67,5-26-866,-4 5 4894,14 27-2704,-21 136-359,-4-46-724,22 43-140,23 205 118,20-86-525,-51-236-37,-1-1 1,-1 1-1,0 0 1,-1 0 0,-2 0-1,0 7-1,9 81 7,4-24-39,-2-42 50,-11-41-4,0 0 4,19 17-15,-10-13 7,0 1 0,0-1 1,0-1-1,1 0 0,0 0 1,-1-1-1,1 0 0,0-1 0,0 0 1,0 0-1,0-1 0,0-1 0,0 0 1,2 0-11,22 0 48,24 1 30,167 11 44,-240-19-4012,8 2 964,0-1-1636</inkml:trace>
  <inkml:trace contextRef="#ctx0" brushRef="#br1" timeOffset="-214040.189">6362 16267 2625,'0'0'1492,"0"0"-623,0 0-196,0 0-84,0 0 692,-2-7 13,-7-29 787,9 35-1300,0 1 188,0 0-316,0 0-354,0 0-195,0 0-82,0 0-76,4 5-12,181 85 522,-184-90-455,1 1 1,-1 0 0,0-1 0,0 1-1,0 0 1,0 0 0,0 0-1,0 0 1,0 0 0,0 0-1,0 0 1,0 1 0,0-1 0,-1 0-1,1 0 1,-1 1 0,1-1-1,-1 0 1,1 1 0,-1-1-1,0 0 1,1 1 0,-1-1-1,0 1 1,0-1 0,0 0 0,0 1-1,0-1 1,0 1 0,-1-1-1,1 1 1,0-1 0,-1 0-1,1 1 1,-1-1 0,0 0 0,1 0-1,-1 1 1,0-1 0,0 0-1,0 1-1,-47 41 122,44-39-129,-103 71-447,34-28-4089,28-22-3559</inkml:trace>
  <inkml:trace contextRef="#ctx0" brushRef="#br1" timeOffset="-212780.189">7255 15915 1617,'0'0'1280,"-12"-2"-821,-101-12 2831,90 10-812,23 4-2144,6 0-206,1 0-67,76 1 726,-1-5 0,56-9-787,348-62 2041,34 18-2041,-380 47 20,119-8-29,93-25 9,-165 16-243,-187 27-549,0 0-753,-2 0-1545,-9 0-2400</inkml:trace>
  <inkml:trace contextRef="#ctx0" brushRef="#br1" timeOffset="-210090.189">7034 15921 1425,'0'0'4178,"0"0"-2623,0 0-1179,-4 6-205,25 60 1208,-12 278 811,32-44-994,-43 3-500,4-290-690,0-1 1,1 0-1,0 0 0,1 0 1,0 0-1,1-1 0,0 1 0,1-1 1,0-1-1,1 1 0,2 1-6,-3-5 8,1-1 1,0 0-1,1-1 0,-1 1 0,1-1 0,0-1 0,0 0 0,1 0 0,0 0 0,-1-1 0,1-1 1,0 1-1,0-1 0,0-1 0,1 0 0,-1 0 0,0-1 0,7 0-8,11 2-12,273 23 12,-240-24-43,192-13-48,-93-6-279,102 2 370,299-43-801,79-38-266,-394 62 1062,-70 12-35,-171 24 94,0-1 1,0 0-1,0 0 1,0-1 0,0 1-1,0-1 1,0 0-1,0 0 1,-1 0 0,1-1-1,0 1 1,-1-1-1,1 0 1,-1 0 0,1 0-1,-1 0 1,0 0-1,0-1 1,0 0 0,0 0-1,-1 0 1,1 0-1,-1 0 1,1 0 0,-1 0-1,0-1 1,0 1-1,0-3-54,3-21 69,-1-1-1,-2 1 0,-1 0 0,-1-1 1,-1-9-69,0-18 411,-13-174 408,-2-149-1121,5 148 62,10 224 270,0 1 0,-1-1 0,1 1 0,-1 0 0,-1 0 0,1 0 0,-1 0 0,0 0 0,0 1 0,0-1 0,0 1 0,-1 0 0,0 0 0,0 0 0,0 0 0,0 1 0,-1-1 0,1 1 0,-1 0 0,0 1 0,-4-3-30,-30-23 211,31 23-211,1 1 1,-1 0-1,0 0 1,-1 1-1,1 0 0,0 0 1,-1 1-1,0 1 1,0-1-1,1 1 1,-1 1-1,0-1 1,0 1-1,0 1 1,-6 1-1,-38-3 43,-376-46-814,-22 33 454,183 39-4451,170-13-63</inkml:trace>
  <inkml:trace contextRef="#ctx0" brushRef="#br1" timeOffset="-206460.189">7530 16076 5587,'0'0'696,"0"0"-165,0 0 277,0 0 374,0 0-222,0-3-186,3 212 1046,-3-204-1808,0 1 0,0-1 0,1 1 0,0-1 0,0 1 1,0-1-1,1 1 0,-1-1 0,1 0 0,1 0 0,-1 0 0,1 0 1,0 0-1,0-1 0,0 1 0,0-1 0,1 0 0,0 0 0,0 0 1,0 0-1,0-1 0,0 1 0,1-1 0,0 0 0,0-1 0,0 1 1,0-1-1,0 0 0,4 1-12,-2 0 11,0-1 1,0 0-1,0 0 1,1-1-1,-1 0 1,1 0-1,-1 0 1,1-1-1,-1-1 1,1 1-1,-1-1 1,0 0-1,1-1 1,-1 1-1,0-2 1,0 1-1,0-1 1,0 0-1,0 0 1,-1-1-1,1 0 1,-1 0-1,0-1 1,0 1-1,-1-1 1,1-1-1,-1 1 1,0-1-1,3-5-11,-4-3 19,0 1 0,-1-1 0,-1 0 0,-1 0 0,0 0-1,0-1 1,-1 1 0,-1 0-19,0-12 23,0 2 3,-2 1 0,0 0 0,-2 1 0,-1-1 0,0 1 0,-5-9-26,1 1 9,10 30-60,0 0-1,1 0 1,-1 0 0,0 0-1,0 0 1,0 0 0,0 0-1,1 0 1,-1 0-1,0 0 1,0 0 0,0 0-1,0 0 1,1 0 0,-1 0-1,0 0 1,0-1-1,0 1 1,0 0 0,0 0-1,0 0 1,1 0 0,-1 0-1,0 0 1,0 0-1,0-1 1,0 1 0,0 0-1,0 0 1,0 0 0,0 0-1,0 0 1,0-1 51,15 21-3609,-13-17 2718,8 13-4295</inkml:trace>
  <inkml:trace contextRef="#ctx0" brushRef="#br1" timeOffset="-205780.189">7969 16272 9268,'0'0'1625,"0"0"-366,4-12-408,14-37-189,-16 47-631,0-1 0,0 1 1,0-1-1,0 1 0,1 0 0,-1 0 1,1 0-1,-1 0 0,1 0 0,0 1 0,-1-1 1,1 1-1,0 0 0,0 0 0,0 0 1,0 0-1,0 0 0,0 1 0,1-1 0,-1 1 1,0 0-1,0 0 0,0 0 0,2 0-31,2 0 17,2 0-23,0 0 0,-1 1 0,1-1 0,-1 2 0,1-1 0,-1 1 0,0 1 0,0 0 0,0 0 0,0 0 1,0 1-1,-1 0 0,1 0 0,-1 1 0,0 0 0,0 1 0,-1-1 0,0 1 0,0 0 0,0 1 0,-1-1 0,0 1 1,4 6 5,-5-6-67,0-1 1,0 1 0,0 0 0,-1 1 0,0-1 0,0 0 0,-1 1 0,0 0 0,0-1 0,-1 1 0,0 0 0,-1 0-1,1 5 67,-2-12-3,1 0 0,-1 0-1,0 0 1,1-1-1,-1 1 1,0 0 0,1-1-1,-1 1 1,0-1-1,0 1 1,0-1 0,1 1-1,-1-1 1,0 0-1,0 1 1,0-1-1,0 0 1,0 0 0,0 1-1,0-1 1,0 0-1,0 0 1,0 0 0,0 0-1,0 0 1,1-1-1,-1 1 1,0 0 0,0 0-1,0 0 1,0-1-1,0 1 1,0-1-1,0 1 1,1-1 0,-1 1-1,0-1 1,0 1-1,0-1 1,1 0 0,-1 1-1,0-1 1,1 0 3,-3-4 2,0-1 0,1 1 0,0-1-1,0 0 1,0 1 0,1-1 0,-1 0 0,2 0 0,-1 0 0,0 0 0,1 0 0,1 0 0,-1 0 0,1 0 0,0 0-1,0 0 1,0 0 0,1 0 0,0 0 0,0 1 0,1-1 0,-1 1 0,1 0 0,0-1 0,4-2-2,-3 1-244,2 0 1,-1 0 0,1 1 0,0 0-1,0 0 1,1 1 0,0 0-1,0 0 1,0 0 0,1 1 0,-1 0-1,1 0 1,0 1 0,0 0-1,0 1 1,0-1 0,1 2 0,-1-1-1,1 1 1,-1 0 0,1 1 243,8 0-3106</inkml:trace>
  <inkml:trace contextRef="#ctx0" brushRef="#br1" timeOffset="-205410.189">8513 16032 10885,'0'0'440,"0"0"531,0-10-381,0-46 418,8 73-954,3 14-97,-1 0 0,-3 1-1,0 0 1,-2 0 0,1 23 43,2 8-401,-9-63 377,1 0 0,0 1 1,0-1-1,0 1 0,0-1 0,0 1 0,0-1 0,0 1 0,0-1 0,0 1 0,0-1 0,0 1 0,0-1 0,0 1 0,1-1 0,-1 1 0,0-1 0,0 0 0,0 1 0,1-1 0,-1 1 0,0-1 0,0 0 0,1 1 0,-1-1 0,0 0 0,1 1 0,-1-1 0,1 0 0,-1 1 0,0-1 0,1 0 0,-1 0 0,1 1 0,-1-1 1,1 0-1,-1 0 0,0 0 0,1 0 0,-1 0 0,1 0 0,-1 0 0,1 0 0,-1 0 0,1 0 0,-1 0 0,1 0 0,-1 0 0,1 0 0,-1 0 0,1 0 0,-1 0 0,1-1 0,-1 1 0,0 0 0,1 0 0,-1-1 0,1 1 24,22-23-137,-18 18 26,1-4 126,2 1 0,-1 0 0,1 0 0,0 1-1,1 0 1,-1 0 0,1 1 0,1 0 0,-1 1 0,1 0-1,0 0 1,0 1 0,1 0 0,-1 1 0,1 0-1,0 1 1,0 0 0,3 1-15,-11 0 14,0 1 0,-1-1-1,1 1 1,0 0 0,0-1-1,0 2 1,0-1 0,0 0-1,0 0 1,0 1 0,-1 0-1,1-1 1,0 1 0,0 0-1,-1 1 1,1-1 0,0 0 0,-1 1-1,1-1 1,-1 1 0,0 0-1,0 0 1,1 0 0,-1 0-1,0 0 1,-1 0 0,1 1-1,0-1 1,-1 1 0,1-1 0,-1 1-1,0-1 1,0 1 0,0 0-1,0 0 1,0 0 0,-1-1-1,1 3-13,0-1-28,-1 1 0,1 0 0,-1-1 0,0 1 0,0 0 0,0-1 0,-1 1 0,0-1-1,0 1 1,0-1 0,0 1 0,-1-1 0,0 0 0,0 1 0,0-1 0,0 0 0,-1 0 0,1 0-1,-1-1 1,0 1 0,0-1 0,0 1 0,-1-1 0,1 0 0,-1 0 0,0-1 0,0 1 0,0-1-1,0 0 1,-3 2 28,-4 0-55,1 0 0,-1 0-1,1-1 1,-1-1 0,0 0 0,0 0-1,0-1 1,-1 0 0,1-1-1,0-1 1,-4 0 55,12 1-8,0 0 1,1-1-1,-1 1 0,1-1 1,-1 0-1,1 1 1,-1-1-1,1 0 0,0 0 1,-1-1-1,1 1 0,0-1 1,0 1-1,0-1 0,0 1 1,0-1-1,0 0 0,0 0 1,1 0-1,-1 0 1,0 0-1,1-1 0,0 1 1,0 0-1,0-1 0,0 1 1,0-1-1,0 1 0,0-1 1,1 1-1,0-1 0,-1 0 1,1 1-1,0-1 1,0 1-1,0-1 0,1-2 8,22-24-4186,2 18 651</inkml:trace>
  <inkml:trace contextRef="#ctx0" brushRef="#br1" timeOffset="-204490.189">9117 16147 6323,'0'0'1961,"0"0"-545,0-11-76,4-73 1960,-25 121-3551,13-16 87,0 0-1,0 1 1,2 0-1,1 0 1,1 1-1,-1 13 165,34-70-467,-18 19 450,-7 8 58,0 0-1,1 1 1,-1-1 0,1 1 0,0 1-1,1-1 1,-1 1 0,1-1 0,0 2-1,0-1 1,1 1 0,-1 0 0,1 0-1,0 1 1,0-1 0,1 2 0,-1-1-1,0 1 1,1 0 0,1 0-41,-6 4-11,0 0 0,-1 0 0,1 0 0,0 1 0,-1-1 1,0 0-1,0 1 0,1 0 0,-1-1 0,-1 1 0,1 0 0,0 0 1,-1 0-1,0 0 0,1 1 0,-1-1 0,0 0 0,-1 0 0,1 1 0,-1-1 1,1 0-1,-1 1 0,0-1 0,0 1 0,0-1 0,-1 0 0,0 3 11,2 6-130,10 43-2594,0-56-1571,0-18 2291,8-40 982,-18 51 1536,0 1-1,1-1 1,-1 0 0,2 0-1,-1 1 1,1-1 0,0 1-1,1 0 1,0 0-1,0 0 1,0 0 0,1 1-1,0-1 1,0 1-1,1 1 1,-1-1 0,1 1-1,1 0 1,-1 0 0,1 0-1,0 1 1,0 0-1,7-2-513,-9 3 11,0 1-1,0 0 1,0 1 0,0 0-1,1-1 1,-1 2-1,0-1 1,1 0-1,-1 1 1,1 0-1,-1 1 1,0-1-1,1 1 1,-1 0-1,0 0 1,1 1-1,-1-1 1,0 1 0,0 0-1,0 1 1,-1-1-1,1 1 1,0 0-1,-1 0 1,0 0-1,0 1 1,0 0-1,0-1 1,0 1-1,-1 1 1,1-1-1,-1 0 1,-1 1-1,1 0 1,0 0 0,-1-1-1,0 2 1,0 0-11,0-1-84,-1 0-1,1 0 1,-1 0 0,0-1 0,-1 1 0,1 1 0,-1-1 0,0 0 0,0 0 0,-1 0 0,1 0 0,-1 0 0,0 0-1,0 0 1,-1-1 0,0 1 0,0 0 0,0-1 0,0 1 0,-1-1 0,1 0 0,-1 1 0,0-1 0,-1-1 0,1 1-1,0 0 1,-1-1 0,0 0 0,-4 3 84,7-6-1,0-1-1,0 0 0,0 0 1,-1 1-1,1-1 0,0 0 1,0 0-1,1 0 0,-1 0 1,0 0-1,0 0 0,0-1 1,1 1-1,-1 0 1,1 0-1,-1 0 0,1-1 1,-1 1-1,1 0 0,0-1 1,-1 1-1,1 0 0,0-1 1,0 1-1,0 0 0,0-1 1,0 1-1,0 0 1,1-1-1,-1 1 0,0 0 1,1-1-1,-1 1 0,1 0 1,-1 0-1,1-1 0,-1 1 1,1 0-1,1-1 2,0-1 10,0-1 0,0 1 0,0-1 0,1 1 0,-1 0 0,1 0 0,0 0 0,0 0 0,0 0 0,1 1-1,-1 0 1,0-1 0,1 1 0,0 0 0,-1 1 0,1-1 0,0 1 0,0-1 0,0 1 0,0 1 0,0-1 0,0 0 0,0 1 0,0 0 0,0 0 0,1 0-1,-1 0 1,0 1 0,0 0 0,0 0 0,0 0 0,0 0 0,0 0 0,-1 1 0,1 0 0,0 0 0,-1 0 0,1 0 0,-1 0 0,1 1-10,67 81-86,-69-84 101,0 0 1,0 0-1,0 0 0,0 0 0,0 0 0,0 0 0,0-1 1,0 1-1,0-1 0,0 1 0,0-1 0,-1 0 1,1 1-1,0-1 0,0 0 0,-1 0 0,1 0 0,0-1 1,-1 1-1,1 0 0,-1-1 0,0 1 0,1-1 0,-1 1 1,0-1-1,0 0 0,0 1 0,0-1 0,0 0 0,0 0 1,-1 0-1,1 1 0,-1-1 0,1-2-15,4-5 122,99-168 62,-85 163-3311,-17 14-1408</inkml:trace>
  <inkml:trace contextRef="#ctx0" brushRef="#br1" timeOffset="-202880.189">7538 16712 6051,'0'0'701,"0"0"-375,0 0-70,0 0 614,0 0-27,-2-6 624,1-2-1241,-3-6 204,3 32-280,1 13-78,1-1 0,2 0 0,1 1 0,1-2 0,2 1 0,1-1 0,2 1-72,-10-27 17,1 1 0,0-1 0,0 0-1,1 0 1,-1 1 0,1-1 0,-1 0 0,1 0 0,0-1 0,0 1-1,0 0 1,0-1 0,1 1 0,-1-1 0,1 0 0,0 1 0,-1-1-1,1-1 1,0 1 0,0 0 0,0-1 0,1 1 0,-1-1-1,0 0 1,0 0 0,1 0 0,-1-1 0,0 1 0,1-1 0,-1 0-1,1 0 1,-1 0 0,1 0 0,-1 0 0,0-1 0,1 0 0,-1 1-1,1-2-16,5-3 32,-1-1 0,0 0-1,0 0 1,-1-1-1,0 0 1,0-1-1,0 0 1,-1 0 0,0 0-1,-1 0 1,0-1-1,0 0 1,-1 0 0,0-1-1,-1 1 1,0-1-1,0 0 1,-1 0 0,0 1-1,-1-2 1,0 1-1,0 0 1,-1 0-1,-1 0 1,-1-10-32,1 12-27,0-1-1,-1 1 1,0-1-1,-1 1 1,0 0 0,0 0-1,0 1 1,-1-1-1,-1 0 1,1 1-1,-1 0 1,0 0 0,-1 0 27,-10-16-17,9 8-179,15 10-4235,-1 5 979</inkml:trace>
  <inkml:trace contextRef="#ctx0" brushRef="#br1" timeOffset="-202250.189">7916 16795 4034,'0'0'5450,"0"0"-3641,0 0-998,0 0-141,0 0-459,-2-5 18,2 3-201,-6-15-23,11 23-70,4 15 71,-1 0 0,-1 0 0,-1 1 0,-1 0 0,-1 1 0,-1-1 0,-1 1-1,-1-1 1,-1 5-6,-1-43-82,2 1 1,0 0-1,0-1 0,1 1 0,1 0 0,1 0 0,0 0 0,1 1 0,1-1 0,0 1 0,1 0 0,0 1 0,1 0 0,7-9 82,-14 20-8,0 1-1,0-1 0,1 1 1,-1-1-1,0 1 0,1 0 1,-1 0-1,1-1 0,-1 1 1,1 0-1,0 0 0,-1 0 1,1 1-1,0-1 0,0 0 1,-1 1-1,1-1 0,0 1 1,0-1-1,0 1 0,0 0 1,0 0-1,0 0 1,0 0-1,-1 0 0,1 0 1,0 1-1,0-1 0,0 0 1,0 1-1,0 0 0,-1-1 1,1 1-1,0 0 0,-1 0 1,1 0-1,0 0 0,-1 0 1,1 1-1,-1-1 0,1 1 9,49 160 8,-50-160-144,0 0-1,0 0 1,0 0-1,0 0 1,1 0-1,-1 0 1,0-1-1,1 1 1,-1-1-1,1 1 1,-1-1-1,1 1 1,0-1-1,0 0 1,0 0-1,0 0 1,0 0-1,0 0 1,0 0-1,0 0 1,0-1-1,0 1 1,0-1-1,2 1 137,7-1-4703</inkml:trace>
  <inkml:trace contextRef="#ctx0" brushRef="#br1" timeOffset="-201280.189">8278 16886 3314,'0'0'5213,"0"0"-3474,0 0-1307,0 0-80,0 0-120,-2-7 83,1 3-215,0 3-91,1 0 0,-1-1 0,1 1 0,-1 0 0,1 0 0,-1 0 0,1-1 0,0 1 0,0 0 0,0 0 0,0-1 0,-1 1 0,2 0 0,-1 0 0,0-1 0,0 1 0,0 0 0,1 0 0,-1-1 0,0 1-1,1 0 1,-1 0 0,1 0 0,0 0 0,-1 0 0,1 0 0,0 0 0,-1 0 0,1 0 0,0 0 0,0 0 0,0 0-9,6-2-35,-1-1 0,0 0-1,0 0 1,-1-1 0,1 1 0,-1-1-1,0-1 1,0 1 0,0-1 0,-1 1-1,0-1 1,0 0 0,0-1-1,-1 1 1,0-1 0,0 0 0,-1 1-1,0-1 1,0 0 0,-1 0 0,1-1-1,-2 1 1,1-6 35,-1 10 54,1 1 1,-1 0-1,0 0 0,0-1 0,-1 1 1,1 0-1,0 0 0,-1-1 1,1 1-1,-1 0 0,0 0 0,0 0 1,0 0-1,0 0 0,0 0 0,0 0 1,0 0-1,-1 0 0,1 0 1,-1 1-1,1-1 0,-1 1 0,0-1 1,0 1-1,0-1 0,1 1 0,-1 0 1,0 0-1,0 0 0,-1 0 1,1 0-1,0 1 0,0-1 0,0 1 1,-1-1-1,1 1 0,0 0 0,-2 0-54,-9 30-224,10-22 217,1 0-1,1 1 1,-1-1-1,1 1 0,1-1 1,0 1-1,0-1 1,0 1-1,1-1 0,1 1 1,-1-1-1,2 0 1,-1 0-1,1 1 0,0-2 1,0 1-1,1 0 1,0-1-1,1 1 0,-1-1 1,1 0-1,1-1 1,-1 1-1,1-1 0,1 0 1,0 0 7,-3-4-60,-1-1-1,1 1 1,-1-1 0,1 0 0,-1 0 0,1-1-1,-1 1 1,1-1 0,0 0 0,-1 0 0,1 0-1,0 0 1,-1-1 0,1 1 0,0-1 0,-1 0-1,1 0 1,-1 0 0,0-1 0,1 1 0,-1-1-1,0 0 1,0 0 0,0 0 0,0 0 0,0 0-1,0-1 1,-1 1 0,1-1 0,-1 0-1,1 0 1,0-2 60,5-5-336,-1-1 0,0 0 0,-1 0 0,0-1 0,-1 0 0,0 0 0,-1 0-1,3-10 337,-4-20 2871,-3 41-2569,0 15-310,0 3-13,-1-7 13,1 0 0,0 1 0,0-1 0,1 0 0,1 0-1,-1 0 1,2 0 0,-1-1 0,2 1 0,-1-1 0,2 4 8,-5-13-4,1 1-1,-1-1 1,0 1-1,0-1 1,1 1-1,-1-1 1,0 0-1,1 1 1,-1-1-1,0 1 1,1-1-1,-1 0 1,1 1 0,-1-1-1,1 0 1,-1 1-1,1-1 1,-1 0-1,1 0 1,-1 1-1,1-1 1,-1 0-1,1 0 1,-1 0-1,1 0 1,-1 0-1,1 0 1,-1 0-1,1 0 1,-1 0-1,1 0 1,0 0 0,-1 0-1,1 0 1,-1 0-1,1 0 1,-1-1-1,1 1 1,-1 0-1,1 0 1,-1-1-1,1 1 1,-1 0-1,0-1 1,1 1-1,-1 0 1,1-1-1,-1 1 1,0-1-1,1 1 1,-1-1 0,0 1-1,1-1 1,-1 1-1,0-1 1,0 1-1,0-1 1,1 0 4,16-36-567,-15 31 329,4-10-242,-6 13 500,1 1 1,-1-1 0,0 0-1,1 1 1,0-1-1,0 0 1,-1 1 0,2-1-1,-1 1 1,0-1 0,0 1-1,1 0 1,-1-1-1,1 1 1,0 0 0,0 0-1,0 0 1,0 1 0,0-1-1,0 0 1,0 1-1,1-1 1,-1 1 0,0 0-1,1-1 1,-1 1 0,1 0-1,0 1 1,-1-1-1,3 0-20,27 52 96,-5-7-71,-26-43-24,0 0 0,-1-1 0,1 1-1,0 0 1,0 0 0,0 0 0,0 0 0,0-1-1,0 1 1,0 0 0,0-1 0,0 1-1,0-1 1,0 1 0,1-1 0,-1 0 0,0 1-1,0-1 1,0 0 0,0 0 0,1 0-1,-1 0 1,0 0 0,0 0 0,1 0 0,-1 0-1,0-1 1,0 1 0,0 0 0,0-1-1,1 1 1,-1-1 0,0 1 0,0-1 0,0 1-1,0-1 1,0 0 0,0 0 0,0 1-1,0-2 0,33-67-581,-32 62 501,0 0 0,0 1-1,0 0 1,1-1 0,0 1-1,0 0 1,1 0 0,-1 1 0,1-1-1,1 1 1,-1 0 0,1-1 80,-2 5-6,-1 0 1,0 1 0,0-1 0,1 1-1,-1 0 1,0-1 0,1 1-1,-1 0 1,0 0 0,1 1 0,-1-1-1,0 0 1,0 1 0,1-1-1,-1 1 1,0 0 0,0 0 0,0 0-1,0 0 1,0 0 0,0 0-1,0 1 1,0-1 0,0 1 0,0-1-1,-1 1 1,1 0 0,0 1 5,5 2-34,37 21-456,-10-19-2685,-22-7 856</inkml:trace>
  <inkml:trace contextRef="#ctx0" brushRef="#br1" timeOffset="-201120.189">8997 16632 352,'0'0'0</inkml:trace>
  <inkml:trace contextRef="#ctx0" brushRef="#br1" timeOffset="-200710.189">8997 16632 4706,'42'3'822,"-22"-2"990,-18-1-1702,-1 0-1,0 0 1,1 0-1,-1 0 1,1 0 0,-1 0-1,1 0 1,-1 0-1,0 1 1,1-1-1,-1 1 1,1-1-1,-1 1 1,0-1-1,0 1 1,1 0-1,-1-1 1,0 1 0,0 0-1,0 0 1,0 0-1,0 0 1,0 0-1,0 0 1,0 0-1,0 1 1,0-1-1,0 1-109,10 18 91,-1-1-1,-1 1 0,-1 1 1,-1 0-1,0 0 0,-2 1 1,0-1-1,-1 1 0,-1 14-90,1-11 6,7 58-22,-11-82-232,1-3-216,0-12-1078,-1-10-3652</inkml:trace>
  <inkml:trace contextRef="#ctx0" brushRef="#br1" timeOffset="-200490.189">9118 16580 10901,'0'0'1195,"0"0"-210,14-2-577,45-6-344,-55 9-81,-1-1 1,0 0 0,1 1-1,-1 0 1,0 0-1,1 0 1,-1 0-1,0 0 1,0 1 0,0 0-1,0-1 1,0 1-1,0 0 1,0 0-1,-1 1 1,1-1-1,-1 0 1,1 1 0,-1 0-1,0-1 1,0 1-1,0 0 1,-1 0-1,1 0 1,-1 1 0,1-1-1,-1 0 1,0 0-1,0 1 1,-1-1-1,1 0 1,-1 1 0,1-1-1,-1 1 1,0-1-1,-1 1 1,1-1-1,0 1 1,-1-1 0,0 0-1,0 1 1,0-1-1,0 0 1,0 0-1,-1 0 1,0 0-1,1 0 1,-1 0 0,0 0-1,-1 1 17,1-2-264,0-1 0,-1 1 1,1 0-1,0-1 0,-1 1 0,1-1 0,-1 0 0,1 0 0,-1 0 0,0 0 1,1 0-1,-1-1 0,0 1 0,0-1 0,0 0 0,1 0 0,-1 0 1,0 0-1,0 0 0,0 0 0,-2-1 264,-7-7-2804</inkml:trace>
  <inkml:trace contextRef="#ctx0" brushRef="#br1" timeOffset="-200230.189">9329 16349 8180,'0'0'1515,"0"0"-197,0 0-125,0 0-580,3-4-431,8 63-206,38 161-147,-33-184-1529,4-23-3777,-8-13-152</inkml:trace>
  <inkml:trace contextRef="#ctx0" brushRef="#br1" timeOffset="-199880.189">9519 16581 8724,'0'0'1854,"0"0"-1019,0 0-34,0 0-228,0 0-79,0-10-326,-1 31-223,0-19 48,0 1 0,0-1 0,0 1 0,0 0 0,0-1-1,1 1 1,-1 0 0,1 0 0,0 0 0,0-1 0,0 1 0,0 0 0,0 0 0,1 0-1,-1-1 1,1 1 0,0 0 0,0-1 0,0 1 0,0 0 0,0-1 0,0 1 0,1-1 0,-1 0-1,1 1 1,0-1 0,0 0 0,0 0 0,0 0 0,0 0 0,0-1 0,0 1 0,1 0 0,-1-1-1,0 0 1,1 1 0,0-1 0,-1 0 0,1 0 0,0 0 7,0-3-7,-1 0-1,0-1 1,-1 1-1,1 0 1,0-1-1,-1 1 1,1-1-1,-1 1 1,0-1-1,0 0 1,0 1-1,0-1 1,0 0-1,-1 0 1,1 0-1,-1 0 1,0 0-1,0 0 1,0 0 0,0 1-1,0-1 1,-1-3 7,1 6-1,0-4-23,1 1 15,-1 1 1,1 0 0,-1-1 0,1 1-1,-1 0 1,1-1 0,-1 1 0,0-1-1,0 1 1,-1 0 0,1-1-1,0 1 1,-1-1 0,1 1 0,-1 0-1,0 0 1,0-1 0,0 1-1,0 0 1,0 0 0,0 0 0,-1 0-1,1 0 1,-1 0 0,1 0-1,-1 0 1,0 1 0,0-1 0,1 1-1,-1-1 1,0 1 0,-1 0-1,1 0 1,0 0 0,0 0 0,0 0-1,-1 0 1,1 0 0,-2 0 8,-6 35-1532,9-28 1505,0-3-247,0-1 0,1 1 0,-1 0-1,0 0 1,1 0 0,0 0 0,0 0 0,0 0-1,0 0 1,0 0 0,0 0 0,1 0 0,0 0 0,-1 0-1,1 0 1,0 0 0,0 0 0,1 0 0,-1-1-1,1 1 1,-1-1 0,1 1 0,0-1 0,0 1-1,0-1 1,0 0 0,0 0 0,1 0 0,-1 0-1,0-1 1,1 1 0,0 0 274,12-1-2265</inkml:trace>
  <inkml:trace contextRef="#ctx0" brushRef="#br1" timeOffset="-199500.189">9647 16614 1585,'0'0'3335,"0"0"-555,0 0-950,0 0-723,0 0-784,0 0-254,3-10-37,10-30-56,-12 40 23,0-1-1,-1 1 1,1 0-1,0 0 1,-1 0-1,1 0 1,0-1-1,-1 1 1,1 0-1,0 0 1,0 0-1,-1 0 1,1 0-1,0 1 1,-1-1-1,1 0 1,0 0-1,-1 0 1,1 1-1,0-1 1,-1 0-1,1 1 1,0-1-1,-1 0 1,1 1-1,-1-1 1,1 1-1,-1-1 1,1 1-1,-1-1 1,1 1-1,-1-1 1,1 1-1,-1 0 1,0-1-1,1 1 1,-1 0-1,0-1 1,0 1-1,0 0 1,1-1-1,-1 1 1,0 0-1,0-1 1,0 2 1,2 0-2,0 2-66,1-1 0,-1 1 0,1-1 0,0 0 0,1 0-1,-1 0 1,0-1 0,1 1 0,0-1 0,-1 0 0,1 0 0,0 0 0,0 0 0,0-1 0,0 1 0,0-1 0,1 0 0,-1 0 0,0-1 0,0 1 0,1-1 0,-1 0 0,0 0 0,1-1 0,-1 1 0,4-2 68,-6 1-40,0 0 1,0 0-1,0 0 0,0-1 1,0 1-1,0-1 0,0 1 1,-1-1-1,1 0 0,-1 0 1,1 0-1,-1 0 0,1 0 1,-1 0-1,0 0 0,0 0 1,0 0-1,-1 0 0,1-1 1,0 1-1,-1 0 0,1-1 1,-1 1-1,0 0 0,0-1 40,2-40 2715,-2 38-1786,-11 30-574,-59 213-529,68-229-16,-12 68 378,15-26-4270,0-50 616</inkml:trace>
  <inkml:trace contextRef="#ctx0" brushRef="#br1" timeOffset="-198500.19">10074 16524 2801,'0'0'2289,"0"0"0,0 0-277,0 0-1169,0 0-550,-6-4-218,-23-8-75,28 12 1,1 0 0,-1 0 0,0 0 0,0 1 0,1-1 0,-1 0 0,0 1 0,1-1 0,-1 1 0,0-1 0,1 1 0,-1-1 0,0 1-1,1-1 1,-1 1 0,1-1 0,-1 1 0,1 0 0,0-1 0,-1 1 0,1 0 0,-1-1 0,1 1 0,0 0 0,0 0 0,0-1 0,-1 1 0,1 0 0,0 0 0,0 0 0,0-1 0,0 1-1,0 0 1,0 0 0,0-1 0,0 1 0,1 0 0,-1 0 0,0 0 0,0-1 0,1 2-1,-1 0-1,0 1 0,0 0 0,0 1 0,0-1 0,0 0 0,0 0 0,1 0 0,0 1 0,0-1 0,-1 0 0,2 0 0,-1 0 0,0 0 0,1 0 0,-1 0 0,1-1 0,0 1 0,0 0 0,0-1 0,0 0 0,0 1 0,1-1 0,-1 0 0,1 0 0,-1 0 0,1 0 0,0-1 0,0 1 0,0-1 0,0 0 0,0 1 0,0-1 0,0-1 1,1 1 0,11 1 3,0-1 1,0 0 0,1-2 0,-1 0-1,0 0 1,0-1 0,0-1 0,-1-1-1,1 0 1,-1-1 0,1 0 0,-2-1-1,1-1 1,-1 0 0,0-1 0,0 0 0,5-5-4,14-21 888,-40 34-418,3 0-499,0 1 0,0 0 0,0 0-1,1 0 1,-1 1 0,1 0 0,-1 0 0,1 0 0,-1 0 0,1 1 0,0-1 0,0 1 0,1 0 0,-1 0 0,0 1 0,1-1 0,0 1 0,0 0 0,0 0 0,0 0 0,1 0 0,-1 0 0,1 1 0,0-1 0,0 1 0,1-1 0,-1 1 0,1 0 0,0-1 0,0 1 0,1 3 29,0-7-17,0 0 0,0-1 0,0 1-1,1 0 1,-1-1 0,0 1 0,1 0-1,-1-1 1,0 1 0,1 0-1,-1-1 1,1 1 0,-1-1 0,1 1-1,-1-1 1,1 1 0,-1-1 0,1 1-1,0-1 1,-1 1 0,1-1 0,0 0-1,-1 0 1,1 1 0,0-1-1,0 0 1,-1 0 0,1 0 0,0 1-1,-1-1 1,1 0 0,0 0 0,0 0-1,-1 0 1,1-1 0,0 1 0,0 0-1,-1 0 1,1 0 0,0 0-1,-1-1 1,1 1 0,0 0 0,-1-1-1,1 1 1,0-1 0,0 1 17,35-19-224,-28 12-46,0 0 0,0-1 0,-1 0 0,0-1 0,-1 0 1,0 0-1,0 0 0,-1-1 0,4-9 270,-2 1 150,-1-1 1,-1 1 0,-1-1-1,0 0 1,-2-1-1,0 1 1,-1 0 0,-1-4-151,0 21 78,0 1 1,1-1-1,-1 1 1,0-1-1,0 1 1,-1-1 0,1 1-1,0-1 1,0 1-1,-1 0 1,1-1-1,-1 1 1,1-1-1,-1 1 1,1 0-1,-1-1 1,0 1 0,0 0-1,0 0 1,0 0-1,0 0 1,0-1-1,0 1 1,0 0-1,0 1 1,0-1-1,-1 0 1,1 0 0,0 0-1,-1 1 1,1-1-1,0 1 1,-1-1-1,0 1-78,-8 42 0,9-27 9,0 0-1,1 1 1,1-1-1,1 0 1,0 0-1,1 0 1,0 0-1,1 0 1,1 0-1,0-1 1,3 4-9,37 67-2047,-35-66-2803</inkml:trace>
  <inkml:trace contextRef="#ctx0" brushRef="#br1" timeOffset="-167370.189">6184 15785 5186,'0'0'1006,"0"0"-358,0 0 340,0 0-554,0 0 84,0 0 293,3-10-176,8-33-304,-3 21 1983,-8 35-2108,0 6-202,11 324 1199,-10-291-1882,-1-42-1267,0-10-530,1 0-1905</inkml:trace>
  <inkml:trace contextRef="#ctx0" brushRef="#br1" timeOffset="-166780.189">6353 15955 5298,'0'0'1502,"0"0"56,0 0-88,0 0-493,0 0-294,-1-1-59,0 0-590,1 1 0,0-1 0,0 0 0,-1 0 0,1 0 0,0 0 0,0 0 1,0 0-1,0 0 0,0 0 0,0 0 0,0 0 0,1 0 0,-1 1 0,0-1 0,0 0 0,1 0 0,-1 0 0,1 0 0,-1 0 0,1 1 0,-1-1 0,1 0 0,-1 0 0,1 1 0,0-1 0,-1 0 0,1 1 0,0-1 0,-1 1 0,1-1 0,0 1 0,0-1 1,0 1-1,0-1 0,-1 1 0,1 0 0,0 0 0,0-1 0,0 1 0,0 0 0,0 0 0,0 0 0,0 0 0,0 0 0,0 0 0,0 0 0,-1 0 0,1 1 0,0-1 0,1 0-34,8-4 153,6-3 5,-3 0-140,0 1 0,0 1 0,1 0 0,-1 0 0,1 2 0,0 0 0,0 0 0,8 1-18,-24 18-4224,-2-11 580</inkml:trace>
  <inkml:trace contextRef="#ctx0" brushRef="#br1" timeOffset="-165690.189">6824 15776 3314,'0'0'1675,"0"0"-685,0 0-489,5-12-28,13-37 164,-17 47-504,-1 0 1,1 0-1,0 0 0,-1 0 0,1 0 1,-1 0-1,0 0 0,0 0 1,0-1-1,0 1 0,0 0 0,0 0 1,0 0-1,-1 0 0,1 0 0,-1 0 1,0 0-1,1 0 0,-1 0 1,0 0-1,0 0 0,0 0 0,0 0 1,-1 1-1,1-1 0,0 1 0,-1-1 1,1 1-1,-1-1 0,0 1 1,1 0-1,-1-1 0,0 1 0,0 0 1,0 0-1,0 0 0,-1 0-133,-70-12 1093,68 12-1101,1 1-1,-1 0 0,1-1 1,-1 2-1,1-1 0,-1 0 1,1 1-1,0 0 0,-1 0 1,1 1-1,0-1 0,-1 1 1,1 0-1,0 0 1,0 0-1,0 0 0,1 1 1,-1-1-1,1 1 0,-1 0 1,1 0-1,0 1 0,0-1 1,0 1-1,1-1 0,-1 1 1,1 0-1,0 0 0,-1 2 9,-7 81-122,11-84 112,0 0 0,1 0 0,-1 0 0,1-1 0,-1 1 0,1 0 0,0-1 0,0 1 0,0-1 0,1 0 0,-1 1 0,1-1 0,-1-1 0,1 1 0,-1 0 0,1 0 0,0-1 0,0 0 0,0 1 0,0-1 0,0 0 0,0-1 0,0 1 0,0 0 0,1-1 0,-1 0 0,0 0 0,0 0 1,0 0-1,1 0 0,-1 0 0,0-1 0,0 0 0,0 0 0,0 0 0,0 0 0,0 0 0,0 0 0,0-1 0,0 1 0,-1-1 0,3-2 10,3-1-32,-1-1 1,1 0-1,-2-1 1,1 0-1,-1 0 0,0 0 1,0-1-1,0 0 1,-1 0-1,-1 0 1,0-1-1,2-4 32,-4-5 285,-2 18-146,0 0-5,0 0-76,0 0-90,0 0-29,0 0 5,1 9 29,6 256 1476,13-218-1246,-20-32-78,0-15-116,0 1 0,0-1 0,0 1-1,0-1 1,0 0 0,-1 1 0,1-1-1,0 1 1,0-1 0,0 1 0,0-1-1,0 0 1,1 1 0,-1-1-1,0 1 1,0-1 0,0 1 0,0-1-1,0 0 1,1 1 0,-1-1 0,0 0-1,0 1 1,0-1 0,1 1 0,-1-1-1,0 0 1,1 1 0,-1-1 0,0 0-1,1 0 1,-1 1 0,0-1 0,1 0-1,-1 0 1,1 0 0,-1 1-1,0-1 1,1 0 0,-1 0 0,1 0-1,-1 0 1,0 0 0,1 0 0,-1 0-1,1 0 1,-1 0 0,1 0 0,-1 0-1,1 0 1,-1 0 0,0 0 0,1 0-1,-1-1-8,92-29 643,-70 19-624,67-38-1089,-49 20-1937</inkml:trace>
  <inkml:trace contextRef="#ctx0" brushRef="#br1" timeOffset="-136440.189">18023 11254 1008,'0'0'1625,"0"0"-344,0 0-750,0 0-54,0 0 174,0 0 128,0 0-277,0 0 149,0-4-46,0-2-387,0 0 1,0 1-1,0-1 0,1 0 0,0 0 0,0 0 0,0 1 0,1-1 0,0 1 0,0-1 0,0 1 1,4-5-219,-4 6-3,1 1 1,0-1 0,1 1 0,-1 0 0,0 0-1,1 0 1,0 0 0,0 1 0,0 0-1,0 0 1,0 0 0,0 0 0,0 0 0,1 1-1,-1 0 1,1 0 0,-1 0 0,1 0 0,-1 1-1,1 0 1,-1 0 0,1 0 0,-1 0 0,1 1-1,1 0 3,10-1-22,-14 0-23,0 1-1,0-1 0,-1 0 1,1 1-1,0-1 0,0 1 1,0 0-1,0-1 0,-1 1 1,1 0-1,0 0 0,-1 0 1,1 0-1,-1 1 0,1-1 1,-1 0-1,0 1 0,1-1 1,-1 1-1,0-1 0,0 1 1,0-1-1,0 1 0,0 0 1,0 0-1,-1-1 0,1 1 0,0 0 1,-1 0-1,0 0 0,1 0 1,-1 0-1,0-1 0,0 1 1,0 0-1,0 0 0,0 0 1,-1 0-1,1 0 0,0 0 1,-1 0-1,0 0 0,1-1 1,-1 1-1,0 0 0,0-1 1,0 1-1,0 0 0,0-1 1,0 1-1,-1-1 46,-10 12-257,-2 0-1,1-1 0,-2-1 1,1 0-1,-1-1 0,-1 0 1,-1-1 257,3-2-5,14-7 8,0 0 0,0 0 1,0 1-1,1-1 0,-1 0 0,0 0 0,0 1 0,0-1 1,0 0-1,0 1 0,0-1 0,0 0 0,0 0 0,0 1 0,0-1 1,0 0-1,0 1 0,0-1 0,0 0 0,0 0 0,0 1 1,0-1-1,-1 0 0,1 0 0,0 1 0,0-1 0,0 0 1,0 0-1,-1 1 0,1-1 0,0 0-3,186-7 739,-184 8-742,-1 0 0,1-1-1,-1 1 1,1 0 0,-1 1-1,0-1 1,1 0 0,-1 0 0,0 1-1,0-1 1,0 0 0,0 1 0,0-1-1,0 1 1,0 0 0,-1-1 0,1 1-1,0-1 1,-1 1 0,1 0 0,-1 0-1,0-1 1,0 1 0,0 0 0,0 0-1,0-1 1,0 1 0,0 0-1,0 0 1,-1-1 0,1 1 0,0 0-1,-1 0 1,0-1 0,1 1 0,-1-1-1,0 1 1,0-1 0,0 1 0,0-1-1,0 1 1,0-1 0,0 0 0,-1 0-1,1 1 4,-93 70 307,81-65-323,-3 4-1563,16-11-462</inkml:trace>
  <inkml:trace contextRef="#ctx0" brushRef="#br1" timeOffset="-135630.189">18430 11154 4770,'0'0'342,"0"0"-46,0 0-64,0 0-171,0 0 25,1 43 1549,1 71-306,-2-111-1320,1-1 1,-1 1 0,1 0 0,0-1 0,0 1-1,0-1 1,1 1 0,-1-1 0,1 1-1,-1-1 1,1 0 0,0 0 0,-1 0 0,1 0-1,0 0 1,1 0 0,-1-1 0,0 1-1,0 0 1,1-1 0,-1 0 0,1 0 0,-1 0-1,1 0 1,0 0 0,-1 0 0,1 0-1,0-1 1,-1 0 0,1 1 0,0-1-1,0 0 1,-1 0 0,2-1-10,1 1 9,-1 0 1,1-1-1,0 1 0,0-1 1,-1 0-1,1-1 0,0 1 1,-1-1-1,1 0 0,-1 0 1,0-1-1,0 1 0,0-1 1,0 0-1,0 0 0,-1 0 1,1 0-1,-1-1 0,2-1-9,-3 2-25,0-1 0,0 1 0,0-1-1,-1 1 1,1-1 0,-1 0 0,0 1 0,0-1 0,0 0-1,-1 0 1,1 0 0,-1 0 0,0 0 0,0 0-1,0 1 1,-1-1 0,1 0 0,-1 0 0,0 0-1,0 0 1,0 1 0,-1-1 0,1 0 0,-1 1 0,0-1-1,0 1 1,0 0 0,0 0 0,-1-1 0,1 2-1,-1-1 1,0 0 0,0 0 0,-2-1 25,-110-42 2297,114 45-2296,1 1 0,0-1 1,0 0-1,0 1 0,0-1 1,0 0-1,0 0 0,0 1 0,0-1 1,1 0-1,-1 1 0,0-1 1,0 0-1,1 1 0,-1-1 0,0 1 1,1-1-1,-1 0 0,0 1 1,1-1-1,-1 1 0,1-1 0,-1 1 1,1-1-1,-1 1 0,1 0 1,-1-1-1,1 1 0,0-1 0,-1 1 1,1 0-1,-1 0 0,1-1 0,0 1 1,-1 0-1,1 0 0,0 0 1,-1 0-1,1 0 0,0 0 0,-1 0 1,1 0-2,1-1-6,38-23-446,-32 19 445,0-1 1,0 1 0,1 1-1,-1-1 1,1 2 0,0-1-1,0 1 1,0 0 0,1 1-1,-1 0 1,1 1 0,1 0 6,-7 3 2,0 1 0,0-1 0,0 1 0,-1 0 1,1 1-1,-1-1 0,1 1 0,-1-1 0,0 1 1,0 0-1,-1 0 0,1 0 0,-1 1 0,0-1 1,0 0-1,-1 1 0,1 0 0,-1-1 0,0 1 0,0 0 1,0 0-1,-1 0-2,2 1 8,3 14 22,-4-11-22,1-1 0,0 0 0,1 0 0,-1 0 0,1 0 0,1-1 0,0 1-1,0-1 1,0 0 0,1 0 0,0 0 0,5 4-8,-9-10 7,0 0-1,1 0 0,0 0 1,-1 0-1,1 0 1,-1 0-1,1 0 1,0-1-1,0 1 1,-1-1-1,1 0 1,0 1-1,0-1 0,0 0 1,-1 0-1,1 0 1,0 0-1,0 0 1,0 0-1,-1-1 1,1 1-1,0-1 0,0 1 1,-1-1-1,1 0 1,0 1-1,-1-1 1,1 0-1,-1 0 1,1 0-1,-1 0 1,1-1-1,-1 1 0,0 0 1,0 0-1,1-1 1,-1 1-1,0-1 1,0 1-1,0-2-6,34-65 318,-33 61-311,0 1 0,0-1 0,-1 0 0,1 1 0,-2-1 0,1 0 0,-1 0 0,0 0 0,0 0 1,-1 0-1,0 0 0,0 0 0,0 1 0,-1-1 0,0 0 0,-1 1 0,1 0 0,-1-1 0,0 1 0,-1 0 0,0 0 0,0 1 0,0-1 0,0 1 0,-1 0 0,0 0 0,-2-1-7,2 2 2,1 1 0,-1-1 0,0 1 0,0 1 0,-1-1 0,1 1 0,0 0 0,-1 0 0,1 0 0,-1 1 0,0 0 0,1 0 0,-1 0 0,0 1 0,0 0 0,0 0 0,0 0-2,3 1-136,0 1-1,0-1 0,1 1 0,-1-1 0,0 1 0,1 0 0,0 0 0,-1 0 0,1 0 0,0 1 0,0-1 0,0 1 0,1-1 0,-1 1 1,1-1-1,-1 1 0,1 0 0,0 0 0,0 0 0,0 0 0,-1 2 137,-1 2-641,-10 28-2947</inkml:trace>
  <inkml:trace contextRef="#ctx0" brushRef="#br1" timeOffset="-134880.189">18176 11671 3314,'0'0'549,"0"0"283,0 0-325,0 0 206,0 0 309,-3 0-169,-12 0 214,23-9 43,153-44 117,375-121-597,-408 140-3741,-125 33 558,-3 1-598</inkml:trace>
  <inkml:trace contextRef="#ctx0" brushRef="#br1" timeOffset="-134510.189">18191 11799 1745,'0'0'1352,"0"0"89,-1 2-969,0-1-425,1-1-1,0 0 1,0 1 0,0-1-1,0 0 1,0 1-1,0-1 1,0 1 0,0-1-1,0 0 1,0 1-1,0-1 1,0 0 0,0 1-1,0-1 1,0 1-1,0-1 1,0 0 0,0 1-1,0-1 1,0 0-1,1 1 1,-1-1 0,0 0-1,0 1 1,0-1-1,1 0 1,-1 1 0,0-1-1,0 0 1,1 0-1,-1 1 1,0-1 0,1 0-1,-1 0 1,0 0-1,1 1 1,-1-1-1,0 0 1,1 0 0,-1 0-1,1 0 1,-1 0-1,0 0 1,1 0 0,-1 0-1,0 0 1,1 0-1,-1 0 1,1 0 0,-1 0-1,0 0 1,1 0-1,-1 0 1,0 0 0,1 0-1,-1-1 1,1 1-1,-1 0 1,0 0 0,0 0-1,1-1 1,-1 1-1,0 0-46,37-5 1698,147-55-276,425-116 429,-596 172-1976,-19 3-1071,-20 6-2077,15 2 1865,4 0-655</inkml:trace>
  <inkml:trace contextRef="#ctx0" brushRef="#br1" timeOffset="-130160.189">10921 8931 3602,'0'0'1360,"0"0"-274,0 0-510,0 0 238,0 0 58,0 0 452,0 0-532,0 0-552,0 0-56,-2-2-114,-6-7-41,0 19-106,-3 24 153,1 1 0,2 1 0,1-1 0,2 1 0,2 1 0,1 30-76,2-63 4,0 0 0,0 0 0,1 0 0,0 1 0,0-1 0,0 0 0,0 0 0,0 0 1,1-1-1,0 1 0,0 0 0,0 0 0,0-1 0,0 0 0,1 1 0,0-1 0,-1 0 0,1 0 0,1 0 0,-1 0 0,0-1 1,0 0-1,1 1 0,0-1 0,-1 0 0,1-1 0,0 1 0,0-1 0,0 1 0,0-1 0,0 0 0,0-1 0,0 1 0,0-1 1,1 0-1,2 0-4,-5 1 3,0-1 1,-1 0 0,1 0-1,0 0 1,-1 0 0,1 0-1,-1 0 1,1 0 0,0-1 0,-1 1-1,1-1 1,-1 1 0,1-1-1,-1 1 1,1-1 0,-1 0-1,1 0 1,-1 0 0,0 0 0,1 0-1,-1 0 1,0 0 0,0 0-1,0 0 1,0-1 0,0 1-1,0 0 1,0-1 0,0 1 0,-1-1-1,1 1 1,0-1 0,-1 1-1,1-1 1,-1 1 0,0-1-1,0 0 1,1 1 0,-1-1 0,0 0-1,0 1 1,0-1 0,-1 1-1,1-3-3,0 1 0,1 0-1,-1 0 1,0 0 0,0 0-1,0 0 1,0 0-1,-1 0 1,1 0-1,-1 0 1,0 0 0,0 0-1,0 1 1,0-1-1,0 0 1,-1 0-1,1 1 1,-1-1 0,1 1-1,-1-1 1,0 1-1,0 0 1,0 0-1,-1-1 1,1 2 0,0-1-1,-1 0 1,1 0-1,-1 1 1,0-1-1,0 1 1,1 0-1,-1 0 1,0 0 0,0 0-1,0 1 1,0-1-1,-1 1 1,-79-2-61,81 3 43,1 0-1,0 0 1,-1 0 0,1 0 0,0 1 0,0-1-1,0 0 1,0 1 0,0-1 0,0 0-1,1 1 1,-1-1 0,0 1 0,1-1-1,-1 1 1,1 0 0,-1-1 0,1 1-1,0-1 1,0 1 0,0 0 0,0-1-1,0 1 1,0 0 0,0-1 0,1 2 18,8 24-3720,2-18 772</inkml:trace>
  <inkml:trace contextRef="#ctx0" brushRef="#br1" timeOffset="-129390.189">11110 9045 4930,'0'0'304,"0"0"94,0 0 45,-1 4-232,-1 6-117,1 0 1,0 0-1,1 0 1,0 1 0,1-1-1,0 0 1,0 0 0,1 1-1,1-1 1,0-1-1,0 1 1,1 0 0,0-1-1,0 1 1,3 3-95,-6-11 5,1-1 0,-1 1 0,0 0 1,0-1-1,1 1 0,-1-1 0,1 1 0,-1-1 0,1 0 1,0 0-1,-1 1 0,1-1 0,0 0 0,0-1 1,0 1-1,0 0 0,0 0 0,0-1 0,0 1 0,0-1 1,0 0-1,0 0 0,0 0 0,0 0 0,0 0 1,0 0-1,0 0 0,0 0 0,0-1 0,0 1 1,0-1-1,0 0 0,0 1 0,0-1 0,0 0 0,-1 0 1,1 0-1,0-1 0,-1 1 0,1 0 0,0-1 1,-1 1-1,0-1 0,1 1 0,-1-1 0,0 1 0,0-1 1,0 0-1,0 0 0,0 0 0,0 0 0,0 0-5,1-2-113,0-1-1,-1 0 0,1 0 1,-1 0-1,0 0 0,0 0 1,0 0-1,-1 0 0,0 0 0,0 0 1,0 0-1,-1 0 0,0 0 1,0 0-1,0 0 0,0 0 1,-1 0-1,0 1 0,0-1 1,0 0-1,0 1 0,-1 0 1,0-1-1,0 1 0,0 0 0,0 0 1,0 1-1,-1-1 0,0 1 1,0 0-1,-2-2 114,-82-38 2052,107 31-2042,182-30 196,-166 41-46,-34 29 272,-1-19-349,-1 0 0,1 0 0,1-1 0,0 1 1,0 0-1,1-1 0,0 1 0,0-1 0,1 0 0,0 0 0,1 0 0,-1 0 0,2 0 0,-1-1 1,1 1-1,0-1 0,0-1 0,1 1 0,0-1 0,3 3-83,-6-6 14,0 0 0,0 0-1,0 0 1,0-1 0,0 1 0,1-1 0,-1 0-1,1 0 1,-1 0 0,1 0 0,0-1-1,0 1 1,0-1 0,0 0 0,0 0-1,0-1 1,0 1 0,0-1 0,0 0 0,0 0-1,0 0 1,0 0 0,0-1 0,1 0-1,-2 0 1,1 0 0,0 0 0,0-1-1,0 1 1,0-1 0,-1 0 0,1 0 0,-1 0-1,1-1 1,-1 1 0,0-1 0,0 0-14,1-5 25,-1 0 0,0 0 0,-1 0 0,0 0 0,0 0 0,-1-1 0,0 1 0,0 0 0,-1-1 0,0 1 0,-1-1 0,0 1 0,0 0 0,-1-1 0,0 1 0,0 0 0,-1 0 0,0 0 0,0 0 0,-1 1 0,0 0 0,0-1 0,-1 1 0,0 0 0,0 1 0,0 0 0,-1-1 0,0 2 0,-1-1 0,1 1 0,-1 0 0,0 0 0,0 1 0,0 0 0,-2-1-25,6 3-33,-1 0 1,0 0 0,0 1-1,0-1 1,0 1 0,0 0-1,0 0 1,0 0 0,0 0-1,0 1 1,0-1 0,0 1-1,-1 0 1,1 1 0,0-1-1,0 1 1,0 0 0,0 0-1,0 0 1,0 0-1,0 1 1,-2 0 32,-44 40-3421,28-15 78</inkml:trace>
  <inkml:trace contextRef="#ctx0" brushRef="#br1" timeOffset="-128690.189">10969 9407 4770,'0'0'793,"0"0"124,0 0-543,-11 0-19,-6 0-164,-22 0 3014,168-40-1378,66-16-832,2 10 1,56-1-996,-222 40-170,-18 5-198,-31 8-138,-23 10-3527,31-13 306</inkml:trace>
  <inkml:trace contextRef="#ctx0" brushRef="#br1" timeOffset="-128230.189">11007 9538 4562,'0'0'1542,"0"0"-643,0 0-277,0 0-89,0 0 209,0 0 235,-4 1-244,-6-1-328,23-8-149,41-16 230,-44 20-288,101-45 389,2 5 1,2 5 0,1 5-1,41-3-587,-140 35 0,-17 2-26,0 0-4,0 0-34,0 0-219,0 0-293,3 1-3335,0 1 1123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40:12.3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76 363 6051,'0'0'280,"0"0"731,0 0 334,-2-2-348,-7-5-471,9 7-430,-9 2-88,-51 75 518,53-65-498,0 0 1,1 1-1,0 0 0,1 0 1,0 0-1,1 0 1,0 1-1,1-1 1,1 1-1,0 0 1,1 0-1,1 11-28,0-23 0,0 0 1,0 0-1,0 0 0,0 0 1,0 0-1,1 0 0,-1 0 0,1 0 1,-1 0-1,1 0 0,0 0 0,0 0 1,0 0-1,0-1 0,0 1 1,0 0-1,0-1 0,1 1 0,-1 0 1,0-1-1,1 0 0,0 1 1,-1-1-1,1 0 0,0 0 0,-1 0 1,1 0-1,0 0 0,0 0 1,0 0-1,0-1 0,0 1 0,0-1 1,0 1-1,0-1 0,0 0 1,0 0-1,1 0 0,1 1 23,0 0 0,1-1 0,-1 1 0,1-1 0,-1 0 0,0 0 0,1-1 0,-1 0 0,1 1 0,-1-1 0,0 0 0,0-1 0,0 1 0,0-1 0,0 0 0,0 0 0,0 0 0,0-1 0,-1 1 0,1-1 0,-1 0 0,1 0 0,-1 0 0,0 0 0,-1-1 0,1 1 0,0-1 0,-1 1 0,0-1 0,0 0 0,0 0 0,0 0 0,-1-1 0,0 1 0,1-1-23,0-3 7,-1-1-1,0 1 0,0 0 0,0 0 0,-1-1 0,-1 1 0,1 0 0,-1-1 0,-1 1 0,1 0 0,-1 0 0,-1 0 0,0 0 0,0 1 0,0-1 1,-1 1-1,0-1 0,0 1 0,-1 0 0,0 1 0,0-1 0,-5-3-6,-217-196 187,225 204-171,1 1 0,0 0 1,-1 0-1,1-1 0,0 1 1,0 0-1,0-1 0,0 1 0,0-1 1,1 0-1,-1 1 0,0-1 1,1 0-1,-1 1 0,1-1 1,-1 0-1,1 0 0,0 1 1,0-1-1,0 0 0,0 0 1,0 1-1,0-1 0,0 0 1,1 0-1,-1 1 0,1-1 0,-1 0 1,1 0-1,-1 1 0,1-1 1,0 1-1,0-1 0,0 1 1,0-1-1,0 1 0,0-1 1,1 1-1,-1 0 0,0 0 1,1 0-1,-1 0 0,1 0 1,-1 0-1,1 0 0,-1 0 0,1 0 1,0 1-1,1-1-16,89-21-183,-88 21 174,0 0-1,0 1 1,0-1 0,0 1-1,0 0 1,0 0 0,1 0 0,-1 1-1,0-1 1,0 1 0,0 0-1,0 0 1,0 0 0,0 1 0,-1-1-1,1 1 1,0 0 0,-1 0-1,1 1 1,-1-1 0,0 1 0,1-1-1,-1 1 1,-1 0 0,1 0-1,0 0 1,-1 1 0,1-1-1,0 3 10,1 8-239,0 0 0,-1 1 0,-1-1-1,0 1 1,-1 0 0,-1-1-1,0 1 1,-2 10 239,1 13-1132,1 2-1520,0-6-616</inkml:trace>
  <inkml:trace contextRef="#ctx0" brushRef="#br0" timeOffset="1113.609">650 271 1905,'0'0'7985,"0"0"-6328,0 0-1724,0 0 19,-2 4-21,-4 14 62,1 1 0,0-1 0,1 1 0,1 0 1,1 0-1,0 1 0,2-1 0,0 0 0,1 1 7,-1-8 0,0-8-7,0-1 1,0 1-1,0 0 0,0 0 1,1 0-1,0 0 0,-1 0 1,2-1-1,-1 1 0,0 0 1,1-1-1,-1 1 0,1-1 1,0 1-1,0-1 0,0 0 1,1 0-1,-1 0 0,1 0 1,0 0-1,0-1 0,0 1 1,0-1-1,0 0 0,0 0 1,1 0-1,-1 0 0,1 0 1,-1-1-1,1 1 0,0-1 1,1 0 6,-2 0-16,0-1 0,1 0 1,-1 0-1,0 0 0,0 0 0,0 0 1,0-1-1,1 1 0,-1-1 1,0 0-1,0 0 0,0 0 1,0 0-1,0-1 0,-1 1 0,1-1 1,0 1-1,-1-1 0,1 0 1,-1 0-1,1-1 0,-1 1 0,0 0 1,0-1-1,0 1 0,0-1 1,-1 1-1,1-1 0,-1 0 0,1 0 1,-1 0-1,0 0 0,0 0 1,0 0-1,-1 0 0,1-1 16,-1-6 0,1 0 0,-2 0 0,1 1 0,-2-1-1,1 0 1,-1 0 0,-1 0 0,0 1 0,0-1 0,-1 1 0,0 0-1,0 0 1,-1 1 0,0-1 0,-1 1 0,0 0 0,0 0 0,-1 1 0,0 0-1,0 0 1,-1 0 0,1 1 0,-2 0 0,-6-3 0,-3-7 569,17 15-569,1 0 1,-1 0 0,1 0 0,-1 0 0,1 0-1,-1 0 1,1 0 0,-1 0 0,1 0-1,0 0 1,0 0 0,0 0 0,-1 0-1,1 0 1,0 0 0,0 0 0,0 0-1,1 0 1,-1 0 0,0-1 0,0 1-1,1 0 1,-1 0 0,0 0 0,1 0-1,-1 0 1,1 1 0,-1-1 0,1 0-1,0 0 1,-1 0 0,1 0 0,0 1-1,-1-1 1,1 0 0,0 0 0,0 1-1,0-1 1,0 1 0,0-1 0,0 1-1,0-1 1,0 1 0,0 0 0,0-1-1,0 1 1,0 0 0,0 0 0,0 0-1,0-1 1,0 1 0,0 0 0,0 1-1,0-1 1,1 0-1,7-4 28,31-15-52,-26 10 32,1 2-1,-1 0 1,1 1 0,0 0-1,1 1 1,0 1 0,0 1 0,-1 0-1,11 0-7,-23 3-3,-1 0 0,1 0 0,-1 0 0,1 0 0,-1 1 0,1-1 0,-1 1 0,0 0 0,1-1 0,-1 1 0,0 0 0,1 1 0,-1-1 0,0 0 0,0 1 0,0-1 0,0 1 0,0-1 0,0 1 0,-1 0 0,1 0 0,0 0 0,-1 0 0,0 0 0,1 0 0,-1 1 0,0-1 0,0 0 0,0 0 0,-1 1 0,2 1 3,53 171-29,-53-171 24,-1-1 5,0-1-1,1 1 0,-1-1 1,0 1-1,1-1 0,-1 0 1,1 0-1,0 0 0,0 0 1,-1 0-1,1 0 1,1 0-1,-1-1 0,0 1 1,0-1-1,1 1 0,-1-1 1,1 0-1,-1 0 0,1 0 1,-1 0-1,2 0 1,2-26 131,-7 15-112,0 0-1,0 1 1,-1-1 0,-1 1-1,1-1 1,-2 1 0,1 0-1,-1 0 1,-5-9-19,2 3-11,2 6 19,2-1 0,-1 1 0,1-1-1,1 0 1,-1 0 0,2 0 0,-1-1-1,2 1 1,-1 0 0,1 0 0,1-1 0,1-8-8,-1 16-6,0-1 1,1 1-1,-1 0 1,1-1-1,-1 1 1,1 0-1,0 0 1,0 0 0,1 0-1,-1 1 1,0-1-1,1 1 1,0-1-1,0 1 1,-1 0-1,1 0 1,1 0 0,-1 0-1,0 1 1,0-1-1,1 1 1,-1 0-1,0 0 1,4-1 5,87-8-43,-87 8 45,1 1 1,-1 1-1,1-1 0,0 1 0,-1 1 1,1-1-1,-1 1 0,1 0 0,-1 1 1,1 0-1,-1 0 0,0 1 1,0 0-1,0 0 0,0 0 0,-1 1 1,1 0-1,-1 1 0,0-1 0,0 1 1,-1 0-1,1 1 0,-1-1 0,0 1 1,0 0-1,3 6-2,7 43-26,-15-49 26,1 0 1,0 0-1,0 0 0,1 0 1,-1 0-1,1 0 1,1-1-1,-1 1 0,1 0 1,0-1-1,0 0 1,0 0-1,1 0 1,0 0-1,0 0 0,0-1 1,1 0-1,2 2 0,-2-4 26,1-1 0,-1 0 0,0 0 0,1 0 0,-1-1 0,1 0 0,-1 0 0,1-1-1,-1 1 1,0-1 0,1 0 0,-1 0 0,0-1 0,0 0 0,1 0 0,-1 0 0,-1-1 0,1 1 0,0-1 0,-1 0-1,1 0 1,-1-1 0,0 1 0,0-1 0,0 0 0,-1 0 0,1-1 0,-1 1 0,0-1 0,0 1 0,-1-1 0,1 0-1,-1 0 1,0 0 0,0-3-26,2-1 54,-2-1 0,1 0 0,-1 1 0,-1-1 0,1 0-1,-2 0 1,0 0 0,0-1 0,0 1 0,-1 0 0,-1 0 0,0 1-1,-1-6-53,1 10 41,0 0 0,1 1 0,-1-1 0,-1 0 0,1 1 0,-1 0 0,0-1 0,0 1 0,0 0 0,0 1 0,-1-1 0,1 1 0,-1-1 0,0 1 0,0 0 0,0 0 0,-1 1 0,1-1 0,-1 1 0,1 0 0,-1 0 0,0 0 0,0 1 0,0 0-1,0 0 1,0 0 0,-1 0-41,-4 1-162,0 0 0,0 1 0,0 0 0,0 0 0,0 1 0,1 1 0,-1 0 0,1 0 0,0 0 0,-1 1 0,2 1 0,-1-1 0,0 2 0,1-1 0,0 1 0,0 0 0,1 1 0,-5 4 162,-26 21-2862</inkml:trace>
  <inkml:trace contextRef="#ctx0" brushRef="#br0" timeOffset="2129.961">6 1069 6675,'0'0'1001,"0"0"-745,0 0-214,0 0 14,0 0 179,-3 1 493,1 2 225,28-5-433,148-41 1062,-38 8-830,686-165 1618,-69 40-2229,-666 137-290,-96 8-1900,-34 10-1902,12 5 584</inkml:trace>
  <inkml:trace contextRef="#ctx0" brushRef="#br0" timeOffset="4333.254">1116 1176 10325,'0'0'1022,"0"0"-684,0 0-258,0 0 160,0 0 265,6-5-94,17-16-281,-18 24-207,-5-3 72,-53 108 15,45-86-12,0 1 0,2 0 1,1 1-1,1-1 0,1 1 0,1 0 0,1 10 2,1-31-2,-1 0 0,1 0-1,0 1 1,0-1 0,1 0 0,-1 0 0,1 0-1,-1 1 1,1-1 0,0 0 0,0 0 0,1 0-1,-1 0 1,0-1 0,1 1 0,0 0 0,0-1-1,0 1 1,0-1 0,0 1 0,0-1 0,0 0-1,1 0 1,0 0 0,-1 0 0,1 0 0,0-1-1,0 1 1,-1-1 0,1 0 0,0 0 0,0 0-1,1 0 1,-1 0 2,6 1 6,-1-1-1,1 0 1,0-1-1,0 0 0,0 0 1,0 0-1,0-1 1,0-1-1,-1 0 1,1 0-1,-1 0 1,1-1-1,-1-1 0,0 1 1,0-1-1,0-1 1,0 1-1,-1-1 1,0-1-1,0 1 1,0-1-1,-1 0 1,0-1-1,4-4-5,-8 6 5,1 0 0,-1 0-1,0 0 1,0 0 0,-1 0 0,0-1-1,0 1 1,0 0 0,0-1 0,-1 1 0,0-1-1,0 1 1,-1 0 0,1-1 0,-1 1 0,0-1-1,-1 1 1,1 0 0,-1 0 0,0 0-1,0 0 1,-1 0 0,1 0 0,-1 1 0,0-1-1,0 1 1,-1-1 0,0 1 0,1 0 0,-1 1-1,0-1 1,-1 1 0,1 0 0,-1-1-5,-22-14-108,0 0 0,0 2 0,-2 1 0,-27-10 108,-99-59 181,153 83-173,0 0-1,0 0 1,0 0 0,-1-1-1,1 1 1,0 0 0,1-1 0,-1 0-1,0 1 1,0-1 0,1 0-1,-1 0 1,1 0 0,-1 0 0,1 0-1,0 0 1,0 0 0,0 0-1,0 0 1,0-1 0,0 1-1,1 0 1,-1-1 0,1 1 0,0-1-1,-1 1 1,1 0 0,0-1-1,1 1 1,-1-1 0,0 1 0,1-1-1,-1 1 1,1 0 0,0-1-1,-1 1 1,1 0 0,0 0 0,1 0-1,-1 0 1,0 0 0,1 0-1,-1 0 1,1 0 0,0 0-8,11-6-30,0 2 0,1 0 0,0 0 0,0 1 0,1 1 0,-1 0 0,1 1 0,0 1 0,-1 0 1,1 1-1,0 1 0,0 0 0,0 1 0,1 1 30,-13-2-36,-1 1 0,1-1 0,0 1 0,-1 0 0,1 0 0,-1 0 0,0 0 0,1 0 0,-1 0 0,0 1 0,1-1 0,-1 1 0,0 0 0,0-1 1,-1 1-1,1 0 0,0 0 0,0 0 0,-1 1 0,1-1 0,-1 0 0,0 0 0,0 1 0,0-1 0,0 1 0,0-1 0,0 1 0,-1 0 0,1-1 0,-1 1 0,0-1 0,0 2 36,-14 86-666,-36-4-2175,20-46-545</inkml:trace>
  <inkml:trace contextRef="#ctx0" brushRef="#br0" timeOffset="5010.071">2086 501 10325,'0'0'3233,"0"0"-3233,0 0-48,0 0 32,0 0 16,0 0 304,82-52-192,-57 45-112,-3 3-64,0 4-672,-7 0-1409,-7 2-1409,-8 11-3857</inkml:trace>
  <inkml:trace contextRef="#ctx0" brushRef="#br0" timeOffset="5194.691">2102 738 11333,'0'0'128,"0"0"-128,99-60-160,-58 37 0,-1 2-448,-5 5-1297,-6 3-1633</inkml:trace>
  <inkml:trace contextRef="#ctx0" brushRef="#br0" timeOffset="5578.179">2511 283 10629,'0'0'595,"0"0"-392,0 0-3,0 0 608,0 0-50,0-2-401,7-7-520,-1 28-167,-4-15 359,4 27-169,0 0-1,-2 0 1,-1 0-1,-2 1 1,-1 2 140,5 74-2934,1-77-22,3-10-881</inkml:trace>
  <inkml:trace contextRef="#ctx0" brushRef="#br0" timeOffset="6795.744">2694 354 12710,'0'0'99,"0"0"-318,0 0 123,0 0 24,-5 14-24,-16 45-40,19-50 127,0 0-1,1-1 1,0 1 0,1 0 0,0 0 0,0-1 0,0 1 0,1 0 0,1 0 0,0-1 0,0 1 0,0-1 0,1 0 0,0 1 0,5 6 9,-7-10-79,0-1 1,1 1 0,-1-1 0,1 0 0,0 0 0,1 0 0,-1 0 0,1 0 0,-1 0-1,1 0 1,0-1 0,1 1 0,-1-1 0,1 0 0,-1 0 0,1 0 0,0-1 0,0 1 0,0-1-1,0 0 1,0 0 0,1-1 0,-1 1 0,1-1 0,-1 0 0,1 0 0,-1 0 0,1-1-1,1 1 79,-3-4-6,0 1 0,0-1-1,0 0 1,0 0 0,-1 0-1,1 0 1,-1 0-1,0 0 1,0-1 0,0 1-1,0-1 1,-1 0 0,0 1-1,1-1 1,-1 0-1,0 0 1,-1 0 0,1 0-1,-1 0 1,0 0 0,0 0-1,0 0 1,-1-3 6,3-3 51,-1 0 0,0 0 0,-1 1 0,0-1 0,-1 0 0,0 0 0,0 1 0,-1-1 1,0 1-1,-1-1 0,0 1 0,-1 0 0,1 0 0,-2 0 0,1 1 0,-1-1 0,-1 1 0,1 0 0,-1 0 1,-5-4-52,-30-20 680,71 15-664,91-7 368,-97 69-520,-13-9 155,-7-21-20,0 0 1,1-1-1,0 1 0,1-1 0,0 0 0,2-1 0,-1 1 0,2-1 1,0-1-1,7 9 1,-8-36 1237,-8 12-1111,0-11 169,2 4-330,-1-1 0,-1 1-1,0 0 1,0-1-1,-1 1 1,0 0 0,-1 0-1,0 0 1,-1 0-1,0 0 1,0 0 0,-1 1-1,-1-1 1,-3-5 35,5 10-16,1 2 18,0 1 1,1-1-1,-1 0 0,-1 0 1,1 1-1,0-1 0,-1 1 1,1 0-1,-1-1 0,0 1 1,1 0-1,-1 1 0,0-1 1,0 1-1,0-1 1,-1 1-1,0-1-2,4 2-37,2 0-38,58-8-3,90-1-106,-145 10 182,1 1 0,-1 0-1,0 0 1,-1 1 0,1 0 0,0-1-1,-1 1 1,1 1 0,-1-1-1,0 1 1,0 0 0,0 0 0,-1 0-1,1 0 1,-1 0 0,0 1-1,0 0 1,-1-1 0,1 1 0,-1 0-1,0 0 1,0 0 0,-1 1-1,0-1 1,0 0 0,0 1 0,0-1-1,-1 1 1,0-1 0,0 0-1,0 1 1,-1-1 0,0 1 0,0-1-1,0 0 1,-1 1 0,0-1-1,0 0 1,0 0 0,0 0 0,-1-1-1,-1 2 3,4-5 0,0 0 0,0 0 0,-1-1 0,1 1-1,-1 0 1,1-1 0,0 1 0,-1 0 0,1-1 0,-1 1 0,0-1-1,1 1 1,-1-1 0,1 1 0,-1-1 0,0 0 0,1 1-1,-1-1 1,0 0 0,1 1 0,-1-1 0,0 0 0,0 0-1,1 1 1,-1-1 0,0 0 0,0 0 0,0 0 0,1 0-1,-1 0 1,0 0 0,0 0 0,1-1 0,-1 1 0,0 0-1,0 0 1,1-1 0,-1 1 0,0 0 0,1-1 0,-1 1-1,0 0 1,1-1 0,-1 1 0,0-1 0,1 1 0,-1-1-1,1 0 1,-1 1 0,1-1 0,-1 1 0,1-1 0,0 0-1,-1 1 1,1-1 0,0 0 0,0 0 0,-1 1 0,1-1-1,0 0 1,0 0 0,0 1 0,0-1 0,0 0 0,0 0 0,-3-16-89,1-1 1,1 0-1,0 0 1,2 1-1,0-1 0,1 0 1,0 1-1,2-1 1,0 1-1,1 0 1,5-11 88,-8 24 27,1 1 0,-1 0 0,1 1 0,0-1 1,0 0-1,0 1 0,0 0 0,0-1 0,1 1 0,-1 0 0,1 1 1,-1-1-1,1 1 0,0-1 0,-1 1 0,1 0 0,0 1 0,0-1 1,0 1-1,0-1 0,-1 1 0,1 0 0,0 1 0,0-1 0,0 1 1,0-1-1,0 1 0,0 1-27,8-2-8,-3 2 3,0 1-1,0-1 0,0 2 1,-1-1-1,1 1 1,-1 0-1,0 1 0,0 0 1,0 0-1,0 1 1,-1 0-1,0 0 0,0 1 1,-1 0-1,0 0 1,0 0-1,-1 1 0,0 0 1,4 8 5,36 40-6,-44-55 39,0 0-19,-1 0 0,0-1 0,1 1 0,-1 0 0,0 0-1,1-1 1,-1 1 0,1 0 0,-1-1 0,1 1 0,-1-1 0,1 1 0,0-1 0,-1 1 0,1-1-1,0 1 1,-1-1 0,1 0 0,0 1 0,-1-1 0,1 0 0,0 0 0,0 1 0,0-1 0,-1 0-1,1 0 1,0 0 0,0 0 0,-1 0 0,1 0 0,0 0 0,0 0 0,0 0 0,-1 0 0,1-1-1,0 1 1,0 0 0,-1 0 0,1-1 0,0 1 0,-1-1 0,1 1 0,0-1 0,-1 1 0,1-1-1,0 1-13,4-16 157,0 0-1,-1-1 1,-1 1 0,0-1-1,-1 0 1,-1 0-1,-1 1 1,0-1-1,-3-17-156,3 31-62,0-1-1,0 0 0,0 0 1,0 0-1,-1 1 1,1-1-1,-1 0 0,0 0 1,0 1-1,-1-1 1,1 1-1,-1-1 1,1 1-1,-1 0 0,0-1 1,-1 1-1,1 0 1,0 0-1,-1 1 0,0-1 1,1 0-1,-1 1 1,0 0-1,-1-1 1,1 1-1,0 0 0,0 1 1,-1-1-1,1 1 1,-1-1-1,0 1 1,1 0-1,-1 0 0,0 1 1,0-1 62,-2 1-410,-1 0-1,1 0 1,0 1 0,-1 0 0,1 0-1,0 1 1,-1-1 0,1 1 0,0 1-1,0-1 1,1 1 0,-1 0 0,-2 1 410,-21 16-6550</inkml:trace>
  <inkml:trace contextRef="#ctx0" brushRef="#br0" timeOffset="9426.341">3284 150 5026,'0'0'649,"0"0"-164,0 0 318,0 0 515,0 0-171,-18-4 438,12 9-1555,0 0 1,1 0-1,0 0 1,0 1-1,1 0 0,0 0 1,0 0-1,0 0 1,1 1-1,-1 0 0,1 0-30,0 0 13,-3 4 43,1 0 1,0 0-1,1 1 1,0-1-1,1 1 0,1 0 1,-1 0-1,2 0 1,0 0-1,0 0 1,1 0-1,1 1 1,0 1-57,2-7 57,0 0 1,0 0 0,0 0-1,1-1 1,0 1-1,1-1 1,0 0 0,-1 0-1,2 0 1,-1-1 0,1 0-1,0 0 1,0 0 0,0-1-1,1 0 1,-1 0 0,1 0-1,7 2-57,1-2 100,0-1-1,0 0 1,1-1-1,-1-1 1,1 0-1,-1-1 1,1-1-1,3 0-99,-2 0 162,-12-1-100,0-1 0,0 1 1,0-1-1,-1 0 0,1 0 0,-1 0 0,1-1 1,-1 0-1,-1 0 0,1 0 0,0 0 0,-1 0 0,0-1 1,0 1-1,0-1 0,0 0 0,-1 0 0,0 0 0,0 0 1,0-1-1,-1 1 0,0 0 0,0-3-62,5-15 66,-2 0 0,-1-1 0,-1 1 0,-1 0 0,-2-23-66,0 13 54,-1 27-65,0 0 0,-1 0 0,1 0 0,-2 0 0,1 0 0,-1 1 0,1 0 0,-1-1 0,-1 1-1,1 1 1,-1-1 0,0 1 0,0 0 0,0 0 0,-1 0 0,1 1 0,-1 0 0,0 0 0,0 0 0,0 1 0,0-1-1,0 2 1,-1-1 0,1 1 0,0 0 0,-1 0 11,-72 0-2470,28 14-2367,21-1-2447</inkml:trace>
  <inkml:trace contextRef="#ctx0" brushRef="#br0" timeOffset="10223.058">3334 174 3089,'0'0'513,"0"0"218,0 0 205,0 0 190,0 0-227,-4-3-395,-47-14 1545,47 20-2039,-1 0 0,1-1-1,0 2 1,-1-1 0,1 0-1,1 1 1,-1 0 0,0 0-1,1 0 1,0 0 0,0 0 0,0 1-1,1-1 1,-1 1 0,1 0-1,0 0 1,1 0 0,-1 0 0,1 0-1,0 0 1,0 0 0,0 6-10,-8 107 362,10-113-332,-1 0-1,1 0 1,0 0-1,0-1 1,1 1-1,-1 0 1,1-1-1,0 1 1,1-1-1,-1 0 0,1 1 1,-1-1-1,1 0 1,0-1-1,1 1 1,-1 0-1,1-1 1,-1 0-1,1 0 1,0 0-1,0 0 0,1-1 1,3 3-30,3 0 71,0 0 1,0 0-1,1-1 1,0 0-1,0-1 1,0 0-1,0-1 1,0-1-1,2 0-71,-9 0 13,107-6 450,-108 4-406,-1 0-1,1 0 0,-1 0 1,1 0-1,-1 0 0,0-1 1,0 1-1,0-1 0,0 0 1,0 0-1,0 0 0,0-1 1,0 1-1,-1 0 0,1-1 1,-1 0-1,0 0 1,0 0-1,0 0 0,0 0 1,-1 0-1,1 0 0,-1 0 1,1-1-1,-1 1 0,0-1 1,-1 1-1,1-1 0,0-2-56,-1-8 27,0-1 0,-1 0 0,-1 1 0,0-1 0,-1 1 0,0 0 0,-1-1 0,-1 2 0,0-1 0,-1 0 0,-1 1 0,0 0 0,0 1 0,-1-1 0,-1 2 0,0-1 0,-6-5-27,12 15-172,0-1 0,1 1 0,-1 0 0,0-1 0,0 1-1,-1 1 1,1-1 0,0 0 0,-1 1 0,1 0 0,-1 0 0,1 0-1,-1 0 1,1 0 0,-1 1 0,0-1 0,1 1 0,-1 0 0,0 0 0,1 1-1,-1-1 1,0 1 0,1-1 0,-1 1 0,-2 2 172,-26 10-407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6:39.7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66 9700,'0'0'2415,"0"0"-1879,0 0-499,-1-8 30,-1 3-53,-3-17 27,14 31-37,2 23 42,0 1 1,-2 1-1,-2-1 0,-1 2 1,-1-1-1,-2 0 0,-2 1 1,-1-1-1,-4 34-46,2 14 172,1 113-62,1-195-35,0 0 130,0 0 75,7 0 382,159-23-654,92-14-70,-233 20-860,-25 17 772,0-1 0,0 0 0,0 1 0,0-1 0,0 1 0,0-1 0,0 0 0,0 1 0,0-1 1,0 0-1,0 1 0,-1-1 0,1 1 0,0-1 0,0 0 0,-1 1 0,1-1 0,0 1 0,-1-1 0,1 1 1,-1-1-1,1 1 0,-1-1 0,1 1 0,-1 0 0,1-1 0,-1 1 0,1 0 0,-1-1 0,1 1 1,-1 0-1,1-1 0,-1 1 0,0 0 0,1 0 0,-1 0 0,0 0 0,1 0 0,-1 0 0,0 0 0,1 0 1,-1 0-1,0 0 150,-11-3-5360</inkml:trace>
  <inkml:trace contextRef="#ctx0" brushRef="#br0" timeOffset="453.275">835 480 8884,'0'0'1305,"0"0"-145,5-13-335,13-39-527,-17 50-283,-1 1 0,1-1-1,-1 0 1,0 0 0,0 1-1,0-1 1,0 0 0,0 0-1,0 1 1,-1-1 0,1 0-1,0 1 1,-1-1 0,1 0-1,-1 1 1,0-1 0,0 1-1,1-1 1,-1 1 0,0-1 0,0 1-1,-1-1 1,1 1 0,0 0-1,0 0 1,-1-1 0,1 1-1,0 0 1,-1 0 0,1 1-1,-1-1 1,1 0 0,-1 0-1,0 1 1,1-1 0,-1 1-1,0-1 1,1 1 0,-1 0-1,0 0 1,0-1 0,1 1-1,-1 1 1,0-1 0,0 0-1,1 0 1,-1 1 0,0-1-1,1 0 1,-1 1 0,0 0-1,1-1 1,-2 2-15,-8-2-25,0 2 18,0 0 1,0 1 0,0 0-1,1 0 1,-1 1 0,1 1-1,0-1 1,0 2 0,1-1-1,-1 1 1,1 1-1,1 0 1,-1 0 0,1 1-1,0 0 1,1 0 0,0 1-1,0-1 1,1 2 0,0-1-1,-3 7 7,7-11-7,0 1 0,-1-1 0,2 0 0,-1 1 0,0-1 0,1 1 0,0 0 0,1-1 0,-1 1 0,1 0 0,0-1 0,0 1 0,1 0 0,0 1 7,1-5-2,1-1 1,-1 0 0,1 0 0,0 0-1,-1 0 1,1 0 0,0-1 0,-1 1-1,1-1 1,0 0 0,-1 0-1,1 0 1,0 0 0,0 0 0,-1 0-1,1-1 1,0 1 0,-1-1 0,2 0 1,8-3-1,-1 0 0,1 0-1,-1-1 1,0 0 0,0-1 0,-1 0 0,0-1 0,6-5 1,46-27-10,-58 38-17,0 1 0,-1-1 0,1 1 0,0 0 1,0 0-1,-1 0 0,1 0 0,0 1 0,0-1 0,-1 1 0,1 0 0,0 0 1,-1 1-1,1-1 0,-1 1 0,0-1 0,1 1 0,-1 0 0,0 0 0,0 1 1,0-1-1,0 1 0,-1-1 0,1 1 0,-1 0 0,0 0 0,1 0 0,-1 0 1,0 1 26,23 21-251,-20-21 105,0 1 0,1-1 0,-1 0-1,1 0 1,0-1 0,0 0 0,0 0 0,1-1-1,-1 1 1,1-1 0,-1-1 0,1 1 0,0-1-1,0 0 1,4 0 146,-9-2-137,1 1 0,-1-1 0,1 1 0,-1-1 0,1 0 0,-1 0 0,1 0 0,-1 0 0,0-1 0,0 1 0,1 0 0,-1-1 0,0 0 0,0 1 0,-1-1 0,1 0 0,0 0 0,-1 0 0,1 0 0,-1 0 0,1-1 0,-1 1 0,0 0 0,0-1 0,0 1 0,0-1 0,-1 1 0,1-1 0,0 1 0,-1-1 0,0-1 137,10-37-3255</inkml:trace>
  <inkml:trace contextRef="#ctx0" brushRef="#br0" timeOffset="924.158">1090 269 464,'2'-268'10875,"2"532"-10657,-4-103-330,11-161 104,107-34 243,-114 32-209,0 1-1,0 0 1,1 0 0,-1 0 0,0 0-1,0 1 1,1-1 0,-1 1-1,0 0 1,0 1 0,1-1 0,-1 1-1,0 0 1,0 0 0,0 0-1,0 0 1,0 1 0,0 0 0,0 0-1,0 0 1,0 0 0,-1 0-1,1 1 1,-1 0 0,0-1 0,0 1-1,0 1 1,0-1 0,0 0-1,-1 1 1,1-1 0,-1 1 0,0 0-1,0 0 1,-1-1 0,2 5-26,-2-4-5,0-1 0,0 1 0,0-1 0,-1 1 0,0 0 1,1-1-1,-1 1 0,-1 0 0,1-1 0,0 1 0,-1-1 0,0 1 1,0 0-1,0-1 0,0 0 0,0 1 0,-1-1 0,0 0 0,1 1 0,-1-1 1,0 0-1,-1 0 0,1-1 0,0 1 0,-1 0 0,0-1 0,0 0 1,1 1-1,-1-1 0,-1 0 0,1 0 0,0-1 0,0 1 0,-1 0 5,-9 2-75,0 0-1,0 0 1,0-2-1,-1 1 1,1-2-1,-1 1 1,1-2-1,-1 0 1,1-1-1,-4 0 76,17 1-39,-1 0-1,1 0 1,-1 0 0,1 0-1,-1 0 1,1 0-1,-1 0 1,1-1-1,-1 1 1,1 0-1,0 0 1,-1 0-1,1 0 1,-1-1 0,1 1-1,-1 0 1,1-1-1,0 1 1,-1 0-1,1-1 1,-1 1-1,1 0 1,0-1 0,-1 1-1,1 0 1,0-1-1,0 1 1,-1-1-1,1 1 1,0-1-1,0 1 1,0-1-1,0 1 1,-1-1 0,1 1-1,0-1 1,0 1-1,0-1 1,0 1-1,0-1 1,0 1-1,0-1 1,1 1 0,-1-1-1,0 1 1,0-1-1,0 1 40,2-16-3820</inkml:trace>
  <inkml:trace contextRef="#ctx0" brushRef="#br0" timeOffset="1258.421">1552 399 8004,'0'0'1246,"0"0"50,0 0-322,0 0-422,0 0-165,-12-1-160,-37 0-187,47 2-40,0 0 0,0 0 0,0 0 0,0 0-1,0 0 1,0 0 0,0 1 0,0-1 0,1 1 0,-1 0 0,1-1 0,-1 1 0,1 0 0,-1 0 0,1 0 0,0 0 0,0 0 0,0 0 0,0 0 0,0 0-1,1 0 1,-1 1 0,1-1 0,-1 0 0,1 0 0,0 1 0,0-1 0,0 0 0,0 2 0,-1 0-4,0 0 3,0 1-1,0 0 1,1 0-1,-1 1 1,1-1-1,0 0 1,1 0-1,-1 0 1,1 0-1,0 0 1,0 0-1,0 0 1,1-1-1,0 1 1,0 0-1,0-1 1,0 1-1,1-1 1,0 0-1,0 0 1,0 0-1,0 0 1,1 0-1,-1 0 1,1-1-1,0 0 1,0 0-1,0 0 1,1 0-1,-1-1 1,1 0-1,-1 0 1,1 0-1,0 0 1,0-1-1,0 1 0,2-1 2,-3 0-1,0 0 0,-1-1 0,1 0 0,0 0 0,0 0-1,0 0 1,0 0 0,0-1 0,0 0 0,0 0 0,-1 0 0,1 0-1,0 0 1,-1-1 0,1 1 0,-1-1 0,1 0 0,-1-1-1,0 1 1,0 0 0,0-1 0,0 0 0,0 1 0,-1-1-1,1 0 1,-1 0 0,0-1 0,1 1 0,-2 0 0,1-1-1,0 0 1,-1 1 0,1-1 0,-1 0 0,0 1 0,-1-1-1,1 0 1,0 0 0,-1 0 1,1-2 4,1 1 1,-1-1-1,0 1 0,-1-1 1,1 1-1,-1-1 1,0 1-1,-1-1 0,1 0 1,-1 1-1,0-1 0,0 1 1,-1 0-1,0-1 0,0 1 1,0 0-1,0 0 0,-1 0 1,0 0-1,0 1 0,0-1 1,-1 1-1,1 0 0,-1 0 1,0 0-1,0 0 0,-1 0 1,1 1-1,-1 0 0,0 0 1,1 0-1,-1 1 0,0 0 1,-1 0-1,-2-1-4,7 2-50,-1 0 0,-1 0 0,1 0 0,0 0 0,0 1 0,0-1 0,0 1 0,0-1 0,-1 1 0,1 0 0,0 0 0,0 0 0,-1 0 0,1 0 1,0 1-1,0-1 0,-1 1 0,1-1 0,0 1 0,0 0 0,0 0 0,0-1 0,0 2 0,0-1 0,0 0 0,0 0 0,1 1 0,-1-1 0,0 1 0,1-1 0,-1 1 0,1 0 0,-1-1 0,1 1 0,0 0 0,0 0 0,0 0 0,0 0 0,0 0 0,0 0 0,1 1 0,-1-1 0,1 0 0,-1 0 0,1 1 50,-1 22-2006,2-2-1404</inkml:trace>
  <inkml:trace contextRef="#ctx0" brushRef="#br0" timeOffset="1700.295">1771 359 5378,'0'0'3653,"0"0"-1850,0 0-749,0 0-230,0 0-109,0-7-189,0-18-439,0 16-141,0 22-59,-1-2 108,1-1-1,0 1 1,1 0-1,0-1 0,0 1 1,2 0-1,-1-1 1,1 0-1,0 0 1,1 0-1,0 0 1,1 0-1,0-1 1,1 0-1,0 0 1,5 6 5,-10-14-19,0 1-1,0-1 1,0 0-1,1 0 1,-1 0-1,1 0 1,-1 0-1,1 0 1,-1 0 0,1 0-1,-1 0 1,1-1-1,0 1 1,-1-1-1,1 1 1,0-1-1,0 0 1,-1 1-1,1-1 1,0 0 0,0 0-1,-1 0 1,1-1-1,0 1 1,0 0-1,-1-1 1,1 1-1,0-1 1,-1 1 0,1-1-1,-1 0 1,1 0-1,0 0 1,-1 0-1,0 0 1,1 0-1,-1 0 1,0 0 0,1-1-1,-1 1 20,35-63-1039,-26-25 1551,-10 89-502,1 0 0,0-1 0,-1 1 0,1 0 0,0 0 0,0-1 0,-1 1-1,1 0 1,0 0 0,0 0 0,-1 0 0,1 0 0,0 0 0,0 0 0,-1 0-1,1 1 1,0-1 0,0 0 0,-1 0 0,1 1 0,0-1 0,-1 0 0,1 1-1,0-1 1,-1 0 0,1 1 0,0-1 0,-1 1 0,1-1 0,-1 1 0,1 0-1,-1-1 1,1 1 0,-1-1 0,0 1 0,1 0 0,-1 0-10,92 113-1606,-73-98-3762,-13-15 200</inkml:trace>
  <inkml:trace contextRef="#ctx0" brushRef="#br0" timeOffset="2000.024">2118 382 5523,'0'0'2739,"0"0"-506,0 0-1117,11-8-305,40-25-54,1 23 212,-47 11-1016,0 1 1,0-1-1,0 1 0,0 0 1,0 0-1,-1 0 0,1 1 1,-1-1-1,1 1 0,-1 0 1,0 1-1,0-1 0,-1 1 1,1 0-1,-1 0 0,1 0 1,-1 0-1,0 0 0,-1 1 1,1-1-1,-1 1 1,0 0-1,0-1 0,0 1 1,-1 0-1,0 1 0,0-1 1,0 0-1,0 0 0,-1 0 1,0 0-1,0 1 0,-1-1 1,1 0-1,-2 4 47,1-34-141,1 18 192,-1 0 0,1 0 0,0 0 1,0 0-1,1 1 0,0-1 0,0 0 0,1 0 0,0 1 0,0-1 1,2-3-52,-2 5-15,0-1 0,1 1 0,-1 0 0,1 0 0,1 0 0,-1 0 0,1 0 0,0 0 0,0 1 0,0 0 0,0 0 1,1 0-1,0 0 0,0 1 0,0 0 0,0 0 0,0 0 0,0 1 0,1-1 0,0 1 0,-1 1 0,1-1 0,0 1 1,0 0-1,0 0 0,0 1 0,3-1 15,9 26-4952,-14-6-1285</inkml:trace>
  <inkml:trace contextRef="#ctx0" brushRef="#br0" timeOffset="2671.219">2585 426 9716,'0'0'566,"0"0"-176,0 0-305,0 0-50,0 0 55,14-4-39,42-13 29,-53 16-10,1-1 0,-1 1 0,1-1 0,-1 0 0,1-1-1,-1 1 1,0 0 0,0-1 0,0 0 0,0 0 0,-1 0 0,1 0 0,-1 0 0,1 0-1,-1-1 1,0 1 0,-1-1 0,1 1 0,-1-1 0,1 0 0,-1 0 0,0 0 0,0 1 0,-1-1-1,1 0 1,-1 0 0,0 0 0,0 0 0,0 0 0,-1 0 0,1 0 0,-1 0-70,1-3 311,0 6-306,0 0 0,0 0 0,0 1 0,-1-1 0,1 0 0,0 0 0,-1 0 0,1 0 0,0 0 0,-1 0 0,1 1 0,-1-1 0,1 0 0,-1 0 0,1 1 0,-1-1 0,0 0 0,1 1 0,-1-1 0,0 0 0,0 1 0,0-1 0,1 1 0,-1-1 0,0 1 0,0 0 0,0-1 0,0 1 0,0 0 0,0 0 0,1 0 0,-1-1 0,0 1 0,0 0 0,0 0 1,0 0-1,0 0 0,0 1 0,0-1 0,0 0 0,0 0 0,0 1 0,0-1 0,1 0 0,-1 1 0,0-1 0,0 1 0,0-1 0,1 1 0,-1-1 0,0 1 0,0-1 0,1 1 0,-1 0 0,0 0 0,1-1 0,-1 1 0,1 0 0,-1 0 0,1 0 0,0-1 0,-1 1 0,1 0 0,0 0 0,-1 0 0,1 0 0,0 0-5,-4 11-46,0 0 1,1 0-1,0 1 0,1-1 0,0 0 1,1 1-1,0 0 0,1-1 0,1 5 46,-1-7-20,0-8 2,0 0-1,0 0 1,0 1 0,0-1-1,1 0 1,-1 0 0,1 1 0,-1-1-1,1 0 1,0 0 0,0 0-1,0 0 1,0 0 0,0 0 0,0 0-1,1 0 1,-1 0 0,0-1-1,1 1 1,0 0 0,-1-1-1,1 0 1,0 1 0,0-1 0,0 0-1,0 0 1,0 0 0,0 0-1,0 0 1,0 0 0,0 0 0,1-1-1,-1 1 1,2-1 18,79-11-1550,98-75-9398,-144 65 11693,-1 0 3591,-34 21-4213,0 0 0,0 0 0,0 0 0,-1 0 0,1 0 0,0 0-1,0 0 1,-1 0 0,1 0 0,0 1 0,0-1 0,-1 1-1,1 0 1,0-1 0,-1 1 0,1 0 0,-1 0 0,1 0 0,-1 0-1,1 0 1,-1 0 0,0 1 0,1-1 0,-1 0 0,0 1-1,0-1 1,0 0 0,0 1 0,0 0 0,-1-1 0,1 1 0,0-1-1,-1 1 1,1 0 0,-1 0 0,1-1 0,-1 1 0,0 0-1,0 0 1,0-1 0,0 1 0,0 0 0,0 0 0,0 0 0,-1-1-1,1 1 1,-1 0-123,5 13 309,24 65-359,-26-79 46,0 0 1,-1 0-1,1-1 0,0 1 1,0-1-1,0 1 1,0-1-1,0 0 1,0 0-1,0 0 1,0 0-1,0 0 1,0 0-1,-1 0 1,1-1-1,0 1 1,0-1-1,0 0 0,0 1 1,0-1-1,-1 0 1,1 0-1,0 0 1,-1 0-1,1 0 1,-1-1-1,1 1 1,-1 0-1,0-1 1,1 1-1,-1-1 1,0 1-1,0-1 1,1-1 3,46-53 73,-38 41 68,1 1-1,1 0 1,0 1-1,1 0 1,0 1 0,1 1-1,1 0 1,-1 1 0,12-6-141,-25 16-59,0-1-1,0 0 1,0 0 0,0 1 0,0-1 0,0 0-1,1 1 1,-1 0 0,0-1 0,0 1 0,1-1-1,-1 1 1,0 0 0,1 0 0,-1 0 0,0 0-1,1 0 1,-1 0 0,0 0 0,0 0 0,1 1-1,-1-1 1,0 0 0,1 1 0,-1-1-1,0 1 1,0 0 0,0-1 0,0 1 0,0 0-1,1-1 1,-1 1 0,-1 0 0,1 0 0,0 0-1,0 0 1,0 0 0,0 0 0,-1 0 0,1 0-1,0 1 1,-1-1 0,1 0 0,-1 0 0,1 0-1,-1 1 1,0 0 59,2 20-4084</inkml:trace>
  <inkml:trace contextRef="#ctx0" brushRef="#br0" timeOffset="3474.806">296 983 7555,'0'0'315,"-11"1"-221,-62 10 1213,86-11 1995,7 0-3288,286-32 1411,1094-69-94,-181 18-1195,-1046 75-107,-214 12-4796,15 3 108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6:25.6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174 9941,'0'0'541,"0"0"-178,0-12-206,-2-97 1794,2 64-904,0 37-962,0 31-84,19 350 45,-9-152-62,-10-217-13,0-3 16,1-1 0,-1 0-1,0 1 1,0-1 0,0 0-1,0 1 1,0-1 0,0 1 0,0-1-1,0 0 1,0 1 0,0-1-1,0 1 1,0-1 0,0 0-1,0 1 1,0-1 0,0 1-1,-1-1 1,1 0 0,0 1-1,0-1 1,0 0 0,-1 1-1,1-1 1,0 0 0,0 1-1,-1-1 1,1 0 0,0 0-1,-1 1 1,1-1 0,0 0-1,-1 0 1,1 0 0,0 1-1,-1-1 1,1 0 0,0 0-1,-1 0 1,1 0 0,-1 0-1,1 0 1,0 0 0,-1 0-1,1 0 1,-1 0 0,1 0-1,0 0 1,-1 0 0,1 0-1,-1 0 1,1 0 0,0 0 0,-1 0-1,1-1 1,0 1 0,-1 0 13,-4 0 128,4 0-141,9 1-16,133-10 338,-80-7-206,-20 4-73,0 1 1,1 3 0,0 2 0,1 1-1,5 2-30,-52 18-1955,-31 6-2666,16-15-320</inkml:trace>
  <inkml:trace contextRef="#ctx0" brushRef="#br0" timeOffset="503.282">752 452 8980,'0'0'776,"0"0"-287,0 0-284,0 0 54,-9-11 72,-26-31 245,33 40-527,0 0-1,0 0 1,0 0-1,-1 1 1,1-1 0,0 1-1,-1-1 1,1 1 0,-1 0-1,1 0 1,-1 0-1,1 0 1,-1 1 0,0-1-1,0 1 1,1-1-1,-1 1 1,0 0 0,1 0-1,-1 0 1,0 1 0,0-1-1,0 1-48,-9 0 88,0-1-103,1 2-1,0-1 1,-1 2 0,1-1-1,0 2 1,0-1 0,0 1 0,1 1-1,-1 0 1,1 1 0,0 0-1,1 0 1,-1 1 0,1 0-1,-6 7 16,14-13-6,-1 0-1,0 1 0,0-1 1,1 1-1,-1 0 1,1 0-1,0-1 0,-1 1 1,1 0-1,0 0 0,0 0 1,0 0-1,0 0 0,0 0 1,1 0-1,-1 1 0,1-1 1,-1 0-1,1 0 1,0 1-1,0-1 0,0 0 1,0 0-1,0 1 0,1-1 1,-1 0-1,1 0 0,-1 0 1,1 0-1,0 1 0,0-1 1,-1 0-1,2 0 1,-1 0-1,0-1 0,0 1 1,1 0-1,-1 0 0,1-1 1,-1 1-1,1-1 0,0 1 1,-1-1-1,1 1 0,0-1 1,0 0-1,0 0 1,0 0-1,0 0 0,0-1 1,1 1 6,9 1-84,0 0 1,0-1 0,0-1 0,0 1-1,0-2 1,0 0 0,0-1 0,0 0-1,-1 0 1,1-1 0,0-1-1,-1 0 1,2-1 83,34-10-25,73 7-906,-115 5 586,0 1-1,-1-1 1,1 0-1,-1 0 1,0 0-1,0-1 1,0 1-1,0-1 1,0 0-1,-1 0 1,0 0-1,0-1 1,0 1-1,0-1 1,-1 1-1,1-4 346,16-25-3182</inkml:trace>
  <inkml:trace contextRef="#ctx0" brushRef="#br0" timeOffset="892.33">945 216 3121,'0'-11'2279,"0"-81"2251,-5 71-2455,3 30-1944,2 28-216,-1 30 60,3 0 0,3-1 0,11 58 25,3-78-491,20-91 385,-26 25 119,-6 8 27,0 0-1,1 1 1,0-1 0,1 2-1,1-1 1,0 1 0,0 1-1,9-7-39,-17 15 23,0-1-1,1 1 0,0-1 0,-1 1 1,1 0-1,0 0 0,-1 1 1,1-1-1,0 0 0,0 1 0,-1 0 1,1 0-1,0 0 0,0 0 1,0 0-1,0 0 0,0 1 0,-1-1 1,1 1-1,0 0 0,-1 0 0,1 0 1,0 0-1,-1 0 0,1 1 1,-1-1-1,1 1 0,-1-1 0,0 1 1,0 0-1,0 0 0,0 0 0,0 0 1,0 1-1,-1-1 0,1 0 1,-1 1-1,1-1 0,-1 1 0,1 1-22,3 6-11,-1 0 0,-1 0 0,1 0-1,-2 1 1,1-1 0,-2 1-1,1-1 1,-1 1 0,-1-1 0,0 1-1,0 0 1,-1 0 0,-1 4 11,1-11-5,-1-1-1,1 0 1,-1 1 0,1-1 0,-1 0 0,0 0 0,0 0 0,0 0 0,-1-1-1,1 1 1,-1-1 0,1 1 0,-1-1 0,0 0 0,0 0 0,0 0-1,0 0 1,0 0 0,0-1 0,-1 0 0,1 1 0,0-1 0,-1 0 0,1-1-1,-1 1 1,-2 0 5,-96 0-1032,95-2 990,0 0 1,0 0-1,0-1 1,0 0-1,0 0 1,0-1 0,1 0-1,-1 0 1,1 0-1,0-1 1,-3-2 41,1-4-1030,7 0-2049</inkml:trace>
  <inkml:trace contextRef="#ctx0" brushRef="#br0" timeOffset="1296.831">1399 425 4178,'0'0'3679,"0"0"-2503,0 0-210,0 0-147,0 0 78,-10-6-329,-29-17-347,38 22-220,1 1 0,-1-1 0,1 1 0,-1 0 0,1-1 0,-1 1 0,1 0 0,-1-1 0,0 1 0,1 0 0,-1 0 0,0 0 0,1 0 0,-1 0 0,0 0 0,1 0 0,-1 0 0,0 0 0,1 0 0,-1 0 0,0 0 0,1 0 0,-1 0 0,1 1 0,-1-1 0,0 0 0,1 0 0,-1 1 0,1-1 0,-1 0 0,1 1 0,-1-1 0,1 1 0,-1-1 0,1 1 0,-1-1 0,1 1 0,-1-1 0,1 1 0,0-1 0,-1 1 0,1 0 0,0-1 0,0 1 0,-1-1 0,1 1 0,0 0-1,-2 3-1,-2 4 1,0 1 0,1 0 0,0 0 0,1 0 0,0 0 0,0 1 0,1-1 0,0 0 0,1 1 0,0-1 0,0 1 0,1 0 0,-1-6 3,1 1 0,0-1 0,-1 0 0,2 0 0,-1 0 0,0 0 0,1 0 0,0 0-1,-1 0 1,2 0 0,-1-1 0,0 1 0,1-1 0,-1 1 0,1-1 0,0 0 0,0 0 0,1 0 0,-1-1 0,1 1 0,-1-1 0,1 0 0,0 0 0,-1 0 0,1 0 0,0-1 0,0 1 0,1-1 0,-1 0 0,0 0 0,0-1 0,0 1 0,1-1 0,-1 0 0,0 0 0,0 0 0,1-1 0,-1 0 0,0 0 0,0 0 0,0 0 0,0 0-1,0-1 1,4-1-3,-1-1 3,-1 0 0,1-1-1,-1 0 1,0 1-1,0-2 1,0 1-1,-1-1 1,1 0-1,-2 0 1,1 0 0,-1-1-1,0 0 1,0 0-1,0 0 1,-1 0-1,-1 0 1,1-1-1,-1 0 1,0 1 0,-1-1-1,1 0 1,-2 0-1,1-5-2,-1 10-4,-1 0 0,1 1 0,-1-1 0,1 0 0,-1 0 0,0 0 1,0 1-1,0-1 0,-1 0 0,1 1 0,-1-1 0,1 1 0,-1-1 0,0 1 0,0 0 0,0 0 0,0 0 0,0 0 0,0 0 0,-1 0 0,1 1 0,-1-1 0,1 1 0,-1-1 0,0 1 0,1 0 1,-1 0-1,0 0 0,-2 0 4,-88-8-56,92 9 55,-2 0-13,0 0 0,0 0 0,1 0-1,-1 0 1,0 1 0,0-1-1,1 1 1,-1 0 0,0 0-1,1 0 1,-1 0 0,1 0 0,-1 0-1,1 1 1,-1-1 0,1 1-1,0 0 1,0 0 0,0 0-1,0 0 1,0 0 0,0 0 0,0 1 14,-11 42-3081,13-27-988</inkml:trace>
  <inkml:trace contextRef="#ctx0" brushRef="#br0" timeOffset="1739.991">1572 399 10805,'0'0'1331,"0"0"-634,0 0-415,0 0 60,0 0 349,3-7-288,12-19-353,-15 25-53,1 1 0,-1 0-1,1 0 1,-1-1 0,1 1 0,-1 0-1,1 0 1,-1 0 0,1 0-1,0 0 1,-1 0 0,1 0 0,-1 0-1,1 0 1,0 0 0,-1 0-1,1 0 1,-1 0 0,1 0-1,-1 1 1,1-1 0,-1 0 0,1 0-1,-1 1 1,1-1 0,-1 0-1,1 1 1,-1-1 0,1 0 0,-1 1-1,1-1 1,-1 1 0,0-1-1,1 0 1,-1 1 0,0-1-1,1 1 1,-1 0 0,0-1 0,0 1-1,1-1 1,-1 1 0,0-1-1,0 1 1,0-1 0,0 1 3,1 1-11,7 13-8,-2 0-1,0 0 1,-1 0 0,0 1 0,-1 0 0,-1 0 0,0 0 0,0 14 19,4 21 1,-7-51-7,0 1 0,-1 0 0,1-1 0,0 1 1,0-1-1,0 1 0,0 0 0,0-1 0,0 1 1,0 0-1,0-1 0,0 1 0,0 0 0,0-1 1,0 1-1,0-1 0,0 1 0,1 0 0,-1-1 1,0 1-1,0-1 0,1 1 0,-1 0 0,0-1 1,1 1-1,-1-1 0,1 1 0,-1-1 1,1 0-1,-1 1 0,1-1 0,-1 1 0,1-1 1,-1 0-1,1 1 0,-1-1 0,1 0 0,-1 0 1,1 1-1,0-1 0,-1 0 0,1 0 0,0 0 1,-1 0-1,1 0 0,0 0 0,-1 0 0,1 0 1,-1 0-1,1 0 0,0 0 0,-1 0 0,1 0 1,0-1-1,-1 1 0,1 0 0,-1 0 0,1-1 1,-1 1-1,1-1 0,-1 1 0,1 0 1,0-1 5,27-37-115,-23 29 101,114-167-2208,-105 185 2155,40 85 361,-13-61-1171,13-25-3484,-27-14 570</inkml:trace>
  <inkml:trace contextRef="#ctx0" brushRef="#br0" timeOffset="2041.671">2133 381 2385,'0'0'3476,"0"0"-381,0 0-1206,5-10-715,20-31-70,-25 40-1084,0 1 0,1-1 0,-1 1 0,0-1 0,1 0 0,-1 1 1,1-1-1,-1 1 0,1-1 0,-1 1 0,1-1 0,-1 1 0,1-1 0,-1 1 0,1 0 0,0-1 0,-1 1 0,1 0 0,0-1 0,-1 1 0,1 0 0,0 0 0,-1 0 0,1 0 0,0 0 0,0 0 0,-1 0 0,1 0 0,0 0 0,0 0 0,-1 0 0,1 0 0,0 0 0,-1 0 0,1 1 0,0-1 0,-1 0 0,1 1 0,0-1 0,-1 0 0,1 1 0,-1-1 0,1 1 0,-1-1 0,1 1 1,-1-1-1,1 1 0,-1-1 0,1 1 0,-1-1 0,0 1 0,1 0 0,-1 0-20,2 0 40,7 12-56,0 0 1,0 1-1,-1 0 0,-1 0 1,-1 0-1,0 1 0,1 3 16,40 78-29,-47-95 33,1-1-1,-1 0 1,0 1-1,1-1 1,-1 0-1,1 1 1,-1-1-1,1 0 1,0 0-1,-1 1 0,1-1 1,-1 0-1,1 0 1,-1 0-1,1 0 1,0 0-1,-1 0 1,1 0-1,-1 0 0,1 0 1,-1 0-1,1 0 1,0 0-1,-1-1 1,1 1-1,-1 0 1,1 0-1,-1 0 1,1-1-1,-1 1 0,1 0 1,-1-1-1,1 1 1,-1 0-1,0-1 1,1 1-1,-1-1 1,1 1-1,-1-1 0,0 1 1,1-1-1,-1 1 1,0-1-1,0 1 1,0-1-1,1 1 1,-1-1-1,0 1 1,0-1-1,0 0 0,0 1 1,0-1-1,0 1 1,0-1-4,1 0 8,26-48 146,-17 29-147,0 0 0,1 1 0,1 0 0,1 1 0,1 0 0,0 1-1,2 1 1,-1 0 0,6-2-7,-19 16-123,-1 1-1,1 0 0,-1 0 0,1 0 1,0 0-1,-1 0 0,1 0 0,0 0 1,0 0-1,0 1 0,-1-1 0,1 1 1,0-1-1,0 1 0,0 0 0,0 0 1,0 0-1,0 0 0,0 0 1,0 0-1,1 1 124,-1 8-3191</inkml:trace>
  <inkml:trace contextRef="#ctx0" brushRef="#br0" timeOffset="3191.359">782 614 6867,'0'0'1518,"0"0"-1019,0 0-302,0 0 529,0 0 277,0-3-104,-13-111 1790,11 110-2670,1 0 1,-1 0 0,1 0-1,-1 0 1,-1 0-1,1 0 1,0 1 0,-1-1-1,0 1 1,0 0 0,0 0-1,0 0 1,0 0 0,0 0-1,-1 1 1,0-1-1,1 1 1,-1 0 0,0 0-1,0 1 1,0-1 0,0 1-1,0 0 1,0 0 0,-1 0-1,0 0-19,0 0-9,0 1 0,0 0 0,0 0 0,0 0 0,1 0 0,-1 1 0,0-1 0,0 1 0,0 1 0,0-1 0,1 1 0,-1-1 0,1 1 0,-1 1 0,1-1 0,0 1 0,0-1 0,0 1 0,0 0 0,0 1 0,0-1 0,1 1 0,0-1 0,0 1 0,0 0 0,0 0 0,1 1 0,-1-1 0,0 4 9,-3 5-27,1 0 0,0 1 0,1 0 0,1-1 0,0 2 0,1-1 0,0 0 0,1 0 0,1 1 0,0-1 1,1 2 26,-1-14-3,0 0 1,0 0 0,0 0 0,1 0 0,-1 0 0,1 0-1,-1 0 1,1 0 0,0 0 0,0 0 0,-1-1 0,1 1 0,0 0-1,1 0 1,-1-1 0,0 1 0,0-1 0,1 1 0,-1-1-1,1 1 1,-1-1 0,1 0 0,0 0 0,0 0 0,-1 0-1,1 0 1,0 0 0,0 0 0,0-1 0,0 1 0,0-1 0,0 1-1,0-1 1,0 0 0,0 0 0,0 0 0,0 0 0,0 0-1,0 0 1,0 0 0,0-1 0,0 1 0,0-1 0,0 0-1,0 1 1,0-1 0,1-1 2,6-5-54,0 0-1,-1 0 0,1-1 1,-1 0-1,-1-1 1,0 0-1,0 0 0,-1-1 1,0 1-1,-1-1 1,0 0-1,0-1 1,-1 0 54,15-58 314,-18 78-321,0-1-1,1 1 0,-1 0 0,2 0 0,-1-1 0,1 1 1,1-1-1,-1 0 0,1 0 0,1 0 0,0-1 0,0 1 1,0-1-1,1 0 0,0-1 0,0 1 0,1-1 0,-1 0 1,1-1-1,1 0 0,-1 0 0,1 0 0,0-1 1,0 0-1,0-1 0,1 0 0,-1 0 0,1-1 0,-1 0 1,6 1 7,75-6-1617,-49-15-347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3:16.2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 76 6979,'0'0'1500,"0"0"-1020,-3-5-376,-8-16 45,11 20-126,0 1 1,0-1-1,0 0 0,0 1 0,0-1 1,0 0-1,0 1 0,0-1 0,0 0 1,0 0-1,0 1 0,1-1 0,-1 0 1,0 1-1,0-1 0,1 1 1,-1-1-1,1 0 0,-1 1 0,0-1 1,1 1-1,-1-1 0,1 1 0,-1-1 1,1 1-1,-1-1 0,1 1 0,0 0 1,-1-1-1,1 1 0,-1 0 0,1-1 1,0 1-1,-1 0 0,1 0 0,0 0 1,-1-1-1,1 1 0,0 0 0,-1 0 1,1 0-1,0 0 0,0 0 0,-1 0 1,1 1-1,0-1 0,-1 0 0,1 0 1,0 1-24,3-2 122,227 0 1639,1215-11-304,2749-6-169,-1010 68-229,-1802-23-840,-11 30-128,-1347-54-2089,-34 1-1697,-16-4-12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3:06.8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 620 10773,'0'0'0,"0"0"-64,0 0 0,0 0 64,0 0-16,-16 62 0,16-43 16,0 2 0,4-2-16,0 2 16,-2-3 0,-2-1 16,0-3-16,0-1 0,-1-7-1185,-10-6-3217</inkml:trace>
  <inkml:trace contextRef="#ctx0" brushRef="#br0" timeOffset="266.974">15 411 8708,'0'0'4530,"0"0"-3826,0 0-496,0 0 65,0 0-273,3-63 0,5 63-32,4 0-144,5 0-417,2 11-431,0 11-497,-6 4-288,-6 5-1776,-7 0-1442</inkml:trace>
  <inkml:trace contextRef="#ctx0" brushRef="#br0" timeOffset="889.21">45 671 10597,'0'0'1006,"0"0"-395,0 0-243,16-11 317,50-35 44,-55 39-657,-1 0-1,1 1 1,1 0 0,-1 1 0,1 0 0,0 1 0,0 0-1,0 1 1,0 0 0,1 1 0,-1 0 0,1 1 0,11 1-72,-23 0-12,0 0 1,1 1 0,-1-1 0,0 1 0,0-1 0,0 1 0,0-1 0,0 1-1,0 0 1,0 0 0,0-1 0,0 1 0,0 0 0,0 0 0,0 0 0,0 0-1,0 0 1,-1 0 0,1 0 0,-1 0 0,1 1 0,0-1 0,-1 0 0,0 0-1,1 0 1,-1 1 0,0-1 0,0 0 0,0 0 0,1 1 0,-1-1 0,0 0 0,-1 1-1,1-1 1,0 0 0,0 1 11,-8 49-688,6-46 545,0 1-1,0-1 1,-1 0 0,1 0 0,-1 0-1,0 0 1,-1 0 0,1-1 0,-1 1-1,0-1 1,0 0 0,-1 0 0,1 0-1,-1-1 1,0 0 0,1 0-1,-2 0 1,1 0 0,0-1 0,-5 2 143,5-14-6,9 6 46,-1-1-1,1 0 1,0 1-1,0-1 1,1 1-1,-1 0 1,1 1-1,0-1 0,0 1 1,0 0-1,1 0 1,-1 1-1,1-1 1,-1 1-1,1 0 1,0 1-1,0-1 1,0 1-1,5 0-39,-1-1-2,0 0 0,-1 0 0,1 1 0,0 1 0,0 0 0,-1 0 0,1 1 0,0 0 0,0 0 0,-1 1 0,1 1 0,-1 0 0,1 0-1,-1 1 1,0 0 0,0 0 0,5 5 2,-4-1 39,-8-6-66,-1 0 1,1 0-1,0 0 0,-1 0 0,1 0 1,0 0-1,0-1 0,0 1 0,0-1 1,0 1-1,1-1 0,-1 0 1,0 0-1,1 0 0,-1 0 0,1 0 1,-1-1-1,1 1 0,-1-1 1,1 1-1,-1-1 0,1 0 0,-1 0 1,1 0-1,0 0 0,-1-1 1,1 1-1,-1-1 0,1 1 0,-1-1 1,2-1 26,1-5-155,0 0 1,-1-1-1,0 1 1,-1-1 0,1 0-1,-1 0 1,-1 0-1,0-1 1,0 1-1,0-1 1,-1 1 154,1 0-140,28-272-4368,-26 214 3315,-2 45 878,1-180 8511,-22 151-5966,9 81-1920,3 68-394,5 0 0,5 30 84,-1-84-34,3 1-1,2-1 1,2 0 0,2-1 0,1 0-1,6 6 35,-18-49-41,22 45-1302,1-26-2902,-4-18-3081</inkml:trace>
  <inkml:trace contextRef="#ctx0" brushRef="#br0" timeOffset="1519.812">877 663 1601,'0'0'8246,"0"0"-6496,0 0-1776,0 0-46,9 3-24,-6-2 91,1 0 0,-1 0 0,1-1 0,-1 0 0,1 0 0,-1 0 0,1 0 0,-1 0 0,1 0 0,-1-1 0,0 0 0,1 0 0,-1 0 0,0 0 0,1 0 0,-1-1 0,0 1 1,0-1-1,0 0 0,0 0 0,0 0 0,-1 0 0,1-1 0,-1 1 0,1-1 0,-1 0 0,0 1 0,0-1 0,0 0 0,0 0 0,-1 0 0,1 0 0,-1-1 0,0 1 0,0 0 1,0-1-1,0 1 0,0-1 0,-1 1 0,0-1 0,1-2 5,-1 4 34,1 0 1,0-1 0,-1 1 0,0 0-1,1-1 1,-1 1 0,0-1-1,0 1 1,-1-1 0,1 1-1,0-1 1,-1 1 0,1 0-1,-1-1 1,0 1 0,0 0-1,0-1 1,0 1 0,0 0-1,-1 0 1,1 0 0,0 0-1,-1 0 1,0 0 0,1 0 0,-1 1-1,0-1 1,0 1 0,0-1-1,0 1 1,0 0 0,0 0-1,-1-1 1,1 2 0,0-1-1,-1 0 1,1 0 0,-1 1-35,1 0-8,1 1 0,0 0 0,0 0 0,0 0 0,0 0 0,0 0 0,0 0 0,0 0 0,0 1 0,0-1 0,0 0 0,1 0 1,-1 1-1,0-1 0,1 1 0,-1-1 0,1 0 0,0 1 0,-1-1 0,1 1 0,0-1 0,0 1 0,0-1 0,0 1 0,0 0 8,0-1-7,-2 8-7,0 0 0,1 0 0,0 0 0,1 0 0,0 0 0,0 0-1,1 0 1,0 0 0,0 0 0,1-1 0,0 1 0,1 0 0,0-1 0,0 1-1,1-1 1,0 0 0,2 2 14,-2-7-22,1-1 0,0 0-1,0 0 1,1 0 0,-1-1 0,0 1 0,0-1-1,1 0 1,-1-1 0,1 1 0,-1-1-1,0 0 1,1-1 0,-1 1 0,1-1-1,-1 0 1,0-1 0,0 1 0,0-1 0,1 0-1,-1 0 1,-1 0 0,1-1 0,0 0-1,-1 0 1,1 0 0,3-4 22,101-61-488,-106 69 500,-1-1 0,0 1 0,1-1 0,-1 1 0,0 0 1,0 0-1,0 0 0,0 0 0,0 0 0,0 1 0,0-1 1,0 1-1,0-1 0,-1 1 0,1-1 0,-1 1 0,1 0 1,-1 0-1,1 0 0,-1 0 0,0 0 0,0 0 0,0 0 0,0 0 1,-1 1-1,1-1 0,0 0 0,-1 1 0,0-1 0,1 0 1,-1 1-13,4 8 10,32 58 0,-35-69 10,0 1 0,0-1 0,0 1 0,0-1-1,0 0 1,0 1 0,0-1 0,0 0 0,0 0 0,0 1 0,0-1 0,0 0-1,0 0 1,0 0 0,1 0 0,-1-1 0,0 1 0,0 0 0,0 0-1,0-1 1,0 1 0,0 0 0,0-1 0,0 1 0,0-1 0,0 1-1,-1-1 1,1 0 0,0 1 0,0-1 0,0 0 0,-1 0 0,1 0-1,0 1 1,-1-1 0,1 0 0,-1 0 0,1 0 0,-1 0 0,1 0-1,-1 0 1,1 0 0,-1 0 0,0 0 0,0 0 0,0 0 0,0 0-1,0 0 1,0-1 0,0 1 0,0-1-20,3-4 110,0-4-183,1-1-1,0 1 0,1 0 1,0 0-1,1 1 0,0 0 1,0 0-1,1 0 0,0 0 1,0 1-1,1 1 1,0-1-1,0 1 0,1 0 1,0 1-1,0 0 0,1 1 1,0 0-1,0 0 0,0 1 1,0 0-1,1 1 0,8-2 74,2 4-2091,-5 1-2098</inkml:trace>
  <inkml:trace contextRef="#ctx0" brushRef="#br0" timeOffset="4621.129">1738 590 2065,'0'0'6043,"0"0"-4613,0 0-982,0 0 171,-12-5-358,-38-17-135,47 21-124,0 1 0,0-1 0,0 1 0,1-1 0,-1 1 0,0 0 1,0 0-1,0 0 0,0 0 0,0 1 0,0-1 0,0 1 0,0 0 0,0 0 1,1 0-1,-1 0 0,0 0 0,1 1 0,-1-1 0,1 1 0,-1 0 0,1-1 1,0 1-1,-1 0 0,1 0 0,0 1 0,1-1 0,-1 0 0,0 1 0,1-1 1,-1 1-1,1-1 0,0 1 0,-1 0 0,1 0 0,0 1-2,-2 2 17,-26 67-30,29-72-19,45-21 149,16-16-53,-60 35-65,0 1-1,0 0 1,0 0-1,0 0 1,0 0 0,0 0-1,0 0 1,0 0-1,0 0 1,0 1-1,0-1 1,0 0-1,0 0 1,0 1 0,-1-1-1,1 1 1,0-1-1,0 1 1,0-1-1,0 1 1,-1-1 0,1 1-1,0 0 1,-1-1-1,1 1 1,0 0-1,-1 0 1,1-1 0,-1 1-1,1 0 1,-1 0-1,0 0 1,1 0-1,-1 0 1,0 0-1,0 0 1,1 0 0,-1-1-1,0 2 2,4 6 0,0-2-60,-1 0 0,1 0-1,0-1 1,0 1 0,1-1-1,0 0 1,0-1 0,0 1-1,0-1 1,1 0 0,0 0 0,-1-1-1,1 1 1,1-1 0,-1-1-1,0 1 1,1-1 0,-1 0 0,1-1-1,0 1 1,0-1 0,-1-1-1,1 1 1,0-1 0,5-1 60,18 0-2999</inkml:trace>
  <inkml:trace contextRef="#ctx0" brushRef="#br0" timeOffset="4986.436">1985 597 3522,'0'0'4794,"0"0"-3225,0 0-353,0 0-114,0 0-166,2-4-90,6-27 1123,-24 33-1990,11 2 7,0 1-1,0-1 1,1 1 0,-1 0 0,1 1 0,0-1 0,1 1 0,-1-1 0,1 1 0,0 0 0,0 1-1,1-1 1,0 0 0,0 1 0,1-1 0,-1 1 0,1-1 0,1 1 0,-1 0 0,1-1-1,1 5 15,-1-8-7,0 0-1,0 0 1,1 0-1,-1 0 0,1 0 1,0-1-1,-1 1 1,2 0-1,-1 0 0,0-1 1,0 1-1,1 0 1,-1-1-1,1 1 0,0-1 1,0 0-1,0 0 1,0 0-1,0 0 0,1 0 1,-1 0-1,0 0 1,1-1-1,0 1 0,-1-1 1,1 0-1,0 0 1,-1 0-1,1 0 0,0 0 1,1 0 7,96 1-349,-87-4 93,-1-1-1,0-1 0,0-1 1,-1 1-1,1-2 0,-1 1 1,0-2-1,-1 1 0,1-2 1,-1 1-1,-1-1 0,1-2 257,58-76-6367,-45 40 2539</inkml:trace>
  <inkml:trace contextRef="#ctx0" brushRef="#br0" timeOffset="5490.149">2313 236 992,'0'0'6697,"0"0"-4291,0-11-1352,1-36 35,17 6 1466,-18 107-2448,-1 26-120,-1-26-3,3-1 0,9 64 16,-9-114-1,2 0 0,-1 0 1,2-1-1,0 1 0,1-1 1,0 0-1,1 0 0,1-1 1,0 0-1,1 0 0,0-1 1,9 11 0,-15-21-13,0 0 0,0 0 0,1 0 1,-1 0-1,1 0 0,-1-1 0,1 1 0,-1-1 1,1 0-1,0 0 0,0 0 0,0 0 0,0 0 1,-1-1-1,1 1 0,0-1 0,0 0 0,0 0 1,0 0-1,0 0 0,0 0 0,0-1 0,0 1 1,0-1-1,0 0 0,0 0 0,-1 0 0,1 0 1,0 0-1,0-1 0,-1 1 0,1-1 0,-1 0 1,0 0-1,1 0 13,67-82-2153,-64 74 1916,1-1 1,-2 0 0,1 0 0,-2 0-1,1-1 1,-1 1 0,-1-1 0,0 0-1,0-9 237,24 91 147,-24-63-117,2-1-1,-1 0 1,1 0-1,-1 0 1,2-1-1,-1 1 1,1-1 0,-1 0-1,1-1 1,1 1-1,-1-1 1,1-1-1,-1 1 1,1-1-1,0 0 1,0 0 0,0-1-1,1 0 1,-1-1-1,1 1 1,-1-1-1,1-1 1,-1 0-1,1 0 1,2 0-30,-7-1-77,-1 1 1,1-1-1,-1 0 0,1 0 1,-1-1-1,0 1 0,1 0 1,-1-1-1,0 1 0,0-1 1,0 0-1,0 1 0,0-1 1,0 0-1,-1 0 0,1-1 1,0 1-1,-1 0 0,0 0 1,0-1-1,1 1 0,-2-1 1,1 1-1,0-1 0,0 1 1,-1-1-1,1 0 0,-1 1 1,0-1-1,0 0 0,0 1 1,0-1-1,0 0 1,-1 0 76,2-30-4141</inkml:trace>
  <inkml:trace contextRef="#ctx0" brushRef="#br0" timeOffset="5779.343">2647 262 11237,'0'0'1233,"0"0"-337,0 0 257,0 0-849,0 0-304,0 0-176,19-19 96,2 27-208,1 8-561,-4 4-944,-2 6 17,-2 2-2242</inkml:trace>
  <inkml:trace contextRef="#ctx0" brushRef="#br0" timeOffset="6041.167">2973 501 11397,'0'0'953,"0"0"-353,0 0 64,0 0-258,0 0-41,-4-3-255,-13-8-140,10 15-140,-2 157-33,8-159 202,1-1 0,-1 0 0,1 1 0,0-1 0,0 1 0,0-1 1,0 1-1,0-1 0,0 0 0,0 1 0,0-1 0,0 1 0,1-1 0,-1 0 0,1 1 1,-1-1-1,1 0 0,-1 1 0,1-1 0,0 0 0,0 0 0,-1 0 0,1 0 0,0 0 1,0 1-1,0-2 0,0 1 0,0 0 0,1 0 0,-1 0 0,0 0 0,0-1 0,1 1 1,-1 0-1,0-1 0,1 1 0,-1-1 0,0 0 0,1 1 0,-1-1 0,0 0 0,1 0 1,-1 0-1,1 0 0,-1 0 0,1 0 0,-1 0 0,0-1 0,1 1 0,-1-1 0,0 1 1,1 0-1,-1-1 0,0 0 0,1 1 0,-1-1 0,1-1 1,4-4 35,-1-2 0,0 1 0,0-1 1,-1 1-1,0-1 0,0 0 0,-1-1 0,0 1 0,0-1 0,-1 1 0,0-1 1,0 0-1,-1 0 0,-1 0 0,1 0 0,-1 0 0,-1 0 0,0-5-35,1 13-24,0-1 0,0 1 0,1-1-1,-1 1 1,0-1 0,0 1 0,-1 0 0,1-1-1,0 1 1,0-1 0,-1 1 0,1-1-1,-1 1 1,1 0 0,-1-1 0,0 1-1,1 0 1,-1 0 0,0-1 0,0 1 0,0 0-1,0 0 1,0 0 0,0 0 0,0 0-1,0 0 1,0 0 0,-1 1 0,1-1 0,0 0-1,0 1 1,-1-1 0,1 1 0,-1-1-1,1 1 1,0-1 0,-1 1 0,1 0-1,-1 0 1,1 0 0,-1 0 0,1 0 0,-1 0-1,1 0 1,0 0 0,-1 1 0,1-1-1,-1 1 1,0-1 24,-1 2-137,0-1-1,0 0 0,0 1 1,0 0-1,0 0 0,0 0 1,1 0-1,-1 0 0,1 0 1,-1 1-1,1-1 1,0 1-1,0-1 0,0 1 1,0 0-1,1 0 0,-1 0 1,1 0-1,0 0 0,0 0 1,0 0-1,0 1 1,0-1-1,1 0 0,-1 1 1,1-1-1,0 3 138,2 34-4432,5-20-58</inkml:trace>
  <inkml:trace contextRef="#ctx0" brushRef="#br0" timeOffset="6447.059">3175 600 1505,'0'0'6488,"0"0"-3855,0 0-1120,5-12-203,19-46 373,0 79-1731,-18-10-122,-1 1-1,-1 0 1,0 0-1,0 0 1,-1 0-1,-1 1 0,0-1 1,0 1-1,-1 0 1,-1-1-1,0 1 1,-1 0-1,-1 3 171,-5-1-1758,9-23 1802,0-1 0,1 1 0,1-1 0,-1 1 0,1 0 0,1 1 0,-1-1 0,1 1 0,1-1 0,-1 1 0,1 1-1,0-1 1,1 1 0,-1 0 0,1 1 0,1 0 0,-1 0 0,1 0 0,1 0-44,-6 3 14,1 0 0,0 0 0,0 0 0,0 0 0,0 1 0,1-1 0,-1 1 0,0 0 0,1 0 0,-1 1-1,0-1 1,1 1 0,-1 0 0,1 0 0,-1 0 0,1 1 0,-1 0 0,0 0 0,1 0 0,-1 0 0,0 1 0,0-1 0,0 1 0,0 0 0,0 0 0,0 1 0,-1-1-1,1 1 1,-1 0 0,0 0 0,1 0 0,-1 0 0,0 0 0,-1 1 0,1 0 0,-1-1 0,0 1 0,1 0 0,-2 0 0,3 4-14,12 83-742,-26-33-2713,-4-37-672</inkml:trace>
  <inkml:trace contextRef="#ctx0" brushRef="#br0" timeOffset="6918.797">2359 341 11109,'0'0'1585,"0"0"-1137,0 0 336,0 0-367,0 0-417,0 0-112,68-8 112,-32 8-369,3 2-895,-4 0-945,-6-2-5059</inkml:trace>
  <inkml:trace contextRef="#ctx0" brushRef="#br0" timeOffset="7960.867">636 319 11813,'0'0'673,"0"0"-673,0 0-64,82-13 64,-42 9 0,1 4-48,0 0-993,0 0-960,-5 0-3937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3:02.8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32 10853,'0'0'69,"0"0"25,0 0 66,0 0 219,0 0 104,0-6-70,0 6-385,2-19-23,2 26-355,-1 258 272,12-200 83,-14-63 5,0-1-1,0 1 1,0-1 0,0 1 0,1-1 0,-1 0-1,0 0 1,1 1 0,-1-1 0,0 0 0,1 0-1,0 0 1,-1 0 0,1-1 0,0 1 0,-1 0-1,1-1 1,0 1 0,0-1 0,-1 1 0,1-1-1,0 0 1,0 0 0,0 0 0,-1 0 0,1 0-1,0 0 1,0 0 0,0-1 0,-1 1 0,1-1-1,0 1 1,0-1 0,-1 0 0,1 0 0,0 0-10,85-66 549,-64 47-679,-1-1 0,-1-1 0,-1-1 0,-1-1 0,-1-1 0,-1 0 0,-1-2 0,1-3 130,-14 99 1561,-3-61-1562,1 0 1,0 0-1,1 0 1,0 0 0,0-1-1,1 1 1,0-1 0,0 1-1,1-1 1,0 0 0,0 0-1,1-1 1,-1 1 0,1-1-1,1 0 1,-1 0 0,1-1-1,0 0 1,1 0 0,-1 0-1,1 0 1,0-1 0,0-1-1,0 1 1,0-1 0,1 0-1,-1-1 1,1 1 0,0-2-1,0 1 1,3-1 0,2 1-277,1 0 1,-1-2 0,1 1-1,-1-2 1,1 0-1,0-1 1,-1 0 0,0-1-1,1 0 1,6-3 276,23-19-4050</inkml:trace>
  <inkml:trace contextRef="#ctx0" brushRef="#br0" timeOffset="421.259">636 172 11941,'0'0'291,"0"0"11,15 0 255,106 0 553,-111-1-1081,1 1-1,-1 0 0,0 1 1,1 0-1,-1 0 0,0 1 1,0 1-1,0 0 0,0 0 1,0 1-1,0 0 1,-1 0-1,0 1 0,0 1 1,0-1-1,-1 2 0,0-1 1,0 1-1,3 3-28,-10-4-61,1-1 0,-1 1 0,0 1 0,0-1 0,-1 0 0,0 0 0,0 0 0,0 0 0,-1 0 0,0 0 0,0 0 0,0 0-1,-1 0 1,0 0 0,0 0 0,0-1 0,-1 1 0,0-1 0,0 0 0,0 1 0,-1-1 0,0-1 0,0 1 0,0-1 0,0 1 0,-1-1 0,0 0 0,0-1 0,0 1 0,0-1 0,0 0 0,-1 0 0,1-1-1,-6 2 62,10-4 10,0 0 0,0 0 0,0 0 0,0 0-1,0-1 1,1 1 0,-1 0 0,0 0 0,0-1-1,0 1 1,0-1 0,0 1 0,1-1 0,-1 1-1,0-1 1,0 0 0,1 1 0,-1-1 0,1 0-1,-1 1 1,0-1 0,1 0 0,-1 0 0,1 0-1,0 1 1,-1-1 0,1 0 0,0 0 0,-1 0-1,1 0 1,0 0 0,0 0 0,0 0 0,0 0-1,0 0 1,0 1 0,0-1 0,0 0 0,0 0-1,0 0 1,0 0 0,1 0 0,-1 0 0,0 0-1,1 0 1,-1 1 0,1-1 0,-1 0 0,1 0-1,-1 0 1,1 1 0,-1-1 0,1 0 0,0 1-1,0-1-9,7-15 23,1 0 1,1 1-1,0 0 0,1 1 0,1 0 0,0 1 0,1 0 0,0 1 0,1 1 1,0 0-1,0 0 0,12-4-23,-23 12-119,83-48 261,-24 36-6355,-56 15 2171</inkml:trace>
  <inkml:trace contextRef="#ctx0" brushRef="#br0" timeOffset="878.563">1210 45 7780,'0'0'1560,"0"0"-351,0 0 69,0 0-315,0 0-283,1-9-120,4-26-210,-5 35-354,0 0-1,0 0 1,0 1 0,0-1-1,0 0 1,0 0 0,1 0-1,-1 0 1,0 1 0,0-1-1,0 0 1,0 0 0,0 0-1,0 0 1,1 0 0,-1 0-1,0 1 1,0-1 0,0 0-1,0 0 1,0 0 0,1 0-1,-1 0 1,0 0 0,0 0-1,0 0 1,1 0 0,-1 0-1,0 0 1,0 0 0,0 0-1,0 0 1,1 0 0,-1 0 0,0 0-1,0 0 1,0 0 0,1 0-1,-1 0 1,0 0 0,0 0-1,0 0 1,0 0 0,0 0 4,1 0-2,9 60-208,-3 0 1,-2 1 0,-3 0-1,-3 3 210,18-75-293,-7 2 320,1 1 0,0 0 0,0 1 0,0 0 1,1 0-1,0 2 0,0-1 0,1 2 1,0-1-1,-1 2 0,1 0 0,1 0 0,-1 1 1,0 1-1,13 0-27,-23 2 2,0-1 0,-1 1 0,1 0 0,0 0 0,-1 0 0,1 0 0,-1 0-1,1 0 1,-1 1 0,0-1 0,1 1 0,-1 0 0,0 0 0,0 0 0,0 0 0,-1 0 0,1 0 0,0 0 0,-1 1 0,1-1 0,-1 0 0,0 1 0,0 0 0,0-1 0,0 1 0,0-1 0,-1 1 0,1 1-2,6 79 6,-7-81-10,1 0-1,-1-1 1,0 1 0,0 0-1,-1 0 1,1 0-1,0 0 1,0 0 0,-1 0-1,0 0 1,1-1-1,-1 1 1,0 0 0,0 0-1,1-1 1,-2 1-1,1 0 1,0-1 0,0 1-1,0-1 1,-1 0-1,1 1 1,0-1 0,-1 0-1,0 0 1,1 0-1,-1 0 1,0 0 0,1 0-1,-1 0 1,0-1-1,0 1 1,0 0 0,1-1-1,-1 0 1,0 1-1,0-1 1,0 0 0,0 0-1,0 0 1,0 0 0,0-1-1,0 1 1,0 0-1,1-1 1,-1 1 0,0-1-1,0 0 1,0 1-1,1-1 1,-1 0 0,0 0-1,1 0 1,-2-1 4,-4-4-139,-1-1 0,1 0 0,0 0 0,1 0 0,0-1 0,0 0 0,0 0 0,1 0 0,1-1 0,-3-5 139,5 2-5163,2 12 748</inkml:trace>
  <inkml:trace contextRef="#ctx0" brushRef="#br0" timeOffset="1401.983">1827 243 8612,'0'0'1011,"0"0"-317,0 0 162,0 0 129,-1-11-198,-4-33-142,5 43-630,0 0 1,-1 0-1,1 0 0,0 0 0,-1 0 1,1 0-1,-1 0 0,0 0 0,1 0 0,-1 0 1,0 0-1,1 0 0,-1 0 0,0 1 0,0-1 1,0 0-1,0 1 0,0-1 0,0 0 1,0 1-1,0-1 0,0 1 0,0-1 0,0 1 1,0 0-1,0-1 0,0 1 0,0 0 0,-1 0 1,1 0-1,0 0 0,0 0 0,0 0 1,0 0-1,0 0 0,-1 1 0,1-1 0,-1 0-15,-3 1 6,0-1-15,0 0 0,0 0-1,0 1 1,0 0-1,0 0 1,0 0 0,1 1-1,-1-1 1,1 1-1,-1 0 1,1 0 0,-1 1-1,1 0 1,0-1-1,0 1 1,0 0 0,1 1-1,-1-1 1,-2 4 9,0-1-14,1 1 1,-1-1-1,1 1 1,1 0-1,-1 0 1,1 0-1,1 1 1,-1 0-1,1-1 1,0 1-1,1 1 1,0-1-1,0 0 1,1 0-1,0 1 1,0 2 13,22-9 2,23-13 29,23 2-390,-35 44-4379,-6-35 96,-10-4 568</inkml:trace>
  <inkml:trace contextRef="#ctx0" brushRef="#br0" timeOffset="1636.387">1815 243 1249</inkml:trace>
  <inkml:trace contextRef="#ctx0" brushRef="#br0" timeOffset="1914.062">1815 245 1249,'67'17'3852,"-66"-17"-3676,0 0 0,1 0 0,-1 0 0,0 0 0,0-1 0,0 1 0,0 0 0,0-1 0,1 1 0,-1-1 1,0 1-1,0-1 0,0 0 0,0 1 0,0-1 0,-1 0 0,1 0 0,0 1 0,0-1 0,0 0 0,-1 0 0,1 0 0,0 0 0,-1 0 0,1 0 0,-1 0 0,1 0 0,-1-1 0,1 1 0,-1 0 0,0 0 0,0 0 1,0-2-177,4-6 1425,-2 7-1265,-1-1 0,1 1 0,-1 0-1,1 1 1,0-1 0,-1 0 0,1 0-1,0 1 1,0-1 0,1 1 0,-1 0-1,0 0 1,0-1 0,1 1 0,-1 1-1,0-1 1,1 0 0,-1 0 0,2 1-160,2-1-2,0 1-1,-1 0 1,1 0 0,-1 1-1,1 0 1,0 0 0,-1 0 0,1 0-1,-1 1 1,0 0 0,0 0 0,0 0-1,0 1 1,0 0 0,0 0 0,0 0-1,-1 1 1,0-1 0,1 1 0,-1 0-1,1 2 3,-2-2-28,-1 1-1,0 0 1,0-1-1,0 1 0,0 0 1,-1 0-1,1 0 1,-1 0-1,-1 0 1,1 0-1,-1 0 0,0 0 1,0 1-1,0-1 1,-1 0-1,0 0 1,0 0-1,0 0 0,0 0 1,-1 0-1,0 0 1,0-1-1,0 1 1,-1-1-1,0 1 0,1-1 1,-2 0-1,1 0 1,0 0-1,-1 0 1,-3 2 28,2-27-32,8 13 36,1 0-1,-1 1 1,1 0 0,1 0 0,-1 0 0,1 0 0,0 1 0,1-1 0,0 1 0,0 1 0,0-1 0,0 1 0,1 0 0,0 1 0,0-1 0,0 1 0,1 1-1,-1 0 1,1 0 0,0 0 0,5-1-4,-10 3 0,-1 0 0,1 1 0,0-1 0,-1 0 0,1 1-1,0-1 1,0 1 0,-1 0 0,1 0 0,0 0 0,0 0 0,-1 1-1,1-1 1,0 1 0,-1 0 0,1 0 0,0-1 0,-1 2-1,1-1 1,-1 0 0,1 0 0,-1 1 0,0-1 0,0 1 0,0 0-1,0 0 1,0 0 0,0 0 0,0 0 0,0 0 0,-1 0 0,1 1-1,-1-1 1,0 1 0,1-1 0,-1 3 0,37 132-48,-38-137 51,1 1 0,-1 0-1,0 0 1,0 0 0,1-1 0,-1 1 0,0 0 0,1-1-1,-1 1 1,1 0 0,-1-1 0,1 1 0,-1 0 0,1-1-1,-1 1 1,1-1 0,-1 1 0,1-1 0,0 1 0,-1-1-1,1 0 1,0 1 0,0-1 0,-1 0 0,1 1 0,0-1-1,0 0 1,0 0 0,-1 0 0,1 0 0,0 0 0,0 0-1,0 0 1,-1 0 0,1 0 0,0 0 0,0 0 0,0 0-1,-1-1 1,1 1 0,0 0 0,0 0 0,-1-1 0,1 1-1,0-1 1,-1 1 0,1-1 0,0 1 0,-1-1 0,1 1-1,-1-1-2,37-34 213,-32 29-205,72-88 162,-2 2-956,-18 36-3413,-50 51 1096</inkml:trace>
  <inkml:trace contextRef="#ctx0" brushRef="#br0" timeOffset="2765.118">1150 2 9044,'0'0'720,"0"0"-226,0 0 64,0 0 69,0 0-27,0-2-173,10 11-393,-4 9-37,0 1-1,-1 0 1,0 0-1,-2 0 1,0 0-1,-2 0 1,0 1-1,-1-1 1,0 1-1,-3 4 4,6 100 3,-3-122-12,0 0-1,1 1 0,-1-1 0,1 1 0,-1-1 0,1 0 1,0 0-1,0 1 0,0-1 0,0 0 0,1 0 1,-1 0-1,0 0 0,1 0 0,0 0 0,-1-1 0,1 1 1,0 0-1,0-1 0,0 0 0,0 1 0,0-1 0,0 0 1,0 0-1,0 0 0,1 0 0,-1 0 0,0 0 1,1-1-1,-1 1 0,0-1 0,1 0 0,-1 0 0,1 0 1,-1 0-1,0 0 0,1 0 0,-1-1 0,1 1 0,-1-1 1,0 1-1,0-1 0,1 0 0,-1 0 10,7-3-219,0 0 0,0 0 0,-1-1 0,0 0 0,0-1 0,0 0 0,0 0 0,-1-1 0,4-4 219,53-39-142,-59 49 235,1 1 0,-1 0 0,0 0 0,1 1 0,-1-1 0,0 1 0,0 0 0,1 0 0,-1 1 0,0 0 0,0 0 0,0 0 0,-1 0 0,1 1 0,0-1 0,-1 1 0,0 1 0,0-1 0,0 0 0,0 1 0,0 0 0,-1 0 0,1 0 0,-1 1 0,0-1 0,-1 1 0,1-1 0,1 4-93,-3-6 4,1-1 0,-1 1 0,1 0-1,-1 0 1,1-1 0,-1 1 0,0 0 0,0 0-1,0 1 1,0-1 0,0 0 0,-1 0 0,1 0-1,-1 1 1,1-1 0,-1 0 0,0 1 0,0-1-1,0 0 1,0 0 0,0 1 0,0-1 0,-1 0 0,1 1-1,-1-1 1,0 0 0,1 0 0,-2 2-4,-8 0 11,0 0 0,0-1-1,-1 0 1,1-1 0,-1 0 0,0-1 0,1 0 0,-1 0 0,0-1 0,0-1 0,-10-1-11,10 2-11,-81-28-493,47 9-1492,34 17 598,7 1-2449,3 1-78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7:59.999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86 833 2369,'-1'13'1809,"7"199"2580,8-112-3690,-4 0 0,-3 60-699,-7-174-539,0-13-2004</inkml:trace>
  <inkml:trace contextRef="#ctx0" brushRef="#br0" timeOffset="269.229">73 772 8244,'0'-11'1510,"0"10"-1483,-1-7 139,1 1 0,0 0-1,0 0 1,1 0 0,0 0-1,0 0 1,0 0 0,1 0-1,0 1 1,1-1 0,-1 0-1,1 1 1,1 0 0,-1 0-1,1 0 1,0 0 0,5-5-166,-6 8 17,1 0 1,0 0-1,-1 0 1,1 1-1,0 0 1,0 0-1,0 0 1,1 0-1,-1 1 1,0-1 0,1 1-1,-1 0 1,1 0-1,-1 1 1,1-1-1,-1 1 1,1 0-1,0 1 1,-1-1-1,1 1 1,-1-1-1,1 2 1,-1-1-1,0 0 1,1 1-1,-1 0 1,0-1-1,0 2 1,0-1-1,0 0 1,-1 1-1,1 0 1,-1 0 0,1 0-1,-1 0 1,0 1-1,1 1-17,3 6-55,-2 1 1,1 0-1,-1 0 0,-1 0 1,0 0-1,-1 1 0,-1-1 1,0 1-1,0 0 0,-1 0 0,-1 0 1,0 0-1,-1 0 0,0 0 1,-1 0-1,0-1 0,-1 1 1,-1-1-1,0 1 0,0-1 1,-2 0-1,1-1 0,-1 1 0,-1-1 1,0 0-1,-1-1 0,0 0 1,-2 2 54,7-9-100,-1 3-78,0 0 0,-1-1 0,0 0 0,-1 0 0,1 0 0,-1 0 0,0-1 0,0 0 0,0 0 0,0 0 0,-1-1 0,-4 1 178,7-5-2342,3-10-1530</inkml:trace>
  <inkml:trace contextRef="#ctx0" brushRef="#br0" timeOffset="757.81">396 1265 8772,'0'0'483,"0"0"-272,4-10-155,27-68 136,-28 75-74,2-3 6,-1 0 0,1-1 0,-1 1 0,-1-1 0,1 0 0,-1 0 1,0 0-1,0 0 0,-1 0 0,0-1 0,-1 1 0,1-1 0,-1 0 0,-1 1 0,1-5-124,-2 11 25,0 0-1,1 0 0,-1 0 0,0 0 1,0 0-1,0 0 0,1 1 1,-1-1-1,0 0 0,0 0 0,0 1 1,0-1-1,0 1 0,0-1 0,-1 1 1,1-1-1,0 1 0,0 0 0,0 0 1,0-1-1,0 1 0,-1 0 1,1 0-1,0 0 0,0 0 0,0 0 1,0 1-1,-1-1 0,1 0 0,0 0 1,0 1-1,0-1 0,0 1 1,0-1-1,0 1 0,0-1 0,0 1 1,0 0-1,0-1 0,0 1 0,0 0-24,-3 8-30,-1-1-1,2 1 0,-1 0 0,1 1 1,0-1-1,1 0 0,0 1 0,1 0 1,0-1-1,1 1 0,0 0 0,0-1 0,1 1 1,0 0-1,1 3 31,-1-5-157,0 1-1,0-1 1,1 1 0,0-1 0,0 1-1,1-1 1,0 0 0,0 0 0,1-1-1,0 1 1,1-1 0,0 1-1,0-1 1,0-1 0,1 1 0,0-1-1,0 0 1,1 0 0,5 3 157,-8-8-195,0 0 0,0 0 0,-1 0 1,1-1-1,1 1 0,-1-1 0,0 0 0,0-1 0,0 1 1,0-1-1,0 1 0,-1-1 0,1 0 0,0-1 0,0 1 0,0-1 1,-1 1-1,1-1 0,-1 0 0,1-1 0,-1 1 0,0 0 1,0-1-1,0 0 0,0 0 0,-1 0 0,1 0 0,-1 0 1,1 0-1,-1-1 0,0 1 0,0-3 195,18-24-3004</inkml:trace>
  <inkml:trace contextRef="#ctx0" brushRef="#br0" timeOffset="1017.648">678 1201 1649,'0'0'2038,"0"0"438,0 0-1033,0 0-584,0 0-347,11-5-370,37-13-35,-46 18-98,-1 0 1,1 0 0,-1 0-1,1 0 1,-1 0 0,1 1 0,-1-1-1,1 0 1,-1 1 0,0-1 0,1 1-1,-1-1 1,1 1 0,-1 0 0,0 0-1,0-1 1,1 1 0,-1 0 0,0 0-1,0 0 1,0 0 0,0 0-1,0 1 1,0-1 0,0 0 0,-1 0-1,1 1 1,0-1 0,0 1-10,2 3 48,2 4 0,-1 0 0,0 0 0,0 1 0,-1-1-1,0 1 1,-1 0 0,0 0 0,0 0 0,-1 0-1,0 0 1,-1 0 0,-1 7-48,1-29 82,0 0-1,0 0 1,2 0 0,-1 0-1,1 1 1,1-1 0,0 0 0,3-6-82,-2 8-24,0-1 0,1 1 1,0 1-1,0-1 0,1 1 1,0 0-1,1 0 1,0 1-1,0 0 0,1 0 1,0 1-1,0-1 0,1 2 1,8-6 23,0 8-1908,-5 3-2411</inkml:trace>
  <inkml:trace contextRef="#ctx0" brushRef="#br0" timeOffset="7963.199">4533 588 8964,'0'0'414,"-1"-11"154,-4-38-91,4 47-422,0-1-1,0 0 1,0 1-1,0-1 1,-1 1-1,1-1 1,-1 1-1,1 0 1,-1-1-1,0 1 1,0 0-1,0 0 1,0 0-1,0 0 1,-1 1-1,1-1 1,0 1-1,-1-1 0,1 1 1,-1 0-1,0 0 1,1 0-1,-1 0 1,0 0-1,0 1 1,1-1-1,-1 1 1,0 0-1,0-1 1,0 2-1,-2-1-54,1 2-2,0 0-1,0 1 1,0-1-1,0 1 1,0 0-1,1 0 1,-1 0 0,1 1-1,0-1 1,0 1-1,0 0 1,1-1-1,-1 1 1,1 0-1,0 1 1,0-1-1,0 0 1,1 1-1,0-1 1,-1 3 2,-3 4-4,-8 18-14,1 1 1,1 0-1,2 1 1,1 0-1,1 0 1,2 1-1,1 0 1,2 0-1,1 18 18,1-46-6,0-1-1,0 0 0,0 1 1,1-1-1,-1 0 0,1 0 1,0 0-1,0 1 0,0-1 0,1 0 1,-1 0-1,1 0 0,-1-1 1,1 1-1,0 0 0,0-1 0,0 1 1,1-1-1,-1 1 0,1-1 1,-1 0-1,1 0 0,0 0 1,-1-1-1,1 1 0,0 0 0,0-1 1,0 0-1,0 0 0,1 0 1,-1 0-1,0 0 0,0-1 0,1 0 1,-1 1-1,0-1 0,2 0 7,13-1-31,1-1 1,-1-1-1,0 0 0,1-2 0,-1 0 0,-1-1 0,1 0 0,-1-2 0,0 0 1,-1-1-1,0 0 0,0-1 0,-1-1 0,6-6 31,-9 9 59,-12 18-171,-5 29 83,3-31 28,1-1-1,0 1 1,0 0 0,1-1-1,0 1 1,0 0-1,0-1 1,1 1 0,1 0-1,1 6 2,-2-12 8,0 0 0,0 0 0,0-1 1,1 1-1,-1 0 0,1-1 0,-1 1 0,1-1 0,0 1 0,-1-1 0,1 0 0,0 0 1,0 0-1,0 0 0,0 0 0,0 0 0,0 0 0,0-1 0,0 1 0,0-1 0,0 1 0,1-1 1,-1 0-1,0 0 0,0 0 0,0 0 0,0 0 0,0-1 0,1 1 0,-1 0 0,0-1 1,0 0-1,0 0 0,0 1 0,0-1 0,0 0 0,0 0 0,-1-1 0,1 1 0,0 0 1,0-1-1,-1 1 0,1-1 0,-1 1 0,0-1 0,1 0 0,-1 0 0,0 1 0,0-1 1,0 0-1,0-1-8,2-3 14,0-1 1,-1 1-1,0-1 1,-1 0-1,1 0 1,-1 0-1,0 0 1,-1 0-1,0 0 1,0 0-1,0 0 1,-1-1-1,0 1 1,-1 0-1,1 1 1,-1-1-1,-1 0 1,1 0-1,-1 1 1,0 0-1,-1-1 1,1 1-1,-1 0 1,-1 1-1,-2-4-14,5 6-18,-1 0 0,0 0-1,0 0 1,0 0 0,-1 0-1,1 1 1,0 0-1,-1 0 1,0 0 0,1 0-1,-1 0 1,0 1 0,0-1-1,0 1 1,0 0-1,0 0 1,0 1 0,-3-1 18,4 2-187,1 1 0,0-1 0,0 0 0,0 1 0,0 0 0,0-1 0,0 1 0,1 0 0,-1 0 0,1 0 0,-1 0 0,1 0 0,0 1 0,0-1 0,0 0 0,0 0 0,0 1 1,0-1-1,0 1 0,1-1 0,-1 1 0,1-1 0,0 1 0,0-1 0,0 1 0,0-1 0,0 2 187,0 18-3450</inkml:trace>
  <inkml:trace contextRef="#ctx0" brushRef="#br0" timeOffset="8708.076">4868 752 12005,'0'0'345,"0"0"-116,0 0-114,0 0-89,0 0-55,2 0-67,1 3 90,-1 0 1,1 0-1,-1 0 0,0 0 1,0 1-1,-1-1 0,1 1 1,-1-1-1,1 1 0,-1 0 1,0 0-1,-1-1 0,1 1 0,-1 0 1,1 0-1,-1 0 0,0 0 1,-1 0-1,1 0 6,0 4-4,7 107 1,-7-115-3,0 1 0,0-1 0,1 0 0,-1 1-1,0-1 1,0 0 0,1 0 0,-1 1-1,0-1 1,1 0 0,-1 0 0,0 1 0,1-1-1,-1 0 1,0 0 0,1 0 0,-1 1 0,0-1-1,1 0 1,-1 0 0,1 0 0,-1 0 0,0 0-1,1 0 1,-1 0 0,1 0 0,-1 0-1,0 0 1,1 0 0,-1 0 0,1 0 0,-1 0-1,0-1 1,1 1 0,-1 0 0,1 0 0,-1 0-1,0-1 1,1 1 0,-1 0 0,0 0 0,0-1-1,1 1 1,-1 0 0,0 0 0,1-1-1,-1 1 1,0 0 0,0-1 0,0 1 0,1-1-1,-1 1 1,0 0 0,0-1 0,0 1 0,0 0-1,0-1 1,0 1 0,0-1 0,0 1 0,0 0-1,0-1 1,0 1 0,0-1 0,0 1 6,0-1 1,40-65-276,-33 51 259,1 1 1,1 0-1,0 0 0,1 0 0,0 1 1,1 1-1,1 0 0,2-1 16,-14 12-2,1 0-1,-1 1 1,1-1-1,0 1 0,-1-1 1,1 1-1,-1-1 1,1 1-1,0 0 1,0-1-1,-1 1 0,1 0 1,0 0-1,0-1 1,-1 1-1,1 0 0,0 0 1,0 0-1,0 0 1,-1 0-1,1 0 1,0 0-1,0 0 0,0 0 1,-1 0-1,1 0 1,0 1-1,0-1 0,0 0 1,-1 1-1,1-1 1,0 0-1,-1 1 0,1-1 1,0 1-1,-1-1 1,1 1-1,-1-1 1,1 1-1,0 0 0,-1-1 1,0 1-1,1 0 1,-1-1-1,1 1 0,-1 0 3,12 39-96,-10-31 114,30 74-29,-31-80-29,1-1 1,-1 1-1,1-1 0,0 0 1,0 0-1,0 0 0,0 0 1,1 0-1,-1 0 0,0 0 1,1-1-1,-1 1 1,1-1-1,0 0 0,-1 0 1,1 0-1,0 0 0,0 0 1,0-1-1,0 1 0,-1-1 1,1 0-1,0 1 1,0-2-1,0 1 0,0 0 1,0 0-1,0-1 0,1 0 40,5-3-189,-1-1 0,1 0-1,-1-1 1,0 0-1,-1 0 1,1-1-1,-1 0 1,-1 0 0,1 0-1,-1-1 1,-1 0-1,1 0 1,-1-1 0,0 0-1,1-4 190,-1 2 254,0-1 0,-1-1 0,0 1 0,-1 0 0,0-1 0,-1 0 0,0 0 0,-1 0 0,-1 1-1,0-1 1,-1-2-254,2 13 42,-1 0 0,0 0 0,0-1 0,0 1 0,0 0 0,0-1-1,-1 1 1,1 0 0,-1 0 0,1-1 0,-1 1 0,0 0 0,0 0 0,0 0-1,0 0 1,0 0 0,0 0 0,-1 0 0,1 0 0,-1 0 0,1 1 0,-1-1-1,0 1 1,1-1 0,-1 1 0,0 0 0,0-1 0,0 1 0,0 0-1,0 0 1,-1 0 0,1 1 0,0-1 0,0 0 0,-1 1 0,-1-1-42,1 3-9,1-1 1,0 1-1,-1 0 1,1 0-1,0 0 1,0 0-1,0 0 0,0 0 1,0 0-1,0 1 1,1-1-1,-1 1 1,1-1-1,0 1 1,0 0-1,0-1 1,0 1-1,0 0 1,0 0-1,1 0 0,-1 0 1,1 0-1,0-1 1,0 1-1,0 2 9,-2 4-8,1 1-1,0-1 0,0 0 1,1 0-1,0 1 0,1-1 1,0 0-1,0 0 0,1 0 1,0 0-1,0 0 0,1 0 1,1 0-1,-1-1 0,1 1 1,1-1-1,-1 0 0,2 0 1,-1-1-1,3 4 9,66 40 13,-74-50-32,1 0-1,-1 1 0,0-1 0,0 0 1,1 1-1,-1-1 0,0 1 1,0-1-1,0 0 0,-1 1 0,1-1 1,0 0-1,0 1 0,-1-1 1,1 0-1,-1 1 0,1-1 0,-1 0 1,0 0-1,1 1 0,-1-1 1,0 0-1,0 0 0,0 0 1,0 0-1,0 0 0,0 0 0,0 0 1,0-1-1,0 1 0,0 0 1,-1 0-1,1-1 0,0 1 0,-1-1 1,1 1-1,0-1 0,-1 0 1,0 1 19,1-1-120,-30 18-5704,28-17 1451</inkml:trace>
  <inkml:trace contextRef="#ctx0" brushRef="#br0" timeOffset="9679.009">5490 697 4562,'0'0'4946,"0"0"-3566,0 0-668,0 0-301,0 0-246,0-3-29,0 3-135,0 1-1,1-1 0,-1 0 0,0 0 1,0 0-1,0 0 0,1 0 0,-1 0 1,0 0-1,0 0 0,1 0 0,-1 0 1,0 0-1,0 0 0,1 0 0,-1 0 1,0 0-1,0 0 0,0 0 0,1 0 1,-1 0-1,0 0 0,0 0 0,1 0 1,-1-1-1,0 1 0,0 0 1,0 0-1,8 31-66,-1 97 90,-6-128-19,1 0 0,-1 0 0,0 0 0,0 0 0,0 0 0,1 0 0,-1 0 0,0-1 1,0 1-1,1 0 0,-1-1 0,0 1 0,0 0 0,0-1 0,0 0 0,0 1 0,0-1 0,0 0 1,0 1-1,0-1 0,0 0 0,0 0 0,0 0 0,0 0 0,-1 0 0,1 0 0,0 0 0,-1 0 1,1 0-1,-1 0 0,1 0 0,-1-1 0,1 1-5,-1 0-11,80-127-1515,-74 166 2014,-4-27-494,-1-2-51,1 0 1,0 0-1,0 0 0,0-1 1,1 1-1,1-1 1,0 0-1,0 0 1,0 0-1,1 0 1,0-1-1,0 0 1,6 5 56,-10-11-131,0 0 0,0 0 1,0 0-1,0-1 1,0 1-1,1 0 1,-1-1-1,0 1 0,0-1 1,1 0-1,-1 1 1,0-1-1,1 0 1,-1 0-1,0 0 1,1 0-1,-1 0 0,0 0 1,1 0-1,-1 0 1,0-1-1,1 1 1,-1 0-1,0-1 0,0 1 1,1-1-1,-1 0 1,0 1-1,0-1 1,0 0-1,0 0 0,0 1 1,0-1-1,0 0 1,0 0-1,0 0 1,0 0-1,0 0 1,-1-1-1,1 1 0,0 0 1,-1 0-1,1-1 131,22-61-3346,-20 53 2980,0 1 132,-1 0 1000,0 0 0,1 0 1,0 0-1,1 1 0,0-1 0,0 1 0,1 0 0,0 0 0,1-2-766,-4 9 137,0-1 0,0 1 0,0 0-1,0 0 1,1 0 0,-1 0 0,0 0-1,0 0 1,1 1 0,-1-1 0,0 1-1,1-1 1,-1 1 0,0 0 0,1 0-1,-1 0 1,1 0 0,-1 1 0,0-1-1,1 0 1,-1 1 0,0 0 0,1 0-1,-1-1 1,0 1 0,0 0 0,0 1-1,0-1 1,0 0 0,0 1 0,1 0-137,0 5 10,0 1 0,0-1 0,0 1 0,-1 0 0,0 0 0,-1 0 0,0 0 0,0 0 1,-1 1-1,0-1 0,0 0 0,-1 0 0,0 0 0,-1 7-10,1-12-89,1-1 1,-1 1-1,1 0 1,-1 0-1,0-1 0,0 1 1,0 0-1,0-1 1,-1 1-1,1-1 0,-1 0 1,0 1-1,1-1 1,-1 0-1,0 0 0,0 0 1,0 0-1,-1 0 1,1-1-1,0 1 0,-1 0 1,1-1-1,-1 0 1,0 1 88,-1-42-288,4 34 321,0 0 0,1 0 0,0 0 0,1 0 0,-1 0 0,1 0 0,0 0 1,0 0-1,1 1 0,0 0 0,0-1 0,0 1 0,1 0 0,-1 0 0,1 1 1,0-1-1,1 1 0,-1 0 0,1 0 0,0 0 0,0 1 0,0-1 0,0 1 1,0 0-1,1 1 0,0-1 0,-1 1 0,1 1 0,0-1 0,0 1 0,0 0 1,0 0-1,0 0 0,0 1 0,0 0 0,2 0-33,-4 3-6,0 0 1,-1 0-1,1 1 0,-1-1 1,0 1-1,0-1 1,0 1-1,0 0 0,-1 0 1,1 0-1,-1 1 0,0-1 1,0 0-1,-1 1 0,1 0 1,-1-1-1,0 1 0,0 0 1,-1-1-1,0 1 0,1 0 1,-1 0-1,-1 0 0,1-1 1,-2 5 5,3-7-106,-1 0 1,0 1-1,1-1 1,-1 0-1,0 0 0,-1 0 1,1 0-1,0 1 1,0-1-1,-1 0 1,0 0-1,1 0 1,-1 0-1,0 0 1,0 0-1,0 0 1,0 0-1,0 0 0,0 0 1,-1-1-1,1 1 1,-1 0-1,1-1 1,-1 1-1,0-1 1,1 0-1,-1 1 1,0-1-1,0 0 1,0 0-1,0 0 0,0-1 1,0 1-1,-2 0 106,3-2-24,0 0-1,0 0 0,0-1 1,1 1-1,-1 0 0,0-1 1,0 1-1,1 0 0,-1-1 0,1 1 1,-1-1-1,1 1 0,0-1 1,-1 1-1,1-1 0,0 1 1,0-1-1,0 1 0,0-1 1,0 0-1,1 1 0,-1-1 0,0 1 1,1-1-1,-1 1 0,1-1 25,-1 1-27,2-4 64,0 0 0,0 0 0,0 1 0,1-1 0,-1 0 0,1 1 0,0 0 0,1 0 0,-1 0 0,1 0 0,0 0 0,0 1 0,0-1 0,0 1 0,0 0 0,1 1 0,0-1 0,-1 1 0,1 0 0,0 0 0,0 0 0,0 1 0,0-1 0,1 1 0,-1 1 0,0-1 0,0 1 0,1-1 0,-1 2 0,0-1 0,0 1 0,1-1-37,-3 1 7,0 0 1,0 0-1,1 0 0,-1 0 0,0 0 0,0 1 0,0 0 1,0-1-1,-1 1 0,1 0 0,0 0 0,-1 1 0,0-1 1,1 0-1,-1 1 0,0-1 0,0 1 0,0 0 0,0 0 0,-1 0 1,1 0-1,-1 0 0,0 0 0,1 1-7,23 35-2591,-18-36 245</inkml:trace>
  <inkml:trace contextRef="#ctx0" brushRef="#br0" timeOffset="9913.593">6266 707 2353,'0'0'1051,"0"0"331,0 0-275,0 0-93,0 0-120,4-7-441,-1 3-434,14-14 83,-5 46 170,18 360 101,-26-370-962,-3-17-3090,-1-19-881</inkml:trace>
  <inkml:trace contextRef="#ctx0" brushRef="#br0" timeOffset="10146.087">6366 632 8884,'0'0'1217,"0"0"-337,0 0-416,0 0-176,0 0-16,77-11-79,-61 26-177,-3 4-16,-7 4 0,-6 7-32,0 0 32,-11 2-673,-13 0 113,-6-5-208,-2-6-577,1-7-1184,3-11-1953</inkml:trace>
  <inkml:trace contextRef="#ctx0" brushRef="#br0" timeOffset="10650.395">6660 255 8900,'0'0'283,"0"0"253,6-10-146,18-29-158,-24 38-210,1 0 1,-1 0-1,0-1 0,0 1 1,1 0-1,-1 0 1,1 0-1,-1 0 1,1 0-1,0 1 1,-1-1-1,1 0 0,0 0 1,-1 0-1,1 0 1,0 1-1,0-1 1,0 0-1,0 1 0,0-1 1,0 1-1,0-1 1,0 1-1,0-1 1,0 1-1,0 0 0,0-1 1,0 1-1,0 0 1,0 0-1,0 0 1,0 0-1,0 0 1,1 0-1,-1 0 0,0 0 1,0 1-1,0-1 1,0 0-1,0 1 1,0-1-1,0 0 0,0 1 1,0-1-1,0 1 1,0 0-1,0-1 1,0 1-1,-1 0 0,1-1 1,0 1-1,0 0 1,-1 0-1,1 0 1,0 0-1,-1 0 1,1 0-1,-1 0 0,1 0 1,-1 0-1,0 0 1,1 0-1,-1 0 1,0 0-1,0 0 0,0 1-22,8 162 567,-9-123-541,-10 248-10,10-287-14,0-1 0,1 0 0,-1 1 0,1-1 0,0 1 0,-1-1 0,1 1 0,0-1 0,0 1 0,0-1 0,0 1 1,0-1-1,0 1 0,1-1 0,-1 1 0,0-1 0,1 0 0,-1 1 0,1-1 0,0 1 0,-1-1 0,1 0 0,0 1 0,0-1 0,0 0 0,0 0 1,0 0-1,0 0 0,0 0 0,0 0 0,0 0 0,0 0 0,0 0 0,1 0 0,-1-1 0,0 1 0,1 0 0,-1-1 0,1 1 0,-1-1 1,1 0-1,-1 1 0,1-1 0,-1 0 0,1 0 0,-1 0 0,1 0 0,-1 0 0,1 0-2,7-6 15,0-1-1,-1 1 1,1-1 0,-2-1-1,1 1 1,-1-2 0,0 1-1,0-1 1,-1 1 0,3-8-15,1 2-46,41-55-1330,-50 69 1362,-1 0 1,1-1-1,-1 1 1,1 0-1,0 0 1,-1-1-1,1 1 1,-1 0-1,1 0 1,0 0-1,-1 0 0,1 0 1,0 0-1,-1 0 1,1 0-1,-1 0 1,1 0-1,0 0 1,-1 0-1,1 0 1,0 0-1,-1 1 1,1-1-1,-1 0 1,1 0-1,-1 1 1,1-1-1,-1 1 1,1-1-1,-1 0 0,1 1 1,-1-1-1,1 1 1,-1-1-1,1 1 1,-1-1-1,0 1 1,1-1-1,-1 1 1,0-1-1,0 1 1,1 0-1,-1-1 1,0 1-1,0-1 1,0 1-1,0 0 0,0-1 1,0 1-1,0 0 1,0-1-1,0 1 1,0 0-1,0-1 1,0 1-1,0-1 1,0 1-1,-1 0 1,1-1-1,0 1 1,0-1-1,-1 1 1,1-1-1,0 1 1,-1-1-1,1 1 0,-1-1 1,0 1 13,2 6 45,14 91-95,-14-95 45,0 1 0,0-1 0,0 0 1,1 0-1,-1 0 0,1-1 0,0 1 0,-1 0 0,1-1 0,0 1 0,1-1 0,-1 1 0,0-1 1,1 0-1,-1 0 0,1 0 0,0 0 0,0 0 0,0-1 0,0 0 0,0 1 0,0-1 0,0 0 1,0 0-1,0-1 0,0 1 0,1 0 0,1-1 5,-3 0-74,0 0 0,0 0 0,0 0 0,0 0 0,0 0 0,0-1 0,0 1-1,-1-1 1,1 1 0,0-1 0,0 0 0,0 1 0,0-1 0,-1 0 0,1 0 0,0-1 0,-1 1 0,1 0 0,-1 0 0,0-1 0,2 0 74,15-22-3229</inkml:trace>
  <inkml:trace contextRef="#ctx0" brushRef="#br0" timeOffset="10869.534">6972 311 8084,'0'0'928,"0"0"545,0 0-1313,0 0-64,0 0 160,0 0-128,52 21-128,-39-3-208,-4 4-3842</inkml:trace>
  <inkml:trace contextRef="#ctx0" brushRef="#br0" timeOffset="11202.331">7154 566 10805,'0'0'488,"0"0"-173,0 0-134,0 6-170,1 119-94,-1-123 84,-1-1-1,1 1 0,0 0 1,0-1-1,1 1 0,-1 0 1,0-1-1,1 1 0,-1-1 1,0 1-1,1-1 1,0 1-1,-1-1 0,1 1 1,0-1-1,0 1 0,0-1 1,0 0-1,0 0 0,0 1 1,0-1-1,0 0 0,1 0 1,-1 0-1,0 0 0,1 0 1,-1 0-1,1-1 0,-1 1 1,0 0-1,1-1 0,0 1 1,-1-1-1,1 0 1,-1 1-1,1-1 0,0 0 1,-1 0-1,1 0 0,0 0 1,-1 0-1,1-1 0,-1 1 1,1 0-1,0-1 0,0 1 0,3-5 14,0 0 0,-1 0 0,1 0 0,-1 0 0,0-1-1,0 0 1,-1 0 0,0 0 0,0 0 0,0 0 0,-1-1-1,1 1 1,-2-1 0,1 1 0,-1-1 0,1-5-14,-2 11 0,1-5 8,1 0 0,-1 0 1,0 0-1,-1-1 1,1 1-1,-1 0 0,-1 0 1,1 0-1,-1 0 0,0-1 1,0 1-1,-1 0 0,0 0 1,0 1-1,-2-5-8,2 9-69,1 0 0,0 0 0,-1 1 0,1-1 0,-1 0 0,1 1 0,-1-1 0,1 1 0,-1 0 0,1-1 0,-1 1 0,1 0 0,-1 0 0,0 0 0,1 0 0,-1 0 0,1 0 0,-1 1-1,1-1 1,-1 0 0,1 1 0,-1 0 0,1-1 0,-1 1 0,1 0 0,0-1 0,-1 1 0,1 0 0,0 0 0,0 0 0,-1 0 0,1 0 0,0 1 0,0-1 0,0 0 0,0 0 0,1 1 0,-1-1 0,0 0 0,0 1 0,1-1 0,-1 1 0,1-1 0,-1 1-1,1-1 1,0 1 0,0-1 0,0 1 0,-1 0 69,-6 20-3078</inkml:trace>
  <inkml:trace contextRef="#ctx0" brushRef="#br0" timeOffset="11661.106">7395 563 9845,'0'0'888,"0"0"216,0 0-509,11-7-381,37-22-185,-47 28-30,0 1-1,0-1 0,0 1 1,0 0-1,0-1 0,0 1 1,0 0-1,0-1 0,0 1 1,0 0-1,0 0 1,0 0-1,0 0 0,1 0 1,-1 0-1,0 0 0,0 0 1,0 1-1,0-1 1,0 0-1,0 1 0,0-1 1,0 0-1,0 1 0,0 0 1,0-1-1,0 1 1,0-1-1,-1 1 0,1 0 1,0 0-1,0-1 0,0 1 1,-1 0-1,1 0 0,-1 0 1,1 0-1,-1 0 1,1 0-1,-1 0 0,1 0 1,-1 0-1,0 0 0,1 0 1,-1 0-1,0 0 1,0 0-1,0 1 0,0-1 1,0 0-1,0 0 0,0 0 1,0 0-1,-1 0 0,1 0 1,0 0 1,0 3 0,2 13-232,-2 1 0,0-1-1,-1 1 1,-1-1-1,0 0 1,-1 0 0,-1 0-1,-1 0 1,-2 6 232,6-21-9,1-2-81,0 0 1,0 0-1,1 0 0,-1 0 1,0 0-1,0 0 1,1 0-1,-1 0 0,0 0 1,0 0-1,1 0 1,-1 0-1,0 0 0,0 0 1,1 0-1,-1 0 1,0 0-1,0 1 0,1-1 1,-1 0-1,0 0 1,0 0-1,0 0 0,1 0 1,-1 1 89,21-27 387,2 2-1,0 0 1,2 2 0,0 1 0,12-7-387,-34 25 74,1 0-1,0 1 1,-1-1-1,1 1 1,0 0 0,0 1-1,0-1 1,0 0-1,0 1 1,1 0-1,-1 0 1,0 0 0,0 1-1,1 0 1,-1-1-1,1 1 1,-1 1 0,0-1-1,1 1 1,-1-1-1,0 1 1,0 1 0,1-1-1,-1 0 1,0 1-1,0 0 1,0 0 0,-1 0-1,1 1 1,0-1-1,-1 1 1,0 0-1,0 0 1,1 0 0,-2 0-1,2 2-73,3 7-36,0 0 1,-2 0-1,1 0 0,-2 1 0,0 0 0,0 0 0,-1 0 0,1 12 36,-1 63-3875,-5-75 765</inkml:trace>
  <inkml:trace contextRef="#ctx0" brushRef="#br0" timeOffset="12061.607">6577 460 7555,'0'0'1633,"0"0"-224,0 0-177,0 0-159,0 0-593,0 0-416,45-23-64,-2 23-48,4 0-160,-4 0-2097,-9 0-6579</inkml:trace>
  <inkml:trace contextRef="#ctx0" brushRef="#br0" timeOffset="2392.042">1629 982 11077,'0'0'664,"0"-10"-58,-3-32-134,-7 14 377,-8 34-54,9 12-823,0 1 1,1 1-1,1-1 1,0 1-1,2 0 1,0 1-1,2 0 1,0-1-1,1 1 1,1 0-1,1 0 1,1 0-1,2 8 28,-3-25-18,1 1-1,0-1 1,0 0-1,0 1 1,0-1 0,1 0-1,0 0 1,0 0-1,0 0 1,0 0-1,1-1 1,-1 1 0,1 0-1,0-1 1,0 0-1,0 0 1,0 0-1,1 0 1,-1 0 0,1-1-1,0 0 1,0 1-1,0-1 1,0-1-1,0 1 1,0-1 0,0 1-1,1-1 1,-1 0-1,0-1 1,1 1-1,-1-1 1,1 0 0,-1 0-1,1 0 1,-1 0-1,0-1 1,1 0-1,-1 0 1,0 0 0,1-1-1,-1 1 1,3-2 18,10-5-126,0-1 0,-1-1 0,0 0 0,0-1 0,-1-1 0,-1 0 0,0-1 0,-1-1 0,0 0 0,-1-1 0,0 0 0,-1-1 0,4-9 126,-11 20 81,-1 1 0,-1-1 0,1 0 0,0 0 0,-1 0 0,0 0 0,0 0 1,-1 0-1,1-1 0,-1 1 0,-1-1 0,1 1 0,-1-1 0,1 1 0,-2-5-81,-34 9 134,29 6-149,0 0 0,1 0 0,-1 1 0,1-1 1,0 1-1,0 0 0,1 1 0,0-1 0,0 1 0,0 0 1,1-1-1,0 2 0,0-1 0,1 0 0,0 1 0,0-1 1,1 1-1,-1 3 15,-7 94-1137,9-104 1126,0-1-1,0 1 0,0-1 0,0 0 1,0 1-1,1-1 0,-1 1 1,0-1-1,0 1 0,0-1 0,0 1 1,1-1-1,-1 0 0,0 1 1,0-1-1,1 1 0,-1-1 0,0 0 1,1 1-1,-1-1 0,0 0 1,1 0-1,-1 1 0,1-1 0,-1 0 1,1 0-1,-1 1 0,0-1 1,1 0-1,-1 0 0,1 0 0,-1 0 1,1 0-1,-1 0 0,1 0 1,-1 0-1,1 0 0,-1 0 0,1 0 1,-1 0-1,0 0 0,1 0 1,-1 0-1,1 0 0,-1-1 0,1 1 1,-1 0-1,1 0 0,-1 0 1,0-1-1,1 1 0,-1 0 0,0-1 1,1 1-1,-1-1 12,25-16-332,61-99 353,-85 114-22,0 1 0,0-1 0,0 1 0,0-1 0,0 1 1,1-1-1,-1 1 0,0 0 0,1 0 0,-1 0 0,0 0 0,1 0 0,0 0 0,-1 0 0,1 0 0,-1 0 0,1 1 0,0-1 0,0 1 0,-1-1 0,1 1 0,0 0 0,0-1 1,0 1-1,-1 0 0,1 0 0,0 0 0,0 1 0,0-1 0,-1 0 0,1 1 0,0-1 0,0 1 0,-1 0 0,1-1 0,0 1 0,-1 0 0,1 0 0,-1 0 0,1 0 0,-1 0 1,0 1-1,1-1 0,-1 0 0,0 1 0,0-1 0,0 0 0,0 1 1,19 21-50,-17-18 51,0 0 1,1 0-1,-1 0 1,1-1-1,0 0 1,0 1-1,1-1 1,-1 0-1,1-1 1,0 1-1,0-1 0,0 0 1,0-1-1,1 1 1,-1-1-1,1 0 1,0 0-1,-1 0 1,1-1-1,0 0 1,0 0-1,0-1 1,4 0-2,-5-2 11,0-2 1,0 1 0,-1 0-1,1-1 1,-1 0-1,0 0 1,0 0 0,0-1-1,-1 1 1,1-1 0,-1 0-1,0 0 1,0 0-1,-1 0 1,0-1 0,0 1-1,0-1 1,0 1-1,-1-1 1,1-4-12,26-81 1859,-27 91-1853,0 0 0,0 0-1,-1 0 1,1 0-1,0 0 1,-1 0-1,1 0 1,0 0 0,-1 0-1,1 0 1,0 0-1,-1 0 1,1 0-1,0 1 1,-1-1-1,1 0 1,0 0 0,-1 1-1,1-1 1,-1 1-1,1-1 1,0 0-1,-1 1 1,1-1 0,-1 1-1,0-1 1,1 1-1,-1 0 1,1-1-1,-1 1 1,0-1 0,1 1-1,-1 0 1,0-1-1,0 1 1,1 0-1,-1-1 1,0 1-1,0 0 1,0-1 0,0 1-1,0 0 1,0-1-1,0 1 1,0 0-1,0 0 1,0 0-6,30 250 19,-24-68-1895,-17-235 766,-9-78-3751,16 79 2692</inkml:trace>
  <inkml:trace contextRef="#ctx0" brushRef="#br0" timeOffset="2658.717">2274 1004 5170,'0'0'2367,"1"-11"-612,6-32-541,-6 39-1071,1 1-1,-1-1 1,1 1 0,1 0-1,-1 0 1,0 0 0,1 0-1,-1 0 1,1 0 0,0 1-1,0-1 1,0 1 0,0 0 0,0 0-1,1 0 1,-1 0 0,0 1-1,1-1 1,0 1 0,-1 0-1,5-1-142,-6 1 13,1 0 1,0 0-1,0 0 0,0 0 0,0 0 0,0 1 1,0-1-1,0 1 0,0 0 0,0 0 0,0 0 0,0 0 1,0 0-1,0 1 0,0 0 0,0-1 0,0 1 1,0 0-1,0 0 0,0 1 0,-1-1 0,1 1 1,0-1-1,-1 1 0,1 0 0,-1 0 0,0 0 1,0 0-1,1 0 0,-1 1 0,-1-1 0,1 1 0,0-1 1,-1 1-1,1 0 0,-1 0-13,1 3-110,-1 1-1,0-1 0,0 1 1,-1-1-1,0 1 1,0-1-1,0 1 1,-1-1-1,0 1 1,-1-1-1,1 0 1,-1 0-1,0 1 1,-1-1-1,1 0 0,-1-1 1,0 1-1,-1 0 1,1-1-1,-1 0 1,0 0-1,-1 0 1,1 0-1,-1-1 1,0 0-1,0 0 1,0 0-1,-1 0 1,1-1-1,-1 0 0,0 0 1,0 0-1,0-1 1,0 0-1,0 0 1,-1-1-1,-2 1 111,-6-2-1582,7-1-1505</inkml:trace>
  <inkml:trace contextRef="#ctx0" brushRef="#br0" timeOffset="2900.397">2555 987 10149,'0'0'528,"0"0"-528,0 0-48,0 0 48,0 0-16,0 0 32,11 62-16,-7-45 0,-1 0 16,-1-1-32,-2-1 0,0-3-320,-6-3-641,-4-7-2881</inkml:trace>
  <inkml:trace contextRef="#ctx0" brushRef="#br0" timeOffset="3105.106">2531 787 2673,'0'0'8596,"0"0"-7651,0 0 47,0 0-544,0 0-272,0 0-176,-3-26-176,10 39 16,-2 6-1377,-5 1-2000</inkml:trace>
  <inkml:trace contextRef="#ctx0" brushRef="#br0" timeOffset="6842.019">2881 524 7972,'0'0'192,"0"0"72,0 0 19,0-11-62,2-32 241,2 25 1285,-4 18-1528,4 7-168,11 170-19,-12-99 13,-1-28 7,2-1 1,3 0-1,2-1 0,2 1 0,8 20-52,-18-65 4,-1 1-1,1-1 0,0 1 1,0-1-1,1 0 0,-1 1 1,1-1-1,0 0 0,0 0 1,1 0-1,-1-1 0,1 1 0,0 0 1,0-1-1,0 0 0,0 0 1,1 0-1,-1 0 0,1 0 1,-1 0-1,1-1 0,0 0 1,0 0-1,0 0 0,1 0 1,-1-1-1,0 0 0,1 0 0,-1 0 1,1 0-1,-1 0 0,1-1 1,0 0-4,4-5 32,0 0 1,0-1-1,-1 1 1,0-2-1,0 1 1,-1-1-1,1-1 1,-2 1-1,1-1 1,-1 0-1,0-1 1,-1 1-1,0-1 1,0 0-1,-1-1 1,0 0-33,2-3 29,0 1 0,-1-1-1,-1 0 1,0 0 0,-1 0 0,0 0-1,-1-1 1,-1 1 0,0-11-29,-14 22 224,8 8-240,0 1 0,0-1 0,1 1 1,0 0-1,0 1 0,1-1 0,0 1 0,0-1 0,0 1 0,0 8 16,-3 3-7,-45 166-611,50-183 393,15-14 44,97-87 61,-106 97 122,0 0 0,0 0-1,0 1 1,1 0 0,-1 0 0,1 0-1,-1 1 1,1-1 0,-1 1 0,1 1 0,-1-1-1,1 1 1,-1 0 0,1 0 0,-1 0 0,0 1-1,1 0 1,-1 0 0,0 0 0,0 1 0,-1 0-1,1-1 1,0 2 0,-1-1 0,0 1-1,0-1 1,0 1 0,0 0 0,1 2-2,64 38-25,-69-44-33,1 1 1,0-1 0,-1 0 0,1 1 0,0-1 0,0 0-1,-1 1 1,1-1 0,0 0 0,-1 0 0,1 0 0,0 0-1,0 0 1,0 0 0,-1 0 0,1 0 0,0 0-1,0 0 1,-1 0 0,1 0 0,0 0 0,0 0 0,-1-1-1,1 1 1,0 0 0,-1-1 0,1 1 0,0-1 0,-1 1-1,1 0 1,0-1 0,-1 1 0,1-1 0,-1 0-1,1 1 1,-1-1 0,1 1 0,-1-1 0,0 0 0,1 1-1,-1-1 1,0 0 0,1 0 0,-1 1 0,0-1 0,0 0-1,0 0 1,0 1 0,0-1 0,1 0 0,-2 0 57,2-17-4549</inkml:trace>
  <inkml:trace contextRef="#ctx0" brushRef="#br0" timeOffset="7070.373">3035 726 11845,'0'0'1249,"0"0"-737,0 0-512,68-42 64,-28 33-48,5 3-32,3 4-32,-4 0-2273,-5 1-4866</inkml:trace>
  <inkml:trace contextRef="#ctx0" brushRef="#br0" timeOffset="13284.262">8651 667 5683,'0'0'824,"3"-12"-829,-2 3-11,29-68 80,39-25 2150,-65 74 558,-9 44-2431,1 12-356,1 1-1,1-1 1,2 1 0,1-1-1,2 14 16,-3-37-103,1 1 0,-1-1 0,1 0 0,0 0 0,1 1 0,-1-1 0,1 0 0,0 0 0,0-1 0,0 1 0,1 0 0,0-1 0,0 1 0,0-1 0,0 0 0,1 0 0,-1 0 0,1 0 0,0-1 0,0 0 0,1 1 0,-1-2 0,1 1 0,-1 0 0,1-1 0,0 0-1,0 0 1,0 0 0,0-1 0,0 0 0,1 0 0,-1 0 0,0 0 0,0-1 0,1 0 0,-1 0 0,0 0 0,1-1 0,3-1 103,30-15-2430,3-11-937</inkml:trace>
  <inkml:trace contextRef="#ctx0" brushRef="#br0" timeOffset="13611.259">9114 554 3954,'0'0'2582,"3"-10"-471,8-32-596,-10 42-1485,0 0 1,-1 0-1,1 0 0,0 1 1,0-1-1,-1 0 1,1 0-1,0 0 0,-1 0 1,1 1-1,0-1 0,-1 0 1,1 1-1,0-1 0,-1 1 1,1-1-1,0 0 1,-1 1-1,1-1 0,-1 1 1,1 0-1,-1-1 0,1 1 1,-1-1-1,0 1 0,1 0 1,-1-1-1,0 1 1,1 0-1,-1-1 0,0 1 1,0 0-1,0 0 0,1-1 1,-1 1-1,0 0 0,0 0 1,0-1-1,0 1 1,0 0-1,-1 0 0,1-1 1,0 1-1,0 0 0,0-1 1,-1 1-1,1 0 0,0 0-30,1 4 170,5 14-171,0 0 0,1 0-1,1 0 1,0-1 0,2 0-1,0-1 1,1 0 0,1 0-1,0-1 1,7 5 1,-18-19-1,1-1-1,0 1 1,0 0-1,0-1 1,0 1-1,0-1 0,0 0 1,0 0-1,0 0 1,0 0-1,0 0 1,1 0-1,-1-1 1,0 1-1,1-1 1,-1 1-1,1-1 1,-1 0-1,0 0 1,1 0-1,-1 0 1,1-1-1,-1 1 1,0 0-1,1-1 1,-1 0-1,0 0 1,0 0-1,1 0 1,0 0 1,0-6-32,0-1 0,0 1 0,-1-1 0,1 0 0,-2 0 0,1 0 0,-1 0 0,0 0 0,-1 0 0,0 0 0,0 0 0,-1 0 0,0 0-1,0 0 1,-1-1 32,0 1 35,0-1-1,-1 1 0,0 0 0,0 0 0,-1 0 0,0 0 0,0 1 0,-1-1 0,0 1 0,0 0 0,-3-2-34,7 7 16,-1 0 1,0-1-1,0 1 1,0 0-1,-1 0 0,1 0 1,0 1-1,-1-1 0,1 1 1,-1-1-1,0 1 1,1 0-1,-1 0 0,0 0 1,0 0-1,0 0 0,0 1 1,1-1-1,-1 1 0,0 0 1,0 0-1,0 0 1,0 0-1,0 0 0,0 1 1,0-1-1,0 1 0,0 0 1,1 0-1,-1 0 0,0 0 1,0 0-1,1 1 1,-3 1-17,-5 7-19,0 1 1,0 0-1,1 0 1,1 1-1,0 0 1,1 0 0,0 1-1,0 0 1,2 0-1,0 1 1,-1 3 18,-35 124-438,39-47-3251,9-72 399</inkml:trace>
  <inkml:trace contextRef="#ctx0" brushRef="#br0" timeOffset="13894.632">9498 537 9412,'0'0'718,"0"0"-198,0 0-290,4 9-156,31 112 4,-19-14-621,-5 1 0,-3 55 543,-8-213-2833,0 6-3079</inkml:trace>
  <inkml:trace contextRef="#ctx0" brushRef="#br0" timeOffset="14130.014">9569 485 960,'0'0'7940,"0"0"-6579,0 0-705,63-32-544,-40 32-16,-3 0 320,-4 13-112,-2 6-208,-5 10-96,-8 3 16,-1 6-48,-11 1-512,-13-2-464,-3-2-401,-2-6-624,2-9 224,7-8-1712</inkml:trace>
  <inkml:trace contextRef="#ctx0" brushRef="#br0" timeOffset="15425.084">9850 540 1521,'0'0'8398,"0"0"-5903,0 0-1738,0 0-308,0 0-273,0-3-131,2-10-48,-1 10-37,-1 3-5,7-9-219,-4 3 253,0 1 0,-1 0-1,0-1 1,0 0 0,0 1 0,-1-1 0,0 0 0,0 0 0,-1 0 0,1 0 0,-1 0-1,0-1 12,-4 13-208,0 8 176,1 0 0,0 0 0,1 0-1,1 0 1,0 0 0,1 0 0,0 1 0,2 0 32,-1 21-1,-1-35 1,-1 1 0,0 0 1,1 0-1,0 0 0,-1 0 1,1 0-1,0 0 1,0 0-1,0 0 1,0 0-1,1 0 1,-1 0-1,1 0 1,-1 0-1,1 0 0,-1-1 1,1 1-1,0 0 1,0 0-1,0 0 1,0-1-1,0 1 1,1 0-1,-1-1 1,0 1-1,1-1 0,-1 1 1,1-1-1,-1 0 1,1 0-1,0 0 1,0 0-1,-1 0 1,1 0-1,0 0 1,2 0-1,6-2-20,1-1 1,-1 0 0,0-1-1,0 0 1,0 0 0,-1-1-1,1 0 1,-1-1 0,0 0 0,0-1-1,-1 0 1,1 0 0,-1-1-1,0 0 1,-1 0 0,0-1-1,3-4 20,1 3-37,-2-1 0,0 1 0,0-2 0,0 1 0,-2-1 0,1-1 0,-1 1 0,-1-1-1,0-1 1,-1 1 0,1-3 37,-13 87 398,5 17-460,2-87 54,0-1-1,-1 1 1,1-1-1,0 1 1,1-1-1,-1 1 1,0-1-1,0 1 1,0-1-1,1 1 1,-1-1-1,1 0 1,-1 1-1,1-1 1,0 0-1,0 1 1,-1-1-1,1 0 1,0 0-1,0 0 1,0 1-1,0-1 1,0 0-1,0 0 1,1-1-1,-1 1 1,0 0-1,0 0 0,1-1 1,-1 1-1,0 0 1,1-1-1,-1 1 1,1-1-1,-1 0 1,1 0-1,-1 1 1,1-1-1,-1 0 1,1 0-1,-1 0 1,1 0-1,-1-1 1,0 1-1,1 0 1,-1-1-1,2 0 9,7-2-41,0-1-1,-1-1 0,1 0 1,-1 0-1,0-1 0,-1 0 1,1-1-1,-1 1 1,0-2-1,-1 1 0,0-1 42,5-3-217,6-7-45,-15 13 141,1 0-1,0 0 1,0 1-1,1-1 1,-1 1-1,1 0 1,0 0-1,0 0 1,0 1-1,0 0 1,1 0-1,0 0 1,-1 0-1,1 1 1,0 0-1,0 1 1,0-1-1,0 1 1,1 0 0,-1 0-1,0 1 1,6 0 121,38 48-336,-41-35 290,-6-9 40,0 1 1,0-1-1,1 0 0,0 0 0,-1 0 1,1 0-1,1-1 0,-1 1 0,0-1 1,1 0-1,0-1 0,0 1 0,0-1 1,0 0-1,0 0 0,0 0 0,0-1 1,1 0-1,-1 0 0,0 0 0,1 0 1,-1-1-1,1 0 0,-1 0 0,1-1 1,1 0 5,0-1 65,-1 1-1,0-2 1,1 1 0,-1-1 0,0 0 0,0 0 0,-1-1 0,1 1 0,-1-1 0,0-1-1,0 1 1,0-1 0,0 0 0,-1 0 0,0 0 0,0 0 0,0-1 0,-1 0 0,0 1-1,0-1 1,0-1 0,-1 1 0,0 0 0,0-1 0,0 1 0,-1-1 0,0 1 0,0-1-1,-1 0 1,0 1 0,0-4-65,-2 6 25,1 1 0,-1 0 0,0 0-1,0 0 1,0 0 0,0 0 0,-1 0-1,1 1 1,-1-1 0,1 1 0,-1-1-1,0 1 1,0 0 0,0 0 0,0 0-1,-1 1 1,1-1 0,0 1 0,-1 0-1,1 0 1,-1 0 0,1 0 0,-1 0-1,1 1 1,-1 0 0,0-1 0,1 1 0,-1 1-1,0-1 1,1 1 0,-1-1 0,-2 2-25,2-2 1,0 1 1,0 0-1,1 0 1,-1 0-1,0 1 1,0-1-1,1 1 1,-1 0-1,1 0 1,-1 0-1,1 0 1,0 1-1,0-1 1,0 1 0,0 0-1,0 0 1,1 0-1,-1 0 1,1 0-1,0 1 1,0-1-1,0 1 1,0 0-2,-31 90-1,31-86-2,0 0 0,1 0 0,0-1 1,0 1-1,0 0 0,1 0 0,1 0 0,-1 0 0,1 0 0,1 1 3,0-7 4,-1-1-1,1 1 1,0-1 0,0 1 0,0-1-1,0 0 1,0 0 0,0 1-1,0-2 1,0 1 0,0 0 0,1 0-1,-1-1 1,0 1 0,1-1-1,-1 0 1,0 0 0,1 1 0,-1-2-1,0 1 1,1 0 0,-1 0-1,0-1 1,1 1 0,-1-1 0,0 0-1,0 0 1,1 0-4,10-6 18,-1 0 0,1-1 0,-1 0-1,-1-1 1,1-1 0,-2 0 0,1 0 0,-2-1 0,1 0 0,-1-1-1,-1 0 1,0 0 0,1-5-18,6-5 21,-1-1 0,-1-1 0,-1 0 0,-1-1 0,-1 0 0,-1-1 0,-2 1 0,0-2-1,-2 1 1,-1-1 0,-1 0 0,-1 0 0,-1-14-21,-2 40 18,1 1-1,0-1 0,0 1 0,-1-1 1,1 1-1,0 0 0,-1-1 1,1 1-1,0 0 0,-1-1 0,1 1 1,-1 0-1,1 0 0,0-1 1,-1 1-1,1 0 0,-1 0 1,1 0-1,-1-1 0,1 1 0,-1 0 1,1 0-1,-1 0 0,1 0 1,-1 0-1,1 0 0,-1 0 1,1 0-1,-1 0 0,1 0 0,-1 0 1,1 0-1,0 1 0,-1-1 1,1 0-1,-1 0 0,1 0 1,-1 1-1,1-1 0,0 0 0,-1 0 1,1 1-1,-1-1 0,1 0 1,0 1-1,-1-1 0,1 1 1,0-1-1,0 0 0,-1 1 0,1-1 1,0 1-1,0-1 0,0 1 1,-1-1-1,1 1 0,0-1 1,0 1-1,0-1 0,0 1 0,0-1 1,0 1-18,-8 20-21,1 0 0,0 1 0,2-1 0,1 1 0,0 1 0,2-1 0,0 0 0,2 1 0,2 21 21,-2-28-14,-1-7 14,1 0 0,0 0 0,0 0 0,1 1 0,1-1 0,-1 0 0,2-1 0,-1 1 0,1 0 0,0-1 0,1 1 0,0-1 0,0 0 0,1 0 0,0-1 0,0 1 0,1-1 0,0 0 0,1 1 0,-2-6 17,0 0 0,0-1-1,0 1 1,0-1 0,0 0 0,0 0 0,1-1 0,-1 1-1,0-1 1,0 0 0,1-1 0,-1 1 0,0-1 0,0 0-1,0 0 1,0-1 0,0 0 0,0 0 0,0 0 0,0 0-1,-1-1 1,1 1 0,-1-1 0,0-1 0,0 1-1,3-3-16,3-2-103,0 0-1,-1 0 0,0-1 0,0-1 0,-1 1 0,-1-1 1,1-1-1,-2 1 0,1-1 0,-1-1 0,-1 1 0,0-1 1,1-6 103,-7 31 25,1-1 1,0 1-1,0 0 1,1-1-1,1 1 1,0-1-1,3 9-25,-4-18 0,0 0 0,1-1 0,-1 1 0,1 0 0,0-1 0,0 1 0,0-1 0,0 0 0,0 0 0,0 1 0,1-1 0,-1-1 0,0 1 0,1 0 0,0-1 0,-1 1 0,1-1 0,0 0 0,0 0 0,0 0 0,0 0 0,0 0 0,0-1 0,0 1 0,0-1 0,0 0 0,0 0 0,0 0 0,0 0 0,1 0 0,-1-1 0,33-22-1966,-22 0-1998</inkml:trace>
  <inkml:trace contextRef="#ctx0" brushRef="#br0" timeOffset="15661.324">11079 201 8836,'0'0'992,"0"0"97,0 0-801,0 0-272,0 0-16,0 0 16,67-16-16,-58 16-704,-3 4-3682</inkml:trace>
  <inkml:trace contextRef="#ctx0" brushRef="#br0" timeOffset="16035.692">11404 43 6307,'0'0'659,"0"0"629,0 0-164,0 0-119,0 0-17,2-7 183,5-23-315,-1 25-408,27 109-498,-30-90 50,37 261-94,-39-271 62,-1-3-51,0 1 0,-1-1 0,1 0 0,0 1 0,1-1 0,-1 1 0,0-1 0,0 1 0,1-1 1,-1 1-1,0-1 0,1 0 0,0 1 0,-1-1 0,1 0 0,0 1 0,0-1 0,-1 0 0,1 0 0,0 0 0,0 0 0,0 0 0,0 0 0,1 0 0,-1 0 0,0 0 0,0 0 0,1-1 0,-1 1 0,0 0 0,1-1 83,5-4-2057,0-13-1606</inkml:trace>
  <inkml:trace contextRef="#ctx0" brushRef="#br0" timeOffset="16430.181">11572 277 6195,'0'0'2764,"0"0"-1158,0 0-758,0 0-360,0 0-245,6-1 29,-2 0-223,-3 0-43,0 1 1,0 0-1,0-1 0,0 1 0,0 0 1,0-1-1,0 1 0,0 0 0,0 0 1,0 0-1,0 0 0,1 0 0,-1 0 1,0 0-1,0 0 0,0 1 1,0-1-1,0 0 0,0 1 0,0-1 1,0 1-1,0-1 0,0 1 0,0-1 1,-1 1-1,1 0 0,0-1 0,0 1 1,0 0-1,-1 0 0,1-1 0,0 1 1,-1 0-1,1 0-6,29 117 80,-30-118-81,1 0 0,0 1 0,0-1-1,0 0 1,0 0 0,0 0 0,0 0 0,0 0 0,0 0 0,0 0 0,-1 0-1,1 0 1,0 0 0,0-1 0,0 1 0,0 0 0,0-1 0,0 1 0,-1 0 0,1-1-1,0 1 1,0-1 0,-1 1 0,1-1 0,0 0 0,-1 1 0,1-1 0,0 0 0,-1 1-1,1-1 1,-1 0 0,1 0 0,-1 1 0,1-1 0,-1 0 0,0 0 0,1 0 0,-1 0-1,0 0 1,0 1 0,0-1 0,0-1 1,1 1-20,14-23-409,-9 14 296,0 0 1,0 1-1,0-1 0,1 2 0,1-1 0,-1 1 0,1 0 0,1 0 0,2-1 133,-9 9-6,-1 0-1,1 0 1,-1 0 0,0 0-1,1 0 1,-1 1-1,1-1 1,-1 0-1,0 1 1,1-1-1,-1 1 1,0 0-1,0-1 1,1 1-1,-1 0 1,0 0-1,0 0 1,0 0-1,0-1 1,0 2-1,0-1 1,0 0 0,0 0-1,-1 0 1,1 0-1,0 0 1,0 1-1,-1-1 1,1 0-1,-1 1 1,0-1-1,1 0 1,-1 1-1,0-1 1,0 1-1,0-1 1,0 0-1,0 1 1,0-1-1,0 1 1,0-1 0,0 0-1,-1 1 1,1-1-1,-1 1 1,0 0 6,3 9-28,-1-1-105,-1-7 34,0 1 0,0 0 0,1-1 0,-1 1 0,1 0 1,0-1-1,0 1 0,0 0 0,0-1 0,1 0 0,-1 1 0,1-1 1,0 0-1,0 0 0,0 0 0,1 0 0,-1 0 0,1 0 0,-1-1 1,4 3 98,-5-5-153,0 0 1,1 0-1,-1 0 1,0 0-1,0 0 1,1-1-1,-1 1 1,0 0-1,0-1 1,0 1-1,1-1 1,-1 1-1,0-1 1,0 0-1,0 1 1,0-1-1,0 0 1,0 0-1,0 0 1,0 0-1,0 0 1,-1 0-1,1 0 1,0 0-1,0 0 1,-1 0-1,1 0 1,-1 0-1,1-1 1,-1 1-1,1 0 153,9-21-3903</inkml:trace>
  <inkml:trace contextRef="#ctx0" brushRef="#br0" timeOffset="16719.242">11912 247 4914,'0'0'1497,"0"0"144,0 0-841,0 0-595,9 8-95,0 0-70,-5-5-29,0 0 0,0 0 1,0 0-1,-1 1 0,1 0 1,-1-1-1,0 1 0,0 0 0,-1 1 1,1-1-1,-1 0 0,0 1 1,1 2-12,22 103 125,-25-110-119,1 0 1,-1 0-1,0 0 1,0 0-1,0-1 1,0 1-1,0 0 1,0 0-1,1 0 1,-1 0-1,0 0 1,0 0-1,0 0 1,0 0-1,0 0 1,1 0-1,-1 0 1,0 0-1,0 0 1,0 0-1,0 0 1,1 0-1,-1 0 1,0 0-1,0 0 1,0 0-1,0 0 1,0 0-1,1 0 1,-1 0-1,0 0 1,0 0-1,0 0 1,0 1-1,0-1 1,0 0-1,1 0 1,-1 0-1,0 0 1,0 0-1,0 0 1,0 0-1,0 1-6,5-23 152,-4 18-167,2-7 59,0-1 0,0 1 0,1 0 0,1 0 0,0 0 0,0 1 0,1 0 0,0 0-1,1 0 1,0 1 0,1-1 0,0 2 0,6-6-44,-14 13-12,1 0 0,0 0 1,0 0-1,-1 0 0,1 0 0,0 0 0,0 0 0,0 0 0,0 0 0,0 1 1,1-1-1,-1 0 0,0 1 0,0-1 0,0 1 0,1-1 0,-1 1 1,0 0-1,0-1 0,1 1 0,-1 0 0,0 0 0,1 0 0,-1 0 1,0 0-1,1 0 0,-1 0 0,0 1 0,0-1 0,1 0 0,-1 1 1,0-1-1,0 1 0,1-1 0,-1 1 0,0 0 0,0-1 0,0 1 0,0 0 1,0 0-1,0 0 0,0 0 0,0 0 0,0 0 0,-1 0 0,1 0 1,0 0-1,0 0 0,-1 0 0,1 0 0,-1 1 0,1-1 0,-1 0 1,0 0-1,1 1 0,-1 0 12,3 38-2479,-3-21-474</inkml:trace>
  <inkml:trace contextRef="#ctx0" brushRef="#br0" timeOffset="17219.652">12264 388 5378,'0'0'894,"0"0"245,0 0 35,0 0-184,0 0-358,11-9-205,33-30-208,-42 38-190,-1 0 1,1 0-1,-1 0 1,1 0-1,-1-1 1,0 1-1,1-1 1,-1 1-1,0-1 1,0 0-1,0 1 1,0-1-1,0 0 1,-1 0-1,1 1 1,0-1-1,-1 0 1,0 0-1,1 0 1,-1 0-1,0 0 0,0 0 1,0 0-1,0 0 1,0-1-30,-1-5 517,-35 2-442,33 11-79,-1-1 0,2 0 1,-1 1-1,0 0 0,1-1 1,0 1-1,0 0 0,0 0 1,1 1-1,0-1 0,0 0 1,0 0-1,1 1 0,-1-1 1,1 0-1,1 3 4,-1-5 3,-1 1 9,0-1 0,0 1 0,1 0 1,-1 0-1,1-1 0,0 1 0,1 0 1,-1 0-1,0-1 0,1 1 0,0 0 1,0-1-1,0 1 0,0-1 0,1 1 1,0-1-1,-1 0 0,1 1 0,0-1 1,0 0-1,1 0 0,-1 0 0,1-1 1,-1 1-1,1 0 0,0-1 0,2 2-12,6-1-5,-1 0 1,1 0-1,0-1 0,0-1 0,0 0 0,0 0 0,0-1 0,0-1 0,0 1 0,0-2 1,0 0-1,7-2 5,44-17-1481</inkml:trace>
  <inkml:trace contextRef="#ctx0" brushRef="#br0" timeOffset="17644.511">11572 166 5795,'0'0'5106,"0"0"-5026,0 0 144,0 0 352,0 0-319,0 0 687,75 0-352,-22 0-496,5 0-96,-6-1-1184,-10-8-5924</inkml:trace>
  <inkml:trace contextRef="#ctx0" brushRef="#br0" timeOffset="19663.284">0 1680 4930,'0'0'195,"0"0"32,0 0-142,0 0 19,14 3 99,84 17 624,183-17 2401,1579-63-1929,-264-4-1192,-65-18 592,-647 23-371,1593-49-354,-1098 68 149,-1077 34-110,865-35 275,-1068 37-347,-56 4-5672,-43 0-261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32:59.9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74 12054,'0'0'-355,"0"0"-131,0 0 251,0 0 139,1 8 62,10 122 211,-6 0 0,-9 86-177,3-197 14,0 6 53,1-44 367,29-261-1896,-14 179-717,-8 43 1053,-2 10 2292,3 0 0,1 0-1,2 1 1,6-10-1166,-16 52 41,0 0 0,1 0 0,0 0 0,-1 0 0,2 0 0,-1 0-1,1 1 1,-1-1 0,1 1 0,1-1 0,-1 1 0,1 0 0,-1 1 0,1-1-1,0 1 1,0-1 0,1 1 0,-1 0 0,1 1 0,-1-1 0,1 1-1,0 0 1,0 0 0,0 0 0,1 1-41,-4 2-15,-1 0 1,1 1-1,0-1 1,0 0-1,-1 1 0,1 0 1,-1-1-1,0 1 1,1 0-1,-1 0 0,0-1 1,0 1-1,0 0 0,0 0 1,0 0-1,0 1 1,-1-1-1,1 0 0,-1 0 1,1 0-1,-1 0 0,0 1 1,0-1-1,0 0 1,0 0-1,0 0 0,-1 1 15,1-2-8,1 22-19,0 1 0,-2-1-1,-1 0 1,-1 1 0,-1-1 0,-1-1-1,-1 1 1,-1-1 0,-4 9 27,-9 18-7,13-35 4,0 1 0,0 0-1,2 1 1,0-1 0,1 1 0,0 0 0,1 0-1,1 1 1,1-1 0,0 0 0,1 1-1,1 7 4,2-20 4,0 1 0,0-1 0,0 1 0,1-1 0,0 0 0,0-1 0,0 1 0,0 0 0,0-1 0,1 0 0,-1 0 0,1-1 0,0 1-1,0-1 1,0 0 0,0 0 0,0 0 0,1-1 0,-1 0 0,0 0 0,1 0 0,-1-1 0,1 0 0,3 0-4,-7 0 2,288 25-2185,-263-18-55,-9 1-1153</inkml:trace>
  <inkml:trace contextRef="#ctx0" brushRef="#br0" timeOffset="927.018">591 502 6067,'0'0'4052,"0"0"-3006,0 0-539,0 0 115,0 0 135,2-9-172,5-26-52,-5 26-199,-2 9-209,0 5-293,3 180 80,-3-182 88,0-1 0,0 0 0,0 0-1,1 1 1,-1-1 0,0 0 0,1 0 0,0 0 0,-1 0 0,1 1 0,0-1-1,0 0 1,0 0 0,0 0 0,1-1 0,-1 1 0,0 0 0,1 0 0,-1-1-1,1 1 1,0-1 0,0 1 0,-1-1 0,1 0 0,0 0 0,0 0-1,0 0 1,0 0 0,0 0 0,1 0 0,-1 0 0,0-1 0,0 0 0,0 1-1,1-1 1,-1 0 0,0 0 0,0 0 0,1 0 0,-1 0 0,0-1 0,2 0 0,83-77 96,-28 17-382,-58 62 264,0 0 1,0-1-1,0 1 0,0 0 1,0 0-1,-1 0 0,1 0 0,0 0 1,0 0-1,0 0 0,-1 0 0,1 0 1,-1 0-1,1 0 0,-1 0 1,1 0-1,-1 0 0,1 1 0,-1-1 1,0 0-1,0 0 0,0 1 1,0-1-1,0 0 0,0 0 0,0 1 1,0-1-1,0 0 0,-1 0 0,1 0 1,-1 2 21,4 13-4,-1-2 8,1-1 1,1-1 0,0 1 0,1-1 0,1 1 0,0-1-1,0-1 1,4 6-5,-7-13 3,0 0 1,0-1-1,0 1 0,1 0 0,-1-1 0,1 0 0,0 0 1,0 0-1,0 0 0,0-1 0,1 0 0,-1 0 0,1 0 1,-1 0-1,1-1 0,0 1 0,-1-1 0,1 0 0,0-1 1,0 1-1,0-1 0,0 0 0,0 0 0,3-1-3,0-2-5,-1-1 1,0 0-1,0 0 0,0-1 0,-1 0 0,1 0 1,-1 0-1,0-1 0,-1 0 0,1 0 0,-1-1 1,-1 1-1,1-1 0,-1 0 0,0 0 0,0-1 1,-1 1-1,0-1 0,-1 1 0,0-1 0,0 0 1,0 0-1,-1 0 0,0 0 0,0-4 5,4-159 118,-7 163 162,1 20-326,1-11 65,23 28-67,-13 1 92,0 0 0,-2 1 0,-2 1 0,-1-1 0,-1 1 0,-1 0 0,-2 10-44,0-25 12,0 6-52,-2-40-2420,0-15-4919</inkml:trace>
  <inkml:trace contextRef="#ctx0" brushRef="#br0" timeOffset="1456.633">1119 463 9556,'0'0'179,"0"0"-59,0 0-45,0 0-48,12-4-3,127-34 48,-113 26 344,-26 11-355,1 1 0,-1 0 0,0 0 0,1 0 0,-1 0 0,0 0 0,1 0 0,-1-1 0,0 1 0,1 0 0,-1 0 0,0-1 0,1 1 0,-1 0 0,0 0 0,0-1 0,1 1 0,-1 0 0,0-1 0,0 1 0,0 0 0,0-1 0,1 1 0,-1 0 0,0-1 0,0 1 0,0 0 0,0-1 0,0 1 0,0-1 0,0 1 0,0 0 0,0-1 0,0 1 0,0 0 0,0-1 0,0 1 0,0-1 0,0 1 0,0 0 0,-1-1 0,1 1 0,0 0 0,0-1 0,0 1 0,-1 0-1,1-1 1,0 1 0,0 0 0,-1 0 0,1-1 0,0 1 0,0 0 0,-1 0 0,1 0 0,0-1 0,-1 1 0,1 0 0,0 0 0,-1 0 0,1 0 0,-1 0 0,1-1 0,0 1 0,-1 0-61,1 0 7,-1-1 0,0 1 0,0-1 0,1 0-1,-1 1 1,0 0 0,0-1 0,0 1 0,0-1-1,1 1 1,-1 0 0,0 0 0,0-1 0,0 1-1,0 0 1,0 0 0,0 0 0,0 0 0,0 0 0,0 0-1,0 1 1,0-1 0,1 0 0,-1 0 0,0 0-1,0 1 1,0-1 0,0 1 0,0-1 0,1 1-1,-1-1 1,0 1 0,0-1 0,1 1 0,-1-1 0,0 1-1,1 0 1,-1 0 0,1-1 0,-1 1 0,1 0-1,-1 0 1,1 0 0,-1-1 0,1 1 0,0 0-1,-1 0 1,1 0 0,0 0 0,0 0 0,0 0 0,0 0-1,0 0 1,0 0 0,0 0 0,0 0-7,-1 5-8,-1 0 1,1 0 0,1 1 0,0-1-1,-1 0 1,2 1 0,-1-1-1,1 0 1,0 1 0,0-1-1,1 0 1,0 0 0,0 0-1,0 0 1,1 0 0,0 0-1,0-1 1,0 1 0,1-1-1,0 0 1,0 0 0,0 0 0,1-1-1,-1 1 1,1-1 0,0 0-1,0-1 1,1 1 0,-1-1-1,1 0 1,0 0 7,4 0-74,0 0 0,0 0 0,0-1-1,1-1 1,-1 1 0,1-2 0,-1 1 0,1-2 0,-1 1-1,1-2 1,-1 1 0,0-1 0,0-1 0,0 0-1,0 0 1,0-1 0,0 0 0,-1-1 0,0 0 0,7-5 74,-7 6-49,0-2 0,0 1 1,-1-1-1,0 0 0,0-1 0,0 0 1,-1 0-1,0-1 0,-1 0 0,1 0 1,-2 0-1,1-1 0,-1 0 1,0 0-1,-1-1 0,0 1 0,-1-1 1,0 0-1,0 0 0,-1 0 1,0 0-1,-1 0 0,0-1 49,-3 8 59,0 1 0,0-1-1,0 1 1,0-1 0,-1 1-1,1 0 1,-1 0 0,1 0-1,-1 0 1,0 0 0,0 1-1,0-1 1,0 1 0,0 0 0,0-1-1,0 2 1,0-1 0,0 0-1,-1 1 1,1-1 0,0 1-1,0 0 1,-1 0 0,1 0-1,0 0 1,0 1 0,-1 0 0,1-1-1,0 1 1,0 0 0,-2 1-59,0 1-23,0 0 1,0 0 0,0 1 0,0-1 0,0 1-1,0 0 1,1 0 0,0 1 0,0-1 0,0 1-1,1 0 1,0 0 0,-1 1 0,2-1 0,-1 0-1,1 1 1,0 0 0,0 0 0,0-1 0,1 1-1,0 0 1,0 0 0,0 0 0,1 0 0,0 0-1,0 1 1,1-1 0,-1 0 0,1 0 0,1 0-1,0 2 23,0-5-123,0-1-1,0 1 1,0-1-1,0 1 1,0-1-1,1 0 1,-1 0-1,1 0 1,0 0-1,0 0 1,-1-1-1,1 1 1,0-1-1,1 1 1,-1-1-1,0 0 1,0-1-1,0 1 1,1 0-1,-1-1 1,0 0-1,0 0 1,1 0-1,-1 0 1,0 0-1,1-1 1,-1 1-1,0-1 1,0 0-1,0 0 1,0 0-1,0 0 1,0-1-1,0 0 1,0 1 0,0-1-1,0 0 1,1-1 123,24-22-3154,-2-4-818</inkml:trace>
  <inkml:trace contextRef="#ctx0" brushRef="#br0" timeOffset="1857.312">1722 390 1425,'0'0'2676,"0"0"-865,0 0-210,0 0-475,-10 2-921,9 2-206,0 0-1,0 0 1,1 0-1,0 0 1,0 0 0,0 0-1,0-1 1,1 1-1,-1 0 1,1 0 0,0 0-1,0 0 1,0-1-1,1 1 1,-1 0-1,1-1 1,1 2 1,2 2 29,1-1 0,0 0 0,0 0 0,0-1 0,1 1 0,0-1 0,0-1 0,0 0 0,0 0 0,1 0 0,0 0 0,-1-1 1,1-1-1,1 0 0,-1 0 0,0 0 0,0-1 0,1 0 0,-1 0 0,0-1 0,1 0 0,-1-1 0,1 0 0,-1 0 0,0-1 0,0 0 0,0-1 0,0 1 0,0-1 0,0-1 0,-1 0 0,1 0 0,-1 0 0,0-1 0,0 0 0,-1 0 0,0-1 0,0 0 0,0 0 0,0 0 1,-1-1-1,0 1 0,4-9-29,-1-9-35,0 0 1,-2-1 0,-1 0 0,-1 0 0,-1-1 0,-1 1-1,-1-1 1,-1 1 0,-3-11 34,3 33 35,-1-12 608,0-1-1,-2 1 0,0-1 0,0 1 0,-2 0 1,0 0-1,-4-8-642,12 67 101,10 54-106,-4 0 0,-5 59 5,4 44-257,-3-154-1319,1-15-1594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5:13:57.091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32 955 4066,'0'0'2318,"0"0"-1611,-13-5-336,-62-21 936,62 15 2104,37 9-1954,-18 2-1749,872-13 2237,975 7-1721,481 19 976,-2237-20-1093,-97 7-433,1 0 799,-1-1-5019,0-3 1008</inkml:trace>
  <inkml:trace contextRef="#ctx0" brushRef="#br0" timeOffset="-5606.153">326 231 8580,'0'0'448,"0"0"128,0 0-191,0 0 127,0 0 448,0 0-151,-5-10 7,-16-31-272,20 40-530,1 0-1,-1 0 1,1 0 0,-1 0-1,0 0 1,1 1-1,-1-1 1,0 0 0,0 1-1,1-1 1,-1 0-1,0 1 1,0-1 0,0 1-1,0-1 1,0 1-1,0 0 1,0-1 0,0 1-1,0 0 1,0-1-1,0 1 1,0 0 0,0 0-1,0 0 1,0 0-1,0 0 1,0 0 0,0 1-1,0-1 1,0 0 0,0 0-1,0 1 1,0-1-1,1 0 1,-1 1 0,0-1-1,0 1 1,0-1-1,0 1 1,0 0 0,1-1-1,-1 1 1,0 0-1,1 0 1,-1-1 0,0 1-1,1 0 1,-1 0-14,-1 1 35,-14 15-53,0 1 0,1 1 0,0 0 0,2 1 0,0 1 0,2 0 0,0 0 0,1 1 0,2 1 0,0-1 0,-2 12 18,5-14-25,0 1-1,1 1 1,2-1-1,0 1 0,1 21 26,1-40-2,-1 0 0,1 0 0,1 0 0,-1 1-1,0-1 1,1 0 0,-1 0 0,1 0 0,0 0-1,0 0 1,0 0 0,1 0 0,-1 0 0,1 0-1,0 0 1,-1-1 0,1 1 0,0-1 0,1 1-1,-1-1 1,0 0 0,1 0 0,-1 0 0,1 0-1,0 0 1,-1 0 0,1-1 0,0 0 0,0 1-1,0-1 1,0 0 0,0 0 0,0-1 0,1 1-1,-1-1 1,0 1 0,0-1 0,0 0 0,1 0-1,0-1 3,7-1 15,0 0-1,0-1 0,-1-1 0,1 0 0,-1 0 0,0-1 0,0-1 1,0 1-1,-1-2 0,0 1 0,0-1 0,0 0 0,-1-1 1,0 0-1,-1-1 0,0 1 0,0-1 0,-1-1 0,0 1 1,0-1-1,-1 0 0,-1 0 0,0-1 0,0 1 0,-1-1 1,2-11-15,-3 16-6,0-1 0,0 1 1,-1-1-1,0 1 1,-1-1-1,0 0 1,0 1-1,0-1 1,0 1-1,-1-1 0,0 0 1,-1 1-1,0 0 1,0-1-1,0 1 1,0 0-1,-1 0 0,0 0 1,-1 0-1,1 1 1,-1-1-1,0 1 1,0 0-1,-1 0 1,1 0-1,-1 1 0,0-1 1,-1 1-1,1 0 1,-1 1-1,0 0 1,1 0-1,-1 0 1,-1 0-1,1 1 0,-4-1 6,6 2-99,-1 1-1,1-1 1,0 1-1,0 0 0,-1 1 1,1-1-1,0 1 1,0 0-1,-1 0 0,1 0 1,0 0-1,0 1 1,0 0-1,0 0 0,1 0 1,-1 0-1,0 0 1,1 1-1,0 0 0,-1 0 1,1 0-1,0 0 1,1 0-1,-1 0 0,0 1 1,1-1-1,0 1 1,0 0-1,0 0 0,0 0 1,1 0-1,-1 0 1,1 0-1,0 0 0,0 0 1,0 4 99,-2 22-2081,2-3-1457</inkml:trace>
  <inkml:trace contextRef="#ctx0" brushRef="#br0" timeOffset="-4819.687">604 281 8980,'0'0'979,"0"0"-360,0 0-277,12-10-68,39-29-116,-47 36-151,1 0-1,-1 1 1,1 0 0,-1 0 0,1 0 0,0 1-1,0-1 1,0 1 0,0 0 0,0 1 0,0-1-1,0 1 1,0 0 0,0 0 0,0 0 0,2 1-7,12 0-2,-16-1-2,0 0 0,0 0 0,0 0 0,-1 0 0,1 0 0,0 1 0,0-1 0,0 1 0,-1 0 0,1 0 0,0 0 0,-1 0 1,1 0-1,-1 0 0,1 1 0,-1-1 0,0 1 0,0 0 0,1 0 0,-1 0 0,0 0 0,-1 0 0,1 0 0,0 0 0,0 1 0,-1-1 1,0 0-1,1 1 0,-1 0 0,0-1 0,0 1 0,0 0 0,-1-1 0,1 1 0,-1 0 0,1 2 4,-1 2-51,0 0 0,0-1-1,0 1 1,-1 0 0,0-1 0,0 1-1,0-1 1,-1 1 0,0-1 0,-1 0 0,1 1-1,-1-1 1,0-1 0,-1 1 0,1 0-1,-1-1 1,0 0 0,-1 1 0,1-2-1,-1 1 1,0 0 0,0-1 0,-1 0-1,1 0 1,-1-1 0,0 0 0,0 0-1,0 0 1,-1 0 51,30 1 374,-11-4-349,0-1 0,0 2 0,0-1 1,0 2-1,0-1 0,0 2 0,-1 0 0,1 0 1,-1 1-1,1 0 0,-1 1 0,-1 1 0,1-1 1,-1 2-1,0-1 0,0 1 0,0 1 0,-1 0 1,-1 0-1,1 2-25,-7-7-4,0-1 0,-1 1 1,0 0-1,1 0 0,-1 0 0,0 0 0,-1 0 1,1 0-1,0 1 0,-1-1 0,0 0 1,0 0-1,0 0 0,0 0 0,0 1 1,-1-1-1,1 0 0,-1 0 0,0 0 0,0 0 1,0 0-1,0 0 0,0 0 0,-1 0 1,0 0-1,1-1 0,-1 1 0,0-1 0,0 1 1,0-1-1,-1 0 0,1 1 0,0-1 1,-1 0-1,0-1 0,1 1 0,-1 0 0,0-1 1,0 0-1,0 1 0,-2-1 4,-11 6 42,-1-1 0,0 0 0,0-1 0,0-2 0,-1 1-1,0-2 1,1 0 0,-1-1 0,0-1 0,-3-1-42,21 1-24,-1 0 1,1 0-1,-1 0 1,1 1-1,-1-1 0,1 0 1,-1 0-1,1 0 1,-1 0-1,1 0 1,-1 0-1,1 0 0,-1 0 1,1 0-1,-1 0 1,1-1-1,-1 1 0,1 0 1,0 0-1,-1 0 1,1 0-1,-1-1 0,1 1 1,-1 0-1,1-1 1,0 1-1,-1 0 0,1-1 1,0 1-1,-1 0 1,1-1-1,0 1 0,-1 0 1,1-1-1,0 1 1,0-1-1,0 1 1,-1-1-1,1 1 0,0-1 1,0 1-1,0-1 1,0 1-1,0-1 0,0 1 1,0-1-1,0 1 1,0 0-1,0-1 0,0 1 1,0-1 23,0-14-3447</inkml:trace>
  <inkml:trace contextRef="#ctx0" brushRef="#br0" timeOffset="-4599.258">1209 464 7171,'0'0'5811,"0"0"-5491,0 0-48,0 0 288,0 0-463,0 0-65,113-26-64,-55 17 16,2 2-1009,-6-1-928,-6 2-1344</inkml:trace>
  <inkml:trace contextRef="#ctx0" brushRef="#br0" timeOffset="-3451.074">1910 161 10789,'0'0'309,"0"0"-39,0 0 426,0 0-122,0 0-227,-5-7-118,-15-20-125,20 26-105,0 1 0,-1 0-1,1-1 1,0 1 0,-1 0 0,1-1-1,0 1 1,-1 0 0,1-1-1,0 1 1,-1 0 0,1 0 0,-1-1-1,1 1 1,-1 0 0,1 0 0,0 0-1,-1 0 1,1 0 0,-1 0 0,1-1-1,-1 1 1,1 0 0,-1 0 0,1 0-1,-1 1 1,1-1 0,0 0 0,-1 0-1,1 0 1,-1 0 0,1 0-1,-1 0 1,1 1 0,0-1 0,-1 0-1,1 0 1,-1 1 0,1-1 0,0 0-1,-1 1 1,1-1 0,0 0 0,0 1-1,-1-1 1,1 0 0,0 1 0,0-1-1,-1 1 1,1-1 0,0 0-1,0 1 1,0-1 0,0 1 0,0-1-1,-1 1 1,1-1 0,0 1 0,0-1 1,-1 3-17,-7 16-3,1 1-1,1 0 0,1 0 0,0 0 0,2 1 0,0 0 0,2 0 1,0 0-1,1 0 0,1-1 0,2 10 21,-3-26 2,0 0 1,1 1 0,-1-1-1,1 0 1,0 1-1,0-1 1,0 0-1,1 0 1,0 0-1,-1 0 1,1 0-1,1 0 1,-1-1 0,1 1-1,-1-1 1,1 1-1,0-1 1,0 0-1,0 0 1,1 0-1,-1 0 1,1-1-1,-1 0 1,1 1-1,0-1 1,0-1 0,0 1-1,0 0 1,0-1-1,1 0 1,-1 0-1,0 0 1,1-1-1,-1 1 1,0-1-1,1 0 1,-1 0 0,0-1-1,1 1 1,-1-1-1,0 0 1,4-1-3,-2-3 29,-1 0 1,1-1 0,-1 1 0,0-1-1,0 0 1,-1 0 0,0-1-1,0 0 1,0 1 0,-1-1-1,0 0 1,0-1 0,-1 1 0,0 0-1,0-1 1,-1 1 0,0-1-1,0 0 1,-1 1 0,0-1 0,0 0-1,-2-5-29,3 7 6,-1-1-1,0 1 0,0-1 1,-1 0-1,0 1 0,0-1 1,-1 1-1,0 0 0,0-1 1,0 1-1,-1 0 0,0 0 1,0 1-1,0-1 0,-1 0 1,0 1-1,0 0 0,0 0 1,0 0-1,-1 1 0,0-1 1,0 1-1,-1 0 0,1 1 1,-1-1-1,1 1 0,-1 0 1,0 0-1,0 1 0,-1 0 1,1 0-1,-3 0-5,5 1-50,1 1 0,0 0-1,-1 0 1,1 0 0,0 0 0,0 1 0,-1-1 0,1 1-1,0 0 1,0 0 0,0 0 0,0 0 0,0 1-1,0-1 1,0 1 0,0 0 0,0 0 0,1 0-1,-1 0 1,1 0 0,0 1 0,-1-1 0,1 1-1,0-1 1,0 1 0,1 0 0,-1 0 0,1 0 0,-1 0-1,1 0 1,0 0 0,-1 3 50,1-2-327,-1 0 0,1 1 0,0-1 0,1 1 1,-1 0-1,1-1 0,0 1 0,0 0 0,0-1 0,1 1 0,-1-1 0,1 1 1,0-1-1,0 1 0,1-1 0,0 1 0,-1-1 0,1 0 0,1 0 0,-1 0 1,1 1 325,19 10-5457</inkml:trace>
  <inkml:trace contextRef="#ctx0" brushRef="#br0" timeOffset="-3081.007">2223 174 11397,'0'0'384,"0"0"-74,11-6 378,39-18-117,-46 22-566,-1 1 0,1 0-1,0 0 1,0 0 0,0 1-1,0-1 1,0 1 0,0 0 0,0 0-1,-1 0 1,1 1 0,0-1 0,0 1-1,0 0 1,0 0 0,0 1 0,-1-1-1,1 1 1,-1-1 0,1 1-1,-1 0 1,0 1 0,1-1 0,-1 1-1,0-1 1,0 1 0,-1 0 0,1 0-1,-1 0 1,1 0 0,-1 0-1,0 1 1,0-1 0,-1 1 0,1-1-1,-1 1 1,1 0 0,-1 0 0,0 0-1,-1-1 1,1 1 0,-1 0-1,1 0 1,-1 2-5,1 4 2,-1 0-1,0 0 1,0 0-1,-1 0 1,0 0-1,0 0 1,-1 0-1,-1 0 1,1-1-1,-2 1 1,1-1-1,-1 0 1,-1 0 0,-1 3-2,-81 105 21,87-116-24,-1-1 0,0 1 0,1-1 0,-1 1 1,1-1-1,-1 1 0,1-1 0,0 1 0,-1-1 0,1 1 0,-1 0 0,1-1 1,0 1-1,0 0 0,-1-1 0,1 1 0,0 0 0,0-1 0,0 1 0,0 0 1,0 0-1,0-1 0,0 1 0,0 0 0,0-1 0,0 1 0,0 0 0,0 0 1,0-1-1,1 1 0,-1 0 0,0-1 0,0 1 0,1 0 0,-1-1 0,0 1 1,1-1-1,-1 1 0,1-1 0,-1 1 0,1-1 0,-1 1 0,1-1 0,-1 1 1,1-1-1,0 1 0,-1-1 0,1 0 3,38 2-75,-23-2 125,212-22 113,-131 5-3477,-62 10-986</inkml:trace>
  <inkml:trace contextRef="#ctx0" brushRef="#br0" timeOffset="-2875.908">2828 294 12486,'0'0'720,"0"0"-544,0 0 0,0 0-176,0 0 0,0 0-336,66-21-432,-34 21-465,3 4-1040,2 1-6675</inkml:trace>
  <inkml:trace contextRef="#ctx0" brushRef="#br0" timeOffset="-2120.592">3250 71 10949,'0'0'253,"13"-9"-74,44-28 200,-49 33-325,-1 0 1,0 1-1,1 0 0,-1 1 0,1 0 1,0 0-1,0 0 0,0 1 1,0 0-1,0 1 0,0 0 0,0 0 1,7 1-55,6 0 36,-16-1-61,-1 1 1,1 0-1,0 0 0,-1 0 1,1 0-1,-1 1 1,0-1-1,1 1 0,-1 1 1,0-1-1,0 0 1,0 1-1,0 0 1,-1 0-1,1 0 0,-1 0 1,0 0-1,0 1 1,0 0-1,0 0 0,-1-1 1,1 1-1,-1 1 1,0-1-1,0 0 1,0 1-1,-1-1 0,0 0 1,0 1-1,0 0 1,0-1-1,-1 1 1,1 0-1,-1-1 0,0 1 1,-1 0-1,1-1 1,-1 1-1,0-1 0,0 1 1,0 0-1,-2 2 25,-3 7-74,0 0 0,-1-1 0,0 0-1,-1 0 1,-1 0 0,0-1 0,-7 7 74,-47 79-233,62-98 235,1 1 1,0 0-1,0 0 0,0 0 0,0 0 1,0 0-1,0-1 0,0 1 1,0 0-1,0 0 0,0 0 1,0 0-1,0 0 0,1-1 1,-1 1-1,0 0 0,1 0 1,-1 0-1,0-1 0,1 1 1,-1 0-1,1-1 0,-1 1 1,1 0-1,0-1 0,-1 1 0,1-1 1,-1 1-1,1 0 0,0-1 1,0 0-1,-1 1 0,1-1 1,0 1-1,0-1 0,0 0 1,-1 0-1,1 1 0,0-1 1,0 0-1,0 0 0,0 0 1,0 0-1,-1 0 0,1 0 1,0 0-1,0 0 0,0-1 1,0 1-1,-1 0 0,1 0 0,0-1 1,0 1-1,0 0 0,-1-1 1,1 1-1,0-1 0,0 1 1,-1-1-1,1 1 0,0-1-2,27-7 179,-1-2 0,0 0 1,0-1-1,-1-2 0,-1-1 0,0-1 0,-1-1 0,19-16-179,114-77-3,-128 83 1303,-29 25-815,-8 8-442,3-2-58,0 1 0,0-1 0,1 1 0,-1 0 1,1 0-1,1 0 0,-1 1 0,1-1 0,0 1 0,1 0 1,-1-1-1,1 1 0,0 0 0,1 1 0,0-1 0,0 0 1,1 0-1,0 1 0,0-1 0,0 0 0,1 0 0,0 1 0,1-1 1,0 0-1,0 0 0,0 0 0,1-1 0,0 1 0,0 0 1,0-1-1,1 0 0,2 2 15,-2-4-16,0 1-1,0-1 1,0-1 0,1 1 0,0-1-1,-1 1 1,1-1 0,1-1 0,-1 1-1,0-1 1,1 0 0,-1 0 0,1 0-1,0-1 1,-1 0 0,1 0 0,0 0 0,0-1-1,0 0 1,-1 0 0,1-1 0,0 1-1,0-1 1,-1-1 0,1 1 0,0-1-1,-1 0 1,1 0 0,-1 0 0,0-1-1,0 0 1,0 0 0,0 0 0,0-1-1,-1 1 1,1-1 0,-1 0 0,0 0-1,0-1 1,-1 1 0,1-1 0,-1 0-1,0 0 1,-1 0 0,3-5 16,-4 1 37,0 1-1,-1-1 1,0 0 0,0 0-1,-1 1 1,0-1 0,-1 0-1,0 1 1,0-1 0,-1 1-1,0 0 1,0-1 0,-1 2-1,0-1 1,0 0 0,-1 1 0,0 0-1,-1 0 1,1 0 0,-1 1-1,0-1 1,-1 1 0,0 1-1,0-1 1,0 1 0,0 1-1,-1-1 1,0 1 0,0 1-1,0-1 1,0 1 0,0 1-1,-1 0 1,1 0 0,-1 0 0,-4 1-37,-40-3-83,52 6 5,-1-1 0,0 0-1,1 0 1,-1 1 0,1-1 0,0 1 0,-1-1 0,1 1 0,0 0-1,0 0 1,0-1 0,0 1 0,0 0 0,0 0 0,1 0 0,-1 0 0,1 0-1,-1 0 1,1 0 0,0 0 0,0 0 0,0 0 0,0 0 0,0 0 0,0 0-1,0 0 1,1 0 0,-1 0 0,1 0 0,-1 0 0,1 0 0,0 0-1,0 0 1,0 0 0,1 1 78,20 22-2230,11-2-3143</inkml:trace>
  <inkml:trace contextRef="#ctx0" brushRef="#br0" timeOffset="-1759.706">4234 88 12758,'0'0'693,"0"0"196,8-12-294,27-39-256,-33 49-334,1-1 0,0 1 0,0 0 0,-1 0 0,1 0 0,1 0 0,-1 1 0,0-1 1,0 1-1,1 0 0,-1 0 0,0 0 0,1 0 0,-1 0 0,1 1 0,-1 0 0,1-1 1,-1 1-1,1 1 0,-1-1 0,1 0 0,-1 1 0,2 0-5,5 0 3,-3 0-34,1 1 0,-1 0 0,1 0 0,-1 0 0,0 1 0,0 0 0,0 0 0,0 1 0,-1 0 0,1 0 0,-1 0 0,0 1 0,-1 0 0,1 0 0,-1 1 0,0 0 0,0-1 0,0 2 0,-1-1 0,0 0 0,0 1 0,-1 0 0,0 0 0,0 0 0,0 0 0,-1 1 0,0-1 0,-1 0 0,0 1 0,0 0 0,0-1 0,-1 1 0,0-1 0,0 1 0,-1 0 0,0-1 0,-1 1 0,0-1 0,0 0 0,0 1 0,-1-1 0,-3 6 31,-1-3-43,-1 0 0,0-1 0,-1 0 0,0 0 0,-1-1 0,0 0 0,0-1 0,-1 0 0,1-1 0,-2 1 43,22-8-8,177-53 336,-170 49-467,88-30-1784,-38 7-2487,-35 12-11</inkml:trace>
  <inkml:trace contextRef="#ctx0" brushRef="#br0" timeOffset="-1382.842">4869 135 4802,'0'0'1318,"0"0"-131,0 0 454,0 0-446,0 0-360,3-5-330,-2 5-493,0-2 12,0 0 0,0 1 1,0-1-1,1 1 0,-1-1 0,1 1 1,-1-1-1,1 1 0,-1 0 1,1 0-1,0 0 0,0 0 1,-1 0-1,1 0 0,0 0 0,0 1 1,0-1-1,0 0 0,0 1 1,0 0-1,0-1 0,0 1 1,0 0-25,3 0 81,95 10 1063,-96-10-1135,0 1-1,-1 1 1,1-1-1,0 0 1,-1 1-1,1 0 1,-1 0-1,0 0 1,0 0-1,0 0 1,0 1-1,0-1 1,0 1-1,-1 0 1,1 0-1,-1 0 1,1 0-1,-1 0 1,0 1-1,-1-1 1,1 1-1,-1-1 1,1 1 0,0 3-9,-1 5-7,0 0 1,0 0 0,-2 0 0,1 0 0,-1 0 0,-1 0 0,0-1 0,-1 1 0,0 0-1,-1-1 1,0 0 0,-1 0 0,0 0 0,-1 0 0,-6 9 6,-12 30-10,21-45 8,3-4 3,-1-1 1,0 0-1,1 1 0,-1-1 0,1 1 0,-1 0 0,1-1 0,-1 1 1,1-1-1,-1 1 0,1 0 0,-1-1 0,1 1 0,0 0 0,0-1 0,-1 1 1,1 0-1,0 0 0,0-1 0,0 1 0,0 0 0,0 0 0,0 0 0,0-1 1,0 1-1,0 0 0,0 0 0,0-1 0,0 1 0,0 0 0,1 0 0,-1-1 1,0 1-1,1 0 0,-1-1 0,0 1 0,1 0 0,-1-1 0,1 1 0,-1 0 1,1-1-1,-1 1 0,1-1 0,0 1 0,-1-1 0,1 0 0,0 1 0,-1-1 1,1 1-1,0-1 0,-1 0 0,1 0 0,0 1 0,0-1 0,-1 0 1,2 0-3,24-2 287,-1-1 0,1-2-1,-1 0 1,0-2-1,8-3-285,26-7 0,168-27-417,-129 37-2968,-77 7-1121</inkml:trace>
  <inkml:trace contextRef="#ctx0" brushRef="#br0" timeOffset="1290.913">9 1044 7267,'0'0'446,"0"0"-222,0 0 360,0 0 126,0 0-51,-9-7 379,35 2-924,739-49 2143,1194-47-1568,-74-9-262,-1234 85-772,-651 25-68,0 0-49,0 0-95,-1 8-2234,-3-2 3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11:10.450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6790 8712 5090,'0'0'587,"0"0"267,0 0-123,0 0-256,0 0 293,0 0 523,0-8-455,0-44 452,7 46 538,1 24-1726,13 274 12,10-287 115,395-27 61,-425 22-344,-1 0-16,-12 0-4420,8 3 1090</inkml:trace>
  <inkml:trace contextRef="#ctx0" brushRef="#br0" timeOffset="478.137">7410 8858 8180,'0'0'1384,"0"0"-557,0 0-245,0 0-281,0 2-266,23 139 109,3 49 78,-26-195-3960,-1-17-533</inkml:trace>
  <inkml:trace contextRef="#ctx0" brushRef="#br0" timeOffset="754.709">7426 8744 7764,'0'0'1280,"0"0"-1232,0 0 240,0 0 1041,0 0-897,77-45-208,-54 43-96,0 0-48,-3 2-80,-1 0-64,-8 4 32,-2 8-464,-7 5-737,-2 0-1104,-2 1-1873</inkml:trace>
  <inkml:trace contextRef="#ctx0" brushRef="#br0" timeOffset="1011.661">7392 8979 5138,'0'0'1841,"0"0"-1585,0 0 1249,0 0 496,0 0-1345,103-9-352,-63 3-224,0 4-80,-9-1-672,-9-1-3362</inkml:trace>
  <inkml:trace contextRef="#ctx0" brushRef="#br0" timeOffset="2520.713">6864 8567 2113,'0'0'827,"0"0"-590,0 0-132,0 0 111,0 0 611,-7-4 74,-20-12 97,21-15 3743,6 31-4650,0 0 63,0 0-28,0 0-67,0 0-25,0 0-2,0 0-10,0 0-44,0 19-7,11 78 904,2-63-630,-1-1 0,-2 1-1,-1 1 1,2 24-245,-14 4 85,46-58 38,99-5-4458,-115 0-3880</inkml:trace>
  <inkml:trace contextRef="#ctx0" brushRef="#br0" timeOffset="8685.121">7355 8445 4738,'0'0'934,"0"0"-331,0 0-264,0 0 640,0 0 88,0 0-656,1-4-110,7-32 2204,-37 33-2646,29 3 149,0 0-19,0 0 1,-23 3 4,19-3-1,-1 1 0,1 0 0,0 0-1,0 0 1,0 1 0,0-1 0,0 1-1,0 0 1,0 0 0,0 0 0,1 1-1,-1-1 1,1 1 0,0 0 0,-1 0-1,1 0 1,1 1 0,-1-1 0,0 0-1,1 1 1,0 0 0,0 0 0,0 0-1,0 0 1,1 0 0,-1 0 0,1 0-1,0 0 1,0 0 0,1 1 0,-1-1-1,1 3 8,0-6 0,-1 1 0,1-1 0,0 1 0,0-1 1,0 1-1,0-1 0,1 1 0,-1-1 0,0 1 0,1-1 0,-1 1 0,1-1 0,-1 1 0,1-1 0,0 0 0,-1 1 0,1-1 0,0 0 0,0 0 0,0 1 1,0-1-1,0 0 0,0 0 0,0 0 0,1 0 0,-1 0 0,0-1 0,1 1 0,-1 0 0,0 0 0,1-1 0,-1 1 0,1-1 0,-1 0 0,1 1 0,-1-1 0,1 0 1,-1 0-1,1 0 0,-1 0 0,1 0 0,-1 0 0,1 0 0,-1 0 0,2-1 0,102 5-11,-104-4 10,1 1 0,-1 0-1,1 0 1,-1-1 0,0 1 0,1 0-1,-1 0 1,0 0 0,0 1 0,0-1-1,0 0 1,0 0 0,0 0 0,0 1-1,0-1 1,0 1 0,0-1 0,-1 1-1,1-1 1,-1 1 0,1-1 0,-1 1-1,1-1 1,-1 1 0,0 0 0,0-1-1,0 1 1,0-1 0,0 1-1,0 0 1,0-1 0,-1 1 0,1-1-1,0 1 1,-1 0 0,0-1 1,-45 32 64,-38-7 35,36-26-2863,54 0 544</inkml:trace>
  <inkml:trace contextRef="#ctx0" brushRef="#br1" timeOffset="-293951.173">12643 713 8004,'0'0'1053,"0"0"81,0 0-424,0 0-262,0 0 230,0-4-321,0-3-582,-3 42 31,-37 78 218,-6 32 25,87-301 895,10-97-949,-51 254 10,0-1-1,0 1 1,0-1 0,0 1 0,1-1 0,-1 1 0,0-1 0,0 1 0,1-1 0,-1 1 0,0-1 0,0 1 0,1-1 0,-1 0 0,1 1 0,-1-1 0,0 0 0,1 1 0,-1-1-1,1 0 1,-1 1 0,1-1 0,-1 0 0,1 0 0,-1 0 0,1 1 0,-1-1 0,1 0 0,-1 0 0,1 0 0,-1 0 0,1 0 0,-1 0 0,1 0 0,0 0 0,-1 0-1,1 0 1,-1 0 0,1-1 0,-1 1 0,1 0 0,-1 0 0,1 0 0,-1-1 0,1 1 0,-1 0 0,0-1 0,1 1 0,-1 0 0,1-1 0,-1 1 0,0 0 0,1-1-1,-1 1 1,0-1 0,1 1 0,-1-1 0,0 1 0,0-1 0,1 1 0,-1-1-5,62 86-20,4-2 0,3-4 0,10 4 20,-54-57-17,-20-21-121,-5-5-2736,-13-12-864</inkml:trace>
  <inkml:trace contextRef="#ctx0" brushRef="#br1" timeOffset="-293672.286">12667 852 7235,'0'0'1489,"0"0"-96,0 0-593,0 0 481,0 0-529,0 0-192,57-51-512,-23 48-48,8 3-16,3 0 16,3 7-976,-2 1-1745</inkml:trace>
  <inkml:trace contextRef="#ctx0" brushRef="#br1" timeOffset="-301407.833">11804 1420 5186,'0'0'16,"0"0"0,0 0 136,0 0 571,4-7 222,22-38 1984,-16 70-2134,0 381-552,-2-332 5,-2-1 0,-4 1 0,-3 0 0,-9 54-248,1-12 229,5 1-1,7 66-228,7 553 739,-10-64-187,1-656-580,0-1-1,1 1 1,0-1-1,2 1 1,-1-1 0,2 0-1,0 0 1,1-1 0,1 1-1,0-1 1,4 5 28,13 3-2316,-2-18-1985,-6-4-1859</inkml:trace>
  <inkml:trace contextRef="#ctx0" brushRef="#br1" timeOffset="-300311.218">11172 3771 5939,'0'0'1184,"0"0"-613,0 0-205,0 0 314,0 0 126,-2-2 42,2 2-839,0 0-1,1 0 1,-1 1-1,1-1 1,-1 0 0,0 0-1,1 0 1,-1 0-1,1 0 1,-1 0 0,1 0-1,-1 0 1,1 0-1,-1 0 1,0 0 0,1 0-1,-1 0 1,1 0-1,-1 0 1,1 0 0,-1 0-1,0-1 1,1 1-1,-1 0 1,1 0 0,-1-1-1,0 1 1,1 0-1,-1 0 1,0-1 0,1 1-1,-1 0 1,0-1-1,0 1 1,1 0 0,-1-1-1,0 1 1,0-1-1,0 1 1,1 0 0,-1-1-1,0 1 1,0-1-1,0 1 1,0-1 0,0 1-1,0 0 1,0-1-1,0 1 1,0-1 0,0 1-1,0-1 1,0 1-1,0-1 1,0 1-1,0 0 1,-1-1 0,1 1-1,0-1 1,0 1-1,0 0 1,-1-1 0,1 1-1,0 0 1,-1-1-9,8 0-17,1141-122 2698,-510 96-2636,112-9-37,249-59 102,-838 85-128,118 9 18,49-2 255,99-31-751,-426 34-1550,-1-3-1105</inkml:trace>
  <inkml:trace contextRef="#ctx0" brushRef="#br1" timeOffset="-297712.349">15744 1206 1665,'0'0'349,"0"0"-125,0 0 425,0 0-52,0 0 292,0 0-142,2 4-166,7 13-99,-1 1 0,0 0 0,-2 1 0,0 0-1,-1 0 1,-1 0 0,-1 1 0,-1-1 0,-1 1-1,0 1-481,25 475 1775,-27-283-1463,-18-49-173,17 449 242,13-455-90,1 71 611,13-85-761,-25-142-244,1 1 0,-1-1 0,1 1 0,-1-1 0,0 1 0,0 0 0,0-1 0,0 1 0,0-1-1,-1 1 1,1-1 0,-1 1 0,0-1 0,0 1 0,0-1 0,0 0 0,0 1 0,0-1 0,0 0 0,-1 0 0,1 0 0,-1 0 0,0 0 0,0 0 103,-19 10-2751</inkml:trace>
  <inkml:trace contextRef="#ctx0" brushRef="#br1" timeOffset="-295842.15">12555 1244 4306,'0'0'880,"0"0"230,0 0-755,0 0-83,0 0 465,-3-3 228,-11-15 404,14 18-926,0 0-104,0 0-121,0 0-12,0-1-145,0 1-69,0 0-8,0 0-11,1 1-29,227 123 203,-181-97-140,56 31 119,-2 5 0,79 66-126,-96-68 67,3-3 0,2-5-1,2-3 1,39 12-67,26 15 45,-52-24-15,11 5 102,-3 4 0,54 42-132,73 53 34,113 70 156,-191-147-174,29 13 45,-188-92-537,-7 0-4952,-7-1-1135</inkml:trace>
  <inkml:trace contextRef="#ctx0" brushRef="#br1" timeOffset="-292363.003">15361 3023 10149,'0'0'837,"0"0"-522,0 0-259,0 0-85,0 2-78,-5 137 339,-29-412-1008,36 270 814,-1 0 1,1 0-1,0 1 1,0-1-1,0 1 1,0-1-1,1 1 1,-1 0-1,1 0 1,-1 0-1,1 0 0,0 0 1,0 1-1,0-1 1,0 1-1,0 0 1,0-1-1,0 1 1,0 1-1,0-1 1,0 1-1,1-1 1,-1 1-1,0 0 1,0 0-1,1 0 0,-1 0 1,0 1-1,0-1 1,1 1-1,1 1-38,3-2-10,-5 0 4,0 0 0,0 1 0,-1-1 1,1 1-1,0 0 0,0 0 0,0 0 0,-1 0 1,1 0-1,0 1 0,-1-1 0,1 1 0,-1 0 0,0 0 1,1 0-1,-1 0 0,0 0 0,0 0 0,-1 0 1,1 1-1,0-1 0,-1 1 0,1-1 0,-1 1 1,0 0-1,0-1 0,0 1 0,0 0 0,0 0 1,-1 0-1,1 0 0,-1 0 0,0 0 0,0-1 1,0 1-1,0 0 0,0 0 0,-1 0 0,1 0 1,-1 0-1,0 0 0,0 0 0,0-1 0,0 1 0,0 0 1,-1-1-1,1 1 0,-1-1 0,0 1 0,0-1 1,0 1 5,-9 11-32,-13 35-281,75-22 289,-48-26 28,1-1-1,0 1 1,-1 0-1,1 0 1,-1 0-1,1 0 1,-1 0-1,1 1 1,-1 0-1,0 0 1,0 0-1,0 0 1,0 0-1,0 0 1,0 1-1,-1 0 1,1-1-1,-1 1 1,0 0-1,1 0 0,-1 0 1,-1 1-1,1-1 1,0 0-1,-1 1 1,0-1-1,0 1 1,0-1-1,0 1 1,0 0-1,-1-1 1,0 1-1,1 1-3,-4-1 1,-1 1 1,1-1-1,-1 0 0,0-1 1,0 1-1,0 0 0,0-1 0,0 0 1,-1 0-1,0-1 0,1 1 0,-1-1 1,0 0-1,0 0 0,0-1 1,-1 1-1,1-1 0,0 0 0,0-1 1,-1 1-1,-3-1-1,-120 1-213,45-22-3117,47 6-733</inkml:trace>
  <inkml:trace contextRef="#ctx0" brushRef="#br1" timeOffset="-289411.504">11037 743 8324,'0'0'1400,"0"0"-351,0 0-489,0 0 155,0 0-5,-2-11 146,-5-32-269,5 32-307,1 11-274,-22 116-284,-4 103 302,54-218 91,67-79-43,-44 29-211,-47 49 131,0-1-1,-1 0 1,1 1-1,-1-1 1,1 1-1,0 0 1,0 0-1,-1 0 1,1 0-1,0 1 1,-1-1-1,1 1 1,0-1-1,-1 1 1,1 0-1,-1 0 1,1 0-1,-1 1 1,0-1-1,1 0 0,-1 1 1,0 0-1,0-1 1,0 1-1,0 0 1,0 0-1,0 0 1,-1 0-1,1 0 1,-1 1-1,1-1 1,-1 0-1,0 1 1,0-1-1,0 1 1,0 0-1,-1-1 1,1 1-1,0 2 9,8 10-23,-7-11 23,0 0-1,0 1-1,0-1 1,1-1-1,-1 1 1,1 0-1,0 0 1,0-1-1,0 0 1,0 0 0,1 0-1,-1 0 1,1 0-1,0 0 1,0-1-1,0 0 1,0 0-1,0 0 1,0 0-1,1-1 1,2 1 1,7-30 176,-11 1-140,-1 1 1,-1 0-1,-2 0 0,0 0 0,-2 0 1,-1 0-1,-1 0 0,-1 0 0,-1 1 1,-10-22-37,-2-19 85,14 142-3820,5-41 614,0-4-2687</inkml:trace>
  <inkml:trace contextRef="#ctx0" brushRef="#br1" timeOffset="-288965.714">11529 833 6867,'0'0'1654,"0"0"-680,0 0-32,0 0-422,0 0-301,0-3-163,24 89-64,-15 79 80,-13-157-2391,1-8 161</inkml:trace>
  <inkml:trace contextRef="#ctx0" brushRef="#br1" timeOffset="-288734.222">11529 686 8084,'0'0'656,"0"0"1329,0 0-1345,16-68 225,0 55 15,4 2-224,3 5-656,2 5 0,-4 1 0,-2 1-384,-6 13-1361,-8 6-528,-5 2-2209</inkml:trace>
  <inkml:trace contextRef="#ctx0" brushRef="#br1" timeOffset="-288551.475">11512 886 6403,'0'0'1905,"0"0"128,0 0-1521,0 0-32,0 0 192,98-38-367,-66 38-257,-5 0-48,-2 0-417,-8 6-1487,-8 1-5012</inkml:trace>
  <inkml:trace contextRef="#ctx0" brushRef="#br1" timeOffset="-287878.743">11846 825 4514,'0'0'528,"0"0"198,0 0-134,0 0 278,0 0 589,1-2-688,6-6-454,-4 24 27,-2 38 103,-1-48-439,-7 139 875,-7-45-323,4 1 0,5 80-560,4-176-92,2 0 1,-1 0-1,0 0 0,1 0 0,0-1 0,0 1 1,0 0-1,1-1 0,-1 1 0,1-1 1,0 1-1,1-1 0,-1 0 0,1 0 0,-1 0 1,1 0-1,1 0 0,-1-1 0,0 1 1,3 1 91,-2-4-2359,-3-1-1528</inkml:trace>
  <inkml:trace contextRef="#ctx0" brushRef="#br1" timeOffset="-287330.494">11675 1135 5619,'0'0'512,"0"0"488,2-13 193,0-1-888,27-60 1081,149-88 919,-153 104 267,-6 64-2209,1 13-383,-1 1 0,0 1 0,-2 1-1,-1 1 1,9 16 20,24 32-3199,-35-55-1713</inkml:trace>
  <inkml:trace contextRef="#ctx0" brushRef="#br1" timeOffset="-286035.236">15762 834 4994,'0'0'219,"0"0"187,0 0 407,0 0-327,0 0 624,0 0-457,0-3-317,1-10-210,-1 10-94,0 8 91,28 373 1853,-28-193-3891,1-181-1425</inkml:trace>
  <inkml:trace contextRef="#ctx0" brushRef="#br1" timeOffset="-285416.271">15664 1030 6947,'0'0'1059,"0"0"-408,0 0-34,0 0-79,2-13 151,12-43-209,28-15 211,-22 47-608,36-76 1867,-55 100-1929,1 0 1,-1 0-1,1 0 0,-1 0 1,1 0-1,-1 0 0,1 0 1,-1 0-1,1 0 0,-1 1 1,0-1-1,1 0 0,-1 1 1,1 0-1,-1-1 0,0 1 1,0 0-1,1-1 0,-1 1 1,0 0-1,0 0 0,0 0 1,0 0-1,0 0 0,0 0 1,0 1-1,0-1 0,0 0 1,-1 0-1,2 2-21,-2-3 27,142 166-1046,-125-151-1836,-4-10-3673</inkml:trace>
  <inkml:trace contextRef="#ctx0" brushRef="#br1" timeOffset="-283654.295">16108 217 3970,'0'0'1358,"0"0"245,-3-14-408,3 12-1109,-12-65 1269,7 8 2359,5 59-3600,0 75-356,0-27 247,2 0 0,2 0 1,2 0-1,2 0 0,8 22-5,-14-65-1,-2-3-1,0 1 1,0-1-1,0 0 0,0 1 0,1-1 0,-1 0 0,1 1 1,-1-1-1,1 0 0,0 0 0,0 0 0,0 0 0,0 0 0,0 0 1,1 0-1,-1 0 0,1 0 0,-1 0 0,1-1 0,0 1 0,-1 0 1,1-1-1,0 0 0,0 1 0,0-1 0,0 0 0,0 0 0,0 0 1,0 0-1,1-1 0,-1 1 0,0 0 0,1-1 0,0 0 2,2-5-65,0 0 0,0 0-1,0-1 1,-1 0 0,1 0 0,-1 0-1,-1-1 1,1 1 0,-1-1-1,-1 0 1,3-5 65,0-2-325,15-37-298,-16 36 468,1 1-1,1 1 0,0-1 0,1 1 1,0 0-1,1 0 0,9-11 156,-16 23-1,0-1 0,1 1-1,-1 0 1,0-1-1,0 1 1,1 0-1,-1 0 1,1 0-1,-1 0 1,1 0-1,-1 1 1,1-1-1,0 0 1,-1 1 0,1-1-1,0 1 1,-1 0-1,1-1 1,0 1-1,0 0 1,-1 0-1,1 0 1,0 0-1,0 0 1,-1 1 0,1-1-1,0 0 1,-1 1-1,1 0 1,0-1-1,-1 1 1,1 0-1,-1 0 1,1 0-1,-1-1 1,1 2 0,-1-1-1,0 0 1,1 0 1,46 62 41,-33-41-2,0 0 14,1-1 0,1 0 0,1-2 0,1 0 0,20 15-53,-39-34 15,1 1 0,-1-1 0,1 1 0,-1-1 0,1 0 0,-1 1 1,1-1-1,-1 0 0,1 0 0,0 1 0,-1-1 0,1 0 0,-1 0 0,1 0 1,0 0-1,-1 0 0,1 0 0,0 0 0,-1 0 0,1 0 0,0 0 1,-1 0-1,1 0 0,-1 0 0,1-1 0,0 1 0,-1 0 0,1 0 1,-1-1-1,1 1 0,-1 0 0,1-1 0,-1 1 0,1-1 0,-1 1 1,1 0-1,-1-1 0,1 1 0,-1-1 0,0 0 0,1 1 0,-1-1 0,0 1 1,1-1-1,-1 1 0,0-1 0,0 0 0,0 1 0,0-1 0,1 1 1,-1-1-1,0 0 0,0 1 0,0-1 0,0 0-15,4-43 402,-4 37-393,1-55 84,-2-1 1,-3 0-1,-3 1 0,-2 0 1,-12-39-94,21 161-1409,17 0-3601,-7-35-769</inkml:trace>
  <inkml:trace contextRef="#ctx0" brushRef="#br1" timeOffset="-283042.969">16779 368 5218,'0'0'974,"0"0"-344,0 0 314,1-13-26,11-80 1387,-14 158-1987,-14 16-277,-3-2 0,-28 73-41,45-185 1537,3 0-1659,3 1 0,0-1 0,2 1 0,2 0 0,0 1 0,3 0 0,0 0-1,8-11 123,-18 42-2,0 0-1,0 1 1,1-1-1,-1 0 1,0 1-1,0-1 1,0 1-1,0 0 1,0-1-1,1 1 1,-1 0-1,-1 0 1,1-1-1,0 1 1,0 0-1,0 0 1,0 0-1,0 0 1,-1 0-1,1 0 0,-1 1 1,1-1-1,-1 0 1,1 0-1,-1 0 1,1 0-1,-1 1 1,0-1-1,0 0 1,0 0-1,1 1 1,-1-1-1,-1 0 1,1 0-1,0 1 1,0-1-1,-1 1 3,2 2-3,14 38 22,2 0-1,1-1 1,2-1-1,18 26-18,-8-14-68,-28-47-203,-1-3-2646,-2-2-151</inkml:trace>
  <inkml:trace contextRef="#ctx0" brushRef="#br1" timeOffset="-282849.682">16722 578 7924,'0'0'1392,"0"0"193,0 0-1377,0 0-176,0 0 32,0 0 0,100-24-64,-72 24 0,-4 4-112,0 3-656,-7-3-3090</inkml:trace>
  <inkml:trace contextRef="#ctx0" brushRef="#br1" timeOffset="-278948.937">11897 1813 2081,'0'0'582,"0"0"-6,0 0-115,0 0-138,0 0-147,0 0 296,-11-4 4061,36 3-4466,-25 1-54,0 0-2,0 0-313,0 0-1365,0 0-1081</inkml:trace>
  <inkml:trace contextRef="#ctx0" brushRef="#br1" timeOffset="-277794.929">12393 2947 3682,'0'0'1126,"0"0"-451,0 0-201,0 0-15,0 0 86,-1-26 3747,61-23-2662,-56 35-5215,-3 5-735</inkml:trace>
  <inkml:trace contextRef="#ctx0" brushRef="#br0" timeOffset="-273086.121">12700 2813 3730,'0'0'1368,"0"0"-434,0 0 75,0 0 52,0 0-90,0 0 134,0-3 3180,3-7-4069,178-105-168,7-35-16,2-22-54,105-47-111,99-59-1116,-46 62 956,-132 48 285,-96 69-53,-104 86 63,-1-1 0,0-1 0,-1 0 1,-1-1-1,-1 0 0,0-1 1,8-15-3,-14 23-127,-1 1 1,1 0-1,1 1 1,-1-1-1,1 1 1,0 1-1,1-1 1,0 1 0,0 0-1,0 1 1,1 0-1,-1 0 1,1 1-1,0 0 1,3 0 126,-6 0-2557,-5 3-270,0 1 348</inkml:trace>
  <inkml:trace contextRef="#ctx0" brushRef="#br0" timeOffset="-272843.259">13140 2888 4018,'0'0'427,"0"0"221,0 0 625,0 0-137,0 0 193,0 0-281,-13-4-464,-42-12-205,49 15-346,1 0 0,-1 1 0,1 0 0,0 0 0,-1 1 0,1 0 0,0-1 0,-1 2 0,1-1 0,0 1 0,0 0 0,0 0 0,0 0 0,0 0 0,1 1 0,-1 0 0,1 0 0,-1 0 0,1 1 0,0-1 0,0 1 0,1 0 0,-1 0 0,1 1-1,0-1 1,0 1 0,0-1 0,1 1 0,-1 0 0,1 0 0,1 0 0,-1 0 0,0 0 0,1 1 0,0-1 0,1 0 0,-1 1 0,1-1 0,0 1 0,0-1 0,1 0 0,-1 1-33,2-2 6,0-1 1,-1 0-1,1 0 0,0 0 1,0 0-1,1 0 0,-1-1 1,1 1-1,-1-1 0,1 1 1,0-1-1,0 0 0,0 0 1,0 0-1,0-1 0,0 1 1,0-1-1,1 1 0,-1-1 1,1 0-1,-1 0 0,1-1 1,-1 1-1,1-1 0,-1 0 1,1 0-1,-1 0 0,1 0 1,0 0-1,-1-1 0,1 0 1,1 0-7,-1 1 2,204-10 193,-86-2-576,-122 12 286,0 0 1,-1 0 0,1 1-1,0-1 1,0 0 0,0 0-1,-1 0 1,1 0 0,0 1-1,0-1 1,0 0 0,0 0-1,-1 1 1,1-1 0,0 0-1,0 0 1,0 1 0,0-1-1,0 0 1,0 0 0,0 1-1,0-1 1,0 0 0,0 0-1,0 1 1,0-1 0,0 0-1,0 0 1,0 1 0,0-1-1,0 0 1,0 0 0,0 1-1,0-1 1,0 0 0,0 0-1,1 1 1,-1-1 0,0 0-1,0 0 1,0 1 0,0-1-1,0 0 1,1 0 0,-1 0-1,0 0 1,0 1 0,1-1-1,-1 0 1,0 0 0,0 0-1,0 0 1,1 0 0,-1 0 0,0 0-1,1 1 95,-23 7-3505</inkml:trace>
  <inkml:trace contextRef="#ctx0" brushRef="#br0" timeOffset="-271770.973">15008 1342 3378,'0'0'1886,"0"0"-1302,0 0-98,0 0 341,0 0 696,-3-4-202,-5-15-758,26 33-203,-12-2-333,0 0 1,0 0 0,-1 0-1,0 0 1,-1 1 0,-1 0 0,0-1-1,-1 1 1,0 0 0,-1 1-1,0 5-27,20 95-86,-21-112-123,6 9-162,-1-8-3725,-3-3 587</inkml:trace>
  <inkml:trace contextRef="#ctx0" brushRef="#br0" timeOffset="-271382.109">15008 1308 5026,'0'0'1161,"0"0"-326,0 0 403,0 0-224,15-2-78,2-1-651,77 4 612,-86 0-870,-1 1 0,0 0 1,1 0-1,-1 1 0,0 0 0,0 0 0,-1 0 1,1 1-1,-1 0 0,1 0 0,-1 1 0,-1 0 1,1 0-1,-1 0 0,0 1 0,0-1 0,0 1 1,-1 1-1,0-1 0,0 0 0,0 1 1,-1 0-1,0 0 0,0 0 0,-1 0 0,0 1 1,0-1-1,-1 0 0,0 1 0,0 7-27,-2-11-10,0 1 0,-1 0-1,1 0 1,-1-1 0,0 1-1,0-1 1,-1 1-1,0-1 1,1 0 0,-1 0-1,-1 0 1,1-1 0,0 1-1,-1-1 1,0 1 0,0-1-1,0-1 1,0 1 0,0 0-1,-1-1 1,1 0 0,-2 1 10,-106 33-602,-99-19-2069,205-17-18</inkml:trace>
  <inkml:trace contextRef="#ctx0" brushRef="#br1" timeOffset="-265378.233">11908 1828 2689,'0'0'88,"0"0"243,0 0 221,0 0 297,0 0-150,-5-6 3815,0-1-3786,-6-1-362,198-2-292,-136 1-78,0 2 0,1 3 0,0 1 0,0 3 4,214-18-69,166 18 58,-316-9 67,-75 1-37,-41 8-3,35-8 430,21 3-454,-56 5 24,0 0-46,0 0-66,0 0-149,0 0-294,0 0-424,0 0-251,-8 0-2537,-4 2 130</inkml:trace>
  <inkml:trace contextRef="#ctx0" brushRef="#br1" timeOffset="-258330.197">13379 1799 352,'0'0'83,"0"0"-51,0 0 133,0-4 409,-1-32 2825,1 36-3333,0 0-20,0 0-14,-1 0 24,0-1-40,0 0-5,-22 0-278,23 1 280,0 0 16,0 0 41,0 0-38,0 0 8,0 0 43,0 0 74,0 0 294,0 0 32,0 0-147,0 0-125,0 0-113,0 0 36,0 0-62,0 0-16,0 0-27,0 0-88,0 0-223,0-6-797,3 2 4254,0 4-4402,1-3-5071,5-15 6329,-8 4 4822,16 17-2796,-11 82-114,0 2-1405,-3 152 183,3-170-545,4 71-67,-10 85 542,0-24-349,-6-106-292,6 59 206,5-82-141,3 61 123,-1 129-70,-1-218-115,12-37-2404,-16-7 324,3 2-5673</inkml:trace>
  <inkml:trace contextRef="#ctx0" brushRef="#br1" timeOffset="-253968.302">12058 3815 2449,'0'0'499,"0"0"-69,0 0 413,0 0 141,0 0-93,0 0-235,0 0-106,-2-4 3051,-5-11-3515,8 19-86,0 1 1,0-1-1,0 1 1,1 0-1,-1-1 0,1 0 1,0 1-1,0-1 1,1 0-1,-1 0 0,1 0 1,0-1-1,0 1 0,0 0 1,1-1-1,-1 0 1,1 0-1,0 0 0,0 0 1,0-1-1,3 2 0,100 39 112,-100-41-113,0 0 1,0-1-1,0 0 0,0 0 1,0-1-1,0 1 0,1-2 1,-1 1-1,0-1 0,0 0 1,0-1-1,0 1 0,0-1 1,0-1-1,0 1 0,-1-1 1,1 0-1,-1-1 0,0 0 1,0 0-1,0 0 0,-1-1 1,1 1-1,-1-2 1,11-11-100,-13 14 83,-1-1 0,1 1 0,0 0 0,0 0 0,0 0 0,1 0 0,-1 0 0,1 1 1,-1-1-1,1 1 0,0 0 0,0 0 0,0 1 0,0-1 0,0 1 0,0 0 0,0 0 0,1 0 1,1 0 16,58 35-31,-37-14 38,-15-15-40,0 0 0,0 0 1,1-1-1,0-1 0,0 0 1,0-1-1,0 0 1,0-1-1,0 0 0,0-1 1,1-1-1,-1 0 0,5-1 33,36-14-709,-19-32 746,-35 47-33,1-1 0,0 1 0,0 0 0,-1-1 1,1 1-1,0 0 0,0 0 0,0 0 0,0-1 0,0 1 0,1 0 0,-1 1 1,0-1-1,0 0 0,1 0 0,-1 0 0,0 1 0,1-1 0,-1 1 0,1-1 0,-1 1 1,1 0-1,-1-1 0,1 1 0,-1 0 0,1 0 0,-1 0 0,1 0 0,-1 0 0,1 0 1,-1 1-1,1-1 0,-1 0 0,1 1 0,-1-1 0,1 1 0,-1 0 0,0-1 0,1 1 1,-1 0-1,0 0 0,0 0 0,0 0 0,1 0 0,-1 0 0,0 0 0,0 0 0,0 0-4,7 12 4,-5-8-2,0 0 0,0 0 0,0 0 1,1 0-1,-1-1 0,1 1 0,0-1 1,1 0-1,-1 0 0,1-1 0,0 1 1,-1-1-1,2 0 0,-1 0 0,0 0 0,0-1 1,1 0-1,0 0 0,-1-1 0,3 1-2,-1 0 8,0-1-1,0-1 0,0 1 1,0-1-1,0 0 0,0-1 1,0 0-1,0 0 0,0 0 1,0-1-1,0 0 0,-1 0 0,1-1 1,-1 0-1,1 0 0,-1 0 1,0-1-1,0 0 0,0 0 1,-1-1-1,0 1 0,1-1 1,1-3-8,-4 3-15,-1 2 16,-1 1-1,1-1 1,-1 1 0,1-1 0,0 1 0,0 0 0,0 0-1,0 0 1,0 0 0,1 0 0,-1 0 0,0 1 0,1-1-1,0 1 1,-1 0 0,1-1 0,0 1 0,-1 0 0,1 1 0,0-1-1,0 0 1,0 1 0,0 0 0,1-1-1,156-4-27,-158 4-105,1 0-1,0 0 1,-1-1-1,1 1 0,-1 0 1,1-1-1,-1 0 1,1 0-1,-1 0 1,0 0-1,0 0 1,0 0-1,0 0 0,-1 0 1,1-1-1,-1 1 1,1-1-1,-1 0 1,1-2 132,5-7-3551</inkml:trace>
  <inkml:trace contextRef="#ctx0" brushRef="#br1" timeOffset="-251994.474">12538 4256 6019,'0'0'1606,"0"0"-779,0 0-435,0 0 387,0 0 51,0 0-350,0-5-240,1-13-168,9 30-37,-5 191 739,-5-94-244,12-109-268,189-36 789,-181 32-903,-2 0-566,-6 4-4093,-12 0 1318</inkml:trace>
  <inkml:trace contextRef="#ctx0" brushRef="#br1" timeOffset="-251458.399">12896 4462 5987,'0'0'1750,"0"0"-571,0 0-539,0 0-453,0 0-75,5 1-8,7 93 513,4 175 202,-16-258-880,0-15-3293,2-14-3169</inkml:trace>
  <inkml:trace contextRef="#ctx0" brushRef="#br1" timeOffset="-251194.349">12961 4346 5138,'0'0'961,"0"0"447,0 0-927,0 0-129,0 0 128,0 0-16,76-47-208,-64 47-176,-1 0-64,0 0 48,-1 0-48,-2 8-32,-2 3-192,0 5-816,-5 1-1249,-1 2-2705</inkml:trace>
  <inkml:trace contextRef="#ctx0" brushRef="#br1" timeOffset="-250960.208">12960 4621 7171,'0'0'2337,"0"0"-2321,0 0 321,0 0 543,101-25-496,-69 23-160,-3 0-192,-4 2-16,-6 0-32,-2 0-352,-5 0-784,-7 2-2002,-3-1-3153</inkml:trace>
  <inkml:trace contextRef="#ctx0" brushRef="#br1" timeOffset="-249493.851">12509 4038 2817,'0'0'614,"0"0"24,0 0 69,0 0 170,0 0-191,-19 4-11,-14 16 541,33-20-1138,0 0 103,0 0 137,0 0-94,0 0-88,0 0-40,0 0-27,0 0 3,0 0 32,0 0 30,0 0 98,0 0 67,19 0 306,287-16 14,-379 18-544,-148 32-707,314-49 1117,-79 15-596,9 0-212,-8 1-3005,-9 1-1866</inkml:trace>
  <inkml:trace contextRef="#ctx0" brushRef="#br1" timeOffset="-247915.559">11177 1892 5523,'0'0'680,"0"0"-51,0 0-324,0 0-36,0 0 353,0 0 397,-2-8-400,-4-32 640,6 39-1088,0 1-43,0 0-21,0 0-91,0 9-94,0 29 96,12 150 199,-12-188-210,0-1 0,1 1 0,-1-1 0,0 1 0,0 0 1,0-1-1,1 1 0,-1 0 0,0-1 0,1 1 0,-1 0 0,0-1 0,1 1 0,-1 0 1,0 0-1,1 0 0,-1-1 0,1 1 0,-1 0 0,1 0 0,-1 0 0,0 0 0,1 0 0,-1 0 1,1-1-1,-1 1 0,1 0 0,-1 0 0,0 0 0,1 1 0,-1-1 0,1 0 0,-1 0 0,1 0 1,-1 0-1,0 0 0,1 0 0,-1 1 0,1-1 0,-1 0 0,0 0 0,1 1 0,-1-1 1,0 0-1,1 0 0,-1 1 0,0-1 0,1 0 0,-1 1 0,0-1 0,0 1 0,0-1 0,1 0 1,-1 1-1,0-1 0,0 1 0,0-1 0,0 0 0,0 1 0,0-1 0,1 1 0,-1-1 1,0 1-1,0-1 0,-1 1 0,1-1 0,0 0 0,0 1-7,20-37 630,-17 30-593,44-75-120,-45 81 74,-1 0 0,0-1 1,1 1-1,-1 0 0,1 1 0,-1-1 0,1 0 0,-1 0 0,0 1 1,1-1-1,-1 0 0,0 1 0,1-1 0,-1 1 0,0 0 0,0-1 1,1 1-1,-1 0 0,0 0 0,0 0 0,0 0 0,0 0 0,0 0 1,0 0-1,0 0 0,-1 0 0,1 1 0,0-1 0,-1 0 0,1 0 1,0 1-1,-1-1 0,0 1 9,3 1-17,-1 1 17,1 2 1,0-1 1,1 1-1,-1-1 1,1 0-1,0 0 1,1 0-1,-1 0 1,1-1-1,0 0 1,0 0-1,0 0 1,0 0-1,1-1 1,-1 0 0,1 0-1,0 0 1,0-1-1,0 0 1,1 0-1,-1-1 1,5 1-2,-3-48 202,-9 28-187,-2 0 0,0 1 0,-1-1 0,0 0 0,-2 1-1,0 0 1,-1 0 0,0 1 0,-2-1-15,5 7 5,-14-45 56,18 55-93,3 1-928,23 8-1449,-12-2-1652</inkml:trace>
  <inkml:trace contextRef="#ctx0" brushRef="#br1" timeOffset="-246999.527">11088 1724 5234,'0'0'1916,"0"0"-876,0 0 124,0 0-217,0 0-475,50-5 1446,296-84-277,-344 88-1685,0 1 0,0 0 0,-1 0 0,1-1 0,0 0 0,0 1 0,-1-1 1,1 0-1,0 1 0,-1-1 0,1 0 0,-1 0 0,1 0 0,-1-1 0,0 1 0,1 0 0,-1-1 0,0 1 0,0 0 0,0-1 0,0 1 1,0-1-1,0 0 0,0 1 0,-1-1 0,1 0 0,0 1 0,-1-2 44,0 10-1662,0 1-366</inkml:trace>
  <inkml:trace contextRef="#ctx0" brushRef="#br0" timeOffset="-228960.34">13459 2263 112,'0'0'867,"0"0"-224,0 0-272,0 0-272,0 0-75,0 0 8,-24 2 2708,22 17-3912,2-19 1138,0 0 127,0 0 179,0 0 318,0 0-174,0 0-29,0 0-32,0 0-131,0 0-16,0 0 21,0 0-154,0 0-16,15 4 31,22-1-3897,-28-3 934</inkml:trace>
  <inkml:trace contextRef="#ctx0" brushRef="#br0" timeOffset="-228680.981">13514 2280 144,'0'0'160,"0"0"-160,0 0-112,0 0-80</inkml:trace>
  <inkml:trace contextRef="#ctx0" brushRef="#br0" timeOffset="-228408.436">13644 2280 480,'0'0'0</inkml:trace>
  <inkml:trace contextRef="#ctx0" brushRef="#br0" timeOffset="-228157.418">13889 2263 3986,'0'0'0,"0"0"-624,0 0-1137</inkml:trace>
  <inkml:trace contextRef="#ctx0" brushRef="#br0" timeOffset="-227881.989">13629 2269 1121,'0'0'2529,"0"0"-2193,0 0 816,0 0-431,0 0-545,0 0-160,5-17 128,4 15 32,1 0-128,0 1-16,1 1-32,-1 0-16,-2 0 0,4 0-512,-3 0-961,-1 0-1568</inkml:trace>
  <inkml:trace contextRef="#ctx0" brushRef="#br0" timeOffset="-227633.573">13775 2241 3169,'0'0'913,"0"0"-801,0 0 416,0 0-448,0 0 833,0 0-913,48-10 0,-35 10 0,0 0 0,-1 0-1409</inkml:trace>
  <inkml:trace contextRef="#ctx0" brushRef="#br0" timeOffset="-227359.229">13905 2210 1761,'0'0'3009,"0"0"-2529,0 0 161,0 0-177,0 0-192,0 0 32,42-12-304,-29 12-16,-1 0-16,-1 0-592,-1 0-753,-1 3-1136</inkml:trace>
  <inkml:trace contextRef="#ctx0" brushRef="#br0" timeOffset="-227121.178">14036 2199 1777,'0'0'1104,"0"0"-784,0 0 657,0 0 127,0 0-847,0 0-113,75 0-144,-60 0 0,-2 0-64,0 0-241,-2 1-2208</inkml:trace>
  <inkml:trace contextRef="#ctx0" brushRef="#br0" timeOffset="-227120.178">14221 2213 4386,'0'0'560,"0"0"-192,0 0 353,0 0 511,0 0-976,0 0-192,67-3-64,-57 3-96,-2 0-784,3 0-1041,-3 0-1344</inkml:trace>
  <inkml:trace contextRef="#ctx0" brushRef="#br0" timeOffset="-226920.415">14426 2227 4130,'0'0'496,"0"0"-256,0 0-160,0 0-32,0 0 64,0 0-96,55-2-32,-43 2 16,1 0-512,-1 0-3170</inkml:trace>
  <inkml:trace contextRef="#ctx0" brushRef="#br0" timeOffset="-226919.415">14586 2225 192,'0'0'4594,"0"0"-4562,0 0 496,0 0 145,0 0-673,0 0 0,52-11-288,-41 11-1361</inkml:trace>
  <inkml:trace contextRef="#ctx0" brushRef="#br0" timeOffset="-226740.024">14752 2208 64,'0'0'4930,"0"0"-4578,0 0-256,0 0-96,0 0 0,0 0-32,47-9-176,-32 9-2385</inkml:trace>
  <inkml:trace contextRef="#ctx0" brushRef="#br0" timeOffset="-226489.369">14948 2180 5010,'0'0'160,"0"0"689,0 0-225,0 0-624,0 0 0,0 0-16,59-13 16,-47 13-1393,-1 0-3841</inkml:trace>
  <inkml:trace contextRef="#ctx0" brushRef="#br0" timeOffset="-226288.989">15158 2155 3121,'0'0'2049,"0"0"-1376,0 0-673,0 0 16,0 0-16,0 0-64,65-6 0,-52 6-1201</inkml:trace>
  <inkml:trace contextRef="#ctx0" brushRef="#br0" timeOffset="-226287.989">15361 2151 2369,'0'0'1489,"0"0"-641,0 0-208,0 0-640,0 0 129,78 0-129,-61 0-33,-2 0-575,-1 0-2753</inkml:trace>
  <inkml:trace contextRef="#ctx0" brushRef="#br0" timeOffset="-226027.041">15615 2150 4162,'0'0'656,"0"0"-400,0 0-224,0 0-32,0 0 0,0 0-32,75 0-1680</inkml:trace>
  <inkml:trace contextRef="#ctx0" brushRef="#br0" timeOffset="-225783.38">15729 2158 1809,'0'0'1312,"0"0"817,0 0-1488,0 0 1856,0 0-2321,0 0-176,60-24 0,-48 24-48,2 0 48,1 0-16,-1 0-128,1 0-833,-4 0 353,-2 0 16,-2 0 112,-4 0-1857</inkml:trace>
  <inkml:trace contextRef="#ctx0" brushRef="#br0" timeOffset="-224562.482">14655 2214 1681,'0'0'0</inkml:trace>
  <inkml:trace contextRef="#ctx0" brushRef="#br0" timeOffset="-224357.229">15452 2151 1649,'0'0'336,"0"0"-224,0 0-112,87-1-1649</inkml:trace>
  <inkml:trace contextRef="#ctx0" brushRef="#br0" timeOffset="-221495.565">14638 4013 5138,'0'0'1553,"0"0"-355,0 0-627,0 0 77,0 0-37,1-8 187,-1 3-1026,2-21 1736,2 40-526,-3 229-907,-5-83-43,6-160 15,0 1 0,0 0 0,1 0 0,-1 0 0,0-1 0,0 0 0,1 1 1,-1-1-1,0 0 0,1 0 0,-1 0 0,0 0 0,1 0 0,-1-1 0,0 1 0,0-1 0,1 0 0,-1 1 0,0-1 1,2-1-48,-3 1 32,302-66 88,-299 63-96,-4 5-5424,0 5 1886</inkml:trace>
  <inkml:trace contextRef="#ctx0" brushRef="#br0" timeOffset="-220790.889">15232 4255 6019,'0'0'995,"0"0"-213,0 0 277,0-12-32,0-58 2388,0 70-2948,0 0-251,-1 2-270,-24 60 30,3 1 0,3 2 0,2 0 0,-4 47 24,21-195-245,74-243-4509,-69 264 7667,4 80-2270,0 12-502,2 1 0,1-1 0,1-1-1,1 0 1,2 0-141,88 130 545,-87-140-753,4 8 227,-15-4-6287,-6-21 674</inkml:trace>
  <inkml:trace contextRef="#ctx0" brushRef="#br0" timeOffset="-220572.021">15159 4420 9524,'0'0'1025,"0"0"-897,0 0-128,97-35 64,-69 31-32,0 4-32,-2 0 0,-3 0-112,-4 0-3602</inkml:trace>
  <inkml:trace contextRef="#ctx0" brushRef="#br0" timeOffset="-218398.73">14850 3699 1985,'0'0'2545,"0"0"-1571,0 0-305,0 0 52,0 0 314,0 0-365,0-4-529,2-11-85,12 52 1654,3 173-1328,-16-207-737,-1-1-3452,0-3 1003</inkml:trace>
  <inkml:trace contextRef="#ctx0" brushRef="#br0" timeOffset="-217526.659">14850 3648 3506,'0'0'683,"0"0"-158,0 0-2,0 0 307,0 0 176,1-4-305,5-13-207,4 27 733,-5 4-1072,0 1-1,1-1 1,1 0 0,0-1 0,1 0-1,1 0 1,0 0 0,0-1 0,1 0-1,7 5-154,-16-17 46,0 1 0,0-1 0,0 0 0,0 0 1,0 0-1,0 0 0,0 0 0,0-1 0,0 1 0,0 0 0,0 0 0,0-1 0,0 1 0,0-1 0,0 1 0,0-1 0,0 1 0,0-1 0,0 1 0,-1-1 0,1 0 0,0 1 0,0-1 0,-1 0 0,1 0 0,0 0 0,-1 1 0,1-1 0,-1 0 0,1 0 0,-1 0 0,0 0 0,1 0 0,-1 0 0,0 0 0,0-1-46,3-2 11,7-10-43,-1 0 0,-1-1 0,0 0 0,-1 0 0,0-1 0,-2 1 0,2-6 32,28-18 74,-21 79-228,48 207-489,-55-227-2455,1-7-5199</inkml:trace>
  <inkml:trace contextRef="#ctx0" brushRef="#br0" timeOffset="-209368.774">13434 2213 2193,'0'0'1305,"0"0"-548,0 0 94,0 0-88,0 0-568,0 0 0,0 0 157,3-7 1876,13 17-4886,-16-10 2581,3 17 5274,90-21-5143,-4-19-30,-37 19-6,48-30 113,-79 33-575,-14 1-3970,-6 0-1200</inkml:trace>
  <inkml:trace contextRef="#ctx0" brushRef="#br0" timeOffset="-207878.252">13564 2292 1761,'0'0'1043,"0"0"-696,0 0-112,0 0 392,0 0 405,4 12 2263,116-15-2521,106-55 293,63 51-999,-177 9 29,-42-2-121,8 2 184,-1-4 0,1-4 0,20-6-160,30-15 682,-73 14-537,1 2 1,0 2 0,1 3 0,9 2-146,247 3 1379,-118 6-576,-45-7-1937,-140 5-1227,-3 0-2150</inkml:trace>
  <inkml:trace contextRef="#ctx0" brushRef="#br0" timeOffset="-203533.579">13662 3459 2401,'0'0'1070,"0"0"-734,0 0 35,0 0 203,0 0-105,0 0-106,0 0-35,0 0 235,0 0 285,0 0 254,0 0-280,0 0-361,10-15-58,80-85-283,-85 95-108,4-4-11,0 1 0,0 0 0,1 0 0,0 1 0,1 1 0,-1-1 0,1 2 1,0-1-1,9-1-1,-2 0 81,1 2 1,0 0-1,0 1 1,0 1 0,1 1-1,-1 1 1,14 0-82,61 44-56,-65-25 56,-22-13 2,0-1 0,0 1-1,1-1 1,-1 0 0,1-1 0,0 0-1,0 0 1,0-1 0,1 0-1,-1 0 1,0-1 0,7 0-2,43 6 48,11-7 0,-1-44-37,87-63 10,-120 71-13,-4 83 117,-26-42-117,0-1 0,1 0-1,0 0 1,0-1 0,0 1-1,0-1 1,0 0 0,1-1-1,-1 0 1,1 0 0,0 0-1,-1-1 1,1 0 0,0 0-1,0-1 1,0 0 0,0 0-1,0 0 1,0-1-1,0 0 1,3-1-8,10 1-19,163-47 16,46 43-29,-155 28 67,138 39-22,-67 24 475,-136-79-665,-6-6 79,-1 0 0,0 1 1,1-1-1,-1 1 0,0 0 0,1 0 1,-1 0-1,0 0 0,0 0 0,-1 0 1,1 0-1,0 1 0,-1-1 0,1 1 1,-1-1-1,0 1 0,0-1 0,0 1 1,0 0-1,0 0 0,0 2 98,-1 2-4741</inkml:trace>
  <inkml:trace contextRef="#ctx0" brushRef="#br1" timeOffset="-331583.282">216 3043 10213,'0'0'565,"0"0"6,0 0-267,0 0 40,0 0 97,0 0 311,1-10-248,3-26-421,6 59-270,-6 45 162,-2-1 0,-4 1 0,-9 55 25,-2 91 46,18-121-1,-4-93-54,0 1 1,0-1-1,0 1 0,0-1 0,0 1 0,0-1 0,0 1 1,0-1-1,0 0 0,0 0 0,0 0 0,0 0 1,0 1-1,0-1 0,0-1 0,0 1 0,0 0 0,0 0 1,1 0-1,-1 0 0,0-1 0,0 1 0,0-1 1,-1 1-1,1 0 0,0-1 0,0 0 0,0 1 0,0-1 1,0 1-1,0-1 0,-1 0 0,1 0 0,0 0 1,-1 1-1,1-1 0,0 0 0,-1 0 0,1 0 0,-1 0 1,0 0-1,1 0 0,-1 0 0,0 0 0,1 0 1,-1 0-1,0 0 0,0 0 0,0 0 9,7-15-970,-1-1 0,0 1 0,-1-1 0,-1 0 0,-1-1 0,-1 1 1,0 0-1,-1-1 0,-1-2 970,1-58-3661</inkml:trace>
  <inkml:trace contextRef="#ctx0" brushRef="#br1" timeOffset="-331054.389">143 2985 5907,'0'0'1038,"0"0"482,0 0-501,0 0-474,0 0-201,-3-8 37,1 3-343,1 5-33,1-1 0,-1 0 0,1 1 0,-1-1 0,0 0 0,1 0 0,-1 1 0,1-1 0,0 0 0,-1 0 0,1 0 0,0 0 0,-1 1 0,1-1 0,0 0 0,0 0 0,0 0 0,0 0 0,0 0 0,0 0 0,0 0 0,0 0 0,0 1 0,0-1 0,0 0 0,1 0 0,-1 0 0,0 0 0,1 0 0,-1 1 0,0-1 0,1 0 0,-1 0 0,1 0 0,-1 1 0,1-1 0,0 0 0,-1 1 0,1-1 0,0 1 0,0-1 0,-1 1 0,1-1 0,0 1 0,0-1 0,-1 1 0,1 0 0,0-1 0,0 1 0,0 0 0,0 0 0,0-1 0,0 1 0,0 0 0,-1 0 0,1 0 0,0 0 0,0 0 0,0 1 0,0-1 0,0 0 0,0 0 0,0 1 0,-1-1 0,1 0 0,1 1-5,2 1 5,1 1 0,-1 0-1,1-1 1,-1 2 0,0-1-1,0 0 1,0 1 0,-1 0-1,1 0 1,-1 0 0,0 0-1,0 0 1,0 1 0,-1-1-1,0 1 1,0 0 0,0 0-1,0 0 1,-1 0 0,1 0-1,-1 4-4,0-8 1,29 123 260,-26-99-212,2 0 0,0 0-1,1-1 1,1 0 0,2 0 0,0-1-1,1 0 1,8 10-49,-18-31 9,0 0-1,0 0 1,1-1-1,-1 1 1,0 0-1,1-1 0,-1 1 1,1-1-1,-1 0 1,1 1-1,0-1 1,0 0-1,-1 0 1,1 0-1,0 0 1,0 0-1,0 0 1,0-1-1,0 1 1,0-1-1,0 0 1,0 1-1,0-1 1,1 0-1,-1 0 1,0 0-1,0 0 1,0-1-1,0 1 1,0 0-1,0-1 1,0 0-1,0 1 0,0-1 1,0 0-1,0 0 1,0 0-1,-1 0 1,2-1-9,8-11 78,0 0 1,0 0 0,-2-1-1,0-1 1,0 0-1,-1 0 1,-1 0-1,-1-1 1,4-13-79,5-18-37,-2-1 0,-2 0 0,-2 0 0,-2-1 0,-2-1 0,-3 1 0,-2-19 37,-1 52 1222,-1 38-1150,12 128-109,58 295 210,-66-435-206,-3-7-71,1 1 0,-1-1 0,1 1 0,0-1 0,0 1 0,1-1-1,-1 1 1,1-1 0,0 1 0,-1-1 0,2 1 0,-1-1 0,0 0 0,1 1 0,-1-1 0,1 0-1,0 0 1,0 0 0,0 0 0,1-1 0,-1 1 0,0-1 0,1 1 0,0-1 0,0 0 0,0 0-1,0 0 1,0 0 0,0 0 0,0-1 0,0 0 0,1 1 0,1-1 104,11-4-3634</inkml:trace>
  <inkml:trace contextRef="#ctx0" brushRef="#br1" timeOffset="-326924.105">964 3336 10869,'0'0'333,"0"0"-172,0 0-164,2 2 16,5 8 35,-1 0-1,0 1 0,-1 0 1,0 0-1,0 1 0,-1-1 1,-1 1-1,0 0 0,0 5-47,-2-12-4,7 91-2048,-9-95-602,0-1-657</inkml:trace>
  <inkml:trace contextRef="#ctx0" brushRef="#br1" timeOffset="-326923.105">971 3015 9732,'0'0'1617,"0"0"-112,0 0-737,0 0-496,0 0-128,0 0-144,-10-42-176,29 62 176,2 7-16,1 7-896,-4 4-1105,-3-2-1489</inkml:trace>
  <inkml:trace contextRef="#ctx0" brushRef="#br1" timeOffset="-326922.105">1175 3341 9044,'0'0'2676,"0"0"-974,8-13-1126,27-39-504,-32 49-70,1 0 0,0 1 0,0-1-1,0 1 1,0 0 0,0 0-1,0 0 1,1 0 0,-1 1-1,0 0 1,1 0 0,-1 0-1,1 0 1,0 1 0,-1 0-1,1 0 1,0 0 0,-1 0 0,5 2-2,7-2 10,-8 1-10,0 0 0,0 0 0,0 0 0,0 1-1,-1 0 1,1 1 0,-1 0 0,1 0 0,-1 1 0,0 0-1,0 0 1,-1 0 0,1 1 0,-1 0 0,0 0 0,0 1 0,-1 0-1,1 0 1,-1 0 0,-1 0 0,1 1 0,-1 0 0,0 0-1,-1 0 1,0 0 0,0 1 0,0-1 0,-1 1 0,0 0 0,0 0-1,-1-1 1,0 1 0,-1 0 0,0 0 0,0 3 0,0-2-34,1-6 13,0 0-1,0 1 1,-1-1 0,1 1 0,-1-1 0,0 0 0,0 1-1,-1-1 1,1 1 0,-1-1 0,1 0 0,-1 1 0,0-1-1,0 0 1,0 0 0,-1 1 0,1-1 0,-1 0 0,0 0-1,0-1 1,0 1 0,0 0 0,0-1 0,-1 1 0,1-1-1,-1 0 1,-1 2 21,2-5-9,1 1 0,-1-1 0,1 0 0,-1 0 0,1 0-1,0 0 1,-1 0 0,1 0 0,0 0 0,0 0 0,0-1 0,0 1 0,0 0-1,0-1 1,0 1 0,1-1 0,-1 1 0,0-1 0,1 1 0,-1-1 0,1 1-1,-1-1 1,1 0 0,0 1 0,0-1 0,0 0 0,0 1 0,0-1 0,0 1 0,0-1-1,1 0 10,-2-13-38,0 0 0,2 0 0,-1 0 0,2 1-1,0-1 1,1 0 0,1 1 0,0 0 0,0 0-1,2 0 1,0 0 0,0 1 0,1 0 0,1 0-1,0 1 1,1 0 0,0 0 0,1 1 0,8-8 38,-15 16-117,0 0 1,0 1 0,1-1-1,-1 1 1,1-1 0,-1 1-1,1 0 1,0 0 0,-1 1-1,1-1 1,0 1 0,0 0-1,0 0 1,0 0-1,0 1 1,1-1 0,-1 1-1,4 0 117,0 4-1768,-3 10-1629</inkml:trace>
  <inkml:trace contextRef="#ctx0" brushRef="#br1" timeOffset="-326921.105">1617 3325 5603,'0'0'1440,"0"0"377,0-13-1099,0-83 970,-2 94-1659,1-1-1,0 1 0,0 0 0,-1 0 0,1-1 0,-1 1 1,0 0-1,0 1 0,0-1 0,0 0 0,0 0 0,0 1 1,0 0-1,0-1 0,0 1 0,-1 0 0,1 0 0,-1 0 0,1 0 1,-1 0-1,1 1 0,-1-1 0,1 1 0,-1 0 0,0-1 1,1 1-1,-1 1 0,1-1 0,-1 0 0,0 0 0,1 1 1,-1 0-1,1-1 0,-2 2-28,-10-2 16,4 1-10,0 1 1,1-1-1,-1 1 0,1 1 0,-1 0 0,1 0 0,0 1 1,0 0-1,1 1 0,-1-1 0,1 2 0,0-1 0,0 1 1,1 1-1,0-1 0,0 1 0,0 0 0,1 1 1,0 0-1,0 0 0,1 0 0,0 0 0,1 1 0,0 0 1,0 0-1,0 0 0,2 0 0,-1 1 0,1-1 0,0 1 1,1 0-1,0 7-6,0-16-3,1 0 0,0 0 0,0 0 0,-1 1 0,1-1 1,0 0-1,0 0 0,0 0 0,0 1 0,1-1 0,-1 0 1,0 0-1,0 0 0,1 0 0,-1 1 0,1-1 0,-1 0 1,1 0-1,-1 0 0,1 0 0,0 0 0,-1 0 0,1 0 0,0-1 1,0 1-1,0 0 0,0 0 0,-1 0 0,1-1 0,0 1 1,0 0-1,1-1 0,-1 1 0,0-1 0,0 0 0,0 1 1,0-1-1,0 0 0,0 1 0,1-1 0,-1 0 0,0 0 1,0 0-1,0 0 0,1 0 0,-1-1 3,11 1-224,0-1 0,-1-1 0,1 0 1,-1 0-1,1-1 0,-1-1 0,0 0 0,0-1 0,-1 0 0,1 0 1,-1-1-1,0 0 0,0-1 0,-1 0 0,0-1 0,0 0 0,-1 0 0,0-1 1,-1 0-1,0 0 0,0-1 0,5-9 224,1-18 1345,-21 42-131,5 2-1148,0 1 0,0 0 0,1 0 0,1 0 0,0 0 1,0 1-1,0-1 0,1 0 0,0 0 0,0 1 0,2 6-66,-1 1 78,31 104 621,-22-47-78,-2 1-1,-4-1 1,-5 67-621,1-20 115,0 19-107,-11-138 248,4-5-182,1 0 1,0 0-1,1 0 0,-1-1 0,1 0 0,0 0 0,0 0 1,0-1-1,1 1 0,-1-1 0,2 0 0,-1 0 0,0-3-74,0 4 7,-6-15-85,2-1-1,0 0 0,1 0 1,0 0-1,2-1 1,1 0-1,1 0 0,1-1 1,0 1-1,2 0 0,1-1 1,0 1-1,2 0 0,1 0 1,0 0-1,2 0 1,0 1-1,1-1 0,2 2 1,0-1-1,3-3 79,-9 16-89,0 1 0,0-1 0,1 0 0,0 1 0,1 0 0,-1 0 0,1 0 0,1 0 0,-1 1 0,1 0 0,0 0 0,1 1 0,-1-1 0,1 1 0,0 1 0,0-1 0,1 1 0,-1 1 0,1-1 0,0 1 0,0 1 0,0-1 0,0 1 0,1 1 0,1-1 89,-9 2-134,0 0 0,0 1 1,0-1-1,0 0 0,1 1 1,-1-1-1,0 1 0,0-1 0,0 1 1,0-1-1,-1 1 0,1-1 0,0 1 1,0 0-1,0 0 0,0 0 0,-1-1 1,1 1-1,0 0 0,-1 0 0,1 0 1,-1 0-1,1 0 0,-1 0 0,1 0 1,-1 0-1,0 0 0,1 0 1,-1 0-1,0 1 0,0 0 134,3 21-3946</inkml:trace>
  <inkml:trace contextRef="#ctx0" brushRef="#br1" timeOffset="-326920.105">1598 3307 4306,'0'0'1201,"0"0"-204,-4-12-597,-13-36-133,15 45-192,0-1-1,-1 1 1,1 0-1,-1 0 1,1 0-1,-1 0 0,0 0 1,0 1-1,-1-1 1,1 1-1,0 0 1,-1 0-1,0 0 1,1 0-1,-1 1 0,0-1 1,0 1-1,0 0 1,1 0-1,-1 0 1,0 1-1,0 0 1,-1-1-1,1 1 1,0 1-1,0-1 0,0 1 1,0-1-1,0 1 1,1 0-1,-1 0 1,-1 1-75,-2 1 22,1 1 0,0-1 1,1 1-1,-1 0 0,0 0 1,1 1-1,0 0 0,0 0 1,1 0-1,-1 0 0,1 1 0,0-1 1,0 1-1,1 0 0,0 1 1,0-1-1,0 0 0,1 1 1,0 0-1,0-1 0,1 1 1,-1 5-23,-2 6 3,0 1 1,1 0-1,1 0 1,1 0-1,1 0 1,1 16-4,1-33-6,-1-1-1,1 0 1,0 0 0,-1 0-1,1 0 1,0-1 0,0 1-1,0 0 1,0-1 0,0 1-1,-1-1 1,1 0 0,0 0 0,0 0-1,0 0 1,0 0 0,0 0-1,0 0 1,0 0 0,0-1-1,0 1 1,0-1 0,0 0-1,0 1 1,-1-1 0,1 0-1,0 0 1,0 0 0,-1 0 0,1-1 6,108-72-70,-107 74 69,1 0-1,-1 0 1,0 0 0,0 0 0,1 1-1,-1-1 1,0 1 0,0 0-1,0 0 1,1 0 0,-1 0-1,0 1 1,-1-1 0,1 1-1,0 0 1,0 0 0,-1 0-1,1 0 1,-1 0 0,1 0-1,-1 1 1,0-1 0,0 1-1,0 0 1,-1 0 0,1-1-1,0 1 1,-1 0 0,0 0-1,0 0 1,0 1 0,0-1-1,0 0 1,-1 0 0,1 1-1,-1-1 1,0 3 1,4 5 20,6 26 122,-1 0 1,-2 0-1,-2 1 1,-1 0-1,-2 0 1,-2 0-1,-2 10-142,2-7 131,-23 119 195,22-159-322,1 0 0,0 0 0,0 0 0,-1 0 0,1 0-1,0 0 1,-1 0 0,1 0 0,-1 0 0,1-1 0,-1 1 0,1 0 0,-1 0 0,0 0 0,1-1 0,-1 1 0,0-1 0,0 1 0,1 0 0,-1-1 0,0 1 0,0-1 0,0 0-1,0 1 1,0-1 0,0 0 0,0 1 0,0-1 0,0 0 0,0 0 0,0 0 0,0 0 0,0 0 0,0 0 0,1 0 0,-1 0 0,0 0 0,0 0 0,0-1 0,0 1 0,0 0-1,0-1 1,0 1 0,0-1 0,0 1 0,0-1 0,1 1 0,-1-1 0,0 0 0,0 1 0,1-1 0,-1 0 0,0 1 0,1-1 0,-1 0 0,1 0 0,-1 0 0,1 0 0,0 1-1,-1-1 1,1 0 0,0 0 0,-1 0 0,1 0 0,0 0 0,0 0 0,0 0 0,0 0 0,0-1-4,-10-25-45,1-1 0,2 0-1,0 0 1,2-1 0,2 0 0,0 0 0,2 0-1,1 0 1,2-6 45,-2 32-9,-1-18-37,1 1-1,2-1 1,0 0 0,1 0 0,1 1 0,0-1 0,2 1-1,1 0 1,0 1 0,2-1 0,0 1 0,1 1-1,9-13 47,-16 27-102,0-1 0,1 1 0,-1 0 0,1 1 0,0-1 0,0 1 0,0 0 0,1-1 0,-1 2 0,1-1 0,-1 1 0,1-1 0,0 1 0,0 0 0,0 1 0,1 0 0,-1-1 0,0 1 0,0 1 0,1-1-1,-1 1 1,0 0 0,0 0 0,2 1 102,5 3-3348</inkml:trace>
  <inkml:trace contextRef="#ctx0" brushRef="#br1" timeOffset="-326919.105">1805 3365 8516,'0'0'325,"0"0"604,0 0-545,2-11-64,12-39 427,-13 49-701,0-1-1,-1 1 1,1 0-1,0-1 1,0 1-1,0-1 1,0 1-1,1 0 1,-1 0 0,0 0-1,1 0 1,-1 0-1,0 0 1,1 0-1,-1 0 1,1 0-1,-1 1 1,1-1-1,0 1 1,-1-1-1,1 1 1,0 0 0,-1-1-1,1 1 1,0 0-46,5-1 75,-1-2-70,0 1 1,1 0-1,-1 0 0,1 0 1,-1 1-1,1 0 0,-1 0 1,1 1-1,0 0 0,-1 0 1,1 0-1,0 1 0,-1 0 1,1 0-1,-1 1 0,1 0 1,-1 0-1,0 0 0,1 1 1,-1 0-1,-1 0 0,1 1 1,0-1-1,-1 1 0,0 1 1,0-1-1,0 1 0,0-1 1,-1 1-1,0 1 0,0-1 1,0 1-1,-1-1 0,1 1 1,-2 0-1,2 2-5,2 117-275,-21-99-346,5-78 783,9 38-161,1 0-1,0 0 0,1 0 1,1 0-1,0 0 0,1 1 1,0-1-1,1 0 0,1 1 1,0 0-1,0 0 0,2 1 1,0-1-1,0 1 0,1 1 1,4-5-1,-8 9-38,1 1 1,0 0-1,0 1 0,1-1 1,0 1-1,0 0 1,0 0-1,0 1 0,1 0 1,0 0-1,0 0 1,0 1-1,0 0 0,0 0 1,1 1-1,0 0 1,-1 1-1,1-1 1,0 1-1,-1 1 0,1-1 1,6 2 37,-10 1-245,-1 0-1,0 1 1,0-1 0,-1 1 0,1 0 0,0 0 0,-1 0 0,0 0 0,0 0-1,0 1 1,0-1 0,0 1 0,0-1 0,-1 1 0,0 0 0,0-1-1,0 1 1,0 0 0,-1 0 0,1 0 0,-1 2 245,3 9-1421,6 17-2058</inkml:trace>
  <inkml:trace contextRef="#ctx0" brushRef="#br1" timeOffset="-326918.105">2467 3256 5074,'0'0'1518,"0"0"-461,0 0-83,0 0 175,0 0-55,-4-9-552,-15-28-230,18 36-293,0 0 0,0 0-1,0 1 1,0-1 0,0 0-1,-1 0 1,1 0 0,0 1 0,0-1-1,-1 1 1,1-1 0,0 1 0,-1-1-1,1 1 1,-1 0 0,1-1 0,-1 1-1,1 0 1,0 0 0,-1 0 0,1 0-1,-1 1 1,1-1 0,0 0 0,-1 1-1,1-1 1,-2 1-19,1-1 14,-4 4-13,-1 0 0,1 1-1,0-1 1,0 1 0,1 1 0,-1-1-1,1 1 1,1-1 0,-1 1-1,1 1 1,0-1 0,0 1 0,0-1-1,1 1 1,0 2-1,-3 3 20,-2 1-19,1 0-1,1 1 0,0 0 1,1 0-1,0 0 1,1 1-1,1-1 1,0 1-1,1 1 0,14-19 171,48-42-48,-54 39-123,1-1 0,0 1-1,0 0 1,0 0 0,1 1-1,0 0 1,0 0 0,0 1-1,0 0 1,1 1 0,-1 0 0,1 0-1,0 0 1,0 1 0,0 1-1,1 0 1,-1 0 0,0 0-1,0 1 1,8 1 0,-10 3 0,0-1 0,0 1 0,0 0 0,-1 0 0,1 1 0,-1-1 0,0 2 0,-1-1 0,1 1 0,-1-1 0,0 2 0,12 10-8,-6-6-15,-6-5 19,0 0 0,0 0 0,1-1 0,0 1 0,0-1 0,1-1 0,-1 1 0,1-1 0,0 0 0,0-1 0,0 1 0,1-2 0,-1 1 0,1-1 0,7 2 4,-13-6 1,0 1 0,0-1-1,0 1 1,0-1-1,-1 1 1,1-1-1,0 0 1,-1 0 0,1 0-1,-1 0 1,1 0-1,-1-1 1,0 1-1,0 0 1,0 0 0,0-1-1,-1 1 1,1-1-1,-1 1 1,1-1 0,-1 1-1,0-1 1,0 1-1,0-1 1,0 0-1,0-1-7,7-236-1223,-16-62-2331,-2 192 8681,9 107-4726,3 44-468,27 224 95,-27-186-4,-2-29 9,2 1 0,3-1-1,2 1 1,7 24-26,-13-73 2,0 1 0,0-1-1,0 1 1,1 0 0,-1-1-1,1 1 1,-1-1 0,1 1 0,0-1-1,0 1 1,0-1 0,0 1-1,1-1 1,-1 0 0,0 0 0,1 0-1,0 0 1,0 0 0,-1 0-1,1 0 1,0 0 0,0-1 0,1 1-1,-1-1 1,0 0 0,0 1 0,1-1-1,-1 0 1,1 0 0,-1 0-1,1-1 1,-1 1 0,1-1 0,0 1-1,-1-1 1,1 0 0,-1 0-1,1 0 1,0 0 0,-1-1 0,1 1-1,-1-1 1,1 1 0,0-1-1,0 0-1,12-9-133,-1-1-1,0 0 1,-1-1-1,0 0 0,0-1 1,-1 0-1,-1-1 1,0 0-1,-1-2 134,-1 4-182,45-53-450,-53 65 629,0 0 1,0 0-1,1 0 1,-1 0 0,0 0-1,0 0 1,0 0-1,0 1 1,0-1 0,0 0-1,0 1 1,0-1 0,0 0-1,0 1 1,0 0-1,0-1 1,0 1 0,-1-1-1,1 1 1,0 0 0,0 0-1,-1-1 1,1 1-1,0 0 1,-1 0 0,1 0-1,-1 0 1,1 0 0,-1 0-1,1 0 1,-1 0-1,0 0 1,1 0 0,-1 0-1,0 0 1,0 0 0,0 0-1,0 0 1,0 0-1,0 0 1,0 0 0,0 0-1,0 0 1,0 1-1,-1-1 1,1 0 0,0 0-1,-1 0 3,2 8-8,0 2-2,0-2 10,0-1 0,0 1 1,0 0-1,1-1 0,0 1 0,1-1 0,0 0 0,0 0 0,1 0 0,0 0 0,1 0 1,-1-1-1,1 0 0,6 6 0,-10-12-30,1 0 0,-1 1-1,1-2 1,-1 1 0,1 0 0,0 0 0,-1 0 0,1-1 0,0 1-1,0-1 1,-1 1 0,1-1 0,0 0 0,0 0 0,0 0 0,0 0 0,0 0-1,-1 0 1,1 0 0,0-1 0,0 1 0,0-1 0,-1 1 0,1-1-1,0 0 1,-1 0 0,1 1 0,0-1 0,-1 0 0,1 0 0,-1-1-1,0 1 1,1 0 0,-1 0 0,0-1 0,0 1 0,0-1 0,1 1 0,-2-1-1,1 1 1,0-1 0,0 0 0,0 1 0,-1-1 30,14-32-3023</inkml:trace>
  <inkml:trace contextRef="#ctx0" brushRef="#br1" timeOffset="-326645.272">3094 3004 5282,'0'0'2241,"0"0"-352,0 0-672,0 0-577,0 0-112,0 0-159,49-24-369,-30 24 0,1 14-32,-4 6-753,-3 1-1136,-4 0-4242</inkml:trace>
  <inkml:trace contextRef="#ctx0" brushRef="#br1" timeOffset="-326408.237">3316 3173 9732,'0'0'1204,"0"0"92,0 0-517,0-8-677,10 73-140,-9-56 34,-1 1 4,0 0-1,1-1 0,0 1 0,1 0 1,0-1-1,0 1 0,1-1 1,1 0-1,0 0 0,0 0 0,0 0 1,1-1-1,2 3 1,-6-9 1,0-1 1,0 0-1,1 0 0,-1 0 1,0 0-1,0 0 1,1-1-1,-1 1 0,0 0 1,1 0-1,-1-1 0,1 1 1,-1-1-1,1 1 1,-1-1-1,1 0 0,-1 0 1,1 0-1,-1 0 0,1 0 1,0 0-1,-1 0 0,1 0 1,-1 0-1,1-1 1,-1 1-1,1-1 0,-1 1 1,1-1-1,-1 1 0,0-1 1,1 0-1,-1 0 0,0 0 1,0 0-1,1 0 1,-1 0-1,0 0 0,0 0-1,35-53 88,-30 40-79,-1 0 0,0-1 0,-2 1 0,1-1 0,-2 0 0,0 0 0,0 0 0,-2 0 0,0 0 0,-1 0 0,-1-8-9,2 20 1,-1-1 1,0 0-1,-1 1 0,1-1 1,0 1-1,-1-1 0,0 1 1,0 0-1,0 0 0,0 0 0,0 0 1,-1 0-1,0 0 0,1 0 1,-1 1-1,0-1 0,0 1 1,0 0-1,0 0 0,-1 0 1,1 1-1,-1-1 0,1 1 0,-1-1 1,1 1-1,-1 0 0,0 1 1,1-1-1,-1 1 0,0-1 1,0 1-1,0 0 0,1 0 0,-1 1 1,0-1-1,0 1 0,1 0 1,-1 0-1,1 0 0,-1 1 1,0-1-1,1 1 0,0-1 1,-1 1-1,1 1 0,0-1 0,-1 1-1,-1 4-262,1-1 0,0 1-1,1-1 1,-1 1-1,1 0 1,0 1-1,1-1 1,0 0 0,0 1-1,1-1 1,0 1-1,0 0 1,0-1 0,1 1-1,0 0 1,1 0-1,0-1 1,0 1-1,1-1 1,0 1 0,0-1-1,2 6 263,20 23-4132</inkml:trace>
  <inkml:trace contextRef="#ctx0" brushRef="#br1" timeOffset="-326013.167">3664 3179 8356,'0'0'1721,"0"0"-534,0 0-464,0 0 171,0 0-500,13-10-223,43-27-136,-56 36-35,1 0 0,0 1 0,0-1 0,0 1 0,1-1 0,-1 1 0,0 0 0,0-1 0,0 1 1,0 0-1,0 0 0,0 0 0,0 0 0,1 0 0,-1 0 0,0 0 0,0 0 0,0 0 0,0 0 0,0 1 0,0-1 0,0 0 1,0 1-1,0-1 0,0 1 0,0 0 0,0-1 0,0 1 0,0-1 0,0 1 0,0 0 0,0 0 0,0 0 0,-1-1 0,1 1 0,0 0 1,-1 0-1,1 0 0,0 1 0,1 2-3,5 7-4,-2 0 0,0 1 0,0 0 0,-1 0 0,-1 0 0,0 0-1,0 1 1,-1-1 0,-1 1 0,0-1 0,-1 1 0,0 0 0,-1-1 0,-2 11 7,3-21-60,1 0-1,-1 0 1,0-1-1,0 1 0,-1 0 1,1 0-1,0-1 1,-1 1-1,1 0 1,-1 0-1,1-1 1,-1 1-1,0 0 1,1-1-1,-1 1 0,0-1 1,0 1-1,0-1 1,-1 0-1,1 1 1,0-1-1,0 0 1,-1 0-1,1 0 1,-1 0-1,0 1 61,1-5-208,1-5 161,1 0 1,0-1-1,0 1 1,0 1-1,1-1 1,1 0-1,-1 0 1,1 1 0,0-1-1,1 1 1,0 0-1,0 0 1,1 0-1,1-1 47,-2 1 58,1 0-1,0 0 1,1 1-1,0-1 1,0 1-1,0 1 1,1-1-1,0 1 1,0 0-1,0 0 1,0 1-1,1 0 1,0 1-1,0-1 1,0 2-1,0-1 1,0 1-1,1 0 1,-1 1-1,1 0 1,-1 0-1,1 0 1,-1 2-1,1-1 1,5 1-58,-8 3 2,0-1 0,0 1 0,-1 0 1,1 0-1,-1 1 0,0 0 0,0 0 0,-1 0 0,1 0 0,-1 1 0,-1-1 1,1 1-1,-1 0 0,0 0 0,0 0 0,0 1 0,-1-1 0,0 1 1,0 0-1,-1-1 0,0 1 0,0 0 0,-1 0 0,0 0 0,0 0-2,1 153-1051,-1-157 843,0 0-1,-1-1 0,0 1 1,1-1-1,-1 1 1,0-1-1,0 1 0,0-1 1,0 0-1,-1 0 1,1 1-1,-1-1 0,1 0 1,-1 0-1,0 0 1,0-1-1,0 1 0,0 0 1,0-1-1,0 1 1,-1 0 208,-10-1-2527</inkml:trace>
  <inkml:trace contextRef="#ctx0" brushRef="#br1" timeOffset="-325609.394">2622 3063 7443,'0'0'1345,"0"0"176,0 0-721,0 0-512,0 0-16,0 0-64,118-26-176,-70 26-32,3-1-128,-8-6-2225</inkml:trace>
  <inkml:trace contextRef="#ctx0" brushRef="#br1" timeOffset="-324712.463">5112 2996 2913,'0'0'3581,"0"0"-1895,0 0-712,0 0-718,0 0 58,3-6 655,11-18-299,-13 24-669,-1-1 1,0 1 0,0 0 0,1 0 0,-1 0 0,1-1 0,-1 1 0,0 0 0,1 0 0,-1 0 0,0 0 0,1 0 0,-1 0 0,1 0-1,-1 0 1,0 0 0,1 0 0,-1 0 0,0 0 0,1 0 0,-1 0 0,1 0 0,-1 0 0,0 0 0,1 1 0,-1-1 0,0 0-1,1 0 1,-1 0 0,0 1 0,1-1 0,-1 0 0,0 0 0,0 1 0,1-1 0,-1 0 0,0 0 0,0 1 0,1-1 0,-1 0 0,0 1-1,0-1 1,0 1 0,0-1 0,0 0 0,1 1 0,-1-1 0,0 0 0,0 1 0,0-1 0,0 1 0,0-1 0,0 0 0,0 1 0,0-1-1,0 0 1,-1 1 0,1-1 0,0 1 0,0-1 0,0 0 0,0 1 0,0-1 0,-1 1-2,1-1 5,-3 190 132,-4-72-1470,9-108-1228,5-9-1715</inkml:trace>
  <inkml:trace contextRef="#ctx0" brushRef="#br1" timeOffset="-323677.042">5113 2964 7764,'0'0'1019,"0"0"-483,0 0-368,0 0 155,0 0 250,8 0-146,106 0-245,-113 0-181,-1-1 0,1 1 0,0 0 0,-1 0 0,1-1 0,0 1 0,-1 0 0,1-1 0,-1 1 0,1-1 1,-1 1-1,1-1 0,-1 1 0,1-1 0,-1 1 0,0-1 0,1 1 0,-1-1 0,0 1 0,1-1 0,-1 0 0,0 1 0,0-1 1,0 0-1,1 1 0,-1-1 0,0 0 0,0 1 0,0-1 0,0 0 0,0 1 0,0-1 0,0 0 0,0 1 0,-1-1 0,1 0 1,0 1-1,0-1 0,-1 0 0,1 1 0,0-1 0,0 1 0,-1-1 0,1 1 0,-1-1 0,1 1 0,-1-1 0,1 1 0,-1-1 1,1 1-1,-1-1 0,1 1 0,-1 0 0,1-1 0,-1 1 0,1 0 0,-2-1-1,0 0 37,0 0 1,-1-1-1,1 1 0,-1 0 0,0 0 1,1 1-1,-1-1 0,0 1 1,0-1-1,1 1 0,-1 0 0,0 0 1,0 0-1,1 0 0,-1 0 1,0 1-1,0-1 0,1 1 0,-1 0 1,0 0-1,1 0 0,-1 0 1,1 0-1,0 1 0,-1-1 0,1 1 1,0-1-1,0 1 0,-1 0 0,1 0 1,1 0-1,-1 0 0,0 0 1,0 0-1,1 1 0,0-1 0,-1 1 1,1-1-38,-4 10 9,1 0 0,0 0 0,1 1 1,0-1-1,1 1 0,1 0 0,0-1 0,0 1 1,2 0-1,-1 0 0,3 9-9,-3-19 5,1 0-1,0 0 1,0 0-1,1 1 1,-1-1-1,0 0 1,1-1-1,0 1 1,0 0-1,0 0 1,0-1-1,0 1 1,0-1-1,1 0 1,-1 0-1,1 0 1,0 0-1,-1 0 1,1 0-1,0-1 1,0 1-1,0-1 1,0 0-1,1 0 1,-1 0-1,0 0 1,0-1-1,1 1-4,95 3 120,-85-6-160,0 0-1,0 0 1,-1-1 0,0-1 0,1 0 0,-2-1 0,1 0 0,0-1 0,-1-1 0,0 0 0,0 0 0,-1-1 0,0-1 0,-1 0 0,0 0 0,0-1 0,-1 0 0,0-1 0,0 0 0,-2 0 0,1-1 0,4-11 40,-10 21-1,0 0 0,-1-1-1,1 1 1,-1-1 0,0 1 0,1-1 0,-1 0-1,0 0 1,-1 1 0,1-1 0,0 0-1,-1 0 1,0 0 0,0 0 0,0 0 0,0 0-1,0 1 1,0-1 0,-1 0 0,1 0-1,-1 0 1,0 0 0,0 1 0,0-1 0,0 0-1,0 1 1,-1-1 0,1 1 0,-1-1-1,1 1 1,-1 0 0,0 0 0,0-1 0,0 1-1,0 1 1,-1-1 0,1 0 0,-1 0-1,1 1 1,-1 0 0,1-1 0,-1 1 0,0 0-1,1 0 1,-1 0 0,0 1 0,0-1-1,-1 1 2,2-1 2,0 1 1,0 0-1,0 0 0,0 0 0,0 0 0,0 1 0,0-1 0,0 0 0,0 1 0,0 0 0,0-1 0,1 1 0,-1 0 0,0 0 0,0 0 0,0 0 0,1 0 0,-1 0 0,1 1 0,-1-1 0,1 0 0,-1 1 0,1 0 0,0-1 0,0 1 0,-1 0 0,1-1 0,0 1 0,1 0 0,-1 0 0,0 0 0,0 0 1,1 0-1,0 0 0,-1 0 0,1 0 0,0 0 0,0 0 0,0 0 0,0 0 0,0 0 0,0 0-2,-1 4 1,1-1 0,0 1 1,0-1-1,0 1 0,1-1 1,0 1-1,0-1 0,0 1 1,0-1-1,1 0 0,0 1 1,0-1-1,1 0 0,-1 0 1,1-1-1,0 1 0,0 0 1,1-1-1,-1 0 0,1 0 1,0 0-1,0 0 0,1-1 1,-1 1-1,1-1 0,-1 0 1,1 0-1,2 0-1,8 3-24,0 0 0,1-2 0,-1 0 0,1 0 0,0-1 0,0-1 0,0-1 0,1 0 0,-1-1 0,0-1 0,0-1 0,0 0 0,0-1 0,3-1 24,-9 2-20,-2 0 0,1-1 0,0 0 0,0 0 0,-1 0 0,0-1 0,1-1 0,-1 0 0,-1 0 0,1 0 0,-1-1 0,0 0 0,0 0 0,-1-1 0,0 1 0,0-2 0,0 1 0,-1-1 0,0 1 0,-1-1 0,0-1 0,0 1 0,-1-1 0,0 1 0,0-1 0,1-6 20,-4 11 9,1 1 0,-1 0 0,0 0 0,0-1 0,0 1 0,0 0 0,-1-1 0,1 1 0,-1 0 0,0-1 0,0 1 0,0 0 0,0 0 0,-1 0 0,1 0 0,-1 0 0,0 0 0,1 1 0,-2-1 0,1 0 0,0 1 0,0 0 0,-1-1 0,1 1 1,-1 0-1,0 0 0,1 1 0,-1-1 0,0 0 0,0 1 0,0 0 0,0-1 0,-1 1 0,1 1 0,0-1 0,0 0 0,-1 1 0,1 0 0,-3-1-9,4 1-2,1 0 1,-1 0-1,1 0 1,-1 0-1,1 0 0,-1 1 1,1-1-1,-1 0 1,1 1-1,-1-1 0,1 1 1,0-1-1,-1 1 1,1 0-1,0 0 0,-1-1 1,1 1-1,0 0 1,0 0-1,0 0 0,0 1 1,0-1-1,0 0 1,0 0-1,0 0 0,0 1 1,0-1-1,1 0 1,-1 1-1,0-1 0,1 1 1,0-1-1,-1 1 1,1-1-1,0 1 0,0-1 1,-1 1-1,1-1 1,0 1-1,1-1 0,-1 1 1,0-1-1,0 1 1,1-1-1,-1 1 2,0 4-1,0 0 0,0 1 0,1-1 0,0 0 0,0 0 0,1 0 0,-1 0 0,1 0 0,0 0 0,1 0 0,0-1 0,0 1 0,0-1 0,0 0 0,1 0-1,0 0 1,0 0 0,0-1 0,1 1 0,-1-1 0,1 0 0,0-1 0,0 1 0,0-1 0,1 0 0,2 1 1,199 53 75,-204-54-79,0 1-1,0 0 1,-1 0 0,0 0-1,0 0 1,0 1-1,0-1 1,-1 0 0,0 1-1,0-1 1,0 1 0,0-1-1,-1 1 1,1 0 0,-1-1-1,0 1 1,-1 0 0,1-1-1,-1 1 1,0-1 0,0 1-1,0-1 1,-1 1 0,0-1-1,0 0 1,0 0 0,0 1 4,0-2-192,0 0 0,-1 0 0,1 0 0,-1-1 0,0 1 0,1 0 0,-1-1 0,0 0 0,-1 0 0,1 0 0,0 0 0,0 0 0,-1-1 0,1 1 0,-1-1 0,0 0 0,1 0 0,-1 0 0,0-1 0,1 1 0,-2-1 192,-13 1-2649</inkml:trace>
  <inkml:trace contextRef="#ctx0" brushRef="#br1" timeOffset="-322511.594">6019 2913 5218,'0'0'478,"0"0"736,0 0-278,0 0-450,0 0 565,0 0-221,-1-8-315,-2-43 957,-34 47-1058,32 5-416,0 1 0,-1 0-1,1 0 1,0 0 0,1 1 0,-1 0 0,0 0 0,1 0 0,0 0-1,-1 1 1,1-1 0,0 1 0,1 0 0,-1 1 0,1-1 0,0 0-1,0 1 1,0 0 0,1 0 0,0 0 0,-1 0 0,2 0 0,-1 0 0,1 1-1,-1-1 1,2 0 0,-1 1 0,0-1 0,1 1 0,0 0 2,2-3 3,0 0 0,1 0 0,-1-1 0,0 1 0,1 0 0,0-1 0,-1 0 0,1 0 0,0 0 1,0 0-1,0 0 0,0 0 0,1-1 0,-1 1 0,0-1 0,1 0 0,-1 0 0,1-1 0,2 1-3,0 1 3,47 13 32,-40-13-36,-1 0-1,0 1 1,-1 1 0,1 0-1,-1 0 1,1 1 0,-1 0-1,-1 1 1,1 1 0,-1 0-1,0 0 1,0 0-1,-1 2 1,1 1 1,-8-9-2,-1 1 1,1 0-1,-1 0 0,1 0 1,-1 0-1,0 0 0,0 0 1,0 1-1,0-1 0,0 0 1,-1 1-1,1-1 0,-1 0 1,1 1-1,-1-1 0,0 0 1,0 1-1,0-1 0,0 1 1,-1-1-1,1 0 0,0 1 1,-1-1-1,0 0 0,1 1 1,-1-1-1,0 0 0,0 0 1,-1 0-1,1 0 0,0 0 1,-2 2 1,-8 0-13,-1 0 0,0 0 0,0-1 0,0-1 0,0 0 0,0-1-1,0 0 1,0-1 0,-1 0 0,-6-1 13,-5 0-195,15 1-3,0 0 0,1-1-1,-1 0 1,1-1 0,-1 0-1,1-1 1,0 1 0,-1-2-1,2 1 1,-1-1 0,0 0 0,-4-4 198,0-5-3282,6-1-2281</inkml:trace>
  <inkml:trace contextRef="#ctx0" brushRef="#br1" timeOffset="-322118.332">6317 2595 5507,'0'0'885,"0"0"-162,0 0 454,0 0 5,0 0-318,1-11-248,2-32-242,-3 43-370,1 0 0,-1 1 0,0-1 0,0 0 0,0 0 0,0 1 0,0-1 0,0 0 0,0 0 0,1 0 0,-1 1 0,0-1 0,0 0 0,0 0 0,0 0 0,1 0 0,-1 1 0,0-1 0,0 0 0,0 0 1,1 0-1,-1 0 0,0 0 0,0 0 0,1 0 0,-1 0 0,0 0 0,0 1 0,0-1 0,1 0 0,-1 0 0,0 0 0,0 0 0,1 0 0,-1-1 0,0 1 0,0 0 0,1 0 0,-1 0 0,0 0 0,0 0 0,1 0 0,-1 0 0,0 0 0,0-1-4,10 178 470,-11-119-217,2 274 334,0-319-738,0 0 0,0-1 0,1 1-1,0 0 1,1-1 0,1 1 0,0-1 0,1 0 0,0 0-1,1-1 1,0 0 0,1 1 151,7-2-2321,-2-8-2537</inkml:trace>
  <inkml:trace contextRef="#ctx0" brushRef="#br1" timeOffset="-321594.853">6432 3070 4626,'0'0'3084,"0"0"-792,0 0-1478,0 0-457,0 0 449,13-11-131,45-33-222,-53 41-419,1 1-1,-1-1 1,0 1-1,1 0 0,0 0 1,-1 1-1,1-1 1,0 1-1,0 1 1,-1-1-1,1 1 0,0 0 1,0 0-1,4 2-33,11-2 23,96 15-36,-114-14 3,1 1 0,0-1-1,-1 1 1,0 0 0,1 0-1,-1 0 1,0 0 0,0 0-1,0 1 1,0-1 0,-1 1-1,1 0 1,-1 0 0,1 0-1,-1 0 1,0 0 0,0 1 0,0-1-1,-1 0 1,1 1 0,-1 0-1,0-1 1,0 1 0,0 0-1,-1-1 1,1 1 0,-1 0-1,0 0 1,0 2 10,0-1-145,-1 0 0,0 0-1,0 0 1,-1 0 0,0-1 0,1 1-1,-1 0 1,-1-1 0,1 1 0,-1-1-1,0 0 1,0 0 0,0 0 0,0 0-1,-1 0 1,1-1 0,-1 1 0,0-1 0,0 0-1,-1-1 1,1 1 0,0 0 0,-1-1-1,0 0 1,0 0 145,4-3-14,0 1 0,0-1 1,0 1-1,0-1 0,0 0 0,1 0 1,-1 1-1,0-1 0,1 0 0,-1 0 0,0 0 1,1 0-1,-1 0 0,1 0 0,-1 0 0,1 0 1,0 0-1,-1 0 0,1 0 0,0 0 0,0 0 1,0 0-1,0 0 0,0 0 0,0 0 0,0-1 1,0 1-1,0 0 0,0 0 0,1 0 0,-1 0 1,0 0-1,1 0 0,-1 0 0,1 0 0,-1 0 1,1 0-1,-1 0 0,1 1 0,0-1 1,0 0 12,7-11 74,1 1-1,1 1 0,0 0 0,0 0 1,1 1-1,0 0 0,1 1 0,0 0 1,0 1-1,1 1 0,0 0 0,0 0 1,6-1-73,-1 1 357,0 0 0,1 1 0,0 1 0,0 0 0,0 2 1,0 0-1,0 1 0,2 1-357,-15 1 21,-1 0 0,0 0 0,-1 0 1,1 1-1,0 0 0,0 0 0,-1 0 0,1 0 1,-1 1-1,1 0 0,-1 0 0,0 0 0,0 0 1,-1 1-1,1-1 0,-1 1 0,1 0 0,-1 0 0,0 0 1,-1 1-1,1-1 0,-1 1 0,1 1-21,2 5-33,0 0 0,0 0 0,-1 0 0,-1 1 0,0 0 0,-1-1 0,0 1-1,0 0 1,-1 6 33,-1-17-68,0-1-1,0 1 1,0 0-1,0-1 0,0 1 1,0-1-1,0 1 1,0 0-1,0-1 1,0 1-1,0-1 1,0 1-1,0 0 0,0-1 1,-1 1-1,1-1 1,0 1-1,-1-1 1,1 1-1,0-1 0,-1 1 1,1-1-1,0 1 1,-1-1-1,1 1 1,-1-1-1,1 1 1,-1-1-1,1 0 0,-1 1 1,1-1-1,-1 0 1,1 0-1,-1 1 1,0-1-1,1 0 0,-1 0 1,1 0-1,-1 0 1,0 0-1,1 0 1,-1 0-1,1 0 0,-1 0 1,0 0-1,1 0 1,-1 0-1,0 0 1,1 0-1,-1-1 1,1 1-1,-1 0 0,1 0 1,-1-1-1,1 1 1,-1 0-1,1-1 1,-1 1-1,1-1 0,-1 1 69,-19-12-3759</inkml:trace>
  <inkml:trace contextRef="#ctx0" brushRef="#br1" timeOffset="-321356.622">7067 2743 7171,'0'0'1537,"0"0"800,0 0-1200,0 0-193,53-70-240,-40 67-496,-1 3 49,-1 0-257,3 11-48,-4 8 16,-5 5-577,-2 5-1088,-3 0 321,0 1-3202</inkml:trace>
  <inkml:trace contextRef="#ctx0" brushRef="#br1" timeOffset="-320975.815">7490 2953 8980,'0'0'937,"0"0"194,0 0-133,0 0-299,0 0-33,1-9-103,4-37 158,-12 48-817,0 8 86,-1-1 1,2 1-1,-1 0 1,2 1-1,-1 0 1,1 0-1,1 0 1,0 0-1,-1 7 10,-18 100-48,23-117 49,0-1-1,0 1 1,1 0 0,-1 0-1,0 0 1,0 0-1,1 0 1,-1-1-1,1 1 1,-1 0-1,1 0 1,-1 0-1,1-1 1,-1 1 0,1 0-1,-1-1 1,1 1-1,0-1 1,0 1-1,-1 0 1,1-1-1,0 0 1,0 1 0,0-1-1,-1 1 1,1-1-1,0 0 1,0 0-1,0 1 1,0-1-1,0 0 1,0 0 0,0 0-1,-1 0 1,1 0-1,0 0 1,0 0-1,0 0 1,0-1-1,0 1 1,0 0-1,6 0 4,29-2-111,-1-2-1,0-1 1,0-1 0,0-2-1,0-2 1,-1-1 0,-1-1-1,0-2 1,25-15 107,-24 4-4637,-32 17-987</inkml:trace>
  <inkml:trace contextRef="#ctx0" brushRef="#br1" timeOffset="-320712.287">6253 2875 10453,'0'0'352,"0"0"672,0 0-880,0 0 81,94-21 383,-44 17-448,5 3-48,-3 1-112,-4 0-992,-9 0-2978</inkml:trace>
  <inkml:trace contextRef="#ctx0" brushRef="#br1" timeOffset="-318145.297">9135 2837 10629,'0'0'552,"0"0"19,0 0-285,0 0-38,0 0 96,5-6-224,-2 2-114,-3 3-6,1 0 0,-1 0 1,1 0-1,-1 0 0,1 0 1,-1 0-1,1 0 0,0 0 0,-1 0 1,1 0-1,0 0 0,0 0 1,0 1-1,0-1 0,0 0 1,0 1-1,0-1 0,0 1 1,0-1-1,0 1 0,0-1 0,0 1 1,0 0-1,0-1 0,1 1 1,-1 0-1,0 0 0,0 0 1,0 0-1,0 0 0,1 0 0,-1 0 1,0 0-1,0 1 0,0-1 1,0 0-1,0 1 0,1-1 1,-1 1-1,0-1 0,0 1 1,0 0-1,6 7-15,-1 0 0,0 0 0,-1 1 0,0 0 0,0 0 1,-1 1-1,0-1 0,-1 1 0,0 0 0,0 0 0,-1 0 1,0 0-1,-1 1 0,0-1 0,-1 0 0,0 1 1,-1-1-1,0 4 15,-10 0-917,-1-36 793,11 16 159,-1 0-1,1-1 0,0 1 1,1 0-1,-1-1 1,1 1-1,0-1 0,1 1 1,0-1-1,0 1 0,0 0 1,1 0-1,0-1 1,0 1-1,0 0 0,1 1 1,0-1-1,0 0 0,1 1 1,-1-1-1,1 1 1,0 0-1,1 1 0,-1-1 1,1 1-1,0-1 0,0 2 1,0-1-1,1 0 1,-1 1-1,1 0 0,0 0 1,0 1-1,0 0 0,2-1-34,0 1 11,0 1 0,1 0 0,-1 0 0,0 1 0,1 0-1,-1 0 1,1 1 0,-1 0 0,0 1 0,1 0 0,-1 0 0,0 0-1,0 1 1,0 1 0,-1-1 0,1 1 0,-1 0 0,0 1-1,0 0 1,0 0 0,-1 1 0,0-1 0,0 1 0,0 1-1,-1-1 1,0 1 0,0 0 0,0 0 0,-1 0 0,0 1-1,-1-1 1,3 8-11,4 58-1510,-24-29-2494,-4-30-244</inkml:trace>
  <inkml:trace contextRef="#ctx0" brushRef="#br1" timeOffset="-319176.746">8063 2378 8932,'0'0'152,"0"0"43,0 0-184,0 0-41,-3 2 78,31 94 1265,38 275-139,-57-325-1089,-6-23-56,1 0 0,1 0 0,1 0 0,1-1 0,1 0 0,6 9-29,-13-28 7,0-1 0,0 0 1,1 1-1,0-1 1,-1 0-1,1 0 0,0 0 1,0 0-1,0-1 1,0 1-1,0 0 1,0-1-1,0 1 0,1-1 1,-1 0-1,1 0 1,-1 0-1,1 0 1,-1 0-1,1-1 0,-1 1 1,1-1-1,0 1 1,-1-1-1,1 0 1,0 0-1,-1 0 0,1-1 1,0 1-1,-1 0 1,1-1-1,-1 0 1,1 0-1,-1 0 0,1 0 1,-1 0-1,0 0 1,1-1-1,-1 1 0,0-1-7,82-69-339,-31 7-373,-39 85 605,-12-14 104,0 0 0,1 1 1,0-1-1,0-1 0,1 1 1,0 0-1,0-1 0,1 0 1,-1 0-1,1 0 0,1 0 1,-1-1-1,1 0 0,0 0 1,0 0-1,0-1 0,0 0 1,1 0-1,0-1 0,0 0 1,0 0-1,0 0 0,1-1 1,-1 0-1,0-1 0,1 1 1,0-1-1,-1-1 0,1 0 1,-1 0-1,1 0 0,0-1 1,1 0 2,-7 0-116,1 0 1,-1 1-1,0-1 1,0 0 0,0 0-1,0-1 1,0 1-1,0 0 1,0-1-1,0 1 1,0-1-1,-1 1 1,1-1-1,-1 0 1,1 0 0,-1 0-1,1 0 1,-1 0-1,0 0 1,0 0-1,0 0 1,0-1 115,10-29-4258</inkml:trace>
  <inkml:trace contextRef="#ctx0" brushRef="#br1" timeOffset="-318950.924">8369 2617 9941,'0'0'1360,"0"0"-784,0 0-415,0 0-161,0 0-49,90-28-31,-59 43-112,-2 3-368,-4 1-833,-3 2-3233</inkml:trace>
  <inkml:trace contextRef="#ctx0" brushRef="#br1" timeOffset="-318617.875">8828 2837 9284,'0'0'1265,"0"0"-689,0 0 88,0 0-55,0 0 87,-7-5 6,-21-13-577,28 18-128,-1 0 0,1 0 0,0 0-1,-1 0 1,1-1 0,0 1 0,-1 0 0,1 0 0,0 0 0,-1 0 0,1 0-1,-1 0 1,1 0 0,0 0 0,-1 0 0,1 0 0,0 0 0,-1 0-1,1 0 1,-1 1 0,1-1 0,0 0 0,-1 0 0,1 0 0,0 0-1,-1 1 1,1-1 0,0 0 0,0 0 0,-1 1 0,1-1 0,0 0-1,0 0 1,-1 1 0,1-1 0,0 0 0,0 1 0,0-1 0,-1 0 0,1 1-1,0-1 1,0 0 0,0 1 0,0-1 0,0 1 0,0-1 0,0 0-1,0 1 1,0-1 0,0 0 0,0 1 0,0-1 0,0 1 0,0-1-1,0 0 1,0 1 0,0-1 0,1 0 0,-1 1 3,0 1-20,-3 119-31,2-116 48,1 0 0,0 0 0,0 0-1,0 0 1,1 0 0,0 0 0,0 0 0,0 0 0,0 0 0,1-1 0,0 1 0,0 0-1,0-1 1,1 1 0,-1-1 0,1 0 0,0 0 0,0 0 0,1 0 0,-1-1 0,1 1-1,0-1 1,-1 0 0,2 1 3,-2-5 2,1 0 1,-1 0-1,0 0 0,0-1 0,0 1 0,0-1 1,0 1-1,0-1 0,-1 0 0,1 0 1,-1 0-1,1-1 0,-1 1 0,0 0 0,1-1 1,-1 0-1,-1 1 0,1-1 0,0 0 0,-1 0 1,1 0-1,-1 0 0,0 0 0,0-1 0,0 1 1,0 0-1,-1 0 0,0-1 0,1-1-2,2-7-26,-1 1 1,0-1-1,-1 0 0,0 0 0,-1 0 1,-1 0-1,1 0 0,-2 0 0,-2-11 26,3 19-10,1 1 0,-1-1 0,0 1 0,-1-1 0,1 1 0,-1 0 1,1-1-1,-1 1 0,0 0 0,0 0 0,-1 0 0,1 0 0,0 1 0,-1-1 0,0 1 0,1-1 0,-1 1 0,0 0 0,0 0 0,-1 0 0,1 1 0,0-1 0,-1 1 0,1-1 1,-1 1-1,1 0 0,-1 1 0,1-1 0,-1 0 0,0 1 0,1 0 0,-1 0 0,-2 0 10,2 3-208,0-1 1,0 0-1,0 1 0,1 0 0,0 0 1,-1 0-1,1 0 0,0 1 0,1-1 1,-1 1-1,1 0 0,-1 0 1,1 0-1,0 0 0,0 0 0,1 0 1,-1 1-1,1-1 0,0 0 0,0 1 1,1-1-1,-1 1 0,1-1 1,0 1-1,0-1 0,0 1 0,1-1 1,0 1-1,0 2 208,-1 29-3404</inkml:trace>
  <inkml:trace contextRef="#ctx0" brushRef="#br1" timeOffset="-317768.913">8189 2781 9508,'0'0'641,"0"0"-129,97-33-192,-52 24-192,-1 5-16,-4 4-112,-4 0-16,-7 0-3377</inkml:trace>
  <inkml:trace contextRef="#ctx0" brushRef="#br1" timeOffset="-316468.498">9 4145 5394,'0'0'766,"0"0"187,0 0-668,0 0-232,0 0 11,-2-10-29,-4-34-24,6 43-6,0 0 0,1-1 1,-1 1-1,0 0 0,1 0 1,-1 0-1,1 0 0,0 0 1,-1 0-1,1 0 0,0 0 1,-1 0-1,1 1 0,0-1 1,0 0-1,0 0 0,0 1 1,0-1-1,0 0 0,0 1 0,0-1 1,0 1-1,0-1 0,0 1 1,0 0-1,0-1 0,1 1 1,-1 0-1,0 0 0,0 0 1,0 0-6,4-2 70,39-8 753,0 2 0,0 1 0,0 3 0,38 0-823,-7 0 219,1515-86 2043,1223-9-2243,-350 10 957,-313-21-1099,-2011 95 159,-13 0-505,0 5 1,38 6 468,-160 4-369,8 2-601,-10 4-2937,-3-1-4371</inkml:trace>
  <inkml:trace contextRef="#ctx0" brushRef="#br0" timeOffset="-160082.583">5158 5022 1409,'0'0'800,"0"0"-290,0 0-238,0 0-35,0 0 462,0 0 27,-1-12 237,-9-97 1790,10 109-2329,0 0-146,0 0-94,0 0-112,0 0 0,0 0-51,0 5-45,16 149 555,-17 171 728,-4-107-842,5-218-351,0 0 36,0-16-268,0 5-1056,0-2-837</inkml:trace>
  <inkml:trace contextRef="#ctx0" brushRef="#br0" timeOffset="-154623.713">5181 4952 0,'0'0'510,"0"0"-388,0 0-10,0 0 246,-2-2 85,-15-63 9065,33 173-8964,-16 328 1084,0 47-1380,5-366-245,15 155-1,-14 102-34,9-194 32,-6 81-32,0-9 48,14-142-19,-21 92-10,9-64 283,-11 122-81,6-232-358,3-14-3533,-5-13-1722</inkml:trace>
  <inkml:trace contextRef="#ctx0" brushRef="#br0" timeOffset="-152311.948">4692 7953 2017,'0'0'1459,"0"0"-576,0 0-619,0 0 185,-4-5 511,-9-18-352,13-4 3246,43 21-4342,-33 6 807,928 3 382,-537-34-399,102 17-187,20-42 45,212 28 242,278 24-498,-243-30 46,-443 21 130,-63-8-40,-234 10 1136,-27 3-6362,-3 1-2607</inkml:trace>
  <inkml:trace contextRef="#ctx0" brushRef="#br0" timeOffset="-149831.848">10083 4485 3698,'0'0'328,"0"0"243,0 0 128,-3-7 939,41 250 2116,-38-160-3493,13 132 395,-4-152-389,-3 1-1,-3 0 0,-3 42-266,-1-46 66,16 93 48,8 50 6,-23-178-99,-1 7-12,1-1 0,2 1 0,1-1 0,1 0 0,2 1 0,2-1-9,20 163 59,-22-114-40,14 197 23,-23-106 1,0-130-29,1 1 0,3-1 0,1 0 0,4 16-14,9 160 280,9 17-50,-9-97-222,3-34 24,-15-77 61,-3-26-50,0 0-17,0 2-888,1-1-2728,-1-1 1599</inkml:trace>
  <inkml:trace contextRef="#ctx0" brushRef="#br0" timeOffset="-139694.164">6009 4787 4514,'0'0'822,"0"0"37,0 0-638,0 0-138,-2-6 24,-12-36 2694,14 41-2401,0 1-74,0 0-169,0 0-104,0 0-23,0 0-57,12 3-13,68 73 27,-65-64 152,1 0 0,1-1 0,0 0 0,0-1 0,1-1 0,0-1 0,0 0 0,1-2 0,0 0 0,16 2-139,-8 2 137,0 1 1,-1 1-1,0 1 0,-1 1 1,0 1-1,-1 2 1,-1 0-1,-1 1 0,10 12-137,98 70 188,175 95-84,109 124-29,-289-227-17,103 62 98,63-27-69,-55-30-36,63 87-21,71 32-62,-41-96 536,-129-12-123,-77-50-587,-68-42-2229,-37-12-246,-4-4-2820</inkml:trace>
  <inkml:trace contextRef="#ctx0" brushRef="#br0" timeOffset="-137420.79">5017 5604 2513,'0'0'881,"0"0"306,0 0-131,0 0-589,0 0 197,0 0 430,4-11 897,368-12-900,-218 10-1084,-1-7 1,3-6-8,-139 23 11,41-4-3,1 3-1,-1 2 0,27 4-7,4-1 8,348-1-14,-327-19-4,25-19 23,-41 36-67,-54 3-5849,-37-1 1919</inkml:trace>
  <inkml:trace contextRef="#ctx0" brushRef="#br0" timeOffset="-135932.816">5157 5554 1649,'0'0'805,"0"0"-98,0 0-50,0 0-238,0 0-105,-10-20 4216,51 19-3238,357-7-671,-31 7-621,-139 15-96,212-13-61,-135-54 154,-73 53-1998,-226 0-845</inkml:trace>
  <inkml:trace contextRef="#ctx0" brushRef="#br0" timeOffset="-134452.529">4023 5509 0,'0'0'4279,"0"0"-2603,0 0-908,0 0-101,0 0 213,0-9 340,0-27-642,0 7 2872,-6 41-3311,1 28-148,1 0 1,2 0-1,2 0 0,4 31 9,26 0 39,-29-70-39,0 1 0,1-1 0,-1 1 0,0-1 0,1 0 0,-1 0 0,1 0 0,-1 0 0,1 0 0,-1 0 0,1 0 0,0-1-1,0 1 1,-1 0 0,1-1 0,0 1 0,0-1 0,0 0 0,-1 0 0,1 0 0,0 0 0,0 0 0,0 0 0,0 0 0,0 0 0,-1-1 0,1 1 0,0-1 0,0 1 0,-1-1 0,1 0 0,0 0 0,-1 0 0,1 0 0,-1 0 0,1 0 0,-1 0 0,1 0 0,0-2 0,77-97-1960,-45 49 1609,-32 50 359,0 1 1,-1-1-1,1 0 0,0 1 0,-1-1 0,1 0 0,0 1 1,0 0-1,0 0 0,0-1 0,-1 1 0,1 0 1,0 0-1,0 1 0,0-1 0,0 0 0,-1 1 0,1-1 1,0 1-1,0-1 0,-1 1 0,1 0 0,0 0 1,-1 0-1,1 0 0,-1 0 0,1 0 0,-1 0 0,1 0 1,-1 0-1,0 1 0,0-1 0,1 1 0,-1-1 1,0 1-1,-1-1 0,2 2-8,3 2 33,2 2-23,0 0 0,1-1 0,-1 0 0,1 0 0,0-1 0,1 0 0,-1 0 0,1-1 0,0 0 0,0 0 0,0-1 0,1-1-1,-1 1 1,1-2 0,-1 1 0,1-1 0,0-1 0,2 0-10,-10-2 22,0 0 0,1 0 0,-1 0 0,0 0 0,0-1 1,-1 1-1,1-1 0,0 0 0,-1 1 0,0-1 0,0 0 0,0 0 0,0 0 0,0 0 0,0 0 0,-1 0 0,1 0 0,-1 0 0,0 0 1,0 0-1,0 0 0,-1-3-22,2-15 36,-1 0 0,-1-1 0,-1 1 0,-1 0 0,-1 0 0,-3-7-36,-8-74-70,15 102-194,5 0-3052,0 2-766</inkml:trace>
  <inkml:trace contextRef="#ctx0" brushRef="#br0" timeOffset="-131772.875">4013 5209 4066,'0'0'976,"0"0"-482,0 0 512,0 0-483,0 0 98,0 0-90,-8-1-64,-23-1-120,217-20 2158,-160 18-2419,23-2 229,-1-3-1,0-1 1,38-15-315,-85 25 49,1 0 0,-1 0 0,1-1 0,-1 1 0,1-1 0,-1 1 0,1-1 0,-1 0 0,0 0 0,1 1-1,-1-1 1,0 0 0,0 0 0,0 0 0,0 0 0,0-1 0,0 1 0,0 0 0,0 0 0,0-1 0,0 1 0,-1 0 0,1-1 0,0 1 0,-1-1 0,1 1 0,-1-1 0,1 0-49,24-2-1606,13 4-2001,-20 0-2108</inkml:trace>
  <inkml:trace contextRef="#ctx0" brushRef="#br0" timeOffset="-130459.69">6028 4243 6451,'0'0'467,"0"0"373,0 0 89,0 0 92,0 0-615,-6-8-33,-16-21-98,13 27-136,-103 300 661,111-418 1452,13 51-2474,3 0-1,3 1 1,6-9 222,-23 76-4,0 0 0,1-1 0,0 1 0,-1 0 0,1 0 0,-1 0 0,1 1 0,0-1 0,0 0 0,-1 1 0,1-1 0,0 1 0,0 0 0,0-1 0,0 1 0,0 0-1,0 0 1,-1 0 0,1 0 0,0 1 0,0-1 0,0 0 0,0 1 0,0-1 0,-1 1 0,1 0 0,0 0 0,0-1 0,-1 1 0,1 0 0,-1 0 0,1 1 0,-1-1 0,1 0 0,-1 0 0,0 1 0,0-1 0,1 1 0,-1 1 4,42 32 11,-2 3 1,-2 1 0,-2 2-1,7 12-11,-6-8 4,20 12-1836,-58-57 402,-1 0-942,-7 0-1171</inkml:trace>
  <inkml:trace contextRef="#ctx0" brushRef="#br0" timeOffset="-130235.353">5911 4334 5346,'0'0'1393,"0"0"288,0 0 112,0 0-1329,0 0-16,0 0-192,66-57 96,-21 50-160,1 3-192,-2 4-16,-4 0 16,-6 0-1152,-8 2-3890</inkml:trace>
  <inkml:trace contextRef="#ctx0" brushRef="#br0" timeOffset="-128757.326">9602 7118 10117,'0'0'122,"0"0"172,0 0-195,0 0-54,0 0-13,0-6-117,11 230 74,-9-208 216,-36-155-1141,13-36-1845,20 99 4748,2 74-1929,0-1 0,0 1 0,1-1-1,-1 1 1,1-1 0,-1 1 0,1 0 0,0 0-1,0 0 1,0 0 0,0 0 0,1 0 0,-1 1 0,0-1-1,1 1 1,-1-1 0,1 1 0,0 0 0,-1 0-1,1 0 1,0 1 0,-1-1 0,1 0 0,0 1 0,0 0-1,0 0 1,-1 0 0,1 0 0,0 0 0,0 0-1,0 1 1,0-1 0,-1 1 0,4 1-38,-2-2 43,-1 1-42,1 1 0,-1-1 0,0 1-1,1-1 1,-1 1 0,0 0 0,0 0 0,0 1 0,0-1 0,-1 1 0,1-1 0,-1 1 0,1 0 0,-1 0 0,0 0 0,0 0-1,0 0 1,-1 1 0,1-1 0,-1 0 0,0 1 0,0-1 0,0 1 0,0 0 0,0-1 0,-1 1 0,0 0 0,0-1 0,0 1 0,0 0-1,0-1 1,-1 1 0,1 0 0,-1-1 0,-1 3-1,2-1-3,-1 3-84,0 0 0,-1 0-1,0-1 1,0 1 0,-1-1 0,0 1-1,0-1 1,0 0 0,-1 0 0,-1-1-1,1 1 1,-1-1 0,0 1 87,-16 26-1070,20-33 1045,0 1-1,1-1 0,-1 1 0,1-1 0,0 1 1,-1 0-1,1-1 0,-1 1 0,1-1 0,0 1 0,-1 0 1,1 0-1,0-1 0,0 1 0,0 0 0,0-1 1,-1 1-1,1 0 0,0 0 0,0-1 0,0 1 0,1 0 1,-1 0-1,0-1 0,0 1 0,0 0 0,0 0 1,1-1-1,-1 1 0,0 0 0,1-1 0,-1 1 0,0-1 1,1 1-1,-1 0 0,1-1 0,-1 1 0,1-1 1,-1 1-1,1-1 0,0 1 0,-1-1 0,1 0 0,0 1 1,-1-1-1,1 1 26,39 3-50,-28-4 15,37 0 126,-34-1 284,0 1 1,1 0-1,-1 2 0,0-1 1,0 2-1,0 0 0,11 4-375,-24-6 7,1 0 0,-1 1 0,0-1 0,0 1 0,1-1 0,-1 1-1,0 0 1,0 0 0,-1 0 0,1 0 0,0 0 0,-1 0-1,1 0 1,-1 1 0,0-1 0,0 1 0,0-1 0,0 1 0,0-1-1,0 1 1,-1-1 0,1 1 0,-1 0 0,0-1 0,0 1 0,0 0-1,0-1 1,0 1 0,0 0 0,-1-1 0,1 1 0,-1 0 0,0-1-1,0 1 1,0-1 0,0 1 0,0-1 0,-1 0 0,1 1-1,-1-1 1,1 0 0,-1 0 0,0 0 0,-1 1-7,-7 5-56,-1 0-1,0 0 1,-1-1-1,1-1 1,-1 0 0,0-1-1,-1 0 1,0 0-1,1-2 1,-4 1 56,-83 8-4769,58-12 132</inkml:trace>
  <inkml:trace contextRef="#ctx0" brushRef="#br0" timeOffset="-125692.156">4380 4224 1473,'0'0'749,"0"0"126,0 0-552,0 0 229,0 0 105,0 0 82,0-3-355,-16-72 4920,19 188-3634,0-91-1663,0 0 0,1-1 0,1 1 0,1-1 0,1-1 1,4 8-8,12-33 226,-2-14-175,-18 15-78,1 0-1,-1 0 1,1 0-1,0 0 0,1 1 1,-1 0-1,1 0 1,-1 0-1,1 0 0,0 1 1,0-1-1,0 1 1,1 1-1,-1-1 1,0 1-1,0 0 0,1 0 1,-1 0-1,1 1 1,-1 0-1,4 0 28,-5 2-15,1 0 0,-1 1 0,0-1 0,0 1-1,0 0 1,0 0 0,-1 1 0,1-1 0,-1 1 0,0-1 0,0 1 0,0 0-1,-1 0 1,1 2 15,12 13-41,55 44 59,-68-63-7,-1-1-1,1 0 1,-1 0-1,0 0 1,0 0-1,0 0 1,0 0-1,0 0 1,0 0-1,0-1 1,0 1 0,0 0-1,0-1 1,-1 1-1,1 0 1,0-1-1,-1 1 1,1-1-1,-1 1 1,0-1-1,1 1 1,-1-1-1,0 0 1,0 1-1,0-1 1,0 1-1,0-1 1,-1 1-1,1-1 1,0 1-1,-1-1 1,1 1 0,-1-1-1,1 1-10,0-5 5,-19-228 75,1 84-419,22 193-3076,4-28 1124,1-2-945</inkml:trace>
  <inkml:trace contextRef="#ctx0" brushRef="#br0" timeOffset="-125300.877">4853 4267 5507,'0'0'1494,"0"0"741,0 0-1250,0 0-628,0 0-218,0 4-128,3 326 498,0-316-482,-1-14-2391,0-12 427</inkml:trace>
  <inkml:trace contextRef="#ctx0" brushRef="#br0" timeOffset="-125048.624">4869 4200 6003,'0'0'1184,"0"0"33,0 0 79,0 0-735,75-46-145,-52 45-352,-3 1-16,-2 0-48,-4 10-16,-5 6-1361,-5 1-1520,-4 1-2578</inkml:trace>
  <inkml:trace contextRef="#ctx0" brushRef="#br0" timeOffset="-124818.154">4902 4389 5186,'0'0'881,"0"0"1472,0 0-1409,0 0-447,0 0-177,0 0 240,72-19-416,-49 15-128,0 1-16,-4 3-144,-4 0-1185,-4 0-1776</inkml:trace>
  <inkml:trace contextRef="#ctx0" brushRef="#br0" timeOffset="-123282.97">5000 4823 3858,'0'0'1582,"0"0"-342,0 0-84,0 0 724,0 0-1039,0-8-396,-1-28 222,34-10 1228,-22 30-1742,-1-1 1,-1 0-1,-1-1 1,0 0-1,-1 0 1,-1-1-1,-1 0 1,0 0-154,-4 14 15,0 4-20,0 1 1,0-1 0,-1 0 0,1 1-1,0-1 1,0 0 0,1 1-1,-1-1 1,0 1 0,0 0 0,0-1-1,0 1 1,0 0 0,0 0-1,1-1 1,-1 1 0,0 0 0,0 0-1,0 0 1,0 1 0,0-1-1,1 0 1,-1 0 0,0 1-1,0-1 1,0 0 0,0 1 0,0-1-1,0 1 1,0 0 0,0-1-1,0 1 1,0 0 0,0-1 0,0 1-1,0 0 1,-1 0 0,1 0-1,0 0 1,-1 0 0,1 0 0,0 0-1,-1 0 1,1 0 0,-1 0-1,0 0 1,1 0 0,-1 0-1,0 1 1,0-1 0,0 0 0,1 0 4,7 9 17,142 157-1428,-129-146-1214</inkml:trace>
  <inkml:trace contextRef="#ctx0" brushRef="#br0" timeOffset="-122070.905">9899 4645 5619,'0'0'573,"0"0"-237,0 0-184,0 0 169,0 0 620,9-11-210,26-37-32,16-54 350,-49 98-1033,1-4 203,1 0 0,0 0 0,1 0 0,0 0 0,0 1 0,1 0 0,-1 0 0,2 0 0,-1 1 0,5-3-219,16 31 744,107 101-873,-66-89-3807,-34-24-4474</inkml:trace>
  <inkml:trace contextRef="#ctx0" brushRef="#br0" timeOffset="-121352.375">10507 4459 6019,'0'0'1275,"0"0"-512,0 0 173,0 0 14,0 0-83,-1-5-346,-2-16-311,-10 113-348,-8 95 196,30-201 262,60-82-386,-67 95 59,1 0 0,0 1 0,-1-1-1,1 1 1,-1-1 0,1 1 0,-1 0 0,1 0 0,0 1 0,-1-1 0,1 0 0,-1 1 0,1 0 0,-1-1 0,1 1 0,-1 0 0,0 0 0,1 0 0,-1 1 0,0-1 0,0 1-1,0-1 1,0 1 0,0 0 0,0-1 0,0 1 0,0 0 0,-1 0 0,1 0 0,-1 1 0,1-1 0,-1 0 0,0 0 0,0 1 0,0-1 0,0 1 0,-1-1 0,1 2 7,10 11 22,-7-8-21,1 1 0,1-2-1,0 1 1,0-1-1,0 0 1,0 0 0,1 0-1,0-1 1,1 0 0,-1-1-1,1 1 1,-1-1 0,1-1-1,1 0 1,-1 0-1,0 0 1,1-1 0,-1 0-1,1-1 1,0 0 0,8 0-1,-14-4 10,0 1 0,0-1-1,0 0 1,0 0 0,-1 0 0,1 0 0,-1 0 0,0-1 0,0 1 0,0-1 0,0 1 0,-1-1 0,0 0 0,1 0 0,-1 1 0,0-1 0,-1 0 0,1 0 0,-1 0 0,0 0 0,0 0 0,0 0 0,0 0 0,-1 0 0,0 0-1,0-1-9,1-3 0,-2-12 12,-1 0-1,-1 1 0,-1-1 1,-1 1-1,-1 0 0,0 1 1,-1 0-1,-1 0 0,-1 0 1,-1 1-1,0 1 0,-11-13-11,19 26-21,3 2-94,1 13-277,26 36-2204,-18-34-650</inkml:trace>
  <inkml:trace contextRef="#ctx0" brushRef="#br0" timeOffset="-120743.15">11037 4657 7876,'0'0'699,"0"0"130,0 0-335,0 0 10,0 0 83,3-8-229,12-22-209,-10 22-117,-5 19-157,-2 12 153,-1 0 0,0-1 0,-2 1 0,-1-1 0,0 0 0,-4 4-28,2-4 42,2 0 1,0 0 0,1 1-1,1-1 1,1 1 0,0 6-43,18-70 1086,16-44-1752,-4-2 0,14-79 666,-34 110 6,-7 56 303,3 32-434,6 2 151,1-1 1,1 0 0,2-1-1,1 0 1,2-1 0,1-1-1,11 14-26,-18-28-137,-5-10-271,0 0 0,-1 1 0,0-1 0,0 1 1,-1 0-1,0 0 0,0 0 0,-1 0 1,1 1-1,-2-1 0,1 4 408,-2-9-5733</inkml:trace>
  <inkml:trace contextRef="#ctx0" brushRef="#br0" timeOffset="-120516.379">11073 4818 6851,'0'0'2673,"0"0"-832,0 0-1489,0 0-144,0 0-176,81-30 16,-54 30-48,-1 1-512,-6 5-1921</inkml:trace>
  <inkml:trace contextRef="#ctx0" brushRef="#br0" timeOffset="-113919.519">5959 7020 4562,'0'0'310,"0"0"-188,0 0 225,0 0 400,0 0-37,0 0-313,0-7 2939,0-6-2531,3 8-790,-1 1 0,0-1 1,1 1-1,0 0 0,0 0 0,0 0 1,1 1-1,-1-1 0,1 1 0,0 0 0,0 0 1,0 0-1,0 0 0,1 1-15,4-5 8,176-112-58,-67 32 124,-13 10-21,3 4 1,5 3-54,-23 18-9,-2-4-1,31-29 10,199-156 3,-317 240-3,85-68 24,3 4 0,22-8-24,135-91 16,-156 98-9,4 3 0,41-17-7,-95 56 34,147-117 101,-61 41-38,40-42 997,-45 49-761,-104 79-272,0 0-1,1 1 0,0 2 0,0-1 0,2 2 0,-1 1 0,1 0-60,51-26-52,-68 33 649,1 5-6621,-4 3 2041</inkml:trace>
  <inkml:trace contextRef="#ctx0" brushRef="#br0" timeOffset="-72847.293">3603 6645 6723,'0'0'571,"0"0"347,0 0 80,0 0 63,-5-11-466,-15-36-69,12 12 1870,-6 169-2498,13-112 96,-2-9 8,2 0 0,0 0 0,0 0 0,1 0 0,1 0 0,0 0 0,1 0 0,0-1 0,1 1 0,1 0 1,-1-1-1,2 0 0,0 0 0,1 0 0,0-1 0,3 6-2,-7-16 5,-1 1 0,1-1 1,-1 0-1,1 1 0,-1-1 0,1 0 1,0 0-1,0 0 0,-1 0 0,1 0 0,0 0 1,0-1-1,0 1 0,0 0 0,0-1 1,0 0-1,0 1 0,0-1 0,0 0 1,0 0-1,0 0 0,0-1 0,0 1 0,0 0 1,0-1-1,0 1 0,0-1 0,0 0 1,0 1-1,0-1 0,0 0 0,0 0 1,-1 0-1,1-1 0,0 1 0,-1 0 0,1-1 1,-1 1-1,1-1 0,-1 0-5,50-68 140,-44 56-122,0 0-1,-1-1 1,-1 0-1,0 0 1,-1 0-1,-1 0 1,0-1-1,-1 1 1,-1-3-18,12 25-142,4 18 152,-14-20-9,-1 0 0,1 0 1,-1 0-1,1-1 0,1 1 1,-1-1-1,1 0 0,0 0 1,-1 0-1,2 0 0,-1-1 1,0 1-1,1-1 0,0 0 1,-1-1-1,1 1 0,0-1 1,0 0-1,1 0 0,-1-1 1,5 2-2,-8-5 10,0 1 0,0-1 0,0 0 0,0 0 0,0 0 0,0 0 0,-1 0 0,1 0 0,-1 0 0,1 0 0,-1-1 0,0 1 0,0 0 0,0-1 0,0 1 1,-1-1-1,1 1 0,-1-1 0,1 0 0,-1 1 0,0-1 0,0 1 0,0-2-10,1-1 9,4-166 58,-7 158-68,0 1 0,0 0 1,-2 0-1,1 0 0,-1 1 1,-1-1-1,0 1 0,-6-9 1,8 69-8150,7-39 2427</inkml:trace>
  <inkml:trace contextRef="#ctx0" brushRef="#br0" timeOffset="-71796.899">3475 6419 4882,'0'0'1324,"0"0"-708,0 0 318,0 0 15,0 0 145,-7-2-598,-18-8-154,19 3 2504,14-1-3024,-7 7 357,153-56 228,-123 49-329,146-33 344,-151 67-5633,-22-20 113</inkml:trace>
  <inkml:trace contextRef="#ctx0" brushRef="#br0" timeOffset="-69351.499">4196 6641 4370,'0'0'662,"0"0"471,0 0-572,0 0 164,0 0 828,0 0-995,-10-6 199,8 4 2138,103-21-2967,-19-5 179,-65 24-3068,-12 4 879,-1 0-3755</inkml:trace>
  <inkml:trace contextRef="#ctx0" brushRef="#br0" timeOffset="-68305.12">4722 6405 4722,'0'0'368,"0"0"417,0 0-118,0 0-425,0 0 108,1-10 562,3-62 1377,-49 66-1251,40 9-1037,1-1-1,-1 1 0,1 0 0,-1 0 1,1 0-1,0 1 0,0 0 1,1-1-1,-1 2 0,1-1 1,0 0-1,0 0 0,0 1 1,0 0-1,1-1 0,0 1 0,0 0 1,0 0-1,1 1 0,-1-1 1,1 0-1,1 0 0,-1 1 1,1-1-1,-1 0 0,2 5 0,-2-7 0,1-1 0,-1 0 0,1 0 0,-1 0 0,1 0 0,0 1 0,0-1 0,0 0 0,0 0 0,0 1 0,1-1 0,-1 0 0,1 0 0,-1 0 0,1 0 0,0 0 0,0 0 0,0 0 0,0 0 0,0 0 0,0 0 0,0 0 0,1 0 0,-1-1 0,1 1 0,0 0 0,-1-1 0,1 0 0,0 1 0,0-1 0,0 0 0,-1 0 0,1 0 0,2 1 0,60 10 6,25 14 4,-48 46-60,-41-71 50,0 0 1,1 1 0,-1-1 0,0 0-1,0 0 1,0 1 0,0-1 0,0 0 0,0 0-1,0 1 1,0-1 0,0 0 0,-1 0 0,1 1-1,-1-1 1,1 0 0,-1 0 0,1 0 0,-1 0-1,1 0 1,-1 0 0,0 0 0,0 0-1,0 0 1,1 0 0,-1 0 0,0 0 0,0 0-1,0-1 1,0 1 0,0 0 0,-1-1 0,1 1-1,0-1 1,0 1 0,0-1 0,0 0-1,-1 1 1,1-1 0,0 0-1,-58 11 237,53-10-177,-85 0 1250,86-10-816,5 6-4331,0 3-2860</inkml:trace>
  <inkml:trace contextRef="#ctx0" brushRef="#br0" timeOffset="-65266.71">5215 6544 1857,'0'0'787,"0"0"-400,0 0 117,0 0 251,0 0-360,0 0-312,0 0-54,0 0 32,0 0-18,0 0 26,0 0 150,0 0 165,0 0-194,0 0-33,0 0 72,-17-4 54,13 0 1802,22 0 11,68 2-4009,-68 1-976</inkml:trace>
  <inkml:trace contextRef="#ctx0" brushRef="#br0" timeOffset="-64957.675">5194 6531 5010,'0'0'481,"0"0"143,0 0-272,0 0 16,0 0 384,0 0-31,20-1-481,-11 1-240,0 0 32,-1 0 0,4 0-16,0 0-16,2 0 0,2 0-1137,0 2-1360</inkml:trace>
  <inkml:trace contextRef="#ctx0" brushRef="#br0" timeOffset="-64739.717">5357 6529 3762,'0'0'720,"0"0"-640,0 0-80,0 0-304,0 0-1969</inkml:trace>
  <inkml:trace contextRef="#ctx0" brushRef="#br0" timeOffset="-64507.056">5585 6509 2305,'0'0'800,"0"0"-800,0 0 16,0 0 161,93-19-177,-72 15-49,-2 3-479,-1-2-768,-4 2-65</inkml:trace>
  <inkml:trace contextRef="#ctx0" brushRef="#br0" timeOffset="-64250.524">5863 6466 4226,'0'0'576,"0"0"-384,0 0 353,0 0-369,0 0 16,0 0-192,75-1 0,-65 1 0,-1 0 0,-1 2 0,0 1-721,-3 0-3889</inkml:trace>
  <inkml:trace contextRef="#ctx0" brushRef="#br0" timeOffset="-63959.772">6041 6465 4946,'0'0'1073,"0"0"-833,0 0-64,0 0-176,0 0 0,0 0-128,80 1-2193</inkml:trace>
  <inkml:trace contextRef="#ctx0" brushRef="#br0" timeOffset="-63015.19">5259 6506 304,'0'0'891,"0"0"46,0 0 229,0 0-179,0 0-558,0 0-317,26 2 3754,237-9-2930,-89-9-3646,-123 12-2164,-44 3 2990</inkml:trace>
  <inkml:trace contextRef="#ctx0" brushRef="#br0" timeOffset="-61949.012">5222 6543 1313,'0'0'643,"0"0"-451,0 0 26,0 0 730,0 0 7,-11 0 1745,71-7-257,483-49-986,-282 56-1540,-260 0 139,-1 0-34,11 0-3328,-11 0 134</inkml:trace>
  <inkml:trace contextRef="#ctx0" brushRef="#br0" timeOffset="-17989.503">6122 6504 1297,'0'0'1101,"0"0"-113,0 0-228,0 0-277,0 0-214,0 0-21,0 0-130,41 0 1760,133-10-4653,6-3 3117,-75 13-3914,-88 0 2435</inkml:trace>
  <inkml:trace contextRef="#ctx0" brushRef="#br0" timeOffset="-17787.346">6692 6477 624,'0'0'368,"0"0"209,0 0 671,0 0-175,0 0-225,0 0-352,83-25-127,-69 23-145,1 0-208,-1 2 48,1 0-128,-1 0-48,-1 0-897,2 0-159,1 0-193</inkml:trace>
  <inkml:trace contextRef="#ctx0" brushRef="#br0" timeOffset="-16721.144">7066 6439 1585,'0'0'715,"0"0"90,0 0 36,0 0-628,0 0-165,14-1 32,97-1-661,-26 5-599,75-5 2795,136-12-1234,-114-8-973,-4-22 3156,85 37-2834,-109 10 889,-154-3-587,0 0-43,0 0-29,0 0-149,0 0-494,0 0-507,0 0-691,0 0-456</inkml:trace>
  <inkml:trace contextRef="#ctx0" brushRef="#br0" timeOffset="-16451.292">8517 6353 3490,'0'0'976,"0"0"-448,0 0-384,0 0-112,0 0-64,0 0 0,15-3-1488,-12 3-1858</inkml:trace>
  <inkml:trace contextRef="#ctx0" brushRef="#br0" timeOffset="-16218.347">8517 6351 880,'20'5'0,"-20"-5"-32</inkml:trace>
  <inkml:trace contextRef="#ctx0" brushRef="#br0" timeOffset="-15403.927">8515 6328 1761,'0'0'712,"0"0"-82,0 0 186,0 0-234,0 0-81,0-4-295,-1-61 1560,4 52-1751,-3 12 50,1 0 0,-1 0 0,1 0 0,-1 1 0,1-1 0,-1 0 0,1 0 0,-1 0 0,0 0 0,1 0 0,-1 0 0,0 0-1,0 0 1,0 0 0,0 0 0,0 1 0,0-1 0,0 0 0,0 0 0,0 0 0,-1 0 0,1 0 0,0 0 0,0 0 0,-1 0 0,1 0 0,-1 0 0,1 1 0,-1-1 0,1 0 0,-1 0 0,1 1 0,-1-1 0,0 0 0,0 1 0,1-1 0,-1 0 0,0 1 0,0-1 0,1 1 0,-1-1 0,0 1 0,0 0 0,0-1-1,0 1 1,0 0 0,0 0 0,0-1 0,0 1 0,0 0 0,0 0 0,0 0 0,1 0 0,-1 0 0,-1 1-65,-3 0 34,-1 1-1,1 0 0,0 0 1,1 1-1,-1-1 1,0 1-1,1 0 0,-1 1 1,1-1-1,0 1 1,0-1-1,0 1 0,1 0 1,-1 1-1,1-1 1,0 1-1,0-1 0,1 1 1,-1 0-1,1 0 1,0 0-1,0 0 0,1 1 1,0-1-1,-1 3-33,1-4 20,1-1 0,-1 0 0,1 1-1,0-1 1,-1 0 0,1 1 0,1-1 0,-1 0 0,1 1-1,-1-1 1,1 0 0,0 1 0,0-1 0,0 0 0,0 0-1,1 0 1,0 0 0,-1 0 0,1 0 0,0 0-1,0-1 1,0 1 0,1-1 0,-1 1 0,1-1 0,-1 0-1,1 0 1,0 0 0,0 0 0,0-1 0,0 1-1,0-1 1,0 0 0,0 1 0,0-1 0,1-1 0,-1 1-1,0 0 1,1-1 0,-1 0 0,0 0 0,1 0-20,0 0 22,-1 1 0,0-1 0,0-1 0,1 1 0,-1 0 0,0-1 1,0 0-1,1 0 0,-1 0 0,0 0 0,0 0 0,0-1 0,0 1 0,0-1 1,-1 0-1,1 0 0,0 0 0,-1 0 0,1 0 0,-1 0 0,0-1 1,0 1-1,0-1 0,0 0 0,0 0 0,-1 1 0,2-3-22,1-6 15,0 0 0,0-1 0,-1 1 0,0-1 0,-1 0 0,0 1 0,-1-1 1,0 0-1,-1 0 0,-1 0 0,-1-10-15,2 20-65,-1 0 0,0-1 0,0 1 0,0 0 1,0 0-1,0-1 0,0 1 0,0 0 0,-1 0 1,1 0-1,-1 0 0,0 1 0,1-1 0,-1 0 1,0 1-1,0-1 0,0 1 0,0 0 0,0-1 1,-1 1-1,1 0 0,0 0 0,0 1 1,-1-1-1,1 0 0,-1 1 0,1-1 0,0 1 1,-1 0-1,1 0 0,-1 0 0,1 0 0,-1 0 1,1 1-1,-1-1 0,1 1 0,0-1 0,-2 2 65,-8-2-864,-26 0-3872</inkml:trace>
  <inkml:trace contextRef="#ctx0" brushRef="#br0" timeOffset="-11246.398">8500 6389 288,'0'0'280,"0"0"-34,0 0 362,0 0-272,0 0-40,3-5 486,12-21 1037,-12-15 2845,9 49-4267,8 87 999,5 0-569,-24-52-675,7-51-1513,-4-7-1640,0-6-2743</inkml:trace>
  <inkml:trace contextRef="#ctx0" brushRef="#br0" timeOffset="-9309.388">8604 6323 1425,'0'0'1395,"0"0"-942,0 0-63,0 0 429,0 0-440,-2-1-195,-5-3-125,6 4-1,0-1 1,1 1 0,-1 0-1,0 0 1,0 0-1,0 0 1,0 0 0,0 0-1,0 1 1,1-1-1,-1 0 1,0 0 0,0 1-1,0-1 1,1 0-1,-1 1 1,0-1 0,0 1-1,1-1 1,-1 1 0,0-1-1,1 1 1,-1-1-1,0 1 1,1 0 0,-1-1-1,1 1 1,-1 0-1,1 0 1,-1-1 0,1 1-1,0 0 1,-1 0-1,1 0 1,0 0 0,0-1-1,0 1 1,-1 0 0,1 0-1,0 0 1,0 0-1,0 0 1,0-1 0,1 1-1,-1 0 1,0 0-1,0 0 1,0 0 0,1 0-1,-1-1 1,0 1-1,1 0 1,-1 0 0,1-1-1,-1 1 1,1 0 0,0 0-59,-1 6 644,0 328 3348,-11-31-3784,11-69 248,21-61-221,-14-49-169,-2-21-332,-5-104-351,0-16-2139,0-11-1616</inkml:trace>
  <inkml:trace contextRef="#ctx0" brushRef="#br0" timeOffset="-7910.009">8535 6431 112,'0'0'270,"0"0"82,0 0 136,0 0 51,0 0 13,-2 6 6939,2-2-8131,21 135 2420,-13-54-922,-4-1 0,-5 60-858,-1-34 234,8 105 409,2-80-352,0 48-33,-8-103-2875,0-79 240</inkml:trace>
  <inkml:trace contextRef="#ctx0" brushRef="#br0" timeOffset="-5823.905">8552 6449 4594,'0'0'291,"0"0"-174,0 0 75,0 0 441,0 0 356,0 0-167,0 16 392,-19 263 1251,8-139-792,6 130-1673,5-215 136,1 95-16,11-76-123,11 66 41,-4-61-36,-12-66-48,0-16-3629,-5-11-1517</inkml:trace>
  <inkml:trace contextRef="#ctx0" brushRef="#br0" timeOffset="-3054.606">5460 8064 3618,'0'0'280,"0"0"107,0 0 333,0 0 131,0-6-203,0-20-189,-1 23 2396,-2 19-2783,2-11-16,1 1-1,0-1 1,0 0 0,1 1 0,-1-1 0,1 0-1,0 0 1,1 1 0,-1-1 0,1 0-1,0 0 1,1-1 0,-1 1 0,1 0 0,0-1-1,0 1 1,0-1 0,0 0 0,1 0 0,0 0-1,0-1 1,1 2-56,11 7 78,0-1 0,0 0 0,1-1-1,0-1 1,0-1 0,1 0 0,1-2 0,-1 0-1,1-1 1,0 0 0,14 0-78,219 8 236,-176-12-119,101-2-96,-56-38-4,-82 21-21,225-102-110,-114 61 140,-149 57-30,1 1-1,0 0 1,0-1-1,0 1 1,0 0-1,0 0 1,0 0-1,1 0 1,-1 1-1,0-1 1,0 1-1,1-1 1,-1 1-1,0 0 1,1 0-1,-1 0 1,0 0-1,1 0 1,-1 0-1,0 0 1,1 1-1,-1 0 1,0-1-1,0 1 1,0 0-1,1 0 1,-1 0-1,0 0 1,0 0-1,0 1 1,-1-1-1,2 1 5,24 44-36,-23-38 36,-1 0 1,2-1 0,-1 1 0,1-1-1,0 1 1,0-1 0,1-1 0,0 1-1,0-1 1,0 0 0,1-1 0,0 1-1,0-1 1,1-1 0,-1 1-1,1-1 1,2 0-1,75 20 27,-81-25-21,-1 1 0,1 0 0,-1-1 0,1 1 0,-1-1 0,0 0 0,1 0 0,-1-1 1,0 1-1,0 0 0,0-1 0,0 0 0,0 0 0,0 0 0,-1 0 0,1 0 0,0-1 0,-1 1 0,0-1 0,0 0 0,0 1 0,0-1 1,0 0-1,0 0 0,0-2-6,12-12-27,-7 10 27,0 1-1,1 0 0,0 0 0,0 1 1,1 0-1,-1 0 0,1 1 0,0 0 1,0 1-1,0 0 0,1 0 0,-1 1 1,1 0-1,0 1 0,-1 0 0,1 1 1,0-1-1,5 2 1,-1 1-11,-1 0-1,1 0 1,0 2 0,-1 0-1,0 0 1,0 1-1,0 1 1,-1 0 0,0 0-1,2 3 12,85 35-11,-58-36 5,0-1 0,0-2 0,0-1 0,1-3 0,1-1 6,115-41 11,-92 24 15,-1-3 0,-1-3 0,-1-2 0,-1-4 1,34-21-27,-89 46 138,-1-1 0,1 0 0,0-1 0,-1 1 0,0-1 1,-1 0-1,1-1 0,-1 1 0,0-1 0,-1 0 0,1-1 0,-1 1 1,-1-1-1,2-3-138,22-21 83,-27 32-542,0 0-627,0 0-824,0 0-926,-2 3-558</inkml:trace>
  <inkml:trace contextRef="#ctx0" brushRef="#br0" timeOffset="14577.744">8842 7889 896,'0'0'1433,"0"0"-454,0 0-485,0 0-1,0 0 166,0 0-397,-3-3-17,-13-11 980,-29 9 1160,44 40-2524,3-32 160,-1 0 1,1 0-1,0-1 0,1 1 1,-1 0-1,0-1 0,1 1 1,-1-1-1,1 0 0,0 0 1,0 0-1,0 0 0,0-1 1,0 1-1,0-1 0,0 1 1,1-1-1,-1 0 0,0-1 1,1 1-1,-1 0 0,1-1 1,2 0-22,2 2 107,137 35 218,-124-31-326,0-1 1,0-1-1,1 0 0,-1-2 1,1 0-1,0-2 0,15-1 1,-8 1 8,-22-1-103,0-1 0,0 1 0,0-1 0,-1 0 1,1-1-1,0 1 0,-1-1 0,0-1 0,0 1 0,0-1 1,0 0-1,0-1 0,-1 1 0,0-1 0,0 0 0,0 0 1,-1-1-1,0 0 0,0 1 0,0-1 0,0 0 0,-1-1 1,0 1-1,-1-1 0,1 1 0,-1-1 0,0 0 0,-1 0 1,0 0-1,0 0 0,0-4 95,-1 11 35,0 0 1,1-1 0,-1 1-1,1 0 1,-1-1 0,0 1-1,1 0 1,-1 0-1,1-1 1,-1 1 0,1 0-1,-1 0 1,1 0 0,-1 0-1,1 0 1,-1 0-1,1 0 1,-1 0 0,1 0-1,-1 0 1,1 0 0,-1 0-1,1 0 1,-1 0-1,1 0 1,-1 0 0,1 0-1,-1 1 1,1-1-1,-1 0 1,1 0 0,-1 1-1,0-1 1,1 0 0,-1 1-1,1-1 1,-1 0-1,0 1 1,1-1 0,-1 0-1,0 1 1,0-1 0,1 1-1,-1-1 1,0 1-1,0-1 1,0 1 0,1-1-1,-1 1 1,0-1 0,0 1-1,0-1 1,0 1-1,0-1-35,10 20 29,-8-12-20,1 0 0,-1 0 0,2 0 0,-1-1 0,1 0 0,0 1 0,1-1 0,0-1 0,0 1 0,0-1 0,1 0 0,0 0 0,0 0 0,1-1 0,-1 0 0,1 0 0,0-1 0,1 1 1,-1-2-1,1 1 0,-1-1 0,1 0 0,0-1 0,1 0-9,-3-2 10,0-1 0,0 0 0,0 0 0,0-1 0,0 0 0,0 0 0,0 0 0,-1-1 0,1 0 0,-1 0 0,0 0 0,0-1 0,0 0 0,0 0 0,-1 0 0,1 0 1,0-2-11,50-35-91,-50 39 80,0 1 0,-1 0 1,1 0-1,0 0 0,0 1 1,0-1-1,0 1 0,0 0 1,0 1-1,0-1 0,-1 1 1,1 0-1,0 0 0,0 0 0,-1 1 1,1 0-1,3 1 11,42 10 24,-40-11 13,0-1-1,0-1 1,0 0-1,0 0 1,0-1-1,0 0 1,-1-1-1,1 0 1,0 0-1,-1-1 1,1-1-1,-1 1 1,0-2-1,0 1 1,0-1-1,-1 0 1,1-1-1,-2 0 1,1 0-1,0-1 1,-1 0-1,0 0 1,-1-1-1,0 0 1,1-2-37,-4 6-107,-2 2 29,-1 1 0,1-1-1,0 1 1,-1 0 0,1-1 0,0 1 0,0 0 0,0-1 0,0 1 0,0 0 0,1 0 0,-1 0 0,0 0 0,0 0-1,1 0 1,-1 0 0,1 0 0,-1 1 0,0-1 0,1 1 0,0-1 0,-1 1 0,1-1 0,-1 1 0,1 0 0,-1 0-1,1 0 1,0 0 0,-1 0 0,1 0 0,0 0 0,-1 0 0,2 1 78,9 3-2820</inkml:trace>
  <inkml:trace contextRef="#ctx0" brushRef="#br0" timeOffset="16244.279">9382 8413 7043,'0'0'1766,"0"0"-714,0 0-474,0 0 71,0 0-337,-1-6-67,-1-31 1215,2 37-1327,0 0 107,0 0-61,0 0-123,0 0-13,0 7-209,1 57 134,3 0 0,2-1 0,13 55 32,-18-117 5,-1 1 1,1-1-1,0 0 0,0 0 1,-1 1-1,1-1 0,0 0 0,0 0 1,0 0-1,0 0 0,0 0 1,0 0-1,1 0 0,-1-1 0,0 1 1,0 0-1,0-1 0,1 1 0,-1-1 1,0 1-1,1-1 0,-1 1 1,1-1-1,-1 0 0,1 0 0,-1 0 1,0 0-1,1 0 0,-1 0 1,1 0-1,-1 0 0,0 0 0,1-1 1,-1 1-1,1-1 0,0 0-5,11 0 29,257-21 27,-272 18-930,-5 3-2790,4 1 132</inkml:trace>
  <inkml:trace contextRef="#ctx0" brushRef="#br0" timeOffset="17286.196">9865 8515 7908,'0'0'488,"0"0"-413,2-1-94,-1 1 25,0 0-1,-1-1 1,1 1 0,-1 0-1,1 0 1,-1 0 0,1 0-1,-1 0 1,1 0 0,0-1-1,-1 1 1,1 1 0,-1-1-1,1 0 1,-1 0 0,1 0-1,0 0 1,-1 0 0,1 0 0,-1 1-1,1-1 1,-1 0 0,1 0-1,-1 1 1,1-1 0,-1 0-1,1 1 1,-1-1 0,0 1-1,1-1 1,-1 0 0,0 1-1,1-1 1,-1 1 0,0-1-1,1 1 1,-1-1 0,0 1 0,0-1-1,1 1 1,-1 0 0,0-1-1,0 1 1,0-1 0,0 1-1,0-1 1,0 1 0,0 0-1,0-1 1,0 1 0,0-1-1,0 1 1,0-1 0,-1 1-1,1-1 1,0 1 0,0-1 0,-1 1-1,1-1 1,0 1 0,0-1-1,-1 1 1,1-1 0,-1 1-1,1-1 1,0 1 0,-1-1-1,1 0 1,-1 1-6,-50 123 2102,40-95-1979,-22 96 360,33-125-411,0-9 1446,36-154-352,2 3-2623,-13 161 1284,37 75 207,-38-46 41,-1 1 0,-2 1 0,-2 1-1,10 21-74,-23-40-106,4 8 174,-2-10-3773,-8-12-56</inkml:trace>
  <inkml:trace contextRef="#ctx0" brushRef="#br0" timeOffset="17521.317">9770 8736 6707,'0'0'1393,"0"0"-609,0 0-304,0 0 113,0 0 159,0 0-352,85-15-352,-52 12-48,1 2 0,-5 0-560,-6-3-2658</inkml:trace>
  <inkml:trace contextRef="#ctx0" brushRef="#br0" timeOffset="44815.185">6232 7116 5442,'0'0'1118,"0"0"-619,0 0-245,0 0 135,0 0 177,0 0-227,0 0-278,-2 0-77,-6 0 37,6 0 67,2 0 62,0 0 87,0 0-58,0 0-14,0 0-111,0 0-6,0 0 18,0 0-28,0 0-1,0 0 75,0 0 64,0 0 139,0 0-3,0 0-109,0 0-48,0 0-75,0 0 10,-13 2 92,7 0-179,0 1-1,0 0 1,0 0 0,0 0-1,1 1 1,0 0 0,-1 0-1,1 0 1,1 1 0,-1 0-1,1 0 1,0 0 0,0 0-1,0 1 1,1-1 0,0 1-1,0 0 1,0 0 0,1 0-1,-1 0 1,2 1 0,-1-1-1,1 1 1,0-1 0,0 1-1,0 5-2,1-10 1,0-1-1,0 1 1,0-1-1,0 1 1,0-1-1,0 1 1,0-1-1,1 0 1,-1 1-1,1-1 0,-1 1 1,1-1-1,-1 0 1,1 1-1,0-1 1,-1 0-1,1 1 1,0-1-1,0 0 1,0 0-1,0 0 1,0 0-1,0 0 1,0 0-1,0 0 1,1 0-1,-1-1 1,0 1-1,1 0 1,-1-1-1,0 1 1,1-1-1,-1 1 1,0-1-1,1 0 0,-1 1 1,1-1-1,-1 0 1,1 0-1,144 2 56,-38-5-77,-108 3-11,0 0 61,0 0-34,0 0-22,0 0 0,0 0-45,0 0-181,0 0-476,0 0-335,0 2-2786,0-1 222</inkml:trace>
  <inkml:trace contextRef="#ctx0" brushRef="#br0" timeOffset="46053.954">9167 5081 3458,'0'0'765,"0"0"217,0 0 267,0 0-428,0 0 335,1-9 260,2-48-218,6 131-414,-3 190-1336,-11-265-2204,-6-5-1075</inkml:trace>
  <inkml:trace contextRef="#ctx0" brushRef="#br0" timeOffset="46566.819">9038 5031 5090,'0'0'1518,"0"0"-392,0 0-534,0 0 91,0 0 246,3-5-348,-2 3-564,0 0-1,0 1 0,1-1 1,-1 0-1,0 1 0,1-1 0,-1 1 1,1-1-1,-1 1 0,1 0 1,0 0-1,0-1 0,-1 1 0,1 0 1,0 1-1,0-1 0,0 0 1,0 1-1,0-1 0,0 1 0,1-1 1,-1 1-1,0 0 0,0 0 1,0 0-1,0 0 0,0 0 0,0 0 1,0 1-1,0-1 0,0 1 0,0 0 1,0-1-1,0 1 0,0 0 1,0 0-1,0 0 0,0 0 0,0 1-16,202 142 638,-197-139-631,0 0-1,-1 1 1,0-1-1,0 1 1,0 1-1,-1-1 1,1 1-1,-2 0 1,1 0-1,-1 1 1,0-1-1,-1 1 1,1 0-1,-2 0 1,1 0-1,-1 1 1,0-1-1,-1 1-6,-2-6 6,0 0-1,-1 0 0,0 0 0,1 0 0,-1-1 0,0 1 0,0 0 0,0-1 1,-1 1-1,1-1 0,-1 0 0,1 0 0,-1 0 0,0 0 0,0 0 0,0 0 1,0-1-1,0 0 0,0 1 0,0-1 0,0 0 0,0-1 0,-1 1 0,1 0 1,0-1-1,-1 0-5,-3 2 8,-165 47-1179,171-48 769,-5 2-26,5 0-2720,1-3-1161</inkml:trace>
  <inkml:trace contextRef="#ctx0" brushRef="#br0" timeOffset="64193.704">8490 5363 1185,'0'0'939,"0"0"-264,0 0-350,0 0 361,0 0-326,0 0-227,7-3 91,-15-15-963,2-33 2385,26 36-1048,-17 51-411,-2 98-38,-12-87-3561,11-40 1705</inkml:trace>
  <inkml:trace contextRef="#ctx0" brushRef="#br0" timeOffset="64401.522">8516 5553 112,'0'0'352,"0"0"-304,0 0 64,0 0-64,0 0-32,0 0-16,0 25 0,0-20-16,0 0 16,0-1-672</inkml:trace>
  <inkml:trace contextRef="#ctx0" brushRef="#br0" timeOffset="65208.727">8504 5682 544,'0'0'422,"0"0"-171,0 0-65,0 0-95,0 0-59,0 6 3,-4 104-91,15-53 499,-9-50-322,0 0 0,-1 1 0,0-1 0,0 1 0,-1 0 0,0-1 0,0 1 0,0-1 0,-1 1 0,-1 0 0,1-1 0,-1 1-121,0 0 210,-5 209-149,8-136-13,-5-21 115,4-17-283,0-39-2393</inkml:trace>
  <inkml:trace contextRef="#ctx0" brushRef="#br0" timeOffset="67408.307">8421 5346 2145,'0'0'691,"0"0"-248,0 0 8,0 0 266,0 0-140,0 0-151,-3 0-137,0 1-150,-3 0-106,0-1 3266,11-6-3350,197 6-2555,-148 0-724,-43 0 1564</inkml:trace>
  <inkml:trace contextRef="#ctx0" brushRef="#br0" timeOffset="67969.363">8403 5342 2209,'0'0'2065,"0"0"-1649,0 0-192,0 0 176,0 0-223,0 0-161,39 4-16,-32-2 16,3 2 0,0-1-16,1-1-737,-3-2-3649</inkml:trace>
  <inkml:trace contextRef="#ctx0" brushRef="#br0" timeOffset="68232.699">8516 5359 2545,'0'0'4594,"0"0"-4450,0 0-128,0 0-32,0 0 32,0 0-48,51-1 16,-41 1-80,-3 0-1456,-1 0-81,-2 0 384,-1 0-400,-1 0 1425,-1 0-80,0 0-16,1 0 96</inkml:trace>
  <inkml:trace contextRef="#ctx0" brushRef="#br0" timeOffset="68537.494">8629 5363 1056,'0'0'337,"0"0"239,0 0 1025,0 0-241,0 0-591,0 0-161,57-19-288,-43 18-272,1 0 64,1 1-112,2 0-160,-2 0-928,2 0-945,-2 0-1057</inkml:trace>
  <inkml:trace contextRef="#ctx0" brushRef="#br0" timeOffset="68821.278">8972 5330 2225,'0'0'1201,"0"0"-161,0 0-560,0 0-16,85-18-191,-66 16-241,0 2-32,0 0 0,-1 0 0,0 0-545,-4 0-671,-1 0-881,-1-1 608</inkml:trace>
  <inkml:trace contextRef="#ctx0" brushRef="#br0" timeOffset="69065.573">9379 5311 1249,'0'0'1056,"0"0"-480,0 0 465,0 0-273,73-8-112,-55 7-47,-1 1-289,-1-1-192,1 1-112,-2 0-16,1 0 0,0 0-16,0 0-272,1 0-1105,-1 1-864</inkml:trace>
  <inkml:trace contextRef="#ctx0" brushRef="#br0" timeOffset="69066.573">9794 5288 3362,'0'0'1216,"0"0"-1168,0 0 352,0 0-96,81-12-304,-61 12-96,0 0-1728</inkml:trace>
  <inkml:trace contextRef="#ctx0" brushRef="#br0" timeOffset="69348.684">10047 5253 2321,'0'0'1441,"0"0"-593,0 0-272,0 0-207,0 0-97,79-9-240,-64 9 32,-2 0-128,-2 0-577,0 0-143,-3 1-256,0-1-561</inkml:trace>
  <inkml:trace contextRef="#ctx0" brushRef="#br0" timeOffset="69715.636">8989 5260 2385,'0'0'160,"0"0"-144,98 0-16,-59 0-64,0 0 48,0 0 32,-1 0 32,-2 0-48,0 0 16,-1 0-32,1 0-144,-1 0-1201</inkml:trace>
  <inkml:trace contextRef="#ctx0" brushRef="#br0" timeOffset="70028.201">9867 5260 1056,'0'0'0,"0"0"161,79 0-161,-55 1-96</inkml:trace>
  <inkml:trace contextRef="#ctx0" brushRef="#br0" timeOffset="70270.377">10128 5277 2289,'0'0'512,"0"0"289,0 0 1088,0 0-1633,0 0-112,0 0-144,48-17-48,-40 17 48,2 0 0,-2 0-160,0 0-817,1 2-608</inkml:trace>
  <inkml:trace contextRef="#ctx0" brushRef="#br0" timeOffset="73984.696">10714 5405 4514,'0'0'451,"0"0"-99,0 0 110,0 0 290,0 0 238,0 0 264,0-8-654,0-22-252,0 21 2372,0 194-2701,13-196 290,-13 10-309,3-3-6,0 1-1,-1-1 1,2 0 0,-1 1-1,0-1 1,1 1 0,-1 0-1,1 0 1,0 1 0,0-1-1,0 1 1,1 0 0,-1 0-1,0 0 1,1 0 0,-1 1-1,1 0 1,0 0 0,-1 0-1,1 1 1,0-1 0,0 1-1,-1 0 1,1 0-1,0 1 1,-1 0 0,1 0-1,0 0 1,1 0 6,19 17-21,-19-13 20,0 0 1,0 0-1,1 0 0,-1-1 0,1 0 0,0-1 0,1 0 0,-1 0 1,0 0-1,1-1 0,0 0 0,-1 0 0,6 0 1,2-45 129,-14 40-117,0-10-11,-1 0-1,0 0 0,0 0 0,-1 0 1,-1 0-1,0 1 0,-1-1 0,0 1 1,-1-1-1,0 1 0,-3-4 0,-22-40 411,29 56-339,-1 24-5656,1-14 2708</inkml:trace>
  <inkml:trace contextRef="#ctx0" brushRef="#br0" timeOffset="74651.784">10739 5142 2497,'0'0'1315,"0"0"-341,0 0 285,0 0 17,0 0-375,-3 0 172,-3 0 498,25 0-1017,30 0-22,162-33 490,-193 21-686,-18 12-824,-7 5-3805,-2-1 566</inkml:trace>
  <inkml:trace contextRef="#ctx0" brushRef="#br0" timeOffset="76140.471">10763 5327 2481,'0'0'1187,"0"0"75,0 0-939,0 0-155,0 0 382,6-7 329,-4 6 2225,-9 226-1458,7-224-1632,1 0-1,-1 0 1,1 1-1,0-1 1,-1 0 0,1 0-1,0 0 1,0 0 0,0 0-1,0 0 1,0 0-1,0 0 1,0 0 0,0 0-1,0 0 1,0-1-1,0 1 1,1 0 0,-1-1-1,0 1 1,0-1 0,1 1-1,-1-1 1,0 0-1,1 0 1,-1 1 0,0-1-1,1 0 1,0 0-14,14-27 99,-2-8-296,-11 25 101,1 0 0,0 0 0,0 0 0,1 1 1,0 0-1,1 0 0,0 0 0,0 1 0,8-7 96,-13 15-1,0 0-1,0 0 0,1 0 1,-1 0-1,0 0 0,0 0 1,0 0-1,1 1 0,-1-1 1,0 0-1,0 1 0,0-1 1,0 1-1,0 0 0,0-1 1,0 1-1,0 0 0,0-1 1,0 1-1,0 0 0,0 0 1,0 0-1,-1 0 0,1 0 1,0 0-1,-1 0 0,1 0 1,-1 0-1,1 0 0,-1 0 1,1 1-1,-1 0 2,45 50 141,-5-16 57,-40-36-190,0 0-13,0 0 42,0 0 120,0 0 46,0 0-48,7-6 1979,-4-94-1593,-4 86-546,0 1 0,1 0 0,0 0 0,1-1 0,0 1 0,1 0 1,1 0-1,4-11 5,-2 21-2192,-5 21 98,-1-12 937,1 7-1892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05:32.69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571 564 11253,'0'0'-32,"0"0"-163,0 0 118,0 0 304,2-7 306,5-21-196,-5 21-60,-2 7-96,0 0-141,0 8-194,26 223 55,-20-128-1171,-3-88-549,1-13-1364</inkml:trace>
  <inkml:trace contextRef="#ctx0" brushRef="#br0" timeOffset="442.566">843 429 9828,'0'0'756,"0"0"231,17-7-382,56-22-370,-68 27-218,0 1-1,1 0 1,-1 1-1,0-1 1,1 1-1,-1 0 1,1 0-1,-1 1 1,0-1-1,1 1 1,-1 0 0,0 1-1,0-1 1,0 1-1,0 0 1,0 0-1,0 1 1,0 0-1,-1 0 1,1 0-1,-1 0 1,0 0 0,0 1-1,0 0 1,-1 0-1,1 0 1,0 1-17,0-1 4,6 7-4,0 1 1,0 0-1,-1 0 0,-1 1 1,0 1-1,-1-1 0,0 1 1,-1 0-1,-1 1 1,0-1-1,-1 1 0,-1 0 1,0 0-1,-1 1 0,0-1 1,-2 0-1,1 1 1,-2-1-1,0 0 0,-1 1 1,-1-1-1,0 0 0,-1 0 1,0 0-1,-1-1 0,-1 0 1,-1 0-1,0 0 1,-5 8-1,-4 0 4,-1-1 1,0-1-1,-2 0 1,0-2 0,-1 0-1,-1-1 1,-1-1 0,0-1-1,-1-1 1,0-1 0,-1 0-1,-1-2 1,0-2-1,0 0 1,-1-1 0,0-2-1,-1 0 1,1-2 0,-25 1-5,23-2-17,1-2 0,-1-1 0,0-1 1,0-1-1,1-2 0,0 0 0,-1-2 1,2-1-1,-1-2 0,1 0 1,0-1-1,1-2 0,0-1 0,1 0 1,1-2-1,0-1 0,1-1 0,0-1 1,2 0-1,0-2 0,1 0 0,-2-5 17,11 9 3,1-1 0,0 0 0,1 0 0,1 0 0,0-1 0,2 0 0,0 0 0,1-1 0,1 0 0,0 1 0,2-1 0,0 0 0,1 0 0,1 0 0,0 0 0,2 0 0,3-13-3,1 3 9,1 1-1,2-1 1,0 2-1,2-1 1,1 1-1,1 1 1,2 1-1,0 0 1,2 1-1,19-21-8,-11 19 31,0 2-1,2 0 1,1 2-1,1 2 0,0 0 1,2 2-1,0 2 1,1 0-1,0 3 0,1 0 1,1 3-1,0 0 0,0 2 1,1 2-1,0 2 1,0 1-1,0 1 0,31 3-30,-58 0-36,1-1-1,0 1 0,0 1 0,-1 0 0,1 0 1,-1 1-1,1 0 0,-1 0 0,0 1 0,0 1 0,-1-1 1,1 1-1,-1 1 0,0-1 0,-1 2 0,1-1 1,-1 1-1,0 0 0,-1 0 0,0 1 0,0 0 0,0 0 1,-1 0-1,0 1 0,1 3 37,1 9-453,-1 0 1,-1 0-1,0 1 1,-2-1-1,0 1 1,-2 0-1,0 0 1,-2 4 452,2 86-4445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04:56.07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80 43 3730,'0'0'347,"0"0"570,0 0-196,0 0 95,0 0-274,0 0 141,1-4-361,2-5-137,6-20 2474,-9 28-2469,0 1-124,1 0-63,-1 0-43,2 5-101,4 32 136,-1 0 0,-2 1 1,-1-1-1,-2 1 0,-2 3 5,1 28 29,1 272 547,1-327-670,0-12-5,-1 0 0,1 0 0,-1-1 1,0 1-1,1 0 0,-1 0 0,0 0 0,0 0 0,0-1 0,0 1 0,-1 0 0,1 0 0,0 0 0,-1-1 0,1 1 0,-1 0 0,0-1 0,1 1 0,-1 0 0,0-1 0,0 1 0,0-1 0,0 1 0,-1-1 0,1 1 0,0-1 0,0 0 0,-1 1 99,-5-2-2969</inkml:trace>
  <inkml:trace contextRef="#ctx0" brushRef="#br0" timeOffset="581.473">1 543 5699,'0'0'1109,"0"0"303,0 0-852,0 0-435,0 0 78,7-8 208,21-22-40,-27 29-367,0 0-1,0 0 1,0 0 0,0 1 0,0-1 0,0 0-1,0 1 1,0-1 0,0 1 0,0-1-1,0 1 1,0 0 0,0-1 0,1 1 0,-1 0-1,0 0 1,0 0 0,0 0 0,0 0 0,1 0-1,-1 0 1,0 0 0,0 0 0,0 1-1,0-1 1,0 0 0,1 1 0,-1-1 0,0 1-1,0-1 1,0 1 0,0 0 0,0-1-1,0 1 1,-1 0 0,1 0 0,0-1 0,0 1-1,0 0 1,-1 0 0,1 1-4,1-1 0,125 158 525,-72-83-354,-52-73-131,-3-3 15,0-1 0,0 1 0,0 0 0,0-1 0,0 1 0,0-1 0,0 1 0,0-1 0,1 1 0,-1 0 0,0-1 0,0 1 1,0 0-1,1-1 0,-1 1 0,0 0 0,0-1 0,1 1 0,-1 0 0,0-1 0,1 1 0,-1 0 0,0 0 0,1-1 0,-1 1 0,0 0 0,1 0 1,-1 0-1,1-1 0,-1 1 0,0 0 0,1 0 0,-1 0 0,1 0 0,-1 0 0,1 0 0,-1 0 0,0 0 0,1 0 0,-1 0 0,1 0 0,-1 0 0,0 0 1,1 1-1,-1-1 0,1 0 0,-1 0 0,0 0 0,1 1 0,-1-1 0,0 0 0,1 0 0,-1 1 0,0-1 0,1 0 0,-1 0 0,0 1 0,1-1-55,13-42 158,-2 6-228,1-1 0,1 1-1,3 1 1,0 1 0,2 0-1,23-28 71,-42 61-99,0 1 1,1 0-1,-1 0 0,0 0 0,1-1 1,-1 1-1,1 0 0,-1 0 0,1 0 0,-1 0 1,1-1-1,-1 1 0,0 0 0,1 0 0,-1 0 1,1 0-1,-1 0 0,1 0 0,-1 1 0,1-1 1,-1 0-1,1 0 0,-1 0 0,1 0 0,-1 0 1,0 1-1,1-1 0,-1 0 0,1 0 0,-1 1 1,0-1-1,1 0 0,-1 1 0,0-1 1,1 0-1,-1 1 0,0-1 0,0 0 0,1 1 1,-1-1-1,0 1 0,0-1 0,0 1 0,1-1 1,-1 0-1,0 1 0,0-1 0,0 1 0,0-1 1,0 1-1,0-1 0,0 1 0,0-1 0,0 1 1,0-1-1,0 0 0,0 1 0,-1-1 0,1 1 1,0-1-1,0 1 0,0-1 0,0 1 1,-1-1-1,1 0 0,-1 1 99,1 12-2996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01:10.642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257 362 5699,'0'0'362,"0"0"-231,0 0 131,0 0 146,1-11 171,6-86 2302,-12 86-2786,-1 0-1,0 0 1,0 1-1,-2 0 1,1 0 0,-1 0-1,0 1 1,-1 0-1,0 1 1,-1 0-1,1 0 1,-5-1-95,-21-20 207,26 20-190,-1 0 0,-1 0 0,1 2 0,-1-1 0,-1 1 0,1 1 0,-1 0 0,0 1 0,-1 0 0,1 1 0,-1 0 0,0 1 0,-9-1-17,-46-4 0,-1 3 0,1 3 0,-40 5 0,87 1-20,1 0-1,-1 2 1,1 0-1,0 1 0,0 1 1,1 1-1,0 1 1,0 0-1,1 2 0,1 0 1,-14 12 20,-25 14 24,40-28-24,0 1 0,0 1 0,1 0 0,1 1 0,0 1 0,1 0 0,0 1 0,1 0 0,1 1 0,-9 16 0,-22 45 1,23-45-2,0 1 0,2 0 0,2 2 0,1-1 0,2 2 0,1 0 0,2 0 0,1 1 0,0 12 1,5-18 9,1 1 1,1-1 0,2 1-1,1 0 1,2-1 0,0 1 0,3-1-1,0-1 1,2 1 0,1-1-1,10 19-9,-8-34 9,0 0 0,1-1 0,1-1 0,0 0 0,0-1-1,2 0 1,-1-1 0,1-1 0,1-1 0,0 0-1,0-1 1,1-1 0,13 4-9,31 17 13,-35-15 22,0-2 0,1 0 0,0-2 0,1-1 0,0-1 0,0-2 0,1-1 0,-1-1 0,19-1-35,-40-2 6,53 1 189,-1-3-1,0-2 1,0-3 0,11-5-195,-38 6 79,-1-1 1,0-2 0,-1-1-1,0-2 1,0-1 0,-1-1-1,12-9-79,-17 10 72,-1-2 1,-1-1-1,-1-1 0,0 0 0,-1-2 1,-1 0-1,0-2 0,-2 0 1,-1-1-1,0-1 0,-2 0 0,10-20-72,-13 13 52,-2 0 0,-1-1 0,-1-1 0,-2 1 0,-1-1 0,-1 0-1,-2 0 1,-2-1 0,-1-19-52,-3 32 27,0 1 1,-1-1-1,-1 1 0,0 0 1,-2 0-1,0 1 0,-1 0 0,-1 0 1,-5-6-28,-7-16 40,0-3-40,12 19-95,-2 0 0,0 0 0,-1 1 0,-1 0 0,-2 1 0,0 1 0,-1 1 0,-1 0 0,-1 1 0,0 1-1,-2 1 1,0 1 0,-2 0 95,13 11-452,1 2 0,-1-1 0,0 1 0,-1 1 0,1 0 0,0 1 0,-1-1 1,1 2-1,-1 0 0,1 0 0,-1 1 0,0 0 452,-45 8-4509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01:08.03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398 421 4162,'0'0'680,"0"0"126,0 0-139,0 0-176,0 0 69,0 0 155,0 0-69,-3-12-404,-12-52-76,10 55-43,-1 0 0,0 0 1,-1 1-1,0 0 0,-1 0 0,1 1 1,-1 0-1,-1 0 0,1 1 0,-9-4-123,-152-104 595,145 96-578,-1 0 0,-1 2-1,0 1 1,0 1 0,-2 1-1,0 1 1,0 2 0,-26-6-17,14 11-5,-1 1 0,1 3 1,0 1-1,-13 3 5,44-3 0,-13 4-3,-1 0-1,1 2 1,0 0 0,1 2-1,0 0 1,0 1-1,0 1 1,1 1 0,-11 9 3,-1-2-2,16-7 2,1 1-1,0 0 1,1 1-1,0 0 1,1 1-1,1 1 1,-4 5 0,-9 11-26,-97 103 7,109-118 23,0 1-1,0 1 1,2 0-1,0 0 1,2 1-1,0 0 1,0 1-1,2 0 1,1 0 0,0 1-1,2 0 1,0 0-4,3 188 144,1-189-117,0 0 0,1 0 0,2 0 0,-1 0 0,2-1 1,5 15-28,-9-32-2,4 10 36,-1 0 0,2-1 1,-1 1-1,2-1 0,-1 0 1,1 0-1,1 0 0,0-1 1,1 0-1,5 6-34,13 6 103,1-2 1,0 0-1,1-2 1,1 0-1,1-2 0,1-2 1,0-1-1,0-1 0,2-1 1,-1-2-1,1-2 1,29 4-104,2 0 65,0-2 1,1-3 0,29-2-66,-38-8 132,0-2 0,-1-3 0,0-2 0,32-11-132,-50 13 16,-16 2 14,0 0-1,-1-1 1,0-2-1,-1 0 1,0 0 0,-1-2-1,0 0 1,0-2-1,-2 0 1,1 0-1,-2-1 1,0-1-1,5-9-29,-5 2 20,-1-1 0,-2 0 0,0-1 0,-1 0 0,-2-1 0,-1 0 0,0-1 1,-2 0-1,-1 0 0,-2 0 0,0 0 0,-2-1 0,-1 1 0,-2-15-20,-2 21-5,0 0 1,-2 1 0,0 0-1,-1 0 1,-1 0 0,-1 1-1,-1 1 1,0-1 0,-6-6 4,7 10-1,-15-25-37,-1 1 0,-2 2-1,-1 0 1,-3 1 38,29 33-140,-1 1 0,1-1 0,-1 0 0,0 1 0,0 0 0,0 0 0,0-1 0,0 2 0,0-1 0,0 0 0,-1 1 0,1-1 0,-1 1 0,1 0 0,-1 0-1,0 1 1,1-1 0,-1 1 140,-26-1-2545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01:04.37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0 0 9124,'0'0'48,"0"0"-32,0 0-32,0 0 16,0 0 0,0 0 64,0 0 288,0 0 17,0 0-241,0 0-128,0 0 16,16 12-16,-10-7-32,1 3-48,-1 1-465,0 1-863,-2-2-737,0-6-2754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25:44.203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01 7708 4882,'0'0'550,"0"0"74,0 0-232,0 0-16,0 0-181,0-12 227,0-93 3131,0 104-3451,0 1-9,0 0-56,0 0-7,0 0-46,0 0-16,1 16-88,14 225 77,4-38 75,-5-86-64,-15-72 35,0-8 4,2-1 1,1 1-1,2-1 0,3 12-7,-2-9 45,-1 2-1,-3-1 0,-1 0 1,-1 0-1,-3 1 1,-1-1-1,-3 1-44,6-25 4,-49 259 524,-4 128-152,44-335-240,2-1 0,4 1 0,3 32-136,-12 127 174,-28 165 74,41-60-123,21 8-93,-18 310 179,2-625-221,2-47-159,0-21-1511,1-22-4112</inkml:trace>
  <inkml:trace contextRef="#ctx0" brushRef="#br0" timeOffset="2023.571">1411 7605 3490,'0'0'712,"0"0"-373,0 0-99,0 0 267,0 0 32,0-3 18,0-6 105,0 6-105,10 9 375,-8 0-832,1 1 0,-1 0 0,-1 0 0,1 0 1,-1 0-1,0 0 0,-1 0 0,0 0 0,0 0 1,0 0-1,-2 2-100,2 14 258,-9 180 1041,2 58-689,8-165-318,-9 302 653,-11-105-783,9 72 143,-67 206-127,67-330-52,-22 484 119,27-101-202,15-254 458,17 59-154,-24 227 56,-25-518-1111,10-87-1436,8-29-246,3-8-1876</inkml:trace>
  <inkml:trace contextRef="#ctx0" brushRef="#br0" timeOffset="3849.694">30 12315 4034,'0'0'790,"0"0"-580,0 0 65,0 0 317,0 0 251,0 0 203,2-6 267,8-19-241,-9 23-1045,0 0 0,1 1-1,-1-1 1,1 0 0,0 1 0,0-1-1,-1 1 1,1 0 0,0 0 0,0-1-1,0 1 1,0 1 0,0-1-1,1 0 1,-1 0 0,0 1 0,0-1-1,0 1 1,1 0 0,-1-1-1,0 1 1,0 0 0,1 1 0,-1-1-1,0 0 1,0 1 0,1-1 0,0 1-27,10 0 25,1534 1 1472,-875-40-1132,681-58 678,-249 43-1053,177 23 74,880-46-70,-1161-4 308,-542 64-356,-420 9-3195,-43 5-865</inkml:trace>
  <inkml:trace contextRef="#ctx0" brushRef="#br0" timeOffset="5868.262">9274 7175 3185,'0'0'1113,"0"0"-667,0 0-177,0 0-58,0 0 157,-1-9-24,-1-26 72,1 26-101,0 35-259,39 335 2849,-27 128-1752,-3-352-1067,-6-77 80,2-1 0,3 0 0,5 12-166,13 46 130,-5 1-1,-5 1 0,-6 1 1,-4 2-130,7 167 197,0-152 2,-5 1-1,-8 52-198,0-72 35,3 684 579,29-555-141,-17-168-431,14 363 326,-10-217 292,-18-129-3431,0-50-769,0-33-3810</inkml:trace>
  <inkml:trace contextRef="#ctx0" brushRef="#br0" timeOffset="8033.725">1351 6879 1585,'0'0'1969,"0"0"-1078,0 0-566,0 0 473,0 0 160,-3 8 581,0 811 1911,7-749-3172,3-1 1,14 67-279,1-2 387,14 245 107,-1 21-94,14 153 470,-14-150-558,-46-150-187,-7 113 240,16-236-58,-16 116-307,-27 140 99,42-339-95,-24 217 51,-14-11-26,36 5 153,-8-95-153,-2 12 922,16-99-3033,-1-7-6090,0-68 3266</inkml:trace>
  <inkml:trace contextRef="#ctx0" brushRef="#br0" timeOffset="12106.919">2842 7150 5635,'0'0'1272,"0"0"-568,0 0-85,0 0-344,0 0-155,0 0-85,2-2-22,5-1 33,0 1 0,0 0 0,0 1 0,0-1 0,0 1 0,0 1 0,0-1 0,0 1 0,0 0 0,0 1-1,0 0 1,0 0 0,0 0 0,4 2-46,17 8 169,0 0-1,-1 2 0,0 1 0,-1 2 1,-1 0-1,-1 2 0,7 6-168,37 24 260,130 97 247,11 21-507,-119-99 225,2-4 0,3-5-1,3-3 1,60 22-225,-91-44 40,-1 4-1,-2 2 1,-1 3 0,-3 3-1,-1 3 1,4 8-40,1 4 82,3-4 1,52 34-83,310 190 144,-18 11 63,-286-199-118,-14-8 53,173 116 146,403 242 123,-179-84-166,-351-251-183,157 119 116,15 38-47,-140-106-99,-143-141 13,-45-17 3,-18-28-3713,-9 12-996</inkml:trace>
  <inkml:trace contextRef="#ctx0" brushRef="#br0" timeOffset="14280.525">2709 11000 1072,'0'0'3629,"0"0"-2207,0 0-902,0 0-376,0 0-37,-1-6-72,1 1 1,-1 2 93,1 0-1,-1 0 1,1 1-1,0-1 1,0 0 0,1 0-1,-1 0 1,0 0 0,1 0-1,0 0 1,-1 0 0,1 1-1,1-1 1,-1 0-1,0 0 1,0 1 0,1-1-1,0 1 1,-1 0 0,1-1-129,26-20 355,0 0 0,1 2 0,1 1 0,26-12-355,6-5 175,108-73 575,77-69-750,18-35 811,-134 118-713,4 7 1,4 5 0,15 0-99,71-43 27,24-30 466,39-46-493,-154 104 0,53-37 0,43-16 0,501-279-107,-551 322 106,-32 21-147,94-75 148,130-86-253,-133 100 250,-97 63 136,81-67-133,-217 148 72,0 0 0,0 0 0,0 0 0,-1 0 1,0-1-1,0 0 0,0 0 0,-1 0 0,0-1 0,0 1 0,-1-1 0,1 0 0,0-5-72,20-30 272,-24 40-312,0 1-70,0 1-271,-2 14-6969,-7-5 1691</inkml:trace>
  <inkml:trace contextRef="#ctx0" brushRef="#br0" timeOffset="15502.153">2442 7629 10117,'0'0'426,"0"0"23,0 0-113,0 0-189,0 0-65,0-8 185,2-9-76,-1 6-83,-4 28-223,-47 163 91,30-124 40,-39 126 32,61-235 1681,57-152-2447,40-133 145,-91 300 1130,-3 46-647,22 77-95,-15-42 177,2 0 0,2-1 0,1-1 0,3-1 0,7 10 8,26 33-1181,-53-78-1834,-7-4 550</inkml:trace>
  <inkml:trace contextRef="#ctx0" brushRef="#br0" timeOffset="15720.632">2298 7813 7331,'0'0'673,"0"0"623,0 0-816,0 0-399,0 0 111,0 0 624,57-15-112,2 1-47,9-2-657,6 4-449,-1 3-767,-10 3-3154</inkml:trace>
  <inkml:trace contextRef="#ctx0" brushRef="#br0" timeOffset="16995.287">8527 10184 10293,'0'0'189,"0"0"-85,0 0-64,0 0-10,5 1 44,0 2-57,-1 0-1,1 0 0,-1 1 1,0 0-1,1 0 0,-2 0 1,1 0-1,0 0 0,-1 1 1,0 0-1,0 0 0,0 0 1,-1 0-1,0 0 0,0 0 1,0 1-1,0-1 0,-1 1 1,0-1-1,0 3-16,7 14 20,0 0 14,-1 0 0,0 0-1,-2 1 1,-1-1 0,0 1 0,0 20-34,-16-113 237,7 16-478,3 0 1,2 0-1,3 0 0,2-5 241,-3 40 32,1 0-1,0 1 0,1-1 1,1 1-1,1 0 1,1 0-1,0 0 1,2 1-1,4-8-31,-10 22 31,-1-1 0,1 1 0,0 0 0,0 0 0,0 0 0,0 0-1,1 0 1,-1 1 0,1-1 0,0 1 0,0 0 0,0 0 0,0 1 0,0-1 0,0 1 0,0 0 0,0 0 0,0 0 0,1 0 0,-1 1-1,0 0 1,1 0 0,-1 0 0,0 0 0,1 1 0,-1-1 0,1 1-31,-2 3-1,0-1 1,0 0-1,-1 1 1,1-1-1,-1 1 1,0 0-1,0 0 1,0 0-1,-1 0 1,1 0-1,-1 1 1,0-1-1,0 0 1,0 0-1,-1 1 0,0-1 1,0 1-1,0-1 1,0 0-1,0 1 1,-1-1-1,0 0 1,0 1-1,0-1 1,-2 3 0,-93 157-1043,96-163 1034,-1 1 1,1-1-1,0 1 1,0 0-1,-1-1 1,1 1-1,0-1 1,0 1 0,0 0-1,1-1 1,-1 1-1,0-1 1,1 1-1,-1-1 1,1 1 0,-1 0-1,1-1 1,0 0-1,0 1 1,-1-1-1,1 0 1,0 1 0,0-1-1,0 0 1,1 0-1,-1 0 1,0 1-1,0-2 1,1 1-1,-1 0 1,0 0 0,1 0-1,-1 0 1,1-1-1,-1 1 1,1-1-1,-1 1 1,1-1 0,0 0-1,-1 0 1,1 1-1,-1-1 1,1 0-1,0 0 1,-1 0 0,1-1-1,-1 1 1,1 0-1,0-1 1,0 0 8,5 2 0,53 5 337,-45-7-259,0 1-1,0 1 1,-1 0-1,1 1 1,0 0 0,-1 1-1,1 1 1,-1 0 0,0 1-1,-1 1 1,1 0 0,-1 1-1,0 0 1,-1 1-1,1 0 1,-2 1 0,9 8-78,-18-14-2,1 0 1,-1 0-1,0 1 1,0-1-1,-1 0 1,1 1 0,-1-1-1,1 1 1,-1 0-1,-1-1 1,1 1-1,0 0 1,-1 0-1,1-1 1,-1 1-1,0 0 1,-1 0 0,1 0-1,-1-1 1,1 1-1,-1 0 1,0 0-1,-1-1 1,1 1-1,-1-1 1,1 1-1,-1-1 1,0 0 0,0 0-1,0 1 1,-1-2-1,-1 3 2,-5 5 0,-1 0 0,-1 0 1,0-1-1,-1 0 0,1-1 0,-1 0 0,-1-1 0,-1 0 0,-10 5-323,0-2-1,-1-1 1,0-1-1,0-1 1,0-1 0,-1-1-1,0-1 1,-21 0 323,-29-3-5552</inkml:trace>
  <inkml:trace contextRef="#ctx0" brushRef="#br0" timeOffset="17914.32">3485 10906 10949,'0'0'56,"0"0"-45,-11-4-1,-38-10 217,44 13-213,1 1 1,0 0-1,-1 0 0,1 0 1,0 0-1,-1 1 0,1 0 1,0 0-1,0 0 0,0 0 0,-1 1 1,1-1-1,1 1 0,-1 0 1,0 0-1,0 1 0,1-1 1,-1 1-1,1 0 0,0-1 1,0 2-1,-1 0-14,-5 3 19,2-1-11,0-1 0,0 1 0,0 0 0,1 1 0,0-1 0,0 1 0,1 0 1,0 1-1,0 0 0,1-1 0,0 1 0,0 1 0,1-1 0,0 0 0,0 1 1,1 0-1,0-1 0,1 1 0,0 0 0,0 0 0,1 0 0,0 0 0,1 2-8,3-4 12,0-1-1,0 0 0,1 0 0,0 0 0,1 0 0,-1-1 0,1 0 0,0 0 1,0-1-1,0 0 0,1 0 0,0 0 0,0-1 0,0 0 0,0 0 1,0 0-1,0-1 0,1-1 0,-1 1 0,1-1 0,-1 0 0,1-1 1,5 0-12,45 3 67,0-3 0,-1-2 0,1-3 0,-1-2 1,41-12-68,-87 17 64,22-4-1460,-44 4-2632,-17 4-673</inkml:trace>
  <inkml:trace contextRef="#ctx0" brushRef="#br0" timeOffset="18937.301">8150 7650 8404,'0'0'726,"0"0"-369,3 6-144,8 24-108,-1-1 0,-2 2-1,-1-1 1,-1 1 0,1 23-105,7 31 5,-1-40-830,-10-43-1498,-1-1-836</inkml:trace>
  <inkml:trace contextRef="#ctx0" brushRef="#br0" timeOffset="19237.528">8134 7500 8644,'0'0'691,"0"0"-302,14 0-274,111 5 459,-98-1-476,-5-2 4,0 0 1,0 2-1,0 0 0,-1 1 0,1 1 0,-1 2 0,0 0 1,-1 1-1,0 0 0,-1 2 0,0 1 0,0 0 0,-1 1 0,15 15-102,-29-23 1,0-1-1,-1 1 1,1 0-1,-1 0 1,0 0-1,-1 0 1,1 1-1,-1-1 1,0 1-1,-1-1 1,1 1-1,-1 0 1,0 0-1,0-1 1,-1 1-1,0 0 1,0 0-1,0 0 1,-1 0-1,0 0 1,0-1-1,0 1 1,-1 0-1,0-1 1,0 1-1,0-1 1,-1 0-1,0 1 1,0-1-1,0 0 1,0-1-1,-2 2 0,-20 13-18,-1 0 0,0-2 0,-1-1 0,-1-1 0,-1-1 0,0-1 0,-1-2 0,-1-1 18,-36 16-677,27-9-1345,13-5-2994</inkml:trace>
  <inkml:trace contextRef="#ctx0" brushRef="#br0" timeOffset="22768.509">1396 8370 4130,'0'0'1270,"0"0"-889,0 0-202,0 0 205,0 0-125,-4-3 133,-11-5 139,44 5 1297,87 1-1436,1-5 0,-2-4 0,48-15-392,-65 10 172,1 4 0,78 1-172,50-22 36,-146 17-29,98-4-19,54-11-11,-189 19 20,0 3 0,1 1-1,-1 2 1,25 1 3,353-18 123,-188 12 82,-15-25-144,-57 20-42,-120 15-400,-27 1-3234,-12 0 704</inkml:trace>
  <inkml:trace contextRef="#ctx0" brushRef="#br0" timeOffset="24357.603">1453 8299 1265,'0'0'765,"0"0"124,0 0-129,0 0 59,0 0-456,-5-4-160,-17-15-54,6-17 155,-35-11 4077,37 38-3776,26 6-143,420 9 659,-119-36-892,323-6-101,-543 25-32,59-8-21,134 1-75,198 17 40,-91-23-96,-16 4 80,-380 35-2372,-9-9 222,-7-1-2853</inkml:trace>
  <inkml:trace contextRef="#ctx0" brushRef="#br0" timeOffset="25472.196">61 8215 4994,'3'-13'963,"22"-94"2050,-16 23 2090,-9 84-4815,0 3 166,-31 316-780,25-118 345,6-200-21,0 0 0,-1 0 1,1 0-1,0 1 0,0-1 0,0 0 1,0 0-1,0 0 0,0 1 0,1-1 1,-1 0-1,0 0 0,1 0 0,-1 0 1,0 1-1,1-1 0,-1 0 0,1 0 0,0 0 1,-1 0-1,1 0 0,0 0 0,0-1 1,0 1-1,-1 0 0,1 0 0,0 0 1,0-1-1,0 1 0,0 0 0,0-1 1,1 1-1,-1-1 0,0 1 0,0-1 0,0 0 1,0 0-1,0 1 0,1-1 0,-1 0 1,0 0-1,0 0 0,0 0 0,1 0 1,-1 0-1,0-1 0,0 1 0,0 0 1,0 0-1,1-1 0,-1 1 0,0-1 1,0 1-1,0-1 0,0 0 0,0 1 0,0-1 1,0 0-1,0 0 2,10-9-86,0 0 0,-1 0 0,-1 0 0,0-1 0,0-1 0,-1 0-1,5-11 87,0 4-411,67-121-1208,-79 139 1616,-1 0 0,0 1 0,0-1 1,1 0-1,-1 1 0,0-1 0,1 0 0,-1 1 1,0-1-1,1 1 0,-1-1 0,1 1 0,-1-1 1,1 1-1,-1-1 0,1 1 0,0-1 0,-1 1 1,1 0-1,-1-1 0,1 1 0,0 0 1,-1-1-1,1 1 0,0 0 0,0 0 0,-1 0 1,1 0-1,0 0 0,-1 0 0,1 0 0,0 0 1,0 0-1,-1 0 0,1 0 0,0 0 0,-1 0 1,1 1-1,0-1 0,-1 0 0,1 0 1,0 1-1,-1-1 0,1 1 0,-1-1 0,1 0 1,0 1-1,-1-1 0,1 1 3,19 36-61,-13-22 109,-3-7-34,0 0-1,0-1 0,1 1 0,0-1 1,1 0-1,-1 0 0,1 0 0,1-1 0,-1 0 1,1 0-1,0-1 0,1 0 0,-1 0 1,1-1-1,0 1 0,0-2 0,0 1 1,1-1-1,-1-1 0,1 1 0,0-1 1,-1-1-1,1 0 0,0 0 0,0-1 0,4 0-13,-9-2 41,1-1-1,-1 0 0,0 0 0,-1 0 1,1-1-1,-1 1 0,1-1 0,-1 0 0,0 0 1,0 0-1,-1 0 0,1-1 0,-1 1 0,0-1 1,0 1-1,-1-1 0,1 0 0,-1 1 1,0-1-1,0 0 0,-1 0 0,1 0 0,-1 0 1,0 0-1,0 0 0,-1 0 0,0-1-40,3-15 34,-1 0 0,-1 1-1,-2-1 1,1 0-1,-2 1 1,-1-1 0,-1 1-1,0 0 1,-1 0-1,-2 1 1,0 0 0,-1 0-1,0 0 1,-2 1 0,-11-15-34,-9 14-177,25 52-2984,6-15 306,0-4-1755</inkml:trace>
  <inkml:trace contextRef="#ctx0" brushRef="#br0" timeOffset="25912.158">8 7693 9156,'0'0'1289,"0"0"-518,0 0 189,0 0-50,0 0-264,-3-6-161,3 5-477,-1 0 0,1 0 0,-1 0 0,1 0 0,-1 0 0,1 0 0,0 0 0,-1-1 0,1 1 0,0 0 0,0 0 0,0 0 0,0 0 0,0 0 0,0 0 0,0 0 0,0 0 0,0-1 0,0 1 0,1 0 0,-1 0 0,0 0 0,1 0 0,-1 0 0,1 0 0,-1 0 0,1 0 0,0 0 0,-1 1 0,1-1 0,0 0 0,0 0 0,-1 0 0,1 1 0,0-1 0,0 0 0,0 1 0,0-1 0,0 1 0,0-1 0,0 1 0,0-1 0,0 1 0,0 0 0,0 0 0,0-1 0,1 1 0,-1 0 0,0 0 0,0 0 0,0 0 0,0 0 0,0 1 0,0-1-8,383-41 64,-377 41-159,-7 0-310,-14 2-1923,1 7-11,2-1-2005</inkml:trace>
  <inkml:trace contextRef="#ctx0" brushRef="#br1" timeOffset="-8264.348">2344 581 5106,'0'0'1340,"0"0"-300,0 0 89,0-11-687,0-53 2157,0 64-2292,5 6-230,-1 6-34,-1-1 0,0 1-1,-1 0 1,-1 0 0,0 0-1,0 0 1,-1-1 0,-1 1-1,0 2-42,0 19 51,-5 226 232,6-259-278,0 1 1,0 0-1,0-1 0,1 1 1,-1 0-1,0-1 0,1 1 1,-1 0-1,1-1 1,-1 1-1,1-1 0,-1 1 1,1-1-1,-1 1 1,1-1-1,-1 1 0,1-1 1,0 0-1,-1 1 0,1-1 1,-1 0-1,1 1 1,0-1-1,0 0 0,-1 0 1,1 0-1,0 0 0,-1 1 1,1-1-1,0 0 1,0 0-1,-1 0 0,1 0 1,0-1-1,-1 1 0,1 0 1,0 0-1,0 0 1,-1-1-1,1 1 0,0 0 1,-1-1-1,1 1 0,-1 0 1,1-1-1,0 1 1,-1-1-1,1 1 0,-1-1 1,1 1-1,-1-1 0,1 1 1,-1-1-1,0 0 1,1 1-1,-1-1 0,0 0 1,1 1-1,-1-1 1,0 0-1,0 1 0,0-1 1,0 0-1,1 0-5,115-183 331,-114 182-325,-2 1-9,0 0 0,1 0 0,-1 0-1,0 0 1,1 0 0,-1 1 0,1-1-1,-1 0 1,1 0 0,-1 0 0,1 1-1,0-1 1,-1 0 0,1 1 0,0-1-1,0 0 1,-1 1 0,1-1 0,0 1-1,0-1 1,0 1 0,0 0-1,0-1 1,0 1 0,0 0 0,-1 0-1,1-1 1,0 1 0,0 0 0,0 0-1,0 0 1,0 0 0,0 0 0,0 1-1,0-1 1,0 0 0,0 0 0,0 1-1,0-1 1,0 0 0,0 1 0,-1-1-1,2 1 4,48 92-149,-44-84 152,1-1 0,0 1 0,0-2 0,0 1 0,1-1 0,0 0 0,1 0 1,-1-1-1,1-1 0,0 1 0,1-1 0,-1-1 0,1 0 0,0 0 0,0-1 0,0 0 0,1-1 0,-1 0 0,0 0 0,6-1-3,-13-2 16,0 0-1,0-1 1,-1 1-1,1-1 1,0 0-1,-1 0 1,0 0-1,1 0 1,-1 0-1,0 0 1,0 0-1,0-1 1,0 1-1,-1-1 1,1 0-1,-1 1 1,1-1-1,-1 0 1,0 0-1,0 0 1,0 0-1,-1 0 1,1 0-1,-1 0 1,1 0-1,-1 0 1,0 0-1,0 0 1,0 0-1,-1 0 1,1-1-16,1-10 0,-1 0 0,0 0 0,-1 0 0,-1 0 0,0 0 0,0 0 0,-2 0 0,1 0 0,-3-3 0,-49-92-63,40 83 48,2 1 0,0-2-1,2 0 1,1 0 0,-2-12 15,10 13-88,15 27-2089,0 25-2263,-8-10 601</inkml:trace>
  <inkml:trace contextRef="#ctx0" brushRef="#br1" timeOffset="-9554.96">1804 571 7075,'0'0'686,"0"0"-278,0 0-98,0 0 148,0 0 476,0 0-43,0-5-563,0-12-162,0 12-75,0 7-99,0 77 97,-3-36 80,2 1 0,2-1 0,1 1 1,3-1-1,1 0 0,3 0 0,1 0 0,2-2 0,5 9-169,-15-45-16,9 48-1633,-13-53-739,-6-2-2523</inkml:trace>
  <inkml:trace contextRef="#ctx0" brushRef="#br1" timeOffset="-9135.029">1784 522 4674,'0'0'1449,"0"0"-331,7-12 397,22-39-304,-26 47-1133,-1 1-1,1 0 1,0 0-1,0 0 1,1 0-1,-1 1 1,1-1-1,-1 1 1,1 0-1,0 0 0,0 0 1,-1 0-1,1 1 1,1 0-1,-1 0 1,0 0-1,0 0 1,0 0-1,0 1 1,1 0-78,3-1 27,0-2-5,0 1 1,0 1-1,0 0 1,0 0-1,0 0 1,0 1-1,0 0 1,0 0-1,0 1 1,0 0-1,0 1 1,0 0-1,-1 0 1,1 0-1,0 1 1,-1 1-1,0-1 0,0 1 1,0 0-1,0 0 1,0 1-1,-1 0 1,0 0-1,0 1 1,-1 0-1,2 2-22,-5-5 1,0 1 1,0 0-1,-1 0 0,0 0 0,0 0 0,0 0 0,0 0 1,-1 0-1,1 0 0,-1 1 0,0-1 0,0 0 0,-1 0 1,1 0-1,-1 0 0,0 0 0,0 0 0,0 0 0,-1 0 1,1 0-1,-1 0 0,0 0 0,0-1 0,-1 1 0,1-1 1,-1 1-1,1-1 0,-1 0 0,0 0 0,0-1 1,0 1-1,-1 0 0,0 0-1,-12 8 37,0 0 0,-1-1 0,-1 0 0,1-2 1,-1 0-1,-9 2-37,8-3-244,-59 20 670,27-20-3567,56-7-848</inkml:trace>
  <inkml:trace contextRef="#ctx0" brushRef="#br1" timeOffset="-6906.888">2437 158 1313,'0'0'555,"0"0"-11,0 0 243,0 0 560,0 0-901,-8-3-249,2 1-206,-33-9 1578,7 6 2402,9 6-3745,28-1 169,40-1 590,270-58 786,-315 59-1857,1 0 0,-1 0 0,1-1 0,-1 1 0,1 0-1,0 0 1,-1 0 0,1 0 0,-1 0 0,1 0 0,0 0 0,-1 0 0,1 0-1,-1 0 1,1 0 0,0 1 0,-1-1 0,1 0 0,-1 0 0,1 1 0,-1-1-1,1 0 1,-1 0 0,1 1 0,-1-1 0,1 1 0,-1-1 0,1 0 0,-1 1-1,0-1 1,1 1 0,-1-1 0,0 1 0,1-1 0,-1 1 0,0 0 0,0-1-1,0 1 1,1-1 0,-1 1 0,0-1 0,0 1 0,0 0 0,0-1 0,0 1-1,0 0 87,1 4-387,1 5-2510</inkml:trace>
  <inkml:trace contextRef="#ctx0" brushRef="#br1" timeOffset="-6137.979">3342 633 400,'0'0'4018,"0"0"-2388,0 0-848,0 0 322,0 0 556,0 0-686,-4-2-598,-7-7 51,32 8-77,-6 1-210,227-24 1426,-119 7-1453,-53 7-711,-71 10 508,1 1 0,0-1-1,0 0 1,-1 0 0,1 0 0,0 0 0,0 0-1,-1 0 1,1 0 0,0 0 0,-1 0 0,1-1-1,0 1 1,0 0 0,-1 0 0,1 0 0,0 0 0,0 0-1,-1 0 1,1-1 0,0 1 0,0 0 0,0 0-1,-1 0 1,1 0 0,0-1 0,0 1 0,0 0 0,0 0-1,-1-1 1,1 1 0,0 0 0,0 0 0,0-1-1,0 1 1,0 0 0,0 0 0,0-1 0,0 1-1,0 0 1,0 0 0,0-1 0,0 1 0,0 0 0,0-1-1,0 1 91,-20-2-3879</inkml:trace>
  <inkml:trace contextRef="#ctx0" brushRef="#br1" timeOffset="-5811.63">3550 361 7283,'0'0'1185,"0"0"-35,0 0-667,0 0-297,0 0 196,-3-2 58,-5-8-146,16 19 149,20 24 293,-18-12-614,-1-1 1,-1 1-1,-1 0 1,0 1-1,-2 0 0,0 0 1,-2 0-1,0 1 1,-2-1-1,-1 23-122,13 92 24,-13-135-114,0 1-1,0-1 0,1 1 0,-1-1 1,1 1-1,0-1 0,-1 0 1,1 1-1,0-1 0,0 0 1,1 0-1,-1 0 0,0 0 0,1 0 1,-1 0-1,1 0 0,0 0 1,0 0-1,-1-1 0,1 1 0,0-1 1,0 1-1,1-1 0,-1 0 1,2 1 90,19 0-2119</inkml:trace>
  <inkml:trace contextRef="#ctx0" brushRef="#br1" timeOffset="-5134.067">4445 327 6099,'0'0'1278,"0"0"138,0 0-565,0 0-114,0 0-305,1-9 707,11 65-507,-2 2 0,-2-1 1,-2 24-633,10 72 203,-16-153-379,2 14 94,2-9-5276,-1-7-2454</inkml:trace>
  <inkml:trace contextRef="#ctx0" brushRef="#br1" timeOffset="-4829.981">4717 539 5715,'0'0'1475,"0"0"142,0 0-897,0 0-80,0 0 366,14-5-104,154-49 1400,-20 28-1637,-160 29-2914,10-2 1647,-9 6-3412,11-7 511</inkml:trace>
  <inkml:trace contextRef="#ctx0" brushRef="#br1" timeOffset="-4470.252">5140 294 6963,'0'0'2484,"0"0"-1265,0 0-811,0 0-205,0 0 197,1-9 195,2-25 312,-3 33-901,0 1-1,0 0 0,0-1 1,0 1-1,0 0 0,0-1 1,0 1-1,0 0 0,0-1 1,0 1-1,1 0 0,-1-1 1,0 1-1,0 0 0,0 0 1,0-1-1,1 1 0,-1 0 1,0-1-1,0 1 0,1 0 1,-1 0-1,0 0 0,1-1 1,-1 1-1,0 0 0,0 0 1,1 0-1,-1 0 0,0 0 1,1-1-1,-1 1 0,0 0 1,1 0-1,-1 0 0,0 0 1,1 0-1,-1 0 0,1 0 1,-1 0-1,0 0 0,1 0 1,-1 1-1,0-1 0,1 0 1,-1 0-1,0 0 0,0 0 1,1 0-1,-1 1 0,0-1 1,1 0-1,-1 0 0,0 0 1,0 1-1,1-1 1,-1 0-1,0 0 0,0 1 1,0-1-1,1 0 0,-1 1 1,0-1-1,0 0 0,0 1 1,0-1-1,0 0 0,1 1 1,-1-1-1,0 0-5,5 11 9,-1 0-1,0 1 1,0-1 0,-1 1-1,0-1 1,-1 1 0,-1 0 0,0 0-1,0 0 1,-1 0 0,-1 3-9,2 16 61,0 16 41,-1-16-67,2 0 0,0 0 0,2 0 1,2 0-1,8 29-35,7-23-841,-21-48-2424,0-13-2119</inkml:trace>
  <inkml:trace contextRef="#ctx0" brushRef="#br1" timeOffset="-4097.114">5172 229 9812,'0'0'1116,"0"0"-623,0 0-247,0 0 7,12-10 203,41-29 123,-50 37-552,-1 1 0,1-1 0,0 1-1,0-1 1,0 1 0,0 0 0,0 0 0,1 0-1,-1 1 1,0-1 0,0 1 0,0 0-1,1 0 1,-1 0 0,0 0 0,0 0 0,1 1-1,0 0-26,4 0 6,-3 2-5,1-1 0,-1 1-1,0 0 1,0 1-1,0-1 1,-1 1 0,1 0-1,-1 0 1,0 1-1,0-1 1,0 1-1,-1 0 1,1 0 0,-1 0-1,0 0 1,-1 0-1,1 1 1,-1-1 0,0 1-1,-1 0 1,1 0-1,-1 0 1,0 0 0,-1-1-1,1 1 1,-1 0-1,0 0 1,-1 0-1,0 0 1,0 0 0,0 0-1,-1 4 0,-1-3-224,1 0-1,-1 0 1,0-1-1,-1 0 1,0 1 0,0-1-1,0 0 1,0-1-1,-1 1 1,0-1 0,0 0-1,-1 0 1,1-1-1,-1 1 1,0-1-1,-1-1 1,1 1 0,0-1-1,-1 0 1,0 0-1,0-1 1,0 0-1,0 0 1,0-1 0,-5 1 224,-5-1-3594</inkml:trace>
  <inkml:trace contextRef="#ctx0" brushRef="#br1" timeOffset="-3721.412">5539 7 5651,'0'0'1211,"0"0"19,13-2-286,43-2 57,-48 4-897,0 1 1,0 0-1,0 1 1,0 0 0,0 0-1,0 1 1,-1 0-1,1 0 1,-1 1 0,0-1-1,0 2 1,0-1 0,0 1-1,-1 0 1,0 0-1,0 1 1,0 0 0,-1 0-1,0 1 1,0-1-1,-1 1 1,1 0 0,-1 0-1,-1 0 1,1 1 0,-2-1-1,1 1 1,-1 0-1,0 0 1,0 0 0,-1 0-1,0 0 1,0 6-105,2 17-36,-1 0-1,-1 0 1,-2 0 0,-1 0 0,-2 0-1,-1-1 1,-1 1 0,-1-1 0,-2 0 0,-1-1-1,-1 0 1,-2-1 0,-1 0 0,-1-1-1,-1 0 1,-1-2 0,-2 0 0,0-1 0,-3 1 36,9-12-339,-1-2 1,-1 1 0,1-2 0,-2 0-1,0-1 1,0 0 0,0-1 0,-1-1-1,-7 1 339,-36 9-3209</inkml:trace>
  <inkml:trace contextRef="#ctx0" brushRef="#br1" timeOffset="-2889.323">4330 105 2753,'0'0'435,"0"0"867,0 0 325,0 0-690,0 0 165,-3-2-169,2 0-928,0 1 31,0 1-1,1-1 1,-1 0 0,0 1-1,1-1 1,-1 0-1,0 1 1,0-1 0,1 1-1,-1-1 1,0 1 0,0-1-1,0 1 1,0 0-1,0-1 1,0 1 0,0 0-1,0 0 1,0-1 0,0 1-1,0 0 1,0 0-1,0 0 1,0 0 0,0 1-1,0-1 1,0 0 0,1 0-1,-1 1 1,0-1-1,0 0 1,-1 1-36,-7 10 158,0 0 0,0 0 0,1 1 0,1 0-1,0 1 1,1-1 0,0 1 0,1 1 0,0-1 0,1 1 0,1 1-158,-7 26 283,3 1 0,1 1 1,2-1-1,2 0 0,2 29-283,0-52 16,1 0 0,1 0 0,0 0 0,2 0 0,0 0 1,1-1-1,1 0 0,0 0 0,1 0 0,1-1 0,1 0 0,1 0 0,0-1 0,1-1 0,6 7-16,-5-9-28,0 0 0,1-1 0,0-1 0,1 0 1,0-1-1,1 0 0,0-1 0,0-1 0,1 0 1,11 3 27,105 14-5330,-79-24-2498</inkml:trace>
  <inkml:trace contextRef="#ctx0" brushRef="#br1" timeOffset="4514.413">6461 292 5987,'0'0'1024,"0"0"-594,0-11 199,-1-34-68,0 41-491,0 0 1,-1 0 0,0 0-1,1 1 1,-1-1-1,-1 1 1,1-1 0,0 1-1,-1 0 1,0 0 0,1 0-1,-1 0 1,-1 0-1,1 1 1,0-1 0,-1 1-1,1 0 1,-1 0 0,1 0-1,-1 0 1,0 1 0,0 0-1,0 0 1,0 0-1,0 0 1,0 0 0,0 1-1,0 0 1,0-1 0,0 2-1,-1-1 1,1 0-1,0 1 1,0 0 0,0 0-1,0 0 1,0 0 0,1 1-1,-1 0 1,-1 0-71,-4 3 19,0 1 1,0-1-1,1 2 1,0-1-1,1 1 0,-1 0 1,1 1-1,1-1 1,-1 1-1,1 1 1,1-1-1,0 1 0,0 0 1,0 1-1,1-1 1,1 1-1,0-1 1,0 1-1,0 0 0,2 0 1,-1 0-1,1 1 1,1-1-1,-1 0 0,2 8-19,-1-15 2,0-1 0,1 1-1,-1-1 1,0 1-1,1-1 1,-1 1-1,1-1 1,0 1-1,0-1 1,0 0-1,0 1 1,0-1-1,0 0 1,1 0-1,-1 0 1,1 0 0,-1 0-1,1 0 1,0 0-1,0-1 1,0 1-1,0-1 1,0 1-1,0-1 1,0 0-1,1 0 1,-1 0-1,0 0 1,1 0-1,-1 0 1,1-1 0,-1 1-1,0-1 1,1 1-1,-1-1 1,1 0-1,0 0 1,-1 0-1,1-1 1,1 1-2,7-2-77,-1 1 0,1-2 1,0 1-1,-1-2 0,1 1 1,-1-1-1,0-1 0,0 0 1,0 0-1,-1-1 0,0-1 0,0 1 1,-1-1-1,1-1 0,-1 1 1,-1-1-1,0-1 0,0 1 0,0-1 1,-1-1-1,-1 1 0,0-1 1,0 0-1,0-1 77,4-49-774,-17 72 2140,27 14-427,-15-12-758,-1 1 0,-1 0 0,0 0 0,-1 0 0,0 0-1,-1 0 1,-2 7-181,2 11 311,0 309 978,27-342-983,45-32 80,-57 22-313,95-50-325,-32 30-6283,-60 24-1122</inkml:trace>
  <inkml:trace contextRef="#ctx0" brushRef="#br1" timeOffset="5327.549">6911 190 5731,'0'0'976,"0"0"-565,0 0 408,0 0 152,0 0-392,3-4-179,12-12-240,-3 38 510,-11 152 248,-6 9-588,4-181-325,1-1-1,0 0 0,0 1 0,0-1 0,0 0 0,0 1 0,0-1 1,1 1-1,-1-1 0,0 0 0,1 0 0,-1 1 0,1-1 0,-1 0 1,1 0-1,0 1 0,-1-1 0,1 0 0,0 0 0,0 0 0,0 0 0,0 0 1,0 0-1,0 0 0,0 0 0,0-1 0,0 1 0,1 0 0,-1-1 1,0 1-1,0-1 0,1 1 0,-1-1 0,0 1 0,1-1 0,-1 0 0,0 0 1,1 0-1,-1 0 0,0 0 0,1 0 0,-1 0 0,1 0 0,-1 0 1,0 0-1,1-1 0,-1 1 0,0-1 0,0 1 0,1-1 0,-1 0 1,0 1-1,0-1 0,0 0 0,0 0 0,0 0 0,0 1 0,0-1 0,0 0 1,1-1-5,11-10-51,-1-1 0,0 0 0,0-1 0,-2 0 0,1 0 0,-2-1 0,0-1 0,1-3 51,39-60-201,-48 77 196,4 14-67,-4-5 74,-1-1 1,2 0-1,-1 1 0,1-1 1,0 0-1,0 0 0,1 0 1,-1-1-1,1 1 0,1 0 1,-1-1-1,1 0 0,0 0 1,0 0-1,0 0 0,1-1 1,0 1-1,-1-1 0,2-1 1,-1 1-1,0 0 0,1-1 1,0 0-1,1 0-2,4 0 5,-1 0 1,0-1-1,0 0 0,1-1 1,-1 0-1,1-1 0,0 0 1,-1 0-1,1-1 0,2-1-5,-10 0 6,0 0-1,-1 0 1,0-1-1,1 1 1,-1-1 0,0 1-1,0-1 1,0 0-1,-1 1 1,1-1-1,-1 0 1,1 0-1,-1 0 1,0 0-1,0-1 1,0 1-1,-1 0 1,1 0 0,-1 0-1,0-1 1,0 1-1,0 0 1,0-1-1,0 1 1,-1-3-6,1 2 3,-1-16-3,0 1 0,-1 0 1,-1 0-1,-1 0 0,-1 0 0,0 0 1,-1 1-1,-1 0 0,-1 0 0,-8-12 0,-56-118 265,72 147-306,4 3-436,14 19-1983,-8-6-1278</inkml:trace>
  <inkml:trace contextRef="#ctx0" brushRef="#br1" timeOffset="6389.644">7636 379 5010,'0'0'966,"0"0"-294,0 0-477,0 0 235,0 0 455,2 7 249,6 24-645,-2 0 0,-1 1 0,-1 0 0,-2 0 0,-1 3-489,6 63 186,2-72-621,0-20-4330,-6-6-1750</inkml:trace>
  <inkml:trace contextRef="#ctx0" brushRef="#br1" timeOffset="6674.062">7620 742 9780,'0'0'763,"0"0"-496,0 0-195,0 0 126,0 0 162,12-2-45,88-11-187,-78 9-362,15-3 434,-25 6-6364,-23-2 2256</inkml:trace>
  <inkml:trace contextRef="#ctx0" brushRef="#br1" timeOffset="6923.168">7651 325 7459,'0'0'2209,"0"0"-992,0 0-1009,0 0 368,0 0-368,0 0-31,35-37-161,-14 37-16,-1 2-16,-2 10-609,-9 1-879,-7 0-3043</inkml:trace>
  <inkml:trace contextRef="#ctx0" brushRef="#br1" timeOffset="64720.613">2432 2073 2865,'0'0'1889,"0"0"-1222,0 0-424,0 0 411,0 0-89,-6-5 300,-21-12-41,-10-13 2207,-11 7-508,82 14-1997,249-30-430,-272 41-3770,-10 5 1020</inkml:trace>
  <inkml:trace contextRef="#ctx0" brushRef="#br1" timeOffset="77844.008">2292 2050 5010,'0'0'1025,"0"0"-524,0 0-162,0 0-37,0 0-73,-6-3 510,-20-5-96,19 5-253,7 3-116,0 0-98,6-7 2020,140-21-1211,362-34 276,-503 59-2201,-4 4-788,-2 4 712,0 3-2439</inkml:trace>
  <inkml:trace contextRef="#ctx0" brushRef="#br1" timeOffset="61299.005">2513 2414 4834,'0'0'88,"0"0"91,0 0 170,0 0 599,0 0 116,0 0 585,0 0-771,-3-5-241,-9-15-245,9 57 1679,3 591-14,8-629-1836,171-36-5,308-45-224,-487 82 12,-1 0 0,1 0 0,0-1 0,-1 1 0,1 0 0,-1-1-1,1 1 1,0 0 0,0-1 0,-1 1 0,1-1 0,0 1 0,0-1 0,0 1 0,-1 0-1,1-1 1,0 1 0,0-1 0,0 1 0,0-1 0,0 1 0,0-1 0,0 1 0,0-1 0,0 1-1,0 0 1,0-1 0,0 1 0,0-1 0,0 1 0,0-1 0,1 1 0,-1-1 0,0 1-1,0 0 1,0-1 0,1 1 0,-1-1 0,0 1 0,1 0 0,-1-1 0,0 1 0,1 0 0,-1-1-1,0 1 1,1 0 0,-1 0 0,1-1 0,-1 1 0,1 0-4,-30-6-631,17 5-3575,9 1-2293</inkml:trace>
  <inkml:trace contextRef="#ctx0" brushRef="#br1" timeOffset="76168.427">3443 2939 4274,'0'0'798,"0"0"85,0 0-46,0 0 239,-2-10 215,-7-86 1574,16 31-40,-7 64-2801,0 1-2,0 0-33,0 0-24,0 0-23,0 0-28,0 0-55,0 3 96,24 334 13,1-235-14,-25-102-20,0 1-1,1-1 0,-1 0 0,1 1 1,-1-1-1,0 0 0,1 1 0,-1-1 1,1 0-1,-1 0 0,1 0 0,-1 1 1,1-1-1,-1 0 0,1 0 0,-1 0 1,1 0-1,-1 0 0,1 0 0,-1 0 1,1 0-1,-1 0 0,1 0 1,-1 0-1,1 0 0,-1-1 0,1 1 1,-1 0-1,0 0 0,1 0 0,-1-1 1,1 1-1,-1 0 0,1-1 0,-1 1 1,0 0-1,1-1 0,-1 1 0,0 0 1,1-1-1,-1 1 0,0-1 0,0 1 1,1 0-1,-1-1 0,0 1 1,0-1-1,0 1 0,0-1 0,1 1 1,-1-1-1,0 1 0,0-1 0,0 1 1,0-1-1,0 1 0,0-1 0,0 1 1,0-1-1,-1 1 0,1-1 0,0 1 1,0-1 66,4-26-5131</inkml:trace>
  <inkml:trace contextRef="#ctx0" brushRef="#br1" timeOffset="76513.28">3448 2783 80,'0'0'8132,"0"0"-7252,0 0-111,0 0-129,0 0-176,0 0 256,78-58-416,-57 51-207,2 1-17,1 2-16,-2 3-64,-1 1-16,-5 0 16,-4 11-225,-5 3-607,-7 6-1105,0-1-1072,-15 3-1777</inkml:trace>
  <inkml:trace contextRef="#ctx0" brushRef="#br1" timeOffset="76737.669">3463 2932 3121,'0'0'2001,"0"0"-784,0 0-177,0 0 193,0 0 672,0 0-849,79-8-463,-45 0-449,-1 2-48,-1 1-96,-5 4-192,-7 1-1265,-7 0-3233</inkml:trace>
  <inkml:trace contextRef="#ctx0" brushRef="#br1" timeOffset="79146.461">2012 3440 7139,'0'0'1118,"0"0"-622,0 0-200,2-9 1487,415-41 1810,244-36-3008,-230 52-585,-199 19 12,0-9 0,3-12-12,-211 32 20,99-33 104,-143 48-2475,-1 4 244,-3-1-1666</inkml:trace>
  <inkml:trace contextRef="#ctx0" brushRef="#br1" timeOffset="83929.976">2298 3639 9204,'0'0'1025,"0"0"-689,0 0 112,0 0 240,0 0 241,0 0-593,-15 0-336,37-2 0,6-2 16,4 0 64,1 4-80,-1 0-64,0 0-128,0 0-1601,-2 0-3153</inkml:trace>
  <inkml:trace contextRef="#ctx0" brushRef="#br1" timeOffset="85279.208">3886 3693 11141,'0'0'224,"0"0"123,0 0-230,0 0-66,2-2 16,-1 2-65,-1 0-1,1-1 1,-1 1 0,0 0 0,1 0 0,-1 0 0,1 0-1,-1-1 1,1 1 0,-1 0 0,1 0 0,-1 0-1,1 0 1,-1 0 0,1 0 0,-1 0 0,1 0 0,-1 0-1,1 0 1,-1 0 0,1 1 0,-1-1 0,1 0-1,-1 0 1,1 0 0,-1 1 0,0-1 0,1 0 0,-1 1-1,1-1 1,-1 0 0,0 1 0,1-1 0,-1 0-1,0 1 1,1-1 0,-1 1 0,0-1 0,0 0 0,1 1-1,-1-1 1,0 1 0,0-1 0,0 1 0,0-1-1,0 1 1,1-1 0,-1 1 0,0-1 0,0 1 0,0-1-1,0 1 1,0-1 0,-1 1 0,1-1 0,0 1-1,0-1 1,0 1 0,0-1 0,-1 1 0,1-1 0,0 0-1,0 1 1,-1-1 0,1 1 0,0-1 0,-1 0-1,1 1 1,0-1-2,0 7 22,32 334 1122,-23-312-1136,-8-29 51,-1 0 69,0 0-19,0 0 54,48-3 180,-1-2 0,0-2 0,-1-2 0,41-15-343,-44 13 45,-40 10-51,-2 1-87,-1 0-262,-28 1-7662,22 2 1366</inkml:trace>
  <inkml:trace contextRef="#ctx0" brushRef="#br1" timeOffset="85749.808">4492 3949 7908,'0'0'2262,"0"0"-1400,0 0-190,0 0 43,0 0 344,1-3-245,-1 4-810,0-1 1,0 1 0,0-1-1,0 1 1,0-1-1,0 1 1,0-1-1,0 1 1,0-1-1,0 1 1,0-1-1,0 1 1,1-1-1,-1 1 1,0-1 0,0 1-1,1-1 1,-1 0-1,0 1 1,1-1-1,-1 1 1,0-1-1,1 0 1,-1 1-1,0-1 1,1 0 0,-1 0-1,1 1 1,-1-1-1,1 0 1,-1 0-1,0 1 1,1-1-1,-1 0 1,1 0-1,-1 0 1,1 0 0,-1 0-1,1 0 1,-1 0-1,1 0 1,-1 0-1,1 0 1,-1 0-1,1 0 1,-1 0-1,1 0 1,-1 0 0,1-1-1,-1 1 1,1 0-1,-1 0 1,1-1-1,-1 1 1,1 0-1,-1-1 1,0 1-1,1 0 1,-1-1 0,0 1-1,1 0 1,-1-1-1,0 1 1,1-1-5,48 156 234,-39-111-1813,-8-43-1417,0-1-3132</inkml:trace>
  <inkml:trace contextRef="#ctx0" brushRef="#br1" timeOffset="86156.725">4552 4195 5122,'0'0'251,"0"0"165,0 0 849,0 0 560,0 0-246,1 0 1140,8 1-2239,118-24 446,-117 23-1080,4 0-1198,-5 0-3198,-9 0-7</inkml:trace>
  <inkml:trace contextRef="#ctx0" brushRef="#br1" timeOffset="86430.544">4415 3909 7283,'0'0'1697,"0"0"-512,0 0-497,0 0-192,0 0 769,0 0-913,37-49-224,-19 46-112,4 2-16,-3 1-112,-4 0-1505,-7 0-2513</inkml:trace>
  <inkml:trace contextRef="#ctx0" brushRef="#br1" timeOffset="84445.693">3326 3994 8420,'0'0'1136,"0"0"-976,0 0-112,0 0-48,0 0 449,76-8 383,-39 0-480,6 1-80,0 1-144,-3 0-128,-5 3-64,-4 1-80,-6 1-688,-11-2-2273,-7 0-1762</inkml:trace>
  <inkml:trace contextRef="#ctx0" brushRef="#br1" timeOffset="84739.449">3480 3784 8884,'0'0'1622,"0"0"-544,0 0-587,0 0-187,0 0-128,-2-3-69,9 93 66,0-12-93,-7-57-75,2 0 1,0 1-1,1-1 0,2-1 1,0 1-1,5 13-5,-9-32-155,0 0 0,-1 0-1,1 0 1,0 0 0,0 0-1,1 0 1,-1 0 0,0 0-1,1 0 1,-1-1-1,1 1 1,-1-1 0,1 1-1,0-1 1,0 1 0,0-1-1,0 0 1,0 0 0,0 0-1,0 0 1,0 0 0,1 0 155,13 0-4392</inkml:trace>
  <inkml:trace contextRef="#ctx0" brushRef="#br1" timeOffset="82601.982">2348 3862 6531,'0'0'315,"0"0"90,0 0 212,0 0 103,0 0 131,-3-5 56,-11-12-325,11 43 986,26 199-591,-19-89-764,-4-136-101,0 0-42,0 0-1,0 0-16,0 0 1,0 0 4,0 0-60,0 0-17,0 0 38,0 0 2,0 0 48,5-1 476,78-37 541,-64 31-1083,0 0 0,0 1 1,1 1-1,0 1 0,-1 1 1,2 1-1,-1 0 0,1 2-3,-21 0-200,0 0-69,0 0-107,0 0-129,-16 11-6066,12-6 1302</inkml:trace>
  <inkml:trace contextRef="#ctx0" brushRef="#br1" timeOffset="82982.562">2767 4150 3858,'0'0'2265,"0"0"-982,0 0 192,0 0-258,0 0-337,0-4 27,0-13 38,10 16-510,-6 6-436,0 1 0,-1-1-1,0 1 1,0 0 0,0 0 0,-1 0 0,0 0 0,0 0 0,-1 1 0,1-1 0,-1 0-1,-1 1 1,1 2 1,0-4 1,10 248-193,-11-300-4810,0 11-1374</inkml:trace>
  <inkml:trace contextRef="#ctx0" brushRef="#br1" timeOffset="83209.982">2767 4055 9973,'0'0'1360,"0"0"-1088,0 0 128,0 0 193,90-57-337,-66 51-80,3 5-176,-3 1 0,-2 0-336,-6 8-1457,-9 8-384,-7 2-2065</inkml:trace>
  <inkml:trace contextRef="#ctx0" brushRef="#br1" timeOffset="83444.513">2783 4252 5346,'0'0'3698,"0"0"-2769,0 0-241,0 0-224,76-48 497,-38 32-449,-1 4-448,0 3-64,-6 3-32,-7 5-1505,-12 1-1568,-7-1-4883</inkml:trace>
  <inkml:trace contextRef="#ctx0" brushRef="#br1" timeOffset="89345.162">5117 2871 9188,'0'0'462,"0"0"298,0 0-434,-1-11-49,-5-58 2482,-7 165-1703,-11 26-1063,12-73 13,2 2 0,3-1 0,-1 52-6,18-125 205,89-131 150,-35 55-384,-63 98 22,1 0 1,0 0-1,0 0 1,0 0 0,0 1-1,0-1 1,0 1-1,0-1 1,0 1-1,0 0 1,0 0 0,0-1-1,0 2 1,0-1-1,1 0 1,-1 0-1,0 1 1,0-1 0,0 1-1,0-1 1,0 1-1,0 0 1,-1 0-1,1 0 1,0 0-1,0 0 1,-1 0 0,1 1-1,0-1 1,-1 0-1,1 1 1,-1-1-1,0 1 1,1 0 0,-1 0-1,0-1 1,0 1-1,0 1 7,8 6-3,0 1 0,1 0 1,1-1 0,-1 0-1,2-1 1,-1 0 0,1 0-1,0-1 1,1-1 0,-1 0-1,1-1 1,0 0 0,1-1-1,-1-1 1,1 0 0,0 0-1,1-2 3,-13-1 10,1-1-1,-1 0 1,0 0-1,0 0 1,0 0-1,0-1 1,0 1-1,0-1 1,0 1-1,0-1 1,0 0-1,-1 1 1,1-1-1,-1 0 1,1 0 0,-1 0-1,0 0 1,0-1-1,0 1 1,0 0-1,0 0 1,0-1-1,0 1 1,-1 0-1,0-1 1,1 1-1,-1-1 1,0 1-1,0-1 1,0 1-1,0 0 1,-1-1-1,1 1 1,-1-1-1,1 1 1,-1 0-1,0-1-9,1-11 6,-3-8 2,-1-1 0,0 1 0,-2 0 1,0 0-1,-2 1 0,0 0 0,-2 0 1,0 1-1,-9-14-8,0-2 24,-14-26-45,31 93-7145,2-16 302</inkml:trace>
  <inkml:trace contextRef="#ctx0" brushRef="#br1" timeOffset="90575.343">5087 2491 4338,'0'0'1438,"0"0"-662,0 0-317,0 0 531,0 0 365,-6 0-536,-9-5 1460,300-46 537,-234 39-2556,24-7-71,-74 19-149,-1 0 32,0 0 14,0 0-17,0 13-3463,0-5-74</inkml:trace>
  <inkml:trace contextRef="#ctx0" brushRef="#br1" timeOffset="94162.38">7045 2839 9540,'0'0'785,"0"0"-526,0 0-185,0 0 33,12 0 288,318-33 2297,-190 14-2292,1682-159 1289,-1770 172-1676,274-47 486,-325 53-479,0 0 1,1 0 0,-1 0-1,0-1 1,0 1 0,0 0-1,0 0 1,1-1-1,-1 1 1,0-1 0,0 1-1,0-1 1,0 1-1,0-1 1,0 1 0,0-1-1,0 0 1,0 0-1,0 0 1,-1 1 0,1-1-1,0 0 1,0 0-1,-1 0 1,1 0 0,-1 0-1,1 0 1,-1 0-1,1-1 1,-1 1 0,1 0-1,-1 0 1,0 0-1,0 0 1,0-1 0,0 1-1,0 0 1,0 0-1,0 0 1,0-1 0,0 1-1,0 0 1,-1 0-1,1 0 1,0 0 0,-1 0-1,0-1-20,0 0-171,-1 1 0,0-1 0,-1 1 0,1 0 0,0-1 0,0 1 0,-1 0 0,1 0 0,0 1 0,-1-1 0,1 0 0,-1 1 0,1 0 0,-1-1 0,1 1 0,-1 0 0,1 0 0,-1 0 0,1 1 0,-2-1 171,-1 0-696,-19 0-2156</inkml:trace>
  <inkml:trace contextRef="#ctx0" brushRef="#br1" timeOffset="93021.341">6069 2970 8676,'0'0'1243,"0"0"-661,0 0-366,0 0 229,0 0 535,-2-4-103,1 3-860,1-1 0,-1 1 0,1 0 0,0 0 1,-1 0-1,1 0 0,0 0 0,0 0 0,0-1 0,0 1 0,0 0 0,0 0 0,0 0 0,0 0 0,0 0 0,1-1 0,-1 1 0,0 0 0,1 0 0,-1 0 0,1 0 0,-1 0 0,1 0 0,0 0 0,-1 0 1,1 0-1,0 1 0,0-1 0,0 0 0,-1 0 0,1 0 0,0 1 0,0-1 0,0 1 0,0-1 0,0 1 0,0-1 0,0 1 0,1-1 0,-1 1 0,0 0 0,0 0 0,0-1 0,0 1 0,0 0 0,1 0 1,-1 0-1,0 0 0,0 0 0,0 1 0,0-1 0,0 0 0,0 1 0,1-1-17,4-2 16,98-24-335,1 4 1,0 5 0,56-1 318,-156 18-3242,-6-1 270</inkml:trace>
  <inkml:trace contextRef="#ctx0" brushRef="#br1" timeOffset="93349.051">6332 2680 7940,'0'0'1667,"0"0"-562,0 0-350,0 0 77,0 0 190,-2-7-219,-7-20-451,38 122-403,-31 157 558,-3-101-4861,5-145-1710</inkml:trace>
  <inkml:trace contextRef="#ctx0" brushRef="#br1" timeOffset="99959.248">8019 1708 4530,'0'0'1558,"0"0"-1139,0 0-115,0 0 766,0 0 197,0 0 134,0 0-950,-3-3-377,-14-9-15,17 12-6,0 0 30,0 0 101,7 20 118,0 12 60,-1 1 1,-2 0 0,-1 0-1,-2 26-362,1 0 252,19 139 145,29-193 1244,2-9-1504,-1-3 0,1-2 0,38-12-137,-84 20-94,-4 1 50,-1 0 1,1 0-1,-1 0 1,1-1-1,-1 1 1,0 0-1,1-1 1,-1 1-1,0-1 1,1 1 0,-1-1-1,0 1 1,1-1-1,-1 0 1,0 0-1,0 0 1,0 0-1,0 0 1,0 0-1,0 0 1,0 0-1,0 0 1,0 0-1,-1 0 1,1-1-1,0 1 44,-1 0-1768,0 1-1567,1 0-3042</inkml:trace>
  <inkml:trace contextRef="#ctx0" brushRef="#br1" timeOffset="100466.399">8648 1978 6947,'0'0'1035,"0"0"638,0 0-635,0 0 96,0 0-171,1-7-267,4-22 19,-4 22-323,-1 7-320,0 0-152,2 5 19,19 180 72,-16-64-5110,-5-117 993</inkml:trace>
  <inkml:trace contextRef="#ctx0" brushRef="#br1" timeOffset="100703.853">8603 2250 5330,'0'0'2004,"0"0"-673,0 0-362,0 0-188,0 0-74,3 0-66,163-20 959,-116 16-2197,-49 4-174,-1 0 88,-3 0-2991,-5-3 230</inkml:trace>
  <inkml:trace contextRef="#ctx0" brushRef="#br1" timeOffset="100972.172">8558 1938 6627,'0'0'1793,"0"0"-513,0 0-687,0 0 31,23-69 64,-9 61 257,4 1-497,1 1-432,2 2 48,2 4-64,0 0-48,0 0-160,-3 7-2049,-5 2-5715</inkml:trace>
  <inkml:trace contextRef="#ctx0" brushRef="#br1" timeOffset="105572.226">9298 3266 8500,'0'0'3751,"0"0"-2887,0-4-826,1-6-98,2 23-49,0 7 54,6 39 106,-2 1-1,-4 1 1,-2-1 0,-3 6-51,1 16 77,2-81-73,-1 0 1,0 0-1,0 1 0,0-1 1,1 0-1,-1 0 1,1 0-1,-1 0 0,1 0 1,-1 0-1,1 1 1,0-1-1,-1 0 0,1-1 1,0 1-1,0 0 1,0 0-1,0 0 1,0 0-1,0-1 0,0 1 1,0 0-1,0-1 1,0 1-1,0-1 0,0 1 1,0-1-1,0 0 1,1 1-1,-1-1 1,0 0-1,0 0 0,0 0 1,1 0-1,-1 0 1,0 0-1,0 0 0,1 0 1,-1-1-1,0 1 1,1 0-5,52-14 969,-24 1-741,0 2 0,0 2 0,1 0 1,0 2-1,1 2 0,0 0 1,31 1-229,-4 4-1775,-59 0 783,-6-2-3373,-6-4-2955</inkml:trace>
  <inkml:trace contextRef="#ctx0" brushRef="#br1" timeOffset="106089.595">9903 3509 10261,'0'0'1032,"0"0"387,0 0-525,0 0-299,0 0-149,1 3-289,21 81-258,0 133-886,-22-190-2615,0-18-61</inkml:trace>
  <inkml:trace contextRef="#ctx0" brushRef="#br1" timeOffset="106281.03">9873 3877 5891,'0'0'1873,"0"0"-1873,0 0 0,0 0 48,0 0 2193,0 0-1201,73 6-784,-42-6-48,-2 0-192,-1-2-16,-5-1-320,-5 1-1201,-9-3-2400</inkml:trace>
  <inkml:trace contextRef="#ctx0" brushRef="#br1" timeOffset="106546.963">9948 3386 12086,'0'0'1024,"0"0"-208,0 0-736,0 0-80,0 0-32,100-39-240,-67 37-1825,-4 0-4322</inkml:trace>
  <inkml:trace contextRef="#ctx0" brushRef="#br1" timeOffset="104751.485">8557 3516 7043,'0'0'2705,"0"0"-1600,0 0-721,0 0 288,0 0 193,0 0-1,91-10-416,-39 4-111,4 2-209,2 2-128,-6 1 0,-6 1-160,-8 0-1649,-12 0-112,-8 0-2577</inkml:trace>
  <inkml:trace contextRef="#ctx0" brushRef="#br1" timeOffset="105032.557">8799 3313 8212,'0'0'1152,"0"0"-290,0 0-211,0 0 43,0 0 357,2-1-278,5 2-471,-1 55-270,-1 0 0,-4 1 0,-2 15-32,2 76-1097,11-94-2453,0-40-986</inkml:trace>
  <inkml:trace contextRef="#ctx0" brushRef="#br1" timeOffset="102312.193">7424 3375 10837,'0'0'285,"0"0"-143,0 0-6,0-3 192,10 58 14,7 26-388,-4 1-1,-3 0 1,-3 0 0,-5 28 46,-2-110 35,18 0 144,247-38 1902,-126 19-1761,-150 19-452,8-1-62,0 1 0,0-1 0,0 1 0,0 0 0,0 0 0,0 0 0,0 1 0,0-1 0,0 1 1,0-1-1,0 1 0,0 0 0,0 0 0,1 1 0,-1-1 0,0 0 0,1 1 0,-1 0 194,2 1-2953</inkml:trace>
  <inkml:trace contextRef="#ctx0" brushRef="#br1" timeOffset="103120.157">7999 3705 10597,'0'0'432,"0"0"-323,0 0-95,0 0-28,0 0-20,0 6-14,28 285 669,-22-201-610,2-89-4162,-4-14-121</inkml:trace>
  <inkml:trace contextRef="#ctx0" brushRef="#br1" timeOffset="103354.037">7953 3824 7155,'0'0'2033,"0"0"-1344,0 0 63,0 0-512,78-48 224,-43 37-176,1 2-96,-4 5-160,-2 2-32,-9 2-128,-5 0-544,-6 4-625,-10 7-1264,0 3 256,-6 1 96</inkml:trace>
  <inkml:trace contextRef="#ctx0" brushRef="#br1" timeOffset="103551.315">8028 3923 5827,'0'0'2113,"0"0"-1217,0 0-240,0 0 49,103-27-113,-62 16-384,-1 4-208,-5 2 0,-4 4-288,-11 1-2385</inkml:trace>
  <inkml:trace contextRef="#ctx0" brushRef="#br1" timeOffset="109860.794">10474 2218 8324,'0'0'2345,"0"0"-1465,0 0-704,0 0-120,0 0-13,0 0 8,-2-5 90,-1-4-92,-1-1-43,2 28-37,2 312-4,0-325 35,-1 0-1,1-1 1,0 1-1,0 0 1,1 0-1,0 0 1,-1 0-1,2 0 1,-1 0-1,0-1 1,1 1-1,0 0 1,0-1-1,0 0 1,1 1-1,0-1 1,-1 0-1,1 0 1,1 0-1,-1-1 1,1 1 0,-2-3 9,-1-1 0,1 0 0,-1 0 1,1 0-1,-1 0 0,1 0 0,-1-1 0,1 1 1,-1 0-1,1-1 0,-1 1 0,1-1 0,-1 1 0,1-1 1,-1 0-1,0 1 0,1-1 0,-1 0 0,0 0 1,0 0-1,0 0 0,1 0 0,-1 0 0,0-1 1,-1 1-1,1 0 0,0 0 0,0-1 0,0 1 0,-1-1 1,1 1-1,0-2-9,0 1 21,107-220 139,-107 220-163,0-1 1,0 1-1,0 0 1,0 0-1,0 0 1,0 1-1,0-1 1,1 0-1,-1 0 1,1 1-1,-1-1 1,1 1-1,-1-1 1,1 1-1,0 0 1,0-1-1,0 1 1,0 0-1,0 0 0,0 0 1,0 1-1,0-1 1,0 0-1,0 1 1,1 0-1,-1-1 1,0 1-1,0 0 1,1 0-1,-1 0 1,0 0-1,0 1 1,0-1-1,1 0 3,51 66-264,-48-55 269,1 0 0,0 0 0,1-1 0,0 0 0,1 0 0,0-1 0,1 0 0,-1-1 0,2 0 0,-1 0 0,1-1-1,0-1 1,1 0 0,-1 0 0,1-1 0,0 0 0,1-1 0,-1-1 0,1 0 0,2 0-5,-12-3 40,-1-1-1,0 1 1,0-1-1,0 1 1,0-1 0,0 0-1,0 0 1,0 0-1,0 0 1,0 0 0,0 0-1,0 0 1,-1 0-1,1-1 1,0 1 0,-1-1-1,1 0 1,-1 1 0,0-1-1,1 0 1,-1 0-1,0 0 1,0 0 0,0 0-1,-1 0 1,1 0-1,0 0 1,-1 0 0,1 0-1,-1 0 1,1-1-40,-1-72 970,-5 51-908,-2 1 0,-1-1 0,-1 1-1,-1 1 1,-1-1 0,-1 2 0,0 0-1,-4-2-61,-6-16 10,-41-69 36,82 116-3939,-6 6 1682,-1 1-2218</inkml:trace>
  <inkml:trace contextRef="#ctx0" brushRef="#br1" timeOffset="110378.994">11282 2416 10709,'0'0'846,"0"0"-211,0 0 133,0 0-45,0 0-123,-1-2-349,-2-8-308,8 25-21,7 25 18,9 121 387,-12-58-1415,6-37-2756,-12-55-1294</inkml:trace>
  <inkml:trace contextRef="#ctx0" brushRef="#br1" timeOffset="110622.892">11234 2836 9540,'0'0'961,"0"0"-961,0 0 0,0 0 144,0 0 592,0 0 513,66-1-785,-30-5-304,-1 1-128,-3-1-32,-6 1 0,-8 1-16,-5 2-320,-5 1-721,-7-1 49,-1 1-641,0-1-1232,-12-2-3010</inkml:trace>
  <inkml:trace contextRef="#ctx0" brushRef="#br1" timeOffset="110882.017">11233 2408 10341,'0'0'992,"0"0"817,0 0-1249,0 0-352,0 0-208,84-48 48,-44 48-96,-2 0-256,-7 4-2625</inkml:trace>
  <inkml:trace contextRef="#ctx0" brushRef="#br1" timeOffset="114667.972">12204 2281 6611,'0'0'1705,"0"0"-1214,0 0-419,0 0 109,0 0 547,0 0-207,-2-3-198,2 2-314,0 0 0,0 0 0,0 0 0,0 0 0,0 0 0,0 1 0,0-1 0,0 0 0,1 0 0,-1 0 0,0 0 0,0 0 0,1 1 0,-1-1 0,0 0 0,1 0 0,-1 0 0,1 1 0,-1-1 1,1 0-1,0 1 0,-1-1 0,1 0 0,0 1 0,-1-1 0,1 1 0,0-1 0,0 1 0,-1-1 0,1 1 0,0 0 0,0-1 0,0 1 0,0 0 0,-1 0 0,1 0 0,0-1 0,0 1 0,0 0 0,0 0 1,0 0-1,0 0 0,-1 1 0,1-1 0,0 0 0,0 0 0,0 0 0,0 1 0,0-1 0,-1 0 0,1 1 0,0-1 0,0 1 0,-1-1 0,1 1-9,6-1 33,22 0 259,196-13 1826,87-57-771,-297 58-3148,-18 12-1518,-7 1 355</inkml:trace>
  <inkml:trace contextRef="#ctx0" brushRef="#br1" timeOffset="115095.224">12307 2375 4706,'0'0'635,"0"0"-269,0 0-86,0 0 854,0 0 706,8 1-252,95-2 567,14-23-1097,-68 12-825,0 2 0,1 3 0,0 2 1,7 1-234,-18 4 8,-38 0 32,-1 0-16,0 0-123,3 16-3220,-1-11-1000,0-4-2535</inkml:trace>
  <inkml:trace contextRef="#ctx0" brushRef="#br1" timeOffset="104222.464">7488 3138 7203,'0'0'891,"0"0"-544,0 0 27,0 0 45,0 0 504,-10 0 8,-44-3 483,57-3-771,8 3-587,0 0 1,0 0-1,0 1 1,1 0-1,-1 1 0,1 0 1,-1 1-1,11 1-56,-9-1-16,63 0-2583,-37 0-1723</inkml:trace>
  <inkml:trace contextRef="#ctx0" brushRef="#br1" timeOffset="118172.503">7302 3171 4722,'0'0'496,"0"0"-378,0 0-54,0 0 229,0 0 628,0 0 234,3 0 2619,14 0-3768,254-19 1542,-267 19-1105,1 0-2262,-4-5-3376,-1 3 1038</inkml:trace>
  <inkml:trace contextRef="#ctx0" brushRef="#br1" timeOffset="118759.771">7390 3164 4594,'0'0'267,"0"0"-70,0 0 118,0 0 264,0 0-3,-4-1 371,0-1-546,-6-1-199,1 2 2826,44-7-877,54-9-1396,-28 5-557,0 3 0,1 2 1,20 2-199,-81 5 48,-1 0 48,0 0 50,0 0 36,0 0-70,0 0-88,0 0-61,0 0-91,0 0-254,0 0-576,-8 0-2307,-3 1 504</inkml:trace>
  <inkml:trace contextRef="#ctx0" brushRef="#br1" timeOffset="124341.144">13570 1883 2145,'0'0'2353,"0"0"-1056,0 0-201,0 0-103,-3-11 164,-13-36-474,13 5 481,4 27 1757,6 45-3041,24 396 181,-22-383-61,-8-43 21,0 0 0,0 1 1,0-1-1,-1 0 0,1 0 0,0 0 0,0 0 0,0-1 0,0 1 0,-1 0 0,1 0 1,0 0-1,0-1 0,0 1 0,-1 0 0,1-1 0,0 1 0,0-1 0,-1 1 0,1-1 0,0 1 1,-1-1-1,1 1 0,-1-1 0,1 0 0,-1 1 0,1-1 0,-1 0 0,1 1 0,-1-1 0,1 0 1,-1 0-1,0 0 0,0 1 0,1-1 0,-1 0 0,0-1-21,1 1 33,151-226-639,-140 166 937,29 55 358,-33 8-702,0 1 1,-1-1 0,1 2 0,-1-1 0,0 1-1,0 0 1,0 1 0,-1-1 0,1 1 0,-1 0-1,0 1 1,2 3 12,2-1-6,152 148 20,-161-154 10,0-1-1,1 0 1,-1 1 0,0-1 0,1 0-1,-1 0 1,1 0 0,0 0-1,-1 0 1,1 0 0,0 0 0,0-1-1,-1 1 1,1-1 0,0 1 0,0-1-1,0 1 1,0-1 0,0 0 0,-1 0-1,1 0 1,0 0 0,0-1 0,0 1-1,0 0 1,0-1 0,-1 1 0,1-1-1,0 0 1,1 0-24,2-12 67,-1 0 0,0 0 0,-1 0 0,0 0 0,-1 0 0,-1-1 0,0 1 0,-1-1 0,0 1 0,-2-13-67,1 8 29,-1 1-15,-1 0 0,-1 1 0,0-1 0,-1 1 0,-1-1 0,-1 2 0,-1-3-14,-5-15 6,-42-148 184,51 150-233,4 31-125,1 5-1356,15 43-3344,-14-30 402</inkml:trace>
  <inkml:trace contextRef="#ctx0" brushRef="#br1" timeOffset="125366.951">14575 2001 9732,'0'0'771,"0"0"-122,0 0 15,0 0 273,0 0-4,0-9-418,-2-27-96,-3 30-371,-31 182-192,-42 145 123,79-408 773,8 4-876,4 2 1,3 0-1,16-43 124,-31 118 25,-1 5-27,0 1 0,0-1 1,0 0-1,-1 1 0,1-1 1,0 0-1,0 1 0,0-1 1,0 1-1,0-1 0,0 0 1,0 1-1,0-1 0,0 0 1,1 1-1,-1-1 0,0 1 1,0-1-1,1 0 1,-1 1-1,0-1 0,1 1 1,-1-1-1,0 1 0,1-1 1,-1 1-1,1-1 0,-1 1 1,1-1-1,-1 1 0,1 0 1,-1-1-1,1 1 0,-1 0 1,1-1-1,-1 1 0,1 0 1,0 0-1,-1 0 0,1-1 1,0 1-1,-1 0 1,1 0-1,-1 0 0,1 0 1,0 0-1,-1 0 0,1 0 1,0 0-1,-1 0 0,1 1 1,-1-1-1,1 0 0,0 0 1,-1 1-1,1-1 0,-1 0 1,1 1-1,-1-1 0,1 1 2,88 126-162,-39-46 169,46 58 2,-94-137-110,-1 0 1,1 0-1,0 0 1,0-1-1,-1 1 1,1-1-1,0 1 1,0-1-1,1 0 1,-1 0-1,0 0 1,0 0-1,0 0 1,1 0-1,-1-1 1,1 1-1,-1-1 1,0 1-1,1-1 1,-1 0-1,3 0 101,-5-2-2051,0-6-1903</inkml:trace>
  <inkml:trace contextRef="#ctx0" brushRef="#br1" timeOffset="125609.215">14502 2313 8452,'0'0'1467,"0"0"-781,0 0-38,0 0 513,0 0 63,-3-5-231,-10-15-460,13 20-521,0-1 0,0 1 0,-1 0 0,1-1-1,0 1 1,0 0 0,0-1 0,0 1 0,0-1 0,0 1-1,0 0 1,0-1 0,-1 1 0,1-1 0,0 1 0,1 0-1,-1-1 1,0 1 0,0-1 0,0 1 0,0 0-1,0-1 1,0 1 0,0 0 0,1-1 0,-1 1 0,0 0-1,0-1 1,0 1 0,1 0 0,-1-1 0,0 1 0,0 0-1,1-1 1,-1 1 0,0 0 0,1 0 0,-1 0 0,0-1-1,1 1 1,-1 0 0,1 0 0,-1 0 0,0 0-1,1 0 1,-1 0 0,1-1 0,-1 1 0,0 0 0,1 0-1,-1 0 1,1 0 0,-1 0 0,0 1 0,1-1 0,-1 0-1,1 0-11,1 0 44,170-33-1386,-139 25-2836,-4-2-4567</inkml:trace>
  <inkml:trace contextRef="#ctx0" brushRef="#br1" timeOffset="139381.07">1439 4412 7027,'0'0'753,"0"0"556,0 0-714,0 0-475,0 0-101,-10-6-38,-30-18-42,39 24 55,1-1 0,-1 1 0,0 0 0,1 0 1,-1 0-1,0 0 0,0 0 0,1 0 0,-1 0 0,0 0 0,0 1 0,1-1 0,-1 0 0,0 0 0,1 0 1,-1 1-1,0-1 0,1 0 0,-1 1 0,0-1 0,1 1 0,-1-1 0,1 1 0,-1-1 0,1 1 0,-1-1 0,1 1 1,-1-1-1,1 1 0,-1 0 0,1-1 0,0 1 0,-1 0 0,1-1 0,0 1 0,0 0 0,0 0 0,-1-1 0,1 1 1,0 0-1,0-1 0,0 1 0,0 0 0,0 0 0,0-1 0,1 1 0,-1 0 0,0 0 0,0-1 0,0 1 1,1 0-1,-1-1 0,0 1 0,1 0 0,-1-1 0,0 1 0,1-1 0,-1 1 0,1 0 0,0 0 6,-1 4-45,3 5 44,-1-1 0,1 1 1,1 0-1,0-1 0,0 0 1,1 0-1,0 0 0,1-1 0,-1 0 1,2 0-1,-1 0 1,6 5 18,-1-2 1,2 1-1,0-2 0,0 1 0,0-2 1,2 0-1,-1 0 0,1-2 1,4 2-19,21 12 142,13 4-76,1-3 1,1-2-1,1-2 1,1-3-1,0-2 1,24 0-67,40 11 52,91 12 141,0-10 0,2-9 0,160-10-193,431-6 50,992-82-95,-777 24 168,-453 14-134,262-27 491,-152 22 0,190 5-440,-656 33-86,389-33 87,509-64 10,-44 0 725,75-49-795,-1084 147 9,308-51 108,214-68-98,-414 83 60,44-11 81,-3-9 0,28-21-141,-174 57 130,0-2 0,-2-3 0,-2-3 0,-1-1 0,-2-3 0,-2-3 0,31-34-130,-45 39 197,-2-1 1,-2-2-1,-2-1 0,-2-2 1,-1 0-1,-3-2 1,-1-1-1,6-23-197,-17 28 10,-2-1-1,-1 0 0,-3 0 1,-1-1-1,-2 1 1,-3-1-1,-2-19-9,2 19 81,-2-2-57,-3 1 0,-1-1 0,-3 2 0,-1-1 0,-13-33-24,12 45-12,-2 1 0,-1 0 0,-2 1 1,0 0-1,-3 2 0,0 0 0,-2 1 0,-1 1 1,-1 0-1,-2 2 0,0 1 0,-2 2 0,0 0 0,-21-11 12,-230-136-88,120 92-2,-3 6-1,-3 8 1,-2 7-1,-40-2 91,180 51 2,-236-59 5,-3 12 0,-1 12-1,-3 11 1,-105 7-7,-616 8-35,785 17 14,-628 0-136,552-2 23,-103 19 134,-469 42-715,239-33 710,136-1-65,-466-22 172,540 21-252,-383 0 118,-210 5 14,385-17 151,233-9-109,-105 22-109,41-36 143,303 7-80,0 7-1,-92 15 23,-349 23 280,482-27-266,0 4-1,1 4 0,1 5 1,-60 26-14,59-19 7,-91 32 66,-62 37-73,214-84-25,1 2-1,0 1 1,2 2 0,1 1 0,-29 30 25,-15 14 3,3 4 0,-31 42-3,80-84-5,2 0 0,2 1 0,0 1 0,2 1 0,2 1 0,1 0 0,2 1 0,-3 13 5,-94 402-11,97-372 14,3 1 1,3 0 0,4 71-4,2 97-43,5-226 40,2 0 1,0-1 0,1 0-1,1 0 1,1-1 0,1 0-1,1 0 1,0-1 0,5 5 2,17 29-26,3-2 0,2-1 1,2-2-1,2-2 0,32 28 26,126 111 139,-159-151-125,1-1 0,2-3 0,1-1-1,1-2 1,1-3 0,32 13-14,-30-22-144,0-1 0,1-3 0,1-1 0,18-1 144,110 3-3162,-59-11-1741</inkml:trace>
  <inkml:trace contextRef="#ctx0" brushRef="#br1" timeOffset="146500.076">5979 5684 7027,'0'0'2017,"0"0"-1294,0 0-19,0-11-362,0-52 232,0 63-561,0 0 1,0 1 0,0-1 0,0 0 0,0 1 0,-1-1 0,1 1 0,0-1 0,0 0 0,0 1 0,-1-1 0,1 0 0,0 0 0,0 1 0,-1-1 0,1 0 0,0 1 0,-1-1 0,1 0 0,0 0 0,-1 0-1,1 1 1,-1-1 0,1 0 0,0 0 0,-1 0 0,1 0 0,0 0 0,-1 0 0,1 0 0,-1 0 0,1 0 0,0 0 0,-1 0 0,1 0 0,-1 0 0,1 0 0,0 0 0,-1 0 0,1 0 0,-1-1 0,1 1-1,0 0 1,-1 0 0,1 0 0,0-1 0,-1 1 0,1 0 0,0 0 0,0-1 0,-1 1 0,1 0 0,0-1 0,0 1 0,-1 0 0,1-1 0,0 1 0,0 0 0,0-1 0,0 1 0,-1 0-14,-5 16-6,1 1 0,0 0 1,1 1-1,1-1 0,1 1 1,0-1-1,1 1 1,1 0-1,1 10 6,2-24 8,-1 0 0,1 0 0,0 0 0,0 0 0,0 0-1,0-1 1,0 0 0,1 1 0,0-1 0,-1-1 0,1 1 0,0 0 0,1-1 0,-1 0 0,0 0 0,1 0 0,-1-1 0,1 1 0,-1-1-1,1 0 1,0 0 0,-1-1 0,1 1 0,0-1 0,0 0 0,-1 0 0,6-2-8,4 4 45,11 0 67,-17-2-83,-1 0-1,0 0 1,1 1 0,-1 0-1,0 1 1,1-1 0,-1 1-1,0 1 1,0 0 0,-1 0-1,1 0 1,2 2-29,-8-5 0,-1 1-1,1 0 1,0-1 0,0 1-1,-1 0 1,1-1 0,0 1 0,-1 0-1,1 0 1,-1 0 0,1 0-1,-1 0 1,0 0 0,1 0 0,-1 0-1,0 0 1,0 0 0,1 0-1,-1 0 1,0 0 0,0 0-1,0 0 1,0 0 0,0 0 0,0 0-1,-1 0 1,1 0 0,0 0-1,0-1 1,-1 1 0,1 0 0,-1 0-1,1 0 1,-1 0 0,1 0-1,-1 0 1,1-1 0,-1 1 0,0 0-1,0 0 1,1-1 0,-1 1-1,0 0 1,0-1 0,-39 27 0,38-26 2,-20 10-286,0 0-1,-1-2 1,0 0 0,0-2-1,-1 0 1,0-2-1,0-1 1,-1 0 0,1-2-1,-1-1 285,13-3-2310,8-8-1441</inkml:trace>
  <inkml:trace contextRef="#ctx0" brushRef="#br1" timeOffset="146737.981">6395 5861 10725,'0'0'848,"0"0"353,0 0-193,0 0-415,0 0-177,0 0-384,90-24-32,-49 18-16,3 1-208,-1-4-2866,-9-1-7859</inkml:trace>
  <inkml:trace contextRef="#ctx0" brushRef="#br1" timeOffset="143866.398">3206 5474 11013,'0'0'197,"0"0"190,0 0-288,0 0-136,0 11-9,19 439 1284,-16-413-1268,20 87-532,-23-124 498,0 1 1,0 0-1,0-1 0,1 1 1,-1 0-1,0-1 0,0 1 1,1 0-1,-1-1 0,1 1 1,-1-1-1,0 1 0,1-1 1,-1 1-1,1-1 0,-1 1 1,1-1-1,0 1 0,-1-1 1,1 1-1,-1-1 0,1 0 1,0 1-1,-1-1 0,1 0 1,0 0-1,-1 0 0,1 1 1,0-1-1,0 0 0,-1 0 1,1 0-1,0 0 0,-1 0 1,1 0-1,0-1 0,0 1 1,-1 0-1,1 0 0,0 0 1,-1-1-1,1 1 0,0 0 1,-1-1 63,18-17-3823</inkml:trace>
  <inkml:trace contextRef="#ctx0" brushRef="#br1" timeOffset="144145.184">3523 5489 12854,'0'0'96,"0"0"245,0 0-58,0 0-331,0 1-67,14 242 51,21 220-234,-35-453-2728,0-18-354</inkml:trace>
  <inkml:trace contextRef="#ctx0" brushRef="#br1" timeOffset="144389.507">3265 5907 10805,'0'0'1249,"0"0"-177,0 0-816,0 0 0,0 0 529,0 0-305,75-29-112,-36 23-256,2 2-96,-1 3 48,0 1-64,-2 0-592,-6 5-1377,-1 4-2033</inkml:trace>
  <inkml:trace contextRef="#ctx0" brushRef="#br1" timeOffset="144898.556">3975 5928 9380,'0'0'1332,"5"-10"-468,16-35-80,-19 43-716,-1-1 0,0 1 0,0 0 0,0-1 0,0 1 1,0-1-1,0 1 0,-1-1 0,1 1 0,-1-1 0,0 0 0,1 1 0,-1-1 0,-1 0 0,1 1 0,0-1 0,-1 1 0,1-1 0,-1 0 0,0 1 0,0-1 0,0 1 0,0 0 0,0-1 0,0 1 0,-1 0 0,1 0 0,-1-1 0,0 1 0,1 1 0,-1-1 0,0 0 0,0 0 0,-2-1-68,-1 1 7,0 0 1,-1 0-1,1 0 0,0 0 0,-1 1 0,1 0 0,0 0 0,-1 1 0,1-1 1,-1 1-1,1 0 0,-1 1 0,1 0 0,-1-1 0,0 2-7,-1 2-11,0 0-1,0 0 1,1 1 0,-1 0-1,1 1 1,0-1-1,0 1 1,1 1 0,0-1-1,0 1 1,0-1 0,1 1-1,0 1 1,1-1-1,-1 0 1,1 1 0,1 0-1,-1 0 1,1 1 11,-3 8-22,1 1 0,0 0 0,1 0 0,1 0-1,1 0 1,0 0 0,2 2 22,-2-19-10,1 0-1,0 0 0,0 0 1,0 0-1,0 0 1,-1 0-1,1 0 0,0 0 1,1 0-1,-1 0 1,0 0-1,0 0 0,0 0 1,1 0-1,-1 0 1,0 0-1,1 0 0,-1 0 1,1-1-1,-1 1 1,1 0-1,-1 0 0,1 0 1,0-1-1,-1 1 1,1 0-1,0-1 0,0 1 1,-1 0-1,1-1 1,0 1-1,0-1 0,0 1 1,0-1-1,0 0 1,0 1-1,0-1 0,0 0 1,0 0-1,-1 0 1,1 1-1,0-1 0,0 0 1,0 0-1,0-1 1,0 1-1,0 0 0,0 0 1,0 0-1,0-1 1,0 1-1,0 0 0,0-1 1,0 1 10,48-32-9,91-127-221,-138 159 229,-1-1 1,1 1-1,0 0 0,-1 0 1,1-1-1,0 1 0,0 0 0,-1 1 1,1-1-1,0 0 0,0 0 0,-1 1 1,1-1-1,0 1 0,-1-1 0,1 1 1,-1 0-1,1 0 0,-1 0 0,1 0 1,-1 0-1,1 0 0,-1 0 0,0 0 1,0 0-1,0 1 0,1-1 0,-1 0 1,0 1-1,-1-1 0,1 1 1,0-1-1,0 1 0,-1-1 0,1 1 1,-1 0-1,1 0 1,10 13 35,3 1-102,0 0 0,2-1 0,0 0 0,0-1 0,1-1 0,1-1 0,0 0 0,1-2 0,20 9 67,-4-12-4332,-26-7-369</inkml:trace>
  <inkml:trace contextRef="#ctx0" brushRef="#br1" timeOffset="145223.029">4203 5882 10373,'0'0'1336,"0"0"84,0 0-372,5-12-458,-2 3-467,-3 6-88,1 0-1,0 0 0,0 0 1,0 0-1,0 0 0,0 0 1,1 0-1,-1 0 0,1 1 1,0-1-1,0 1 0,0-1 0,0 1 1,0-1-1,0 1 0,1 0 1,-1 0-1,1 0 0,0 1 1,-1-1-1,1 0 0,0 1 1,0 0-1,3-1-34,4 0 7,-1 0 0,1 1-1,0 0 1,0 1 0,0 0 0,0 0 0,0 1 0,-1 0 0,1 1-1,0 0 1,-1 1 0,1 0 0,-1 0 0,0 1 0,0 1 0,0-1-1,0 1 1,-1 1 0,0-1 0,0 1 0,4 5-7,-5-4-114,0 0 0,0 1 0,-1-1 0,0 1 0,-1 1 0,0-1 0,0 1 1,0 0-1,-1 0 0,-1 0 0,0 0 0,0 1 0,0 0 0,-1-1 0,-1 1 0,0 0 0,0 0 0,-1 0 0,0 0 1,-1 3 113,1-12-43,-1 1 0,0-1 0,1 1 0,-1-1 0,0 0 1,0 1-1,1-1 0,-1 0 0,0 1 0,0-1 0,-1 0 1,1 0-1,0 0 0,0 0 0,0 0 0,-1 0 0,1 0 1,-1 0-1,1-1 0,0 1 0,-1 0 0,1-1 0,-1 1 1,0-1-1,1 0 0,-1 1 0,1-1 0,-1 0 0,1 0 1,-1 0-1,0 0 0,1 0 0,-1-1 0,1 1 0,-1 0 1,0-1-1,1 1 0,-1-1 0,1 0 0,0 1 0,-1-1 1,1 0-1,-1 0 0,1 0 0,0 0 0,0 0 0,-1 0 1,1 0-1,0 0 0,0 0 0,0-1 0,0 1 0,1 0 1,-1-1-1,0 0 43,-3-3 56,1 0 0,0-1 0,0 0 0,0 0-1,1 0 1,-1 0 0,1 0 0,1 0 0,-1-1 0,1 1 0,1 0 0,-1-1 0,1 1 0,0-1 0,0 1 0,1-1 0,0 1 0,0 0 0,0-1 0,1 1-1,0 0 1,0 0 0,1 0 0,-1 0 0,1 0 0,1 1 0,-1-1 0,1 1 0,0 0 0,1-1-56,5-3-14,0 2 0,0-1 0,0 1 0,1 1 0,0 0 0,1 0 0,-1 1 0,1 0 0,0 1-1,0 1 1,1 0 0,-1 1 0,1 0 0,-1 0 0,1 2 0,-1-1 0,1 2 0,0 0 0,9 1 14,23 24-3711,-33-9 181</inkml:trace>
  <inkml:trace contextRef="#ctx0" brushRef="#br1" timeOffset="145705.898">4733 5875 7796,'0'0'2022,"0"0"-579,7-12-461,24-36-54,-29 45-870,1 0 0,0 1 0,0-1 0,0 1 0,0-1 0,0 1 0,0 0 0,1 0 0,-1 0 0,1 1 0,-1-1 0,1 1 0,0 0 0,0 0 0,-1 0 0,1 1 0,0-1 0,0 1 0,0 0 0,0 0 0,0 0-1,3 1-57,4-1 30,3 3-40,-1-1 0,0 2 0,0-1 0,0 2 0,0 0 1,0 0-1,-1 1 0,0 1 0,0 0 0,-1 1 0,0 0 0,0 0 0,-1 2 0,9 8 10,-16-15-121,1 0-1,-1 0 0,1 0 1,-1 0-1,0 0 1,0 1-1,0-1 0,-1 1 1,1 0-1,-1 0 1,0-1-1,0 2 0,0-1 1,-1 0-1,0 0 0,1 1 1,-1-1-1,-1 0 1,1 1-1,-1-1 0,1 1 1,-1-1-1,-1 1 1,0 3 121,0-6-89,0 0 0,0-1-1,-1 0 1,1 1 0,-1-1 0,1 0 0,-1 0 0,0 1 0,1-1 0,-1-1 0,0 1 0,0 0 0,1 0 0,-1-1 0,0 1 0,0-1 0,0 1 0,0-1 0,0 0 0,0 0 0,0 0 0,0 0 0,0 0 0,0 0 0,0-1 0,0 1 0,0 0 0,0-1 0,0 0 0,1 1 0,-1-1 0,0 0 0,0 0 0,1 0 0,-1 0 0,0 0 0,1-1 0,-2 0 89,1-2 98,1 0 1,-1-1-1,1 1 1,0 0-1,0 0 1,0-1-1,0 1 1,1-1-1,-1 1 1,1-1-1,1 1 1,-1-1 0,1 1-1,-1-1 1,1 1-1,0 0 1,1-1-1,-1 1 1,1 0-1,0 0 1,0 0-1,0 0 1,0 0-1,1 1 1,0-1-1,0 1 1,0-1-1,0 1 1,1-1-99,12-7 153,0 0 1,0 1-1,1 1 1,0 0-1,0 2 1,1 0-1,0 0 1,1 2-1,-1 1 1,1 0-1,0 1 1,0 1-1,0 1 1,0 0-1,10 2-153,-23-1 1,0-1-1,0 1 1,0 1-1,0-1 1,0 1-1,0 0 1,0 0 0,0 1-1,-1 0 1,1 0-1,0 0 1,-1 1-1,1 0 1,-1 0-1,0 0 1,0 1-1,0-1 1,-1 1-1,1 1 1,-1-1-1,0 0 1,0 1-1,0 0 1,-1 0-1,0 0 1,0 0-1,0 1 1,-1-1-1,1 1 1,-1 0-1,0 1 0,-11 77-1197,-21-35-3456,12-34-611</inkml:trace>
  <inkml:trace contextRef="#ctx0" brushRef="#br1" timeOffset="145970.604">5413 5511 11781,'0'0'1745,"0"0"-560,0 0-913,0 0-176,0 0-96,0 0-96,74-38-16,-46 59-32,0 5-769,-4 6-1264,-6-1-192,-10-3-6899</inkml:trace>
  <inkml:trace contextRef="#ctx0" brushRef="#br1" timeOffset="147599.355">7414 5224 11253,'0'0'512,"0"0"142,-1-11-395,-2-46 469,8 59-456,0 6-283,0-1 0,-1 1 1,0 0-1,0 0 0,0 0 0,-1 1 0,-1-1 0,0 1 0,0 0 0,0 0 0,-1-1 1,0 6 10,13 131 24,-13-105-26,2-1 1,2 0 0,1-1-1,2 1 1,1-1 0,3-1-1,1 0 1,7 13 1,-19-46-195,1 1 0,0-1 0,1 0 0,-1 0 0,1 0 1,-1 0-1,1 0 0,0-1 0,1 1 0,-1-1 0,1 0 0,-1 0 0,1 0 1,0 0-1,0-1 0,0 0 0,0 1 0,1-2 0,-1 1 0,0 0 0,3 0 195,21-1-3417</inkml:trace>
  <inkml:trace contextRef="#ctx0" brushRef="#br1" timeOffset="147952.755">7801 5623 10549,'0'0'942,"0"0"-438,0 0-101,0 0-241,0 0 14,-1 4-58,-2 4-89,1 0-1,0 1 1,0-1 0,1 1 0,0-1 0,0 1-1,1-1 1,0 1 0,1-1 0,0 1 0,0-1-1,1 1 1,0-1 0,0 0 0,1 0-1,0 0 1,1 0 0,-1 0 0,5 5-29,-7-11 3,0 1 0,1-1 0,-1 1 0,1-1 0,-1 0 0,1 1 0,0-1 0,0 0-1,0 0 1,0 0 0,1 0 0,-1-1 0,0 1 0,1-1 0,-1 1 0,1-1 0,-1 0 0,1 0 0,0 0 0,-1 0 0,1-1 0,0 1 0,0-1 0,0 1 0,0-1 0,-1 0 0,1 0 0,0 0 0,0-1 0,0 1 0,0-1 0,-1 0 0,1 1 0,0-1 0,-1 0 0,1 0-1,0-1 1,-1 1 0,1-1 0,-1 1 0,0-1 0,0 0 0,1 0 0,-1 0 0,0 0 0,-1 0 0,1 0 0,0 0 0,-1-1 0,1 1 0,-1-1 0,1 1 0,-1-1 0,0 0-3,1-4-4,-1 0 1,0-1-1,0 1 0,-1 0 1,1 0-1,-1-1 0,-1 1 1,0 0-1,0-1 0,0 1 1,-1 0-1,0 0 0,0 0 1,-1 0-1,0 1 0,0-1 1,-1 1-1,1-1 1,-1 1-1,-1 0 0,1 1 1,-1-1-1,0 1 0,0 0 1,-1 0-1,1 0 0,-1 1 1,0 0-1,-1 0 0,1 1 1,-1-1-1,1 1 0,-1 1 1,0-1-1,0 1 0,0 1 1,0-1-1,-7 0 4,11 1-88,1 1 0,-1-1 0,1 0-1,-1 1 1,1 0 0,-1-1 0,1 1 0,-1 0-1,0 0 1,1 1 0,-1-1 0,1 1 0,-1-1 0,1 1-1,-1 0 1,1-1 0,0 1 0,-1 1 0,1-1-1,0 0 1,0 0 0,-1 1 0,1-1 0,0 1-1,1 0 1,-1 0 0,0 0 0,0 0 0,1 0-1,-1 0 1,1 0 0,0 0 0,-1 1 0,1-1 0,0 0-1,0 1 89,-3 20-3300,3 0-1790</inkml:trace>
  <inkml:trace contextRef="#ctx0" brushRef="#br1" timeOffset="156147.566">7151 5291 5619,'0'0'1077,"0"0"-442,0 0-424,0 0 3,0 0 535,0 0 30,-6-1-531,-62-16 1868,73 2 8,125-44-1978,397-120 487,-526 179-617,-6 1-158,3 0-121,0 0 0,0 0 0,1 0 0,-1 0 0,1 0-1,-1 0 1,1 1 0,-1-1 0,1 1 0,0-1 0,0 1-1,0-1 1,-1 1 0,1 0 0,1-1 0,-1 1 0,0 0 0,0 0-1,1 0 1,-1 0 0,1-1 0,-1 2 263,-1 13-7387</inkml:trace>
  <inkml:trace contextRef="#ctx0" brushRef="#br1" timeOffset="157269.519">8409 5704 8004,'0'0'776,"0"0"91,0 0-227,0 0-37,0 0 62,0 0 370,-11-9-51,-35-27-685,43 33-251,0 1 0,-1 0 1,0 0-1,1 1 0,-1-1 0,0 1 1,0 0-1,1 0 0,-1 0 0,0 0 0,0 1 1,0-1-1,0 1 0,0 0 0,0 0 0,0 1 1,0-1-49,-11 1 119,7-1-124,1-1 1,-1 2-1,1-1 0,0 1 1,-1 0-1,1 0 0,0 1 1,0 0-1,0 0 0,0 1 1,0 0-1,0 0 0,1 1 1,0-1-1,-1 2 0,1-1 1,1 0-1,-1 1 0,1 0 1,-1 1 4,2-2-16,0 1 0,1 0 0,-1 0 0,1 0 0,0 0 0,0 1 1,0-1-1,1 1 0,0 0 0,0 0 0,1 0 0,-1 0 0,1 0 1,0 0-1,1 0 0,0 0 0,0 0 0,0 0 0,0 0 0,2 5 16,-1-9-3,0 0 1,0 1-1,0-1 0,1 0 0,-1 0 1,1 0-1,-1 0 0,1 0 0,0-1 0,0 1 1,0 0-1,0-1 0,0 0 0,0 1 0,0-1 1,0 0-1,1 0 0,-1 0 0,0 0 1,1 0-1,-1-1 0,0 1 0,1-1 0,-1 0 1,1 1-1,-1-1 0,1 0 0,0-1 3,73-11 89,-59 2-170,1 0 0,-1-1 0,-1-1 0,0-1 0,-1-1 0,0 0 0,-1 0 1,-1-2-1,0 1 0,-1-2 0,-1 0 0,-1 0 0,0-1 0,-1 0 0,-1-2 81,2-4-142,-2-1 0,0-1 0,-2 0 0,-1 0 0,-1 0 0,-1-1 1,-2 1-1,0-1 0,-2 1 0,-1-9 142,-24-31 2436,25 74-2258,29 157-296,-2-35 116,-21 118-4144,-5-231 118</inkml:trace>
  <inkml:trace contextRef="#ctx0" brushRef="#br1" timeOffset="158038.159">8928 5616 7507,'0'0'1350,"-2"-11"-245,-9-36-414,10 44-619,-1-1 0,1 1 1,-1 0-1,0 0 0,0-1 0,-1 2 0,1-1 1,0 0-1,-1 0 0,0 1 0,0-1 1,1 1-1,-2 0 0,1 0 0,0 0 1,0 0-1,0 1 0,-1-1 0,1 1 0,-1 0 1,1 0-1,-1 0 0,0 0 0,1 1 1,-1 0-1,0-1 0,1 1 0,-1 1 0,0-1 1,1 0-1,-1 1 0,0 0 0,1 0 1,-1 0-1,1 0 0,-1 0 0,1 1 1,0 0-1,-1-1 0,1 1 0,-2 2-72,-2 5-21,1-1-1,0 2 0,0-1 1,1 0-1,0 1 0,0 0 1,1 1-1,1-1 0,-1 0 1,2 1-1,0 0 0,0 0 1,1 0-1,0 0 0,1-1 1,0 1-1,1 7 22,-1-16-8,0 0 0,0 0 0,0 0 0,0 0 0,0 0 0,1 1 0,-1-1 1,1 0-1,-1 0 0,1 0 0,0 0 0,0 0 0,0 0 0,0-1 0,0 1 0,0 0 0,1 0 0,-1-1 0,0 1 0,1 0 0,-1-1 0,1 0 0,0 1 1,0-1-1,-1 0 0,1 0 0,0 0 0,0 0 0,0 0 0,0 0 0,0-1 0,0 1 0,0-1 0,0 1 0,1-1 0,-1 0 0,0 0 0,0 0 0,0 0 1,0 0-1,1 0 8,2-1-33,0 1 1,0-1 0,0 0 0,-1 0 0,1-1 0,0 0-1,-1 1 1,1-1 0,-1-1 0,0 1 0,1-1-1,-1 0 1,0 0 0,-1 0 0,1 0 0,0-1 0,-1 1-1,0-1 1,0 0 0,0 0 0,1-2 32,42-97-656,-43 81 1029,-2 27 15,0 3-409,0 0 0,1 0 0,0-1 0,0 1 0,1-1 0,0 0 0,0 0 0,0 0 0,1 0 0,0 0 0,1-1 0,0 1 0,-1-1 0,2 0 0,-1-1 0,1 0 0,0 1 0,0-2 0,3 3 21,56 16-3230,-48-22-209</inkml:trace>
  <inkml:trace contextRef="#ctx0" brushRef="#br1" timeOffset="158798.133">9118 5645 10373,'0'0'1219,"0"0"-16,0 0-378,14-12-212,48-35 35,-56 43-590,1 0-1,0 1 0,0 0 0,0 0 0,0 0 0,1 1 1,-1 0-1,1 1 0,-1 0 0,1 0 0,0 0 0,-1 1 0,1 0 1,0 1-58,9-1 5,-10-1-22,1 1-1,-1-1 1,1 2-1,-1-1 1,1 1-1,-1 0 1,1 0-1,-1 1 1,0 0-1,0 0 1,0 1-1,0 0 1,0 0-1,0 1 1,-1 0-1,1 0 1,-1 0-1,0 1 1,-1 0-1,1 0 1,-1 0-1,0 1 1,0 0-1,-1 0 1,0 0-1,0 1 1,3 4 17,0 54-936,-7-64 919,0 1 1,-1-1 0,1 1 0,0-1 0,-1 1-1,0-1 1,1 1 0,-1-1 0,0 0-1,1 1 1,-1-1 0,0 0 0,0 0 0,0 0-1,0 1 1,-1-1 0,1 0 0,0 0-1,0-1 1,0 1 0,-1 0 0,1 0 0,-1-1-1,1 1 1,0 0 0,-1-1 0,1 1-1,-1-1 1,1 0 0,-1 0 0,1 1 0,-1-1-1,0 0 1,1 0 0,-1-1 0,1 1-1,-1 0 1,-1-1 16,2 0 7,-1 0 0,1 0 0,0 0-1,0 0 1,-1 0 0,1-1 0,0 1 0,0 0-1,0-1 1,0 1 0,0-1 0,1 1 0,-1-1-1,0 0 1,1 1 0,-1-1 0,1 0 0,-1 1-1,1-1 1,0 0 0,0 1 0,0-1 0,0 0-1,0 0 1,0 1 0,0-1 0,1 0 0,-1 1-1,1-3-6,-1 0 30,3-7-32,1 0 0,0 0 0,1 0 0,0 1 0,1-1 0,0 1 0,1 0 0,-1 1 0,2 0 0,0 0 0,0 0 0,0 1 0,1 0 0,0 1 0,1 0-1,-1 0 1,1 1 0,1 0 0,-1 1 0,1 0 0,8-2 2,-4 2-445,1-1-1,-1 2 1,1 0-1,1 1 1,-1 1-1,0 0 1,1 1-1,-1 1 1,1 0-1,13 3 446,8 3-1214,-36-42 6561,-12 43-4899,3 8-473,1 1 0,1 0 1,0 0-1,1 0 0,0 1 0,2-1 1,0 1-1,0 0 0,2 0 0,0-1 1,1 7 24,2-18 4,-1-1 1,1 0-1,0 0 1,-1 0-1,2 0 1,-1 0-1,0 0 1,1-1-1,0 0 1,0 0-1,0 0 1,0 0-1,0 0 1,1-1-1,-1 0 1,1 0-1,-1 0 1,1 0-1,0-1 1,0 0-1,0 0 1,0 0-1,0-1 1,0 1-1,0-1 1,0 0-1,0-1 1,-1 1 0,1-1-1,0 0 1,0 0-1,0-1 1,0 1-1,-1-1 1,1 0-1,-1 0 1,1-1-1,-1 1 1,2-2-5,-1-1 25,0 0-1,0-1 1,0 1 0,-1-1 0,1 0 0,-1 0 0,-1 0 0,1-1 0,-1 1-1,0-1 1,-1 0 0,0 0 0,0 0 0,0 0 0,-1 0 0,0 0-1,0 0 1,-1-1 0,0 1 0,0 0 0,-1 0 0,0-1 0,0 1 0,0 0-1,-1 0 1,0 0 0,-1 0 0,0 1 0,0-1 0,0 0 0,-1 0-25,-1 0-6,0 0 0,-1 1 1,1 0-1,-1 0 0,0 1 1,0 0-1,-1 0 0,0 0 1,0 0-1,0 1 0,0 1 1,-1-1-1,1 1 0,-1 0 0,0 1 1,0 0-1,0 0 0,0 0 1,0 1-1,0 1 0,-1-1 1,1 1-1,-1 1 6,7-1-147,0 1 0,0-1 0,0 1 0,0-1 0,0 1 0,0 0 0,0 0 0,0 0 0,1 0 0,-1 0 0,0 0 0,1 0 0,-1 1 0,1-1 0,-1 1 1,1-1-1,0 1 0,-1 0 0,1-1 0,0 1 0,0 0 0,0 0 0,0 0 147,-7 22-4157</inkml:trace>
  <inkml:trace contextRef="#ctx0" brushRef="#br1" timeOffset="159927.448">11082 5612 10565,'0'0'1982,"0"0"-1120,0 0-625,0 0-178,11-12-30,72-68-18,-74 74 13,-4 4-18,0-1 1,0 1-1,0-1 1,-1 0-1,0 0 1,1 0-1,-1-1 1,0 1-1,-1-1 1,1 0-1,-1 0 1,1-1-1,-1 1 1,0-1-1,-1 1 1,1-1-1,-1 0 1,0 0-1,0 0 1,-1 0-1,1 0 1,-1-1-1,0-2-6,-3 5 14,-1 1-1,1-1 1,-1 1-1,1 0 1,-1 0-1,0 0 1,0 0-1,0 0 1,0 0-1,0 1 1,0-1-1,0 1 1,-1 0-1,1 0 1,0 0-1,-1 1 1,1-1-1,-1 1 1,1 0-1,-1 0 1,1 0-1,-1 0 1,1 0-1,-1 1-13,4-1 2,-6 0 1,4-1-8,0 0 0,0 1 0,-1-1 0,1 1 0,0 0 0,-1 0 0,1 0 0,0 0 0,-1 0 0,1 0 0,0 1 0,-1-1 0,1 1 0,0-1 0,0 1 0,-1 0 0,1 0 0,0 0 0,0 0 0,0 1 0,0-1 0,0 0 0,0 1 0,1-1 0,-1 1 0,0 0 1,1 0-1,-1-1 0,1 1 0,0 0 0,0 0 0,-1 0 0,1 1 0,0-1 0,1 0 0,-1 1 5,-1 4-16,1 0 0,1 0 0,-1 0-1,1 1 1,0-1 0,1 0 0,0 0 0,0 1 0,0-1 0,1 0 0,0 0 0,0-1 0,1 1 0,0 0 0,0-1-1,1 1 1,0-1 0,0 0 0,0 0 0,0-1 0,1 1 0,0-1 0,1 0 0,-1-1 0,1 1 0,0-1 0,0 0-1,0 0 1,0-1 0,1 1 0,-1-2 0,1 1 0,0-1 0,0 0 0,0 0 0,6 0 16,8 2-224,0-1 0,0 0 0,1-2-1,-1 0 1,0-2 0,1 0 0,-1-2 0,0 0 0,0-1 0,0-1 0,-1-1 0,0-1 0,0-1-1,12-7 225,-8 5-12,-1-2-1,0-1 0,0-1 0,-1-1 1,-1-1-1,-1-1 0,0 0 0,-1-2 1,5-7 12,-1-28 237,-25 51-234,0 1 0,0 0-1,0-1 1,0 1 0,-1 1 0,1-1-1,0 0 1,-1 0 0,1 1 0,-1-1-1,0 1 1,0 0 0,1 0 0,-1 0-1,0 0 1,0 0 0,0 1 0,0 0-1,0-1 1,0 1 0,0 0 0,0 0-1,0 0 1,0 1 0,0-1-1,0 1 1,0 0 0,0 0 0,-2 1-3,-4-2 11,2 1-27,-1 0 1,0 0-1,0 1 0,1 0 1,-1 0-1,1 1 1,0 0-1,0 0 1,0 0-1,0 1 0,0 0 1,1 1-1,-1 0 1,1 0-1,1 0 0,-1 0 1,1 1-1,0 0 1,0 0-1,0 1 0,1-1 1,0 1-1,0 0 1,1 0-1,0 0 0,0 1 1,1-1-1,0 1 1,0-1-1,0 1 1,1 0-1,0 4 16,2-10-87,1-1 1,-1 1-1,0-1 1,1 1-1,-1-1 1,1 0-1,-1 0 1,1 0-1,-1 0 0,1 0 1,0 0-1,0 0 1,-1 0-1,1 0 1,0-1-1,0 1 1,0-1-1,0 0 1,0 1-1,0-1 0,0 0 1,0 0-1,0 0 1,0 0-1,0-1 1,0 1-1,-1 0 1,1-1-1,0 0 0,0 1 1,0-1-1,0 0 1,-1 0-1,3-1 87,10-6 235,-1-1 0,1-1 0,-1 0-1,-1-1 1,0 0 0,0-1 0,-1 0-1,-1-1 1,0 0 0,-1 0 0,0-1 0,2-7-235,-11 21 38,0 0 0,0 1 1,1-1-1,-1 1 1,0-1-1,0 0 1,0 1-1,0-1 1,0 1-1,1-1 1,-1 0-1,0 1 1,0-1-1,1 0 1,-1 1-1,0-1 1,0 0-1,1 0 0,-1 1 1,0-1-1,1 0 1,-1 0-1,0 1 1,1-1-1,-1 0 1,1 0-1,-1 0 1,0 0-1,1 0 1,-1 0-1,1 0 1,-1 1-1,0-1 1,1 0-1,-1 0 0,1 0 1,-1-1-1,1 1 1,-1 0-1,0 0 1,1 0-1,-1 0 1,0 0-1,1 0 1,-1-1-1,1 1 1,-1 0-1,0 0 1,1 0-1,-1-1-38,31 232 11,11-65 50,-42-164-185,0 1-1,0 0 1,1-1 0,0 1-1,-1-1 1,1 0 0,0 1-1,0-1 1,0 0-1,0 1 1,1-1 0,-1 0-1,1 0 1,-1 0 0,1 0-1,0 0 1,0-1 0,-1 1-1,1 0 1,1-1-1,-1 1 1,0-1 0,0 0-1,0 0 1,1 0 0,-1 0 124,12 0-4301</inkml:trace>
  <inkml:trace contextRef="#ctx0" brushRef="#br1" timeOffset="160623.073">12021 5231 9524,'0'0'1409,"0"0"120,0 0-286,0 0-296,0 0-312,0-7-446,0 5-167,2-18-121,0 38-290,-3 0 391,1 0 0,0 0 1,1 0-1,1 0 1,1-1-1,1 1 1,0 0-1,1-1 1,1 0-1,1 0 1,0-1-1,1 0 1,6 8-3,-13-22-8,1 0 0,-1-1 0,0 1 0,1-1 1,-1 1-1,1-1 0,-1 1 0,1-1 1,0 0-1,0 0 0,-1 0 0,1 0 0,0 0 1,0 0-1,0-1 0,0 1 0,0-1 1,0 1-1,0-1 0,0 0 0,0 0 0,1 0 1,-1 0-1,0 0 0,0 0 0,0 0 1,0-1-1,0 1 0,0-1 0,0 1 0,0-1 1,0 0-1,0 0 0,-1 0 0,1 0 1,0 0 7,48-57-1009,-40 39 932,-1 0-1,0 0 1,-2-1-1,0 0 1,-1 0 0,0-7 77,2 57 699,36 72-765,-42-99 65,0 0 0,0 0 0,1-1 0,-1 1 0,1 0 0,0-1 0,-1 0 0,1 0 0,0 1 0,0-2 1,0 1-1,1 0 0,-1-1 0,0 1 0,1-1 0,-1 0 0,1 0 0,-1 0 0,1-1 0,0 1 0,-1-1 0,1 0 0,-1 0 0,1 0 0,0 0 0,-1-1 0,1 1 0,-1-1 0,2-1 1,4-3 20,-1 0-1,0-1 1,-1 0-1,1-1 1,-1 0-1,0 0 1,-1 0-1,0-1 0,0 0 1,-1 0-1,0-1 1,0 1-1,-1-1 1,0 0-1,0 0 1,-1-1-1,1-4-19,-4 14-4,0 1 0,0 0 0,0-1 0,1 1-1,-1-1 1,0 1 0,1 0 0,-1-1 0,0 1 0,1-1-1,-1 1 1,1-1 0,-1 1 0,1-1 0,-1 0 0,1 1-1,-1-1 1,1 0 0,-1 1 0,1-1 0,0 0 0,-1 1-1,1-1 1,0 0 0,-1 0 0,1 0 0,-1 0 0,1 0-1,0 0 1,-1 0 0,1 0 0,0 0 0,-1 0 0,1 0-1,0 0 1,-1 0 0,1 0 0,0-1 0,-1 1 0,1 0-1,-1 0 1,1-1 0,-1 1 0,1 0 0,0-1 0,-1 1-1,1-1 1,-1 1 0,0-1 0,1 1 0,-1-1 0,1 1-1,-1-1 1,0 1 0,1-1 0,-1 1 0,0-1 0,0 0 0,1 1-1,-1-1 1,0 1 0,0-1 0,0 0 0,0 1 0,0-1-1,0 0 1,0 1 0,0-2 4,7 9-16,1 1-160,0 0-1,1-1 1,0 0-1,0-1 0,1 1 1,-1-2-1,1 0 1,1 0-1,-1-1 1,1 0-1,-1 0 0,1-1 1,0-1-1,1 0 1,-1-1-1,11 1 177,-2-5-2569,-6-9-1929</inkml:trace>
  <inkml:trace contextRef="#ctx0" brushRef="#br1" timeOffset="160885.461">12610 5004 9845,'0'0'1376,"0"0"-143,0 0-449,0 0 48,0 0-495,0 0-337,1-29-144,4 32-209,-2 12-1023,-3 2-401,0 0-4770</inkml:trace>
  <inkml:trace contextRef="#ctx0" brushRef="#br1" timeOffset="161428.707">12857 4731 13158,'0'0'32,"0"0"-69,-1-4-41,-4-5-31,13 36 54,3 15 33,-4 2 41,-1 0 1,-3 0-1,-2 39-19,-2-46 14,2 0 0,2 0 0,1 0-1,1-1 1,2 1 0,3 0-14,-9-30 1,1 0 0,1 0 0,-1 0 0,1-1-1,0 1 1,1-1 0,-1 0 0,1 0 0,0 0 0,1 0 0,0-1 0,-1 1 0,2-1-1,-1-1 1,1 1 0,-1-1 0,1 0 0,0 0 0,1 0 0,-1-1 0,1 0 0,-1-1-1,1 1 1,1-1-1,3-1-61,-1 0 0,0-1 0,1-1 0,-1 0 0,0 0 0,0-1 0,0 0 0,0-1 0,0 0 0,0-1 0,-1 1 0,1-2 0,-1 0 0,0 0 0,0 0 0,-1-1 0,0-1 0,0 1 0,0-1 0,-1 0 0,0-1 0,0 0 0,-1 0 0,0-1 0,-1 1 0,0-1 0,0 0 0,0-1 0,-2 1-1,1-1 1,-1 0 0,1-5 61,-1-31 1329,-15 50-697,10 3-648,0-1 0,1 1 0,0 0 0,0 0 0,0 0 0,1 0 0,0 0 0,0 0 0,1-1 0,0 1 0,0 0 0,2 4 16,1-3-18,1 0-1,0-1 0,0 0 1,1 0-1,-1 0 0,1-1 0,1 0 1,-1 0-1,1 0 0,0-1 1,1 0-1,-1 0 0,1-1 1,0 0-1,0 0 0,0-1 1,1 0-1,-1-1 0,1 0 1,0 0-1,-1 0 0,1-1 1,0-1-1,0 0 0,5 0 19,-12 0-114,-1 0 0,1 0 0,0 0 0,-1 0 0,1 0 0,0 0 0,-1-1 0,1 1 0,0 0 0,-1-1 0,1 0 0,-1 1 0,1-1 0,-1 0 0,1 0 0,-1 0 0,1 0 0,-1 0 0,0 0 0,0 0 0,0 0 0,1 0 0,-1-1 0,0 1 0,0 0 0,-1-1 0,2 0 114,6-23-5112</inkml:trace>
  <inkml:trace contextRef="#ctx0" brushRef="#br1" timeOffset="161617.193">13276 4863 11637,'0'0'577,"0"0"-161,0 0-416,0 0-192,70-24-449,-54 26 49,0 10-1537,-4 0-5586</inkml:trace>
  <inkml:trace contextRef="#ctx0" brushRef="#br1" timeOffset="162023.386">13637 4764 11013,'0'0'-80,"0"0"-101,0 0 85,0 0 74,3 5 49,6 22 7,-1-1-1,-2 1 1,0 0 0,-2 1-1,-1-1 1,-1 1 0,-2-1 0,0 1-1,-3 9-33,4 89 12,-1-125-13,-1 0 1,1 1-1,-1-1 0,1 1 1,0-1-1,0 1 0,0-1 1,0 1-1,0-1 1,0 1-1,0 0 0,0-1 1,1 1-1,-1-1 0,0 1 1,1-1-1,0 1 0,-1-1 1,1 0-1,0 1 0,0-1 1,-1 0-1,1 1 1,0-1-1,0 0 0,1 0 1,-1 0-1,0 0 0,0 0 1,0 0-1,1 0 0,-1 0 1,0-1-1,1 1 1,-1 0-1,1-1 0,-1 1 1,1-1-1,-1 0 0,1 1 1,-1-1-1,2 0 1,4-2 0,0-1 0,-1 0 0,1 0 0,-1-1 0,0 1 0,0-1 0,0-1 0,0 1 0,-1-1 0,0 0 0,0 0 0,0-1 0,1-1 0,16-16-5,-13 13 27,1 1 0,1 0 1,-1 0-1,2 1 1,-1 0-1,1 1 0,0 1 1,1 0-1,-1 0 0,1 1 1,0 1-1,0 0 0,8-1-22,-19 5 2,-1 0-1,0 0 0,1 0 0,-1 0 1,1 0-1,-1 0 0,0 1 0,1-1 0,-1 0 1,0 1-1,1-1 0,-1 1 0,0-1 1,0 1-1,1 0 0,-1 0 0,0-1 0,0 1 1,0 0-1,0 0 0,0 0 0,0 0 1,0 0-1,0 0 0,0 0 0,-1 1 0,1-1 1,0 0-1,-1 0 0,1 1 0,-1-1 1,1 0-1,-1 1 0,0-1 0,1 0 0,-1 1 1,0-1-1,0 1 0,0-1 0,0 0 1,0 1-1,-1-1 0,1 0 0,0 1 0,-1-1 1,1 0-1,0 1 0,-1-1-1,0 9-2,-1 0 1,0 0-1,-1 0 0,0 0 0,0-1 0,-1 1 1,0-1-1,-1 0 0,0 0 0,0-1 1,-1 1-1,0-1 0,-1 0 0,0-1 0,0 0 1,0 0-1,-1 0 0,0-1 0,0 0 1,-1-1-1,-7 5 2,9-7 14,1-1 0,-1 1-1,0-1 1,1 0 0,-1 0 0,0-1 0,0 0 0,0-1 0,-1 1 0,1-1-1,0 0 1,0-1-14,4 1-77,0 0 1,0 0-1,0-1 0,0 1 0,0-1 0,1 0 0,-1 0 0,0 0 1,0 0-1,1 0 0,-1 0 0,0-1 0,1 0 0,-1 1 1,1-1-1,0 0 0,0 0 0,0 0 0,0 0 0,0-1 0,0 1 1,0 0-1,1-1 0,-1 1 0,1-1 0,0 0 0,-1 0 0,1 1 1,0-1 76,0-13-2407</inkml:trace>
  <inkml:trace contextRef="#ctx0" brushRef="#br1" timeOffset="162565.232">14151 5086 7876,'0'0'2443,"0"0"-1431,3-11-284,6-35 259,-8 45-954,-1-1 1,1 1-1,-1 0 1,1-1-1,0 1 0,0 0 1,0 0-1,0-1 0,0 1 1,0 0-1,0 0 1,0 0-1,0 0 0,0 0 1,1 0-1,-1 1 1,0-1-1,0 0 0,1 1 1,-1-1-1,1 1 0,-1-1 1,1 1-1,-1-1 1,1 1-1,-1 0 0,1 0 1,-1 0-1,1 0 1,-1 0-1,1 0 0,-1 0 1,1 1-1,-1-1 0,1 0 1,-1 1-1,0-1 1,1 1-1,-1 0 0,1-1 1,-1 1-34,0 0 16,10 5-28,0 0 1,-1 0 0,0 1 0,0 1 0,-1 0 0,0 0 0,-1 1 0,1 0 0,-2 0-1,1 1 1,-1 0 0,0 2 11,-4-7-42,1 0 0,-1 1 0,0-1 1,0 1-1,-1 0 0,1 0 0,-1 0 0,-1 0 0,1 1 0,-1-1 0,0 0 0,-1 1 0,1-1 0,-1 3 42,-1-6-84,0-1-1,0 1 0,0-1 0,0 1 0,-1-1 1,1 1-1,-1-1 0,1 0 0,-1 0 1,0 0-1,0 0 0,0 0 0,0 0 1,0 0-1,0-1 0,0 1 0,-1-1 1,1 1-1,0-1 0,-1 0 0,0 0 0,1 0 1,-1 0-1,1-1 0,-1 1 0,0-1 1,0 1-1,1-1 0,-1 0 0,0 0 1,0 0-1,1-1 0,-1 1 0,0-1 1,0 1 84,-3-46 8,10 38 8,-1 0 1,1-1 0,0 2 0,1-1-1,0 0 1,0 1 0,1 0-1,0 0 1,0 1 0,1-1 0,-1 2-1,1-1 1,1 1 0,-1 0 0,1 0-1,0 0 1,0 1 0,0 1 0,0 0-1,1 0 1,-1 0 0,8 0-17,-10 0 25,1 1 1,0 0-1,0 1 1,0-1 0,0 1-1,0 1 1,0 0-1,1 0 1,-1 0 0,0 1-1,0-1 1,0 2-1,0-1 1,0 1-1,0 0 1,-1 1 0,1 0-1,-1 0 1,1 0-1,-1 0 1,0 1-1,0 0 1,-1 1 0,1-1-1,-1 1 1,0 0-1,0 1 1,0-1-1,1 4-25,36 118-77,-42-142-502,-9-6-749,0-4-2226</inkml:trace>
  <inkml:trace contextRef="#ctx0" brushRef="#br1" timeOffset="162811.331">14650 4746 10613,'0'0'576,"0"0"1169,0 0-977,0 0 17,0 0-433,0 0-352,49-44-112,-36 59 0,1 7 80,-5 4-881,-2 7-816,-4 0 97,-3-1-2434</inkml:trace>
  <inkml:trace contextRef="#ctx0" brushRef="#br1" timeOffset="163798.523">14847 5015 9508,'0'0'1398,"0"0"-451,2-11-15,10-55 1341,-4 123-2503,-6-23 231,-2-21-2,0 1 0,1-1 0,1 0-1,0 0 1,1 0 0,0 0 0,1-1 0,0 1 0,1-1-1,4 5 2,-9-15-2,1-1 0,0 0 0,-1 1-1,1-1 1,0 0 0,0 0 0,0 0-1,0 0 1,0 0 0,0 0 0,0 0-1,0 0 1,1-1 0,-1 1 0,0 0-1,0-1 1,1 1 0,-1-1 0,1 1-1,-1-1 1,0 0 0,1 1 0,-1-1-1,1 0 1,-1 0 0,1 0 0,-1 0-1,0 0 1,1 0 0,-1-1 0,1 1-1,-1 0 1,0-1 0,1 1 0,-1-1-1,0 1 1,1-1 0,-1 0 0,0 0-1,0 1 1,0-1 0,0 0 0,1 0-1,-1 0 3,40-51 9,43-123-871,-83 175 848,0 0 0,-1 0 0,1 0 0,0 0 0,0 1 0,0-1 0,-1 0 0,1 0 0,0 1 0,-1-1 0,1 0 0,0 1 0,-1-1 0,1 1 0,0-1 1,-1 1-1,1-1 0,-1 1 0,1-1 0,-1 1 0,1 0 0,-1-1 0,1 1 0,-1 0 0,0-1 0,1 1 0,-1 0 0,0 0 0,1-1 0,-1 1 0,0 0 0,0 0 0,0-1 0,0 1 0,0 0 0,0 0 0,0-1 0,0 1 0,0 0 0,0 0 0,0 0 0,-1-1 0,1 1 0,0 0 14,0 0 7,3 20-24,-3-12-104,1 0 0,0 0 0,0-1 1,0 1-1,1 0 0,1-1 0,-1 1 1,1-1-1,1 0 0,0 0 0,0 0 0,0 0 1,1-1-1,0 0 0,1 0 0,-1 0 1,1 0-1,1-1 0,-1 0 0,1 0 1,3 1 120,-8-6-233,0 0 1,1 0 0,-1-1 0,1 1 0,0 0 0,-1-1 0,1 0 0,0 0 0,-1 0 0,1 0 0,0 0 0,-1 0 0,1 0 0,-1-1-1,1 0 1,0 1 0,-1-1 0,1 0 0,-1 0 0,0 0 0,1-1 0,-1 1 0,0 0 0,0-1 0,0 0 0,0 1 0,0-1-1,0 0 1,0 0 0,1-2 232,34-74-1214,-30 58 2310,3-11 206,-8 23-562,0 1-1,0-1 0,1 1 1,-1 0-1,2 0 0,-1 0 1,1 0-1,0 0 1,0 1-1,1 0 0,0 0 1,0 0-1,0 0 0,4-2-739,-7 7 10,-1 0 1,1 0-1,0 0 0,-1 0 0,1 1 0,0-1 0,0 0 0,0 1 0,0-1 0,-1 1 0,1 0 0,0 0 1,0 0-1,0-1 0,0 2 0,0-1 0,0 0 0,0 0 0,0 1 0,-1-1 0,1 1 0,0-1 1,0 1-1,0 0 0,-1 0 0,1 0 0,0 0 0,-1 0 0,1 0 0,-1 0 0,1 1 0,-1-1 0,0 0 1,1 1-1,-1-1 0,0 1 0,0 0 0,0-1 0,0 1 0,0 0 0,-1-1 0,1 1 0,0 0 1,-1 0-11,20 85-581,-19-74 321,0-9 130,0 1 0,0-1 0,-1 1 0,0 0 0,0-1 0,0 1 0,-1-1 0,1 1 0,-1-1 0,0 1-1,0-1 1,-1 1 0,1-1 0,-1 0 0,0 0 0,0 1 0,-1-1 0,0 0 130,-1-37 307,5 25-259,1-1 1,0 0-1,0 1 0,0 0 1,1-1-1,1 1 1,-1 0-1,1 1 0,1-1 1,-1 1-1,1-1 0,0 2 1,1-1-1,0 0 1,0 1-1,0 0 0,1 1 1,0-1-1,0 1 0,0 0 1,1 1-1,0 0 1,0 0-1,0 1 0,0 0 1,0 0-1,1 1 0,-1 0 1,1 0-1,4 1-48,-11 0-8,1 1 0,-1 0-1,1 0 1,-1 0 0,0 1-1,1-1 1,-1 1 0,0-1-1,1 1 1,-1 0 0,0 0-1,0 0 1,0 0 0,0 0-1,0 0 1,0 1 0,0-1-1,0 1 1,0-1 0,0 1-1,-1 0 1,1 0 0,-1 0-1,1 0 1,-1 0 0,0 0-1,0 0 1,0 0 0,0 0-1,0 0 1,0 1 0,-1-1-1,1 1 9,2 6-117,-1 0 0,0 0 0,0 1-1,-1-1 1,-1 1 0,1-1 0,-1 0 0,-1 1-1,0-1 1,0 1 0,-1-1 0,0 0-1,-1 0 1,0 0 0,0 0 0,-1 0-1,0-1 1,-2 4 117,2-16-507,8-9 719,0 0 0,1 1-1,0 0 1,1 0 0,0 0 0,1 0-1,0 1 1,1 0 0,0 1 0,1 0-1,3-3-211,-9 9 30,0 1 0,0 0 0,0 0-1,0 0 1,0 0 0,0 1-1,1-1 1,-1 1 0,1 0 0,0 0-1,0 0 1,0 1 0,0-1 0,0 1-1,0 0 1,0 0 0,0 0 0,0 1-1,0-1 1,1 1 0,-1 0 0,0 0-1,0 1 1,1-1 0,-1 1 0,0 0-1,0 0 1,0 0 0,0 1-1,0-1 1,0 1 0,-1 0 0,1 0-1,0 1-29,7 7-48,-1 1 0,0 0-1,-1 1 1,0 0-1,-1 0 1,0 1-1,3 7 49,24 55-3665,-22-43-961</inkml:trace>
  <inkml:trace contextRef="#ctx0" brushRef="#br0" timeOffset="28023.209">513 6165 9989,'0'0'152,"0"0"200,0 0-69,0 0-131,0 0 21,0 0 137,-7-8 399,-18-25 22,25 34-728,0-1 0,0 0 0,0 0 1,0 0-1,0 1 0,0-1 0,0 0 0,0 0 0,-1 0 0,1 0 0,0 0 0,0 1 0,0-1 0,0 0 0,0 0 0,-1 0 1,1 0-1,0 0 0,0 0 0,0 0 0,0 0 0,0 0 0,-1 1 0,1-1 0,0 0 0,0 0 0,0 0 0,-1 0 1,1 0-1,0 0 0,0 0 0,0 0 0,0 0 0,-1 0 0,1 0 0,0 0 0,0-1 0,0 1 0,-1 0 0,1 0 0,0 0 1,0 0-1,0 0-3,0 2 3,-5 385-176,5-380 172,13 62-49,-12-68 57,0-1-1,-1 1 1,1-1-1,0 1 1,0-1-1,0 0 1,0 0-1,0 1 0,-1-1 1,1 0-1,0 0 1,0 0-1,0 0 1,0 0-1,0 0 1,0 0-1,0 0 1,0 0-1,0 0 1,-1-1-1,1 1 1,0 0-1,0-1 1,0 1-1,0-1 1,-1 1-1,1-1 1,0 1-1,0-1 1,-1 1-1,1-1 1,0 0-1,-1 1 0,1-1 1,-1 0-1,1 1 1,-1-1-1,1 0 1,-1 0-1,1 0 1,-1 0-1,1 0-6,93-155-133,-44 65-555,-49 90 688,-1 0 0,0 0 0,1 0 1,0-1-1,-1 1 0,1 0 0,-1 0 1,1 1-1,0-1 0,0 0 0,0 0 1,0 0-1,-1 0 0,1 1 0,0-1 1,0 0-1,0 1 0,1-1 0,-1 1 1,0-1-1,0 1 0,0 0 0,0-1 0,0 1 1,0 0-1,1 0 0,-1 0 0,0 0 1,0 0-1,0 0 0,1 0 0,-1 0 1,0 0-1,0 0 0,0 1 0,0-1 1,1 0-1,-1 1 0,0-1 0,0 1 1,0 0-1,0-1 0,0 1 0,0 0 0,36 43-153,-30-34 165,-2-3-31,-1 1 20,1 0 0,-1-1 0,2 0 0,-1 0 1,1 0-1,0 0 0,0-1 0,1 0 0,0 0 0,0-1 0,0 0 1,1 0-1,-1-1 0,1 1 0,0-2 0,1 1 0,-1-1 0,0-1 1,3 1-2,-9-5 39,1 1 0,0-1-1,-1 0 1,1 0 0,-1 0 0,0 0 0,0 0 0,1 0 0,-2-1 0,1 1 0,0-1 0,0 1 0,-1-1 0,1 0 0,-1 0 0,0 0 0,0 0 0,0 0 0,0 0 0,0 0 0,-1 0 0,0 0 0,1 0 0,-1 0 0,0-1-39,1-2 117,4-24-111,-1-1 1,-1 1 0,-2-1-1,0 1 1,-3-1 0,0 1-1,-2 0 1,-2 0 0,0 0-1,-2 0 1,-1 1 0,-10-20-7,6 31-290,5 25-833,3 33-1005,5-6-371,0 3-348</inkml:trace>
  <inkml:trace contextRef="#ctx0" brushRef="#br0" timeOffset="28428.481">1226 6290 8116,'0'0'1528,"0"0"-1037,0 0-429,0 14-20,0 236 391,8-135-399,-8-130-1536,0-13-3332</inkml:trace>
  <inkml:trace contextRef="#ctx0" brushRef="#br0" timeOffset="28647.643">1240 6263 9812,'0'0'1201,"0"0"-545,0 0 865,0 0-1297,0 0 0,62-74-64,-35 61-160,1 1 0,-2 4-176,-1 5-288,-9 3-865,-5 6 97,-10 16-1313,-1 6-305,-9 6-735</inkml:trace>
  <inkml:trace contextRef="#ctx0" brushRef="#br0" timeOffset="28911.073">1225 6496 6707,'0'0'1873,"0"0"-192,0 0-561,0 0-688,0 0-320,0 0 401,90-75-49,-47 56-304,3 5-160,-2 6-48,-1 8-784,-9 0-1858</inkml:trace>
  <inkml:trace contextRef="#ctx0" brushRef="#br0" timeOffset="30440.068">9877 6637 7059,'0'0'1353,"0"0"-281,0 0-397,0 0-493,0 0 58,0 0 229,0-9 110,0 7-550,-2-29 582,2 24-383,0 24-341,-11 154 119,6-26-38,16-96 34,-11-48 3,1 0 1,-1 0-1,0 0 0,1 0 0,-1 0 0,1-1 0,0 1 1,-1 0-1,1 0 0,0-1 0,-1 1 0,1 0 1,0-1-1,0 1 0,0 0 0,0-1 0,-1 1 0,1-1 1,0 0-1,0 1 0,0-1 0,0 0 0,0 1 0,0-1 1,0 0-1,0 0 0,0 0 0,0 0 0,0 0 0,0 0 1,0 0-1,0 0 0,0-1 0,0 1 0,0 0 0,0 0 1,0-1-1,0 1 0,0-1 0,0 1 0,0-1 0,0 1 1,-1-1-1,1 0 0,0 1 0,0-1 0,-1 0 0,1 0-5,9-10 38,0-1 0,-1 0 0,-1 0 0,0-1 0,0 0-1,-1-1 1,-1 1 0,0-1 0,-1-1 0,-1 1 0,1-7-38,8-32-67,-12 53 45,0-1 0,0 1 0,0-1-1,1 1 1,-1-1 0,0 1 0,0 0 0,0 0 0,1 0 0,-1 0 0,0 0 0,0 0-1,1 0 1,-1 0 0,0 0 0,0 0 0,1 1 0,-1-1 0,0 0 0,0 1 0,0-1-1,0 1 1,0 0 0,0-1 0,0 1 0,0 0 0,0-1 0,0 1 0,0 0 0,0 0-1,0 0 1,0 0 0,-1 0 0,1 0 0,0 0 0,-1 0 0,1 0 0,0 1 22,0 0 5,9 7 2,0 0 1,0-1-1,1 0 1,0 0 0,1-1-1,-1-1 1,2 0-1,-1 0 1,0-1-1,1-1 1,0 0-1,0-1 1,0 0-1,0-1 1,1-1-1,-1 0 1,3-1-8,-12-2 60,-1 0 0,0-1 0,0 1 0,0-1 0,-1 0 0,1 0 0,0 0 0,-1 0 0,0-1 0,0 1 0,0-1 0,0 1 0,-1-1 0,1 0 0,-1 1 0,0-1 0,0 0 0,0 0 0,0 0 0,-1 0 0,0 0 0,0 0 0,0 0 0,0 0 0,0 0 0,-1-1-60,1 3 3,2-243 349,-6 206-869,3 41-4573,2 6 1525</inkml:trace>
  <inkml:trace contextRef="#ctx0" brushRef="#br0" timeOffset="31293.658">10661 6731 10965,'0'0'352,"0"0"75,0 0 325,0 0-738,0 4-260,-2 22 240,-2 0-1,-1 0 1,0 0 0,-2 0-1,-10 23 7,-7 29-2,-5 51 653,32-172-736,2-1 0,2 1 0,1 1 0,3 0 0,1 0 0,11-23 85,50-97-243,-72 162 239,0 0 0,0 0 1,0 0-1,0 1 0,0-1 0,0 0 0,0 1 0,0-1 0,0 1 1,0-1-1,0 1 0,-1-1 0,1 1 0,0 0 0,0-1 0,-1 1 1,1 0-1,0 0 0,-1 0 0,1-1 0,-1 1 0,1 0 0,-1 0 1,1 0-1,-1 0 0,0 0 0,1 0 0,-1 0 0,0 0 0,0 0 0,0 0 1,1 0-1,-1 0 0,0 0 0,-1 0 0,1 0 0,0 0 0,0 0 1,0 0-1,-1 0 0,1 0 0,0 0 4,1 6-6,4 18-1,2 0 0,0 0 0,2-1 0,0 0 0,2-1 1,0 1-1,2-2 0,0 0 0,2-1 0,0 0 0,2-1 0,0-1 0,1 0 0,1-2 0,13 11 7,-26-21-130,-6-6-4091,-11-1 1118</inkml:trace>
  <inkml:trace contextRef="#ctx0" brushRef="#br0" timeOffset="31580.018">10660 6988 6867,'0'0'2433,"0"0"-1760,0 0 31,0 0-112,0 0 353,0 0-177,16-23-336,10 18-432,6 2 0,3 2 0,0 1-16,-4 0-1697,-6 0-1632</inkml:trace>
  <inkml:trace contextRef="#ctx0" brushRef="#br0" timeOffset="39206.772">6244 8711 160,'0'0'624,"0"0"-191,0 0-401,0 0-32,0 0-32,0 0 16,0 0-80,24-2 96,-18 2-33,-2 0 17,0 0-96,-3 0 80,0 0-480,1 0 176</inkml:trace>
  <inkml:trace contextRef="#ctx0" brushRef="#br0" timeOffset="39983.904">6245 8710 224,'40'-7'550,"-94"-7"512,9 4 1597,44 10-2589,1-1-38,0 1 56,6 0-56,337 6-526,-317-4-922,-1-1-1183</inkml:trace>
  <inkml:trace contextRef="#ctx0" brushRef="#br0" timeOffset="42300.046">6170 8698 896,'0'0'457,"0"0"-25,0 0 680,0 0-151,0 0-457,3-1-163,20-5 495,-22 6-260,22-10 358,248-16-534,-43 23-1041,-154-12-973,-64 12 790</inkml:trace>
  <inkml:trace contextRef="#ctx0" brushRef="#br0" timeOffset="43558.408">6350 8660 176,'0'0'1043,"0"0"-317,0 0-78,0 0 155,0 0 88,11-1-330,76-9 631,293-15-149,8-17-1294,-242 17 25,0 8-1,10 5 227,228-2-1070,-118-4 929,7-11 343,6 13-202,44-27-141,-192 21-382,-92 14-2033,-36 7 662</inkml:trace>
  <inkml:trace contextRef="#ctx0" brushRef="#br0" timeOffset="46177.189">10025 8181 6195,'0'0'1491,"4"-13"-282,30-85 853,-21 83-594,-15 46-1448,2-29-35,-46 258 52,43-142-37,3-117 6,0 1 0,1-1 1,-1 1-1,1-1 0,-1 1 0,1-1 0,0 0 0,-1 1 1,1-1-1,0 0 0,0 0 0,0 1 0,0-1 0,0 0 0,0 0 1,0 0-1,0 0 0,0 0 0,1-1 0,-1 1 0,0 0 1,1 0-1,-1-1 0,0 1 0,1-1 0,-1 1 0,1-1 1,-1 0-1,1 1 0,-1-1 0,1 0 0,-1 0 0,1 0 1,-1 0-1,1 0 0,-1-1 0,1 1 0,-1 0 0,0-1 1,1 1-1,-1-1 0,1 1 0,-1-1 0,0 0 0,1 0 1,-1 1-1,0-1 0,0 0 0,0 0 0,0 0 0,0 0 1,0 0-1,0-1 0,0 1 0,0 0 0,0 0 0,0-1 1,-1 1-7,15-16 26,-1 0 1,-1-1-1,-1 0 1,0-1-1,-2 0 1,5-12-27,3-5-55,-18 36 49,0-1 1,1 0 0,-1 1 0,0-1-1,0 1 1,0-1 0,0 0 0,1 1 0,-1-1-1,0 1 1,1-1 0,-1 1 0,0-1-1,1 1 1,-1-1 0,0 1 0,1 0 0,-1-1-1,1 1 1,-1 0 0,1-1 0,-1 1-1,1 0 1,-1-1 0,1 1 0,-1 0 0,1 0-1,0 0 1,-1-1 0,1 1 0,-1 0-1,1 0 1,0 0 0,-1 0 0,1 0 0,-1 0-1,1 0 1,0 0 0,-1 0 0,1 1-1,-1-1 1,1 0 0,-1 0 0,1 0 0,-1 1-1,1-1 1,-1 0 0,1 1 0,0-1 5,16 27-246,-14-20 283,3 6-36,-3-5-9,0-1 0,0 1 0,1 0 0,0-1 0,0 0 1,0 0-1,1 0 0,0 0 0,1-1 0,-1 0 0,1 0 0,1 0 0,-1-1 0,1 0 0,0 0 1,0 0-1,0-1 0,0 0 0,1-1 0,0 0 0,3 1 8,-9-4 13,1 0 1,-1 0-1,1-1 0,-1 1 0,0-1 1,0 1-1,1-1 0,-1 0 0,0 0 1,0 0-1,0 0 0,0 0 1,0-1-1,0 1 0,0-1 0,0 1 1,0-1-1,-1 0 0,1 1 0,0-1 1,-1 0-1,0 0 0,0 0 1,1 0-1,-1-1 0,0 1 0,0 0 1,-1 0-1,1-1 0,0 1 1,-1 0-1,0-1-13,11-82 103,-10 52-92,-1-1 0,-2 0-1,-1 1 1,-7-31-11,1 21-23,-33-95-50,36 178-1443,11 67-2950,4-73-37</inkml:trace>
  <inkml:trace contextRef="#ctx0" brushRef="#br0" timeOffset="46848.134">10772 8206 9316,'0'0'1468,"0"0"-783,0 0-189,0 0-85,-2-4-157,-38 121-401,-107 208 134,151-349 1029,81-206-949,-15 24-585,-61 201 824,-3 25-530,-5-17 268,17 71-104,-4-12 62,3-1 0,3 0 0,10 16-2,-27-71-19,0 0 0,1 0 0,0 0 0,0-1 0,1 0 0,-1 0-1,1 0 1,0 0 0,1-1 0,-1 0 0,1 0 0,0 0 0,0 0 0,0-1 0,0 0-1,1-1 1,-1 0 0,2 1 19,6 9-3404,-13-7-913</inkml:trace>
  <inkml:trace contextRef="#ctx0" brushRef="#br0" timeOffset="47057.327">10660 8522 9364,'0'0'1649,"0"0"-1073,0 0 321,0 0-817,0 0 224,0 0 160,99-36-464,-54 33 32,3 3-32,-2 0-208,-7 0-2065,-11 0-5747</inkml:trace>
  <inkml:trace contextRef="#ctx0" brushRef="#br0" timeOffset="50003.532">4400 8091 512,'0'0'886,"0"0"-686,0 0-179,0 0 19,0 0 225,0 0 839,0 0 379,-3-3-920,-10-9-224,12 11-277,1 1 0,0 0-1,-1 0 1,1 0 0,-1 0-1,1-1 1,0 1 0,-1 0 0,1 0-1,-1 0 1,1 0 0,0 0-1,-1 0 1,1 0 0,-1 0 0,1 0-1,0 0 1,-1 0 0,1 1-1,-1-1 1,1 0 0,0 0 0,-1 0-1,1 0 1,0 1 0,-1-1-1,1 0 1,0 0 0,-1 1 0,1-1-1,0 0 1,0 1 0,-1-1 0,1 0-1,0 0 1,0 1 0,0-1-1,-1 1 1,1-1 0,0 0 0,0 1-1,0-1 1,0 0 0,0 1-1,0-1 1,0 1 0,0-1 0,0 0-1,0 1 1,0-1 0,0 1-1,0-1 1,0 0 0,0 1 0,0-1-1,0 1 1,0-1 0,0 0-1,1 1 1,-1-1 0,0 0 0,0 1-62,1 37-553,-1-33 814,1 71 71,7 63 473,-2-106-787,-2 0 1,-1 0-1,-1 0 1,-3 24-19,2 42 24,0-81-105,0-19-4144,-1-16-1252</inkml:trace>
  <inkml:trace contextRef="#ctx0" brushRef="#br0" timeOffset="52072.994">4400 8179 2049,'0'0'563,"0"0"533,0 0-183,0 0-521,0 0-96,1-2 62,16-11 813,-16 36-104,-1 326 2152,0 177-2978,12-293-51,4-93-68,5 37 81,-15-84-86,-2 160 446,34 150-381,-36-102 85,23 184 573,9-170-421,-5-32 18,3-151-60,-17 0 137,-11-1-1754,-6-78-3400,2-52 1775</inkml:trace>
  <inkml:trace contextRef="#ctx0" brushRef="#br0" timeOffset="53938.554">3054 12822 9524,'0'0'232,"0"0"299,0 0-331,0 0 94,0 0 410,0 0 283,0-3-536,0-9-389,9 99-188,7 307 1103,1-307-967,11-84 548,153-30 221,-101 20-830,-80 7 57,0 0-54,9-17-4915,-5 8-778</inkml:trace>
  <inkml:trace contextRef="#ctx0" brushRef="#br0" timeOffset="54371.053">3630 13290 10661,'0'0'750,"0"0"-158,0 0-379,0 0-207,0 2-81,6 16 117,-1 1 1,-2 0-1,0 1 0,0-1 1,-2 0-1,-1 17-42,2 3 218,19 220 110,-16-252-1223,-2-24-870,-3-12-3416</inkml:trace>
  <inkml:trace contextRef="#ctx0" brushRef="#br0" timeOffset="54647.55">3630 13261 9941,'0'0'720,"0"0"-80,0 0-240,58-62-63,-34 44 399,0 3-496,0 7-192,-2 4-48,-3 4-64,-5 0-320,-4 16-1025,-5 8 193,-5 4-1730,0 3-2000</inkml:trace>
  <inkml:trace contextRef="#ctx0" brushRef="#br0" timeOffset="54831.915">3675 13521 6003,'0'0'4674,"0"0"-4018,0 0-48,0 0-95,0 0 143,87-31-160,-57 28-336,2 2-160,-2 1-48,-5 0 16,-2 0-464,-5 7-1233,-8-3-544,-6-4-4338</inkml:trace>
  <inkml:trace contextRef="#ctx0" brushRef="#br0" timeOffset="55725.719">2918 12579 6979,'0'0'1630,"0"0"-533,0 0-398,0 0-43,0 0-69,2 0 632,66-4-324,0-2-1,61-14-894,82-9 730,-211 29-768,-1 0 0,1 0 0,0 0 0,0 0 0,-1 0 1,1 0-1,0 1 0,0-1 0,0 0 0,-1 0 0,1 0 0,0 0 1,0 1-1,0-1 0,0 0 0,-1 0 0,1 0 0,0 1 1,0-1-1,0 0 0,0 0 0,0 1 0,0-1 0,0 0 0,0 0 1,0 1-1,-1-1 0,1 0 0,0 0 0,0 1 0,0-1 0,0 0 1,1 0-1,-1 1 0,0-1 0,0 0 0,0 0 0,0 1 1,0-1-1,0 0 0,0 0 0,0 1 0,0-1 0,1 0 0,-1 0 1,0 0-1,0 1 0,0-1 0,0 0 0,1 0 0,-1 0 0,0 0 1,0 0-1,1 1 0,-1-1 0,0 0 0,0 0 0,0 0 1,1 0-1,-1 0 0,0 0 0,0 0 0,1 0 0,-1 0 38,-7 7-3022</inkml:trace>
  <inkml:trace contextRef="#ctx0" brushRef="#br1" timeOffset="61044.134">6203 8688 1425,'0'0'904,"0"0"-248,0 0 1,0 0 410,0 0-576,0 0-262,-7-9 1094,3 49-1208,-4 130-13,12-97-1112,4-25-123,-1 61-230,-7-91 72,0-12 864</inkml:trace>
  <inkml:trace contextRef="#ctx0" brushRef="#br1" timeOffset="62212.877">6248 8847 160,'0'0'3055,"0"0"-2247,0 0-362,0 0-182,0 0-83,7-1 502,1 84 1205,-9-58-1668,-15 107 127,15 134-281,-14-132-66,25-22-16,-5-90 15,-2 0 0,0 0-1,-1 0 1,-2 1 0,0-1 0,-1 0-1,-3 13 2,-1 52 4,10 62-65,9 108 61,-9-212 5,-1 0 1,-2 0-1,-2 0 1,-3 8-6,0 45 26,3-86-36,-1-9-1,0 1 0,1-1 0,0 0 0,-1 1 0,1-1 0,0 1 0,1-1 0,-1 0 0,0 1-1,1-1 1,0 1 0,0-1 0,0 0 0,0 0 0,1 0 0,-1 0 0,1 0 0,0 0 0,-1 0-1,2 0 1,-1 0 0,2 1 11,6-4-3153,-6-5-548</inkml:trace>
  <inkml:trace contextRef="#ctx0" brushRef="#br1" timeOffset="63977.936">6170 8950 2065,'0'0'88,"0"0"-85,0 0 146,6 8 611,-1-3-496,-3-3-189,0 0 0,1 0 0,-1 0 1,-1 0-1,1 1 0,0-1 1,0 1-1,-1-1 0,0 1 0,1-1 1,-1 1-1,0 0 0,0 0 1,0 0-1,-1 0 0,1-1 0,-1 1 1,0 0-1,1 0 0,-1 0-75,-13 219 2860,13 117-1846,27-105-886,-28-177-123,11 165 209,-3-156 125,-4 0 0,-4 64-339,0-38 549,4-36-381,2 0 0,2 0 0,3-1 0,11 32-168,-12 65 107,-8-42-24,4 241 952,-4-301-829,2 0 1,3 0-1,9 38-206,9 46 165,-22 66 945,5-78-518,-2-68-477,9-50-2388,-9-11-149</inkml:trace>
  <inkml:trace contextRef="#ctx0" brushRef="#br1" timeOffset="65978.584">7999 12417 11269,'0'0'622,"0"0"159,0 0-535,0 0-185,0 0 209,0 0 469,0-10 50,3-29-503,7 66-652,30 285 369,-37-198 210,3-114-282,227-16 773,-61-9-501,-177 10-5184,8 15 774</inkml:trace>
  <inkml:trace contextRef="#ctx0" brushRef="#br1" timeOffset="66679.001">8748 12663 7363,'0'0'198,"0"0"50,1-12 440,0-5-203,1-12 76,-2 10 2630,-16 187-2820,-56 108 216,72-275-531,1-59 1715,57-177-2171,-1 24-833,-52 187 2279,11 60-1299,-8-18 253,28 70 11,4-2-1,3-1 1,14 13-11,-56-96-54,1 1 1,-1 0 0,1-1-1,0 0 1,-1 1 0,1-1-1,1 0 1,-1 0 0,0 0-1,0 0 1,1-1-1,-1 1 1,1-1 0,-1 1-1,1-1 1,0 0 0,0 0-1,1 1 54,0-12-3799,-4-7-2486</inkml:trace>
  <inkml:trace contextRef="#ctx0" brushRef="#br1" timeOffset="66900.157">8740 12902 8324,'0'0'2209,"0"0"-2193,0 0 416,0 0 224,76-9 257,-45 2-529,3 1-256,-5 0-80,-6 2-48,-5 2-1633,-13 1-1872</inkml:trace>
  <inkml:trace contextRef="#ctx0" brushRef="#br1" timeOffset="77569.946">4771 12479 4978,'0'0'571,"0"0"-403,0 0-93,0 0 181,0 0 763,0 0 91,-8-14 2348,59 98-3536,-46-74 77,-3-5 2,0 1 1,1-1-1,-1 0 1,1 0 0,0 0-1,0 0 1,1 0-1,-1-1 1,1 1 0,0-1-1,1 0 1,-1 0-1,1-1 1,-1 1 0,1-1-1,0 0 1,0 0 0,0-1-1,1 1 1,-1-1-1,3 0-1,0 0-28,1 0 0,-1 0 0,0-1 0,1 0 0,-1 0 1,0-1-1,1 0 0,-1-1 0,1 0 0,-1 0 0,0-1 0,1 0 0,-1-1 0,0 1 0,-1-1 0,1-1 0,0 0 0,-1 0 0,0 0 0,0-1 0,0 0 0,0 0 0,-1-1 0,0 0 0,0 0 0,-1 0 0,1-1 28,29-81 107,-34 86-106,1 1 1,-1-1-1,0 1 1,1 0-1,-1 0 0,1-1 1,-1 1-1,1 0 0,0 0 1,-1 0-1,1 1 1,0-1-1,0 0 0,-1 1 1,1-1-1,0 1 1,0-1-1,0 1 0,0 0 1,0 0-1,0 0 1,0 0-1,0 0 0,0 0 1,0 1-2,26 32-75,-18-18 80,-4-5 4,0-1 0,0 0 0,1-1 0,0 1 1,0-1-1,1-1 0,0 1 0,0-1 0,1-1 0,1 1-9,-4-5 30,0-1 0,1 1 0,-1-1 0,1-1 0,-1 1 0,1-1 0,-1 0 0,1 0 0,-1-1 0,1 0 0,-1 0 0,1-1 0,-1 1 0,0-2 0,0 1 0,5-3-30,-6 3 5,-1-1 0,1 0-1,-1 0 1,0 0 0,0-1-1,0 1 1,-1-1 0,1 0-1,-1 0 1,0 0 0,0 0-1,0-1 1,-1 1 0,1-1-1,-1 0 1,0 0 0,-1 1-1,1-1 1,-1 0 0,0-1-1,0 1 1,0 0 0,-1 0-1,0-4-4,31-33-88,-16 23 19,-7 13 16,-8 6 45,0 0 18,0 0 1,0 0-22,0 0-5,0 0 6,0 0 15,0 0-16,0 0-5,1 19-13,3-2 39,-4-11 5,0-1 0,1 0 0,-1 0 0,1 0 0,0-1 0,0 1 0,1 0 1,-1 0-1,1 0 0,0-1 0,1 1 0,-1-1 0,1 0 0,0 0 0,0 1 1,0-2-1,0 1 0,1 0 0,-1-1 0,1 1 0,0-1 0,0 0 0,0-1 0,1 1 1,-1-1-1,2 1-15,207 1 432,-209-4-405,-1 0 0,0 0 0,1 0 0,-1 0 1,0-1-1,1 1 0,-1-1 0,0 0 0,1 0 0,-1-1 0,0 1 0,0 0 0,0-1 1,0 0-1,-1 0 0,1 0 0,0 0 0,-1 0 0,1-1 0,-1 1 0,0-1 1,0 1-1,0-1 0,0 0 0,0 0 0,0 0 0,-1 0 0,0 0 0,1 0 1,-1-1-28,1-2-2,0 0 0,1 1 0,0-1 0,0 1 1,0 0-1,0-1 0,1 2 0,0-1 1,0 0-1,0 1 0,0 0 0,1-1 2,44 12-251,-40-2 256,0 0-1,1-1 0,-1 0 0,1 0 0,0-1 1,-1 0-1,1-1 0,1 0 0,-1 0 0,0-1 1,0-1-1,1 0 0,-1 0 0,5-1-4,-9-1 15,1-1-1,-1 1 0,0-1 1,0 0-1,0-1 0,0 1 1,-1-1-1,1 0 1,-1-1-1,0 1 0,0-1 1,-1 0-1,1 0 0,-1-1 1,-1 1-1,1-1 1,-1 0-1,3-5-14,15 7-173,10-61-2885,-26 49-1283</inkml:trace>
  <inkml:trace contextRef="#ctx0" brushRef="#br1" timeOffset="79226.669">5459 12986 8564,'0'0'992,"0"0"-162,0 0-248,0 0-294,0 0 205,0-9 358,0-40 825,9 304-1652,-3-111-8,-6-143 11,0-1-3,0 0-30,27 2 364,184-39 890,-118 21-1232,-92 16 32,-1 0 43,0 0-38,0 0 3,0 0-98,0 0-316,0 0-650,0 10-4880,0-6 971</inkml:trace>
  <inkml:trace contextRef="#ctx0" brushRef="#br1" timeOffset="79823.615">5914 13246 7571,'0'0'1404,"0"0"-337,0 0-107,0 0-53,0 0 275,-2-1-499,9 2-541,-3 8-90,0 0 1,0 0-1,-1 1 0,0 0 1,-1 0-1,0 0 1,0 0-1,-1 0 1,-1 0-1,0 0 0,0 2-52,2 26 243,2 19-86,21 109 78,-20-161-1997,-8-24-4290,-1 11 2197</inkml:trace>
  <inkml:trace contextRef="#ctx0" brushRef="#br1" timeOffset="80107.576">5912 13639 9620,'0'0'694,"0"0"-184,0 0 215,0 0 318,0 0-122,4 0-494,150-36 8,-92 26-1684,-61 9 443,-1 1 70,-13 0-2209,-1 0-2044</inkml:trace>
  <inkml:trace contextRef="#ctx0" brushRef="#br1" timeOffset="80555.722">5853 13234 5298,'0'0'1991,"0"0"-487,0 0-220,0 0-508,0 0-229,0-4 85,0-1-524,-1 5-49,1-1 0,0 0 0,0 0 0,0 0 0,0 0 0,0 0 0,0 1 0,0-1 0,0 0 0,0 0 0,0 0 0,0 0 0,1 1 0,-1-1 0,0 0 0,0 0 0,1 0 0,-1 1 0,1-1 0,-1 0 0,1 0 0,-1 1 0,1-1 0,-1 1 0,1-1 0,0 0 0,-1 1 0,1-1 0,0 1 0,-1-1 0,1 1 0,0 0 0,0-1 0,-1 1 0,1 0 0,0-1 0,0 1 0,0 0 0,-1 0 0,1 0 0,0 0 0,0 0 0,0 0 0,0 0 0,0 0 1,-1 0-1,1 0-60,80 0-1695,-50 0-988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8:03.028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41 318 6867,'0'0'379,"0"0"-224,4-12-94,12-39 190,-15 47-175,0 1 0,0-1 0,0 0 0,0 1 0,-1-1 0,1 0 0,-1 0 0,0 1 0,0-1 0,0 0 0,-1 0 0,1 1 0,-1-1 0,0 0 0,0 1 0,0-1 0,-1 0 0,1 1 0,-1 0 0,0-1 0,0 1 0,0 0 0,0 0 0,-1 0 0,1 0 0,-1 0 0,1 1 0,-1-1 0,0 1 0,0 0 0,-1 0 0,1 0 0,0 0 0,-2-1-76,-7-1 252,0 0 0,0 1 1,0 0-1,0 0 0,-1 2 0,1-1 0,-1 2 0,1 0 0,-3 0-252,4 3-12,1 0-1,0 1 1,0 0 0,1 0 0,-1 1 0,1 1-1,0 0 1,0 0 0,1 0 0,0 1 0,0 0-1,0 1 1,1 0 0,0 0 0,1 1 0,0-1-1,0 1 1,1 1 0,0-1 0,0 1 0,-2 7 12,4-10-6,0-1 0,1 1 0,0 0 1,0 0-1,0 0 0,1 1 0,0-1 0,1 0 1,-1 0-1,1 1 0,1-1 0,-1 1 6,2-5-10,1-1 0,-1 0-1,0 0 1,0 0 0,1 0 0,-1-1-1,1 1 1,0-1 0,-1 1 0,1-1-1,0 0 1,0 0 0,0 0-1,0-1 1,0 1 0,0 0 0,0-1-1,0 0 1,0 0 0,0 0-1,0 0 1,0 0 0,0-1 0,0 0-1,0 1 1,0-1 0,0 0 10,9-2-103,-1-1 0,1 0 1,-1 0-1,1-1 0,-2-1 1,1 0-1,-1 0 0,1-1 0,-2 0 1,1-1-1,-1 0 0,0-1 1,-1 0-1,0 0 0,0-1 0,1-3 103,5-38 120,-14 51-105,0 1-1,0-1 0,0 0 1,0 0-1,0 1 0,-1-1 1,1 0-1,0 0 0,0 1 0,0-1 1,0 0-1,0 0 0,0 1 1,0-1-1,-1 0 0,1 0 0,0 1 1,0-1-1,0 0 0,0 0 1,-1 0-1,1 0 0,0 1 1,0-1-1,0 0 0,-1 0 0,1 0 1,0 0-1,0 0 0,-1 0 1,1 1-1,0-1 0,0 0 0,-1 0 1,1 0-1,0 0 0,-1 0 1,1 0-1,0 0 0,0 0 1,-1 0-1,1 0 0,0 0 0,0-1 1,-1 1-1,1 0 0,0 0 1,0 0-1,-1 0 0,1 0 1,0 0-1,0-1 0,0 1 0,-1 0 1,1 0-1,0 0 0,0 0 1,0-1-1,-1 1 0,1 0 0,0 0 1,0-1-1,0 1 0,0 0 1,0 0-1,0-1 0,-1 1-14,3 357 2668,-3-342-2450,0-14-203,1 0 0,-1 1 0,1-1-1,0 0 1,-1 0 0,1 0 0,0 0 0,0 1 0,0-1 0,0 0 0,0 0-1,0 1 1,0-1 0,0 0 0,0 0 0,1 1 0,-1-1 0,0 0 0,1 0-1,-1 0 1,1 0 0,0 0 0,-1 0 0,1 0 0,0 0 0,-1 0 0,1 0-1,0 0 1,0 0 0,0 0 0,0 0 0,0-1 0,0 1 0,0 0 0,0-1-1,0 1 1,0-1 0,0 1 0,1-1 0,-1 0 0,0 1 0,0-1 0,0 0 0,1 0-15,13 0 108,0-1 1,0 0 0,-1-2 0,1 1-1,-1-2 1,1 0 0,-1-1 0,2-1-109,37-11-780,-25 10-994,-3-2-1331</inkml:trace>
  <inkml:trace contextRef="#ctx0" brushRef="#br0" timeOffset="953.661">712 164 5186,'0'0'1494,"0"0"-773,0 0 402,0 0 24,0 0-258,0-5-271,1-29 2088,0 285-2952,13-172 246,-14-78 5,0-1-1,1 0 0,-1 1 1,1-1-1,-1 0 0,1 1 1,-1-1-1,1 0 0,-1 1 1,1-1-1,-1 0 1,1 0-1,-1 0 0,1 1 1,-1-1-1,1 0 0,-1 0 1,1 0-1,0 0 0,-1 0 1,1 0-1,-1 0 0,1 0 1,-1 0-1,1-1 0,0 1 1,-1 0-1,1 0 1,-1 0-1,1-1 0,-1 1 1,1 0-1,-1 0 0,1-1 1,-1 1-1,0-1 0,1 1 1,-1 0-1,1-1 0,-1 1 1,0-1-1,1 1 1,-1-1-1,0 1 0,0-1 1,1 1-1,-1-1 0,0 1 1,0-1-5,11-14 48,0-1 1,-2 0-1,0 0 1,0-1-1,-2 0 0,0-1 1,4-17-49,3-6 98,4 51-271,-16-7 162,3 5 9,0 0 0,0 0 1,1-1-1,0 0 0,1 0 0,0 0 1,0-1-1,0 0 0,0 0 0,1-1 0,0 0 1,0 0-1,1-1 0,-1 0 0,1-1 1,0 0-1,0 0 0,8 1 2,-8-3 1,-7 0 4,-1 0 1,0-1 0,1 1-1,-1-1 1,0 1 0,1-1 0,-1 0-1,0 0 1,1 0 0,-1 1-1,1-1 1,-1-1 0,1 1 0,-1 0-1,0 0 1,1 0 0,-1-1-1,1 1 1,-1-1 0,0 1 0,1-1-1,-1 1 1,0-1 0,0 0-1,0 0 1,1 0 0,-1 1 0,0-1-1,0 0 1,0 0 0,0-1-1,0 1 1,-1 0 0,1 0 0,0 0-1,0-1 1,-1 1 0,1 0-1,-1 0 1,1-1 0,-1 0-6,2-35 32,-3 1 0,-1 0 0,-1 0 0,-2 0 0,-2 0 1,-5-13-33,-6-42 276,18 91-328,-1 1 0,1-1 0,0 0-1,0 1 1,-1-1 0,1 0-1,0 1 1,0-1 0,-1 0 0,1 1-1,0-1 1,-1 0 0,1 0 0,0 1-1,-1-1 1,1 0 0,0 0-1,-1 0 1,1 1 0,-1-1 0,1 0-1,0 0 1,-1 0 0,1 0-1,-1 0 1,1 0 0,0 0 0,-1 0-1,1 0 1,-1 0 0,1 0-1,0 0 1,-1 0 0,1 0 0,-1-1-1,1 1 1,0 0 0,-1 0 0,1 0-1,-1-1 1,1 1 0,0 0-1,-1 0 1,1-1 0,0 1 0,0 0-1,-1-1 53,-16 41-3700,9-19-1222</inkml:trace>
  <inkml:trace contextRef="#ctx0" brushRef="#br0" timeOffset="1568.993">1300 183 8868,'0'0'977,"0"0"-775,0 0-218,0 0-5,8 20 643,42 199 466,-41-199-876,0 1-3548,-9-18-1786</inkml:trace>
  <inkml:trace contextRef="#ctx0" brushRef="#br0" timeOffset="1808.629">1271 511 848,'0'0'6625,"0"0"-4670,0 0-1093,0 0 5,0 0-165,13-3 109,103-22-320,-66 19-1350,-51 2-4064,-4 1 970</inkml:trace>
  <inkml:trace contextRef="#ctx0" brushRef="#br0" timeOffset="2116.402">1331 145 8148,'0'0'1937,"0"0"-897,0 0-352,0 0 481,0 0-289,0 0-704,47-64-176,-22 61-112,3 2 48,1 1 48,-4 0-1056,-6 4-1217,-7 0-6515</inkml:trace>
  <inkml:trace contextRef="#ctx0" brushRef="#br1" timeOffset="14830.96">1197 184 2881,'0'0'1670,"0"0"-744,0 0-387,0 0 120,0 0 301,-5-1 1741,-13-4-2477,18 5-209,-1 0 1,1 0 0,-1 0 0,1-1 0,0 1 0,-1 0 0,1 0 0,-1 0 0,1 0 0,0 0 0,-1-1 0,1 1 0,-1 0 0,1 0 0,0-1 0,0 1 0,-1 0 0,1-1 0,0 1 0,-1 0 0,1-1 0,0 1 0,0 0 0,0-1 0,-1 1 0,1 0 0,0-1 0,0 1 0,0-1 0,0 1 0,0 0 0,0-1 0,0 1 0,-1-1 0,1 1 0,1-1 0,-1 1 0,0 0 0,0-1 0,0 1 0,0-1 0,0 1 0,0 0 0,0-1 0,0 1 0,1-1 0,-1 1 0,0 0 0,0-1 0,1 1 0,-1 0 0,0-1 0,0 1 0,1 0 0,-1-1 0,0 1 0,1 0 0,-1 0 0,0 0 0,1-1 0,-1 1 0,1 0-16,27-17 79,-24 15 27,101-29 1243,-30 29-3253,-53 3-71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7:50.634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0 40 5603,'0'0'69,"0"0"-464,0 0-357,0 0 522,7 1 1799,77 8-770,1-3 0,0-4 0,10-4-799,9 1 434,586-10-69,877-13 225,257 5-548,-1304 20-15,2427 11 339,-1564 17 463,-25 8-233,-1113-34-125,62 3-99,479 0-170,-443-34-207,-310 26-356,-19 2-2506,-16 0-644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8:16.076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8 211 2001,'0'0'1219,"0"0"-106,0 0-561,0 0 368,0 0-98,0 0-259,-6-3 483,-20-9-203,10 8 66,25 8-452,29-3-14,-1-2 0,1-1 1,-1-2-1,0-1 1,15-6-444,37-5 323,687-48 733,-728 55-1000,0-1 0,-1-3 0,-1-2 0,0-1 0,16-11-56,-79 24-6659,-7 4 2679</inkml:trace>
  <inkml:trace contextRef="#ctx0" brushRef="#br0" timeOffset="722.295">77 302 3698,'0'0'541,"0"0"-12,0 0-140,0 0 449,0 0 309,18 2 1622,186-40 163,246-22-253,50 17-2679,-396 32-94,-102 2-500,-2 7-3827,0-2-40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8:10.831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41 122 416,'0'0'376,"0"0"22,0 0-19,0 0 21,0 0-152,-4 1-195,-12 3-50,6-1 3297,3 3-4406,5-5 542,1 1-2763</inkml:trace>
  <inkml:trace contextRef="#ctx0" brushRef="#br1" timeOffset="2728.365">91 158 2209,'0'0'2230,"0"0"-1760,0 0-411,0 0-3,0 0 317,0 0 710,-10 3-477,-47 10 245,49-4 885,27-4-807,43-6-276,-1-2-1,0-3 0,-1-3 0,0-3 1,46-15-653,8 1 393,12-3-186,243-43 42,-311 69-233,-58 3-37,0 0-22,0 16-2344,-8-2-983,-3-8 497</inkml:trace>
  <inkml:trace contextRef="#ctx0" brushRef="#br1" timeOffset="3504.34">101 313 3970,'0'0'779,"0"0"-579,0 0-3,0 0 382,0 0 472,-6 0 358,-12 1-594,32-2 950,259-46 940,-216 39-2403,199-30 783,145 1-1085,-362 37 737,-39 0-767,0-1 28,0 1 10,0 0-32,0 0-139,0 0-403,0 0-541,0 0-931,-1 0-1593,-5 0-3754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8:01.4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 55 7267,'0'0'782,"0"0"-211,0 0-19,0 0 214,0 0-67,0 0-37,0-3-180,-2 0-569,2 3 113,0 0 0,-1-1-1,1 1 1,0 0 0,0-1-1,-1 1 1,1-1-1,0 1 1,0 0 0,0-1-1,0 1 1,-1-1 0,1 1-1,0-1 1,0 1-1,0 0 1,0-1 0,0 1-1,0-1 1,0 1 0,0-1-1,0 1 1,0-1 0,1 1-1,-1 0 1,0-1-1,0 1 1,0-1 0,0 1-1,1 0 1,-1-1 0,0 1-1,0 0 1,1-1-1,-1 1 1,0 0 0,1-1-1,-1 1 1,0 0 0,1-1-1,-1 1 1,0 0 0,1 0-1,-1 0 1,1-1-1,-1 1 1,0 0 0,1 0-1,-1 0 1,1 0 0,-1 0-1,1 0 1,-1 0-1,1 0 1,-1 0 0,0 0-1,1 0-25,88-11 259,70-5 272,-52 11-3404,-109 7-2556,-8 1 2011</inkml:trace>
  <inkml:trace contextRef="#ctx0" brushRef="#br0" timeOffset="219.974">1 168 7283,'0'0'1281,"0"0"-33,0 0-735,0 0-193,0 0 416,0 0 513,76-18-641,-27 7-416,2 1-64,-4 4-16,-8 4-112,-7 2-32,-5 0 32,-5 0-160,-2 2-1104,-6 4 79,-3 2-1648,-4-5-208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7:54.3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2 60 4274,'0'0'803,"0"0"-211,0 0-272,0 0 318,0 0-304,0 0-84,-2-2-58,-58-6 3290,54 11-3445,1 0 0,-1 1 0,1-1 0,-1 1 0,1 0 0,0 0 0,1 1 1,-1-1-1,1 1 0,0 0 0,0 0 0,0 1 0,1-1 0,0 1 0,0 0 0,0-1 0,1 1 0,0 1 0,-1 2-37,2-5 9,-6 10 75,2 1 1,0 0-1,0 0 1,2 1-1,0-1 1,0 1 0,1 5-85,1 6 61,0-22-44,1 1 0,-1-1-1,1 1 1,0 0 0,0 0 0,1-1 0,0 1 0,0-1-1,0 1 1,1 0 0,-1-1 0,2 0 0,-1 1-17,2-1 43,1 0 1,-1-1 0,1 0-1,0 0 1,0 0 0,0 0 0,1-1-1,-1 0 1,1 0 0,0 0-1,0-1 1,0 1 0,0-2-1,0 1 1,1-1 0,-1 0-1,0 0 1,1 0 0,-1-1-1,1 0 1,-1 0 0,0-1-1,1 0 1,-1 0-44,12 1 24,-12-3 32,0 1-1,0-1 1,0 0 0,0-1-1,-1 0 1,1 0 0,-1 0-1,0 0 1,0-1-1,-1 0 1,1 0 0,-1 0-1,0 0 1,0-1 0,-1 1-1,0-1 1,0 0 0,0 0-1,-1 0 1,1-1-1,-1 0-55,-1 4-15,4-10 75,0-1 1,0 0-1,-1 0 0,-1-1 1,-1 1-1,0-1 0,-1 1 1,0-1-1,-1 0 1,-1 1-1,-1-13-60,-36-75 29,35 98-172,0 1 0,-1-1 0,1 1-1,-1 0 1,0 0 0,0 0 0,0 1-1,0-1 1,0 1 0,0 0 0,-1 0 0,1 0-1,-1 1 1,0 0 0,1 0 0,-1 0-1,0 0 1,0 1 0,0-1 0,1 1-1,-1 1 1,0-1 0,0 1 0,-1 0 143,-3-1-468,-37 0-2371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7:41.6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54 352 6067,'0'0'573,"0"0"-309,0 0 169,0 0 738,0 0 230,-2-1-681,92-20 2316,159-16-2406,-239 32-224,-7 5-1505,-4 2-3104,1 3 407</inkml:trace>
  <inkml:trace contextRef="#ctx0" brushRef="#br0" timeOffset="-1175.014">0 441 4258,'0'0'982,"0"0"-227,0 0 96,15-5 408,99-30 448,-48 19-1133,2 2 0,0 4-1,1 2 1,11 3-574,-79 5-112,-1 0-262,-27 0-4081,8 2 955</inkml:trace>
  <inkml:trace contextRef="#ctx0" brushRef="#br0" timeOffset="-779.455">248 246 5042,'0'0'1003,"0"0"-31,0 0 87,0 0 392,0 0-443,-1-10-204,-4-45 1834,14 62-2619,-5 1-14,-1 0 0,0 0 1,0 1-1,-1 0 0,0-1 1,0 1-1,-1 0 0,0 0 1,0 0-1,-1 0 0,-1 0 1,0 7-6,0 5 37,3 193 123,-2-210-317,0 0-1,1 1 0,-1-1 0,1 0 1,0 0-1,0 0 0,1 0 1,-1 0-1,1 0 0,0 0 1,0 0-1,0 0 0,0-1 1,1 1-1,-1-1 0,1 0 1,0 0-1,0 0 0,1 1 158,13 2-2393</inkml:trace>
  <inkml:trace contextRef="#ctx0" brushRef="#br0" timeOffset="1465.601">801 189 2865,'0'0'902,"0"0"-24,0 0 101,0 0 157,0 0 54,0 0 134,3-7 280,-1 7 1580,20 140-2917,-14 51 155,8-151-332,-16-39-82,0-1-18,1 9-2775,0-7-1433,1-2-2257</inkml:trace>
  <inkml:trace contextRef="#ctx0" brushRef="#br0" timeOffset="4710.154">830 21 1745,'0'0'1214,"0"0"152,0 0-449,0 0 217,0 0-67,-4-20 3461,-28 50-4603,14-4 290,1-1-1,2 2 1,1 0-1,0 1 1,-6 23-215,8-8 164,1 0 1,2 0 0,2 1 0,0 34-165,7 62 245,2-130-222,1-1 1,0 1-1,1-1 1,0 0-1,0 0 1,1-1-1,0 1 0,0-1 1,1 0-1,0-1 1,1 1-1,-1-1 0,2 0 1,-1-1-1,1 0 1,0 0-1,0 0 1,9 4-24,146 19 461,-161-29-461,-2 0 0,25 0-11,-21 0-3726,-4 0-308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7:44.5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8 435 3682,'0'0'717,"0"0"-132,0 0 4,0 0 889,0 0-88,7-8-115,23-26-274,-28 32-809,0-1 1,0 0-1,0 1 1,-1-1-1,1 0 1,-1 0-1,0 0 1,0 0-1,0 0 1,0 0-1,-1-1 1,1 1-1,-1 0 1,1 0-1,-1 0 1,0-1-1,-1 0-192,2-7 119,-1 9-105,1 0 1,-1 0-1,1 0 0,-1 0 1,0 0-1,0 1 1,0-1-1,0 0 0,0 0 1,0 0-1,0 0 1,-1 0-1,1 0 0,-1 0 1,1 0-1,-1 0 1,0 0-1,0 0 1,0 1-1,0-1 0,0 0 1,0 1-1,0-1 1,-1 1-1,1-1 0,-1 1 1,1-1-1,-1 1 1,1 0-1,-1 0 0,0 0 1,1 0-1,-1 0 1,0 0-1,-1 0-14,-1-1-4,-1 0-1,0 1 1,0-1-1,0 1 1,0 0 0,0 0-1,0 1 1,0-1 0,0 1-1,0 0 1,0 0-1,0 1 1,0 0 0,0 0-1,0 0 1,0 0-1,0 1 1,0 0 0,1 0-1,-1 0 1,1 1-1,-1-1 1,1 1 0,0 0-1,0 0 1,0 1 0,0-1-1,1 1 1,-1 0-1,1 0 1,-1 1 4,-1 4-19,0-1 0,0 1 0,1 0 0,0 0 0,1 1 0,0-1 0,1 1 0,0 0 0,0-1 0,1 1 0,0 0 0,0 0 0,1 0 0,1 0 0,0 4 18,0-12-12,0 0 0,0 0-1,0 0 1,0 0-1,0 0 1,0 0-1,1-1 1,-1 1-1,1 0 1,-1-1 0,1 1-1,-1-1 1,1 0-1,0 1 1,0-1-1,0 0 1,0 0-1,0 0 1,0 0 0,0 0-1,0-1 1,0 1-1,0-1 1,0 1-1,0-1 1,1 0-1,-1 0 1,0 0 0,0 0-1,0 0 1,1 0-1,-1-1 1,0 1-1,0-1 1,0 1-1,0-1 1,0 0 0,0 0-1,0 0 1,0 0-1,0 0 1,0 0-1,-1-1 1,1 1-1,0-1 1,-1 1 0,1-1-1,-1 1 1,0-1-1,1 0 14,84-124-2374,-82 119 2440,9 40 668,-10 171 768,-2-115-923,1-87-532,-1 0 0,1-1 0,0 1 0,0-1 0,0 1 0,0-1 0,-1 0 0,2 0 0,-1 0 0,0 0 0,0 0 0,0 0 0,0 0 0,1-1 0,-1 1 0,0-1 0,1 0 0,-1 0 0,0 0 0,1 0 0,-1 0 0,0 0 0,1 0 0,-1-1 0,0 1 0,0-1-1,1 0 1,-1 0-47,-1 1-8,19-4-129,1-2 0,-1 0 1,0-1-1,-1-1 0,0-1 0,8-5 137,-1-1-3039,-7-2-2942</inkml:trace>
  <inkml:trace contextRef="#ctx0" brushRef="#br0" timeOffset="534.538">490 2 4834,'0'0'192,"0"0"235,0 0 872,11-1-13,37 0-125,-44 1-1063,-1 1 0,1 0 0,-1-1 0,1 1 0,0 0 0,-1 1 0,1-1 0,-1 0 1,0 1-1,0 0 0,1 0 0,-1 0 0,0 0 0,0 1 0,-1-1 0,1 1 0,-1-1 0,1 1 0,-1 0 0,1 2-98,7 5 245,128 163 2359,-128-152-2567,-1-1-1,-1 1 0,0 1 1,-2 0-1,-1-1 1,0 2-1,-2-1 1,0 0-1,-2 1 1,0 0-1,-2-1 1,-2 17-37,3-22-27,-2 0 1,0-1 0,-1 1 0,-1-1 0,0 0-1,-1 0 1,-1 0 0,0 0 0,-1-1-1,-1 0 1,0-1 0,-1 0 0,-1 0 0,0 0-1,-1-2 1,0 1 0,-1-1 0,0-1 0,-1 0-1,0-1 1,-1 0 0,0-1 0,-7 2 26,-3 0-905,0-1 0,-1-1 0,0-2 0,0 0 1,-1-2-1,1 0 0,-4-2 905,-47 3-5957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7:27.68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41 1473,'0'0'1747,"0"0"-736,0 0-808,0 0 189,0 0 899,0 0-776,1-7 158,1-3-366,1-6-44,-2-1 5017,6 18-5189,20 132-35,-20-69 93,13 50 33,-20-113-176,1 0 1,-1 0-1,0-1 1,0 1-1,0 0 1,0 0-1,1-1 1,-1 1-1,0 0 1,1 0-1,-1-1 1,0 1-1,1 0 1,-1-1-1,1 1 1,-1-1-1,1 1 1,-1 0-1,1-1 1,0 1-1,-1-1 1,1 0-1,0 1 1,-1-1-1,1 1 1,0-1-1,0 0 1,-1 0-1,1 1 1,0-1-1,0 0 1,-1 0 0,1 0-1,0 0 1,0 0-1,0 0 1,-1 0-1,1 0 1,0 0-1,0 0 1,-1-1-1,1 1 1,0 0-1,0 0 1,-1-1-1,1 1 1,0 0-1,-1-1 1,1 1-1,0-1 1,-1 1-1,1-1 1,-1 1-1,1-1 1,0 0-1,-1 1 1,0-1-1,1 1 1,-1-1-1,1 0 1,-1 0-1,0 1 1,1-1-1,-1 0-6,98-228-662,-82 201 572,9 52-126,129 156 213,-128-167 88,-26-13-47,0 0-14,0 0 8,0 0 16,0 0 34,0 0 84,0 0 2,0 0 8,0 0 11,3-223 608,-4 212-780,-1-1 1,0 1 0,0 0-1,-1 0 1,-1 0-1,0 0 1,0 1-1,-1-1 1,0 1-1,-1 0 1,0 0 0,-6-6-16,36 78-5352,-17-47 1993</inkml:trace>
  <inkml:trace contextRef="#ctx0" brushRef="#br0" timeOffset="675.57">652 270 4898,'0'0'1126,"0"0"-229,0 0-401,0 0 520,0 0 505,0 0-1017,-1-5-144,1-1-658,0-10 2068,-1 28-659,1 184-911,1-192-192,-1 1-1,0-1 1,1 0 0,0 0-1,-1 0 1,2 0 0,-1 0 0,0-1-1,1 1 1,0 0 0,0-1 0,0 1-1,0-1 1,0 1 0,2 0-8,19 12-2402,-22-15-683,-1 1-2264</inkml:trace>
  <inkml:trace contextRef="#ctx0" brushRef="#br0" timeOffset="1018.582">606 582 5122,'0'0'1377,"0"0"-179,0 0-46,0 0-167,0 0-83,4-9-323,0 6-475,0 1 1,0 0 0,0 0 0,1 1-1,-1-1 1,0 1 0,1 0 0,-1 0-1,1 1 1,0-1 0,-1 1 0,1 0-1,-1 0 1,4 1-105,-5-1 28,67-6-631,-71 2-3060,-6 1 450</inkml:trace>
  <inkml:trace contextRef="#ctx0" brushRef="#br0" timeOffset="1359.452">560 228 5074,'0'0'945,"0"0"146,0 0-598,0 0-26,0 0 310,3-7-44,-2 5-701,0-1 38,0 0 0,0 1 0,1-1 1,-1 0-1,1 0 0,0 1 0,0-1 0,0 1 0,0 0 0,0-1 0,0 1 0,1 0 0,-1 0 0,1 0 0,-1 1 0,1-1 1,0 1-1,0-1 0,2 0-70,61-6 715,-57 19-1249,-6-3-4172,-3-5 1857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7:22.33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9 73 5410,'0'0'358,"0"0"31,0 0-202,0 0-77,0 0 186,0 0 419,-11-6-182,-71-45 639,76 49-1118,0-1 0,-1 1 1,1 0-1,0 0 1,0 0-1,-1 1 0,1 0 1,-1 1-1,1-1 1,-1 1-1,1 1 0,-1-1 1,1 1-1,-1 0 1,1 0-1,-1 1 0,1 0 1,0 0-1,0 0 1,0 1-1,0 0 0,0 0 1,1 1-1,-1-1 1,1 1-1,0 1 0,0-1 1,1 1-55,-4 2 38,0 1-1,1 0 1,0 1 0,1 0 0,0 0-1,0 0 1,1 1 0,0 0 0,1 0-1,0 0 1,0 0 0,1 1 0,1-1-1,0 1 1,0 0 0,1 0 0,0 0-1,1-1 1,0 1 0,2 10-38,-1-17 2,-1-1 0,1 0 0,0-1 0,0 1 0,0 0 0,0 0 1,1 0-1,-1 0 0,1-1 0,-1 1 0,1-1 0,0 1 0,0-1 0,0 0 0,0 0 0,1 0 0,-1 0 0,1 0 1,-1 0-1,1-1 0,0 1 0,-1-1 0,1 0 0,0 0 0,0 0 0,0 0 0,0 0 0,0 0 0,0-1 1,0 0-1,3 1-2,1-1 5,1 1 0,0-1 0,0 0 0,-1-1 0,1 0 0,0 0 0,-1-1 0,1 1 0,-1-2 0,0 1 0,1-1 0,2-2-5,0-1-80,-1-1-1,1 0 1,-1 0-1,-1-1 1,1 0-1,-2-1 1,1 1-1,-1-1 1,0-1-1,-1 0 1,0 0-1,-1 0 1,0 0-1,0-1 1,-1 0-1,-1 0 1,1 0-1,-2 0 1,0-1-1,0 1 1,-1-1-1,0 1 1,-2-9 80,1 18 41,0 1 1,0 0 0,0 0-1,0-1 1,0 1 0,-1 0-1,1 0 1,0 0 0,-1 0-1,1 0 1,-1-1 0,0 1-1,1 0 1,-1 0 0,0 0-1,1 0 1,-1 1 0,0-1-1,0 0 1,0 0 0,0 0-1,0 1 1,0-1 0,0 0-1,0 1 1,0-1 0,0 1-1,0-1 1,-1 1 0,1 0-1,0-1 1,0 1 0,0 0-1,-1 0-41,1 0 136,3 14-176,18 9 313,-17-3 127,2 230 2033,-16-99-2020,2-53-343,5-58-102,39-34 808,-18-6-692,0-1-1,-1 0 1,1-1-1,-1-1 0,1-1 1,-1 0-1,0-1-83,28-9 10,24-9-974,-25 4-2910,-18 3-2855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25.6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 341 10949,'0'0'472,"0"0"262,0 0 120,0 0-273,0 0 68,2-8 17,4-24-457,-6 76-594,-40 180 383,40-149-92,1-75 93,0 1 0,0-1 0,0 1 0,0-1 0,-1 0 0,1 0 0,0 1 0,0-1-1,0 0 1,0 0 0,0 0 0,0 0 0,0 0 0,0 0 0,0 0 0,-1-1 0,1 1-1,0 0 1,0 0 0,0-1 0,0 1 0,0 0 0,-1-1 0,1 1 0,0-1 0,0 1-1,0-1 1,-1 0 0,1 1 0,0-1 0,-1 0 0,1 1 0,-1-1 0,1 0 0,-1 0 0,1 1-1,-1-1 1,0 0 0,1 0 0,-1 0 0,1 0 1,159-241-1523,-147 229 1512,-11 17-192,1 4 197,0 0 1,0 0-1,1-1 0,0 1 0,0-1 0,0 0 1,1 0-1,0-1 0,1 1 0,0-1 0,0 0 1,0 0-1,0-1 0,1 0 0,0 0 0,0-1 1,1 1 5,-4-2 2,1 0 1,-1-1 0,1 1 0,0-1 0,0 0 0,0-1 0,0 1-1,0-1 1,0 0 0,0 0 0,1 0 0,-1-1 0,0 0 0,0 0 0,1 0-1,-1-1 1,0 1 0,0-1 0,1-1 0,-1 1 0,0-1 0,0 1-1,-1-2 1,1 1 0,0 0 0,-1-1 0,1 0 0,-1 0 0,0 0 0,0-1-1,0 1 1,0-1 0,-1 0 0,1 0 0,-1 0 0,0-1 0,-1 1-1,1-1 1,-1 0 0,2-2-3,-2 0 5,0 0 0,0-1 0,0 1 0,-1-1 0,0 1 0,-1-1-1,0 0 1,0 1 0,0-1 0,-1 1 0,0-1 0,-1 0 0,0 1 0,0 0 0,0-1-1,-1 1 1,0 0 0,0 0 0,-1 1 0,0-1 0,0 1 0,-1 0 0,1 0 0,-6-5-5,6 6 39,-1 0 1,-1 0 0,1 0 0,-1 0 0,1 1 0,-1 0 0,-1 0 0,1 0-1,0 1 1,-1 0 0,0 0 0,1 1 0,-1 0 0,0 0 0,-1 1 0,1-1-1,0 1 1,-1 1-40,7 1-24,-1-1 0,1 1 1,0 0-1,-1 0 0,1 0 0,0 0 0,0 0 0,0 0 0,0 0 0,0 0 1,0 1-1,0-1 0,0 0 0,0 0 0,0 1 0,1-1 0,-1 1 0,0-1 0,1 1 1,-1-1-1,1 1 0,0-1 0,0 1 0,-1-1 0,1 1 0,0 0 0,0-1 0,1 1 1,-1-1-1,0 1 0,0-1 0,1 1 0,-1-1 0,1 1 0,-1-1 0,1 1 0,0-1 1,-1 1-1,1-1 0,0 0 0,0 1 0,0-1 0,1 0 24,6 8-272,0 0 0,1-1 0,0-1 0,0 1 0,0-1-1,1-1 1,1 0 0,-1 0 0,1-1 0,0-1 0,0 0 0,0 0 0,0-1-1,5 1 273,97 11-3647,-52-15 478</inkml:trace>
  <inkml:trace contextRef="#ctx0" brushRef="#br0" timeOffset="539.5">848 280 1361,'0'0'3615,"6"-14"-1020,18-42-380,-24 54-2139,1 1-1,-1-1 1,1 0 0,-1 0-1,1 1 1,-1-1 0,0 0-1,0 0 1,0 0 0,0 0-1,0 1 1,0-1 0,0 0 0,-1 0-1,1 0 1,-1 1 0,1-1-1,-1 0 1,0 1 0,1-1-1,-1 0 1,0 1 0,0-1 0,0 1-1,-1-1 1,1 1 0,0 0-1,0-1 1,-1 1 0,1 0-1,-1 0 1,1 0 0,-1 0 0,1 0-1,-1 0 1,-1 0-76,-58-11 724,56 14-734,-1 0 0,1 1 0,0 0 0,0 0 0,0 0 0,0 0 0,0 1 0,1 0 0,0 0 0,-1 0 0,2 1 0,-1-1 0,0 1 0,1 0 0,0 0 0,0 0 0,1 1 0,-1-1 0,1 1 0,0-1 10,-5 8-13,-46 111-894,89-163 34,48-91-103,-84 152 797,-1-15 175,0-1-1,1 0 1,-1 0-1,1 0 1,0 0-1,1 0 1,0 1-1,0-1 1,0 0-1,0 0 1,1 0 0,0 0-1,0-1 1,1 1-1,0-1 1,0 1-1,0-1 1,0 0-1,1 0 1,0 0-1,0 0 1,0-1-1,1 0 1,0 0-1,-1 0 1,1 0-1,1-1 1,0 1 4,4-1 7,1 0 0,0-1 1,-1 0-1,1 0 0,0-1 0,0 0 1,0-1-1,0-1 0,0 0 0,0 0 1,0-1-1,0 0 0,0-1 0,-1 0 1,1-1-1,-1 0 0,0-1 0,0 0 0,-1 0 1,1-1-1,3-3-7,-6 3-139,1 1 1,0-1-1,-1 0 0,0-1 0,-1 1 1,0-1-1,0-1 0,0 1 0,-1-1 1,0 0-1,0 0 0,-1-1 0,0 1 1,0-1-1,-1 0 0,-1 0 1,1 0-1,-1 0 0,-1 0 0,0-1 1,0 1-1,-1-1 139,-1 8-4,0 0 0,0 0 0,0 0 0,0 0 0,0 0 0,-1 1 0,1-1 0,-1 0 0,1 1 0,-1 0 0,0-1 0,0 1 0,1 0-1,-1 0 1,0 0 0,0 0 0,0 0 0,0 0 0,0 0 0,0 1 0,-1-1 0,1 1 0,0 0 0,0-1 0,0 1 0,0 0 0,-1 0 0,1 0 0,0 1 0,0-1 0,0 1 0,0-1 0,0 1 0,-1-1 0,1 1 0,0 0 0,1 0 0,-1 0 0,0 0 0,0 1 0,0-1 0,1 0 0,-1 1 0,0-1 0,1 1 0,-1 0 0,1-1-1,0 1 1,-1 1 4,1-2-79,0 0 0,0 1-1,0-1 1,0 1-1,0-1 1,0 1-1,0-1 1,0 1-1,1 0 1,-1-1-1,1 1 1,-1 0-1,1-1 1,0 1-1,-1 0 1,1 0-1,0-1 1,0 1-1,1 0 1,-1 0-1,0-1 1,0 1-1,1 0 1,-1 0 0,1-1-1,-1 1 1,1-1-1,0 1 1,0 0-1,0-1 1,0 1-1,0-1 1,0 0-1,0 1 1,0-1-1,1 0 1,-1 0-1,0 0 1,1 1-1,-1-1 1,1-1-1,-1 1 1,2 0 79,11 2-1526</inkml:trace>
  <inkml:trace contextRef="#ctx0" brushRef="#br0" timeOffset="868.323">1179 228 1409,'0'0'1747,"0"0"-280,0 0-650,9 11-14,50 73 597,-43-44-1175,-2 0-1,-1 1 0,-3 1 1,-1-1-1,-2 2 0,-2-1 1,-1 1-1,-3 0 0,-1 0 1,-4 19-225,4 3 38,0-64-14,0-1 0,0 1 1,-1-1-1,1 1 0,0-1 1,0 1-1,0 0 1,-1-1-1,1 1 0,0-1 1,0 1-1,-1-1 0,1 1 1,0-1-1,-1 1 1,1-1-1,-1 0 0,1 1 1,-1-1-1,1 1 1,-1-1-1,1 0 0,-1 1 1,1-1-1,-1 0 0,1 0 1,-1 0-1,1 1 1,-1-1-1,0 0 0,1 0 1,-1 0-1,1 0 0,-1 0 1,0 0-1,1 0 1,-1 0-1,1 0 0,-1 0 1,1 0-1,-1-1 0,0 1 1,1 0-1,-1 0 1,1 0-1,-1-1 0,1 1 1,-1 0-1,1-1 0,-1 1 1,1-1-1,-1 1 1,1 0-1,0-1 0,-1 1 1,1-1-1,0 1 1,-1-1-25,-8-7 167,1 0 1,-1-1-1,2 0 1,-1 0-1,1-1 1,1 0-1,-1-1 1,2 1-1,0-1 1,-2-5-168,0-1-26,0 1 0,2-1 1,0-1-1,0 1 0,2-1 1,0 0-1,2 0 0,-1 0 0,2 0 1,1 0-1,0 0 0,1 0 0,1 1 1,0-1-1,2 1 0,0-1 0,4-7 26,-4 12-86,0 0-1,1 1 0,1-1 0,0 1 0,1 1 0,0-1 0,0 1 0,1 1 1,1 0-1,0 0 0,0 0 0,1 2 0,0-1 0,0 1 0,1 1 0,0 0 0,1 1 1,-1 0-1,1 1 0,1 0 0,-1 1 0,0 1 0,9-2 87,20 5-4042,-30 1-541</inkml:trace>
  <inkml:trace contextRef="#ctx0" brushRef="#br0" timeOffset="1323.553">1632 197 6867,'0'0'678,"0"0"127,0 0-412,0 0 242,13-8-131,41-26-56,-50 32-414,-1 0 0,1 0 0,-1 0 0,1-1 0,-1 1 0,0-1 0,1 0 0,-1 0 0,-1 0 0,1 0 0,0-1 0,-1 1 0,0-1 0,0 1 0,0-1 0,0 0 0,0 0 0,-1 0 0,0 0-1,1 0 1,-2 0 0,1 0 0,0 0 0,-1 0 0,0 0 0,0-1 0,0 1 0,0 0 0,-1 0 0,0-2-34,-1 2 108,0 1 0,-1 0 0,1 0-1,-1 0 1,1 0 0,-1 0 0,0 1-1,0-1 1,-1 1 0,1 0 0,0 0 0,-1 0-1,1 0 1,-1 0 0,0 1 0,1 0 0,-1-1-1,0 2 1,0-1 0,0 0 0,0 1-1,0-1 1,0 1 0,0 0 0,0 1 0,1-1-1,-1 1 1,0 0 0,0-1 0,0 2-108,0 0-8,0 1 1,0 1-1,0-1 1,1 0 0,-1 1-1,1 0 1,0-1-1,0 1 1,0 1 0,1-1-1,-1 0 1,1 1 0,0-1-1,1 1 1,-1 0-1,1-1 1,-1 1 0,2 0-1,-1 0 1,0 0-1,1 0 1,0 0 7,-2 3 2,0-1 0,1 1 0,0 0 0,0 0-1,0 1 1,1-1 0,1 0 0,-1 0 0,2 0 0,-1 0 0,1 0 0,0-1 0,0 1 0,1 0 0,0-1-1,0 0 1,1 1 0,0-1 0,0-1 0,1 1 0,3 3-2,6 0-14,1-1 1,0 0-1,1-1 1,0-1-1,0 0 1,1-1-1,0-1 1,0-1-1,0 0 1,0-1-1,1-1 1,-1-1-1,1 0 1,-1-1-1,9-2 14,56-3-2596,-6-18-4503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20.6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71 11637,'0'0'136,"0"0"-90,0 0-30,11-3-83,34-5 56,-44 8 13,1 1 0,-1-1 0,0 1-1,0 0 1,0 0 0,0-1-1,0 1 1,0 0 0,0 0 0,0 0-1,0 0 1,-1 0 0,1 1-1,0-1 1,-1 0 0,1 0 0,-1 0-1,1 1 1,-1-1 0,1 0-1,-1 0 1,0 1 0,0-1-1,0 0 1,0 1 0,0-1 0,0 0-1,0 1 1,0-1 0,0 0-1,0 1 1,-1 0-2,1 5 17,2 46 101,-2 1-1,-3-1 1,-2 0-1,-5 17-117,-7 84 75,18-151-70,0-1 1,1 1-1,-1-1 1,0 1 0,1-1-1,0 0 1,-1 0 0,1 0-1,0 0 1,0 0-1,0 0 1,1 0 0,-1-1-1,0 1 1,1-1-1,-1 1 1,0-1 0,1 0-1,0 0 1,-1 0-1,1-1 1,0 1 0,-1 0-1,1-1 1,0 0-1,0 0 1,-1 0 0,1 0-1,0 0 1,0 0-1,-1-1 1,1 1 0,0-1-1,0 0 1,-1 0-1,1 0 1,0 0-6,2 0 27,140-35 206,-121 28-590,0 0-1,0 2 1,1 0-1,0 2 0,0 1 1,5 1 357,-31 16-3367,-18-6 1894,-7-4-2622</inkml:trace>
  <inkml:trace contextRef="#ctx0" brushRef="#br0" timeOffset="196.958">23 475 9668,'0'0'369,"-8"-63"383,8 38-208,0 2-432,0 4 448,12 1 593,7 3-913,8 4-240,4 3-64,3 3 32,1 5 0,-2 0-512,-5 7-609,-5 12 33,-9 8-2626,-12 3-912</inkml:trace>
  <inkml:trace contextRef="#ctx0" brushRef="#br0" timeOffset="446.955">31 780 4530,'0'0'4354,"0"0"-3265,0 0-689,0 0 96,0 0-272,80-38 753,-37 22-369,6 5-608,-1 6-112,-1 5 0,-9 0-993,-9 12-383,-8 8-1762,-11 3-1776</inkml:trace>
  <inkml:trace contextRef="#ctx0" brushRef="#br0" timeOffset="824.882">484 798 9812,'0'0'1524,"0"0"-164,3-12-623,8-36-12,-11 48-719,0-1-1,0 0 0,0 0 0,1 0 0,-1 0 0,0 0 0,1 1 1,-1-1-1,0 0 0,1 0 0,-1 1 0,1-1 0,-1 0 0,1 1 1,0-1-1,-1 0 0,1 1 0,0-1 0,-1 1 0,1-1 0,0 1 0,-1-1 1,1 1-1,0 0 0,0-1 0,0 1 0,-1 0 0,1 0 0,0-1 1,0 1-1,0 0 0,0 0 0,0 0 0,-1 0 0,1 0 0,0 0 1,0 0-1,0 1 0,0-1 0,0 0 0,-1 0 0,1 1 0,0-1 0,0 0 1,0 1-1,-1-1 0,1 1 0,0-1 0,-1 1 0,1-1 0,0 1 1,-1-1-1,1 1 0,-1 0 0,1 0-5,1 0 3,125 111-155,-115-100-81,0-1 0,0-1 0,1 0 0,0 0 0,1-2 0,0 1 0,1-2 0,-1 0 0,1-1 0,1 0 0,-1-1 0,15 2 233,-28-9-94,0 0 1,0 0 0,-1 0-1,1 0 1,0 0-1,-1 0 1,1-1-1,-1 1 1,1-1-1,-1 1 1,0-1-1,0 1 1,-1-1-1,1 0 1,0 1-1,-1-1 1,0 0 0,1 0-1,-1 1 1,0-1-1,0 0 1,-1 0-1,1 1 1,-1-1-1,1 0 1,-1 0-1,0 1 1,0-1-1,-1-2 94,-3-10 286,-1 0 0,0-1 1,-1 2-1,0-1 0,-1 1 0,-1 0 0,0 1 0,-1 0 0,-8-7-286,17 18 50,-1-1-1,1 1 1,-1 1 0,0-1 0,1 0-1,-1 0 1,0 1 0,0-1 0,0 1-1,-1-1 1,1 1 0,0 0 0,0 0-1,-1 0 1,1 0 0,0 0 0,-1 1-1,1-1 1,-1 1 0,1-1-1,-1 1 1,0 0 0,1 0 0,-1 0-1,1 1 1,-1-1 0,1 0 0,-1 1-1,1 0 1,-1-1 0,0 2-50,-55 75-97,51-64 82,-10 14-154,2 2 0,0-1 1,2 2-1,1 0 0,1 0 0,2 1 1,1 0-1,2 1 169,5-2-2380,5-12-3382</inkml:trace>
  <inkml:trace contextRef="#ctx0" brushRef="#br0" timeOffset="1248.983">1036 659 12182,'0'0'325,"0"0"153,0 0 362,-4-6-555,2 3-275,-9-12-19,5 26-157,26 179 54,-17-65 154,-3-81-198,1 1 0,2-1 0,2 0-1,2 0 1,6 17 156,7-26-2369,-12-37 368,-2-16 192</inkml:trace>
  <inkml:trace contextRef="#ctx0" brushRef="#br0" timeOffset="1496.936">1028 641 6099,'0'0'3364,"0"0"-2241,0 0-861,0 0-169,14-6 62,48-15 365,-58 20-519,0-1 0,0 1-1,0 0 1,1 0 0,-1 0 0,0 0 0,1 1 0,-1 0-1,0 0 1,1 0 0,-1 0 0,0 1 0,1-1-1,-1 1 1,0 0 0,1 1 0,-1-1 0,0 1-1,0 0 1,0 0 0,-1 0 0,1 0 0,0 1 0,-1-1-1,1 1 1,-1 0 0,0 0 0,0 0 0,0 1-1,0-1 1,-1 1 0,0-1 0,1 1 0,-1 0 0,0 0-1,-1 0 1,1 0 0,-1 0 0,0 1 0,0-1-1,0 0 1,0 1 0,-1-1 0,0 0 0,0 1 0,0-1-1,0 0 1,-1 1 0,0 2-1,-3 2-31,-1-1 0,0 1 0,0-1 0,-1 0 0,0 0 0,-1-1 0,0 0 0,0 0 0,0 0 0,-1-1 1,0 0-1,0-1 0,0 1 0,-1-2 0,0 1 0,-7 2 31,10-4-44,-52 30-2218,56-32-1054</inkml:trace>
  <inkml:trace contextRef="#ctx0" brushRef="#br0" timeOffset="1940.553">1362 688 9044,'0'0'838,"0"0"-302,0 0-344,0 0-125,11-12 32,42-36-17,54 8 100,-106 37-67,1 1 0,-1 0 1,0 0-1,0 0 0,0-1 1,0 1-1,0 0 0,0-1 1,-1 1-1,1-1 1,-1 1-1,0-1 0,1 1 1,-1-1-1,0 1 0,-1-1 1,1 1-1,0-1 0,-1 1 1,1 0-1,-1-1 0,0 1 1,0-1-1,0 1 0,0 0 1,0 0-1,-1 0 0,1-1 1,-1 1-1,1 0 0,-1 1 1,0-1-1,1 0 1,-2 0-116,1 1 4,1 0 0,-1 0 1,0 0-1,0 0 1,0 0-1,1 1 0,-1-1 1,0 1-1,0 0 0,0-1 1,0 1-1,0 0 1,0 0-1,0 0 0,0 0 1,0 0-1,1 1 1,-1-1-1,0 1 0,0-1 1,0 1-1,0-1 1,0 1-1,1 0 0,-1 0 1,0 0-1,1 0 1,-1 0-1,1 1 0,-1-1 1,1 0-1,0 1 1,-1-1-1,1 1 0,0-1 1,0 1-1,0 0-4,-34 66-355,33-64 329,0 1 0,1 1 0,-1-1 0,1 0 0,0 0 0,0 0 0,1 1 0,0-1 0,0 0 0,0 1 0,0-1 0,1 0-1,0 1 1,0-1 0,0 0 0,1 0 0,0 0 0,0 0 0,0 0 0,0 0 0,1-1 0,0 1 0,0-1 0,0 1 0,1-1-1,-1 0 1,1-1 0,0 1 0,0 0 0,0-1 0,2 1 26,5 0-420,-1 0 0,1-1 1,0 0-1,0-1 0,0 0 0,0-1 0,0 0 0,0-1 1,0 0-1,0-1 0,10-2 420,30-9-6078</inkml:trace>
  <inkml:trace contextRef="#ctx0" brushRef="#br0" timeOffset="2228.428">1822 519 6451,'0'0'1227,"0"0"-250,0 0-428,0 0 11,0 0 129,-2-1-316,-8-2-253,7 2-58,3 1-6,0 0 98,-7 0 852,2 2-992,1 0 1,0 0-1,0 0 0,0 0 0,0 1 1,0 0-1,1-1 0,-1 1 0,1 1 1,-1-1-1,1 0 0,0 1 0,0 0 0,1-1 1,-1 1-1,1 0 0,0 0 0,0 1 1,0-1-1,1 0 0,-1 1 0,1-1 1,0 1-1,0 3-14,0-2 8,0-1 1,0 1-1,0-1 1,1 1-1,0 0 1,0-1-1,0 1 1,1 0-1,0-1 1,0 1-1,0-1 1,1 0-1,0 1 1,0-1-1,0 0 1,0 0-1,1 0 1,0 0-1,0 0 1,0-1-1,1 1 1,0-1-1,0 0 1,0 0-1,0-1 1,0 1-1,1-1 1,0 0-1,-1 0 1,1 0-1,0-1 1,3 2-9,3 0-24,1-1 0,-1 0 1,0-1-1,1 0 0,-1 0 0,1-1 0,0-1 1,-1 0-1,1-1 0,0 0 0,-1-1 1,1 0-1,-1 0 0,0-1 0,0-1 0,0 0 1,0-1-1,0 0 0,-1 0 0,0-1 1,0-1-1,-1 1 0,1-2 24,3-2-584,-1-1 1,0 0-1,-1-1 1,0 0-1,-1 0 1,0-1-1,1-3 584,20-42-2908</inkml:trace>
  <inkml:trace contextRef="#ctx0" brushRef="#br0" timeOffset="3482.383">2195 89 5426,'0'0'1020,"0"0"33,-1-10 63,0-32-449,4 19 960,1 30-939,-7 89-457,0-60 56,2 1-1,2-1 0,1 1 0,2-1 0,5 23-286,-5-38 22,2-1 0,0 1 0,1-1 0,0-1 0,2 0 0,1 0 0,0 0 0,1-1 0,1-1 1,1 0-1,0-1 0,7 6-22,-16-18-1,-1-1 0,1 0 0,0-1 1,0 1-1,0-1 0,0 0 1,0 1-1,0-2 0,1 1 1,-1 0-1,1-1 0,-1 0 1,1 0-1,0-1 0,-1 1 1,1-1-1,0 0 0,-1 0 1,1 0-1,0-1 0,-1 0 0,1 1 1,-1-2-1,1 1 0,-1-1 1,1 1-1,-1-1 0,0 0 1,0-1-1,0 1 0,0-1 1,0 0-1,0 0 0,-1 0 1,2-2 0,3-3-170,-2-2 1,1 1 0,-1-1 0,0 1 0,-1-2 0,0 1 0,-1 0 0,0-1 0,-1 0 0,0 0 0,0 0 0,-1 0 0,-1-1-1,0 1 1,-1 0 0,0-12 169,0 21 17,0 0-1,1 0 1,-1 0-1,0 0 1,0 0 0,-1 0-1,1 1 1,0-1-1,-1 0 1,1 0-1,-1 0 1,1 0-1,-1 1 1,0-1 0,0 0-1,0 0 1,0 1-1,0-1 1,0 1-1,0-1 1,-1 1-1,1 0 1,-1-1 0,1 1-1,-1 0 1,1 0-1,-1 0 1,1 0-1,-1 0 1,0 0-1,0 0 1,0 1 0,1-1-1,-1 1 1,0-1-1,0 1 1,0 0-1,0 0 1,-1 0-17,1 1-2,-1 1 1,1 0 0,0 0-1,1 0 1,-1 0-1,0 0 1,1 0-1,-1 1 1,1-1-1,0 1 1,-1-1-1,1 1 1,0-1-1,1 1 1,-1 0-1,0-1 1,1 1 0,-1 0-1,1-1 1,0 1-1,0 0 1,0 0-1,0-1 1,1 1-1,-1 0 1,1 0-1,0 0 2,-1 0 8,0 2-1,1 0 1,0 1-1,0-1 0,0 1 1,0-1-1,1 0 0,0 0 1,0 0-1,1 0 0,-1 0 1,1 0-1,0-1 0,0 1 1,1-1-1,-1 0 0,1 0 1,0 0-1,0 0 0,0-1 1,1 0-1,-1 0 0,1 0 1,0 0-1,0-1 0,0 1 1,5 0-8,4 3 11,1-2-1,-1 0 1,1-1 0,0 0 0,0-1 0,1-1-1,-1 0 1,0-1 0,6-1-11,-4-2-107,0 0 1,0-1-1,-1-1 1,0-1-1,0 0 0,0-1 1,0-1-1,-1 0 1,-1-1-1,1 0 1,-1-1-1,-1-1 0,0-1 1,-1 1-1,0-2 1,0 0-1,-2 0 0,1-1 1,-2 0-1,0-1 1,0-1 106,-9 17-4,0-1 1,0 0-1,0 0 1,0 0-1,0 0 1,0 1-1,0-1 1,0 0-1,0 0 1,0 0-1,0 0 1,0 1-1,0-1 1,1 0-1,-1 0 1,0 0-1,0 0 1,0 0-1,0 0 1,0 0-1,0 1 1,1-1 0,-1 0-1,0 0 1,0 0-1,0 0 1,0 0-1,1 0 1,-1 0-1,0 0 1,0 0-1,0 0 1,0 0-1,1 0 1,-1 0 3,-10 17 554,10-17-503,0 1-41,0-1-234,-3 11-4159,8-11 4127,-5 1 337,1-1-1,-1 0 1,1 0 0,-1 0 0,1 1 0,0-1 0,-1 0 0,1 0 0,-1 0 0,1 0 0,0 0 0,-1 0 0,1 0 0,-1 0 0,1-1 0,0 1 0,-1 0 0,1 0 0,-1 0-1,1-1 1,-1 1 0,1 0 0,-1-1 0,1 1 0,-1 0 0,1-1 0,-1 1 0,1 0 0,-1-1 0,1 1 0,-1-1 0,0 1 0,1-1 0,-1 1 0,0-1 0,0 1 0,1-1-1,-1 0 1,0 1 0,0-1 0,0 1 0,0-1 0,0 0 0,1 1 0,-1-1 0,0 1 0,0-1 0,0 0 0,-1 1 0,1-1 0,0 1 0,0-1 0,0 0-81,-2-1 94,0 0 0,0 1 1,0-1-1,0 0 1,-1 1-1,1-1 1,0 1-1,-1 0 0,1 0 1,-1 0-1,1 0 1,-1 0-1,1 0 0,-1 1 1,0-1-1,1 1 1,-1 0-1,-3 0-94,3-1 14,-1 0 0,1 0 1,-1 1-1,1-1 0,-1 1 0,0 0 0,1 0 1,-1 1-1,1-1 0,-1 0 0,1 1 0,-1 0 1,1 0-1,-1 0 0,1 1 0,-1-1 0,1 1 1,0-1-1,0 1 0,0 0 0,0 0 0,0 1 1,0-1-1,1 1 0,-1-1 0,1 1 0,0 0 1,-2 2-15,-2 4 16,1 2 0,-1-1 0,2 1 0,-1-1 0,2 1 0,-1 0 0,1 1 0,1-1 0,0 0 0,1 1 0,0 0 0,1-1 0,0 2-16,0-10 6,1 0 0,-1 0 1,1 0-1,0 0 0,0 0 1,0 0-1,0 0 1,0-1-1,1 1 0,-1 0 1,1-1-1,0 1 0,0-1 1,0 1-1,0-1 0,0 0 1,1 0-1,-1 0 1,0 0-1,1-1 0,0 1 1,-1-1-1,1 1 0,0-1 1,0 0-1,0 0 0,0 0 1,0 0-1,0-1 1,0 1-1,0-1 0,0 0 1,0 1-1,0-2 0,0 1 1,0 0-1,0-1 0,0 1 1,0-1-1,0 0 1,0 0-1,0 0 0,0 0 1,-1 0-1,1-1 0,0 1 1,-1-1-1,1 0 0,-1 0 1,1 0-1,-1 0 1,0 0-7,14-15-263,-1-1 0,-1 0 0,0-1 0,-2-1 0,0 0 0,-1 0 0,-1-1 0,-1-1 0,-1 0 0,-1 0 0,-1 0 0,-1-1 0,0 0 0,-1-11 263,7-88-1834,-14 42 3999,-17 15 1180,73 131-2630,-45-48-612,0 1-1,-1 0 1,-1 0-1,-1 1 0,-1-1 1,0 1-1,-1 0 1,-2 0-1,0 10-102,1-9 12,21 216 54,-10-138-3197,-12-89-930</inkml:trace>
  <inkml:trace contextRef="#ctx0" brushRef="#br0" timeOffset="3824.733">2118 307 12774,'0'0'1232,"0"0"-1232,0 0-16,115-4-16,-50-3 0,7-1-512,6-8-196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6:58.313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279 219 4610,'0'0'352,"0"0"-157,0 0-150,-4-6-78,3 5 3153,-5 141-2768,8-136-314,0 0-1,0 0 1,0-1 0,1 1-1,-1-1 1,1 0-1,0 1 1,0-1 0,0 0-1,1-1 1,-1 1-1,0-1 1,1 1 0,0-1-1,0 0 1,-1 0-1,1-1 1,0 1-1,1-1 1,-1 0 0,0 0-1,0 0 1,0 0-1,3-1-37,24 10 264,-27-9-258,-1 0 1,0 0-1,0 1 0,0-1 0,0 0 1,0 1-1,0 0 0,-1 0 1,1 0-1,-1 0 0,1 0 0,-1 1 1,0-1-1,1 1 0,-1-1 0,-1 1 1,1 0-1,0 0 0,-1-1 0,1 1 1,-1 1-1,0-1 0,0 0 0,0 0 1,0 0-1,-1 0 0,1 1 1,-1-1-1,0 0 0,0 1 0,0-1 1,0 0-1,-1 1 0,1-1 0,-1 0 1,0 0-1,0 0 0,0 0 0,0 1 1,-1-1-1,1-1 0,-1 1 0,0 0 1,0 0-1,0-1 0,0 2-6,-6 4-18,-1-1 0,0 1 0,0-2 0,-1 1 0,1-1 0,-2 0 0,1-1 0,0 0 0,-1-1 0,0 0 0,0-1 0,0 0 0,-5 0 18,9-19-1320,7 11 820,2-18-2595</inkml:trace>
  <inkml:trace contextRef="#ctx0" brushRef="#br0" timeOffset="236.553">410 273 8740,'0'0'800,"0"0"-335,0 0-97,0 0-336,0 0 16,0 0 48,63-43-96,-35 36 0,1 1 0,-2 2-432,-5 3-193,-2 1-1135,-2 0-1554</inkml:trace>
  <inkml:trace contextRef="#ctx0" brushRef="#br0" timeOffset="2049.86">701 76 4562,'0'0'424,"0"0"-144,0 0-205,0 0-8,0 0 138,-5-6 462,3 2-578,-1 0 0,0 1 1,0-1-1,-1 0 0,1 1 0,-1 0 0,1 0 0,-1 0 0,0 0 1,0 0-1,0 1 0,-1 0 0,1 0 0,0 0 0,-1 0 0,1 1 1,-5-1-90,-125-15 2041,-37 15-1777,156 4-264,1 1 1,0 1 0,-1 1 0,1 0-1,1 0 1,-1 1 0,1 1 0,0 1-1,1 0 1,-1 0 0,1 1 0,1 1 0,0 0-1,1 0 1,-1 1 0,2 0 0,0 1-1,0 0 1,1 1 0,1 0 0,-6 11-1,5-8 0,-1 1 0,2 0 1,0 0-1,1 1 0,1-1 0,1 1 1,0 0-1,2 1 0,-1 2 0,1 3 26,1 0 0,1 0-1,0 1 1,2-1 0,1 0-1,1-1 1,1 1 0,6 13-26,-8-23 31,0-1 0,1 0 0,1 0 0,0-1 0,1 0 0,0 0 0,1 0 0,0 0 0,1-1 0,0 0 0,1-1 0,0 0 0,1 0 0,0-1 0,0 0 0,1-1 0,0 0 0,1-1 0,0 0 0,0-1 0,0 0 0,1-1 0,-1 0 0,6 0-31,150 1 787,-25-39-487,-117 24-242,-25 9-59,14-4 19,0 0-1,-1-1 0,1 0 1,-1-2-1,-1 1 1,1-2-1,-1 1 0,-1-2 1,1 0-1,-1 0 0,-1-1 1,2-2-18,-5 2 40,0 1 1,0-1-1,-1-1 1,0 0-1,-1 0 1,0 0 0,-1 0-1,0-1 1,-1 0-1,0 0 1,-1-1-1,0 1 1,-1-1-1,-1 1 1,1-6-41,0-185 93,-5 193-89,-1 1 0,1 0 0,-1 0-1,-1 0 1,0 0 0,0 1-1,-1 0 1,0 0 0,0 0 0,-1 1-1,0 0 1,0 0 0,0 1 0,-1 0-1,0 0 1,-1 1 0,1 0 0,-4-2-4,-5-4 12,-118-85-2784,113 74-156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18.01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277 7395,'0'0'502,"0"0"-163,0 0-238,0 0 99,0 0 401,0 0-55,-4 0 732,197-1 222,-1-8-1,118-23-1499,-310 32-32,-1-1-1,1 1 1,-1 0-1,1 0 1,0-1-1,-1 1 1,1-1-1,0 1 1,-1 0 0,1-1-1,0 1 1,-1-1-1,1 1 1,0-1-1,0 1 1,-1-1-1,1 1 1,0-1-1,0 1 1,0-1 0,0 1-1,0-1 1,0 1-1,0-1 1,0 1-1,0-1 1,0 1-1,0-1 1,0 0 0,0 1-1,0-1 1,0 1-1,1-1 1,-1 1-1,0-1 1,0 1-1,1 0 1,-1-1-1,0 1 1,1-1 0,-1 1-1,0 0 1,1-1-1,-1 1 1,1-1-1,-1 1 1,0 0-1,1 0 1,-1-1 0,1 1-1,-1 0 1,1 0-1,-1 0 1,1-1-1,-1 1 33,-7-1-904,-11-6-4480,12 0-504</inkml:trace>
  <inkml:trace contextRef="#ctx0" brushRef="#br0" timeOffset="334.017">489 24 6067,'0'0'1038,"0"0"82,0 0 6,0 0-387,0 0 136,-3-4-307,1-15-315,38 22 193,21 9-35,-1 3 0,0 2 0,0 2 0,-2 3 0,-1 2-1,2 4-410,-51-27-1,0 1 0,-1 0 0,1 0 0,-1 0 0,1 0 0,-1 1 0,0-1-1,0 1 1,0 0 0,0 0 0,0 0 0,-1 0 0,1 0 0,-1 1 0,0-1-1,0 1 1,0-1 0,-1 1 0,1 0 0,-1 0 0,0 0 0,0 0 0,0 0-1,-1 0 1,1 0 0,-1 0 0,0 0 0,0 0 0,0 0 0,-1 0 0,1 0-1,-1 0 1,0 0 0,-1 0 0,1 0 0,0 0 0,-1 0 0,0 0 1,-11 11 7,0-1 0,-1 0 1,0-1-1,-1 0 0,-1-1 1,0-1-1,-13 7-7,21-12-9,-229 134-3966,155-98-1032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15.5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2 193 5683,'0'0'1907,"0"0"-482,0 0-182,0 0-507,0 0-122,0-8 104,0 2-635,1-21 745,3 43-493,26 214-298,-28-211-334,6 18 653,2-12-5028,-10-24 798</inkml:trace>
  <inkml:trace contextRef="#ctx0" brushRef="#br0" timeOffset="247.921">15 513 5234,'0'0'1612,"0"0"-558,0 0-270,0 0-149,0 0 112,12-2-13,187-27-350,-199 29-462,-9-8-3155,2 3 1171</inkml:trace>
  <inkml:trace contextRef="#ctx0" brushRef="#br0" timeOffset="491.69">11 123 4290,'0'0'3922,"0"0"-2193,0 0-529,-11-67-608,23 51 657,7 2-785,8 2-16,2 3-448,4 4-48,0 5-16,-3 2-240,-7 11-1633,-10 3-3393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14.9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251 2993,'0'0'1110,"0"0"-64,1-12-235,4-89 3471,-12 36-894,4 22-2654,3 42-763,0 1-41,0 5-130,-2 463 61,19-384 171,-16-83-21,0-1-1,-1 0 0,1 1 0,0-1 0,-1 0 0,1 0 0,0 0 1,0 1-1,-1-1 0,1 0 0,0 0 0,0 0 0,0 0 1,-1 0-1,1 0 0,0 0 0,0-1 0,-1 1 0,1 0 0,0 0 1,0-1-1,-1 1 0,1 0 0,0-1 0,-1 1 0,1 0 0,0-1 1,-1 1-1,1-1 0,-1 1 0,1-1 0,-1 0 0,1 1 1,-1-1-1,1 0 0,-1 1 0,0-1 0,1 0 0,-1 1 0,0-1 1,1 0-11,109-201-369,-109 201 363,0 0 0,1 1 0,-1-1-1,0 0 1,1 1 0,-1-1-1,1 1 1,-1-1 0,1 1-1,-1 0 1,1-1 0,-1 1-1,1 0 1,-1 0 0,1 0 0,-1 0-1,1 0 1,-1 1 0,1-1-1,-1 0 1,1 1 0,-1-1-1,1 1 1,-1-1 0,0 1-1,1 0 1,-1 0 0,0 0 0,0-1-1,1 1 1,-1 0 0,0 0-1,0 1 1,0-1 0,0 0-1,0 0 1,0 0 0,-1 1 0,1-1-1,0 0 1,-1 1 0,1-1-1,-1 1 1,1-1 0,-1 1-1,0-1 1,1 1 0,-1 0 6,7 8-18,0-1 16,1 1 1,1-1-1,-1 0 0,2-1 0,-1 0 1,1 0-1,0-1 0,1-1 0,0 1 0,0-2 1,0 1-1,0-2 0,1 1 0,0-2 1,0 0-1,0 0 0,0-1 0,1 0 0,-1-1 1,0-1-1,10 0 2,-20-2 9,0 1 0,0-1 0,-1 0 0,1 1-1,0-1 1,-1 0 0,1 0 0,-1 0 0,0-1 0,1 1 0,-1 0 0,0 0 0,0-1 0,-1 1 0,1-1 0,0 1-1,-1 0 1,1-1 0,-1 1 0,0-1 0,0 1 0,0-1 0,0 1 0,-1-1 0,1 1 0,0-1 0,-1 0-9,1-4 10,-15-122 30,-94-117 440,91 184-161,16 44-5003,2 53-398,1-14 1294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08.8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3 357 6163,'0'0'448,"0"0"168,0 0 622,0 0-133,0 0-380,-1-5 94,0 3-769,-1-15 505,0 24-338,2 404 2147,11-348-3586,-4-59-2422,-2-4-396</inkml:trace>
  <inkml:trace contextRef="#ctx0" brushRef="#br0" timeOffset="512.1">471 620 4322,'0'0'2294,"0"0"-1296,0 0-294,0 0 606,0 0-112,0 0-461,-2 0 79,257-39 939,-172 22-1664,-69 12-6062,-7 5 982</inkml:trace>
  <inkml:trace contextRef="#ctx0" brushRef="#br0" timeOffset="960.717">998 342 7155,'0'0'910,"0"0"-262,0 0 11,0 0 203,0 0-59,0-9-133,-1-24-326,1 32-341,1 1 0,-1-1 1,0 0-1,0 1 0,1-1 0,-1 0 0,0 1 1,1-1-1,-1 1 0,1-1 0,-1 0 0,1 1 1,-1-1-1,1 1 0,-1-1 0,1 1 1,0 0-1,-1-1 0,1 1 0,0 0 0,-1-1 1,1 1-1,0 0 0,-1 0 0,1 0 1,0-1-1,-1 1 0,1 0 0,0 0 0,0 0 1,-1 0-1,1 0 0,0 0 0,-1 0 1,1 1-1,0-1 0,0 0 0,-1 0 0,1 1 1,0-1-1,-1 0 0,1 1 0,-1-1 1,1 0-1,0 1 0,-1-1 0,1 1 0,-1-1 1,1 1-1,-1-1 0,1 1 0,-1-1 0,1 1 1,-1 0-1,0-1 0,1 1 0,-1 0 1,0 0-4,7 20 177,0 0 1,-2 1-1,0 0 1,-2 1 0,0-1-1,-2 0 1,0 1-1,-2 4-177,3 21 239,35 279 159,-38-362-6951,-2 1-581</inkml:trace>
  <inkml:trace contextRef="#ctx0" brushRef="#br0" timeOffset="1307.367">1012 290 5523,'0'0'1323,"0"0"13,0 0-255,13-11-540,42-31 182,-52 41-694,0-1-1,0 1 0,0 0 0,-1 0 0,1 0 0,1 0 0,-1 0 0,0 1 0,0 0 0,0-1 0,0 1 0,0 0 0,0 0 0,0 1 0,1-1 0,-1 1 0,0 0 0,0-1 0,0 1 0,0 1 0,-1-1 0,1 0 0,0 1 0,0-1 0,-1 1 0,1 0 0,-1 0 0,1 0 0,-1 0 0,0 0 0,0 1 0,0-1 0,0 0 0,0 1 0,0 0 0,-1-1 0,0 1 0,1 0 0,-1 0 0,0 0 0,0 1-28,0-3 12,59 134 97,-59-133-104,0 0 0,0 0 0,-1-1 0,1 1-1,-1 0 1,1 0 0,-1 0 0,0 0 0,1 0-1,-1 0 1,0 0 0,0-1 0,-1 1-1,1 0 1,0 0 0,-1 0 0,1 0 0,-1 0-1,1 0 1,-1-1 0,0 1 0,0 0 0,0 0-1,0-1 1,0 1 0,0-1 0,0 1-1,-1-1 1,1 0 0,-1 1 0,1-1 0,-1 0-1,1 0 1,-1 0 0,0 0 0,1 0 0,-1 0-1,0 0 1,-1 0-5,-95 36-955,79-24-2310,15-9-2098</inkml:trace>
  <inkml:trace contextRef="#ctx0" brushRef="#br0" timeOffset="2028.129">1339 1 5731,'0'0'1342,"0"0"-790,0 0-88,0 0-176,0 0 465,11 6 223,106 76 769,-102-65-1688,-1 1 0,0 1 1,-2 0-1,0 0 0,-1 1 0,-1 1 1,-1 0-1,0 0 0,-2 1 1,-1 0-1,0 1 0,-2-1 0,0 1 1,-2 0-1,0 0 0,-2-1 1,-2 21-58,4-24 26,-1 1 0,-1 0 0,0-1 0,-2 1 0,0 0 0,-2-1 0,0 0 0,-1 0 0,0 0 0,-2 0 0,0-1 0,-1 0 0,-1-1 0,-1 0 0,0 0 0,-2-1 0,-5 7-26,-5-5-384,-1 0-1,-1-1 1,0-2-1,-1 0 1,-1-2-1,0-1 1,-3 0 384,-36 14-3533</inkml:trace>
  <inkml:trace contextRef="#ctx0" brushRef="#br0" timeOffset="2903.59">170 141 4978,'0'0'705,"0"0"194,0 0-646,0 0-87,0 0 199,-2-2 110,2 2-468,-1-1 0,1 1 0,-1 0 0,0 0 0,1-1 1,-1 1-1,0 0 0,1 0 0,-1 0 0,0 0 0,1 0 0,-1 0 0,0 0 0,1 0 1,-1 0-1,0 0 0,1 0 0,-1 0 0,0 0 0,1 1 0,-1-1 0,0 0 1,1 0-1,-1 1 0,0-1 0,1 0 0,-1 1 0,1-1 0,-1 1 0,1-1 0,-1 1 1,1-1-1,-1 1 0,1-1 0,0 1 0,-1-1 0,1 1 0,0 0 0,-1-1 0,1 1 1,0 0-1,0-1 0,-1 1 0,1 0 0,0-1 0,0 1 0,0 0 0,0-1 0,0 1 1,0 0-8,-2 3 89,-23 47 662,3 1 0,2 1-1,3 1 1,1 0-1,4 1 1,-4 35-751,11-69 55,2 1-1,0-1 1,2 0 0,0 1 0,1 0-1,1-1 1,1 1 0,1-1 0,1 0 0,1 0-1,1 0 1,0 0 0,2-1 0,0 0-1,2 0 1,0-1 0,3 2-55,-1-5 21,1-1 1,0 0-1,1-1 1,1 0-1,0-1 1,1-1 0,0-1-1,1 0 1,1-1-1,-1-1 1,1-1-1,1 0 1,-1-1-1,1-1 1,1-1-1,6 1-21,-19-6-270,4 5 574,-8 6-3819,-3-5-458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6:05.86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 308 1249,'0'0'3302,"0"0"-1698,0 0-1164,0 0-317,0 0 181,0 0 219,0 0 512,-2-6-678,-9-22-156,8 22 1549,11-4 629,279-32-1965,62-2-329,-341 40-662,-30 2-1052,-15 2-1351,21 0 131</inkml:trace>
  <inkml:trace contextRef="#ctx0" brushRef="#br0" timeOffset="535.577">302 25 5442,'0'0'1268,"0"0"-212,0 0-258,0 0 402,0 0-295,2-3-564,15-19 476,-11 28 1641,4 38-2695,-10-42 361,20 302 607,-2-161-2399,-19-138-351,-2-5-76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5:51.6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7 129 4098,'0'0'688,"0"0"-256,0 0-282,0 0 55,0 0 174,-8-2 269,-36-6 916,40 7-1470,0 0 1,0-1 0,0 2-1,-1-1 1,1 0 0,0 1-1,0 0 1,-1 0 0,1 0-1,0 0 1,-1 1-1,1 0 1,0 0 0,0 0-1,0 0 1,0 1 0,0-1-1,0 1 1,0 0 0,0 0-1,-3 3-94,23-2 729,27-6-220,1-2 0,-1-1-1,0-3 1,28-10-509,86-15 595,-119 27-499,-45 3-29,-119 25-3478,-7 1 3106,36-9 489,96-13-147,1 0 38,0 0-11,0 0 26,0 0 14,0 0-13,0 0 3,0 0-38,0 0 42,0 0 70,0 0 62,0 0 82,0 0-88,0 0-37,0 0-86,0 0-63,0 0 2,0 0-56,-84 4-1473,83-4 1494,1 0 1,-1-1-1,1 1 1,-1 0-1,1-1 1,-1 1-1,1 0 1,0-1-1,-1 1 1,1-1-1,0 1 1,-1-1-1,1 1 1,0 0-1,0-1 1,-1 1-1,1-1 1,0 1-1,0-1 1,0 0-1,-1 1 1,1-1 0,0 1-1,0-1 1,0 1-1,0-1 1,0 1-1,0-1 1,0 1-1,1-1 1,-1 0-1,0 1 1,0-1-1,0 1 1,0-1-1,1 1 1,-1-1-1,0 1 1,1-1-1,-1 1 1,0 0-1,1-1 1,-1 1-1,0-1 1,1 1-1,-1 0 1,1-1-6,9-11 1093,290-19-540,-150 1-409,-134 17 1110,-12 18-5365,-4 1-27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5:44.3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1 105 6403,'0'0'437,"0"0"89,0 0 453,0 0-154,0 0-217,-1-10 59,-6-46 381,0 47 795,6 32-1728,48 252-53,-31-178-13,5-2 1,24 68-50,-33-90-603,-17-70-2121,-2-8 219</inkml:trace>
  <inkml:trace contextRef="#ctx0" brushRef="#br0" timeOffset="429.066">18 142 5074,'0'0'152,"0"0"305,0 0 284,-3-11-258,-12-55 1638,17 62-2025,-1 0 0,1 0-1,0 0 1,1 1 0,-1-1-1,0 1 1,1 0 0,0-1 0,0 1-1,0 0 1,0 1 0,0-1-1,1 1 1,-1-1 0,1 1 0,0 0-1,-1 0 1,1 1 0,0-1-1,0 1 1,0 0 0,0 0-1,1 0 1,1 0-96,8 0 48,0 1 0,0 0 0,0 1 0,0 0 0,0 1-1,0 1 1,0 0 0,-1 1 0,1 0 0,-1 1 0,0 1 0,-1 0-1,1 1 1,-1 0 0,-1 1 0,1 0 0,9 10-48,-18-15 1,0 0-1,0 1 1,0-1 0,-1 1-1,1 0 1,-1-1 0,0 1-1,0 0 1,-1 0 0,1 1-1,-1-1 1,0 0 0,0 0-1,0 1 1,-1-1 0,1 1 0,-1-1-1,0 0 1,0 1 0,-1-1-1,1 1 1,-1-1 0,0 0-1,0 0 1,-1 1 0,1-1-1,-1 0 1,0 0 0,0 0-1,0-1 1,-1 1 0,1 0-1,-1-1 1,0 1 0,0-1 0,0 0-1,0 0 1,-1 0 0,0 0-1,-113 89-107,114-89-190,-10 3-3464,7-6-1167</inkml:trace>
  <inkml:trace contextRef="#ctx0" brushRef="#br0" timeOffset="1225.258">82 35 4162,'0'0'619,"0"0"-416,0 0-142,0 0 110,0 0 477,-1-3 288,0 0-1140,-1-10 2802,0 17-995,24 307 1646,-14-67-2510,16-28-592,-24-211-486,4 39 738,14-34-6056,-16-12 1092</inkml:trace>
  <inkml:trace contextRef="#ctx0" brushRef="#br0" timeOffset="2148.281">30 90 5507,'0'0'576,"0"0"-299,0 0-5,12-8 105,62-45 1058,-63 48-1280,0 0 1,1 1-1,-1 1 0,1 0 1,0 0-1,0 1 1,0 0-1,0 1 1,0 1-1,0 0 0,0 1 1,10 1-156,-13 1 6,0 0 0,0 0 0,0 1 0,-1 1 1,1-1-1,-1 1 0,0 1 0,-1-1 0,1 1 0,-1 1 0,0-1 1,-1 1-1,4 5-6,66 84 267,-75-94-239,-1 1 1,0-1 0,0 0-1,0 1 1,0-1 0,0 0 0,-1 1-1,1-1 1,-1 0 0,1 0 0,-1 0-1,0 1 1,0-1 0,0 0 0,0 0-1,0 0 1,-1 0 0,1 0 0,0-1-1,-1 1 1,0 0 0,1-1-1,-1 1 1,0-1 0,0 1 0,0-1-1,0 0 1,0 0 0,0 0 0,0 0-1,0 0 1,0 0 0,0-1 0,-1 1-1,1-1 1,0 1 0,0-1 0,-1 0-1,1 0-28,-13 6 181,-30 17-6,-84 31 88,66-51 844,48-15-3278,15 12 620,0 0-1823,0 0-2232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3T06:15:48.0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3 117 6627,'0'0'918,"0"0"-19,0 0-568,-4-10 178,-17-50 1052,20 44 1566,-13 311-3125,13-268-2,0-16 0,1 0 0,0 0 0,0 0 0,1-1 0,1 1 0,-1 0 0,2 0 0,0-1 0,3 10 0,-5-19 1,-1 0-1,0-1 0,0 1 0,1 0 0,-1 0 0,1 0 0,-1-1 0,1 1 0,-1 0 0,1 0 1,0-1-1,-1 1 0,1 0 0,0-1 0,-1 1 0,1-1 0,0 1 0,0-1 0,0 1 1,0-1-1,-1 0 0,1 1 0,0-1 0,0 0 0,0 0 0,0 0 0,0 0 0,0 1 1,0-1-1,0 0 0,-1-1 0,1 1 0,0 0 0,0 0 0,0 0 0,0 0 0,0-1 1,0 1-1,0 0 0,-1-1 0,1 1 0,0-1 0,0 1 0,-1-1 0,1 1 0,0-1 1,0 0-1,-1 1 0,1-1 0,29-37 37,30-107-453,-39 86 411,-1 66 165,-12 2-159,0-1 0,1 0-1,0 0 1,1 0 0,-1-1 0,2-1 0,-1 0 0,1 0 0,-1-1 0,2 0 0,-1-1 0,0-1 0,1 1 0,6 0-1,148 12 29,-161-49 1148,-66-145-553,54 159-597,-1 2-1,0-1 1,-2 1 0,0 0 0,0 1-1,-2 0 1,-3-2-27,-2 71-9738,9-45 3802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2-04T04:13:30.944"/>
    </inkml:context>
    <inkml:brush xml:id="br0">
      <inkml:brushProperty name="width" value="0.05" units="cm"/>
      <inkml:brushProperty name="height" value="0.05" units="cm"/>
    </inkml:brush>
    <inkml:brush xml:id="br1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553 1604 800,'0'0'601,"0"0"143,0 0-200,0 0 166,0 0 18,-2-12-119,-10-93-356,9 87-98,0 1 1,-1 0-1,0 0 1,-1 0-1,-2 0 1,1 1-1,-2 0 1,0 0-1,-1 1 1,0 0-1,-1 1 1,-1 0-1,-9-9-155,-57-94 271,61 72 2015,13 123-1051,3 650 35,15-494-1032,31 33 2,-37-235 104,-9-96-2142,0 11-1711</inkml:trace>
  <inkml:trace contextRef="#ctx0" brushRef="#br0" timeOffset="1231.673">1392 1258 1409,'0'0'1232,"0"0"-119,0 0-310,0 0-366,0 0 38,-1-9 704,-1-4-800,-1-33 2724,3 98-2609,-1 80 225,7 0 0,9 42-719,18 26 432,-5-33 296,3 125-728,21 13 160,-31-24-45,-8-216-90,-4 0 0,-2 1 0,-2 57-25,9 99 146,-5 201 46,-8-356-182,1-37-2,-1 0 1,-2 0-1,-1 0 0,-2 0 0,-5 23-8,8-52-16,1 0 0,0 0 0,-1 0-1,1-1 1,-1 1 0,1 0 0,-1 0 0,0 0 0,1-1 0,-1 1 0,0 0-1,1-1 1,-1 1 0,0 0 0,0-1 0,0 1 0,1-1 0,-1 1-1,0-1 1,0 0 0,0 1 0,0-1 0,0 0 0,0 0 0,0 0-1,0 0 1,0 1 0,0-1 0,0 0 0,0-1 0,0 1 0,0 0-1,0 0 1,0 0 0,0-1 0,1 1 0,-1 0 0,0-1 0,0 1-1,0-1 1,0 1 0,0-1 0,1 1 0,-1-1 0,0 1 0,0-1-1,1 0 1,-1 0 0,0 1 0,1-1 0,-1 0 0,1 0 0,-1 0-1,1 0 1,0 1 0,-1-1 0,1 0 0,0 0 0,-1 0 0,1-1 16,-22-37-1793,0-17-1067</inkml:trace>
  <inkml:trace contextRef="#ctx0" brushRef="#br0" timeOffset="2910.446">1403 1292 2273,'0'0'862,"0"0"58,0 0-285,0 0-299,0-11 174,0 1-68,-1-26-585,1 7 5148,13 390-4528,23 279 633,-36 241-166,6-414-759,7-198-76,-9 203-74,18-192 71,12 38 238,-10-118-93,-16 41-88,7-121-304,-6-71-4427,-8-45 828</inkml:trace>
  <inkml:trace contextRef="#ctx0" brushRef="#br0" timeOffset="4663.258">415 5050 4162,'0'0'1136,"-13"-6"-261,-89-34-194,100 39-491,-1 0 0,1 0 0,0 0 0,-1-1-1,1 1 1,0-1 0,0 1 0,0-1 0,0 0 0,0 1 0,0-1 0,1 0 0,-1 0 0,1-1 0,-1 1 0,1 0 0,0 0 0,0-1-1,0 1 1,0 0 0,0-3-190,26-2 102,207-1-148,1048 4 529,-344-20-64,238-55 128,184-13-152,-197 38-59,-993 46-274,95-6 346,33-15-408,-193 3 477,-79 6 780,-21 16-9901,-7 5 2886</inkml:trace>
  <inkml:trace contextRef="#ctx0" brushRef="#br0" timeOffset="6615.611">7133 549 2577,'0'0'1046,"0"0"-214,0 0-487,0 0-244,1-10 1009,27 181 1101,2-9 601,4 113-2812,-14-95 510,6 45 248,-7 56-758,-5 3 370,22 76-370,-10 215 387,-14-407-6,-8 151-381,-4-81 214,17 11-35,-18 325 411,46-374-380,-35-126-167,22 73-1195,-31-146 768,1 4-203,2-3-2559,-1-2-2771</inkml:trace>
  <inkml:trace contextRef="#ctx0" brushRef="#br0" timeOffset="8918.467">2282 1101 3057,'0'0'897,"0"0"111,0 0-258,0 0-32,0 0-27,-1-9 480,10 12-1150,0-1 0,0 1-1,0 0 1,0 1 0,-1 0 0,1 1 0,-1-1 0,0 2 0,0-1 0,-1 1 0,0 0 0,0 1-1,1 1-20,9 6 60,59 51 271,-24-20-113,1-2-1,2-2 1,28 13-218,359 203 883,163 161-523,-484-349-335,-73-44-1,-1 3 0,-1 1 0,-2 3-1,4 6-23,115 117 59,-105-96 212,3-2 1,2-3-1,2-2 1,67 39-272,13-14 413,-82-46-354,-2 3 0,-1 2-1,-2 3 1,10 12-59,482 369 496,-106-109-360,-289-219-93,-113-71-24,-1 2 0,-1 2 1,-1 2-1,-2 1 0,0 2 0,21 25-19,-49-45-39,-3-5-137,0 1 1,0 0 0,0 1-1,-1-1 1,0 1 0,0 0-1,-1 0 1,0 0-1,0 1 1,-1 0 0,0-1-1,0 1 1,-1 0-1,1 7 176,-6-4-2369,-11-3-1822</inkml:trace>
  <inkml:trace contextRef="#ctx0" brushRef="#br0" timeOffset="10265.715">2540 3988 3298,'0'0'656,"0"0"-315,0 0-7,0 0 386,0 0 755,0 0 27,0 0-506,0 0-375,0 0-207,2-2-43,79-55 146,306-214 932,-229 133-897,-6-6 0,87-111-552,-187 197-20,3 3-1,2 2 0,2 3 0,2 3 0,3 2 21,36-21-3,-5 7 2,-2-5 1,-3-4-1,-3-3 1,7-15 0,37-53 24,140-133-187,19 62 129,111-117-377,-133 56 413,-178 198 17,-78 61 14,-10 10-4092,-2 2-351</inkml:trace>
  <inkml:trace contextRef="#ctx0" brushRef="#br0" timeOffset="11359.606">2670 541 7443,'0'0'275,"0"0"280,0 0 120,0 0 59,0 0 66,-10-11-394,-29-32-81,39 43-322,0 0 0,0 0 0,-1 1 0,1-1 0,0 0 0,0 0 0,-1 1 0,1-1 0,0 0 0,-1 0 0,1 0 0,0 0 0,-1 1 0,1-1 0,0 0 0,-1 0 0,1 0 0,0 0 0,-1 0-1,1 0 1,0 0 0,-1 0 0,1 0 0,-1 0 0,1 0 0,0 0 0,-1 0 0,1 0 0,0 0 0,-1 0 0,1-1 0,0 1 0,-1 0 0,1 0 0,0 0 0,-1-1 0,1 1 0,0 0 0,0 0 0,-1-1 0,1 1 0,0 0 0,0 0 0,0-1 0,-1 1 0,1 0 0,0-1 0,0 1 0,0 0 0,0-1-1,0 1 1,-1 0 0,1-1 0,0 1 0,0 0 0,0-1-3,0 4-6,-58 228-114,42-168 252,2 1 0,3 0 0,3 1 0,1 50-132,12-235 2481,28-168-3027,7 33-1749,-22 262 2386,19 30-109,1-3 1,2-1-1,39 24 18,62 51 16,-22 1-48,-108-88-636,-12-7-2688,-7-7 979</inkml:trace>
  <inkml:trace contextRef="#ctx0" brushRef="#br0" timeOffset="11586.763">2524 784 9220,'0'0'1697,"0"0"-625,0 0-943,0 0-113,0 0-16,104-32 0,-34 23-32,11 2 32,7 5-16,0 2-609,-9 0-799,-14 0-3811</inkml:trace>
  <inkml:trace contextRef="#ctx0" brushRef="#br0" timeOffset="12798.479">6712 3566 8052,'0'0'1256,"0"0"-178,0 0-584,0 0-116,0 0-63,0 0-152,2 1-96,34 67-3,-24-32-37,-2 0 0,-1 1 0,-2 0 0,-1 0 0,-2 1 0,-2 0 0,-1 2-27,-10-43 160,-6-22-358,2-1 1,0 0-1,2-1 0,1 0 0,1-1 0,2 0 0,0 0 1,2 0-1,1-1 0,1 0 0,2 0 0,1 0 0,1-4 198,-2 29 44,1 1 0,-1-1-1,1 1 1,0-1-1,0 1 1,0-1-1,0 1 1,1-1-1,-1 1 1,1-1-1,0 1 1,0 0 0,0-1-1,1 1 1,-1 0-1,1 0 1,0 0-1,0 0 1,0 0-1,0 0 1,0 0 0,0 1-1,1-1 1,0 1-1,-1-1 1,1 1-1,0 0 1,0 0-1,0 1 1,0-1 0,0 0-1,1 1 1,-1 0-1,0 0 1,1 0-1,-1 0 1,1 0-44,1 0 2,-1 1 1,1-1 0,-1 1-1,1-1 1,-1 1 0,1 1-1,-1-1 1,1 1 0,-1-1-1,1 1 1,-1 1 0,0-1 0,1 0-1,-1 1 1,0 0 0,0 0-1,0 0 1,0 1 0,-1-1-1,1 1 1,-1 0 0,1 0-1,-1 0 1,0 1 0,0-1-1,0 1 1,-1-1 0,1 1-1,-1 0 1,0 0 0,0 0-1,0 1 1,-1-1 0,1 0-1,-1 0 1,0 1 0,0-1-1,-1 1 1,1 3-3,0-3-42,0 0 0,-1 0 1,1 0-1,-1 0 0,-1 0 1,1 0-1,0 0 0,-1 0 0,0 0 1,0 0-1,-1 0 0,0 0 0,1-1 1,-1 1-1,-1-1 0,1 1 1,-1-1-1,0 0 0,0 0 0,0 0 1,0 0-1,-1-1 0,1 1 0,-1-1 1,-2 2 41,-57 34-1454,63-38 1454,0-1 0,0 1 1,0-1-1,0 1 0,0-1 0,0 1 1,0-1-1,0 1 0,0-1 1,1 1-1,-1-1 0,0 1 1,0-1-1,0 1 0,1-1 0,-1 1 1,0-1-1,0 1 0,1-1 1,-1 0-1,0 1 0,1-1 1,-1 0-1,1 1 0,-1-1 0,0 0 1,1 1-1,-1-1 0,1 0 1,-1 0-1,1 0 0,-1 1 0,1-1 1,-1 0-1,1 0 0,-1 0 1,1 0-1,-1 0 0,1 0 1,-1 0-1,1 0 0,-1 0 0,1 0 1,-1 0-1,1 0 0,-1 0 1,1 0-1,-1-1 0,1 1 1,-1 0-1,1 0 0,0-1 0,-1 1 11,39 4 772,-27-4-696,1 0 1,-1 1-1,1 0 0,-1 1 0,0 1 0,0 0 1,0 0-1,0 1 0,0 0 0,-1 1 0,0 1 0,0 0 1,0 0-1,-1 1 0,0 1 0,0-1 0,7 9-87,-15-14-2,-1 0 0,1 0 0,0 1 0,-1-1 0,0 1 0,0 0-1,0-1 1,0 1 0,0 0 0,0 0 0,-1-1 0,1 1 0,-1 0 0,0 0-1,0 0 1,0 0 0,0-1 0,-1 1 0,1 0 0,-1 0 0,1 0-1,-1-1 1,0 1 0,0 0 0,0-1 0,0 1 0,-1-1 0,1 1 0,-1-1-1,0 0 1,1 1 0,-1-1 0,0 0 0,0 0 0,-2 1 2,-16 8-357,-1-1 1,-1-1-1,1-1 1,-1 0-1,-1-2 1,1-1-1,-1 0 1,0-2-1,0-1 0,0 0 1,-1-2 356,-41 1-1860</inkml:trace>
  <inkml:trace contextRef="#ctx0" brushRef="#br0" timeOffset="14825.811">581 722 3057,'0'0'435,"0"-13"206,-10-87 1485,-1 50-233,1 0 1,2-1-1,3 0 1,2-23-1894,3 3 2036,0 70-2050,0 16-314,-9 276 200,6-162-80,3-128 203,0 0-1,0 1 1,0-1-1,0 1 1,1-1-1,-1 0 1,0 1-1,1-1 1,-1 0 0,0 0-1,1 1 1,0-1-1,-1 0 1,1 0-1,0 0 1,-1 1 0,1-1-1,0 0 1,0 0-1,0 0 1,0 0-1,0-1 1,0 1-1,0 0 1,1 0 0,-1-1-1,0 1 1,0 0-1,0-1 1,1 0-1,-1 1 1,0-1 0,1 0-1,-1 1 1,0-1-1,1 0 1,-1 0-1,0 0 1,1 0 0,-1 0-1,1 0 1,-1-1-1,0 1 1,0 0-1,1-1 1,-1 1-1,0-1 1,1 1 0,-1-1-1,0 0 1,0 1-1,0-1 1,1-1 5,100-70-672,-99 72 657,0 0 1,0-1 0,0 1 0,0 0 0,0 0 0,0 1-1,0-1 1,0 1 0,0-1 0,0 1 0,0 0 0,0 0 0,0 0-1,-1 1 1,1-1 0,0 0 0,-1 1 0,1 0 0,-1 0 0,0 0-1,0 0 1,1 0 0,-1 0 0,0 0 0,-1 1 0,1-1-1,0 1 1,-1-1 0,0 1 0,1 0 0,-1 0 0,1 2 14,11 13-33,-3-4 4,-7-8 15,1-1-1,-1 1 0,1-1 0,0-1 1,1 1-1,-1 0 0,1-1 1,0 0-1,0 0 0,0-1 0,0 1 1,1-1-1,0 0 0,3 1 15,-7-5 4,0 0 1,0 0-1,0-1 0,-1 1 0,1 0 1,0-1-1,0 1 0,-1-1 0,1 0 1,-1 0-1,0 1 0,0-1 0,1 0 1,-1 0-1,0 0 0,0 0 0,-1 0 1,1-1-1,0 1 0,-1 0 0,1 0 1,-1 0-1,0-1 0,0 1 0,0 0 1,0-2-5,1 0 9,2-32 76,-2-1 0,-1 1 0,-1-1 1,-3 0-1,0 1 0,-3 0 0,-1 0 0,-1 1 0,-6-11-85,-4-24-155,8 33-580,8 51-1931,24 79-2643,-12-64-222</inkml:trace>
  <inkml:trace contextRef="#ctx0" brushRef="#br0" timeOffset="15155.313">1026 604 9044,'0'0'56,"0"0"19,0 0-46,0 0 73,0 0 340,4-2 127,12-10 95,-13 10-261,3 14-315,26 331-133,-32-343 15,0-1 0,0 1 1,0 0-1,1-1 0,-1 1 1,0 0-1,0 0 0,1-1 1,-1 1-1,0 0 0,1 0 1,-1 0-1,0 0 1,1-1-1,-1 1 0,0 0 1,1 0-1,-1 0 0,0 0 1,1 0-1,-1 0 0,0 0 1,1 0-1,-1 0 0,1 0 1,-1 0-1,0 0 1,1 0-1,-1 0 0,0 0 1,1 0-1,-1 1 0,0-1 1,1 0-1,-1 0 0,0 0 30,9-30-2099,-2-10-3648</inkml:trace>
  <inkml:trace contextRef="#ctx0" brushRef="#br0" timeOffset="15449.519">1092 472 7972,'0'0'896,"0"0"465,0 0-913,0 0-400,87-58 144,-60 52-144,-2 6-48,-5 0-464,-6 0-2594,-9 13-3008</inkml:trace>
  <inkml:trace contextRef="#ctx0" brushRef="#br0" timeOffset="15652.047">1027 725 6019,'0'0'2721,"0"0"-960,0 0-1057,0 0-336,95-48-32,-50 37 1,1 3-337,-1 5-112,-3 2-1105,-7 0-4354</inkml:trace>
  <inkml:trace contextRef="#ctx0" brushRef="#br0" timeOffset="16722.017">7772 7 9476,'0'0'561,"0"0"108,0 0-719,0 0-36,-2 14 65,-7 98 5,9-66 10,-2 0 0,-2-1 0,-1 1 0,-6 15 6,7-40 69,23-31 406,7-5-520,-14 7-3,0 1-1,1 0 1,0 1-1,0 0 0,1 1 1,-1 0-1,1 1 1,0 0-1,0 2 1,0-1-1,5 1 49,-14 4-18,0-1 0,0 1 0,-1 0 0,1 0 0,0 1 0,-1-1 0,0 1 0,0 0 0,0 0 0,0 1 0,0-1 0,0 1 0,-1 0-1,0 0 1,0 0 0,0 0 0,0 0 0,-1 1 0,1 0 18,10 13-9,-8-12 13,55 56-28,-59-60 27,1-1-1,0 1 1,-1-1-1,1 0 1,0 0-1,0 0 1,0 0 0,0 0-1,0-1 1,0 1-1,0 0 1,0-1-1,0 0 1,1 1-1,-1-1 1,0 0 0,0 0-1,0 0 1,0 0-1,0-1 1,1 1-1,-1-1 1,0 1-1,0-1 1,0 0 0,0 1-1,0-1 1,0 0-1,0 0 1,-1-1-1,1 1 1,0 0-1,0-1 1,-1 1 0,1-1-1,-1 1 1,1-1-3,4-9 16,-1 1 1,0-1-1,0 0 1,-1 0 0,0-1-1,-1 1 1,-1-1-1,0 0 1,0 1-1,-1-1 1,0 0 0,-1 0-1,-1 0 1,-1-5-17,0-7 17,-1 0 1,-1 0-1,-1 1 1,-2 0-1,0 0 1,-1 0-1,-2 0-17,-21-69-88,43 89-4375,-1 9 2273</inkml:trace>
  <inkml:trace contextRef="#ctx0" brushRef="#br0" timeOffset="17261.696">8609 209 7347,'0'0'785,"0"0"261,0 0-235,0 0-385,0-6-175,-2-12-305,-3 41-51,-2 9 120,-81 305 441,78-319-272,4-28 904,0-34-124,4 11-1153,2 0 1,2 0-1,0 0 0,3 0 0,0 0 1,3 1-1,0 0 0,6-12 189,30-55-280,-43 98 278,0 0-1,1 1 1,-1-1 0,0 0 0,1 1 0,-1-1-1,1 1 1,-1 0 0,1-1 0,-1 1 0,1 0-1,-1 0 1,1 0 0,-1 0 0,1 0 0,0 0-1,-1 1 1,1-1 0,-1 0 0,1 1 0,-1-1-1,0 1 1,1 0 0,-1-1 0,0 1 0,1 0-1,-1 0 1,0 0 0,0 0 0,1 0 0,-1 0-1,0 0 1,0 0 0,0 1 0,0-1 0,-1 0-1,1 0 1,0 1 0,-1-1 0,1 1 0,0-1-1,-1 1 1,0-1 0,1 1 0,-1-1 0,0 1 2,65 121-4,-51-91 3,2 0 1,1-1 0,1 0 0,2-2-1,1 0 1,21 21 0,6-18-1454,-47-32-838</inkml:trace>
  <inkml:trace contextRef="#ctx0" brushRef="#br0" timeOffset="17542.863">8566 457 9156,'0'0'1649,"0"0"-1153,0 0 449,0 0-561,79-40-128,-35 35 64,5 1-304,4 4-16,1 0-64,-6 0-1457,-12 8-2288</inkml:trace>
  <inkml:trace contextRef="#ctx0" brushRef="#br0" timeOffset="22421.109">1451 1936 3794,'0'0'-91,"0"0"272,0 0 700,0 0-182,0 0-446,0-25 4808,2 23-5060,1-1 0,0 1-1,0 0 1,0 0 0,0 1-1,0-1 1,0 1 0,0 0-1,1-1 1,-1 1 0,1 1 0,-1-1-1,1 0 1,-1 1 0,1 0-1,2 0 0,1-1 0,203-28 3,-125 18-2,1 3 0,-1 5 0,28 3-1,32-1-1,-27-1-6,1-6 0,-1-5 0,26-10 7,-88 12 4,0 2 1,0 2-1,54 2-4,-34 5 16,-76 0 22,19 0-44,54 2 9,-64 8-707,-12 0-3037,-6-2-426</inkml:trace>
  <inkml:trace contextRef="#ctx0" brushRef="#br0" timeOffset="24644.144">99 1945 2465,'0'0'3954,"1"-14"-1721,21-104 798,-20 109-2390,1-3 620,-2 19-634,-26 252-721,25-240 91,-1-16 3,0-1 1,0 0-1,1 1 0,-1-1 0,1 1 1,-1-1-1,1 1 0,0-1 1,0 1-1,0-1 0,1 1 1,-1-1-1,0 1 0,1-1 0,0 1 1,-1-1-1,1 0 0,0 1 1,0-1-1,1 0 0,-1 0 0,0 0 1,1 0-1,-1 0 0,1 0 1,0 0-1,-1 0 0,1 0 1,0-1-1,0 1 0,0-1 0,0 0 1,1 1-1,-1-1 0,0 0 1,0 0-1,1 0 0,-1-1 0,1 1 0,11-1-324,0 0-1,0-1 0,0 0 0,0-1 0,0-1 1,0 0-1,0-1 0,3-2 325,84-11-334,-100-12 444,-18 7-907,-1 14-2947,8 8 759</inkml:trace>
  <inkml:trace contextRef="#ctx0" brushRef="#br0" timeOffset="26021.771">102 1788 5827,'0'0'1656,"0"0"-55,0 0-456,0 0-593,0 0-347,0-3-114,3 116-86,-9 119 134,6-230-134,0 0-1,-1 0 0,1 0 1,0 0-1,0 0 1,1 0-1,-1 0 1,0 0-1,1 0 1,-1 0-1,1 0 0,0 0 1,-1 0-1,1 0 1,0-1-1,0 1 1,0 0-1,0-1 1,1 1-1,-1-1 1,0 1-1,1-1 0,-1 1 1,1-1-1,-1 0 1,1 0-1,0 0 1,-1 0-1,1 0 1,0 0-1,0 0 0,0-1 1,0 1-1,0-1 1,-1 1-1,1-1 1,0 0-1,0 1 1,0-1-1,0 0 0,0 0 1,0-1-1,0 1 1,0 0-1,0-1 1,0 1-1,0-1 1,0 0-1,0 1 0,0-1 1,-1 0-1,1 0 1,0 0-1,-1 0 1,1-1-1,-1 1 1,2-2-5,8-8 17,0 0 0,-2-1 0,1 0 0,-1-1 0,-1 0 0,-1 0 0,7-15-17,18-29 113,-30 56-111,0 0 0,0 0 0,0 1 0,0-1 0,1 1 0,-1-1 0,0 1 0,0 0 0,0 0 1,0 0-1,0 0 0,1 0 0,-1 1 0,0-1 0,0 0 0,0 1 0,0 0 0,0-1 0,0 1 0,0 0 1,0 0-1,0 0 0,0 1-2,24 13 14,1-2 0,0-1 0,0 0 1,1-3-1,1 0 0,0-2 0,0 0 1,0-3-1,23 2-14,-51-6 12,-1 0 1,1 0 0,-1 0 0,1 1-1,-1-1 1,1 0 0,0 0-1,-1 0 1,1 0 0,-1-1-1,1 1 1,-1 0 0,1 0-1,0 0 1,-1 0 0,1 0-1,-1-1 1,1 1 0,-1 0 0,1 0-1,-1-1 1,1 1 0,-1-1-1,0 1 1,1 0 0,-1-1-1,1 1 1,-1-1 0,0 1-1,1-1 1,-1 1 0,0-1 0,0 1-1,1-1 1,-1 1 0,0-1-1,0 1 1,0-1 0,0 1-1,1-1 1,-1 1 0,0-1-1,0 0 1,0 1 0,0-1-1,0 1 1,-1-1 0,1 1 0,0-1-1,0 0 1,0 1 0,0-1-13,-1-7 39,-29-85 510,25 84-427,1 1-1,0-1 0,0 1 1,1-1-1,0-1 1,0 1-1,1 0 0,0 0 1,1-1-1,0 0-121,-25-131 1046,22 105-1009,4 36-98,0 0-67,0 0-13,0 0 23,0 0 62,0-23 35,-1 22-212,6 20-12,14 29 203,55 148-62,-67-126-1953,-7-66-569,3-3-4121</inkml:trace>
  <inkml:trace contextRef="#ctx0" brushRef="#br0" timeOffset="26855.231">14 1544 1873,'0'0'3764,"0"0"-2126,0 0-613,0 0 10,0 0-69,-2-2-347,1 1-797,0 1 229,1 0-1,-1-1 1,1 1 0,-1 0 0,1 0 0,-1 0-1,1-1 1,-1 1 0,1 0 0,-1-1 0,1 1 0,-1 0-1,1-1 1,0 1 0,-1-1 0,1 1 0,0-1-1,-1 1 1,1-1 0,0 1 0,-1-1 0,1 1-1,0-1 1,0 1 0,0-1 0,0 1 0,0-1 0,-1 1-1,1-1 1,0 1 0,0-1 0,0 0 0,0 1-1,1-1 1,-1 1 0,0-1 0,0 1 0,0-1-1,0 1 1,1-1 0,-1 1 0,0-1 0,0 1 0,1-1-1,-1 1 1,0-1 0,1 1 0,-1-1 0,0 1-1,1 0 1,-1-1 0,1 1 0,-1 0 0,1-1 0,-1 1-1,1 0 1,-1 0 0,1-1-51,215-51 688,-113 30-356,172-49-7,-270 69-161,-1 6-1669,-4-1 989,0 12-1835,0 0-1480</inkml:trace>
  <inkml:trace contextRef="#ctx0" brushRef="#br0" timeOffset="51731.709">1480 2606 0,'0'0'1395,"0"0"-544,0 0-362,0 0-303,0 0-23,0 0 24,0-19 149,-7 5 849,6 14-1060,1 0-80,-7 2-3633,7-1 2278</inkml:trace>
  <inkml:trace contextRef="#ctx0" brushRef="#br0" timeOffset="51961.548">1483 2589 3906</inkml:trace>
  <inkml:trace contextRef="#ctx0" brushRef="#br0" timeOffset="52245.242">1476 2601 3906,'-42'-13'1312,"42"13"-543,0 0-193,0 0-320,3 0-256,2 0-48,1 0 48,3 0-48,0 0-16,1 0-480,1 0-561,1 0-95,1 0-801,0 0 192</inkml:trace>
  <inkml:trace contextRef="#ctx0" brushRef="#br0" timeOffset="52246.242">1577 2568 1457,'0'0'2417,"0"0"-1761,0 0-592,0 0-48,0 0 0,0 0-16,69-5 0,-44 4-32,3-2-560,-2 1-2129</inkml:trace>
  <inkml:trace contextRef="#ctx0" brushRef="#br0" timeOffset="52485.653">1840 2540 480,'0'0'737,"0"0"-561,0 0-176,0 0 64,0 0-128,0 0-1137</inkml:trace>
  <inkml:trace contextRef="#ctx0" brushRef="#br0" timeOffset="53045.981">1531 2606 1985,'0'0'288,"0"0"-288,0 0-880,0 0 880,0 0 16,0 0 0,16 0-16,-13 0 0,-1 0 0,-2 0 576,0 0-128,0 0-448,0 0-80,0 0-80,0 0-400,0 0-17,0 0-495</inkml:trace>
  <inkml:trace contextRef="#ctx0" brushRef="#br0" timeOffset="53368.177">1531 2618 16,'29'0'4018,"-29"0"-3122,2 0-432,-1 0-15,2 0-257,3 0-160,3 0-32,-1 0 0,0 0-16,3 0 0,1 0-64,-1 0-833,-1 0-1120</inkml:trace>
  <inkml:trace contextRef="#ctx0" brushRef="#br0" timeOffset="53369.177">1683 2614 3009,'0'0'865,"0"0"-833,0 0 800,0 0-528,0 0-224,0 0-64,89-8-32,-73 8-64,-1 0-560,-1 0-817</inkml:trace>
  <inkml:trace contextRef="#ctx0" brushRef="#br0" timeOffset="53588.155">1889 2605 1457,'0'0'1136,"0"0"-528,0 0-335,0 0-273,0 0 0,74 0-16,-61 0-112,-1 1-2498</inkml:trace>
  <inkml:trace contextRef="#ctx0" brushRef="#br0" timeOffset="53860.897">2069 2606 2609,'0'0'1809,"0"0"-1809,0 0 0,0 0 0,0 0 0,0 0-16,59 0-704,-50 0-2562</inkml:trace>
  <inkml:trace contextRef="#ctx0" brushRef="#br0" timeOffset="54057.016">2214 2621 4322,'0'0'656,"0"0"-640,0 0 16,0 0-32,0 0 0,0 0 0,78 0-96,-65 0-1873</inkml:trace>
  <inkml:trace contextRef="#ctx0" brushRef="#br0" timeOffset="54058.016">2388 2607 6131,'0'0'720,"0"0"-608,0 0-112,0 0 0,0 0 0,0 0-112,61-2-784,-47 2-1409</inkml:trace>
  <inkml:trace contextRef="#ctx0" brushRef="#br0" timeOffset="54258.08">2541 2616 3458,'0'0'1424,"0"0"-1328,0 0-64,0 0 192,0 0-48,0 0-176,69-9-160,-53 9-256,0-1-2241</inkml:trace>
  <inkml:trace contextRef="#ctx0" brushRef="#br0" timeOffset="54431.895">2768 2573 4786,'0'0'801,"0"0"-769,0 0 32,0 0 352,0 0-416,80-16-32,-64 16-16,-2 0-1281,2 0-2577</inkml:trace>
  <inkml:trace contextRef="#ctx0" brushRef="#br0" timeOffset="54663.158">2963 2556 5042,'0'0'160,"0"0"-160,0 0 0,0 0 16,0 0-16,0 0 0,65 2-80,-47-1-1793</inkml:trace>
  <inkml:trace contextRef="#ctx0" brushRef="#br0" timeOffset="54881.81">3143 2565 1281,'0'0'464,"0"0"48,0 0 0,0 0 49,0 0-81,75 0-480,-59 0 0,0 0-32,0 0-32,-3 0-224,1 0-257,-2 0-639,3 0-305,-4 0 1281</inkml:trace>
  <inkml:trace contextRef="#ctx0" brushRef="#br0" timeOffset="54882.81">3367 2561 768,'0'0'913,"0"0"575,0 0-543,0 0 319,0 0-511,0 0-337,39-4-288,-26 4-80,2 0-48,2 0 0,2 0-48,3 0-1905,-3 0-2305</inkml:trace>
  <inkml:trace contextRef="#ctx0" brushRef="#br0" timeOffset="55148">3632 2554 2561,'0'0'737,"0"0"-705,0 0-48,0 0 16,0 0-16,84-4-1793</inkml:trace>
  <inkml:trace contextRef="#ctx0" brushRef="#br0" timeOffset="55149">3817 2536 3762,'0'0'848,"0"0"-768,0 0-80,0 0 0,0 0-16,0 0-192,69-12-3682</inkml:trace>
  <inkml:trace contextRef="#ctx0" brushRef="#br0" timeOffset="55399.347">3990 2489 4082,'0'0'640,"0"0"-416,0 0-80,0 0-64,0 0-80,0 0-48,58-13 48,-47 13-1136,-1 0-1762</inkml:trace>
  <inkml:trace contextRef="#ctx0" brushRef="#br0" timeOffset="55678.419">4136 2463 1969,'0'0'704,"0"0"337,0 0 383,0 0-671,0 0-113,0 0-624,29-4 144,-17 4-160,0 0-64,-1 0-80,-1 0-1457,-1 0-320</inkml:trace>
  <inkml:trace contextRef="#ctx0" brushRef="#br0" timeOffset="55679.419">4271 2462 2545,'0'0'2577,"0"0"-2369,0 0-192,0 0 16,0 0-32,0 0 0,32 3-176,-29-2-2881</inkml:trace>
  <inkml:trace contextRef="#ctx0" brushRef="#br0" timeOffset="55974.029">4282 2460 3217,'38'8'1057,"-38"-8"63,0 0-783,0 0-81,0 0-256,3 0-176,-1 0-2065</inkml:trace>
  <inkml:trace contextRef="#ctx0" brushRef="#br0" timeOffset="55975.029">4292 2470 4722,'0'0'192,"0"0"-192,0 0-1809</inkml:trace>
  <inkml:trace contextRef="#ctx0" brushRef="#br0" timeOffset="57059.986">1645 2683 2193,'0'0'277,"0"0"409,0 0-91,0 0 51,0 0-193,4-11 3581,272 10-7795,3 0 4289,-249 1-4530</inkml:trace>
  <inkml:trace contextRef="#ctx0" brushRef="#br0" timeOffset="57330.763">2475 2651 3954,'0'0'1136,"0"0"-399,0 0-625,0 0 96,0 0-32,78-13-176,-55 13-48,2 0-336,1 0-2898</inkml:trace>
  <inkml:trace contextRef="#ctx0" brushRef="#br0" timeOffset="57556.579">2882 2584 2401,'0'0'1761,"0"0"-176,0 0-1441,0 0-144,0 0 16,0 0-32,80-20-240,-58 19-1425</inkml:trace>
  <inkml:trace contextRef="#ctx0" brushRef="#br0" timeOffset="57557.579">3177 2557 4498,'0'0'1313,"0"0"-1137,0 0-176,0 0 0,0 0 0,0 0 0,83 0-593,-61 0-4145</inkml:trace>
  <inkml:trace contextRef="#ctx0" brushRef="#br0" timeOffset="57850.374">3468 2559 3730,'0'0'400,"0"0"32,0 0-320,0 0-112,87-4 0,-64 4-192,1 0-1121</inkml:trace>
  <inkml:trace contextRef="#ctx0" brushRef="#br0" timeOffset="57851.374">3736 2550 864,'0'0'817,"0"0"-721,0 0 192,0 0-256,0 0-32,81-9-1009</inkml:trace>
  <inkml:trace contextRef="#ctx0" brushRef="#br0" timeOffset="58095.912">3941 2496 1281,'0'0'1088,"0"0"-432,0 0 225,0 0-481,93-27 192,-73 26-592,0 0-32,-4 1 0,0 0-432,-2 0-400,2 0-385,2-1-400</inkml:trace>
  <inkml:trace contextRef="#ctx0" brushRef="#br0" timeOffset="58096.912">4236 2460 560,'0'0'512,"0"0"-479,0 0-33,0 0 816,0 0 320,0 0-1088,67-1 1265,-56 1-545,2 0-576,3 0-31,0 0-145,3 0-32,0 0-481</inkml:trace>
  <inkml:trace contextRef="#ctx0" brushRef="#br0" timeOffset="60355.638">2232 1988 544,'0'0'1678,"0"0"-560,0 0 200,0 0-675,0 0 176,1-8-243,2-82 3026,-3 90-3583,0 0 29,0-1-70,-1-16 153,-1 22-59,28 93 913,-7-49-324,-7 32 113,-2 152 376,-30-230-4296,15-12 1076</inkml:trace>
  <inkml:trace contextRef="#ctx0" brushRef="#br0" timeOffset="62071.478">2264 1944 2113,'0'0'333,"0"0"511,0 0 596,0 0-933,1-4-240,2-11 349,-2 12 16,-1 19 4120,0 7-5110,0 44 692,2-18 139,-3 0 0,-2-1 0,-7 39-473,0 90 585,22-148-511,-2 6-1757,-11-35-764,-4-1-2659</inkml:trace>
  <inkml:trace contextRef="#ctx0" brushRef="#br0" timeOffset="62734.857">2133 2464 4130,'0'0'2366,"0"0"-1459,0 0-360,0 0 534,0 0-155,2-5-508,11-20 599,17 34 66,57 62-184,-46-43-333,-38-29-520,0 1 1,0-1-1,-1 0 1,1 1-1,0-1 1,0-1 0,0 1-1,-1 0 1,1-1-1,0 1 1,-1-1-1,1 0 1,-1 0-1,0 0 1,0 0-1,0-1 1,0 1 0,0 0-1,0-1 1,0 1-1,-1-1 1,0 0-1,1 0-46,1-2 56,13-18-160,-1 0-1,-2-2 1,0 1 0,-2-2 0,-1 0 0,7-26 104,-17 52-4139,0 3 2854,0-1 98,0 6-3249</inkml:trace>
  <inkml:trace contextRef="#ctx0" brushRef="#br0" timeOffset="63509.971">2117 2151 5218,'0'0'1932,"0"0"-369,0 0-661,0 0-126,0 0-138,6-7 3622,22-31-4294,-15 22 47,0-1 1,-1 0-1,0-1 0,-1 0 1,-2-1-1,4-9-13,11-6 59,-24 34-62,1 0 0,0 0 0,-1 0 0,1 0 0,0 0 0,-1 0 1,1 0-1,0 0 0,-1 0 0,1 0 0,0 0 0,-1 0 0,1 1 0,0-1 0,-1 0 1,1 0-1,-1 1 0,1-1 0,-1 0 0,1 1 0,-1-1 0,1 1 0,-1-1 0,1 1 1,-1-1-1,1 1 0,-1-1 0,1 1 0,-1-1 0,0 1 0,1 0 0,-1-1 0,0 1 1,0-1-1,0 1 0,1 0 0,-1-1 0,0 1 0,0 0 0,0-1 0,0 1 0,0 0 1,0-1-1,0 1 3,0-1-1,68 117-542,-31-77-3410,-18-27-1567</inkml:trace>
  <inkml:trace contextRef="#ctx0" brushRef="#br0" timeOffset="64429.417">2860 2063 6099,'0'0'1427,"0"0"-629,0 0-54,0 0 291,0 0-461,0-5-377,-1-18-15,1 22-151,-1 0 0,1 0 1,-1 0-1,0 0 0,0 0 0,1 0 1,-1 0-1,0 0 0,0 0 1,0 1-1,0-1 0,0 0 0,0 1 1,0-1-1,0 1 0,-1-1 0,1 1 1,0-1-1,0 1 0,0 0 1,-1-1-1,1 1 0,0 0 0,0 0 1,0 0-1,-1 0 0,1 0 1,0 0-1,0 1 0,-1-1 0,1 0 1,0 1-1,0-1 0,0 0-31,-4 1 36,2-1-42,0-1 1,0 1-1,0 0 1,0 1 0,0-1-1,1 1 1,-1-1-1,0 1 1,0 0-1,0 0 1,1 0-1,-1 0 1,1 0-1,-1 1 1,1-1-1,-1 1 1,1 0-1,0 0 1,0 0-1,-1 0 1,1 0-1,1 0 1,-1 0-1,0 1 1,1-1 0,-1 0-1,1 1 1,0 0-1,-1-1 1,1 1-1,1 0 1,-1 0-1,0-1 1,1 1-1,-1 0 1,1 0-1,0 0 1,0 1 5,0-2 3,-1 0 0,1 1 1,0-1-1,1 1 0,-1-1 1,0 1-1,1-1 0,-1 1 0,1-1 1,0 0-1,0 1 0,0-1 1,0 0-1,0 0 0,0 0 1,1 0-1,-1 0 0,1 0 0,0 0 1,-1 0-1,1 0 0,0-1 1,0 1-1,0-1 0,0 1 0,0-1 1,0 0-1,1 0 0,-1 0 1,0 0-1,0 0 0,1 0 1,-1-1-1,2 1-3,200 25 283,-201-24-287,-1 0 0,0 0 0,0 0 0,0 0 1,0 0-1,-1 0 0,1 0 0,-1 1 1,1-1-1,-1 0 0,0 1 0,1-1 0,-1 1 1,-1 0-1,1-1 0,0 1 0,-1 0 0,1 0 1,-1-1-1,0 1 0,0 0 0,0 0 0,0 0 1,0-1-1,-1 1 0,1 0 0,-1-1 1,0 1-1,0 0 0,0-1 0,0 1 0,0-1 1,-1 1-1,1-1 0,-1 1 0,1-1 0,-1 0 1,-1 1 3,-8 4-15,-1 0 0,-1 0 1,1-1-1,-1-1 1,0 0-1,0-1 0,-1 0 1,0-1-1,1 0 0,-1-1 1,0-1-1,0 0 1,0-1-1,0-1 0,-10-1 15,7 2-66,-43 1-1001,2 0-3186,48-1 542</inkml:trace>
  <inkml:trace contextRef="#ctx0" brushRef="#br0" timeOffset="67339.459">2934 1991 2145,'0'0'312,"0"0"112,0 0 1054,0 0-613,0 0-305,3-5 19,10-16 571,-12 20-1059,-1-1 0,0 0 0,0 1 0,0-1 1,0 0-1,0 1 0,-1-1 0,1 1 0,0-1 0,-1 1 1,1-1-1,-1 0 0,0 1 0,1 0 0,-1-1 0,0 1 1,0-1-1,0 1 0,0 0 0,0 0 0,0-1 0,0 1 1,-1 0-1,1 0 0,0 0 0,-1 0 0,1 1 0,0-1 0,-1 0 1,1 0-1,-1 1 0,1-1 0,-1 1 0,0 0 0,1-1 1,-1 1-1,1 0 0,-1 0 0,0 0 0,1 0 0,-1 0 1,0 0-1,1 0 0,-1 1 0,1-1 0,-1 1 0,0-1-91,-1 0-6,-1 0-1,1 0 0,-1 0 0,1 0 0,-1 1 0,1 0 1,-1-1-1,1 1 0,-1 0 0,1 1 0,0-1 0,0 1 1,0-1-1,-1 1 0,2 0 0,-4 2 7,-43 53-52,42-23-2420,6-19-945</inkml:trace>
  <inkml:trace contextRef="#ctx0" brushRef="#br0" timeOffset="80477.867">1108 2727 2721,'0'0'995,"0"0"-763,0 0-181,0 0 133,0 0 64,2 0 3732,14 0-4097,45-3-2310,-40-1-30</inkml:trace>
  <inkml:trace contextRef="#ctx0" brushRef="#br0" timeOffset="84563.984">4364 2588 720,'0'0'1705,"0"0"-838,0 0-331,0 0 25,0 0 44,2-2 236,20-11 36,-19 16-827,0 0 0,-1 1 0,0-1 0,0 0 1,0 1-1,0-1 0,-1 1 0,1 0 0,-1-1 0,0 1 0,0 0 0,0 0 0,0 0 0,-1 0 0,0 0 0,0 0 0,0-1 0,0 1 0,0 0 0,-1 3-50,-9 150 40,7-37-1073,20-62-317,-3 12 1196,-21 20 252,35-26-178,-15 62 227,5 71 653,-15 19-95,2 102-225,11-208-259,-16 43 70,20-37-187,-16 96 1230,-3-93-811,35-68-1387,-31-48-2364</inkml:trace>
  <inkml:trace contextRef="#ctx0" brushRef="#br0" timeOffset="85669.117">2556 5704 7075,'0'0'854,"0"0"701,2-13-509,8-39-632,-9 50-393,0-1 0,0 1 0,0 0 0,1 0 0,-1 0 0,0 0 0,1 0 0,-1 0 0,1 0 0,0 0 0,0 1 0,0-1 0,0 1 0,0-1 0,0 1 0,0 0 0,0 0 0,0 0 0,1 0 0,-1 0 0,0 0 0,1 1 0,-1-1 0,0 1 0,1-1 0,-1 1 0,1 0 0,-1 0 0,1 0 0,-1 0 0,2 1-21,-3-1 0,8 41 12,-9-34-3,-28 148 704,7-72-354,11 47-102,10-130-255,0 1 0,0 0 0,0-1 0,0 1 1,0-1-1,1 1 0,-1 0 0,0-1 1,0 1-1,1-1 0,-1 1 0,0-1 0,1 1 1,-1-1-1,1 1 0,-1-1 0,1 1 1,-1-1-1,1 0 0,-1 1 0,1-1 1,-1 0-1,1 1 0,-1-1 0,1 0 0,-1 0 1,1 1-1,0-1 0,-1 0 0,1 0 1,0 0-1,-1 0 0,1 0 0,-1 0 0,1 0 1,0 0-1,-1 0 0,1 0 0,0 0 1,-1 0-1,1-1 0,-1 1 0,1 0 0,0 0 1,-1-1-1,1 1 0,-1 0 0,1-1 1,-1 1-1,1 0 0,-1-1 0,1 1 0,-1-1 1,1 1-3,97-91 475,-76 66-497,34-43 28,-56 68-33,2 25-179,7 21-268,-8-46-41,-1-7-1457,0-8-2419</inkml:trace>
  <inkml:trace contextRef="#ctx0" brushRef="#br0" timeOffset="86506.392">2541 5479 4178,'0'0'974,"0"0"-187,0 0-248,0-11-32,2-10-157,0-5 190,-2-5 2646,6 42-2981,10 69 258,-3 0-1,-4 1 1,-3 0-1,-4 1 1,-5 34-463,2-9 353,1-107-297,29 1 240,13-4-41,0-1 1,0-2 0,-1-2-1,17-7-255,10-1 197,101-15 6,-239 38-2926,17 1-2715,28-8-1339</inkml:trace>
  <inkml:trace contextRef="#ctx0" brushRef="#br0" timeOffset="87149.297">2589 5530 3169,'0'0'1329,"0"0"-155,0 0-291,0 0 214,0 0-137,0 0-194,1-8-131,0-26 66,4 179 466,-5-101-918,1-1-1,2 1 1,2-1 0,2 1 0,1-2 0,3 1-249,-10-41 15,-1 0 0,1 0 1,-1 0-1,1 0 0,0 0 0,0-1 0,0 1 0,0 0 0,0 0 1,1-1-1,-1 1 0,0-1 0,1 1 0,-1-1 0,1 0 0,-1 1 0,1-1 1,0 0-1,0 0 0,-1 0 0,1 0 0,0-1 0,0 1 0,0 0 1,0-1-1,0 1 0,0-1 0,0 0 0,0 0 0,0 0 0,0 0 1,0 0-1,0 0 0,0 0 0,0-1 0,0 1 0,0-1 0,0 1 1,0-1-1,0 0 0,0 0 0,-1 0 0,2 0-15,150-51 614,-84 43-606,1 2 0,0 4 0,9 3-8,-78 0-56,-1 0 32,-5 1-59,-29 10-564,16-5-1098,0-1-3338,10-4-1574</inkml:trace>
  <inkml:trace contextRef="#ctx0" brushRef="#br0" timeOffset="89094.234">3339 5882 4898,'0'0'1358,"0"0"-627,0 0-189,0 0 410,0 0 54,3-7-94,11-20-455,-14 26-443,1 1 0,-1 0 1,1 0-1,-1-1 1,0 1-1,1 0 0,-1 0 1,1 0-1,-1-1 0,1 1 1,-1 0-1,1 0 0,-1 0 1,1 0-1,-1 0 1,1 0-1,-1 0 0,0 0 1,1 0-1,-1 0 0,1 0 1,-1 1-1,1-1 1,-1 0-1,1 0 0,-1 0 1,1 0-1,-1 1 0,0-1 1,1 0-1,-1 1 1,0-1-1,1 0 0,-1 1 1,0-1-1,1 0 0,-1 1 1,0-1-1,1 0 1,-1 1-1,0-1 0,0 1 1,0-1-1,1 1 0,-1-1 1,0 1-1,0-1 1,0 0-1,0 1 0,0-1 1,0 1-1,0-1 0,0 1 1,0-1-1,0 1 1,0-1-1,0 1 0,0-1 1,0 1-1,-1-1 0,1 1 1,0-1-1,0 0 1,-1 1-1,1-1 0,0 1-14,0-1 55,7 246 1612,-7-9-1571,-9-260-5202,4-7-961</inkml:trace>
  <inkml:trace contextRef="#ctx0" brushRef="#br0" timeOffset="89365.991">3338 5860 6771,'0'0'2177,"0"0"-1473,0 0 129,0 0-673,22-71 176,-5 66-112,1 2 16,0 3-144,0 0-32,-4 0-128,-4 10 0,-1 5 64,-5 3 0,-4 1-432,0 4-624,0-3-2082,-7 1-3441</inkml:trace>
  <inkml:trace contextRef="#ctx0" brushRef="#br0" timeOffset="89693.349">3354 6075 5234,'0'0'2578,"0"0"-2034,0 0-64,76-39 673,-44 27-193,5 3-576,-2 4-224,-2 3-96,-7 2-64,-8 0-256,-13 5-1649,-5 3-2913</inkml:trace>
  <inkml:trace contextRef="#ctx0" brushRef="#br0" timeOffset="90436.593">3118 5292 5074,'0'0'1281,"0"0"-734,0 0-200,0 0 232,0 0-201,-1-10 404,-5-41-112,10 48 1657,13 17-2381,164 222 238,-181-236-293,10 14-410,-8-11-2980,-2-3-807</inkml:trace>
  <inkml:trace contextRef="#ctx0" brushRef="#br0" timeOffset="90633.647">3219 5276 6915,'0'0'2084,"0"0"-1249,0 0-504,0 0-155,0 0 45,0 0 238,-3 53-157,-3-1-1,-1-1 1,-10 32-302,14-68-35,-3 7-3095,4-21-1069</inkml:trace>
  <inkml:trace contextRef="#ctx0" brushRef="#br0" timeOffset="90894.787">2996 5426 6323,'0'0'1905,"0"0"-1249,0 0-496,0 0 624,0 0 497,93-32-801,-48 21 49,5 0-113,1 3-352,-3 4-64,-9 4-64,-12 0-1025,-9-2-3281</inkml:trace>
  <inkml:trace contextRef="#ctx0" brushRef="#br0" timeOffset="92084.183">3379 5771 3506,'0'0'1259,"0"0"-227,0 0-42,0 0-592,0 0 141,0 0 245,-1-1-397,-5-6-275,5 5 115,1 2 34,0 0 19,0 0 30,0 0-60,0 0-60,0 0-107,0 0-41,0 0 12,0 0-17,5 0 235,26-2 57,0-1 0,0-1 0,0-1 0,-1-2 0,0-1 0,4-4-329,-23 7-47,-11 5 8,0 1 0,0-1 0,0 0 0,0 0 0,0 1 0,0-1 0,0 0 0,0 0 0,0 1 0,0-1 0,0 0 0,0 0 0,0 0 0,0 1 0,0-1 0,0 0 0,0 0 0,1 1 0,-1-1 0,0 0 0,0 0 0,0 0 0,0 0 0,0 1 0,1-1 0,-1 0 0,0 0 0,0 0 0,0 0 0,1 0 0,-1 1 0,0-1 0,0 0 0,0 0 0,1 0 0,-1 0 0,0 0-1,0 0 1,1 0 0,-1 0 0,0 0 0,0 0 0,1 0 0,-1 0 0,0 0 0,0 0 0,1 0 0,-1 0 0,0 0 0,0 0 0,0 0 0,1 0 0,-1-1 0,0 1 0,0 0 39,-2 5-3014</inkml:trace>
  <inkml:trace contextRef="#ctx0" brushRef="#br0" timeOffset="96595.988">4381 2583 1665,'0'0'840,"0"0"-189,0 0 75,0 0-14,0 0-117,0 0-189,0 0-73,0-15 808,1 9 2640,79 0-4676,-53 7-2644,-9-1-1612</inkml:trace>
  <inkml:trace contextRef="#ctx0" brushRef="#br0" timeOffset="96825.693">4624 2547 208,'0'0'3106,"0"0"-2994,0 0 528,0 0-16,0 0-432,0 0-192,80-6-16,-67 6-224,0 0-1425</inkml:trace>
  <inkml:trace contextRef="#ctx0" brushRef="#br0" timeOffset="97008.833">4885 2508 3490,'0'0'16,"0"0"-16,0 0-1889</inkml:trace>
  <inkml:trace contextRef="#ctx0" brushRef="#br0" timeOffset="97407.996">4494 2545 4978,'0'0'240,"0"0"-32,0 0-208,0 0-48,0 0 48,80-5-144,-67 5-224,1 0-2177</inkml:trace>
  <inkml:trace contextRef="#ctx0" brushRef="#br0" timeOffset="97684.746">4853 2525 6659,'0'0'704,"0"0"-656,0 0-96,79-13 128,-53 12-240,2-2 128,-2 2-2353</inkml:trace>
  <inkml:trace contextRef="#ctx0" brushRef="#br0" timeOffset="97918.795">5276 2449 5955,'0'0'1504,"0"0"-1488,0 0 0,0 0-32,91-7 16,-68 7-272,3 0-2209</inkml:trace>
  <inkml:trace contextRef="#ctx0" brushRef="#br0" timeOffset="98218.432">5635 2478 3105,'0'0'1777,"0"0"-1521,0 0-144,0 0 16,0 0-128,94 0 0,-69 0 0,-1 1-1376,2-1-2162</inkml:trace>
  <inkml:trace contextRef="#ctx0" brushRef="#br0" timeOffset="98219.432">5966 2475 1681,'0'0'2417,"0"0"-1473,0 0-143,0 0-289,0 0 80,74-16-400,-55 16-192,1 0 0,2 0-352,1 0-1953</inkml:trace>
  <inkml:trace contextRef="#ctx0" brushRef="#br0" timeOffset="98431.135">6302 2426 352,'0'0'3922,"0"0"-2914,0 0-15,0 0-225,0 0-560,0 0-208,91-32 0,-71 32-16,3 0-144,1 0-960,-3 0-1137,3 0-561</inkml:trace>
  <inkml:trace contextRef="#ctx0" brushRef="#br0" timeOffset="98632.189">6611 2387 272,'0'0'1622,"0"0"-555,15-1-490,104-4-695,65 5-2902,-146-4 6107,-26 4-3661</inkml:trace>
  <inkml:trace contextRef="#ctx0" brushRef="#br0" timeOffset="98844.509">7115 2364 4866,'0'0'1361,"0"0"-513,0 0 945,0 0-608,0 0-753,0 0-416,51-18-16,-28 18-80,1 0-16,2 0-785,-1 0-559,-5 0-881,-2 0 144</inkml:trace>
  <inkml:trace contextRef="#ctx0" brushRef="#br0" timeOffset="99882.775">7887 2386 6563,'0'0'1211,"0"0"446,0 0-1006,0 0-227,0 0 24,0 0-170,1-9 309,1-9-150,0 2 61,-8 37-270,3-5-228,-28 181 3,31-185 5,-1-10-7,1 0 0,-1 0 0,0 0-1,1-1 1,0 1 0,-1 0-1,1 0 1,0 0 0,0 0 0,0 0-1,1 0 1,-1 0 0,0 0-1,1 0 1,-1 0 0,1 0 0,-1 0-1,1 0 1,0-1 0,0 1-1,0 0 1,0 0 0,0-1 0,0 1-1,1-1 1,-1 1 0,0-1-1,1 0 1,-1 1 0,1-1 0,0 0-1,-1 0 1,1 0 0,0 0-1,0 0 1,-1-1 0,1 1 0,0 0-1,0-1 1,1 1-1,5-2-4,-1-1 0,1 0 0,-1 0 0,1-1 0,-1 1 0,0-2 0,0 1 1,-1-1-1,1 0 0,-1 0 0,1-1 0,-1 0 0,-1 0 0,1 0 0,-1-1 0,0 0 0,1-2 4,55-44-611,-58 51 602,0 1 0,0-1 0,0 1-1,0 0 1,-1-1 0,1 1-1,0 0 1,0 1 0,0-1 0,0 1-1,0-1 1,0 1 0,-1 0 0,1 0-1,0 0 1,-1 0 0,1 0 0,0 1-1,-1-1 1,1 1 0,-1 0 0,0 0-1,0 0 1,0 0 0,0 0 0,0 0-1,0 0 1,0 1 0,-1-1 0,1 1-1,-1-1 1,0 1 0,0-1-1,1 1 1,-1 0 9,20 25-60,-20-27 64,0 0 0,0 0 0,1 1 0,-1-1 0,0 0 0,0 0 1,1 0-1,-1 0 0,1 0 0,-1-1 0,1 1 0,-1 0 0,1-1 0,-1 1 0,1-1 0,-1 0 0,1 1 0,0-1 0,-1 0 0,1 0 0,0 0 0,-1 0 0,1 0 0,0 0 0,-1-1 1,1 1-1,0 0 0,-1-1 0,1 1 0,-1-1 0,1 0 0,-1 0 0,1 1 0,-1-1 0,0 0 0,1 0 0,-1 0 0,0 0 0,0-1 0,0 1 0,1 0 0,-1 0 0,-1-1 0,1 1 1,0-1-1,0 1 0,0-1 0,-1 1 0,1-1 0,-1 1 0,1-1 0,-1-1-4,6-18 2,-2 0 1,-1 0-1,0-1 0,-2 1 1,0-1-1,-2 0 0,0 1 1,-3-8-3,3 11 11,-2 1 0,0-1 0,-1 1 0,0 0 0,-2 0 0,0 0 0,-8-15-11,10 63-1134,7 48-1726,7-56-371</inkml:trace>
  <inkml:trace contextRef="#ctx0" brushRef="#br0" timeOffset="100502.941">8457 2407 4914,'0'0'1582,"0"0"-893,0 0 303,0 0 33,0 0-276,3 0 228,13 0-454,-16 13-555,-27 138 110,11-92-55,1 59 49,15-117-37,1-4 221,40-140 747,35-144-2588,-76 286 1586,0 1-1,0-1 1,0 0-1,-1 1 1,1-1-1,0 0 1,0 1-1,0-1 0,1 0 1,-1 1-1,0-1 1,0 0-1,0 1 1,0-1-1,0 1 1,1-1-1,-1 0 1,0 1-1,1-1 1,-1 1-1,0-1 1,1 1-1,-1-1 1,1 1-1,-1-1 1,1 1-1,-1 0 1,1-1-1,-1 1 1,1-1-1,-1 1 0,1 0 1,-1 0-1,1-1 1,0 1-1,-1 0 1,1 0-1,0 0 1,-1-1-1,1 1 1,-1 0-1,1 0 1,0 0-1,-1 0 1,1 0-1,0 1 1,-1-1-1,1 0 1,0 0-1,-1 0 1,1 0-1,-1 1 0,1-1 1,0 0-1,-1 1 1,1-1-1,-1 0 1,1 1-1,-1-1 1,1 1-1,-1-1 1,1 1-1,-1-1 1,0 1-1,1-1 1,-1 1-1,1 0 0,26 18 71,-1 2 0,0 1 0,-2 1 0,0 1 0,-2 1 0,-1 1 0,0 1 0,-3 1 0,0 0 0,12 27-71,-27-49-218,4 11 70,-8-8-3685,-1-8-105</inkml:trace>
  <inkml:trace contextRef="#ctx0" brushRef="#br0" timeOffset="100707.865">8499 2566 5827,'0'0'3249,"0"0"-2096,0 0-545,0 0-368,0 0-160,91-25 32,-49 24-112,-1 1 48,-6 0-112,-6 0-1777,-6 0-6691</inkml:trace>
  <inkml:trace contextRef="#ctx0" brushRef="#br0" timeOffset="104564.661">5895 5647 5635,'0'0'1189,"0"0"353,0 0-877,0 0-292,0 0 468,0 0-81,4-7-362,13-23-20,-11 22-31,-6 8 0,0 0-86,0 0 4,0 0-76,0 4-170,19 326-94,1-280 86,15-49 103,-17-3-79,0-1 0,-1-1 0,1 0 0,0-1 0,-1-1 0,0-1 0,-1-1 0,0 0 0,2-2-35,5-1 62,77-52-60,-100 63-14,1 0-6979,-1 0 740</inkml:trace>
  <inkml:trace contextRef="#ctx0" brushRef="#br0" timeOffset="105190.635">6480 5842 5539,'0'0'1067,"0"0"-352,0 0-288,0 0 328,0 0 392,-1-5-141,-5-16-660,-1 107-170,-39 148 491,41-193-640,5-40 26,0-4 100,32-167 620,54-144-3686,-67 240 3572,-11 83-216,62 207 635,-51-172-898,2-1 0,2-1 0,2-1 0,16 19-180,-25-32-3815,-18-28-118</inkml:trace>
  <inkml:trace contextRef="#ctx0" brushRef="#br0" timeOffset="105379.772">6480 6004 4370,'0'0'2961,"0"0"-239,0 0-2402,0 0-240,83-58 144,-49 55-112,0 3-64,-4 0-48,-7 0-96,-5 0-2753,-10 0-625</inkml:trace>
  <inkml:trace contextRef="#ctx0" brushRef="#br0" timeOffset="105900.546">6122 5133 5346,'0'0'1897,"0"0"-208,0 0-1001,0 0-421,0 0 13,11-2 51,-2 0-266,56 6 110,146 107 732,-199-105-906,-1 1 0,0 0 0,0 0 0,0 1 0,-1 1 0,-1 0 0,0 0-1,0 1 1,1 2-1,-10-12-148,0 0-1,-1 0 1,1 0-1,0 0 1,0 0-1,0 0 1,0 0-1,-1 0 1,1 0-1,0 0 1,0 0 0,0 1-1,0-1 1,0 0-1,0 0 1,-1 0-1,1 0 1,0 0-1,0 0 1,0 1-1,0-1 1,0 0-1,0 0 1,0 0-1,0 0 1,0 1-1,0-1 1,0 0-1,0 0 1,0 0-1,0 1 1,0-1 148,-12-17-4181</inkml:trace>
  <inkml:trace contextRef="#ctx0" brushRef="#br0" timeOffset="106183.684">6446 5090 4562,'0'0'699,"0"0"774,0 0-291,0 0-457,0 0 180,-2-3 50,2 3-946,0-1 0,-1 1 1,1-1-1,-1 1 0,0-1 0,1 1 1,-1-1-1,1 1 0,-1 0 1,0-1-1,1 1 0,-1 0 0,1-1 1,-1 1-1,0 0 0,0 0 0,1 0 1,-1-1-1,0 1 0,1 0 0,-1 0 1,0 0-1,0 0 0,1 0 1,-1 1-1,0-1 0,1 0 0,-1 0 1,0 0-1,0 1 0,1-1 0,-1 0 1,1 0-1,-1 1 0,0-1 1,1 1-1,-1-1 0,1 1 0,-1-1 1,1 1-1,-1-1 0,1 1 0,-1-1 1,1 1-1,-1-1 0,1 1 1,0 0-1,-1-1 0,1 1 0,0 0 1,0-1-1,0 1 0,-1 0 0,1 0 1,0-1-1,0 1 0,0 0 0,0-1 1,0 2-10,-12 21 49,0 2 0,1-1 0,2 2 1,0-1-1,2 1 0,1 0 0,1 0 1,1 1-1,2 0 0,0 0 0,2 3-49,6-19-3703,2-11-998</inkml:trace>
  <inkml:trace contextRef="#ctx0" brushRef="#br0" timeOffset="106484.319">6221 5259 5426,'0'0'2306,"0"0"-226,0 0-911,0 0-609,0 0 209,0 0-193,51-21-208,-1 10-240,12 2-16,9 1-112,2 2-48,-7 3 16,-15 1-1809,-18-2-4145</inkml:trace>
  <inkml:trace contextRef="#ctx0" brushRef="#br0" timeOffset="139000.019">4359 2508 1008,'0'0'729,"0"0"-548,0 0-74,0 0 237,0 0-88,0 0 30,0 0-177,0 0-10,-3-3 266,-21-10 1273,34 13 1240,45 3-2367,121 7-247,-119-11-294,188 3 68,-121-24-36,64-30 25,-115 42-21,1 3 0,0 3 0,0 3 0,18 5-6,163 6-48,-159-1-1691,-90-8-62,-2 0-678</inkml:trace>
  <inkml:trace contextRef="#ctx0" brushRef="#br0" timeOffset="140333.106">4624 2498 4594,'0'0'158,"0"0"-22,0 0 162,0 0-31,0 0 195,0 0 191,0 0-220,0 0-31,8-7 196,292-21 1094,-169 21-1557,137-3-9,33 11-126,160-11 1235,-216-20-1264,-182 19 60,0 3 0,1 2 0,24 3-31,350 0-27,-355-8 62,-7 7-1692,-71 4-1288</inkml:trace>
  <inkml:trace contextRef="#ctx0" brushRef="#br0" timeOffset="141922.881">4568 2542 2913,'0'0'977,"0"0"-177,0 0-378,0 0 221,0 0 8,-8-3-226,7 2 2327,210-12-2616,497-18-91,-265 24-37,-118-38 137,-204 31-132,0 5 0,14 5-13,248 6 390,-219-21 18,-107 19-389,-49-3 562,-4 2-3550,-2 0-4427</inkml:trace>
  <inkml:trace contextRef="#ctx0" brushRef="#br0" timeOffset="145663.899">1341 1830 2673,'0'0'496,"0"0"-79,0 0-279,0 0 185,0 0 325,0 0-306,-1-2-246,-20-26 3463,56 32-1507,4-2-1948,0-2-1,0-2 1,-1-2 0,22-5-104,104-6 270,80 15-254,-169 20-93,-70-5-5632,-5-14 258</inkml:trace>
  <inkml:trace contextRef="#ctx0" brushRef="#br0" timeOffset="146819.04">1547 1860 1553,'0'0'2729,"0"0"-2107,0 0-273,0 0 497,0 0 82,38-3 203,48-11-191,1 4-1,57 2-939,-38 2 144,413-29 194,-444 25-330,0-3 0,-1-4 0,23-9-8,-56 17 41,1 3 0,-1 1 0,1 2 0,0 2 0,15 2-41,-15-1 4,-30 13-411,-15-7-3444,-10-2 366</inkml:trace>
  <inkml:trace contextRef="#ctx0" brushRef="#br0" timeOffset="147562.248">1646 1874 2689,'0'0'2012,"0"0"-972,0 0 70,0 0-566,0 0 251,-3-3-152,-12-15 203,15 18-574,6-6 603,33-3-841,0 2 0,1 2 0,-1 1 0,35 1-34,436-9 56,-102-31-80,-337 30 54,120-12 116,-191 25-20,0 0 87,27 0-79,-19 0-262,14 0-26,-9 0-3179,-11 0-933</inkml:trace>
  <inkml:trace contextRef="#ctx0" brushRef="#br0" timeOffset="152928.16">699 2581 5651,'0'0'1133,"0"0"-722,0 0-117,0 0 354,0 0-29,-16-8-1483,5 13-3240,8 1 1565</inkml:trace>
  <inkml:trace contextRef="#ctx0" brushRef="#br0" timeOffset="153681.014">686 2577 1889,'-46'1'870,"42"-41"5631,4 40-6167,0 0-110,0 19-155,35 213 905,-14-140-859,-16-98 909,50-179-141,-54 185-893,0-1 0,0 1 0,-1 0 0,1-1 0,0 1 0,0 0 0,0 0 0,-1 0 0,1 0 0,0-1 0,0 1 0,0 0 0,0 0 0,-1 1 0,1-1 0,0 0 0,0 0 0,0 0 0,0 1 0,-1-1 0,1 0 0,0 1 0,0-1 0,-1 0 0,1 1 0,0-1 0,-1 1 0,1-1 0,0 1 0,-1 0 0,1-1 0,-1 1 0,1-1 0,-1 1-1,1 0 1,-1 0 0,1-1 0,-1 1 0,0 0 0,0 0 0,1 0 10,29 40-97,-23-29 95,1-1 0,0 0 1,1 0-1,0-1 0,1 0 1,0 0-1,0-1 0,1-1 0,0 0 1,9 5 1,-19-12 4,-1-1-1,1 1 1,0-1 0,-1 0 0,1 1 0,0-1 0,0 1 0,-1-1 0,1 0 0,0 0 0,0 0 0,0 1 0,-1-1-1,1 0 1,0 0 0,0 0 0,0 0 0,-1 0 0,1-1 0,0 1 0,0 0 0,0 0 0,-1 0 0,1-1-1,0 1 1,0 0 0,-1-1 0,1 1 0,0 0 0,-1-1 0,1 1 0,0-1 0,-1 0 0,1 1 0,-1-1 0,1 1-1,-1-1 1,1 0 0,-1 1 0,1-1 0,-1 0 0,0 0 0,1 1 0,-1-1 0,0 0 0,1 0-4,0-44 162,-2 30-171,2-4 12,-2 1-1,0 0 1,-2-1 0,0 1-1,-1 0 1,0 0 0,-1 1-1,-2-2-2,-42-96-248,65 138-6619,-8-15 4776</inkml:trace>
  <inkml:trace contextRef="#ctx0" brushRef="#br0" timeOffset="154499.669">961 2385 5282,'0'0'1268,"0"0"-185,0 0-454,0 0 137,0 0-248,6-8-227,2 8-260,1 1 1,0-1 0,0 1 0,-1 1 0,1 0 0,-1 0 0,0 1 0,1 0 0,-1 0 0,0 1 0,-1 0 0,1 0 0,-1 1 0,1 0 0,-2 0 0,1 1-1,0 0 1,0 1-32,19 13 87,52 44-100,-72-66-1796,-8-15-1889</inkml:trace>
  <inkml:trace contextRef="#ctx0" brushRef="#br0" timeOffset="154781.896">1165 2329 5843,'0'0'1208,"0"0"-47,0 0-81,0 0-181,-5 12-573,5 50-317,1-48-33,0 0 0,-1 0 1,-1-1-1,0 1 0,-1 0 0,-1 0 0,0-1 0,0 0 0,-3 4 24,-7-7-4551,6-10 1656</inkml:trace>
  <inkml:trace contextRef="#ctx0" brushRef="#br0" timeOffset="154988.649">1042 2486 5859,'0'0'2961,"0"0"-1904,0 0 175,0 0-143,0 0-81,0 0-784,18-12-208,6 3 64,7 0-80,3 1 0,1 2-32,-3 0-368,-3 1-1681,-13 0-2737</inkml:trace>
  <inkml:trace contextRef="#ctx0" brushRef="#br1" timeOffset="224384.177">5115 1726 1409,'0'0'216,"0"0"-216,0 0-19,0 0 54,0 1 3221,-1 0-4799,1 0-162</inkml:trace>
  <inkml:trace contextRef="#ctx0" brushRef="#br1" timeOffset="225173.433">5183 1702 1649,'0'0'1224,"0"0"148,0 0-449,0 0 42,0 0 15,-5-9 1778,46 17-6413,-31-7 128</inkml:trace>
  <inkml:trace contextRef="#ctx0" brushRef="#br1" timeOffset="225437.553">5179 1710 2545</inkml:trace>
  <inkml:trace contextRef="#ctx0" brushRef="#br1" timeOffset="225438.553">5179 1710 2545,'66'25'608,"-66"-25"-608,0 0-960,0 0 768,0 0 176,3 0-48</inkml:trace>
  <inkml:trace contextRef="#ctx0" brushRef="#br1" timeOffset="225688.656">5244 1743 5138,'0'0'272,"0"0"-272,0 0-96,0 0 32,0 0 0,0 0 16,1 0-1184,1 0 319,-1 0-927,-1 0 735</inkml:trace>
  <inkml:trace contextRef="#ctx0" brushRef="#br1" timeOffset="225912.035">5244 1743 2401,'24'0'1521,"-22"0"-1233,1 0-288,2 0 0,0 0 0,1 0 0,1 0 0,0 0 0,0 0 0,3 0-144,-1 0-496</inkml:trace>
  <inkml:trace contextRef="#ctx0" brushRef="#br1" timeOffset="226121.237">5373 1743 2977,'0'0'481,"0"0"-481,0 0 0,0 0-80,0 0 64,0 0-81,16 0-847</inkml:trace>
  <inkml:trace contextRef="#ctx0" brushRef="#br1" timeOffset="226319.092">5373 1730 3458,'69'-3'368,"-64"3"-368,2 0 64,0 0-64,2 0-160,0 0-112,-1 1-3186</inkml:trace>
  <inkml:trace contextRef="#ctx0" brushRef="#br1" timeOffset="226715.272">5293 1732 4258,'0'0'32,"0"0"-32,0 0 272,0 0 48,0 0-208,0 0 16,0-4-64,0 4-48,0-2-16,0 2 0,0 0-64,0 0-192,6 0-800,-1 0-1473</inkml:trace>
  <inkml:trace contextRef="#ctx0" brushRef="#br1" timeOffset="226934.922">5293 1735 2193,'65'-6'2705,"-64"5"-2289,4 0 65,-1 1-209,3 0-272,3 0-64,2 0-128,1 0-1745</inkml:trace>
  <inkml:trace contextRef="#ctx0" brushRef="#br1" timeOffset="227129.914">5504 1711 4370,'0'0'1265,"0"0"-1249,0 0 16,0 0-32,0 0-64,0 0 0,72 0-257,-56 0-4129</inkml:trace>
  <inkml:trace contextRef="#ctx0" brushRef="#br1" timeOffset="227333.139">5650 1724 4258,'0'0'880,"0"0"-704,0 0 65,0 0-145,0 0-32,0 0-64,41 0-112,-30 0-1105,1 0-2753</inkml:trace>
  <inkml:trace contextRef="#ctx0" brushRef="#br1" timeOffset="227334.139">5789 1711 3906,'0'0'1104,"0"0"-928,0 0-64,0 0-112,0 0 0,0 0-256,45-1-1168</inkml:trace>
  <inkml:trace contextRef="#ctx0" brushRef="#br1" timeOffset="227597.563">5927 1680 4882,'0'0'721,"0"0"-321,0 0-352,0 0-48,0 0-32,0 0 0,47-3-464,-34 3-2306</inkml:trace>
  <inkml:trace contextRef="#ctx0" brushRef="#br1" timeOffset="227835.381">6073 1679 4738,'0'0'336,"0"0"-272,0 0-64,0 0 48,0 0-48,0 0 0,68-4-144,-50 4-1312</inkml:trace>
  <inkml:trace contextRef="#ctx0" brushRef="#br1" timeOffset="227836.381">6264 1616 4946,'0'0'785,"0"0"-417,0 0-352,0 0-32,0 0-48,0 0 48,64-19-625,-51 19-4081</inkml:trace>
  <inkml:trace contextRef="#ctx0" brushRef="#br1" timeOffset="228081.545">6399 1597 5186,'0'0'513,"0"0"-449,0 0-64,0 0 0,0 0-16,0 0 16,61 6-433,-49-4-2608</inkml:trace>
  <inkml:trace contextRef="#ctx0" brushRef="#br1" timeOffset="228330.596">6545 1612 2657,'0'0'1041,"0"0"-657,0 0 336,0 0-512,0 0-192,0 0-32,67 4-128,-56-1-3601</inkml:trace>
  <inkml:trace contextRef="#ctx0" brushRef="#br1" timeOffset="228822.819">5666 1727 6067,'0'0'592,"0"0"-576,0 0 16,0 0 0,0 0 352,0 0-352,12 0-16,1 0-16,1 0 16,2 0-16,2 0 0,2 0-480,3 0-1041,-1 0-3665</inkml:trace>
  <inkml:trace contextRef="#ctx0" brushRef="#br1" timeOffset="229075.622">5976 1726 4866,'0'0'320,"0"0"-128,0 0 1137,0 0-1105,0 0-160,0 0-64,58 0 0,-37 0-128,0 0-2161</inkml:trace>
  <inkml:trace contextRef="#ctx0" brushRef="#br1" timeOffset="229338.547">6286 1684 4914,'0'0'913,"0"0"15,0 0-480,0 0-208,0 0-240,0 0 0,62-6-64,-46 6-48,-2 2-1440,2 4 559,-3-1-672,-1-1-1392</inkml:trace>
  <inkml:trace contextRef="#ctx0" brushRef="#br1" timeOffset="229339.547">6462 1699 1649,'0'0'1104,"0"0"-159,0 0 575,0 0-575,0 0-273,86-8-416,-67 8-256,1 0 32,0 0-64,-2 0-448,0 3-1969</inkml:trace>
  <inkml:trace contextRef="#ctx0" brushRef="#br1" timeOffset="229587.375">6806 1708 1761,'0'0'656,"0"0"-192,0 0 33,0 0 47,0 0-544,80 0-192,-59 0-881</inkml:trace>
  <inkml:trace contextRef="#ctx0" brushRef="#br1" timeOffset="229588.375">7100 1695 5138,'0'0'64,"0"0"-32,0 0-64,0 0 0,78-1-64,-58 1-4354</inkml:trace>
  <inkml:trace contextRef="#ctx0" brushRef="#br1" timeOffset="232142.066">5373 1694 1281,'0'0'667,"0"0"-251,0 0-64,0 0 483,0 0-83,24 2 702,-16 2-1635,2 0-497</inkml:trace>
  <inkml:trace contextRef="#ctx0" brushRef="#br1" timeOffset="232363.535">5520 1716 4946,'0'0'689,"0"0"383,0 0-896,0 0-176,0 0-32,0 0 16,70-6-80,-49 6-32,1 0-1265,-2 0-624,-1 0-576</inkml:trace>
  <inkml:trace contextRef="#ctx0" brushRef="#br1" timeOffset="232650.33">5716 1711 1217,'0'0'1328,"0"0"641,0 0-1233,0 0 17,0 0-305,0 0-432,24-1-16,-11 1 0,0 0-192,3 0 48,0 0-1793,-1 0-1136,-2 0 1952</inkml:trace>
  <inkml:trace contextRef="#ctx0" brushRef="#br1" timeOffset="232873.633">5894 1713 1297,'0'0'512,"0"0"993,0 0 191,0 0-1007,0 0-321,0 0-368,14 0 32,-3 0-32,2 0 0,1 4-48,2 0-48,1-2-1681</inkml:trace>
  <inkml:trace contextRef="#ctx0" brushRef="#br1" timeOffset="232874.633">6104 1683 4466,'0'0'720,"0"0"-383,0 0 63,0 0-304,0 0-96,0 0 0,32-4-32,-21 4 0,2 0-1201,3-1-1936</inkml:trace>
  <inkml:trace contextRef="#ctx0" brushRef="#br1" timeOffset="233266.897">5992 1700 4114,'0'0'1905,"0"0"-1777,0 0-112,0 0-16,0 0 0,0 0-16,48-4 0,-32 4 0,0-2-80,1 0-176,-1-1 144,1-1-16,1 2 111,-1-1-1391,-1 1-977</inkml:trace>
  <inkml:trace contextRef="#ctx0" brushRef="#br1" timeOffset="233608.506">6203 1656 3554,'0'0'1328,"0"0"-1168,0 0-16,0 0 689,0 0-545,0 0-288,87-27-96,-71 27-673,-2 0-975</inkml:trace>
  <inkml:trace contextRef="#ctx0" brushRef="#br1" timeOffset="233791.839">6431 1611 5010,'0'0'1153,"0"0"-785,0 0-240,0 0-128,0 0 64,0 0-64,73-10-64,-55 10-480,0 0-1377,-1 0-1168</inkml:trace>
  <inkml:trace contextRef="#ctx0" brushRef="#br1" timeOffset="233792.839">6627 1601 3105,'0'0'1761,"0"0"-1617,0 0-16,0 0 529,0 0-401,0 0-160,44-4-96,-31 4-32,0 0 32,0 1-352,-1 3-1553</inkml:trace>
  <inkml:trace contextRef="#ctx0" brushRef="#br1" timeOffset="234041.351">6773 1607 4738,'0'0'272,"0"0"-48,0 0 81,0 0 271,0 0-448,0 0-128,65-10-96,-53 10-2129</inkml:trace>
  <inkml:trace contextRef="#ctx0" brushRef="#br1" timeOffset="234261.33">6936 1605 2577,'0'0'1617,"0"0"-673,0 0-896,0 0-32,0 0-16,0 0-272,35-1-4066</inkml:trace>
  <inkml:trace contextRef="#ctx0" brushRef="#br1" timeOffset="234262.33">7054 1596 464,'0'0'0,"0"0"0</inkml:trace>
  <inkml:trace contextRef="#ctx0" brushRef="#br1" timeOffset="234663.165">6351 1683 96,'0'0'2449,"0"0"-2145,0 0 1281,0 0-833,0 0-496,0 0 17,0-15-49,1 13-64,5 0 0,1 0 256,2 2-368,2 0-32,4 0-16,2 0 0,2 0-16,3 0-256,-1 0-1009,0 0-3729</inkml:trace>
  <inkml:trace contextRef="#ctx0" brushRef="#br1" timeOffset="234845.117">6644 1677 1681,'0'0'832,"0"0"561,0 0-273,0 0-1120,73 0-80,-55 0-704,1 0-3154</inkml:trace>
  <inkml:trace contextRef="#ctx0" brushRef="#br1" timeOffset="235072.344">6872 1659 4162,'0'0'1969,"0"0"-1745,0 0 544,0 0-432,0 0-336,0 0-48,50-15 32,-32 15-1136,-1 0-929</inkml:trace>
  <inkml:trace contextRef="#ctx0" brushRef="#br1" timeOffset="235305.608">7066 1639 2801,'0'0'2241,"0"0"-1808,0 0 399,0 0-384,0 0 160,0 0-159,51-26-449,-41 26 0,-2 0-609,1 0-1039,-2 0-305,-1 3-1505</inkml:trace>
  <inkml:trace contextRef="#ctx0" brushRef="#br1" timeOffset="235306.608">7175 1623 192,'5'0'2353,"5"0"-1729,1-2 497,2-2-97,0 0-783,0 0 271,0 0-256,-3 3-256,-3-2 0,-1 2 0,-2 1-16,-1 0 16,0-1-32,-2-1 32,2 1-32,-1 1-64,-2 0-1041,1 0-1392</inkml:trace>
  <inkml:trace contextRef="#ctx0" brushRef="#br1" timeOffset="237242.509">6303 1935 512,'0'0'1417,"0"0"-707,0 0 888,0 0-747,-1-4-657,0-37 2949,1 40-2708,0 1-144,0 0-46,0 0-15,0 0-49,0 0 19,0 0 179,0 0-43,0 0-98,0 0-54,0 0-67,0 0-53,0 0-48,0 0-37,8 25-22,-2 7 171,-2 0-1,-1 0 1,-1 1 0,-2-1-1,-2 17-127,0 20 536,1-56-305,-1 1-2975,2-14 201</inkml:trace>
  <inkml:trace contextRef="#ctx0" brushRef="#br1" timeOffset="238321.016">6258 2017 4162,'0'0'1272,"0"0"-42,0 0-509,0 0 647,0 0-533,-10 6 110,-2 20-964,12-26 11,0 0 32,0 0 59,0 0 45,0 0 131,0 0 80,19-18 808,59-149-923,-58 144 691,-20 23-883,0 0 8,20 5-51,49 84-433,-24-23-659,-27-48-1143</inkml:trace>
  <inkml:trace contextRef="#ctx0" brushRef="#br1" timeOffset="240314.601">6383 1906 2113,'0'0'902,"0"0"709,0 0-824,0 0-229,0 0-17,1-2 289,1-7-160,-2 7-185,0 2 49,0 0-73,0 0 1,5-3 1171,5 88-1699,-9-37 158,11 63 935,-7-87-506,5-8-1607,-14-18-2409</inkml:trace>
  <inkml:trace contextRef="#ctx0" brushRef="#br1" timeOffset="243908.044">7843 1501 6531,'0'0'1241,"0"0"-769,0 0 133,0 0 52,0 0 242,0 0-302,-2-9-148,-6-81 1914,16 63-1789,-3 33-705,6 120-79,-12-89 207,1 121 43,0-155-26,0-3-7,1 0 0,-1 0 1,1 0-1,-1 0 1,1 0-1,-1-1 0,0 1 1,1 0-1,-1 0 1,1 0-1,-1 0 0,1 0 1,-1 0-1,1 0 1,-1 1-1,1-1 0,-1 0 1,0 0-1,1 0 1,-1 0-1,1 0 0,-1 1 1,0-1-1,1 0 1,-1 0-1,1 1 0,-1-1 1,0 0-1,1 1 1,-1-1-1,0 0 0,0 1 1,1-1-1,-1 1 1,0-1-1,0 0 0,1 1 1,-1-1-1,0 1 1,0-1-1,0 1 1,0-1-1,0 0 0,0 1 1,0-1-1,0 1 1,0-1-1,0 1 0,0-1 1,0 1-1,0-1 1,0 1-1,0-1 0,0 0 1,-1 1-1,1-1 1,0 1-1,0-1 0,0 0 1,-1 1-1,1-1 1,0 1-1,-1-1-7,104-224 595,-103 223-598,0 1 0,1-1-1,-1 1 1,0-1 0,1 0 0,-1 1 0,0-1 0,1 1-1,-1-1 1,1 1 0,-1-1 0,1 1 0,-1 0-1,1-1 1,-1 1 0,1-1 0,-1 1 0,1 0 0,0 0-1,-1-1 1,1 1 0,-1 0 0,1 0 0,0 0-1,-1 0 1,1-1 0,0 1 0,-1 0 0,1 0 0,0 0-1,-1 1 1,1-1 0,0 0 0,-1 0 0,1 0 0,0 0-1,-1 1 1,1-1 0,-1 0 0,1 0 0,-1 1-1,1-1 1,0 1 0,-1-1 0,1 0 0,-1 1 0,0-1-1,1 1 1,-1-1 0,1 1 0,-1 0 3,27 33-237,-21-25 206,-2-3 33,0 1 0,1-1-1,0 0 1,0 0 0,0 0-1,0-1 1,1 0 0,0 0-1,0 0 1,0-1 0,1 0-1,0 0 1,-1 0 0,1-1-1,1 0 1,-1-1-1,0 0 1,1 0 0,-1 0-1,1-1 1,0 0-2,-5-3 11,0 0-1,0 0 1,0 0-1,-1-1 1,1 0-1,-1 1 1,0-1 0,1 0-1,-1 0 1,-1 0-1,1 0 1,0 0-1,-1-1 1,1 1 0,-1-1-1,0 1 1,0-1-1,-1 1 1,1-1-1,-1 1 1,1-1-1,-1 0 1,0 1 0,-1-1-1,1 1 1,-1-4-11,1 2-3,2-17 11,-2-1 0,0 0 0,-2 1 0,0-1 0,-2 1 0,0 0 0,-1 0 0,-7-15-8,12 64-7459,5-22 3436</inkml:trace>
  <inkml:trace contextRef="#ctx0" brushRef="#br1" timeOffset="244429.676">7793 1212 880,'0'0'5403,"0"0"-3752,0 0-776,0 0-56,0 0 321,-3-4-375,-3-15-438,35 11-222,322-46 1136,-351 54-1287,1 0-1,-1-1 1,1 1-1,0-1 1,-1 1-1,1 0 1,-1-1-1,1 1 1,0 0-1,-1 0 1,1-1-1,0 1 1,-1 0-1,1 0 1,0 0-1,-1 0 1,1 0-1,0 0 1,-1 0-1,1 0 1,0 0-1,0 0 1,-1 1-1,1-1 1,-1 0 0,1 0-1,0 1 1,-1-1-1,1 0 1,0 1-1,-1-1 1,1 0-1,-1 1 1,1-1-1,-1 1 1,1-1-1,-1 1 1,0-1-1,1 1 1,-1 0-1,1-1 1,-1 1-1,0-1 1,0 1-1,1 0 1,-1-1-1,0 1 1,0 0-1,0-1 1,0 1-1,0 0 1,1 0 46,0 4-843,3 7-3500</inkml:trace>
  <inkml:trace contextRef="#ctx0" brushRef="#br1" timeOffset="258727.494">6808 2045 288,'0'0'624,"0"0"-415,0 0 143,0 0 392,0 0-293,0 0 552,1-9 78,3-41 499,-3 22 2285,-29 9-2788,27 19-1060,-25 0-12,22 3 0,0 0 1,0 0 0,0 1-1,1-1 1,0 1 0,-1 0-1,1 0 1,0 0-1,1 0 1,-1 1 0,1-1-1,0 1 1,0-1 0,0 1-1,1 0 1,0 0-1,0-1 1,0 1 0,0 0-1,1 0 1,-1 0 0,1 0-1,1 0 1,-1 0-1,1 0 1,0 0 0,0 0-1,2 5-5,-2-7 22,0 0 0,0 1 0,1-1 0,0 0-1,-1 0 1,1 0 0,0 0 0,1 0 0,-1 0 0,0-1-1,1 1 1,-1-1 0,1 0 0,0 1 0,0-1 0,0-1 0,0 1-1,0 0 1,1-1 0,-1 1 0,0-1 0,1 0 0,-1 0-1,1 0 1,-1-1 0,1 1 0,-1-1 0,1 0 0,-1 0-1,1 0 1,0 0 0,-1-1 0,2 0-22,18 4 176,11 7-211,-34-8 29,1-1 1,-1 2-1,1-1 1,-1 0-1,0 0 1,0 0-1,0 0 0,0 0 1,0 0-1,0 0 1,-1 0-1,1 0 1,0 0-1,-1 0 0,0 0 1,0 0-1,1 0 1,-1 0-1,0-1 1,0 1-1,-1 0 0,1 0 1,0-1 5,-10 4 92,1-1 0,-1-1-1,0 0 1,0 0 0,0-1 0,0 0 0,-1-1 0,1 0-1,0-1 1,-11-1-92,17 1 130,2-32 716,0 36-2052,4 1-13,-1-2-1700,0-3-431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6:11.66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312 243 4930,'0'0'176,"0"0"139,0 0 64,0 0-62,0 0-138,0 0-35,1-6 267,5-19 419,-6 25-804,0 1 1,0-1-1,0 0 0,0 1 1,0-1-1,0 0 0,0 1 1,0-1-1,0 0 1,-1 1-1,1-1 0,0 0 1,0 1-1,0-1 0,-1 0 1,1 0-1,0 1 0,0-1 1,-1 0-1,1 0 1,0 0-1,0 1 0,-1-1 1,1 0-1,0 0 0,-1 0 1,1 0-1,0 0 0,-1 1 1,1-1-1,0 0 1,-1 0-1,1 0 0,0 0 1,-1 0-1,1 0 0,0 0 1,-1 0-1,1 0 0,0 0 1,-1-1-1,1 1 1,0 0-1,-1 0 0,1 0 1,0 0-1,-1 0 0,1-1 1,0 1-1,-1 0 0,1 0 1,0 0-1,0-1 1,-1 1-1,1 0 0,0-1 1,0 1-1,0 0-26,-1 1 130,-219 266 823,208-251-70,20-23-890,1 1 1,0 0-1,1 0 0,-1 1 1,1 0-1,0 1 1,0 0-1,1 0 0,-1 1 1,1 0-1,-1 1 1,1 1-1,0 0 1,0 0-1,0 1 0,0 0 1,3 1 6,63 5-1147,-74-38 53,-19-13 737,-5-38 1370,21 43 876,0 40-1572,2 4-221,7 26-63,-2 1-1,0 0 0,-3 1 1,0-1-1,-1 22-32,-2-39 4,12 122 25,-13-136-50,0 1 1,-1 0-1,1-1 1,0 1-1,0 0 0,0-1 1,0 1-1,0-1 0,0 1 1,0 0-1,0-1 0,0 1 1,0 0-1,0-1 0,0 1 1,1-1-1,-1 1 0,0 0 1,0-1-1,1 1 0,-1-1 1,0 1-1,1-1 0,-1 1 1,1-1-1,-1 1 1,1-1-1,-1 1 0,0-1 1,1 0-1,0 1 0,-1-1 1,1 0-1,-1 1 0,1-1 1,-1 0-1,1 0 0,0 1 1,-1-1-1,1 0 0,-1 0 1,1 0-1,0 0 0,-1 0 1,1 0-1,0 0 0,-1 0 1,1 0-1,-1 0 1,1 0-1,0 0 0,-1-1 1,1 1-1,0 0 0,-1 0 1,1-1-1,-1 1 0,1 0 21,27-64-3276,-10 13-512</inkml:trace>
  <inkml:trace contextRef="#ctx0" brushRef="#br0" timeOffset="404.865">520 270 6611,'0'0'2153,"0"0"-792,0 0-318,0 0-627,0 0-296,11 2-24,-4-1-79,-3 0-6,0-1 0,0 1 0,0 0 0,0 0 1,0 0-1,0 1 0,-1-1 0,1 1 0,0 0 0,-1 0 0,1 0 0,-1 1 0,0-1 0,0 1 0,0 0 0,0 0 0,0 0 0,1 3-11,5 9-6,0 1 0,-2 1-1,0-1 1,-1 1 0,0 1-1,-2-1 1,0 1 0,-1 0-1,0 0 1,-2 0 0,0 0 0,-1 0-1,-1 0 1,-1 0 0,0 0-1,-1 0 1,-1-1 0,-1 1-1,0-1 1,-2 0 0,0-1-1,-4 9 7,3-11 7,0-1 0,-1 0-1,0 0 1,-1 0-1,0-2 1,-1 1 0,0-1-1,-1-1 1,0 0-1,-1 0 1,0-1 0,-1-1-1,1-1 1,-1 1-1,-1-2 1,0 0 0,0-1-1,0-1 1,-15 3-7,16-5 47,1-1 0,-1-1-1,1 0 1,0-1 0,-1-1 0,1 0 0,0 0 0,0-2-1,0 1 1,0-2 0,0 0 0,1 0 0,0-1 0,0-1 0,1 0-1,0 0 1,0-1 0,0-1 0,1 1 0,1-2 0,-1 1-1,1-2 1,1 1 0,0-1 0,-3-7-47,1-1-12,1-1 0,1-1 0,1 1 0,1-1-1,1-1 1,1 1 0,0-1 0,2 0 0,0 1 0,2-1 0,0 0 0,2 0 0,0 0 0,2 1-1,0-1 1,1 1 0,1 0 0,1 0 0,1 1 0,1 0 0,1 0 0,0 1 0,1 0-1,2 1 1,0 1 0,9-10 12,-7 9-9,1 0-1,1 2 1,0 0-1,1 1 1,1 1-1,0 0 1,1 2-1,1 0 1,0 2-1,0 0 1,1 1-1,0 1 1,1 1-1,-1 1 1,1 1-1,12 0 10,-28 3-35,-1 2 0,0-1 0,1 1-1,-1 0 1,0 0 0,0 1 0,1 0 0,-1 0-1,0 1 1,0-1 0,0 1 0,0 1 0,0-1-1,0 1 1,-1 0 0,1 0 0,-1 1 0,0-1 0,0 1-1,0 0 1,4 5 35,-2 0-452,0 1-1,-1 0 1,-1 0-1,1 1 1,-1-1-1,-1 1 1,0 0-1,-1 0 1,0 1-1,0-1 0,-2 1 1,1-1-1,-1 12 453,1 43-582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5:23.238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99 268 11813,'0'0'230,"12"-6"-171,4-2-74,1 0 0,-1 1 0,1 1 0,0 1 0,1 0 0,-1 2-1,1 0 1,8 0 15,-25 2-8,0 1-1,0 0 0,0 0 0,0 0 0,-1 0 0,1 0 0,0 0 0,0 0 0,0 0 0,0 0 0,0 0 0,0 1 0,0-1 0,0 0 0,0 1 0,0-1 0,0 0 0,0 1 0,0 0 1,0-1-1,-1 1 0,1-1 0,0 1 0,0 0 0,-1-1 0,1 1 0,-1 0 0,1 0 0,0 0 0,-1 0 0,1-1 0,-1 1 0,0 0 0,1 0 0,-1 0 0,0 0 0,0 0 0,1 0 0,-1 0 1,0 0-1,0 0 0,0 0 0,0 0 0,0 0 0,0 0 0,-1 0 0,1 0 0,0 0 9,-1 9-24,0-1 1,0 0-1,-1 0 1,0 0-1,-1 0 0,0-1 1,0 1-1,-1-1 1,0 0-1,0 1 0,-1-2 1,0 1-1,0-1 1,-2 2 23,-1 2 2,-5 11 32,22-19-194,171-14 78,-178 11 81,0 0 0,-1 0 0,1 1 0,0-1 0,0 0 0,0 0 0,0 1 0,0-1 0,-1 1 0,1 0 0,0 0 0,0 0 0,-1-1 0,1 1 0,-1 1 0,1-1 0,-1 0 0,1 0 0,-1 1 0,0-1 0,1 0 0,-1 1 0,0-1 0,0 1 0,0 0 0,0-1 0,0 1 0,-1 0 0,1 0 0,0-1 0,-1 1 0,0 0 0,1 0 0,-1 0 0,0 0 0,0 0 0,0-1 0,0 1 0,0 0 0,0 0 0,0 0 0,-1 0 0,1 0 0,-1 0 0,1-1 0,-1 2 1,-1 2-4,0 0 0,0 1 0,-1-1-1,0 0 1,1 0 0,-2 0 0,1 0-1,0-1 1,-1 1 0,0-1 0,0 0 0,0 0-1,-1 0 1,0-1 0,1 0 0,-1 0-1,-5 3 5,10-6-8,-1 0-1,1 1 0,-1-1 0,1 0 1,-1 0-1,1 0 0,-1 0 0,1 1 1,-1-1-1,1 0 0,-1 0 0,1 0 1,-1 0-1,1 0 0,0 0 0,-1 0 1,1 0-1,-1 0 0,1-1 0,-1 1 1,1 0-1,-1 0 0,1 0 0,-1 0 1,1-1-1,-1 1 0,1 0 0,0-1 1,-1 1-1,1 0 0,-1 0 0,1-1 1,0 1-1,-1-1 0,1 1 0,0 0 1,0-1-1,-1 1 0,1-1 0,0 1 1,0-1-1,0 1 0,0-1 0,-1 1 1,1-1-1,0 1 0,0-1 0,0 1 1,0-1-1,0 1 0,0-1 0,0 1 1,0-1-1,0 1 0,1 0 0,-1-1 1,0 0 8,4-33-2312,-4 34 2257,11-39-3074,7-8-78</inkml:trace>
  <inkml:trace contextRef="#ctx0" brushRef="#br0" timeOffset="329.863">552 204 7123,'0'0'2412,"11"-4"-1139,76-19 405,-82 23-1656,1-1 0,0 1 0,-1 0 1,1 1-1,-1-1 0,1 1 0,-1 1 1,0-1-1,1 1 0,-1-1 0,0 2 1,0-1-1,0 0 0,0 1 0,0 0 0,-1 0 1,1 1-1,-1-1 0,0 1 0,0 0 1,0 0-1,-1 0 0,1 0 0,0 2-22,2 6 8,0 1 0,0 0 0,-2 0 0,1 1 0,-2 0 0,0-1 0,0 1 0,-1 0 0,-1 0 0,0 1 0,-1-1 0,-1 0 0,0 0 0,-3 10-8,2-9-2,-1 0 0,0 0 0,-2 0 0,0-1 0,0 0-1,-1 0 1,-1 0 0,0-1 0,-1 0 0,0 0 0,-1-1-1,-1 0 1,0 0 0,0-1 0,-1 0 0,-1-1 0,0-1 0,0 0-1,0 0 1,-1-1 0,-1-1 0,1 0 0,-1-1 0,-1 0-1,1-1 1,-13 2 2,3-2 15,0-1 0,0-1-1,0-1 1,0-1 0,0-1-1,0-1 1,0-2 0,0 0-1,0-2 1,1 0 0,-10-5-15,18 6 23,2-1 1,-1-1 0,0 0-1,1-1 1,1 0 0,-1-1-1,1-1 1,0 0 0,1 0-1,0-1 1,0-1 0,1 0-1,1 0 1,0-1 0,0 0-1,2 0 1,-1-1 0,1 0-1,0-4-23,1 2-24,2 0 0,-1 0 0,2 0-1,0-1 1,1 1 0,1-1 0,0 0 0,1 0-1,1 1 1,0-1 0,1 0 0,1 1 0,0-1-1,1 1 1,1 0 0,0 0 0,1 1 0,1 0-1,0 0 1,1 0 0,1 1 0,0 0-1,0 0 1,1 1 0,1 1 0,0-1 0,12-8 24,-3 5-9,1 1 1,0 0-1,1 2 1,0 0-1,1 1 1,0 2-1,1 0 1,0 2 0,1 0-1,-1 2 1,1 1-1,19-1 9,-37 3-49,1 1 1,-1 1-1,0 0 0,0 0 0,1 0 0,-1 1 1,0 0-1,0 0 0,0 1 0,0-1 0,0 2 1,0-1-1,0 1 0,0 0 0,-1 1 0,0-1 1,0 1-1,0 0 0,0 1 0,0 0 0,-1 0 1,0 0-1,0 0 0,1 2 49,0 3-314,-1 0-1,0 0 1,-1 0 0,0 1-1,0-1 1,-1 1 0,0 0-1,-1 0 1,-1 0 0,1 0-1,-2 5 315,2 70-3212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8T03:45:22.030"/>
    </inkml:context>
    <inkml:brush xml:id="br0">
      <inkml:brushProperty name="width" value="0.05" units="cm"/>
      <inkml:brushProperty name="height" value="0.05" units="cm"/>
      <inkml:brushProperty name="color" value="#FF0066"/>
    </inkml:brush>
  </inkml:definitions>
  <inkml:trace contextRef="#ctx0" brushRef="#br0">104 400 3874,'0'0'3223,"0"0"-1956,0 0-451,0 0-7,0 0-166,0 0 61,-1-8 110,-2-29-195,3 36-600,0 0 0,1 0 0,-1 0 0,1 0 0,-1 0 0,1-1 0,-1 1 0,1 0 0,0 0 0,-1 0 0,1 0 0,0 1 0,0-1 0,0 0 0,0 0 0,0 0 0,0 1 0,0-1 0,0 0 0,0 1 0,0-1 0,0 1 0,0-1 0,0 1 0,1 0 0,-1-1 0,0 1 0,0 0 0,0 0 0,1 0 0,-1 0 0,0 0 0,0 0 0,1 0-19,2 0 15,0-1-19,1 1 0,-1-1 0,1 1 0,-1 0 0,1 1 0,-1-1 0,1 1 0,-1 0 0,1 0 0,-1 0 0,0 1 0,1-1 0,-1 1 0,0 0 0,0 0 0,0 1 0,-1-1-1,1 1 1,0 0 0,-1 0 0,0 0 0,0 0 0,0 1 0,0-1 0,0 1 0,-1 0 0,1 0 0,-1 0 0,0 0 0,0 0 0,-1 0 0,1 1 0,-1-1 0,0 0 0,0 1 0,0-1 0,-1 3 4,8 29 51,21 52-76,-28-87 30,1 0-1,-1 0 0,1-1 0,0 1 0,-1-1 0,1 1 0,-1-1 0,1 1 1,0-1-1,-1 0 0,1 0 0,0 0 0,-1 0 0,1 0 0,0 0 1,-1 0-1,1-1 0,-1 1 0,1-1 0,0 1 0,-1-1 0,1 1 0,-1-1 1,1 0-1,-1 0 0,1 0 0,-1 0 0,0 0 0,0 0 0,1 0 0,0-1-4,190-148-904,-144 102-2241,-29 9-3314,-16 27 3692</inkml:trace>
  <inkml:trace contextRef="#ctx0" brushRef="#br0" timeOffset="402.282">603 259 2513,'0'0'2321,"0"0"-162,0 0-409,0 0-915,0 0 24,8-3-91,28-9-408,-34 11-349,0 1 0,0-1 0,1 1 0,-1 0 0,0-1-1,1 1 1,-1 0 0,0 1 0,1-1 0,-1 0 0,0 1 0,1-1-1,-1 1 1,0 0 0,0-1 0,1 1 0,-1 0 0,0 1 0,0-1-1,0 0 1,-1 0 0,1 1 0,0-1 0,0 1 0,-1 0 0,1 0-1,-1-1 1,1 1 0,-1 0 0,0 0 0,0 0 0,0 0 0,1 3-11,17 70-47,-19-64 49,0 0 0,-1 1 0,1-1 0,-2-1 0,0 1 0,0 0 0,-1 0 0,0-1 0,-1 1 0,0-1 0,-1 0 0,0 0-1,-1-1 1,0 1 0,0-1 0,-1 0 0,0-1 0,-4 4-2,-6 5 7,0-1-1,-2-1 0,0 0 1,-1-1-1,0-1 1,-1-1-1,0-1 1,-1-1-1,0 0 1,-1-2-1,0-1 1,0-1-1,0 0 1,-1-2-1,0-1 0,0-1 1,0-1-1,0-1 1,-8-1-7,23 1 6,0-1 1,0 1 0,0-1-1,0-1 1,0 0 0,0 0-1,1 0 1,-1-1-1,1-1 1,0 1 0,0-1-1,0-1 1,0 1 0,1-1-1,0-1 1,0 1-1,0-1 1,1-1 0,-1 1-1,2-1 1,-1 0 0,1 0-1,0-1 1,0 1 0,1-1-1,0 0 1,0-1-1,1 1 1,0-1 0,1 1-1,0-2-6,-1-8 10,1 0 0,1 0 0,0 0-1,2 0 1,0-1 0,1 1-1,1 0 1,0 0 0,2 1 0,0-1-1,1 1 1,0 0 0,2 0 0,0 1-1,0 0 1,2 0 0,0 1 0,1 1-1,0-1 1,1 2 0,1 0 0,0 0-1,14-10-9,-9 7-9,1 1 0,0 0 0,1 1 0,1 2 0,0 0 0,1 1 0,0 1 0,0 1 0,1 1 0,0 1 0,1 1 0,-1 1-1,1 1 1,0 1 0,15 0 9,-35 4-33,0-1-1,0 1 0,1 0 0,-1 0 1,0 0-1,0 0 0,-1 1 0,1 0 1,0 0-1,0 0 0,-1 0 0,1 0 1,-1 1-1,0-1 0,0 1 0,0 0 1,0 0-1,0 0 0,-1 1 0,1-1 1,-1 0-1,0 1 0,0 0 1,0-1-1,0 1 0,-1 0 0,0 0 1,1 0-1,-1 0 0,-1 0 0,1 1 1,-1-1-1,1 0 0,-1 0 34,5 160-3932,-11-65-144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68F4604-9C31-4CCC-A3B6-9A7E7B2A14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A5F98E-1D6F-46AD-B19E-B4A3BF5CF903}"/>
</file>

<file path=customXml/itemProps3.xml><?xml version="1.0" encoding="utf-8"?>
<ds:datastoreItem xmlns:ds="http://schemas.openxmlformats.org/officeDocument/2006/customXml" ds:itemID="{3C97A362-7EE7-4384-91B4-42444C36A9A7}"/>
</file>

<file path=customXml/itemProps4.xml><?xml version="1.0" encoding="utf-8"?>
<ds:datastoreItem xmlns:ds="http://schemas.openxmlformats.org/officeDocument/2006/customXml" ds:itemID="{4EFDE14C-1C02-49BB-9CC7-AC7E5CB09FD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3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Goswami</dc:creator>
  <cp:keywords/>
  <dc:description/>
  <cp:lastModifiedBy>K. Goswami</cp:lastModifiedBy>
  <cp:revision>3</cp:revision>
  <dcterms:created xsi:type="dcterms:W3CDTF">2022-01-28T03:27:00Z</dcterms:created>
  <dcterms:modified xsi:type="dcterms:W3CDTF">2022-02-0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